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B50D" w14:textId="597A82AC" w:rsidR="00232623" w:rsidRDefault="00232623">
      <w:pPr>
        <w:pStyle w:val="NoSpacing"/>
        <w:rPr>
          <w:rFonts w:eastAsiaTheme="minorHAnsi"/>
          <w:lang w:val="en-GB"/>
        </w:rPr>
      </w:pPr>
    </w:p>
    <w:p w14:paraId="20556C2E" w14:textId="3A0933B0" w:rsidR="00232623" w:rsidRDefault="00232623"/>
    <w:sdt>
      <w:sdtPr>
        <w:rPr>
          <w:rFonts w:eastAsiaTheme="minorHAnsi"/>
          <w:lang w:val="en-GB"/>
        </w:rPr>
        <w:id w:val="-2122830164"/>
        <w:docPartObj>
          <w:docPartGallery w:val="Cover Pages"/>
          <w:docPartUnique/>
        </w:docPartObj>
      </w:sdtPr>
      <w:sdtContent>
        <w:p w14:paraId="4E9F7696" w14:textId="0E10AAFA" w:rsidR="008674C1" w:rsidRDefault="00E07CC6">
          <w:pPr>
            <w:pStyle w:val="NoSpacing"/>
          </w:pPr>
          <w:r>
            <w:rPr>
              <w:noProof/>
            </w:rPr>
            <mc:AlternateContent>
              <mc:Choice Requires="wps">
                <w:drawing>
                  <wp:anchor distT="0" distB="0" distL="114300" distR="114300" simplePos="0" relativeHeight="251660288" behindDoc="0" locked="0" layoutInCell="1" allowOverlap="1" wp14:anchorId="7E38849E" wp14:editId="393A53CA">
                    <wp:simplePos x="0" y="0"/>
                    <wp:positionH relativeFrom="page">
                      <wp:posOffset>1135380</wp:posOffset>
                    </wp:positionH>
                    <wp:positionV relativeFrom="page">
                      <wp:posOffset>1379220</wp:posOffset>
                    </wp:positionV>
                    <wp:extent cx="5509260" cy="1069340"/>
                    <wp:effectExtent l="0" t="0" r="15240" b="0"/>
                    <wp:wrapNone/>
                    <wp:docPr id="1" name="Text Box 1"/>
                    <wp:cNvGraphicFramePr/>
                    <a:graphic xmlns:a="http://schemas.openxmlformats.org/drawingml/2006/main">
                      <a:graphicData uri="http://schemas.microsoft.com/office/word/2010/wordprocessingShape">
                        <wps:wsp>
                          <wps:cNvSpPr txBox="1"/>
                          <wps:spPr>
                            <a:xfrm>
                              <a:off x="0" y="0"/>
                              <a:ext cx="550926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C4D82" w14:textId="5F3365AA" w:rsidR="00D17EA6" w:rsidRDefault="00D17EA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D17EA6" w:rsidRDefault="00D17EA6">
                                <w:pPr>
                                  <w:spacing w:before="120"/>
                                  <w:rPr>
                                    <w:color w:val="404040" w:themeColor="text1" w:themeTint="BF"/>
                                    <w:sz w:val="36"/>
                                    <w:szCs w:val="36"/>
                                  </w:rPr>
                                </w:pPr>
                              </w:p>
                              <w:p w14:paraId="1CBD75F0" w14:textId="7AE41ECE" w:rsidR="00D17EA6" w:rsidRDefault="00D17EA6">
                                <w:pPr>
                                  <w:spacing w:before="120"/>
                                  <w:rPr>
                                    <w:color w:val="404040" w:themeColor="text1" w:themeTint="BF"/>
                                    <w:sz w:val="36"/>
                                    <w:szCs w:val="36"/>
                                  </w:rPr>
                                </w:pPr>
                              </w:p>
                              <w:p w14:paraId="1C7EB60E" w14:textId="441AFC3F" w:rsidR="00D17EA6" w:rsidRDefault="00D17EA6">
                                <w:pPr>
                                  <w:spacing w:before="120"/>
                                  <w:rPr>
                                    <w:color w:val="404040" w:themeColor="text1" w:themeTint="BF"/>
                                    <w:sz w:val="36"/>
                                    <w:szCs w:val="36"/>
                                  </w:rPr>
                                </w:pPr>
                              </w:p>
                              <w:p w14:paraId="5A4BC976" w14:textId="0009482C" w:rsidR="00D17EA6" w:rsidRDefault="00D17EA6">
                                <w:pPr>
                                  <w:spacing w:before="120"/>
                                  <w:rPr>
                                    <w:color w:val="404040" w:themeColor="text1" w:themeTint="BF"/>
                                    <w:sz w:val="36"/>
                                    <w:szCs w:val="36"/>
                                  </w:rPr>
                                </w:pPr>
                              </w:p>
                              <w:p w14:paraId="7F227D7F" w14:textId="69357635" w:rsidR="00D17EA6" w:rsidRDefault="00D17EA6">
                                <w:pPr>
                                  <w:spacing w:before="120"/>
                                  <w:rPr>
                                    <w:color w:val="404040" w:themeColor="text1" w:themeTint="BF"/>
                                    <w:sz w:val="36"/>
                                    <w:szCs w:val="36"/>
                                  </w:rPr>
                                </w:pPr>
                              </w:p>
                              <w:p w14:paraId="4304CDA8" w14:textId="2A529048" w:rsidR="00D17EA6" w:rsidRDefault="00D17EA6">
                                <w:pPr>
                                  <w:spacing w:before="120"/>
                                  <w:rPr>
                                    <w:color w:val="404040" w:themeColor="text1" w:themeTint="BF"/>
                                    <w:sz w:val="36"/>
                                    <w:szCs w:val="36"/>
                                  </w:rPr>
                                </w:pPr>
                              </w:p>
                              <w:p w14:paraId="3C75E35D" w14:textId="11A02C06" w:rsidR="00D17EA6" w:rsidRDefault="00D17EA6">
                                <w:pPr>
                                  <w:spacing w:before="120"/>
                                  <w:rPr>
                                    <w:color w:val="404040" w:themeColor="text1" w:themeTint="BF"/>
                                    <w:sz w:val="36"/>
                                    <w:szCs w:val="36"/>
                                  </w:rPr>
                                </w:pPr>
                              </w:p>
                              <w:p w14:paraId="48C58F5C" w14:textId="5E19AA91" w:rsidR="00D17EA6" w:rsidRDefault="00D17EA6">
                                <w:pPr>
                                  <w:spacing w:before="120"/>
                                  <w:rPr>
                                    <w:color w:val="404040" w:themeColor="text1" w:themeTint="BF"/>
                                    <w:sz w:val="36"/>
                                    <w:szCs w:val="36"/>
                                  </w:rPr>
                                </w:pPr>
                              </w:p>
                              <w:p w14:paraId="19B156F8" w14:textId="77777777" w:rsidR="00D17EA6" w:rsidRDefault="00D17EA6">
                                <w:pPr>
                                  <w:spacing w:before="120"/>
                                  <w:rPr>
                                    <w:color w:val="404040" w:themeColor="text1" w:themeTint="BF"/>
                                    <w:sz w:val="36"/>
                                    <w:szCs w:val="36"/>
                                  </w:rPr>
                                </w:pPr>
                              </w:p>
                              <w:p w14:paraId="50FE4044" w14:textId="34DF312A" w:rsidR="00D17EA6" w:rsidRDefault="00D17EA6">
                                <w:pPr>
                                  <w:spacing w:before="120"/>
                                  <w:rPr>
                                    <w:color w:val="404040" w:themeColor="text1" w:themeTint="BF"/>
                                    <w:sz w:val="36"/>
                                    <w:szCs w:val="36"/>
                                  </w:rPr>
                                </w:pPr>
                                <w:r>
                                  <w:rPr>
                                    <w:color w:val="404040" w:themeColor="text1" w:themeTint="BF"/>
                                    <w:sz w:val="36"/>
                                    <w:szCs w:val="36"/>
                                  </w:rPr>
                                  <w:t>Name: Harin Vyas</w:t>
                                </w:r>
                              </w:p>
                              <w:p w14:paraId="24C6DD15" w14:textId="7E476FE8" w:rsidR="00D17EA6" w:rsidRDefault="00D17EA6">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D17EA6" w:rsidRDefault="00D17EA6">
                                <w:pPr>
                                  <w:spacing w:before="120"/>
                                  <w:rPr>
                                    <w:color w:val="404040" w:themeColor="text1" w:themeTint="BF"/>
                                    <w:sz w:val="36"/>
                                    <w:szCs w:val="36"/>
                                  </w:rPr>
                                </w:pPr>
                                <w:r>
                                  <w:rPr>
                                    <w:color w:val="404040" w:themeColor="text1" w:themeTint="BF"/>
                                    <w:sz w:val="36"/>
                                    <w:szCs w:val="36"/>
                                  </w:rPr>
                                  <w:t>Centre Number: 33555</w:t>
                                </w:r>
                              </w:p>
                              <w:p w14:paraId="5D0BD8AF" w14:textId="2577CD3C" w:rsidR="00D17EA6" w:rsidRDefault="00D17EA6">
                                <w:pPr>
                                  <w:spacing w:before="120"/>
                                  <w:rPr>
                                    <w:color w:val="404040" w:themeColor="text1" w:themeTint="BF"/>
                                    <w:sz w:val="36"/>
                                    <w:szCs w:val="36"/>
                                  </w:rPr>
                                </w:pPr>
                                <w:r>
                                  <w:rPr>
                                    <w:color w:val="404040" w:themeColor="text1" w:themeTint="BF"/>
                                    <w:sz w:val="36"/>
                                    <w:szCs w:val="36"/>
                                  </w:rPr>
                                  <w:t>Project Name: El Generico’ s METAR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7E38849E" id="_x0000_t202" coordsize="21600,21600" o:spt="202" path="m,l,21600r21600,l21600,xe">
                    <v:stroke joinstyle="miter"/>
                    <v:path gradientshapeok="t" o:connecttype="rect"/>
                  </v:shapetype>
                  <v:shape id="Text Box 1" o:spid="_x0000_s1026" type="#_x0000_t202" style="position:absolute;margin-left:89.4pt;margin-top:108.6pt;width:433.8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" filled="f" stroked="f" strokeweight=".5pt">
                    <v:textbox style="mso-fit-shape-to-text:t" inset="0,0,0,0">
                      <w:txbxContent>
                        <w:p w14:paraId="01FC4D82" w14:textId="5F3365AA" w:rsidR="00D17EA6" w:rsidRDefault="00D17EA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D17EA6" w:rsidRDefault="00D17EA6">
                          <w:pPr>
                            <w:spacing w:before="120"/>
                            <w:rPr>
                              <w:color w:val="404040" w:themeColor="text1" w:themeTint="BF"/>
                              <w:sz w:val="36"/>
                              <w:szCs w:val="36"/>
                            </w:rPr>
                          </w:pPr>
                        </w:p>
                        <w:p w14:paraId="1CBD75F0" w14:textId="7AE41ECE" w:rsidR="00D17EA6" w:rsidRDefault="00D17EA6">
                          <w:pPr>
                            <w:spacing w:before="120"/>
                            <w:rPr>
                              <w:color w:val="404040" w:themeColor="text1" w:themeTint="BF"/>
                              <w:sz w:val="36"/>
                              <w:szCs w:val="36"/>
                            </w:rPr>
                          </w:pPr>
                        </w:p>
                        <w:p w14:paraId="1C7EB60E" w14:textId="441AFC3F" w:rsidR="00D17EA6" w:rsidRDefault="00D17EA6">
                          <w:pPr>
                            <w:spacing w:before="120"/>
                            <w:rPr>
                              <w:color w:val="404040" w:themeColor="text1" w:themeTint="BF"/>
                              <w:sz w:val="36"/>
                              <w:szCs w:val="36"/>
                            </w:rPr>
                          </w:pPr>
                        </w:p>
                        <w:p w14:paraId="5A4BC976" w14:textId="0009482C" w:rsidR="00D17EA6" w:rsidRDefault="00D17EA6">
                          <w:pPr>
                            <w:spacing w:before="120"/>
                            <w:rPr>
                              <w:color w:val="404040" w:themeColor="text1" w:themeTint="BF"/>
                              <w:sz w:val="36"/>
                              <w:szCs w:val="36"/>
                            </w:rPr>
                          </w:pPr>
                        </w:p>
                        <w:p w14:paraId="7F227D7F" w14:textId="69357635" w:rsidR="00D17EA6" w:rsidRDefault="00D17EA6">
                          <w:pPr>
                            <w:spacing w:before="120"/>
                            <w:rPr>
                              <w:color w:val="404040" w:themeColor="text1" w:themeTint="BF"/>
                              <w:sz w:val="36"/>
                              <w:szCs w:val="36"/>
                            </w:rPr>
                          </w:pPr>
                        </w:p>
                        <w:p w14:paraId="4304CDA8" w14:textId="2A529048" w:rsidR="00D17EA6" w:rsidRDefault="00D17EA6">
                          <w:pPr>
                            <w:spacing w:before="120"/>
                            <w:rPr>
                              <w:color w:val="404040" w:themeColor="text1" w:themeTint="BF"/>
                              <w:sz w:val="36"/>
                              <w:szCs w:val="36"/>
                            </w:rPr>
                          </w:pPr>
                        </w:p>
                        <w:p w14:paraId="3C75E35D" w14:textId="11A02C06" w:rsidR="00D17EA6" w:rsidRDefault="00D17EA6">
                          <w:pPr>
                            <w:spacing w:before="120"/>
                            <w:rPr>
                              <w:color w:val="404040" w:themeColor="text1" w:themeTint="BF"/>
                              <w:sz w:val="36"/>
                              <w:szCs w:val="36"/>
                            </w:rPr>
                          </w:pPr>
                        </w:p>
                        <w:p w14:paraId="48C58F5C" w14:textId="5E19AA91" w:rsidR="00D17EA6" w:rsidRDefault="00D17EA6">
                          <w:pPr>
                            <w:spacing w:before="120"/>
                            <w:rPr>
                              <w:color w:val="404040" w:themeColor="text1" w:themeTint="BF"/>
                              <w:sz w:val="36"/>
                              <w:szCs w:val="36"/>
                            </w:rPr>
                          </w:pPr>
                        </w:p>
                        <w:p w14:paraId="19B156F8" w14:textId="77777777" w:rsidR="00D17EA6" w:rsidRDefault="00D17EA6">
                          <w:pPr>
                            <w:spacing w:before="120"/>
                            <w:rPr>
                              <w:color w:val="404040" w:themeColor="text1" w:themeTint="BF"/>
                              <w:sz w:val="36"/>
                              <w:szCs w:val="36"/>
                            </w:rPr>
                          </w:pPr>
                        </w:p>
                        <w:p w14:paraId="50FE4044" w14:textId="34DF312A" w:rsidR="00D17EA6" w:rsidRDefault="00D17EA6">
                          <w:pPr>
                            <w:spacing w:before="120"/>
                            <w:rPr>
                              <w:color w:val="404040" w:themeColor="text1" w:themeTint="BF"/>
                              <w:sz w:val="36"/>
                              <w:szCs w:val="36"/>
                            </w:rPr>
                          </w:pPr>
                          <w:r>
                            <w:rPr>
                              <w:color w:val="404040" w:themeColor="text1" w:themeTint="BF"/>
                              <w:sz w:val="36"/>
                              <w:szCs w:val="36"/>
                            </w:rPr>
                            <w:t>Name: Harin Vyas</w:t>
                          </w:r>
                        </w:p>
                        <w:p w14:paraId="24C6DD15" w14:textId="7E476FE8" w:rsidR="00D17EA6" w:rsidRDefault="00D17EA6">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D17EA6" w:rsidRDefault="00D17EA6">
                          <w:pPr>
                            <w:spacing w:before="120"/>
                            <w:rPr>
                              <w:color w:val="404040" w:themeColor="text1" w:themeTint="BF"/>
                              <w:sz w:val="36"/>
                              <w:szCs w:val="36"/>
                            </w:rPr>
                          </w:pPr>
                          <w:r>
                            <w:rPr>
                              <w:color w:val="404040" w:themeColor="text1" w:themeTint="BF"/>
                              <w:sz w:val="36"/>
                              <w:szCs w:val="36"/>
                            </w:rPr>
                            <w:t>Centre Number: 33555</w:t>
                          </w:r>
                        </w:p>
                        <w:p w14:paraId="5D0BD8AF" w14:textId="2577CD3C" w:rsidR="00D17EA6" w:rsidRDefault="00D17EA6">
                          <w:pPr>
                            <w:spacing w:before="120"/>
                            <w:rPr>
                              <w:color w:val="404040" w:themeColor="text1" w:themeTint="BF"/>
                              <w:sz w:val="36"/>
                              <w:szCs w:val="36"/>
                            </w:rPr>
                          </w:pPr>
                          <w:r>
                            <w:rPr>
                              <w:color w:val="404040" w:themeColor="text1" w:themeTint="BF"/>
                              <w:sz w:val="36"/>
                              <w:szCs w:val="36"/>
                            </w:rPr>
                            <w:t>Project Name: El Generico’ s METAR App</w:t>
                          </w:r>
                        </w:p>
                      </w:txbxContent>
                    </v:textbox>
                    <w10:wrap anchorx="page" anchory="page"/>
                  </v:shape>
                </w:pict>
              </mc:Fallback>
            </mc:AlternateContent>
          </w:r>
          <w:r w:rsidR="008674C1">
            <w:rPr>
              <w:noProof/>
            </w:rPr>
            <mc:AlternateContent>
              <mc:Choice Requires="wpg">
                <w:drawing>
                  <wp:anchor distT="0" distB="0" distL="114300" distR="114300" simplePos="0" relativeHeight="251659264" behindDoc="1" locked="0" layoutInCell="1" allowOverlap="1" wp14:anchorId="56953D32" wp14:editId="5B65D90C">
                    <wp:simplePos x="0" y="0"/>
                    <wp:positionH relativeFrom="page">
                      <wp:posOffset>-212090</wp:posOffset>
                    </wp:positionH>
                    <wp:positionV relativeFrom="page">
                      <wp:posOffset>-2313940</wp:posOffset>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D17EA6" w:rsidRDefault="00D17EA6">
                                      <w:pPr>
                                        <w:pStyle w:val="NoSpacing"/>
                                        <w:jc w:val="right"/>
                                        <w:rPr>
                                          <w:color w:val="FFFFFF" w:themeColor="background1"/>
                                          <w:sz w:val="28"/>
                                          <w:szCs w:val="28"/>
                                        </w:rPr>
                                      </w:pPr>
                                      <w:r>
                                        <w:rPr>
                                          <w:color w:val="FFFFFF" w:themeColor="background1"/>
                                          <w:sz w:val="28"/>
                                          <w:szCs w:val="28"/>
                                        </w:rPr>
                                        <w:t>[Date]</w:t>
                                      </w:r>
                                    </w:p>
                                  </w:sdtContent>
                                </w:sdt>
                                <w:p w14:paraId="6A8EAC21" w14:textId="77777777" w:rsidR="00D17EA6" w:rsidRDefault="00D17EA6"/>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953D32" id="Group 2" o:spid="_x0000_s1027" style="position:absolute;margin-left:-16.7pt;margin-top:-182.2pt;width:172.8pt;height:718.55pt;z-index:-251657216;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vGWSQAAIc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">
                    <v:rect id="Rectangle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D17EA6" w:rsidRDefault="00D17EA6">
                                <w:pPr>
                                  <w:pStyle w:val="NoSpacing"/>
                                  <w:jc w:val="right"/>
                                  <w:rPr>
                                    <w:color w:val="FFFFFF" w:themeColor="background1"/>
                                    <w:sz w:val="28"/>
                                    <w:szCs w:val="28"/>
                                  </w:rPr>
                                </w:pPr>
                                <w:r>
                                  <w:rPr>
                                    <w:color w:val="FFFFFF" w:themeColor="background1"/>
                                    <w:sz w:val="28"/>
                                    <w:szCs w:val="28"/>
                                  </w:rPr>
                                  <w:t>[Date]</w:t>
                                </w:r>
                              </w:p>
                            </w:sdtContent>
                          </w:sdt>
                          <w:p w14:paraId="6A8EAC21" w14:textId="77777777" w:rsidR="00D17EA6" w:rsidRDefault="00D17EA6"/>
                        </w:txbxContent>
                      </v:textbox>
                    </v:shape>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8674C1">
            <w:rPr>
              <w:noProof/>
            </w:rPr>
            <mc:AlternateContent>
              <mc:Choice Requires="wps">
                <w:drawing>
                  <wp:anchor distT="0" distB="0" distL="114300" distR="114300" simplePos="0" relativeHeight="251661312" behindDoc="0" locked="0" layoutInCell="1" allowOverlap="1" wp14:anchorId="252698F9" wp14:editId="54C755E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D4385" w14:textId="209D1250" w:rsidR="00D17EA6" w:rsidRDefault="00D17EA6">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D17EA6" w:rsidRDefault="00D17EA6">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52698F9" id="Text Box 32" o:spid="_x0000_s105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Q5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A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EDEEOXMCAABbBQAADgAAAAAAAAAAAAAA&#10;AAAuAgAAZHJzL2Uyb0RvYy54bWxQSwECLQAUAAYACAAAACEA0UvQbtkAAAAEAQAADwAAAAAAAAAA&#10;AAAAAADNBAAAZHJzL2Rvd25yZXYueG1sUEsFBgAAAAAEAAQA8wAAANMFAAAAAA==&#10;" filled="f" stroked="f" strokeweight=".5pt">
                    <v:textbox style="mso-fit-shape-to-text:t" inset="0,0,0,0">
                      <w:txbxContent>
                        <w:p w14:paraId="720D4385" w14:textId="209D1250" w:rsidR="00D17EA6" w:rsidRDefault="00D17EA6">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D17EA6" w:rsidRDefault="00D17EA6">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v:textbox>
                    <w10:wrap anchorx="page" anchory="page"/>
                  </v:shape>
                </w:pict>
              </mc:Fallback>
            </mc:AlternateContent>
          </w:r>
        </w:p>
        <w:p w14:paraId="7B565D40" w14:textId="1AB795AF" w:rsidR="0016413A" w:rsidRDefault="0016413A"/>
        <w:p w14:paraId="49910FC0" w14:textId="77777777" w:rsidR="0016413A" w:rsidRDefault="0016413A">
          <w:r>
            <w:br w:type="page"/>
          </w:r>
        </w:p>
        <w:p w14:paraId="314A2E3F" w14:textId="77777777" w:rsidR="0016413A" w:rsidRDefault="0016413A"/>
        <w:sdt>
          <w:sdtPr>
            <w:rPr>
              <w:rFonts w:asciiTheme="minorHAnsi" w:eastAsiaTheme="minorHAnsi" w:hAnsiTheme="minorHAnsi" w:cstheme="minorBidi"/>
              <w:color w:val="auto"/>
              <w:sz w:val="22"/>
              <w:szCs w:val="22"/>
              <w:lang w:val="en-GB"/>
            </w:rPr>
            <w:id w:val="-1131023657"/>
            <w:docPartObj>
              <w:docPartGallery w:val="Table of Contents"/>
              <w:docPartUnique/>
            </w:docPartObj>
          </w:sdtPr>
          <w:sdtEndPr>
            <w:rPr>
              <w:b/>
              <w:bCs/>
              <w:noProof/>
            </w:rPr>
          </w:sdtEndPr>
          <w:sdtContent>
            <w:p w14:paraId="60325A1B" w14:textId="5D108854" w:rsidR="007248BE" w:rsidRDefault="007248BE">
              <w:pPr>
                <w:pStyle w:val="TOCHeading"/>
              </w:pPr>
              <w:r>
                <w:t>Contents</w:t>
              </w:r>
            </w:p>
            <w:p w14:paraId="728DD089" w14:textId="4C0C5212" w:rsidR="00035499" w:rsidRDefault="007248B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1290269" w:history="1">
                <w:r w:rsidR="00035499" w:rsidRPr="00611107">
                  <w:rPr>
                    <w:rStyle w:val="Hyperlink"/>
                    <w:noProof/>
                  </w:rPr>
                  <w:t>Section 1 – Analysis</w:t>
                </w:r>
                <w:r w:rsidR="00035499">
                  <w:rPr>
                    <w:noProof/>
                    <w:webHidden/>
                  </w:rPr>
                  <w:tab/>
                </w:r>
                <w:r w:rsidR="00035499">
                  <w:rPr>
                    <w:noProof/>
                    <w:webHidden/>
                  </w:rPr>
                  <w:fldChar w:fldCharType="begin"/>
                </w:r>
                <w:r w:rsidR="00035499">
                  <w:rPr>
                    <w:noProof/>
                    <w:webHidden/>
                  </w:rPr>
                  <w:instrText xml:space="preserve"> PAGEREF _Toc31290269 \h </w:instrText>
                </w:r>
                <w:r w:rsidR="00035499">
                  <w:rPr>
                    <w:noProof/>
                    <w:webHidden/>
                  </w:rPr>
                </w:r>
                <w:r w:rsidR="00035499">
                  <w:rPr>
                    <w:noProof/>
                    <w:webHidden/>
                  </w:rPr>
                  <w:fldChar w:fldCharType="separate"/>
                </w:r>
                <w:r w:rsidR="00035499">
                  <w:rPr>
                    <w:noProof/>
                    <w:webHidden/>
                  </w:rPr>
                  <w:t>3</w:t>
                </w:r>
                <w:r w:rsidR="00035499">
                  <w:rPr>
                    <w:noProof/>
                    <w:webHidden/>
                  </w:rPr>
                  <w:fldChar w:fldCharType="end"/>
                </w:r>
              </w:hyperlink>
            </w:p>
            <w:p w14:paraId="45861486" w14:textId="11A36100" w:rsidR="00035499" w:rsidRDefault="00D17EA6">
              <w:pPr>
                <w:pStyle w:val="TOC2"/>
                <w:tabs>
                  <w:tab w:val="right" w:leader="dot" w:pos="9016"/>
                </w:tabs>
                <w:rPr>
                  <w:rFonts w:eastAsiaTheme="minorEastAsia"/>
                  <w:noProof/>
                  <w:lang w:eastAsia="en-GB"/>
                </w:rPr>
              </w:pPr>
              <w:hyperlink w:anchor="_Toc31290270" w:history="1">
                <w:r w:rsidR="00035499" w:rsidRPr="00611107">
                  <w:rPr>
                    <w:rStyle w:val="Hyperlink"/>
                    <w:noProof/>
                  </w:rPr>
                  <w:t>Part 1 – Description of the problem</w:t>
                </w:r>
                <w:r w:rsidR="00035499">
                  <w:rPr>
                    <w:noProof/>
                    <w:webHidden/>
                  </w:rPr>
                  <w:tab/>
                </w:r>
                <w:r w:rsidR="00035499">
                  <w:rPr>
                    <w:noProof/>
                    <w:webHidden/>
                  </w:rPr>
                  <w:fldChar w:fldCharType="begin"/>
                </w:r>
                <w:r w:rsidR="00035499">
                  <w:rPr>
                    <w:noProof/>
                    <w:webHidden/>
                  </w:rPr>
                  <w:instrText xml:space="preserve"> PAGEREF _Toc31290270 \h </w:instrText>
                </w:r>
                <w:r w:rsidR="00035499">
                  <w:rPr>
                    <w:noProof/>
                    <w:webHidden/>
                  </w:rPr>
                </w:r>
                <w:r w:rsidR="00035499">
                  <w:rPr>
                    <w:noProof/>
                    <w:webHidden/>
                  </w:rPr>
                  <w:fldChar w:fldCharType="separate"/>
                </w:r>
                <w:r w:rsidR="00035499">
                  <w:rPr>
                    <w:noProof/>
                    <w:webHidden/>
                  </w:rPr>
                  <w:t>3</w:t>
                </w:r>
                <w:r w:rsidR="00035499">
                  <w:rPr>
                    <w:noProof/>
                    <w:webHidden/>
                  </w:rPr>
                  <w:fldChar w:fldCharType="end"/>
                </w:r>
              </w:hyperlink>
            </w:p>
            <w:p w14:paraId="43CE4327" w14:textId="08717F78" w:rsidR="00035499" w:rsidRDefault="00D17EA6">
              <w:pPr>
                <w:pStyle w:val="TOC2"/>
                <w:tabs>
                  <w:tab w:val="right" w:leader="dot" w:pos="9016"/>
                </w:tabs>
                <w:rPr>
                  <w:rFonts w:eastAsiaTheme="minorEastAsia"/>
                  <w:noProof/>
                  <w:lang w:eastAsia="en-GB"/>
                </w:rPr>
              </w:pPr>
              <w:hyperlink w:anchor="_Toc31290271" w:history="1">
                <w:r w:rsidR="00035499" w:rsidRPr="00611107">
                  <w:rPr>
                    <w:rStyle w:val="Hyperlink"/>
                    <w:noProof/>
                  </w:rPr>
                  <w:t>Part 2 – Stakeholders</w:t>
                </w:r>
                <w:r w:rsidR="00035499">
                  <w:rPr>
                    <w:noProof/>
                    <w:webHidden/>
                  </w:rPr>
                  <w:tab/>
                </w:r>
                <w:r w:rsidR="00035499">
                  <w:rPr>
                    <w:noProof/>
                    <w:webHidden/>
                  </w:rPr>
                  <w:fldChar w:fldCharType="begin"/>
                </w:r>
                <w:r w:rsidR="00035499">
                  <w:rPr>
                    <w:noProof/>
                    <w:webHidden/>
                  </w:rPr>
                  <w:instrText xml:space="preserve"> PAGEREF _Toc31290271 \h </w:instrText>
                </w:r>
                <w:r w:rsidR="00035499">
                  <w:rPr>
                    <w:noProof/>
                    <w:webHidden/>
                  </w:rPr>
                </w:r>
                <w:r w:rsidR="00035499">
                  <w:rPr>
                    <w:noProof/>
                    <w:webHidden/>
                  </w:rPr>
                  <w:fldChar w:fldCharType="separate"/>
                </w:r>
                <w:r w:rsidR="00035499">
                  <w:rPr>
                    <w:noProof/>
                    <w:webHidden/>
                  </w:rPr>
                  <w:t>3</w:t>
                </w:r>
                <w:r w:rsidR="00035499">
                  <w:rPr>
                    <w:noProof/>
                    <w:webHidden/>
                  </w:rPr>
                  <w:fldChar w:fldCharType="end"/>
                </w:r>
              </w:hyperlink>
            </w:p>
            <w:p w14:paraId="5AF30D47" w14:textId="48BB5EE7" w:rsidR="00035499" w:rsidRDefault="00D17EA6">
              <w:pPr>
                <w:pStyle w:val="TOC2"/>
                <w:tabs>
                  <w:tab w:val="right" w:leader="dot" w:pos="9016"/>
                </w:tabs>
                <w:rPr>
                  <w:rFonts w:eastAsiaTheme="minorEastAsia"/>
                  <w:noProof/>
                  <w:lang w:eastAsia="en-GB"/>
                </w:rPr>
              </w:pPr>
              <w:hyperlink w:anchor="_Toc31290272" w:history="1">
                <w:r w:rsidR="00035499" w:rsidRPr="00611107">
                  <w:rPr>
                    <w:rStyle w:val="Hyperlink"/>
                    <w:noProof/>
                  </w:rPr>
                  <w:t>Part 3 – Similar apps and what I will use from them.</w:t>
                </w:r>
                <w:r w:rsidR="00035499">
                  <w:rPr>
                    <w:noProof/>
                    <w:webHidden/>
                  </w:rPr>
                  <w:tab/>
                </w:r>
                <w:r w:rsidR="00035499">
                  <w:rPr>
                    <w:noProof/>
                    <w:webHidden/>
                  </w:rPr>
                  <w:fldChar w:fldCharType="begin"/>
                </w:r>
                <w:r w:rsidR="00035499">
                  <w:rPr>
                    <w:noProof/>
                    <w:webHidden/>
                  </w:rPr>
                  <w:instrText xml:space="preserve"> PAGEREF _Toc31290272 \h </w:instrText>
                </w:r>
                <w:r w:rsidR="00035499">
                  <w:rPr>
                    <w:noProof/>
                    <w:webHidden/>
                  </w:rPr>
                </w:r>
                <w:r w:rsidR="00035499">
                  <w:rPr>
                    <w:noProof/>
                    <w:webHidden/>
                  </w:rPr>
                  <w:fldChar w:fldCharType="separate"/>
                </w:r>
                <w:r w:rsidR="00035499">
                  <w:rPr>
                    <w:noProof/>
                    <w:webHidden/>
                  </w:rPr>
                  <w:t>4</w:t>
                </w:r>
                <w:r w:rsidR="00035499">
                  <w:rPr>
                    <w:noProof/>
                    <w:webHidden/>
                  </w:rPr>
                  <w:fldChar w:fldCharType="end"/>
                </w:r>
              </w:hyperlink>
            </w:p>
            <w:p w14:paraId="39513C07" w14:textId="1ECC5078" w:rsidR="00035499" w:rsidRDefault="00D17EA6">
              <w:pPr>
                <w:pStyle w:val="TOC3"/>
                <w:tabs>
                  <w:tab w:val="right" w:leader="dot" w:pos="9016"/>
                </w:tabs>
                <w:rPr>
                  <w:rFonts w:eastAsiaTheme="minorEastAsia"/>
                  <w:noProof/>
                  <w:lang w:eastAsia="en-GB"/>
                </w:rPr>
              </w:pPr>
              <w:hyperlink w:anchor="_Toc31290273" w:history="1">
                <w:r w:rsidR="00035499" w:rsidRPr="00611107">
                  <w:rPr>
                    <w:rStyle w:val="Hyperlink"/>
                    <w:noProof/>
                  </w:rPr>
                  <w:t>App 1: Uno: Avia Weather - METAR &amp; TAF (Play Store)</w:t>
                </w:r>
                <w:r w:rsidR="00035499">
                  <w:rPr>
                    <w:noProof/>
                    <w:webHidden/>
                  </w:rPr>
                  <w:tab/>
                </w:r>
                <w:r w:rsidR="00035499">
                  <w:rPr>
                    <w:noProof/>
                    <w:webHidden/>
                  </w:rPr>
                  <w:fldChar w:fldCharType="begin"/>
                </w:r>
                <w:r w:rsidR="00035499">
                  <w:rPr>
                    <w:noProof/>
                    <w:webHidden/>
                  </w:rPr>
                  <w:instrText xml:space="preserve"> PAGEREF _Toc31290273 \h </w:instrText>
                </w:r>
                <w:r w:rsidR="00035499">
                  <w:rPr>
                    <w:noProof/>
                    <w:webHidden/>
                  </w:rPr>
                </w:r>
                <w:r w:rsidR="00035499">
                  <w:rPr>
                    <w:noProof/>
                    <w:webHidden/>
                  </w:rPr>
                  <w:fldChar w:fldCharType="separate"/>
                </w:r>
                <w:r w:rsidR="00035499">
                  <w:rPr>
                    <w:noProof/>
                    <w:webHidden/>
                  </w:rPr>
                  <w:t>4</w:t>
                </w:r>
                <w:r w:rsidR="00035499">
                  <w:rPr>
                    <w:noProof/>
                    <w:webHidden/>
                  </w:rPr>
                  <w:fldChar w:fldCharType="end"/>
                </w:r>
              </w:hyperlink>
            </w:p>
            <w:p w14:paraId="7C78AD35" w14:textId="5AFE4558" w:rsidR="00035499" w:rsidRDefault="00D17EA6">
              <w:pPr>
                <w:pStyle w:val="TOC3"/>
                <w:tabs>
                  <w:tab w:val="right" w:leader="dot" w:pos="9016"/>
                </w:tabs>
                <w:rPr>
                  <w:rFonts w:eastAsiaTheme="minorEastAsia"/>
                  <w:noProof/>
                  <w:lang w:eastAsia="en-GB"/>
                </w:rPr>
              </w:pPr>
              <w:hyperlink w:anchor="_Toc31290274" w:history="1">
                <w:r w:rsidR="00035499" w:rsidRPr="00611107">
                  <w:rPr>
                    <w:rStyle w:val="Hyperlink"/>
                    <w:noProof/>
                  </w:rPr>
                  <w:t>App 2: AeroWeather (Play Store)</w:t>
                </w:r>
                <w:r w:rsidR="00035499">
                  <w:rPr>
                    <w:noProof/>
                    <w:webHidden/>
                  </w:rPr>
                  <w:tab/>
                </w:r>
                <w:r w:rsidR="00035499">
                  <w:rPr>
                    <w:noProof/>
                    <w:webHidden/>
                  </w:rPr>
                  <w:fldChar w:fldCharType="begin"/>
                </w:r>
                <w:r w:rsidR="00035499">
                  <w:rPr>
                    <w:noProof/>
                    <w:webHidden/>
                  </w:rPr>
                  <w:instrText xml:space="preserve"> PAGEREF _Toc31290274 \h </w:instrText>
                </w:r>
                <w:r w:rsidR="00035499">
                  <w:rPr>
                    <w:noProof/>
                    <w:webHidden/>
                  </w:rPr>
                </w:r>
                <w:r w:rsidR="00035499">
                  <w:rPr>
                    <w:noProof/>
                    <w:webHidden/>
                  </w:rPr>
                  <w:fldChar w:fldCharType="separate"/>
                </w:r>
                <w:r w:rsidR="00035499">
                  <w:rPr>
                    <w:noProof/>
                    <w:webHidden/>
                  </w:rPr>
                  <w:t>5</w:t>
                </w:r>
                <w:r w:rsidR="00035499">
                  <w:rPr>
                    <w:noProof/>
                    <w:webHidden/>
                  </w:rPr>
                  <w:fldChar w:fldCharType="end"/>
                </w:r>
              </w:hyperlink>
            </w:p>
            <w:p w14:paraId="3C99D433" w14:textId="30916B82" w:rsidR="00035499" w:rsidRDefault="00D17EA6">
              <w:pPr>
                <w:pStyle w:val="TOC3"/>
                <w:tabs>
                  <w:tab w:val="right" w:leader="dot" w:pos="9016"/>
                </w:tabs>
                <w:rPr>
                  <w:rFonts w:eastAsiaTheme="minorEastAsia"/>
                  <w:noProof/>
                  <w:lang w:eastAsia="en-GB"/>
                </w:rPr>
              </w:pPr>
              <w:hyperlink w:anchor="_Toc31290275" w:history="1">
                <w:r w:rsidR="00035499" w:rsidRPr="00611107">
                  <w:rPr>
                    <w:rStyle w:val="Hyperlink"/>
                    <w:noProof/>
                  </w:rPr>
                  <w:t>App 3: Windsock - Automatic METAR/TAF (Play Store)</w:t>
                </w:r>
                <w:r w:rsidR="00035499">
                  <w:rPr>
                    <w:noProof/>
                    <w:webHidden/>
                  </w:rPr>
                  <w:tab/>
                </w:r>
                <w:r w:rsidR="00035499">
                  <w:rPr>
                    <w:noProof/>
                    <w:webHidden/>
                  </w:rPr>
                  <w:fldChar w:fldCharType="begin"/>
                </w:r>
                <w:r w:rsidR="00035499">
                  <w:rPr>
                    <w:noProof/>
                    <w:webHidden/>
                  </w:rPr>
                  <w:instrText xml:space="preserve"> PAGEREF _Toc31290275 \h </w:instrText>
                </w:r>
                <w:r w:rsidR="00035499">
                  <w:rPr>
                    <w:noProof/>
                    <w:webHidden/>
                  </w:rPr>
                </w:r>
                <w:r w:rsidR="00035499">
                  <w:rPr>
                    <w:noProof/>
                    <w:webHidden/>
                  </w:rPr>
                  <w:fldChar w:fldCharType="separate"/>
                </w:r>
                <w:r w:rsidR="00035499">
                  <w:rPr>
                    <w:noProof/>
                    <w:webHidden/>
                  </w:rPr>
                  <w:t>6</w:t>
                </w:r>
                <w:r w:rsidR="00035499">
                  <w:rPr>
                    <w:noProof/>
                    <w:webHidden/>
                  </w:rPr>
                  <w:fldChar w:fldCharType="end"/>
                </w:r>
              </w:hyperlink>
            </w:p>
            <w:p w14:paraId="746E6B6F" w14:textId="05C7A795" w:rsidR="00035499" w:rsidRDefault="00D17EA6">
              <w:pPr>
                <w:pStyle w:val="TOC3"/>
                <w:tabs>
                  <w:tab w:val="right" w:leader="dot" w:pos="9016"/>
                </w:tabs>
                <w:rPr>
                  <w:rFonts w:eastAsiaTheme="minorEastAsia"/>
                  <w:noProof/>
                  <w:lang w:eastAsia="en-GB"/>
                </w:rPr>
              </w:pPr>
              <w:hyperlink w:anchor="_Toc31290276" w:history="1">
                <w:r w:rsidR="00035499" w:rsidRPr="00611107">
                  <w:rPr>
                    <w:rStyle w:val="Hyperlink"/>
                    <w:noProof/>
                  </w:rPr>
                  <w:t>Conclusion</w:t>
                </w:r>
                <w:r w:rsidR="00035499">
                  <w:rPr>
                    <w:noProof/>
                    <w:webHidden/>
                  </w:rPr>
                  <w:tab/>
                </w:r>
                <w:r w:rsidR="00035499">
                  <w:rPr>
                    <w:noProof/>
                    <w:webHidden/>
                  </w:rPr>
                  <w:fldChar w:fldCharType="begin"/>
                </w:r>
                <w:r w:rsidR="00035499">
                  <w:rPr>
                    <w:noProof/>
                    <w:webHidden/>
                  </w:rPr>
                  <w:instrText xml:space="preserve"> PAGEREF _Toc31290276 \h </w:instrText>
                </w:r>
                <w:r w:rsidR="00035499">
                  <w:rPr>
                    <w:noProof/>
                    <w:webHidden/>
                  </w:rPr>
                </w:r>
                <w:r w:rsidR="00035499">
                  <w:rPr>
                    <w:noProof/>
                    <w:webHidden/>
                  </w:rPr>
                  <w:fldChar w:fldCharType="separate"/>
                </w:r>
                <w:r w:rsidR="00035499">
                  <w:rPr>
                    <w:noProof/>
                    <w:webHidden/>
                  </w:rPr>
                  <w:t>6</w:t>
                </w:r>
                <w:r w:rsidR="00035499">
                  <w:rPr>
                    <w:noProof/>
                    <w:webHidden/>
                  </w:rPr>
                  <w:fldChar w:fldCharType="end"/>
                </w:r>
              </w:hyperlink>
            </w:p>
            <w:p w14:paraId="4B1C8965" w14:textId="591AD8FA" w:rsidR="00035499" w:rsidRDefault="00D17EA6">
              <w:pPr>
                <w:pStyle w:val="TOC2"/>
                <w:tabs>
                  <w:tab w:val="right" w:leader="dot" w:pos="9016"/>
                </w:tabs>
                <w:rPr>
                  <w:rFonts w:eastAsiaTheme="minorEastAsia"/>
                  <w:noProof/>
                  <w:lang w:eastAsia="en-GB"/>
                </w:rPr>
              </w:pPr>
              <w:hyperlink w:anchor="_Toc31290277" w:history="1">
                <w:r w:rsidR="00035499" w:rsidRPr="00611107">
                  <w:rPr>
                    <w:rStyle w:val="Hyperlink"/>
                    <w:noProof/>
                  </w:rPr>
                  <w:t>Part 4 – How the problem can be solved by computational methods</w:t>
                </w:r>
                <w:r w:rsidR="00035499">
                  <w:rPr>
                    <w:noProof/>
                    <w:webHidden/>
                  </w:rPr>
                  <w:tab/>
                </w:r>
                <w:r w:rsidR="00035499">
                  <w:rPr>
                    <w:noProof/>
                    <w:webHidden/>
                  </w:rPr>
                  <w:fldChar w:fldCharType="begin"/>
                </w:r>
                <w:r w:rsidR="00035499">
                  <w:rPr>
                    <w:noProof/>
                    <w:webHidden/>
                  </w:rPr>
                  <w:instrText xml:space="preserve"> PAGEREF _Toc31290277 \h </w:instrText>
                </w:r>
                <w:r w:rsidR="00035499">
                  <w:rPr>
                    <w:noProof/>
                    <w:webHidden/>
                  </w:rPr>
                </w:r>
                <w:r w:rsidR="00035499">
                  <w:rPr>
                    <w:noProof/>
                    <w:webHidden/>
                  </w:rPr>
                  <w:fldChar w:fldCharType="separate"/>
                </w:r>
                <w:r w:rsidR="00035499">
                  <w:rPr>
                    <w:noProof/>
                    <w:webHidden/>
                  </w:rPr>
                  <w:t>6</w:t>
                </w:r>
                <w:r w:rsidR="00035499">
                  <w:rPr>
                    <w:noProof/>
                    <w:webHidden/>
                  </w:rPr>
                  <w:fldChar w:fldCharType="end"/>
                </w:r>
              </w:hyperlink>
            </w:p>
            <w:p w14:paraId="20CFBC23" w14:textId="6637CE8E" w:rsidR="00035499" w:rsidRDefault="00D17EA6">
              <w:pPr>
                <w:pStyle w:val="TOC2"/>
                <w:tabs>
                  <w:tab w:val="right" w:leader="dot" w:pos="9016"/>
                </w:tabs>
                <w:rPr>
                  <w:rFonts w:eastAsiaTheme="minorEastAsia"/>
                  <w:noProof/>
                  <w:lang w:eastAsia="en-GB"/>
                </w:rPr>
              </w:pPr>
              <w:hyperlink w:anchor="_Toc31290278" w:history="1">
                <w:r w:rsidR="00035499" w:rsidRPr="00611107">
                  <w:rPr>
                    <w:rStyle w:val="Hyperlink"/>
                    <w:noProof/>
                  </w:rPr>
                  <w:t>Part 5 – Software and Hardware requirements</w:t>
                </w:r>
                <w:r w:rsidR="00035499">
                  <w:rPr>
                    <w:noProof/>
                    <w:webHidden/>
                  </w:rPr>
                  <w:tab/>
                </w:r>
                <w:r w:rsidR="00035499">
                  <w:rPr>
                    <w:noProof/>
                    <w:webHidden/>
                  </w:rPr>
                  <w:fldChar w:fldCharType="begin"/>
                </w:r>
                <w:r w:rsidR="00035499">
                  <w:rPr>
                    <w:noProof/>
                    <w:webHidden/>
                  </w:rPr>
                  <w:instrText xml:space="preserve"> PAGEREF _Toc31290278 \h </w:instrText>
                </w:r>
                <w:r w:rsidR="00035499">
                  <w:rPr>
                    <w:noProof/>
                    <w:webHidden/>
                  </w:rPr>
                </w:r>
                <w:r w:rsidR="00035499">
                  <w:rPr>
                    <w:noProof/>
                    <w:webHidden/>
                  </w:rPr>
                  <w:fldChar w:fldCharType="separate"/>
                </w:r>
                <w:r w:rsidR="00035499">
                  <w:rPr>
                    <w:noProof/>
                    <w:webHidden/>
                  </w:rPr>
                  <w:t>7</w:t>
                </w:r>
                <w:r w:rsidR="00035499">
                  <w:rPr>
                    <w:noProof/>
                    <w:webHidden/>
                  </w:rPr>
                  <w:fldChar w:fldCharType="end"/>
                </w:r>
              </w:hyperlink>
            </w:p>
            <w:p w14:paraId="5C715963" w14:textId="0C25C5F6" w:rsidR="00035499" w:rsidRDefault="00D17EA6">
              <w:pPr>
                <w:pStyle w:val="TOC2"/>
                <w:tabs>
                  <w:tab w:val="right" w:leader="dot" w:pos="9016"/>
                </w:tabs>
                <w:rPr>
                  <w:rFonts w:eastAsiaTheme="minorEastAsia"/>
                  <w:noProof/>
                  <w:lang w:eastAsia="en-GB"/>
                </w:rPr>
              </w:pPr>
              <w:hyperlink w:anchor="_Toc31290279" w:history="1">
                <w:r w:rsidR="00035499" w:rsidRPr="00611107">
                  <w:rPr>
                    <w:rStyle w:val="Hyperlink"/>
                    <w:noProof/>
                  </w:rPr>
                  <w:t>Part 6 – Success Criteria</w:t>
                </w:r>
                <w:r w:rsidR="00035499">
                  <w:rPr>
                    <w:noProof/>
                    <w:webHidden/>
                  </w:rPr>
                  <w:tab/>
                </w:r>
                <w:r w:rsidR="00035499">
                  <w:rPr>
                    <w:noProof/>
                    <w:webHidden/>
                  </w:rPr>
                  <w:fldChar w:fldCharType="begin"/>
                </w:r>
                <w:r w:rsidR="00035499">
                  <w:rPr>
                    <w:noProof/>
                    <w:webHidden/>
                  </w:rPr>
                  <w:instrText xml:space="preserve"> PAGEREF _Toc31290279 \h </w:instrText>
                </w:r>
                <w:r w:rsidR="00035499">
                  <w:rPr>
                    <w:noProof/>
                    <w:webHidden/>
                  </w:rPr>
                </w:r>
                <w:r w:rsidR="00035499">
                  <w:rPr>
                    <w:noProof/>
                    <w:webHidden/>
                  </w:rPr>
                  <w:fldChar w:fldCharType="separate"/>
                </w:r>
                <w:r w:rsidR="00035499">
                  <w:rPr>
                    <w:noProof/>
                    <w:webHidden/>
                  </w:rPr>
                  <w:t>7</w:t>
                </w:r>
                <w:r w:rsidR="00035499">
                  <w:rPr>
                    <w:noProof/>
                    <w:webHidden/>
                  </w:rPr>
                  <w:fldChar w:fldCharType="end"/>
                </w:r>
              </w:hyperlink>
            </w:p>
            <w:p w14:paraId="037F2088" w14:textId="4393F175" w:rsidR="00035499" w:rsidRDefault="00D17EA6">
              <w:pPr>
                <w:pStyle w:val="TOC1"/>
                <w:tabs>
                  <w:tab w:val="right" w:leader="dot" w:pos="9016"/>
                </w:tabs>
                <w:rPr>
                  <w:rFonts w:eastAsiaTheme="minorEastAsia"/>
                  <w:noProof/>
                  <w:lang w:eastAsia="en-GB"/>
                </w:rPr>
              </w:pPr>
              <w:hyperlink w:anchor="_Toc31290280" w:history="1">
                <w:r w:rsidR="00035499" w:rsidRPr="00611107">
                  <w:rPr>
                    <w:rStyle w:val="Hyperlink"/>
                    <w:noProof/>
                  </w:rPr>
                  <w:t>Section 2 – Design</w:t>
                </w:r>
                <w:r w:rsidR="00035499">
                  <w:rPr>
                    <w:noProof/>
                    <w:webHidden/>
                  </w:rPr>
                  <w:tab/>
                </w:r>
                <w:r w:rsidR="00035499">
                  <w:rPr>
                    <w:noProof/>
                    <w:webHidden/>
                  </w:rPr>
                  <w:fldChar w:fldCharType="begin"/>
                </w:r>
                <w:r w:rsidR="00035499">
                  <w:rPr>
                    <w:noProof/>
                    <w:webHidden/>
                  </w:rPr>
                  <w:instrText xml:space="preserve"> PAGEREF _Toc31290280 \h </w:instrText>
                </w:r>
                <w:r w:rsidR="00035499">
                  <w:rPr>
                    <w:noProof/>
                    <w:webHidden/>
                  </w:rPr>
                </w:r>
                <w:r w:rsidR="00035499">
                  <w:rPr>
                    <w:noProof/>
                    <w:webHidden/>
                  </w:rPr>
                  <w:fldChar w:fldCharType="separate"/>
                </w:r>
                <w:r w:rsidR="00035499">
                  <w:rPr>
                    <w:noProof/>
                    <w:webHidden/>
                  </w:rPr>
                  <w:t>11</w:t>
                </w:r>
                <w:r w:rsidR="00035499">
                  <w:rPr>
                    <w:noProof/>
                    <w:webHidden/>
                  </w:rPr>
                  <w:fldChar w:fldCharType="end"/>
                </w:r>
              </w:hyperlink>
            </w:p>
            <w:p w14:paraId="3F0FB4A8" w14:textId="1EC1F8A8" w:rsidR="00035499" w:rsidRDefault="00D17EA6">
              <w:pPr>
                <w:pStyle w:val="TOC2"/>
                <w:tabs>
                  <w:tab w:val="right" w:leader="dot" w:pos="9016"/>
                </w:tabs>
                <w:rPr>
                  <w:rFonts w:eastAsiaTheme="minorEastAsia"/>
                  <w:noProof/>
                  <w:lang w:eastAsia="en-GB"/>
                </w:rPr>
              </w:pPr>
              <w:hyperlink w:anchor="_Toc31290281" w:history="1">
                <w:r w:rsidR="00035499" w:rsidRPr="00611107">
                  <w:rPr>
                    <w:rStyle w:val="Hyperlink"/>
                    <w:noProof/>
                  </w:rPr>
                  <w:t>Part 1 - Introduction</w:t>
                </w:r>
                <w:r w:rsidR="00035499">
                  <w:rPr>
                    <w:noProof/>
                    <w:webHidden/>
                  </w:rPr>
                  <w:tab/>
                </w:r>
                <w:r w:rsidR="00035499">
                  <w:rPr>
                    <w:noProof/>
                    <w:webHidden/>
                  </w:rPr>
                  <w:fldChar w:fldCharType="begin"/>
                </w:r>
                <w:r w:rsidR="00035499">
                  <w:rPr>
                    <w:noProof/>
                    <w:webHidden/>
                  </w:rPr>
                  <w:instrText xml:space="preserve"> PAGEREF _Toc31290281 \h </w:instrText>
                </w:r>
                <w:r w:rsidR="00035499">
                  <w:rPr>
                    <w:noProof/>
                    <w:webHidden/>
                  </w:rPr>
                </w:r>
                <w:r w:rsidR="00035499">
                  <w:rPr>
                    <w:noProof/>
                    <w:webHidden/>
                  </w:rPr>
                  <w:fldChar w:fldCharType="separate"/>
                </w:r>
                <w:r w:rsidR="00035499">
                  <w:rPr>
                    <w:noProof/>
                    <w:webHidden/>
                  </w:rPr>
                  <w:t>11</w:t>
                </w:r>
                <w:r w:rsidR="00035499">
                  <w:rPr>
                    <w:noProof/>
                    <w:webHidden/>
                  </w:rPr>
                  <w:fldChar w:fldCharType="end"/>
                </w:r>
              </w:hyperlink>
            </w:p>
            <w:p w14:paraId="58927429" w14:textId="6F08A001" w:rsidR="00035499" w:rsidRDefault="00D17EA6">
              <w:pPr>
                <w:pStyle w:val="TOC2"/>
                <w:tabs>
                  <w:tab w:val="right" w:leader="dot" w:pos="9016"/>
                </w:tabs>
                <w:rPr>
                  <w:rFonts w:eastAsiaTheme="minorEastAsia"/>
                  <w:noProof/>
                  <w:lang w:eastAsia="en-GB"/>
                </w:rPr>
              </w:pPr>
              <w:hyperlink w:anchor="_Toc31290282" w:history="1">
                <w:r w:rsidR="00035499" w:rsidRPr="00611107">
                  <w:rPr>
                    <w:rStyle w:val="Hyperlink"/>
                    <w:noProof/>
                  </w:rPr>
                  <w:t>Part 2 - How Kivy works</w:t>
                </w:r>
                <w:r w:rsidR="00035499">
                  <w:rPr>
                    <w:noProof/>
                    <w:webHidden/>
                  </w:rPr>
                  <w:tab/>
                </w:r>
                <w:r w:rsidR="00035499">
                  <w:rPr>
                    <w:noProof/>
                    <w:webHidden/>
                  </w:rPr>
                  <w:fldChar w:fldCharType="begin"/>
                </w:r>
                <w:r w:rsidR="00035499">
                  <w:rPr>
                    <w:noProof/>
                    <w:webHidden/>
                  </w:rPr>
                  <w:instrText xml:space="preserve"> PAGEREF _Toc31290282 \h </w:instrText>
                </w:r>
                <w:r w:rsidR="00035499">
                  <w:rPr>
                    <w:noProof/>
                    <w:webHidden/>
                  </w:rPr>
                </w:r>
                <w:r w:rsidR="00035499">
                  <w:rPr>
                    <w:noProof/>
                    <w:webHidden/>
                  </w:rPr>
                  <w:fldChar w:fldCharType="separate"/>
                </w:r>
                <w:r w:rsidR="00035499">
                  <w:rPr>
                    <w:noProof/>
                    <w:webHidden/>
                  </w:rPr>
                  <w:t>11</w:t>
                </w:r>
                <w:r w:rsidR="00035499">
                  <w:rPr>
                    <w:noProof/>
                    <w:webHidden/>
                  </w:rPr>
                  <w:fldChar w:fldCharType="end"/>
                </w:r>
              </w:hyperlink>
            </w:p>
            <w:p w14:paraId="057F2EA7" w14:textId="3DE107B1" w:rsidR="00035499" w:rsidRDefault="00D17EA6">
              <w:pPr>
                <w:pStyle w:val="TOC3"/>
                <w:tabs>
                  <w:tab w:val="right" w:leader="dot" w:pos="9016"/>
                </w:tabs>
                <w:rPr>
                  <w:rFonts w:eastAsiaTheme="minorEastAsia"/>
                  <w:noProof/>
                  <w:lang w:eastAsia="en-GB"/>
                </w:rPr>
              </w:pPr>
              <w:hyperlink w:anchor="_Toc31290283" w:history="1">
                <w:r w:rsidR="00035499" w:rsidRPr="00611107">
                  <w:rPr>
                    <w:rStyle w:val="Hyperlink"/>
                    <w:noProof/>
                  </w:rPr>
                  <w:t>Notes</w:t>
                </w:r>
                <w:r w:rsidR="00035499">
                  <w:rPr>
                    <w:noProof/>
                    <w:webHidden/>
                  </w:rPr>
                  <w:tab/>
                </w:r>
                <w:r w:rsidR="00035499">
                  <w:rPr>
                    <w:noProof/>
                    <w:webHidden/>
                  </w:rPr>
                  <w:fldChar w:fldCharType="begin"/>
                </w:r>
                <w:r w:rsidR="00035499">
                  <w:rPr>
                    <w:noProof/>
                    <w:webHidden/>
                  </w:rPr>
                  <w:instrText xml:space="preserve"> PAGEREF _Toc31290283 \h </w:instrText>
                </w:r>
                <w:r w:rsidR="00035499">
                  <w:rPr>
                    <w:noProof/>
                    <w:webHidden/>
                  </w:rPr>
                </w:r>
                <w:r w:rsidR="00035499">
                  <w:rPr>
                    <w:noProof/>
                    <w:webHidden/>
                  </w:rPr>
                  <w:fldChar w:fldCharType="separate"/>
                </w:r>
                <w:r w:rsidR="00035499">
                  <w:rPr>
                    <w:noProof/>
                    <w:webHidden/>
                  </w:rPr>
                  <w:t>12</w:t>
                </w:r>
                <w:r w:rsidR="00035499">
                  <w:rPr>
                    <w:noProof/>
                    <w:webHidden/>
                  </w:rPr>
                  <w:fldChar w:fldCharType="end"/>
                </w:r>
              </w:hyperlink>
            </w:p>
            <w:p w14:paraId="7B2D6367" w14:textId="7ABFEAFA" w:rsidR="00035499" w:rsidRDefault="00D17EA6">
              <w:pPr>
                <w:pStyle w:val="TOC2"/>
                <w:tabs>
                  <w:tab w:val="right" w:leader="dot" w:pos="9016"/>
                </w:tabs>
                <w:rPr>
                  <w:rFonts w:eastAsiaTheme="minorEastAsia"/>
                  <w:noProof/>
                  <w:lang w:eastAsia="en-GB"/>
                </w:rPr>
              </w:pPr>
              <w:hyperlink w:anchor="_Toc31290284" w:history="1">
                <w:r w:rsidR="00035499" w:rsidRPr="00611107">
                  <w:rPr>
                    <w:rStyle w:val="Hyperlink"/>
                    <w:noProof/>
                  </w:rPr>
                  <w:t>Part 3 – RegisterPage Class (1.1)</w:t>
                </w:r>
                <w:r w:rsidR="00035499">
                  <w:rPr>
                    <w:noProof/>
                    <w:webHidden/>
                  </w:rPr>
                  <w:tab/>
                </w:r>
                <w:r w:rsidR="00035499">
                  <w:rPr>
                    <w:noProof/>
                    <w:webHidden/>
                  </w:rPr>
                  <w:fldChar w:fldCharType="begin"/>
                </w:r>
                <w:r w:rsidR="00035499">
                  <w:rPr>
                    <w:noProof/>
                    <w:webHidden/>
                  </w:rPr>
                  <w:instrText xml:space="preserve"> PAGEREF _Toc31290284 \h </w:instrText>
                </w:r>
                <w:r w:rsidR="00035499">
                  <w:rPr>
                    <w:noProof/>
                    <w:webHidden/>
                  </w:rPr>
                </w:r>
                <w:r w:rsidR="00035499">
                  <w:rPr>
                    <w:noProof/>
                    <w:webHidden/>
                  </w:rPr>
                  <w:fldChar w:fldCharType="separate"/>
                </w:r>
                <w:r w:rsidR="00035499">
                  <w:rPr>
                    <w:noProof/>
                    <w:webHidden/>
                  </w:rPr>
                  <w:t>12</w:t>
                </w:r>
                <w:r w:rsidR="00035499">
                  <w:rPr>
                    <w:noProof/>
                    <w:webHidden/>
                  </w:rPr>
                  <w:fldChar w:fldCharType="end"/>
                </w:r>
              </w:hyperlink>
            </w:p>
            <w:p w14:paraId="174B631A" w14:textId="17C8C2EE" w:rsidR="00035499" w:rsidRDefault="00D17EA6">
              <w:pPr>
                <w:pStyle w:val="TOC2"/>
                <w:tabs>
                  <w:tab w:val="right" w:leader="dot" w:pos="9016"/>
                </w:tabs>
                <w:rPr>
                  <w:rFonts w:eastAsiaTheme="minorEastAsia"/>
                  <w:noProof/>
                  <w:lang w:eastAsia="en-GB"/>
                </w:rPr>
              </w:pPr>
              <w:hyperlink w:anchor="_Toc31290285" w:history="1">
                <w:r w:rsidR="00035499" w:rsidRPr="00611107">
                  <w:rPr>
                    <w:rStyle w:val="Hyperlink"/>
                    <w:noProof/>
                  </w:rPr>
                  <w:t>Part 4 - LoginPage Class (1.2)</w:t>
                </w:r>
                <w:r w:rsidR="00035499">
                  <w:rPr>
                    <w:noProof/>
                    <w:webHidden/>
                  </w:rPr>
                  <w:tab/>
                </w:r>
                <w:r w:rsidR="00035499">
                  <w:rPr>
                    <w:noProof/>
                    <w:webHidden/>
                  </w:rPr>
                  <w:fldChar w:fldCharType="begin"/>
                </w:r>
                <w:r w:rsidR="00035499">
                  <w:rPr>
                    <w:noProof/>
                    <w:webHidden/>
                  </w:rPr>
                  <w:instrText xml:space="preserve"> PAGEREF _Toc31290285 \h </w:instrText>
                </w:r>
                <w:r w:rsidR="00035499">
                  <w:rPr>
                    <w:noProof/>
                    <w:webHidden/>
                  </w:rPr>
                </w:r>
                <w:r w:rsidR="00035499">
                  <w:rPr>
                    <w:noProof/>
                    <w:webHidden/>
                  </w:rPr>
                  <w:fldChar w:fldCharType="separate"/>
                </w:r>
                <w:r w:rsidR="00035499">
                  <w:rPr>
                    <w:noProof/>
                    <w:webHidden/>
                  </w:rPr>
                  <w:t>19</w:t>
                </w:r>
                <w:r w:rsidR="00035499">
                  <w:rPr>
                    <w:noProof/>
                    <w:webHidden/>
                  </w:rPr>
                  <w:fldChar w:fldCharType="end"/>
                </w:r>
              </w:hyperlink>
            </w:p>
            <w:p w14:paraId="42259983" w14:textId="5280FD04" w:rsidR="00035499" w:rsidRDefault="00D17EA6">
              <w:pPr>
                <w:pStyle w:val="TOC2"/>
                <w:tabs>
                  <w:tab w:val="right" w:leader="dot" w:pos="9016"/>
                </w:tabs>
                <w:rPr>
                  <w:rFonts w:eastAsiaTheme="minorEastAsia"/>
                  <w:noProof/>
                  <w:lang w:eastAsia="en-GB"/>
                </w:rPr>
              </w:pPr>
              <w:hyperlink w:anchor="_Toc31290286" w:history="1">
                <w:r w:rsidR="00035499" w:rsidRPr="00611107">
                  <w:rPr>
                    <w:rStyle w:val="Hyperlink"/>
                    <w:noProof/>
                  </w:rPr>
                  <w:t>Part 5 - AddLocationForm (1.3)</w:t>
                </w:r>
                <w:r w:rsidR="00035499">
                  <w:rPr>
                    <w:noProof/>
                    <w:webHidden/>
                  </w:rPr>
                  <w:tab/>
                </w:r>
                <w:r w:rsidR="00035499">
                  <w:rPr>
                    <w:noProof/>
                    <w:webHidden/>
                  </w:rPr>
                  <w:fldChar w:fldCharType="begin"/>
                </w:r>
                <w:r w:rsidR="00035499">
                  <w:rPr>
                    <w:noProof/>
                    <w:webHidden/>
                  </w:rPr>
                  <w:instrText xml:space="preserve"> PAGEREF _Toc31290286 \h </w:instrText>
                </w:r>
                <w:r w:rsidR="00035499">
                  <w:rPr>
                    <w:noProof/>
                    <w:webHidden/>
                  </w:rPr>
                </w:r>
                <w:r w:rsidR="00035499">
                  <w:rPr>
                    <w:noProof/>
                    <w:webHidden/>
                  </w:rPr>
                  <w:fldChar w:fldCharType="separate"/>
                </w:r>
                <w:r w:rsidR="00035499">
                  <w:rPr>
                    <w:noProof/>
                    <w:webHidden/>
                  </w:rPr>
                  <w:t>25</w:t>
                </w:r>
                <w:r w:rsidR="00035499">
                  <w:rPr>
                    <w:noProof/>
                    <w:webHidden/>
                  </w:rPr>
                  <w:fldChar w:fldCharType="end"/>
                </w:r>
              </w:hyperlink>
            </w:p>
            <w:p w14:paraId="377F11DA" w14:textId="687C3E5F" w:rsidR="00035499" w:rsidRDefault="00D17EA6">
              <w:pPr>
                <w:pStyle w:val="TOC2"/>
                <w:tabs>
                  <w:tab w:val="right" w:leader="dot" w:pos="9016"/>
                </w:tabs>
                <w:rPr>
                  <w:rFonts w:eastAsiaTheme="minorEastAsia"/>
                  <w:noProof/>
                  <w:lang w:eastAsia="en-GB"/>
                </w:rPr>
              </w:pPr>
              <w:hyperlink w:anchor="_Toc31290287" w:history="1">
                <w:r w:rsidR="00035499" w:rsidRPr="00611107">
                  <w:rPr>
                    <w:rStyle w:val="Hyperlink"/>
                    <w:noProof/>
                  </w:rPr>
                  <w:t>Part 6 – ICAOFinder (1.4)</w:t>
                </w:r>
                <w:r w:rsidR="00035499">
                  <w:rPr>
                    <w:noProof/>
                    <w:webHidden/>
                  </w:rPr>
                  <w:tab/>
                </w:r>
                <w:r w:rsidR="00035499">
                  <w:rPr>
                    <w:noProof/>
                    <w:webHidden/>
                  </w:rPr>
                  <w:fldChar w:fldCharType="begin"/>
                </w:r>
                <w:r w:rsidR="00035499">
                  <w:rPr>
                    <w:noProof/>
                    <w:webHidden/>
                  </w:rPr>
                  <w:instrText xml:space="preserve"> PAGEREF _Toc31290287 \h </w:instrText>
                </w:r>
                <w:r w:rsidR="00035499">
                  <w:rPr>
                    <w:noProof/>
                    <w:webHidden/>
                  </w:rPr>
                </w:r>
                <w:r w:rsidR="00035499">
                  <w:rPr>
                    <w:noProof/>
                    <w:webHidden/>
                  </w:rPr>
                  <w:fldChar w:fldCharType="separate"/>
                </w:r>
                <w:r w:rsidR="00035499">
                  <w:rPr>
                    <w:noProof/>
                    <w:webHidden/>
                  </w:rPr>
                  <w:t>31</w:t>
                </w:r>
                <w:r w:rsidR="00035499">
                  <w:rPr>
                    <w:noProof/>
                    <w:webHidden/>
                  </w:rPr>
                  <w:fldChar w:fldCharType="end"/>
                </w:r>
              </w:hyperlink>
            </w:p>
            <w:p w14:paraId="20DCBB2E" w14:textId="13E8240F" w:rsidR="00035499" w:rsidRDefault="00D17EA6">
              <w:pPr>
                <w:pStyle w:val="TOC2"/>
                <w:tabs>
                  <w:tab w:val="right" w:leader="dot" w:pos="9016"/>
                </w:tabs>
                <w:rPr>
                  <w:rFonts w:eastAsiaTheme="minorEastAsia"/>
                  <w:noProof/>
                  <w:lang w:eastAsia="en-GB"/>
                </w:rPr>
              </w:pPr>
              <w:hyperlink w:anchor="_Toc31290288" w:history="1">
                <w:r w:rsidR="00035499" w:rsidRPr="00611107">
                  <w:rPr>
                    <w:rStyle w:val="Hyperlink"/>
                    <w:noProof/>
                  </w:rPr>
                  <w:t>Part 7 – Meeting with shareholders</w:t>
                </w:r>
                <w:r w:rsidR="00035499">
                  <w:rPr>
                    <w:noProof/>
                    <w:webHidden/>
                  </w:rPr>
                  <w:tab/>
                </w:r>
                <w:r w:rsidR="00035499">
                  <w:rPr>
                    <w:noProof/>
                    <w:webHidden/>
                  </w:rPr>
                  <w:fldChar w:fldCharType="begin"/>
                </w:r>
                <w:r w:rsidR="00035499">
                  <w:rPr>
                    <w:noProof/>
                    <w:webHidden/>
                  </w:rPr>
                  <w:instrText xml:space="preserve"> PAGEREF _Toc31290288 \h </w:instrText>
                </w:r>
                <w:r w:rsidR="00035499">
                  <w:rPr>
                    <w:noProof/>
                    <w:webHidden/>
                  </w:rPr>
                </w:r>
                <w:r w:rsidR="00035499">
                  <w:rPr>
                    <w:noProof/>
                    <w:webHidden/>
                  </w:rPr>
                  <w:fldChar w:fldCharType="separate"/>
                </w:r>
                <w:r w:rsidR="00035499">
                  <w:rPr>
                    <w:noProof/>
                    <w:webHidden/>
                  </w:rPr>
                  <w:t>36</w:t>
                </w:r>
                <w:r w:rsidR="00035499">
                  <w:rPr>
                    <w:noProof/>
                    <w:webHidden/>
                  </w:rPr>
                  <w:fldChar w:fldCharType="end"/>
                </w:r>
              </w:hyperlink>
            </w:p>
            <w:p w14:paraId="4F05852A" w14:textId="72B8963B" w:rsidR="00035499" w:rsidRDefault="00D17EA6">
              <w:pPr>
                <w:pStyle w:val="TOC1"/>
                <w:tabs>
                  <w:tab w:val="right" w:leader="dot" w:pos="9016"/>
                </w:tabs>
                <w:rPr>
                  <w:rFonts w:eastAsiaTheme="minorEastAsia"/>
                  <w:noProof/>
                  <w:lang w:eastAsia="en-GB"/>
                </w:rPr>
              </w:pPr>
              <w:hyperlink w:anchor="_Toc31290289" w:history="1">
                <w:r w:rsidR="00035499" w:rsidRPr="00611107">
                  <w:rPr>
                    <w:rStyle w:val="Hyperlink"/>
                    <w:noProof/>
                  </w:rPr>
                  <w:t>Section 3 - Development</w:t>
                </w:r>
                <w:r w:rsidR="00035499">
                  <w:rPr>
                    <w:noProof/>
                    <w:webHidden/>
                  </w:rPr>
                  <w:tab/>
                </w:r>
                <w:r w:rsidR="00035499">
                  <w:rPr>
                    <w:noProof/>
                    <w:webHidden/>
                  </w:rPr>
                  <w:fldChar w:fldCharType="begin"/>
                </w:r>
                <w:r w:rsidR="00035499">
                  <w:rPr>
                    <w:noProof/>
                    <w:webHidden/>
                  </w:rPr>
                  <w:instrText xml:space="preserve"> PAGEREF _Toc31290289 \h </w:instrText>
                </w:r>
                <w:r w:rsidR="00035499">
                  <w:rPr>
                    <w:noProof/>
                    <w:webHidden/>
                  </w:rPr>
                </w:r>
                <w:r w:rsidR="00035499">
                  <w:rPr>
                    <w:noProof/>
                    <w:webHidden/>
                  </w:rPr>
                  <w:fldChar w:fldCharType="separate"/>
                </w:r>
                <w:r w:rsidR="00035499">
                  <w:rPr>
                    <w:noProof/>
                    <w:webHidden/>
                  </w:rPr>
                  <w:t>36</w:t>
                </w:r>
                <w:r w:rsidR="00035499">
                  <w:rPr>
                    <w:noProof/>
                    <w:webHidden/>
                  </w:rPr>
                  <w:fldChar w:fldCharType="end"/>
                </w:r>
              </w:hyperlink>
            </w:p>
            <w:p w14:paraId="21D2719A" w14:textId="7B0DF1E8" w:rsidR="00035499" w:rsidRDefault="00D17EA6">
              <w:pPr>
                <w:pStyle w:val="TOC2"/>
                <w:tabs>
                  <w:tab w:val="right" w:leader="dot" w:pos="9016"/>
                </w:tabs>
                <w:rPr>
                  <w:rFonts w:eastAsiaTheme="minorEastAsia"/>
                  <w:noProof/>
                  <w:lang w:eastAsia="en-GB"/>
                </w:rPr>
              </w:pPr>
              <w:hyperlink w:anchor="_Toc31290290" w:history="1">
                <w:r w:rsidR="00035499" w:rsidRPr="00611107">
                  <w:rPr>
                    <w:rStyle w:val="Hyperlink"/>
                    <w:noProof/>
                  </w:rPr>
                  <w:t>Introduction</w:t>
                </w:r>
                <w:r w:rsidR="00035499">
                  <w:rPr>
                    <w:noProof/>
                    <w:webHidden/>
                  </w:rPr>
                  <w:tab/>
                </w:r>
                <w:r w:rsidR="00035499">
                  <w:rPr>
                    <w:noProof/>
                    <w:webHidden/>
                  </w:rPr>
                  <w:fldChar w:fldCharType="begin"/>
                </w:r>
                <w:r w:rsidR="00035499">
                  <w:rPr>
                    <w:noProof/>
                    <w:webHidden/>
                  </w:rPr>
                  <w:instrText xml:space="preserve"> PAGEREF _Toc31290290 \h </w:instrText>
                </w:r>
                <w:r w:rsidR="00035499">
                  <w:rPr>
                    <w:noProof/>
                    <w:webHidden/>
                  </w:rPr>
                </w:r>
                <w:r w:rsidR="00035499">
                  <w:rPr>
                    <w:noProof/>
                    <w:webHidden/>
                  </w:rPr>
                  <w:fldChar w:fldCharType="separate"/>
                </w:r>
                <w:r w:rsidR="00035499">
                  <w:rPr>
                    <w:noProof/>
                    <w:webHidden/>
                  </w:rPr>
                  <w:t>36</w:t>
                </w:r>
                <w:r w:rsidR="00035499">
                  <w:rPr>
                    <w:noProof/>
                    <w:webHidden/>
                  </w:rPr>
                  <w:fldChar w:fldCharType="end"/>
                </w:r>
              </w:hyperlink>
            </w:p>
            <w:p w14:paraId="215CF684" w14:textId="20C4C31A" w:rsidR="00035499" w:rsidRDefault="00D17EA6">
              <w:pPr>
                <w:pStyle w:val="TOC2"/>
                <w:tabs>
                  <w:tab w:val="right" w:leader="dot" w:pos="9016"/>
                </w:tabs>
                <w:rPr>
                  <w:rFonts w:eastAsiaTheme="minorEastAsia"/>
                  <w:noProof/>
                  <w:lang w:eastAsia="en-GB"/>
                </w:rPr>
              </w:pPr>
              <w:hyperlink w:anchor="_Toc31290291" w:history="1">
                <w:r w:rsidR="00035499" w:rsidRPr="00611107">
                  <w:rPr>
                    <w:rStyle w:val="Hyperlink"/>
                    <w:noProof/>
                  </w:rPr>
                  <w:t>Version 1.0</w:t>
                </w:r>
                <w:r w:rsidR="00035499">
                  <w:rPr>
                    <w:noProof/>
                    <w:webHidden/>
                  </w:rPr>
                  <w:tab/>
                </w:r>
                <w:r w:rsidR="00035499">
                  <w:rPr>
                    <w:noProof/>
                    <w:webHidden/>
                  </w:rPr>
                  <w:fldChar w:fldCharType="begin"/>
                </w:r>
                <w:r w:rsidR="00035499">
                  <w:rPr>
                    <w:noProof/>
                    <w:webHidden/>
                  </w:rPr>
                  <w:instrText xml:space="preserve"> PAGEREF _Toc31290291 \h </w:instrText>
                </w:r>
                <w:r w:rsidR="00035499">
                  <w:rPr>
                    <w:noProof/>
                    <w:webHidden/>
                  </w:rPr>
                </w:r>
                <w:r w:rsidR="00035499">
                  <w:rPr>
                    <w:noProof/>
                    <w:webHidden/>
                  </w:rPr>
                  <w:fldChar w:fldCharType="separate"/>
                </w:r>
                <w:r w:rsidR="00035499">
                  <w:rPr>
                    <w:noProof/>
                    <w:webHidden/>
                  </w:rPr>
                  <w:t>36</w:t>
                </w:r>
                <w:r w:rsidR="00035499">
                  <w:rPr>
                    <w:noProof/>
                    <w:webHidden/>
                  </w:rPr>
                  <w:fldChar w:fldCharType="end"/>
                </w:r>
              </w:hyperlink>
            </w:p>
            <w:p w14:paraId="0669EA11" w14:textId="72C7C005" w:rsidR="00035499" w:rsidRDefault="00D17EA6">
              <w:pPr>
                <w:pStyle w:val="TOC3"/>
                <w:tabs>
                  <w:tab w:val="right" w:leader="dot" w:pos="9016"/>
                </w:tabs>
                <w:rPr>
                  <w:rFonts w:eastAsiaTheme="minorEastAsia"/>
                  <w:noProof/>
                  <w:lang w:eastAsia="en-GB"/>
                </w:rPr>
              </w:pPr>
              <w:hyperlink w:anchor="_Toc31290292" w:history="1">
                <w:r w:rsidR="00035499" w:rsidRPr="00611107">
                  <w:rPr>
                    <w:rStyle w:val="Hyperlink"/>
                    <w:noProof/>
                  </w:rPr>
                  <w:t>Day 1 – Making the base appstate</w:t>
                </w:r>
                <w:r w:rsidR="00035499">
                  <w:rPr>
                    <w:noProof/>
                    <w:webHidden/>
                  </w:rPr>
                  <w:tab/>
                </w:r>
                <w:r w:rsidR="00035499">
                  <w:rPr>
                    <w:noProof/>
                    <w:webHidden/>
                  </w:rPr>
                  <w:fldChar w:fldCharType="begin"/>
                </w:r>
                <w:r w:rsidR="00035499">
                  <w:rPr>
                    <w:noProof/>
                    <w:webHidden/>
                  </w:rPr>
                  <w:instrText xml:space="preserve"> PAGEREF _Toc31290292 \h </w:instrText>
                </w:r>
                <w:r w:rsidR="00035499">
                  <w:rPr>
                    <w:noProof/>
                    <w:webHidden/>
                  </w:rPr>
                </w:r>
                <w:r w:rsidR="00035499">
                  <w:rPr>
                    <w:noProof/>
                    <w:webHidden/>
                  </w:rPr>
                  <w:fldChar w:fldCharType="separate"/>
                </w:r>
                <w:r w:rsidR="00035499">
                  <w:rPr>
                    <w:noProof/>
                    <w:webHidden/>
                  </w:rPr>
                  <w:t>36</w:t>
                </w:r>
                <w:r w:rsidR="00035499">
                  <w:rPr>
                    <w:noProof/>
                    <w:webHidden/>
                  </w:rPr>
                  <w:fldChar w:fldCharType="end"/>
                </w:r>
              </w:hyperlink>
            </w:p>
            <w:p w14:paraId="284545ED" w14:textId="264727A2" w:rsidR="00035499" w:rsidRDefault="00D17EA6">
              <w:pPr>
                <w:pStyle w:val="TOC3"/>
                <w:tabs>
                  <w:tab w:val="right" w:leader="dot" w:pos="9016"/>
                </w:tabs>
                <w:rPr>
                  <w:rFonts w:eastAsiaTheme="minorEastAsia"/>
                  <w:noProof/>
                  <w:lang w:eastAsia="en-GB"/>
                </w:rPr>
              </w:pPr>
              <w:hyperlink w:anchor="_Toc31290293" w:history="1">
                <w:r w:rsidR="00035499" w:rsidRPr="00611107">
                  <w:rPr>
                    <w:rStyle w:val="Hyperlink"/>
                    <w:noProof/>
                  </w:rPr>
                  <w:t>Day 1, 2 and 3 – RegisterPage Class</w:t>
                </w:r>
                <w:r w:rsidR="00035499">
                  <w:rPr>
                    <w:noProof/>
                    <w:webHidden/>
                  </w:rPr>
                  <w:tab/>
                </w:r>
                <w:r w:rsidR="00035499">
                  <w:rPr>
                    <w:noProof/>
                    <w:webHidden/>
                  </w:rPr>
                  <w:fldChar w:fldCharType="begin"/>
                </w:r>
                <w:r w:rsidR="00035499">
                  <w:rPr>
                    <w:noProof/>
                    <w:webHidden/>
                  </w:rPr>
                  <w:instrText xml:space="preserve"> PAGEREF _Toc31290293 \h </w:instrText>
                </w:r>
                <w:r w:rsidR="00035499">
                  <w:rPr>
                    <w:noProof/>
                    <w:webHidden/>
                  </w:rPr>
                </w:r>
                <w:r w:rsidR="00035499">
                  <w:rPr>
                    <w:noProof/>
                    <w:webHidden/>
                  </w:rPr>
                  <w:fldChar w:fldCharType="separate"/>
                </w:r>
                <w:r w:rsidR="00035499">
                  <w:rPr>
                    <w:noProof/>
                    <w:webHidden/>
                  </w:rPr>
                  <w:t>37</w:t>
                </w:r>
                <w:r w:rsidR="00035499">
                  <w:rPr>
                    <w:noProof/>
                    <w:webHidden/>
                  </w:rPr>
                  <w:fldChar w:fldCharType="end"/>
                </w:r>
              </w:hyperlink>
            </w:p>
            <w:p w14:paraId="04984DF9" w14:textId="5F0BCB18" w:rsidR="00035499" w:rsidRDefault="00D17EA6">
              <w:pPr>
                <w:pStyle w:val="TOC3"/>
                <w:tabs>
                  <w:tab w:val="right" w:leader="dot" w:pos="9016"/>
                </w:tabs>
                <w:rPr>
                  <w:rFonts w:eastAsiaTheme="minorEastAsia"/>
                  <w:noProof/>
                  <w:lang w:eastAsia="en-GB"/>
                </w:rPr>
              </w:pPr>
              <w:hyperlink w:anchor="_Toc31290294" w:history="1">
                <w:r w:rsidR="00035499" w:rsidRPr="00611107">
                  <w:rPr>
                    <w:rStyle w:val="Hyperlink"/>
                    <w:noProof/>
                  </w:rPr>
                  <w:t>Day 4, 5 and 6 LoginPage Class</w:t>
                </w:r>
                <w:r w:rsidR="00035499">
                  <w:rPr>
                    <w:noProof/>
                    <w:webHidden/>
                  </w:rPr>
                  <w:tab/>
                </w:r>
                <w:r w:rsidR="00035499">
                  <w:rPr>
                    <w:noProof/>
                    <w:webHidden/>
                  </w:rPr>
                  <w:fldChar w:fldCharType="begin"/>
                </w:r>
                <w:r w:rsidR="00035499">
                  <w:rPr>
                    <w:noProof/>
                    <w:webHidden/>
                  </w:rPr>
                  <w:instrText xml:space="preserve"> PAGEREF _Toc31290294 \h </w:instrText>
                </w:r>
                <w:r w:rsidR="00035499">
                  <w:rPr>
                    <w:noProof/>
                    <w:webHidden/>
                  </w:rPr>
                </w:r>
                <w:r w:rsidR="00035499">
                  <w:rPr>
                    <w:noProof/>
                    <w:webHidden/>
                  </w:rPr>
                  <w:fldChar w:fldCharType="separate"/>
                </w:r>
                <w:r w:rsidR="00035499">
                  <w:rPr>
                    <w:noProof/>
                    <w:webHidden/>
                  </w:rPr>
                  <w:t>46</w:t>
                </w:r>
                <w:r w:rsidR="00035499">
                  <w:rPr>
                    <w:noProof/>
                    <w:webHidden/>
                  </w:rPr>
                  <w:fldChar w:fldCharType="end"/>
                </w:r>
              </w:hyperlink>
            </w:p>
            <w:p w14:paraId="61F3F7C3" w14:textId="49A3FCAD" w:rsidR="00035499" w:rsidRDefault="00D17EA6">
              <w:pPr>
                <w:pStyle w:val="TOC3"/>
                <w:tabs>
                  <w:tab w:val="right" w:leader="dot" w:pos="9016"/>
                </w:tabs>
                <w:rPr>
                  <w:rFonts w:eastAsiaTheme="minorEastAsia"/>
                  <w:noProof/>
                  <w:lang w:eastAsia="en-GB"/>
                </w:rPr>
              </w:pPr>
              <w:hyperlink w:anchor="_Toc31290295" w:history="1">
                <w:r w:rsidR="00035499" w:rsidRPr="00611107">
                  <w:rPr>
                    <w:rStyle w:val="Hyperlink"/>
                    <w:noProof/>
                  </w:rPr>
                  <w:t>Day 7, 8 and 9: AddLocationForm class</w:t>
                </w:r>
                <w:r w:rsidR="00035499">
                  <w:rPr>
                    <w:noProof/>
                    <w:webHidden/>
                  </w:rPr>
                  <w:tab/>
                </w:r>
                <w:r w:rsidR="00035499">
                  <w:rPr>
                    <w:noProof/>
                    <w:webHidden/>
                  </w:rPr>
                  <w:fldChar w:fldCharType="begin"/>
                </w:r>
                <w:r w:rsidR="00035499">
                  <w:rPr>
                    <w:noProof/>
                    <w:webHidden/>
                  </w:rPr>
                  <w:instrText xml:space="preserve"> PAGEREF _Toc31290295 \h </w:instrText>
                </w:r>
                <w:r w:rsidR="00035499">
                  <w:rPr>
                    <w:noProof/>
                    <w:webHidden/>
                  </w:rPr>
                </w:r>
                <w:r w:rsidR="00035499">
                  <w:rPr>
                    <w:noProof/>
                    <w:webHidden/>
                  </w:rPr>
                  <w:fldChar w:fldCharType="separate"/>
                </w:r>
                <w:r w:rsidR="00035499">
                  <w:rPr>
                    <w:noProof/>
                    <w:webHidden/>
                  </w:rPr>
                  <w:t>55</w:t>
                </w:r>
                <w:r w:rsidR="00035499">
                  <w:rPr>
                    <w:noProof/>
                    <w:webHidden/>
                  </w:rPr>
                  <w:fldChar w:fldCharType="end"/>
                </w:r>
              </w:hyperlink>
            </w:p>
            <w:p w14:paraId="6774D76B" w14:textId="7AFDAC59" w:rsidR="00035499" w:rsidRDefault="00D17EA6">
              <w:pPr>
                <w:pStyle w:val="TOC3"/>
                <w:tabs>
                  <w:tab w:val="right" w:leader="dot" w:pos="9016"/>
                </w:tabs>
                <w:rPr>
                  <w:rFonts w:eastAsiaTheme="minorEastAsia"/>
                  <w:noProof/>
                  <w:lang w:eastAsia="en-GB"/>
                </w:rPr>
              </w:pPr>
              <w:hyperlink w:anchor="_Toc31290296" w:history="1">
                <w:r w:rsidR="00035499" w:rsidRPr="00611107">
                  <w:rPr>
                    <w:rStyle w:val="Hyperlink"/>
                    <w:noProof/>
                  </w:rPr>
                  <w:t>Day 10 and 11 – ICAOFinder Class</w:t>
                </w:r>
                <w:r w:rsidR="00035499">
                  <w:rPr>
                    <w:noProof/>
                    <w:webHidden/>
                  </w:rPr>
                  <w:tab/>
                </w:r>
                <w:r w:rsidR="00035499">
                  <w:rPr>
                    <w:noProof/>
                    <w:webHidden/>
                  </w:rPr>
                  <w:fldChar w:fldCharType="begin"/>
                </w:r>
                <w:r w:rsidR="00035499">
                  <w:rPr>
                    <w:noProof/>
                    <w:webHidden/>
                  </w:rPr>
                  <w:instrText xml:space="preserve"> PAGEREF _Toc31290296 \h </w:instrText>
                </w:r>
                <w:r w:rsidR="00035499">
                  <w:rPr>
                    <w:noProof/>
                    <w:webHidden/>
                  </w:rPr>
                </w:r>
                <w:r w:rsidR="00035499">
                  <w:rPr>
                    <w:noProof/>
                    <w:webHidden/>
                  </w:rPr>
                  <w:fldChar w:fldCharType="separate"/>
                </w:r>
                <w:r w:rsidR="00035499">
                  <w:rPr>
                    <w:noProof/>
                    <w:webHidden/>
                  </w:rPr>
                  <w:t>64</w:t>
                </w:r>
                <w:r w:rsidR="00035499">
                  <w:rPr>
                    <w:noProof/>
                    <w:webHidden/>
                  </w:rPr>
                  <w:fldChar w:fldCharType="end"/>
                </w:r>
              </w:hyperlink>
            </w:p>
            <w:p w14:paraId="08790D13" w14:textId="25AE679C" w:rsidR="00035499" w:rsidRDefault="00D17EA6">
              <w:pPr>
                <w:pStyle w:val="TOC3"/>
                <w:tabs>
                  <w:tab w:val="right" w:leader="dot" w:pos="9016"/>
                </w:tabs>
                <w:rPr>
                  <w:rFonts w:eastAsiaTheme="minorEastAsia"/>
                  <w:noProof/>
                  <w:lang w:eastAsia="en-GB"/>
                </w:rPr>
              </w:pPr>
              <w:hyperlink w:anchor="_Toc31290297" w:history="1">
                <w:r w:rsidR="00035499" w:rsidRPr="00611107">
                  <w:rPr>
                    <w:rStyle w:val="Hyperlink"/>
                    <w:noProof/>
                  </w:rPr>
                  <w:t>End of version review (Day 12)</w:t>
                </w:r>
                <w:r w:rsidR="00035499">
                  <w:rPr>
                    <w:noProof/>
                    <w:webHidden/>
                  </w:rPr>
                  <w:tab/>
                </w:r>
                <w:r w:rsidR="00035499">
                  <w:rPr>
                    <w:noProof/>
                    <w:webHidden/>
                  </w:rPr>
                  <w:fldChar w:fldCharType="begin"/>
                </w:r>
                <w:r w:rsidR="00035499">
                  <w:rPr>
                    <w:noProof/>
                    <w:webHidden/>
                  </w:rPr>
                  <w:instrText xml:space="preserve"> PAGEREF _Toc31290297 \h </w:instrText>
                </w:r>
                <w:r w:rsidR="00035499">
                  <w:rPr>
                    <w:noProof/>
                    <w:webHidden/>
                  </w:rPr>
                </w:r>
                <w:r w:rsidR="00035499">
                  <w:rPr>
                    <w:noProof/>
                    <w:webHidden/>
                  </w:rPr>
                  <w:fldChar w:fldCharType="separate"/>
                </w:r>
                <w:r w:rsidR="00035499">
                  <w:rPr>
                    <w:noProof/>
                    <w:webHidden/>
                  </w:rPr>
                  <w:t>69</w:t>
                </w:r>
                <w:r w:rsidR="00035499">
                  <w:rPr>
                    <w:noProof/>
                    <w:webHidden/>
                  </w:rPr>
                  <w:fldChar w:fldCharType="end"/>
                </w:r>
              </w:hyperlink>
            </w:p>
            <w:p w14:paraId="26F74647" w14:textId="2258E22C" w:rsidR="00035499" w:rsidRDefault="00D17EA6">
              <w:pPr>
                <w:pStyle w:val="TOC2"/>
                <w:tabs>
                  <w:tab w:val="right" w:leader="dot" w:pos="9016"/>
                </w:tabs>
                <w:rPr>
                  <w:rFonts w:eastAsiaTheme="minorEastAsia"/>
                  <w:noProof/>
                  <w:lang w:eastAsia="en-GB"/>
                </w:rPr>
              </w:pPr>
              <w:hyperlink w:anchor="_Toc31290298" w:history="1">
                <w:r w:rsidR="00035499" w:rsidRPr="00611107">
                  <w:rPr>
                    <w:rStyle w:val="Hyperlink"/>
                    <w:noProof/>
                  </w:rPr>
                  <w:t>Version 1.1 (Day 13, 14 and 15)</w:t>
                </w:r>
                <w:r w:rsidR="00035499">
                  <w:rPr>
                    <w:noProof/>
                    <w:webHidden/>
                  </w:rPr>
                  <w:tab/>
                </w:r>
                <w:r w:rsidR="00035499">
                  <w:rPr>
                    <w:noProof/>
                    <w:webHidden/>
                  </w:rPr>
                  <w:fldChar w:fldCharType="begin"/>
                </w:r>
                <w:r w:rsidR="00035499">
                  <w:rPr>
                    <w:noProof/>
                    <w:webHidden/>
                  </w:rPr>
                  <w:instrText xml:space="preserve"> PAGEREF _Toc31290298 \h </w:instrText>
                </w:r>
                <w:r w:rsidR="00035499">
                  <w:rPr>
                    <w:noProof/>
                    <w:webHidden/>
                  </w:rPr>
                </w:r>
                <w:r w:rsidR="00035499">
                  <w:rPr>
                    <w:noProof/>
                    <w:webHidden/>
                  </w:rPr>
                  <w:fldChar w:fldCharType="separate"/>
                </w:r>
                <w:r w:rsidR="00035499">
                  <w:rPr>
                    <w:noProof/>
                    <w:webHidden/>
                  </w:rPr>
                  <w:t>70</w:t>
                </w:r>
                <w:r w:rsidR="00035499">
                  <w:rPr>
                    <w:noProof/>
                    <w:webHidden/>
                  </w:rPr>
                  <w:fldChar w:fldCharType="end"/>
                </w:r>
              </w:hyperlink>
            </w:p>
            <w:p w14:paraId="774FEA5B" w14:textId="4280C37E" w:rsidR="00035499" w:rsidRDefault="00D17EA6">
              <w:pPr>
                <w:pStyle w:val="TOC3"/>
                <w:tabs>
                  <w:tab w:val="right" w:leader="dot" w:pos="9016"/>
                </w:tabs>
                <w:rPr>
                  <w:rFonts w:eastAsiaTheme="minorEastAsia"/>
                  <w:noProof/>
                  <w:lang w:eastAsia="en-GB"/>
                </w:rPr>
              </w:pPr>
              <w:hyperlink w:anchor="_Toc31290299" w:history="1">
                <w:r w:rsidR="00035499" w:rsidRPr="00611107">
                  <w:rPr>
                    <w:rStyle w:val="Hyperlink"/>
                    <w:noProof/>
                  </w:rPr>
                  <w:t>Introduction</w:t>
                </w:r>
                <w:r w:rsidR="00035499">
                  <w:rPr>
                    <w:noProof/>
                    <w:webHidden/>
                  </w:rPr>
                  <w:tab/>
                </w:r>
                <w:r w:rsidR="00035499">
                  <w:rPr>
                    <w:noProof/>
                    <w:webHidden/>
                  </w:rPr>
                  <w:fldChar w:fldCharType="begin"/>
                </w:r>
                <w:r w:rsidR="00035499">
                  <w:rPr>
                    <w:noProof/>
                    <w:webHidden/>
                  </w:rPr>
                  <w:instrText xml:space="preserve"> PAGEREF _Toc31290299 \h </w:instrText>
                </w:r>
                <w:r w:rsidR="00035499">
                  <w:rPr>
                    <w:noProof/>
                    <w:webHidden/>
                  </w:rPr>
                </w:r>
                <w:r w:rsidR="00035499">
                  <w:rPr>
                    <w:noProof/>
                    <w:webHidden/>
                  </w:rPr>
                  <w:fldChar w:fldCharType="separate"/>
                </w:r>
                <w:r w:rsidR="00035499">
                  <w:rPr>
                    <w:noProof/>
                    <w:webHidden/>
                  </w:rPr>
                  <w:t>70</w:t>
                </w:r>
                <w:r w:rsidR="00035499">
                  <w:rPr>
                    <w:noProof/>
                    <w:webHidden/>
                  </w:rPr>
                  <w:fldChar w:fldCharType="end"/>
                </w:r>
              </w:hyperlink>
            </w:p>
            <w:p w14:paraId="4FDE99B9" w14:textId="6405889C" w:rsidR="00035499" w:rsidRDefault="00D17EA6">
              <w:pPr>
                <w:pStyle w:val="TOC3"/>
                <w:tabs>
                  <w:tab w:val="right" w:leader="dot" w:pos="9016"/>
                </w:tabs>
                <w:rPr>
                  <w:rFonts w:eastAsiaTheme="minorEastAsia"/>
                  <w:noProof/>
                  <w:lang w:eastAsia="en-GB"/>
                </w:rPr>
              </w:pPr>
              <w:hyperlink w:anchor="_Toc31290300" w:history="1">
                <w:r w:rsidR="00035499" w:rsidRPr="00611107">
                  <w:rPr>
                    <w:rStyle w:val="Hyperlink"/>
                    <w:noProof/>
                  </w:rPr>
                  <w:t>Version 1.0.5 (Day 13)</w:t>
                </w:r>
                <w:r w:rsidR="00035499">
                  <w:rPr>
                    <w:noProof/>
                    <w:webHidden/>
                  </w:rPr>
                  <w:tab/>
                </w:r>
                <w:r w:rsidR="00035499">
                  <w:rPr>
                    <w:noProof/>
                    <w:webHidden/>
                  </w:rPr>
                  <w:fldChar w:fldCharType="begin"/>
                </w:r>
                <w:r w:rsidR="00035499">
                  <w:rPr>
                    <w:noProof/>
                    <w:webHidden/>
                  </w:rPr>
                  <w:instrText xml:space="preserve"> PAGEREF _Toc31290300 \h </w:instrText>
                </w:r>
                <w:r w:rsidR="00035499">
                  <w:rPr>
                    <w:noProof/>
                    <w:webHidden/>
                  </w:rPr>
                </w:r>
                <w:r w:rsidR="00035499">
                  <w:rPr>
                    <w:noProof/>
                    <w:webHidden/>
                  </w:rPr>
                  <w:fldChar w:fldCharType="separate"/>
                </w:r>
                <w:r w:rsidR="00035499">
                  <w:rPr>
                    <w:noProof/>
                    <w:webHidden/>
                  </w:rPr>
                  <w:t>70</w:t>
                </w:r>
                <w:r w:rsidR="00035499">
                  <w:rPr>
                    <w:noProof/>
                    <w:webHidden/>
                  </w:rPr>
                  <w:fldChar w:fldCharType="end"/>
                </w:r>
              </w:hyperlink>
            </w:p>
            <w:p w14:paraId="29BC2101" w14:textId="5C963F41" w:rsidR="00035499" w:rsidRDefault="00D17EA6">
              <w:pPr>
                <w:pStyle w:val="TOC3"/>
                <w:tabs>
                  <w:tab w:val="right" w:leader="dot" w:pos="9016"/>
                </w:tabs>
                <w:rPr>
                  <w:rFonts w:eastAsiaTheme="minorEastAsia"/>
                  <w:noProof/>
                  <w:lang w:eastAsia="en-GB"/>
                </w:rPr>
              </w:pPr>
              <w:hyperlink w:anchor="_Toc31290301" w:history="1">
                <w:r w:rsidR="00035499" w:rsidRPr="00611107">
                  <w:rPr>
                    <w:rStyle w:val="Hyperlink"/>
                    <w:noProof/>
                  </w:rPr>
                  <w:t>Version 1.1.0 (Day 14 and 15)</w:t>
                </w:r>
                <w:r w:rsidR="00035499">
                  <w:rPr>
                    <w:noProof/>
                    <w:webHidden/>
                  </w:rPr>
                  <w:tab/>
                </w:r>
                <w:r w:rsidR="00035499">
                  <w:rPr>
                    <w:noProof/>
                    <w:webHidden/>
                  </w:rPr>
                  <w:fldChar w:fldCharType="begin"/>
                </w:r>
                <w:r w:rsidR="00035499">
                  <w:rPr>
                    <w:noProof/>
                    <w:webHidden/>
                  </w:rPr>
                  <w:instrText xml:space="preserve"> PAGEREF _Toc31290301 \h </w:instrText>
                </w:r>
                <w:r w:rsidR="00035499">
                  <w:rPr>
                    <w:noProof/>
                    <w:webHidden/>
                  </w:rPr>
                </w:r>
                <w:r w:rsidR="00035499">
                  <w:rPr>
                    <w:noProof/>
                    <w:webHidden/>
                  </w:rPr>
                  <w:fldChar w:fldCharType="separate"/>
                </w:r>
                <w:r w:rsidR="00035499">
                  <w:rPr>
                    <w:noProof/>
                    <w:webHidden/>
                  </w:rPr>
                  <w:t>75</w:t>
                </w:r>
                <w:r w:rsidR="00035499">
                  <w:rPr>
                    <w:noProof/>
                    <w:webHidden/>
                  </w:rPr>
                  <w:fldChar w:fldCharType="end"/>
                </w:r>
              </w:hyperlink>
            </w:p>
            <w:p w14:paraId="314AF230" w14:textId="58DB5E5A" w:rsidR="00035499" w:rsidRDefault="00D17EA6">
              <w:pPr>
                <w:pStyle w:val="TOC3"/>
                <w:tabs>
                  <w:tab w:val="right" w:leader="dot" w:pos="9016"/>
                </w:tabs>
                <w:rPr>
                  <w:rFonts w:eastAsiaTheme="minorEastAsia"/>
                  <w:noProof/>
                  <w:lang w:eastAsia="en-GB"/>
                </w:rPr>
              </w:pPr>
              <w:hyperlink w:anchor="_Toc31290302" w:history="1">
                <w:r w:rsidR="00035499" w:rsidRPr="00611107">
                  <w:rPr>
                    <w:rStyle w:val="Hyperlink"/>
                    <w:noProof/>
                  </w:rPr>
                  <w:t>End of version review (Day 16)</w:t>
                </w:r>
                <w:r w:rsidR="00035499">
                  <w:rPr>
                    <w:noProof/>
                    <w:webHidden/>
                  </w:rPr>
                  <w:tab/>
                </w:r>
                <w:r w:rsidR="00035499">
                  <w:rPr>
                    <w:noProof/>
                    <w:webHidden/>
                  </w:rPr>
                  <w:fldChar w:fldCharType="begin"/>
                </w:r>
                <w:r w:rsidR="00035499">
                  <w:rPr>
                    <w:noProof/>
                    <w:webHidden/>
                  </w:rPr>
                  <w:instrText xml:space="preserve"> PAGEREF _Toc31290302 \h </w:instrText>
                </w:r>
                <w:r w:rsidR="00035499">
                  <w:rPr>
                    <w:noProof/>
                    <w:webHidden/>
                  </w:rPr>
                </w:r>
                <w:r w:rsidR="00035499">
                  <w:rPr>
                    <w:noProof/>
                    <w:webHidden/>
                  </w:rPr>
                  <w:fldChar w:fldCharType="separate"/>
                </w:r>
                <w:r w:rsidR="00035499">
                  <w:rPr>
                    <w:noProof/>
                    <w:webHidden/>
                  </w:rPr>
                  <w:t>82</w:t>
                </w:r>
                <w:r w:rsidR="00035499">
                  <w:rPr>
                    <w:noProof/>
                    <w:webHidden/>
                  </w:rPr>
                  <w:fldChar w:fldCharType="end"/>
                </w:r>
              </w:hyperlink>
            </w:p>
            <w:p w14:paraId="2339F893" w14:textId="24BE139A" w:rsidR="00035499" w:rsidRDefault="00D17EA6">
              <w:pPr>
                <w:pStyle w:val="TOC2"/>
                <w:tabs>
                  <w:tab w:val="right" w:leader="dot" w:pos="9016"/>
                </w:tabs>
                <w:rPr>
                  <w:rFonts w:eastAsiaTheme="minorEastAsia"/>
                  <w:noProof/>
                  <w:lang w:eastAsia="en-GB"/>
                </w:rPr>
              </w:pPr>
              <w:hyperlink w:anchor="_Toc31290303" w:history="1">
                <w:r w:rsidR="00035499" w:rsidRPr="00611107">
                  <w:rPr>
                    <w:rStyle w:val="Hyperlink"/>
                    <w:noProof/>
                  </w:rPr>
                  <w:t>Version 1.2.0 (Day 17, 18 and 19)</w:t>
                </w:r>
                <w:r w:rsidR="00035499">
                  <w:rPr>
                    <w:noProof/>
                    <w:webHidden/>
                  </w:rPr>
                  <w:tab/>
                </w:r>
                <w:r w:rsidR="00035499">
                  <w:rPr>
                    <w:noProof/>
                    <w:webHidden/>
                  </w:rPr>
                  <w:fldChar w:fldCharType="begin"/>
                </w:r>
                <w:r w:rsidR="00035499">
                  <w:rPr>
                    <w:noProof/>
                    <w:webHidden/>
                  </w:rPr>
                  <w:instrText xml:space="preserve"> PAGEREF _Toc31290303 \h </w:instrText>
                </w:r>
                <w:r w:rsidR="00035499">
                  <w:rPr>
                    <w:noProof/>
                    <w:webHidden/>
                  </w:rPr>
                </w:r>
                <w:r w:rsidR="00035499">
                  <w:rPr>
                    <w:noProof/>
                    <w:webHidden/>
                  </w:rPr>
                  <w:fldChar w:fldCharType="separate"/>
                </w:r>
                <w:r w:rsidR="00035499">
                  <w:rPr>
                    <w:noProof/>
                    <w:webHidden/>
                  </w:rPr>
                  <w:t>83</w:t>
                </w:r>
                <w:r w:rsidR="00035499">
                  <w:rPr>
                    <w:noProof/>
                    <w:webHidden/>
                  </w:rPr>
                  <w:fldChar w:fldCharType="end"/>
                </w:r>
              </w:hyperlink>
            </w:p>
            <w:p w14:paraId="0201F0C7" w14:textId="481EA77E" w:rsidR="00035499" w:rsidRDefault="00D17EA6">
              <w:pPr>
                <w:pStyle w:val="TOC3"/>
                <w:tabs>
                  <w:tab w:val="right" w:leader="dot" w:pos="9016"/>
                </w:tabs>
                <w:rPr>
                  <w:rFonts w:eastAsiaTheme="minorEastAsia"/>
                  <w:noProof/>
                  <w:lang w:eastAsia="en-GB"/>
                </w:rPr>
              </w:pPr>
              <w:hyperlink w:anchor="_Toc31290304" w:history="1">
                <w:r w:rsidR="00035499" w:rsidRPr="00611107">
                  <w:rPr>
                    <w:rStyle w:val="Hyperlink"/>
                    <w:noProof/>
                  </w:rPr>
                  <w:t>Introduction</w:t>
                </w:r>
                <w:r w:rsidR="00035499">
                  <w:rPr>
                    <w:noProof/>
                    <w:webHidden/>
                  </w:rPr>
                  <w:tab/>
                </w:r>
                <w:r w:rsidR="00035499">
                  <w:rPr>
                    <w:noProof/>
                    <w:webHidden/>
                  </w:rPr>
                  <w:fldChar w:fldCharType="begin"/>
                </w:r>
                <w:r w:rsidR="00035499">
                  <w:rPr>
                    <w:noProof/>
                    <w:webHidden/>
                  </w:rPr>
                  <w:instrText xml:space="preserve"> PAGEREF _Toc31290304 \h </w:instrText>
                </w:r>
                <w:r w:rsidR="00035499">
                  <w:rPr>
                    <w:noProof/>
                    <w:webHidden/>
                  </w:rPr>
                </w:r>
                <w:r w:rsidR="00035499">
                  <w:rPr>
                    <w:noProof/>
                    <w:webHidden/>
                  </w:rPr>
                  <w:fldChar w:fldCharType="separate"/>
                </w:r>
                <w:r w:rsidR="00035499">
                  <w:rPr>
                    <w:noProof/>
                    <w:webHidden/>
                  </w:rPr>
                  <w:t>83</w:t>
                </w:r>
                <w:r w:rsidR="00035499">
                  <w:rPr>
                    <w:noProof/>
                    <w:webHidden/>
                  </w:rPr>
                  <w:fldChar w:fldCharType="end"/>
                </w:r>
              </w:hyperlink>
            </w:p>
            <w:p w14:paraId="1F7EBFD0" w14:textId="060402CF" w:rsidR="00035499" w:rsidRDefault="00D17EA6">
              <w:pPr>
                <w:pStyle w:val="TOC3"/>
                <w:tabs>
                  <w:tab w:val="right" w:leader="dot" w:pos="9016"/>
                </w:tabs>
                <w:rPr>
                  <w:rFonts w:eastAsiaTheme="minorEastAsia"/>
                  <w:noProof/>
                  <w:lang w:eastAsia="en-GB"/>
                </w:rPr>
              </w:pPr>
              <w:hyperlink w:anchor="_Toc31290305" w:history="1">
                <w:r w:rsidR="00035499" w:rsidRPr="00611107">
                  <w:rPr>
                    <w:rStyle w:val="Hyperlink"/>
                    <w:noProof/>
                  </w:rPr>
                  <w:t>Planning (Day 17)</w:t>
                </w:r>
                <w:r w:rsidR="00035499">
                  <w:rPr>
                    <w:noProof/>
                    <w:webHidden/>
                  </w:rPr>
                  <w:tab/>
                </w:r>
                <w:r w:rsidR="00035499">
                  <w:rPr>
                    <w:noProof/>
                    <w:webHidden/>
                  </w:rPr>
                  <w:fldChar w:fldCharType="begin"/>
                </w:r>
                <w:r w:rsidR="00035499">
                  <w:rPr>
                    <w:noProof/>
                    <w:webHidden/>
                  </w:rPr>
                  <w:instrText xml:space="preserve"> PAGEREF _Toc31290305 \h </w:instrText>
                </w:r>
                <w:r w:rsidR="00035499">
                  <w:rPr>
                    <w:noProof/>
                    <w:webHidden/>
                  </w:rPr>
                </w:r>
                <w:r w:rsidR="00035499">
                  <w:rPr>
                    <w:noProof/>
                    <w:webHidden/>
                  </w:rPr>
                  <w:fldChar w:fldCharType="separate"/>
                </w:r>
                <w:r w:rsidR="00035499">
                  <w:rPr>
                    <w:noProof/>
                    <w:webHidden/>
                  </w:rPr>
                  <w:t>83</w:t>
                </w:r>
                <w:r w:rsidR="00035499">
                  <w:rPr>
                    <w:noProof/>
                    <w:webHidden/>
                  </w:rPr>
                  <w:fldChar w:fldCharType="end"/>
                </w:r>
              </w:hyperlink>
            </w:p>
            <w:p w14:paraId="5C9146E9" w14:textId="1FD6B113" w:rsidR="00035499" w:rsidRDefault="00D17EA6">
              <w:pPr>
                <w:pStyle w:val="TOC3"/>
                <w:tabs>
                  <w:tab w:val="right" w:leader="dot" w:pos="9016"/>
                </w:tabs>
                <w:rPr>
                  <w:rFonts w:eastAsiaTheme="minorEastAsia"/>
                  <w:noProof/>
                  <w:lang w:eastAsia="en-GB"/>
                </w:rPr>
              </w:pPr>
              <w:hyperlink w:anchor="_Toc31290306" w:history="1">
                <w:r w:rsidR="00035499" w:rsidRPr="00611107">
                  <w:rPr>
                    <w:rStyle w:val="Hyperlink"/>
                    <w:noProof/>
                  </w:rPr>
                  <w:t>Changes to the Frontend (Day 18)</w:t>
                </w:r>
                <w:r w:rsidR="00035499">
                  <w:rPr>
                    <w:noProof/>
                    <w:webHidden/>
                  </w:rPr>
                  <w:tab/>
                </w:r>
                <w:r w:rsidR="00035499">
                  <w:rPr>
                    <w:noProof/>
                    <w:webHidden/>
                  </w:rPr>
                  <w:fldChar w:fldCharType="begin"/>
                </w:r>
                <w:r w:rsidR="00035499">
                  <w:rPr>
                    <w:noProof/>
                    <w:webHidden/>
                  </w:rPr>
                  <w:instrText xml:space="preserve"> PAGEREF _Toc31290306 \h </w:instrText>
                </w:r>
                <w:r w:rsidR="00035499">
                  <w:rPr>
                    <w:noProof/>
                    <w:webHidden/>
                  </w:rPr>
                </w:r>
                <w:r w:rsidR="00035499">
                  <w:rPr>
                    <w:noProof/>
                    <w:webHidden/>
                  </w:rPr>
                  <w:fldChar w:fldCharType="separate"/>
                </w:r>
                <w:r w:rsidR="00035499">
                  <w:rPr>
                    <w:noProof/>
                    <w:webHidden/>
                  </w:rPr>
                  <w:t>85</w:t>
                </w:r>
                <w:r w:rsidR="00035499">
                  <w:rPr>
                    <w:noProof/>
                    <w:webHidden/>
                  </w:rPr>
                  <w:fldChar w:fldCharType="end"/>
                </w:r>
              </w:hyperlink>
            </w:p>
            <w:p w14:paraId="4C5A39E7" w14:textId="09CD9AC6" w:rsidR="00035499" w:rsidRDefault="00D17EA6">
              <w:pPr>
                <w:pStyle w:val="TOC3"/>
                <w:tabs>
                  <w:tab w:val="right" w:leader="dot" w:pos="9016"/>
                </w:tabs>
                <w:rPr>
                  <w:rFonts w:eastAsiaTheme="minorEastAsia"/>
                  <w:noProof/>
                  <w:lang w:eastAsia="en-GB"/>
                </w:rPr>
              </w:pPr>
              <w:hyperlink w:anchor="_Toc31290307" w:history="1">
                <w:r w:rsidR="00035499" w:rsidRPr="00611107">
                  <w:rPr>
                    <w:rStyle w:val="Hyperlink"/>
                    <w:noProof/>
                  </w:rPr>
                  <w:t>Changes to the Backend (Day 19)</w:t>
                </w:r>
                <w:r w:rsidR="00035499">
                  <w:rPr>
                    <w:noProof/>
                    <w:webHidden/>
                  </w:rPr>
                  <w:tab/>
                </w:r>
                <w:r w:rsidR="00035499">
                  <w:rPr>
                    <w:noProof/>
                    <w:webHidden/>
                  </w:rPr>
                  <w:fldChar w:fldCharType="begin"/>
                </w:r>
                <w:r w:rsidR="00035499">
                  <w:rPr>
                    <w:noProof/>
                    <w:webHidden/>
                  </w:rPr>
                  <w:instrText xml:space="preserve"> PAGEREF _Toc31290307 \h </w:instrText>
                </w:r>
                <w:r w:rsidR="00035499">
                  <w:rPr>
                    <w:noProof/>
                    <w:webHidden/>
                  </w:rPr>
                </w:r>
                <w:r w:rsidR="00035499">
                  <w:rPr>
                    <w:noProof/>
                    <w:webHidden/>
                  </w:rPr>
                  <w:fldChar w:fldCharType="separate"/>
                </w:r>
                <w:r w:rsidR="00035499">
                  <w:rPr>
                    <w:noProof/>
                    <w:webHidden/>
                  </w:rPr>
                  <w:t>87</w:t>
                </w:r>
                <w:r w:rsidR="00035499">
                  <w:rPr>
                    <w:noProof/>
                    <w:webHidden/>
                  </w:rPr>
                  <w:fldChar w:fldCharType="end"/>
                </w:r>
              </w:hyperlink>
            </w:p>
            <w:p w14:paraId="3C6C23EA" w14:textId="0D645052" w:rsidR="00035499" w:rsidRDefault="00D17EA6">
              <w:pPr>
                <w:pStyle w:val="TOC3"/>
                <w:tabs>
                  <w:tab w:val="right" w:leader="dot" w:pos="9016"/>
                </w:tabs>
                <w:rPr>
                  <w:rFonts w:eastAsiaTheme="minorEastAsia"/>
                  <w:noProof/>
                  <w:lang w:eastAsia="en-GB"/>
                </w:rPr>
              </w:pPr>
              <w:hyperlink w:anchor="_Toc31290308" w:history="1">
                <w:r w:rsidR="00035499" w:rsidRPr="00611107">
                  <w:rPr>
                    <w:rStyle w:val="Hyperlink"/>
                    <w:noProof/>
                  </w:rPr>
                  <w:t>End of Version Review</w:t>
                </w:r>
                <w:r w:rsidR="00035499">
                  <w:rPr>
                    <w:noProof/>
                    <w:webHidden/>
                  </w:rPr>
                  <w:tab/>
                </w:r>
                <w:r w:rsidR="00035499">
                  <w:rPr>
                    <w:noProof/>
                    <w:webHidden/>
                  </w:rPr>
                  <w:fldChar w:fldCharType="begin"/>
                </w:r>
                <w:r w:rsidR="00035499">
                  <w:rPr>
                    <w:noProof/>
                    <w:webHidden/>
                  </w:rPr>
                  <w:instrText xml:space="preserve"> PAGEREF _Toc31290308 \h </w:instrText>
                </w:r>
                <w:r w:rsidR="00035499">
                  <w:rPr>
                    <w:noProof/>
                    <w:webHidden/>
                  </w:rPr>
                </w:r>
                <w:r w:rsidR="00035499">
                  <w:rPr>
                    <w:noProof/>
                    <w:webHidden/>
                  </w:rPr>
                  <w:fldChar w:fldCharType="separate"/>
                </w:r>
                <w:r w:rsidR="00035499">
                  <w:rPr>
                    <w:noProof/>
                    <w:webHidden/>
                  </w:rPr>
                  <w:t>92</w:t>
                </w:r>
                <w:r w:rsidR="00035499">
                  <w:rPr>
                    <w:noProof/>
                    <w:webHidden/>
                  </w:rPr>
                  <w:fldChar w:fldCharType="end"/>
                </w:r>
              </w:hyperlink>
            </w:p>
            <w:p w14:paraId="1BAAAF69" w14:textId="007816DE" w:rsidR="00035499" w:rsidRDefault="00D17EA6">
              <w:pPr>
                <w:pStyle w:val="TOC2"/>
                <w:tabs>
                  <w:tab w:val="right" w:leader="dot" w:pos="9016"/>
                </w:tabs>
                <w:rPr>
                  <w:rFonts w:eastAsiaTheme="minorEastAsia"/>
                  <w:noProof/>
                  <w:lang w:eastAsia="en-GB"/>
                </w:rPr>
              </w:pPr>
              <w:hyperlink w:anchor="_Toc31290309" w:history="1">
                <w:r w:rsidR="00035499" w:rsidRPr="00611107">
                  <w:rPr>
                    <w:rStyle w:val="Hyperlink"/>
                    <w:noProof/>
                  </w:rPr>
                  <w:t>Meeting with shareholders</w:t>
                </w:r>
                <w:r w:rsidR="00035499">
                  <w:rPr>
                    <w:noProof/>
                    <w:webHidden/>
                  </w:rPr>
                  <w:tab/>
                </w:r>
                <w:r w:rsidR="00035499">
                  <w:rPr>
                    <w:noProof/>
                    <w:webHidden/>
                  </w:rPr>
                  <w:fldChar w:fldCharType="begin"/>
                </w:r>
                <w:r w:rsidR="00035499">
                  <w:rPr>
                    <w:noProof/>
                    <w:webHidden/>
                  </w:rPr>
                  <w:instrText xml:space="preserve"> PAGEREF _Toc31290309 \h </w:instrText>
                </w:r>
                <w:r w:rsidR="00035499">
                  <w:rPr>
                    <w:noProof/>
                    <w:webHidden/>
                  </w:rPr>
                </w:r>
                <w:r w:rsidR="00035499">
                  <w:rPr>
                    <w:noProof/>
                    <w:webHidden/>
                  </w:rPr>
                  <w:fldChar w:fldCharType="separate"/>
                </w:r>
                <w:r w:rsidR="00035499">
                  <w:rPr>
                    <w:noProof/>
                    <w:webHidden/>
                  </w:rPr>
                  <w:t>93</w:t>
                </w:r>
                <w:r w:rsidR="00035499">
                  <w:rPr>
                    <w:noProof/>
                    <w:webHidden/>
                  </w:rPr>
                  <w:fldChar w:fldCharType="end"/>
                </w:r>
              </w:hyperlink>
            </w:p>
            <w:p w14:paraId="7E181C18" w14:textId="12D9C6EA" w:rsidR="00035499" w:rsidRDefault="00D17EA6">
              <w:pPr>
                <w:pStyle w:val="TOC1"/>
                <w:tabs>
                  <w:tab w:val="right" w:leader="dot" w:pos="9016"/>
                </w:tabs>
                <w:rPr>
                  <w:rFonts w:eastAsiaTheme="minorEastAsia"/>
                  <w:noProof/>
                  <w:lang w:eastAsia="en-GB"/>
                </w:rPr>
              </w:pPr>
              <w:hyperlink w:anchor="_Toc31290310" w:history="1">
                <w:r w:rsidR="00035499" w:rsidRPr="00611107">
                  <w:rPr>
                    <w:rStyle w:val="Hyperlink"/>
                    <w:noProof/>
                  </w:rPr>
                  <w:t>Section 4 – Evaluation</w:t>
                </w:r>
                <w:r w:rsidR="00035499">
                  <w:rPr>
                    <w:noProof/>
                    <w:webHidden/>
                  </w:rPr>
                  <w:tab/>
                </w:r>
                <w:r w:rsidR="00035499">
                  <w:rPr>
                    <w:noProof/>
                    <w:webHidden/>
                  </w:rPr>
                  <w:fldChar w:fldCharType="begin"/>
                </w:r>
                <w:r w:rsidR="00035499">
                  <w:rPr>
                    <w:noProof/>
                    <w:webHidden/>
                  </w:rPr>
                  <w:instrText xml:space="preserve"> PAGEREF _Toc31290310 \h </w:instrText>
                </w:r>
                <w:r w:rsidR="00035499">
                  <w:rPr>
                    <w:noProof/>
                    <w:webHidden/>
                  </w:rPr>
                </w:r>
                <w:r w:rsidR="00035499">
                  <w:rPr>
                    <w:noProof/>
                    <w:webHidden/>
                  </w:rPr>
                  <w:fldChar w:fldCharType="separate"/>
                </w:r>
                <w:r w:rsidR="00035499">
                  <w:rPr>
                    <w:noProof/>
                    <w:webHidden/>
                  </w:rPr>
                  <w:t>94</w:t>
                </w:r>
                <w:r w:rsidR="00035499">
                  <w:rPr>
                    <w:noProof/>
                    <w:webHidden/>
                  </w:rPr>
                  <w:fldChar w:fldCharType="end"/>
                </w:r>
              </w:hyperlink>
            </w:p>
            <w:p w14:paraId="7DFAB376" w14:textId="2CAD843C" w:rsidR="00035499" w:rsidRDefault="00D17EA6">
              <w:pPr>
                <w:pStyle w:val="TOC2"/>
                <w:tabs>
                  <w:tab w:val="right" w:leader="dot" w:pos="9016"/>
                </w:tabs>
                <w:rPr>
                  <w:rFonts w:eastAsiaTheme="minorEastAsia"/>
                  <w:noProof/>
                  <w:lang w:eastAsia="en-GB"/>
                </w:rPr>
              </w:pPr>
              <w:hyperlink w:anchor="_Toc31290311" w:history="1">
                <w:r w:rsidR="00035499" w:rsidRPr="00611107">
                  <w:rPr>
                    <w:rStyle w:val="Hyperlink"/>
                    <w:noProof/>
                  </w:rPr>
                  <w:t>Part 1 - Introduction</w:t>
                </w:r>
                <w:r w:rsidR="00035499">
                  <w:rPr>
                    <w:noProof/>
                    <w:webHidden/>
                  </w:rPr>
                  <w:tab/>
                </w:r>
                <w:r w:rsidR="00035499">
                  <w:rPr>
                    <w:noProof/>
                    <w:webHidden/>
                  </w:rPr>
                  <w:fldChar w:fldCharType="begin"/>
                </w:r>
                <w:r w:rsidR="00035499">
                  <w:rPr>
                    <w:noProof/>
                    <w:webHidden/>
                  </w:rPr>
                  <w:instrText xml:space="preserve"> PAGEREF _Toc31290311 \h </w:instrText>
                </w:r>
                <w:r w:rsidR="00035499">
                  <w:rPr>
                    <w:noProof/>
                    <w:webHidden/>
                  </w:rPr>
                </w:r>
                <w:r w:rsidR="00035499">
                  <w:rPr>
                    <w:noProof/>
                    <w:webHidden/>
                  </w:rPr>
                  <w:fldChar w:fldCharType="separate"/>
                </w:r>
                <w:r w:rsidR="00035499">
                  <w:rPr>
                    <w:noProof/>
                    <w:webHidden/>
                  </w:rPr>
                  <w:t>94</w:t>
                </w:r>
                <w:r w:rsidR="00035499">
                  <w:rPr>
                    <w:noProof/>
                    <w:webHidden/>
                  </w:rPr>
                  <w:fldChar w:fldCharType="end"/>
                </w:r>
              </w:hyperlink>
            </w:p>
            <w:p w14:paraId="15C3A1B1" w14:textId="2DCCF170" w:rsidR="00035499" w:rsidRDefault="00D17EA6">
              <w:pPr>
                <w:pStyle w:val="TOC2"/>
                <w:tabs>
                  <w:tab w:val="right" w:leader="dot" w:pos="9016"/>
                </w:tabs>
                <w:rPr>
                  <w:rFonts w:eastAsiaTheme="minorEastAsia"/>
                  <w:noProof/>
                  <w:lang w:eastAsia="en-GB"/>
                </w:rPr>
              </w:pPr>
              <w:hyperlink w:anchor="_Toc31290312" w:history="1">
                <w:r w:rsidR="00035499" w:rsidRPr="00611107">
                  <w:rPr>
                    <w:rStyle w:val="Hyperlink"/>
                    <w:noProof/>
                  </w:rPr>
                  <w:t>Part 2 - Criteria Met</w:t>
                </w:r>
                <w:r w:rsidR="00035499">
                  <w:rPr>
                    <w:noProof/>
                    <w:webHidden/>
                  </w:rPr>
                  <w:tab/>
                </w:r>
                <w:r w:rsidR="00035499">
                  <w:rPr>
                    <w:noProof/>
                    <w:webHidden/>
                  </w:rPr>
                  <w:fldChar w:fldCharType="begin"/>
                </w:r>
                <w:r w:rsidR="00035499">
                  <w:rPr>
                    <w:noProof/>
                    <w:webHidden/>
                  </w:rPr>
                  <w:instrText xml:space="preserve"> PAGEREF _Toc31290312 \h </w:instrText>
                </w:r>
                <w:r w:rsidR="00035499">
                  <w:rPr>
                    <w:noProof/>
                    <w:webHidden/>
                  </w:rPr>
                </w:r>
                <w:r w:rsidR="00035499">
                  <w:rPr>
                    <w:noProof/>
                    <w:webHidden/>
                  </w:rPr>
                  <w:fldChar w:fldCharType="separate"/>
                </w:r>
                <w:r w:rsidR="00035499">
                  <w:rPr>
                    <w:noProof/>
                    <w:webHidden/>
                  </w:rPr>
                  <w:t>94</w:t>
                </w:r>
                <w:r w:rsidR="00035499">
                  <w:rPr>
                    <w:noProof/>
                    <w:webHidden/>
                  </w:rPr>
                  <w:fldChar w:fldCharType="end"/>
                </w:r>
              </w:hyperlink>
            </w:p>
            <w:p w14:paraId="0D1EC577" w14:textId="416833E4" w:rsidR="00035499" w:rsidRDefault="00D17EA6">
              <w:pPr>
                <w:pStyle w:val="TOC2"/>
                <w:tabs>
                  <w:tab w:val="right" w:leader="dot" w:pos="9016"/>
                </w:tabs>
                <w:rPr>
                  <w:rFonts w:eastAsiaTheme="minorEastAsia"/>
                  <w:noProof/>
                  <w:lang w:eastAsia="en-GB"/>
                </w:rPr>
              </w:pPr>
              <w:hyperlink w:anchor="_Toc31290313" w:history="1">
                <w:r w:rsidR="00035499" w:rsidRPr="00611107">
                  <w:rPr>
                    <w:rStyle w:val="Hyperlink"/>
                    <w:noProof/>
                  </w:rPr>
                  <w:t>Part 3 – Evidence of criteria</w:t>
                </w:r>
                <w:r w:rsidR="00035499">
                  <w:rPr>
                    <w:noProof/>
                    <w:webHidden/>
                  </w:rPr>
                  <w:tab/>
                </w:r>
                <w:r w:rsidR="00035499">
                  <w:rPr>
                    <w:noProof/>
                    <w:webHidden/>
                  </w:rPr>
                  <w:fldChar w:fldCharType="begin"/>
                </w:r>
                <w:r w:rsidR="00035499">
                  <w:rPr>
                    <w:noProof/>
                    <w:webHidden/>
                  </w:rPr>
                  <w:instrText xml:space="preserve"> PAGEREF _Toc31290313 \h </w:instrText>
                </w:r>
                <w:r w:rsidR="00035499">
                  <w:rPr>
                    <w:noProof/>
                    <w:webHidden/>
                  </w:rPr>
                </w:r>
                <w:r w:rsidR="00035499">
                  <w:rPr>
                    <w:noProof/>
                    <w:webHidden/>
                  </w:rPr>
                  <w:fldChar w:fldCharType="separate"/>
                </w:r>
                <w:r w:rsidR="00035499">
                  <w:rPr>
                    <w:noProof/>
                    <w:webHidden/>
                  </w:rPr>
                  <w:t>95</w:t>
                </w:r>
                <w:r w:rsidR="00035499">
                  <w:rPr>
                    <w:noProof/>
                    <w:webHidden/>
                  </w:rPr>
                  <w:fldChar w:fldCharType="end"/>
                </w:r>
              </w:hyperlink>
            </w:p>
            <w:p w14:paraId="708A289D" w14:textId="0838E1FD" w:rsidR="00035499" w:rsidRDefault="00D17EA6">
              <w:pPr>
                <w:pStyle w:val="TOC3"/>
                <w:tabs>
                  <w:tab w:val="right" w:leader="dot" w:pos="9016"/>
                </w:tabs>
                <w:rPr>
                  <w:rFonts w:eastAsiaTheme="minorEastAsia"/>
                  <w:noProof/>
                  <w:lang w:eastAsia="en-GB"/>
                </w:rPr>
              </w:pPr>
              <w:hyperlink w:anchor="_Toc31290314" w:history="1">
                <w:r w:rsidR="00035499" w:rsidRPr="00611107">
                  <w:rPr>
                    <w:rStyle w:val="Hyperlink"/>
                    <w:noProof/>
                  </w:rPr>
                  <w:t>Geoffrey</w:t>
                </w:r>
                <w:r w:rsidR="00035499">
                  <w:rPr>
                    <w:noProof/>
                    <w:webHidden/>
                  </w:rPr>
                  <w:tab/>
                </w:r>
                <w:r w:rsidR="00035499">
                  <w:rPr>
                    <w:noProof/>
                    <w:webHidden/>
                  </w:rPr>
                  <w:fldChar w:fldCharType="begin"/>
                </w:r>
                <w:r w:rsidR="00035499">
                  <w:rPr>
                    <w:noProof/>
                    <w:webHidden/>
                  </w:rPr>
                  <w:instrText xml:space="preserve"> PAGEREF _Toc31290314 \h </w:instrText>
                </w:r>
                <w:r w:rsidR="00035499">
                  <w:rPr>
                    <w:noProof/>
                    <w:webHidden/>
                  </w:rPr>
                </w:r>
                <w:r w:rsidR="00035499">
                  <w:rPr>
                    <w:noProof/>
                    <w:webHidden/>
                  </w:rPr>
                  <w:fldChar w:fldCharType="separate"/>
                </w:r>
                <w:r w:rsidR="00035499">
                  <w:rPr>
                    <w:noProof/>
                    <w:webHidden/>
                  </w:rPr>
                  <w:t>95</w:t>
                </w:r>
                <w:r w:rsidR="00035499">
                  <w:rPr>
                    <w:noProof/>
                    <w:webHidden/>
                  </w:rPr>
                  <w:fldChar w:fldCharType="end"/>
                </w:r>
              </w:hyperlink>
            </w:p>
            <w:p w14:paraId="7F450CB0" w14:textId="1F0D132B" w:rsidR="00035499" w:rsidRDefault="00D17EA6">
              <w:pPr>
                <w:pStyle w:val="TOC3"/>
                <w:tabs>
                  <w:tab w:val="right" w:leader="dot" w:pos="9016"/>
                </w:tabs>
                <w:rPr>
                  <w:rFonts w:eastAsiaTheme="minorEastAsia"/>
                  <w:noProof/>
                  <w:lang w:eastAsia="en-GB"/>
                </w:rPr>
              </w:pPr>
              <w:hyperlink w:anchor="_Toc31290315" w:history="1">
                <w:r w:rsidR="00035499" w:rsidRPr="00611107">
                  <w:rPr>
                    <w:rStyle w:val="Hyperlink"/>
                    <w:noProof/>
                  </w:rPr>
                  <w:t>Joseph</w:t>
                </w:r>
                <w:r w:rsidR="00035499">
                  <w:rPr>
                    <w:noProof/>
                    <w:webHidden/>
                  </w:rPr>
                  <w:tab/>
                </w:r>
                <w:r w:rsidR="00035499">
                  <w:rPr>
                    <w:noProof/>
                    <w:webHidden/>
                  </w:rPr>
                  <w:fldChar w:fldCharType="begin"/>
                </w:r>
                <w:r w:rsidR="00035499">
                  <w:rPr>
                    <w:noProof/>
                    <w:webHidden/>
                  </w:rPr>
                  <w:instrText xml:space="preserve"> PAGEREF _Toc31290315 \h </w:instrText>
                </w:r>
                <w:r w:rsidR="00035499">
                  <w:rPr>
                    <w:noProof/>
                    <w:webHidden/>
                  </w:rPr>
                </w:r>
                <w:r w:rsidR="00035499">
                  <w:rPr>
                    <w:noProof/>
                    <w:webHidden/>
                  </w:rPr>
                  <w:fldChar w:fldCharType="separate"/>
                </w:r>
                <w:r w:rsidR="00035499">
                  <w:rPr>
                    <w:noProof/>
                    <w:webHidden/>
                  </w:rPr>
                  <w:t>96</w:t>
                </w:r>
                <w:r w:rsidR="00035499">
                  <w:rPr>
                    <w:noProof/>
                    <w:webHidden/>
                  </w:rPr>
                  <w:fldChar w:fldCharType="end"/>
                </w:r>
              </w:hyperlink>
            </w:p>
            <w:p w14:paraId="1704AD4F" w14:textId="562A5F50" w:rsidR="00035499" w:rsidRDefault="00D17EA6">
              <w:pPr>
                <w:pStyle w:val="TOC2"/>
                <w:tabs>
                  <w:tab w:val="right" w:leader="dot" w:pos="9016"/>
                </w:tabs>
                <w:rPr>
                  <w:rFonts w:eastAsiaTheme="minorEastAsia"/>
                  <w:noProof/>
                  <w:lang w:eastAsia="en-GB"/>
                </w:rPr>
              </w:pPr>
              <w:hyperlink w:anchor="_Toc31290316" w:history="1">
                <w:r w:rsidR="00035499" w:rsidRPr="00611107">
                  <w:rPr>
                    <w:rStyle w:val="Hyperlink"/>
                    <w:noProof/>
                  </w:rPr>
                  <w:t>Part 4 - Usability Features</w:t>
                </w:r>
                <w:r w:rsidR="00035499">
                  <w:rPr>
                    <w:noProof/>
                    <w:webHidden/>
                  </w:rPr>
                  <w:tab/>
                </w:r>
                <w:r w:rsidR="00035499">
                  <w:rPr>
                    <w:noProof/>
                    <w:webHidden/>
                  </w:rPr>
                  <w:fldChar w:fldCharType="begin"/>
                </w:r>
                <w:r w:rsidR="00035499">
                  <w:rPr>
                    <w:noProof/>
                    <w:webHidden/>
                  </w:rPr>
                  <w:instrText xml:space="preserve"> PAGEREF _Toc31290316 \h </w:instrText>
                </w:r>
                <w:r w:rsidR="00035499">
                  <w:rPr>
                    <w:noProof/>
                    <w:webHidden/>
                  </w:rPr>
                </w:r>
                <w:r w:rsidR="00035499">
                  <w:rPr>
                    <w:noProof/>
                    <w:webHidden/>
                  </w:rPr>
                  <w:fldChar w:fldCharType="separate"/>
                </w:r>
                <w:r w:rsidR="00035499">
                  <w:rPr>
                    <w:noProof/>
                    <w:webHidden/>
                  </w:rPr>
                  <w:t>96</w:t>
                </w:r>
                <w:r w:rsidR="00035499">
                  <w:rPr>
                    <w:noProof/>
                    <w:webHidden/>
                  </w:rPr>
                  <w:fldChar w:fldCharType="end"/>
                </w:r>
              </w:hyperlink>
            </w:p>
            <w:p w14:paraId="29795C6F" w14:textId="0A0279EF" w:rsidR="00035499" w:rsidRDefault="00D17EA6">
              <w:pPr>
                <w:pStyle w:val="TOC2"/>
                <w:tabs>
                  <w:tab w:val="right" w:leader="dot" w:pos="9016"/>
                </w:tabs>
                <w:rPr>
                  <w:rFonts w:eastAsiaTheme="minorEastAsia"/>
                  <w:noProof/>
                  <w:lang w:eastAsia="en-GB"/>
                </w:rPr>
              </w:pPr>
              <w:hyperlink w:anchor="_Toc31290317" w:history="1">
                <w:r w:rsidR="00035499" w:rsidRPr="00611107">
                  <w:rPr>
                    <w:rStyle w:val="Hyperlink"/>
                    <w:noProof/>
                  </w:rPr>
                  <w:t>Part 5 - Limitations</w:t>
                </w:r>
                <w:r w:rsidR="00035499">
                  <w:rPr>
                    <w:noProof/>
                    <w:webHidden/>
                  </w:rPr>
                  <w:tab/>
                </w:r>
                <w:r w:rsidR="00035499">
                  <w:rPr>
                    <w:noProof/>
                    <w:webHidden/>
                  </w:rPr>
                  <w:fldChar w:fldCharType="begin"/>
                </w:r>
                <w:r w:rsidR="00035499">
                  <w:rPr>
                    <w:noProof/>
                    <w:webHidden/>
                  </w:rPr>
                  <w:instrText xml:space="preserve"> PAGEREF _Toc31290317 \h </w:instrText>
                </w:r>
                <w:r w:rsidR="00035499">
                  <w:rPr>
                    <w:noProof/>
                    <w:webHidden/>
                  </w:rPr>
                </w:r>
                <w:r w:rsidR="00035499">
                  <w:rPr>
                    <w:noProof/>
                    <w:webHidden/>
                  </w:rPr>
                  <w:fldChar w:fldCharType="separate"/>
                </w:r>
                <w:r w:rsidR="00035499">
                  <w:rPr>
                    <w:noProof/>
                    <w:webHidden/>
                  </w:rPr>
                  <w:t>96</w:t>
                </w:r>
                <w:r w:rsidR="00035499">
                  <w:rPr>
                    <w:noProof/>
                    <w:webHidden/>
                  </w:rPr>
                  <w:fldChar w:fldCharType="end"/>
                </w:r>
              </w:hyperlink>
            </w:p>
            <w:p w14:paraId="2FDBD2A9" w14:textId="68DE9F92" w:rsidR="00035499" w:rsidRDefault="00D17EA6">
              <w:pPr>
                <w:pStyle w:val="TOC2"/>
                <w:tabs>
                  <w:tab w:val="right" w:leader="dot" w:pos="9016"/>
                </w:tabs>
                <w:rPr>
                  <w:rFonts w:eastAsiaTheme="minorEastAsia"/>
                  <w:noProof/>
                  <w:lang w:eastAsia="en-GB"/>
                </w:rPr>
              </w:pPr>
              <w:hyperlink w:anchor="_Toc31290318" w:history="1">
                <w:r w:rsidR="00035499" w:rsidRPr="00611107">
                  <w:rPr>
                    <w:rStyle w:val="Hyperlink"/>
                    <w:noProof/>
                  </w:rPr>
                  <w:t>Part 6 - Maintenance</w:t>
                </w:r>
                <w:r w:rsidR="00035499">
                  <w:rPr>
                    <w:noProof/>
                    <w:webHidden/>
                  </w:rPr>
                  <w:tab/>
                </w:r>
                <w:r w:rsidR="00035499">
                  <w:rPr>
                    <w:noProof/>
                    <w:webHidden/>
                  </w:rPr>
                  <w:fldChar w:fldCharType="begin"/>
                </w:r>
                <w:r w:rsidR="00035499">
                  <w:rPr>
                    <w:noProof/>
                    <w:webHidden/>
                  </w:rPr>
                  <w:instrText xml:space="preserve"> PAGEREF _Toc31290318 \h </w:instrText>
                </w:r>
                <w:r w:rsidR="00035499">
                  <w:rPr>
                    <w:noProof/>
                    <w:webHidden/>
                  </w:rPr>
                </w:r>
                <w:r w:rsidR="00035499">
                  <w:rPr>
                    <w:noProof/>
                    <w:webHidden/>
                  </w:rPr>
                  <w:fldChar w:fldCharType="separate"/>
                </w:r>
                <w:r w:rsidR="00035499">
                  <w:rPr>
                    <w:noProof/>
                    <w:webHidden/>
                  </w:rPr>
                  <w:t>96</w:t>
                </w:r>
                <w:r w:rsidR="00035499">
                  <w:rPr>
                    <w:noProof/>
                    <w:webHidden/>
                  </w:rPr>
                  <w:fldChar w:fldCharType="end"/>
                </w:r>
              </w:hyperlink>
            </w:p>
            <w:p w14:paraId="1F2D6A0C" w14:textId="782E90F2" w:rsidR="00035499" w:rsidRDefault="00D17EA6">
              <w:pPr>
                <w:pStyle w:val="TOC2"/>
                <w:tabs>
                  <w:tab w:val="right" w:leader="dot" w:pos="9016"/>
                </w:tabs>
                <w:rPr>
                  <w:rFonts w:eastAsiaTheme="minorEastAsia"/>
                  <w:noProof/>
                  <w:lang w:eastAsia="en-GB"/>
                </w:rPr>
              </w:pPr>
              <w:hyperlink w:anchor="_Toc31290319" w:history="1">
                <w:r w:rsidR="00035499" w:rsidRPr="00611107">
                  <w:rPr>
                    <w:rStyle w:val="Hyperlink"/>
                    <w:noProof/>
                  </w:rPr>
                  <w:t>Part 7 – Future Development</w:t>
                </w:r>
                <w:r w:rsidR="00035499">
                  <w:rPr>
                    <w:noProof/>
                    <w:webHidden/>
                  </w:rPr>
                  <w:tab/>
                </w:r>
                <w:r w:rsidR="00035499">
                  <w:rPr>
                    <w:noProof/>
                    <w:webHidden/>
                  </w:rPr>
                  <w:fldChar w:fldCharType="begin"/>
                </w:r>
                <w:r w:rsidR="00035499">
                  <w:rPr>
                    <w:noProof/>
                    <w:webHidden/>
                  </w:rPr>
                  <w:instrText xml:space="preserve"> PAGEREF _Toc31290319 \h </w:instrText>
                </w:r>
                <w:r w:rsidR="00035499">
                  <w:rPr>
                    <w:noProof/>
                    <w:webHidden/>
                  </w:rPr>
                </w:r>
                <w:r w:rsidR="00035499">
                  <w:rPr>
                    <w:noProof/>
                    <w:webHidden/>
                  </w:rPr>
                  <w:fldChar w:fldCharType="separate"/>
                </w:r>
                <w:r w:rsidR="00035499">
                  <w:rPr>
                    <w:noProof/>
                    <w:webHidden/>
                  </w:rPr>
                  <w:t>96</w:t>
                </w:r>
                <w:r w:rsidR="00035499">
                  <w:rPr>
                    <w:noProof/>
                    <w:webHidden/>
                  </w:rPr>
                  <w:fldChar w:fldCharType="end"/>
                </w:r>
              </w:hyperlink>
            </w:p>
            <w:p w14:paraId="06B7A2D1" w14:textId="2C4A213B" w:rsidR="007248BE" w:rsidRDefault="007248BE">
              <w:r>
                <w:rPr>
                  <w:b/>
                  <w:bCs/>
                  <w:noProof/>
                </w:rPr>
                <w:fldChar w:fldCharType="end"/>
              </w:r>
            </w:p>
          </w:sdtContent>
        </w:sdt>
        <w:p w14:paraId="7A8E55D3" w14:textId="7E839DED" w:rsidR="008674C1" w:rsidRPr="0016413A" w:rsidRDefault="008674C1">
          <w:r>
            <w:br w:type="page"/>
          </w:r>
        </w:p>
      </w:sdtContent>
    </w:sdt>
    <w:p w14:paraId="5B701357" w14:textId="72F74203" w:rsidR="007C7610" w:rsidRDefault="007B32D5" w:rsidP="00F94B07">
      <w:pPr>
        <w:pStyle w:val="Title"/>
      </w:pPr>
      <w:r>
        <w:lastRenderedPageBreak/>
        <w:t>El Generico</w:t>
      </w:r>
      <w:r w:rsidR="008674C1">
        <w:rPr>
          <w:rFonts w:cstheme="majorHAnsi"/>
        </w:rPr>
        <w:t>®</w:t>
      </w:r>
      <w:r>
        <w:t xml:space="preserve"> Company</w:t>
      </w:r>
    </w:p>
    <w:p w14:paraId="0E80997D" w14:textId="3E419111" w:rsidR="0096111E" w:rsidRPr="0096111E" w:rsidRDefault="00C57644" w:rsidP="007A12D6">
      <w:pPr>
        <w:pStyle w:val="Heading1"/>
      </w:pPr>
      <w:bookmarkStart w:id="0" w:name="_Toc31290269"/>
      <w:r>
        <w:t>Section 1 – Analysis</w:t>
      </w:r>
      <w:bookmarkEnd w:id="0"/>
    </w:p>
    <w:p w14:paraId="025CBC28" w14:textId="2DD91A17" w:rsidR="00C57644" w:rsidRDefault="00C57644" w:rsidP="00C57644">
      <w:pPr>
        <w:pStyle w:val="Heading2"/>
      </w:pPr>
      <w:bookmarkStart w:id="1" w:name="_Toc31290270"/>
      <w:r>
        <w:t xml:space="preserve">Part </w:t>
      </w:r>
      <w:r w:rsidR="007A12D6">
        <w:t>1</w:t>
      </w:r>
      <w:r>
        <w:t xml:space="preserve"> – Description of the problem</w:t>
      </w:r>
      <w:bookmarkEnd w:id="1"/>
    </w:p>
    <w:p w14:paraId="59BFA72B" w14:textId="77777777" w:rsidR="00E3652D" w:rsidRPr="00E3652D" w:rsidRDefault="00E3652D" w:rsidP="00E3652D"/>
    <w:p w14:paraId="45E592BD" w14:textId="7F3B3723" w:rsidR="00932978" w:rsidRPr="006A47AE" w:rsidRDefault="008674C1" w:rsidP="0085565E">
      <w:pPr>
        <w:jc w:val="both"/>
        <w:rPr>
          <w:rStyle w:val="Emphasis"/>
        </w:rPr>
      </w:pPr>
      <w:r>
        <w:t>El Generico</w:t>
      </w:r>
      <w:r>
        <w:rPr>
          <w:rFonts w:cstheme="minorHAnsi"/>
        </w:rPr>
        <w:t>®</w:t>
      </w:r>
      <w:r>
        <w:t xml:space="preserve"> strives to make high</w:t>
      </w:r>
      <w:r w:rsidR="00EF5E88">
        <w:t>-</w:t>
      </w:r>
      <w:r>
        <w:t xml:space="preserve">quality applications for our wide range of clients including myself, myself and myself. The problem which we shall be addressing for our client is the problem of aviation weather. Normally, pilots will get the generic flight info before </w:t>
      </w:r>
      <w:r w:rsidR="00FF4086">
        <w:t xml:space="preserve">the flight but the live data is provided </w:t>
      </w:r>
      <w:r w:rsidR="00E3652D">
        <w:t>using a</w:t>
      </w:r>
      <w:r w:rsidR="00FF4086">
        <w:t xml:space="preserve"> </w:t>
      </w:r>
      <w:r w:rsidR="00FF4086" w:rsidRPr="00446D52">
        <w:t>Meteorological Terminal Aviation Routine Weather Report</w:t>
      </w:r>
      <w:r w:rsidR="00FF4086">
        <w:t xml:space="preserve"> (METAR). This is what mainly </w:t>
      </w:r>
      <w:r w:rsidR="00E3652D">
        <w:t>determines</w:t>
      </w:r>
      <w:r w:rsidR="00FF4086">
        <w:t xml:space="preserve"> what runway shall be in use, how you would land your plane and if you will be visually landing the plane (VFR) for electronically (IFR) (and probably some other stuff too). </w:t>
      </w:r>
    </w:p>
    <w:p w14:paraId="3AAB0799" w14:textId="1017EA08" w:rsidR="00C57644" w:rsidRDefault="00FF4086" w:rsidP="00C57644">
      <w:r>
        <w:t xml:space="preserve">Traditionally, this is given via Radio using a Text </w:t>
      </w:r>
      <w:r w:rsidR="00EF1FB9">
        <w:t>to</w:t>
      </w:r>
      <w:r>
        <w:t xml:space="preserve"> Speech (TTS) but the pilot still has to decode this information</w:t>
      </w:r>
      <w:r w:rsidR="002C54B6">
        <w:t xml:space="preserve">. This is where the problem is. It is inconvenient to get you METAR like this: </w:t>
      </w:r>
      <w:r w:rsidR="002C54B6" w:rsidRPr="002C54B6">
        <w:t>EGCC 111420Z 01012KT 5000 RA SCT021 BKN030 10/08 Q1018 TEMPO -RA</w:t>
      </w:r>
      <w:r w:rsidR="002C54B6">
        <w:t>. When you can get it decoded which makes it easier to understand so making it less likely to have air accidents as well as lowering flight time.</w:t>
      </w:r>
      <w:r w:rsidR="00932978">
        <w:t xml:space="preserve"> The solution must be a way to present METAR in a more readable format</w:t>
      </w:r>
    </w:p>
    <w:p w14:paraId="5F4B0DF5" w14:textId="09BD8268" w:rsidR="00D837BE" w:rsidRDefault="00D837BE" w:rsidP="00D837BE">
      <w:pPr>
        <w:pStyle w:val="Heading2"/>
      </w:pPr>
      <w:bookmarkStart w:id="2" w:name="_Toc31290271"/>
      <w:r>
        <w:t xml:space="preserve">Part </w:t>
      </w:r>
      <w:r w:rsidR="007A12D6">
        <w:t>2</w:t>
      </w:r>
      <w:r>
        <w:t xml:space="preserve"> – Stakeholders</w:t>
      </w:r>
      <w:bookmarkEnd w:id="2"/>
    </w:p>
    <w:p w14:paraId="2076C9C3" w14:textId="24E40628" w:rsidR="00D837BE" w:rsidRDefault="00DC703E" w:rsidP="00D837BE">
      <w:pPr>
        <w:rPr>
          <w:u w:val="single"/>
        </w:rPr>
      </w:pPr>
      <w:r>
        <w:rPr>
          <w:u w:val="single"/>
        </w:rPr>
        <w:t>Geoffrey Windsor</w:t>
      </w:r>
      <w:r w:rsidR="00146FEE">
        <w:rPr>
          <w:u w:val="single"/>
        </w:rPr>
        <w:t xml:space="preserve"> – Pilot for Virgin Atlantic</w:t>
      </w:r>
    </w:p>
    <w:p w14:paraId="5ACCFAE8" w14:textId="2DDEAEA3" w:rsidR="00E401DE" w:rsidRPr="00E401DE" w:rsidRDefault="00E401DE" w:rsidP="00D837BE">
      <w:r>
        <w:t>Using my interview template.</w:t>
      </w:r>
    </w:p>
    <w:p w14:paraId="573583FC" w14:textId="77777777" w:rsidR="00E401DE" w:rsidRDefault="00E401DE" w:rsidP="00E401DE">
      <w:pPr>
        <w:pStyle w:val="ListParagraph"/>
        <w:numPr>
          <w:ilvl w:val="0"/>
          <w:numId w:val="4"/>
        </w:numPr>
      </w:pPr>
      <w:r>
        <w:t>What would you expect from this type of app?</w:t>
      </w:r>
    </w:p>
    <w:p w14:paraId="3B152EFE" w14:textId="77777777" w:rsidR="00E401DE" w:rsidRDefault="00E401DE" w:rsidP="00E401DE">
      <w:pPr>
        <w:pStyle w:val="ListParagraph"/>
      </w:pPr>
      <w:r>
        <w:t>I would expect it to tell me the weather.</w:t>
      </w:r>
    </w:p>
    <w:p w14:paraId="36B894F3" w14:textId="77777777" w:rsidR="00E401DE" w:rsidRDefault="00E401DE" w:rsidP="00E401DE">
      <w:pPr>
        <w:pStyle w:val="ListParagraph"/>
      </w:pPr>
      <w:r>
        <w:t>Search functionality to get ICAO codes for me (I am very forgetful).</w:t>
      </w:r>
    </w:p>
    <w:p w14:paraId="6236FD7A" w14:textId="77777777" w:rsidR="00E401DE" w:rsidRDefault="00E401DE" w:rsidP="00E401DE">
      <w:pPr>
        <w:pStyle w:val="ListParagraph"/>
      </w:pPr>
      <w:r>
        <w:t>Little icons to show weather.</w:t>
      </w:r>
    </w:p>
    <w:p w14:paraId="72A70AEF" w14:textId="77777777" w:rsidR="00E401DE" w:rsidRDefault="00E401DE" w:rsidP="00E401DE">
      <w:pPr>
        <w:pStyle w:val="ListParagraph"/>
        <w:numPr>
          <w:ilvl w:val="0"/>
          <w:numId w:val="4"/>
        </w:numPr>
      </w:pPr>
      <w:r>
        <w:t>What would make this app different from the alternatives?</w:t>
      </w:r>
    </w:p>
    <w:p w14:paraId="0D5B55F5" w14:textId="77777777" w:rsidR="00E401DE" w:rsidRDefault="00E401DE" w:rsidP="00E401DE">
      <w:pPr>
        <w:pStyle w:val="ListParagraph"/>
      </w:pPr>
      <w:r>
        <w:t>Using a TTS system so I don’t have to look at my screen.</w:t>
      </w:r>
    </w:p>
    <w:p w14:paraId="03FD5779" w14:textId="77777777" w:rsidR="00E401DE" w:rsidRDefault="00E401DE" w:rsidP="00E401DE">
      <w:pPr>
        <w:pStyle w:val="ListParagraph"/>
        <w:numPr>
          <w:ilvl w:val="0"/>
          <w:numId w:val="4"/>
        </w:numPr>
      </w:pPr>
      <w:r>
        <w:t>Does [the problem] exist in your field of work and do you think that my app can solve it?</w:t>
      </w:r>
    </w:p>
    <w:p w14:paraId="29116AAA" w14:textId="77777777" w:rsidR="00E401DE" w:rsidRDefault="00E401DE" w:rsidP="00E401DE">
      <w:pPr>
        <w:pStyle w:val="ListParagraph"/>
      </w:pPr>
      <w:r>
        <w:t>The problem does exist, the normal METAR format is long and decoding it would make life much easier. Yes</w:t>
      </w:r>
    </w:p>
    <w:p w14:paraId="1C35CDF5" w14:textId="77777777" w:rsidR="00E401DE" w:rsidRDefault="00E401DE" w:rsidP="00E401DE">
      <w:pPr>
        <w:pStyle w:val="ListParagraph"/>
        <w:numPr>
          <w:ilvl w:val="0"/>
          <w:numId w:val="4"/>
        </w:numPr>
      </w:pPr>
      <w:r>
        <w:t>What sort of customisation would you like?</w:t>
      </w:r>
    </w:p>
    <w:p w14:paraId="7A66E5F2" w14:textId="494E0FF3" w:rsidR="00CF534F" w:rsidRDefault="00E401DE" w:rsidP="008D6880">
      <w:pPr>
        <w:pStyle w:val="ListParagraph"/>
      </w:pPr>
      <w:r>
        <w:t>Colour theme (dark mode minimum) and preferably other themes as well.</w:t>
      </w:r>
      <w:r w:rsidR="00CF534F">
        <w:tab/>
      </w:r>
      <w:r w:rsidR="00CF534F">
        <w:tab/>
      </w:r>
      <w:r w:rsidR="00CF534F">
        <w:tab/>
      </w:r>
      <w:r w:rsidR="00CF534F">
        <w:tab/>
      </w:r>
      <w:r w:rsidR="00CF534F">
        <w:tab/>
      </w:r>
    </w:p>
    <w:p w14:paraId="2E922207" w14:textId="0FBD7F75" w:rsidR="00CF534F" w:rsidRDefault="00CF534F" w:rsidP="00CF534F">
      <w:pPr>
        <w:rPr>
          <w:u w:val="single"/>
        </w:rPr>
      </w:pPr>
      <w:r>
        <w:rPr>
          <w:u w:val="single"/>
        </w:rPr>
        <w:t xml:space="preserve">Joseph Jones– Flight sim Enthusiast </w:t>
      </w:r>
    </w:p>
    <w:p w14:paraId="3730434E" w14:textId="77777777" w:rsidR="00CF534F" w:rsidRPr="00E401DE" w:rsidRDefault="00CF534F" w:rsidP="00CF534F">
      <w:r>
        <w:t>Using my interview template.</w:t>
      </w:r>
    </w:p>
    <w:p w14:paraId="5192DC3B" w14:textId="77777777" w:rsidR="00CF534F" w:rsidRDefault="00CF534F" w:rsidP="00CF534F">
      <w:pPr>
        <w:pStyle w:val="ListParagraph"/>
        <w:numPr>
          <w:ilvl w:val="0"/>
          <w:numId w:val="7"/>
        </w:numPr>
      </w:pPr>
      <w:r>
        <w:t>What would you expect from this type of app?</w:t>
      </w:r>
    </w:p>
    <w:p w14:paraId="08611C1A" w14:textId="463B9569" w:rsidR="00CF534F" w:rsidRDefault="00CF534F" w:rsidP="00CF534F">
      <w:pPr>
        <w:pStyle w:val="ListParagraph"/>
      </w:pPr>
      <w:r>
        <w:t>Accurate info and data in a correct pilot format. Concise + minimalistic</w:t>
      </w:r>
    </w:p>
    <w:p w14:paraId="107FB916" w14:textId="76DFC4FE" w:rsidR="00CF534F" w:rsidRDefault="00CF534F" w:rsidP="00CF534F">
      <w:pPr>
        <w:pStyle w:val="ListParagraph"/>
        <w:numPr>
          <w:ilvl w:val="0"/>
          <w:numId w:val="7"/>
        </w:numPr>
      </w:pPr>
      <w:r>
        <w:t>What would make this app different from the alternatives?</w:t>
      </w:r>
    </w:p>
    <w:p w14:paraId="01953B0A" w14:textId="4D83DBA7" w:rsidR="00CF534F" w:rsidRDefault="00CF534F" w:rsidP="00CF534F">
      <w:pPr>
        <w:pStyle w:val="ListParagraph"/>
      </w:pPr>
      <w:r>
        <w:t>Free of charge with no extra money for premium features.</w:t>
      </w:r>
    </w:p>
    <w:p w14:paraId="2FADC324" w14:textId="33D806ED" w:rsidR="00CF534F" w:rsidRDefault="00CF534F" w:rsidP="00CF534F">
      <w:pPr>
        <w:pStyle w:val="ListParagraph"/>
        <w:numPr>
          <w:ilvl w:val="0"/>
          <w:numId w:val="7"/>
        </w:numPr>
      </w:pPr>
      <w:r>
        <w:t>Does [the problem] exist in your field of work and do you think that my app can solve it?</w:t>
      </w:r>
    </w:p>
    <w:p w14:paraId="6977446F" w14:textId="5EDF18D5" w:rsidR="00CF534F" w:rsidRDefault="00CF534F" w:rsidP="00CF534F">
      <w:pPr>
        <w:pStyle w:val="ListParagraph"/>
      </w:pPr>
      <w:r>
        <w:t>Exists for new people and the younger people who come to ‘flight simming’ and find it hard to understand the terms</w:t>
      </w:r>
    </w:p>
    <w:p w14:paraId="1D1A1B12" w14:textId="77777777" w:rsidR="00CF534F" w:rsidRDefault="00CF534F" w:rsidP="00CF534F">
      <w:pPr>
        <w:pStyle w:val="ListParagraph"/>
        <w:numPr>
          <w:ilvl w:val="0"/>
          <w:numId w:val="7"/>
        </w:numPr>
      </w:pPr>
      <w:r>
        <w:t>What sort of customisation would you like?</w:t>
      </w:r>
    </w:p>
    <w:p w14:paraId="0D8D4846" w14:textId="4A37F40C" w:rsidR="00CF534F" w:rsidRDefault="00CF534F" w:rsidP="00CF534F">
      <w:pPr>
        <w:pStyle w:val="ListParagraph"/>
      </w:pPr>
      <w:r>
        <w:lastRenderedPageBreak/>
        <w:t>Dark mode. Enhanced brightness for night time use. Airline based themes. Real</w:t>
      </w:r>
      <w:r w:rsidR="00EF5E88">
        <w:t>-</w:t>
      </w:r>
      <w:r>
        <w:t>time updates.</w:t>
      </w:r>
    </w:p>
    <w:p w14:paraId="5D232C62" w14:textId="1BD082A1" w:rsidR="005635A1" w:rsidRPr="00CF534F" w:rsidRDefault="00CF534F" w:rsidP="00CF534F">
      <w:pPr>
        <w:rPr>
          <w:u w:val="single"/>
        </w:rPr>
      </w:pPr>
      <w:r w:rsidRPr="00CF534F">
        <w:rPr>
          <w:u w:val="single"/>
        </w:rPr>
        <w:t>Summary</w:t>
      </w:r>
    </w:p>
    <w:p w14:paraId="256CA8DF" w14:textId="4005D6B4" w:rsidR="00573166" w:rsidRDefault="00573166" w:rsidP="00573166">
      <w:r>
        <w:t xml:space="preserve">From the interviews, I can summarise that the users would like the app to be able to give an accurate decoded METAR report in a readable format. As well as having a search functionality for ICAO codes and for the data to be presented in a concise and minimalistic format </w:t>
      </w:r>
      <w:r w:rsidR="00EF5E88">
        <w:t>that</w:t>
      </w:r>
      <w:r>
        <w:t xml:space="preserve"> includes appropriate icons. </w:t>
      </w:r>
    </w:p>
    <w:p w14:paraId="684C0A83" w14:textId="549734DF" w:rsidR="00CF534F" w:rsidRDefault="00573166" w:rsidP="00573166">
      <w:r>
        <w:t>We shall be able to stand out from the competition as we have a completely free app (except maybe donations) and a TTS system which helps when your hands are not free.</w:t>
      </w:r>
    </w:p>
    <w:p w14:paraId="47D44240" w14:textId="2066AB1D" w:rsidR="00573166" w:rsidRDefault="00573166" w:rsidP="00573166">
      <w:r>
        <w:t>The problem mentioned does exist in the stakeholder’s fields of work</w:t>
      </w:r>
      <w:r w:rsidR="00EF5E88">
        <w:t>/</w:t>
      </w:r>
      <w:r>
        <w:t>hobby so there is surely a need for the app. My app should be able to solve the problem by being able to just present decoded METAR.</w:t>
      </w:r>
    </w:p>
    <w:p w14:paraId="69B6BB20" w14:textId="0FA5D21E" w:rsidR="00573166" w:rsidRDefault="00573166" w:rsidP="00573166">
      <w:r>
        <w:t>The App should have at least dark mode and light mode. But it is preferred for other themes to be included for example themes for the airline you are flying for. It should also have enhanced brightness for dark conditions so the text is readable and the app should have real</w:t>
      </w:r>
      <w:r w:rsidR="00EF5E88">
        <w:t>-</w:t>
      </w:r>
      <w:r>
        <w:t>time updates on the weather.</w:t>
      </w:r>
    </w:p>
    <w:p w14:paraId="677A7CF9" w14:textId="32AADBA7" w:rsidR="004C6729" w:rsidRDefault="004C6729" w:rsidP="004C6729">
      <w:pPr>
        <w:pStyle w:val="Heading2"/>
      </w:pPr>
      <w:bookmarkStart w:id="3" w:name="_Toc31290272"/>
      <w:r>
        <w:t xml:space="preserve">Part </w:t>
      </w:r>
      <w:r w:rsidR="007A12D6">
        <w:t>3</w:t>
      </w:r>
      <w:r>
        <w:t xml:space="preserve"> – Similar apps and what I will use from them.</w:t>
      </w:r>
      <w:bookmarkEnd w:id="3"/>
    </w:p>
    <w:p w14:paraId="5B08AF15" w14:textId="1E6B2637" w:rsidR="004C6729" w:rsidRPr="004C6729" w:rsidRDefault="004C6729" w:rsidP="004C6729">
      <w:pPr>
        <w:pStyle w:val="Heading3"/>
      </w:pPr>
      <w:bookmarkStart w:id="4" w:name="_Toc31290273"/>
      <w:r>
        <w:t xml:space="preserve">App 1: </w:t>
      </w:r>
      <w:r w:rsidRPr="004C6729">
        <w:t>Uno: Avia Weather - METAR &amp; TAF (Play Store)</w:t>
      </w:r>
      <w:bookmarkEnd w:id="4"/>
    </w:p>
    <w:p w14:paraId="7731A2A6" w14:textId="77777777" w:rsidR="004C6729" w:rsidRDefault="004C6729" w:rsidP="004C6729"/>
    <w:p w14:paraId="4639BB55" w14:textId="77777777" w:rsidR="004C6729" w:rsidRDefault="004C6729" w:rsidP="004C6729">
      <w:r>
        <w:rPr>
          <w:noProof/>
        </w:rPr>
        <mc:AlternateContent>
          <mc:Choice Requires="wps">
            <w:drawing>
              <wp:anchor distT="0" distB="0" distL="114300" distR="114300" simplePos="0" relativeHeight="251721728" behindDoc="0" locked="0" layoutInCell="1" allowOverlap="1" wp14:anchorId="198EE18A" wp14:editId="196F1F96">
                <wp:simplePos x="0" y="0"/>
                <wp:positionH relativeFrom="column">
                  <wp:posOffset>4053417</wp:posOffset>
                </wp:positionH>
                <wp:positionV relativeFrom="paragraph">
                  <wp:posOffset>2754842</wp:posOffset>
                </wp:positionV>
                <wp:extent cx="2023110" cy="1219200"/>
                <wp:effectExtent l="1885950" t="0" r="15240" b="19050"/>
                <wp:wrapNone/>
                <wp:docPr id="47" name="Speech Bubble: Rectangle with Corners Rounded 47"/>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DB317A" w14:textId="77777777" w:rsidR="00D17EA6" w:rsidRPr="00DF2095" w:rsidRDefault="00D17EA6" w:rsidP="004C6729">
                            <w:pPr>
                              <w:jc w:val="center"/>
                              <w:rPr>
                                <w:lang w:val="en-BZ"/>
                              </w:rPr>
                            </w:pPr>
                            <w:r>
                              <w:rPr>
                                <w:lang w:val="en-BZ"/>
                              </w:rPr>
                              <w:t>This app gets runway data for each airstrip and uses it to help visualise the wind data for the airstrip so determines which runway shall be in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98EE18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7" o:spid="_x0000_s1057" type="#_x0000_t62" style="position:absolute;margin-left:319.15pt;margin-top:216.9pt;width:159.3pt;height:96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" adj="-19694,9296" fillcolor="#4472c4 [3204]" strokecolor="#1f3763 [1604]" strokeweight="1pt">
                <v:textbox>
                  <w:txbxContent>
                    <w:p w14:paraId="2ADB317A" w14:textId="77777777" w:rsidR="00D17EA6" w:rsidRPr="00DF2095" w:rsidRDefault="00D17EA6" w:rsidP="004C6729">
                      <w:pPr>
                        <w:jc w:val="center"/>
                        <w:rPr>
                          <w:lang w:val="en-BZ"/>
                        </w:rPr>
                      </w:pPr>
                      <w:r>
                        <w:rPr>
                          <w:lang w:val="en-BZ"/>
                        </w:rPr>
                        <w:t>This app gets runway data for each airstrip and uses it to help visualise the wind data for the airstrip so determines which runway shall be in use</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71B76A9" wp14:editId="53A421F0">
                <wp:simplePos x="0" y="0"/>
                <wp:positionH relativeFrom="column">
                  <wp:posOffset>2656417</wp:posOffset>
                </wp:positionH>
                <wp:positionV relativeFrom="paragraph">
                  <wp:posOffset>155575</wp:posOffset>
                </wp:positionV>
                <wp:extent cx="2023110" cy="1041400"/>
                <wp:effectExtent l="1885950" t="0" r="15240" b="25400"/>
                <wp:wrapNone/>
                <wp:docPr id="53" name="Speech Bubble: Rectangle with Corners Rounded 53"/>
                <wp:cNvGraphicFramePr/>
                <a:graphic xmlns:a="http://schemas.openxmlformats.org/drawingml/2006/main">
                  <a:graphicData uri="http://schemas.microsoft.com/office/word/2010/wordprocessingShape">
                    <wps:wsp>
                      <wps:cNvSpPr/>
                      <wps:spPr>
                        <a:xfrm>
                          <a:off x="0" y="0"/>
                          <a:ext cx="2023110" cy="10414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D74804" w14:textId="77777777" w:rsidR="00D17EA6" w:rsidRPr="00DF2095" w:rsidRDefault="00D17EA6" w:rsidP="004C6729">
                            <w:pPr>
                              <w:jc w:val="center"/>
                              <w:rPr>
                                <w:lang w:val="en-BZ"/>
                              </w:rPr>
                            </w:pPr>
                            <w:r>
                              <w:rPr>
                                <w:lang w:val="en-BZ"/>
                              </w:rPr>
                              <w:t xml:space="preserve">My App uses decoded METAR too. This makes it easier and quicker to read the data and still uses the same AP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1B76A9" id="Speech Bubble: Rectangle with Corners Rounded 53" o:spid="_x0000_s1058" type="#_x0000_t62" style="position:absolute;margin-left:209.15pt;margin-top:12.25pt;width:159.3pt;height:82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" adj="-19694,9296" fillcolor="#4472c4 [3204]" strokecolor="#1f3763 [1604]" strokeweight="1pt">
                <v:textbox>
                  <w:txbxContent>
                    <w:p w14:paraId="1CD74804" w14:textId="77777777" w:rsidR="00D17EA6" w:rsidRPr="00DF2095" w:rsidRDefault="00D17EA6" w:rsidP="004C6729">
                      <w:pPr>
                        <w:jc w:val="center"/>
                        <w:rPr>
                          <w:lang w:val="en-BZ"/>
                        </w:rPr>
                      </w:pPr>
                      <w:r>
                        <w:rPr>
                          <w:lang w:val="en-BZ"/>
                        </w:rPr>
                        <w:t xml:space="preserve">My App uses decoded METAR too. This makes it easier and quicker to read the data and still uses the same API. </w:t>
                      </w:r>
                    </w:p>
                  </w:txbxContent>
                </v:textbox>
              </v:shape>
            </w:pict>
          </mc:Fallback>
        </mc:AlternateContent>
      </w:r>
      <w:r>
        <w:rPr>
          <w:noProof/>
        </w:rPr>
        <w:drawing>
          <wp:inline distT="0" distB="0" distL="0" distR="0" wp14:anchorId="5AB6C748" wp14:editId="3107FFDB">
            <wp:extent cx="2201333" cy="3924572"/>
            <wp:effectExtent l="0" t="0" r="889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09050" cy="3938331"/>
                    </a:xfrm>
                    <a:prstGeom prst="rect">
                      <a:avLst/>
                    </a:prstGeom>
                  </pic:spPr>
                </pic:pic>
              </a:graphicData>
            </a:graphic>
          </wp:inline>
        </w:drawing>
      </w:r>
    </w:p>
    <w:p w14:paraId="2FD47DA1" w14:textId="77777777" w:rsidR="004C6729" w:rsidRPr="00D8798E" w:rsidRDefault="004C6729" w:rsidP="004C6729"/>
    <w:p w14:paraId="05E4437D" w14:textId="77777777" w:rsidR="004C6729" w:rsidRDefault="004C6729" w:rsidP="004C6729">
      <w:pPr>
        <w:pStyle w:val="Heading3"/>
      </w:pPr>
      <w:bookmarkStart w:id="5" w:name="_Toc31290274"/>
      <w:r>
        <w:rPr>
          <w:noProof/>
        </w:rPr>
        <w:lastRenderedPageBreak/>
        <w:drawing>
          <wp:anchor distT="0" distB="0" distL="114300" distR="114300" simplePos="0" relativeHeight="251722752" behindDoc="1" locked="0" layoutInCell="1" allowOverlap="1" wp14:anchorId="1AEF4136" wp14:editId="67A5877C">
            <wp:simplePos x="0" y="0"/>
            <wp:positionH relativeFrom="column">
              <wp:posOffset>4199255</wp:posOffset>
            </wp:positionH>
            <wp:positionV relativeFrom="paragraph">
              <wp:posOffset>102023</wp:posOffset>
            </wp:positionV>
            <wp:extent cx="1836843" cy="3285405"/>
            <wp:effectExtent l="0" t="0" r="0" b="0"/>
            <wp:wrapTight wrapText="bothSides">
              <wp:wrapPolygon edited="0">
                <wp:start x="0" y="0"/>
                <wp:lineTo x="0" y="21420"/>
                <wp:lineTo x="21286" y="21420"/>
                <wp:lineTo x="21286"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36843" cy="3285405"/>
                    </a:xfrm>
                    <a:prstGeom prst="rect">
                      <a:avLst/>
                    </a:prstGeom>
                  </pic:spPr>
                </pic:pic>
              </a:graphicData>
            </a:graphic>
            <wp14:sizeRelH relativeFrom="page">
              <wp14:pctWidth>0</wp14:pctWidth>
            </wp14:sizeRelH>
            <wp14:sizeRelV relativeFrom="page">
              <wp14:pctHeight>0</wp14:pctHeight>
            </wp14:sizeRelV>
          </wp:anchor>
        </w:drawing>
      </w:r>
      <w:r>
        <w:t>App 2: AeroWeather (Play Store)</w:t>
      </w:r>
      <w:bookmarkEnd w:id="5"/>
    </w:p>
    <w:p w14:paraId="20FDB627" w14:textId="77777777" w:rsidR="004C6729" w:rsidRDefault="004C6729" w:rsidP="004C6729">
      <w:r>
        <w:rPr>
          <w:noProof/>
        </w:rPr>
        <mc:AlternateContent>
          <mc:Choice Requires="wps">
            <w:drawing>
              <wp:anchor distT="0" distB="0" distL="114300" distR="114300" simplePos="0" relativeHeight="251723776" behindDoc="0" locked="0" layoutInCell="1" allowOverlap="1" wp14:anchorId="544B9C34" wp14:editId="73B44FE7">
                <wp:simplePos x="0" y="0"/>
                <wp:positionH relativeFrom="page">
                  <wp:posOffset>1150832</wp:posOffset>
                </wp:positionH>
                <wp:positionV relativeFrom="paragraph">
                  <wp:posOffset>156210</wp:posOffset>
                </wp:positionV>
                <wp:extent cx="2023110" cy="1219200"/>
                <wp:effectExtent l="0" t="152400" r="2015490" b="19050"/>
                <wp:wrapNone/>
                <wp:docPr id="54" name="Speech Bubble: Rectangle with Corners Rounded 54"/>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7172"/>
                            <a:gd name="adj2" fmla="val -6043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81B1D6" w14:textId="77777777" w:rsidR="00D17EA6" w:rsidRPr="00DF2095" w:rsidRDefault="00D17EA6" w:rsidP="004C6729">
                            <w:pPr>
                              <w:jc w:val="center"/>
                              <w:rPr>
                                <w:lang w:val="en-BZ"/>
                              </w:rPr>
                            </w:pPr>
                            <w:r>
                              <w:rPr>
                                <w:lang w:val="en-BZ"/>
                              </w:rPr>
                              <w:t>This app uses dark mode to remove blue light so the users can use it at night time without disrupting the brains natural sleep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44B9C34" id="Speech Bubble: Rectangle with Corners Rounded 54" o:spid="_x0000_s1059" type="#_x0000_t62" style="position:absolute;margin-left:90.6pt;margin-top:12.3pt;width:159.3pt;height:96pt;z-index:25172377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" adj="42589,-2254" fillcolor="#4472c4 [3204]" strokecolor="#1f3763 [1604]" strokeweight="1pt">
                <v:textbox>
                  <w:txbxContent>
                    <w:p w14:paraId="3981B1D6" w14:textId="77777777" w:rsidR="00D17EA6" w:rsidRPr="00DF2095" w:rsidRDefault="00D17EA6" w:rsidP="004C6729">
                      <w:pPr>
                        <w:jc w:val="center"/>
                        <w:rPr>
                          <w:lang w:val="en-BZ"/>
                        </w:rPr>
                      </w:pPr>
                      <w:r>
                        <w:rPr>
                          <w:lang w:val="en-BZ"/>
                        </w:rPr>
                        <w:t>This app uses dark mode to remove blue light so the users can use it at night time without disrupting the brains natural sleep cycle.</w:t>
                      </w:r>
                    </w:p>
                  </w:txbxContent>
                </v:textbox>
                <w10:wrap anchorx="page"/>
              </v:shape>
            </w:pict>
          </mc:Fallback>
        </mc:AlternateContent>
      </w:r>
    </w:p>
    <w:p w14:paraId="4041C24C" w14:textId="77777777" w:rsidR="004C6729" w:rsidRDefault="004C6729" w:rsidP="004C6729">
      <w:r>
        <w:rPr>
          <w:noProof/>
        </w:rPr>
        <mc:AlternateContent>
          <mc:Choice Requires="wps">
            <w:drawing>
              <wp:anchor distT="0" distB="0" distL="114300" distR="114300" simplePos="0" relativeHeight="251724800" behindDoc="0" locked="0" layoutInCell="1" allowOverlap="1" wp14:anchorId="676A4907" wp14:editId="738071F9">
                <wp:simplePos x="0" y="0"/>
                <wp:positionH relativeFrom="column">
                  <wp:posOffset>431800</wp:posOffset>
                </wp:positionH>
                <wp:positionV relativeFrom="paragraph">
                  <wp:posOffset>1580938</wp:posOffset>
                </wp:positionV>
                <wp:extent cx="2023110" cy="1553634"/>
                <wp:effectExtent l="0" t="1295400" r="1824990" b="27940"/>
                <wp:wrapNone/>
                <wp:docPr id="59" name="Speech Bubble: Rectangle with Corners Rounded 59"/>
                <wp:cNvGraphicFramePr/>
                <a:graphic xmlns:a="http://schemas.openxmlformats.org/drawingml/2006/main">
                  <a:graphicData uri="http://schemas.microsoft.com/office/word/2010/wordprocessingShape">
                    <wps:wsp>
                      <wps:cNvSpPr/>
                      <wps:spPr>
                        <a:xfrm>
                          <a:off x="0" y="0"/>
                          <a:ext cx="2023110" cy="1553634"/>
                        </a:xfrm>
                        <a:prstGeom prst="wedgeRoundRectCallout">
                          <a:avLst>
                            <a:gd name="adj1" fmla="val 137127"/>
                            <a:gd name="adj2" fmla="val -13057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259CD7" w14:textId="77777777" w:rsidR="00D17EA6" w:rsidRPr="00DF2095" w:rsidRDefault="00D17EA6"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6A4907" id="Speech Bubble: Rectangle with Corners Rounded 59" o:spid="_x0000_s1060" type="#_x0000_t62" style="position:absolute;margin-left:34pt;margin-top:124.5pt;width:159.3pt;height:122.3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" adj="40419,-17404" fillcolor="#4472c4 [3204]" strokecolor="#1f3763 [1604]" strokeweight="1pt">
                <v:textbox>
                  <w:txbxContent>
                    <w:p w14:paraId="18259CD7" w14:textId="77777777" w:rsidR="00D17EA6" w:rsidRPr="00DF2095" w:rsidRDefault="00D17EA6"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v:textbox>
              </v:shape>
            </w:pict>
          </mc:Fallback>
        </mc:AlternateContent>
      </w:r>
      <w:r>
        <w:br w:type="page"/>
      </w:r>
    </w:p>
    <w:p w14:paraId="35C7A611" w14:textId="77777777" w:rsidR="004C6729" w:rsidRDefault="004C6729" w:rsidP="004C6729">
      <w:pPr>
        <w:pStyle w:val="Heading3"/>
      </w:pPr>
      <w:bookmarkStart w:id="6" w:name="_Toc31290275"/>
      <w:r>
        <w:lastRenderedPageBreak/>
        <w:t xml:space="preserve">App 3: </w:t>
      </w:r>
      <w:r w:rsidRPr="006530BB">
        <w:t>Windsock - Automatic METAR/TAF</w:t>
      </w:r>
      <w:r>
        <w:t xml:space="preserve"> (Play Store)</w:t>
      </w:r>
      <w:bookmarkEnd w:id="6"/>
    </w:p>
    <w:p w14:paraId="473AA674" w14:textId="77777777" w:rsidR="004C6729" w:rsidRDefault="004C6729" w:rsidP="004C6729">
      <w:r>
        <w:rPr>
          <w:noProof/>
        </w:rPr>
        <mc:AlternateContent>
          <mc:Choice Requires="wps">
            <w:drawing>
              <wp:anchor distT="0" distB="0" distL="114300" distR="114300" simplePos="0" relativeHeight="251725824" behindDoc="0" locked="0" layoutInCell="1" allowOverlap="1" wp14:anchorId="21A154E5" wp14:editId="45429D59">
                <wp:simplePos x="0" y="0"/>
                <wp:positionH relativeFrom="page">
                  <wp:posOffset>4559300</wp:posOffset>
                </wp:positionH>
                <wp:positionV relativeFrom="paragraph">
                  <wp:posOffset>104563</wp:posOffset>
                </wp:positionV>
                <wp:extent cx="2708910" cy="1540934"/>
                <wp:effectExtent l="1352550" t="0" r="15240" b="231140"/>
                <wp:wrapNone/>
                <wp:docPr id="70" name="Speech Bubble: Rectangle with Corners Rounded 70"/>
                <wp:cNvGraphicFramePr/>
                <a:graphic xmlns:a="http://schemas.openxmlformats.org/drawingml/2006/main">
                  <a:graphicData uri="http://schemas.microsoft.com/office/word/2010/wordprocessingShape">
                    <wps:wsp>
                      <wps:cNvSpPr/>
                      <wps:spPr>
                        <a:xfrm>
                          <a:off x="0" y="0"/>
                          <a:ext cx="2708910" cy="1540934"/>
                        </a:xfrm>
                        <a:prstGeom prst="wedgeRoundRectCallout">
                          <a:avLst>
                            <a:gd name="adj1" fmla="val -98033"/>
                            <a:gd name="adj2" fmla="val 61071"/>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768DD9" w14:textId="77777777" w:rsidR="00D17EA6" w:rsidRPr="006530BB" w:rsidRDefault="00D17EA6"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A154E5" id="Speech Bubble: Rectangle with Corners Rounded 70" o:spid="_x0000_s1061" type="#_x0000_t62" style="position:absolute;margin-left:359pt;margin-top:8.25pt;width:213.3pt;height:121.35pt;z-index:2517258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" adj="-10375,23991" fillcolor="#4472c4 [3204]" strokecolor="#1f3763 [1604]" strokeweight="1pt">
                <v:textbox>
                  <w:txbxContent>
                    <w:p w14:paraId="47768DD9" w14:textId="77777777" w:rsidR="00D17EA6" w:rsidRPr="006530BB" w:rsidRDefault="00D17EA6"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v:textbox>
                <w10:wrap anchorx="page"/>
              </v:shape>
            </w:pict>
          </mc:Fallback>
        </mc:AlternateContent>
      </w:r>
    </w:p>
    <w:p w14:paraId="30108689" w14:textId="77777777" w:rsidR="004C6729" w:rsidRDefault="004C6729" w:rsidP="004C6729">
      <w:pPr>
        <w:rPr>
          <w:noProof/>
        </w:rPr>
      </w:pPr>
      <w:r>
        <w:rPr>
          <w:noProof/>
        </w:rPr>
        <mc:AlternateContent>
          <mc:Choice Requires="wps">
            <w:drawing>
              <wp:anchor distT="0" distB="0" distL="114300" distR="114300" simplePos="0" relativeHeight="251726848" behindDoc="0" locked="0" layoutInCell="1" allowOverlap="1" wp14:anchorId="279B361A" wp14:editId="087743F6">
                <wp:simplePos x="0" y="0"/>
                <wp:positionH relativeFrom="margin">
                  <wp:posOffset>3227917</wp:posOffset>
                </wp:positionH>
                <wp:positionV relativeFrom="paragraph">
                  <wp:posOffset>2196465</wp:posOffset>
                </wp:positionV>
                <wp:extent cx="2708910" cy="1621155"/>
                <wp:effectExtent l="590550" t="1847850" r="15240" b="17145"/>
                <wp:wrapNone/>
                <wp:docPr id="71" name="Speech Bubble: Rectangle with Corners Rounded 71"/>
                <wp:cNvGraphicFramePr/>
                <a:graphic xmlns:a="http://schemas.openxmlformats.org/drawingml/2006/main">
                  <a:graphicData uri="http://schemas.microsoft.com/office/word/2010/wordprocessingShape">
                    <wps:wsp>
                      <wps:cNvSpPr/>
                      <wps:spPr>
                        <a:xfrm>
                          <a:off x="0" y="0"/>
                          <a:ext cx="2708910" cy="1621155"/>
                        </a:xfrm>
                        <a:prstGeom prst="wedgeRoundRectCallout">
                          <a:avLst>
                            <a:gd name="adj1" fmla="val -70216"/>
                            <a:gd name="adj2" fmla="val -161889"/>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D50967" w14:textId="77777777" w:rsidR="00D17EA6" w:rsidRPr="006530BB" w:rsidRDefault="00D17EA6" w:rsidP="004C6729">
                            <w:pPr>
                              <w:jc w:val="center"/>
                              <w:rPr>
                                <w:lang w:val="en-BZ"/>
                              </w:rPr>
                            </w:pPr>
                            <w:r>
                              <w:rPr>
                                <w:lang w:val="en-BZ"/>
                              </w:rPr>
                              <w:t xml:space="preserve">This app has </w:t>
                            </w:r>
                            <w:proofErr w:type="spellStart"/>
                            <w:proofErr w:type="gramStart"/>
                            <w:r>
                              <w:rPr>
                                <w:lang w:val="en-BZ"/>
                              </w:rPr>
                              <w:t>a</w:t>
                            </w:r>
                            <w:proofErr w:type="spellEnd"/>
                            <w:proofErr w:type="gramEnd"/>
                            <w:r>
                              <w:rPr>
                                <w:lang w:val="en-BZ"/>
                              </w:rPr>
                              <w:t xml:space="preserve"> action bar which helps the user navigate throughout the app. This will be implemented using the </w:t>
                            </w:r>
                            <w:proofErr w:type="spellStart"/>
                            <w:proofErr w:type="gramStart"/>
                            <w:r>
                              <w:rPr>
                                <w:lang w:val="en-BZ"/>
                              </w:rPr>
                              <w:t>kivy.uix.Actionbar</w:t>
                            </w:r>
                            <w:proofErr w:type="spellEnd"/>
                            <w:proofErr w:type="gramEnd"/>
                            <w:r>
                              <w:rPr>
                                <w:lang w:val="en-BZ"/>
                              </w:rPr>
                              <w:t xml:space="preserve"> class. It has a back button which can send the user back to the menu. This should be on all the app ‘p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9B361A" id="Speech Bubble: Rectangle with Corners Rounded 71" o:spid="_x0000_s1062" type="#_x0000_t62" style="position:absolute;margin-left:254.15pt;margin-top:172.95pt;width:213.3pt;height:127.65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" adj="-4367,-24168" fillcolor="#4472c4 [3204]" strokecolor="#1f3763 [1604]" strokeweight="1pt">
                <v:textbox>
                  <w:txbxContent>
                    <w:p w14:paraId="09D50967" w14:textId="77777777" w:rsidR="00D17EA6" w:rsidRPr="006530BB" w:rsidRDefault="00D17EA6" w:rsidP="004C6729">
                      <w:pPr>
                        <w:jc w:val="center"/>
                        <w:rPr>
                          <w:lang w:val="en-BZ"/>
                        </w:rPr>
                      </w:pPr>
                      <w:r>
                        <w:rPr>
                          <w:lang w:val="en-BZ"/>
                        </w:rPr>
                        <w:t xml:space="preserve">This app has </w:t>
                      </w:r>
                      <w:proofErr w:type="spellStart"/>
                      <w:proofErr w:type="gramStart"/>
                      <w:r>
                        <w:rPr>
                          <w:lang w:val="en-BZ"/>
                        </w:rPr>
                        <w:t>a</w:t>
                      </w:r>
                      <w:proofErr w:type="spellEnd"/>
                      <w:proofErr w:type="gramEnd"/>
                      <w:r>
                        <w:rPr>
                          <w:lang w:val="en-BZ"/>
                        </w:rPr>
                        <w:t xml:space="preserve"> action bar which helps the user navigate throughout the app. This will be implemented using the </w:t>
                      </w:r>
                      <w:proofErr w:type="spellStart"/>
                      <w:proofErr w:type="gramStart"/>
                      <w:r>
                        <w:rPr>
                          <w:lang w:val="en-BZ"/>
                        </w:rPr>
                        <w:t>kivy.uix.Actionbar</w:t>
                      </w:r>
                      <w:proofErr w:type="spellEnd"/>
                      <w:proofErr w:type="gramEnd"/>
                      <w:r>
                        <w:rPr>
                          <w:lang w:val="en-BZ"/>
                        </w:rPr>
                        <w:t xml:space="preserve"> class. It has a back button which can send the user back to the menu. This should be on all the app ‘pages’</w:t>
                      </w:r>
                    </w:p>
                  </w:txbxContent>
                </v:textbox>
                <w10:wrap anchorx="margin"/>
              </v:shape>
            </w:pict>
          </mc:Fallback>
        </mc:AlternateContent>
      </w:r>
      <w:r>
        <w:rPr>
          <w:noProof/>
        </w:rPr>
        <w:drawing>
          <wp:inline distT="0" distB="0" distL="0" distR="0" wp14:anchorId="6276F6E7" wp14:editId="08EAE126">
            <wp:extent cx="2886075" cy="46386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6075" cy="4638675"/>
                    </a:xfrm>
                    <a:prstGeom prst="rect">
                      <a:avLst/>
                    </a:prstGeom>
                  </pic:spPr>
                </pic:pic>
              </a:graphicData>
            </a:graphic>
          </wp:inline>
        </w:drawing>
      </w:r>
    </w:p>
    <w:p w14:paraId="0505F9CF" w14:textId="77777777" w:rsidR="004C6729" w:rsidRPr="00A64A91" w:rsidRDefault="004C6729" w:rsidP="004C6729"/>
    <w:p w14:paraId="514D2AFA" w14:textId="77777777" w:rsidR="004C6729" w:rsidRDefault="004C6729" w:rsidP="004C6729">
      <w:pPr>
        <w:rPr>
          <w:noProof/>
        </w:rPr>
      </w:pPr>
    </w:p>
    <w:p w14:paraId="18769C2E" w14:textId="77777777" w:rsidR="004C6729" w:rsidRDefault="004C6729" w:rsidP="004C6729">
      <w:pPr>
        <w:pStyle w:val="Heading3"/>
      </w:pPr>
      <w:bookmarkStart w:id="7" w:name="_Toc31290276"/>
      <w:r>
        <w:t>Conclusion</w:t>
      </w:r>
      <w:bookmarkEnd w:id="7"/>
    </w:p>
    <w:p w14:paraId="19523EA5" w14:textId="77777777" w:rsidR="004C6729" w:rsidRDefault="004C6729" w:rsidP="004C6729">
      <w:r>
        <w:t xml:space="preserve">From App 1, I will be using the decoded METAR as well as the runway data. </w:t>
      </w:r>
    </w:p>
    <w:p w14:paraId="033A00AF" w14:textId="51586A8A" w:rsidR="004C6729" w:rsidRDefault="004C6729" w:rsidP="004C6729">
      <w:r>
        <w:t>From App 2, I will be using the accessib</w:t>
      </w:r>
      <w:r w:rsidR="00132D99">
        <w:t>ilit</w:t>
      </w:r>
      <w:r>
        <w:t>y options of the translation and dark mode.</w:t>
      </w:r>
    </w:p>
    <w:p w14:paraId="6338EAA7" w14:textId="77777777" w:rsidR="004C6729" w:rsidRPr="00A64A91" w:rsidRDefault="004C6729" w:rsidP="004C6729">
      <w:r>
        <w:t>From App 3, I will be using the ICAO searcher and the navigation/action bar.</w:t>
      </w:r>
    </w:p>
    <w:p w14:paraId="3846FC7C" w14:textId="77777777" w:rsidR="0088481B" w:rsidRDefault="0088481B" w:rsidP="00573166"/>
    <w:p w14:paraId="2F66EAC5" w14:textId="64CD045E" w:rsidR="004E3492" w:rsidRDefault="004E3492" w:rsidP="004E3492">
      <w:pPr>
        <w:pStyle w:val="Heading2"/>
      </w:pPr>
      <w:bookmarkStart w:id="8" w:name="_Toc31290277"/>
      <w:r>
        <w:t xml:space="preserve">Part </w:t>
      </w:r>
      <w:r w:rsidR="007A12D6">
        <w:t>4</w:t>
      </w:r>
      <w:r>
        <w:t xml:space="preserve"> – </w:t>
      </w:r>
      <w:r w:rsidR="00932978">
        <w:t>H</w:t>
      </w:r>
      <w:r w:rsidR="00932978" w:rsidRPr="00932978">
        <w:t>ow the problem can be solved by computational methods</w:t>
      </w:r>
      <w:bookmarkEnd w:id="8"/>
    </w:p>
    <w:p w14:paraId="5A3603F9" w14:textId="3ED74F74" w:rsidR="00932978" w:rsidRDefault="00932978" w:rsidP="00932978">
      <w:pPr>
        <w:rPr>
          <w:u w:val="single"/>
        </w:rPr>
      </w:pPr>
      <w:r w:rsidRPr="00932978">
        <w:rPr>
          <w:u w:val="single"/>
        </w:rPr>
        <w:t>Thinking Abstractly and Visualisation</w:t>
      </w:r>
    </w:p>
    <w:p w14:paraId="6294EC07" w14:textId="01B0ED51" w:rsidR="00A96A8A" w:rsidRDefault="00061F4B" w:rsidP="00932978">
      <w:r>
        <w:t>Abstraction can be used in the following ways:</w:t>
      </w:r>
    </w:p>
    <w:p w14:paraId="728EAC23" w14:textId="03D9F3AD" w:rsidR="00A96A8A" w:rsidRDefault="00A96A8A" w:rsidP="00A96A8A">
      <w:pPr>
        <w:pStyle w:val="ListParagraph"/>
        <w:numPr>
          <w:ilvl w:val="0"/>
          <w:numId w:val="10"/>
        </w:numPr>
      </w:pPr>
      <w:r>
        <w:t xml:space="preserve">When the data is received from the API, it is in a complicated JSON format so the app should extract the stuff which is needed and present it in a clear format. The large </w:t>
      </w:r>
      <w:r w:rsidR="00EF5E88">
        <w:t>JSON</w:t>
      </w:r>
      <w:r>
        <w:t xml:space="preserve"> data is hidden from the user,</w:t>
      </w:r>
    </w:p>
    <w:p w14:paraId="0EF89C30" w14:textId="7B085090" w:rsidR="00A96A8A" w:rsidRDefault="00A96A8A" w:rsidP="00A96A8A">
      <w:pPr>
        <w:pStyle w:val="ListParagraph"/>
        <w:numPr>
          <w:ilvl w:val="0"/>
          <w:numId w:val="10"/>
        </w:numPr>
      </w:pPr>
      <w:r>
        <w:lastRenderedPageBreak/>
        <w:t>Instead of worrying about class inheritance to move the user’s data around the screens, we just set it as a global variable to make it easier to code and understand. The unnecessary need for class inheritance is cut out.</w:t>
      </w:r>
    </w:p>
    <w:p w14:paraId="7067C27A" w14:textId="77777777" w:rsidR="00A96A8A" w:rsidRDefault="00A96A8A" w:rsidP="00A96A8A">
      <w:pPr>
        <w:pStyle w:val="ListParagraph"/>
        <w:numPr>
          <w:ilvl w:val="0"/>
          <w:numId w:val="10"/>
        </w:numPr>
      </w:pPr>
    </w:p>
    <w:p w14:paraId="7BCE154C" w14:textId="65572136" w:rsidR="00061F4B" w:rsidRDefault="00061F4B" w:rsidP="00061F4B">
      <w:pPr>
        <w:rPr>
          <w:u w:val="single"/>
        </w:rPr>
      </w:pPr>
      <w:r w:rsidRPr="00061F4B">
        <w:rPr>
          <w:u w:val="single"/>
        </w:rPr>
        <w:t>Thinking Ahead</w:t>
      </w:r>
    </w:p>
    <w:p w14:paraId="5AA21139" w14:textId="7153B6B5" w:rsidR="00061F4B" w:rsidRDefault="00061F4B" w:rsidP="00061F4B">
      <w:pPr>
        <w:pStyle w:val="ListParagraph"/>
        <w:numPr>
          <w:ilvl w:val="0"/>
          <w:numId w:val="2"/>
        </w:numPr>
      </w:pPr>
      <w:r>
        <w:t xml:space="preserve">The App should be responsive. It should work on </w:t>
      </w:r>
      <w:r w:rsidR="008205AD">
        <w:t xml:space="preserve">different screen sizes and operating systems as the users could be using a range of different devices to access the app. Without this, we would be narrowing the audience of the app to only Android users for example which would mean that there would be </w:t>
      </w:r>
      <w:r w:rsidR="00EF5E88">
        <w:t>fewer</w:t>
      </w:r>
      <w:r w:rsidR="008205AD">
        <w:t xml:space="preserve"> users on the App so it wouldn’t be solving the problem for everyone.</w:t>
      </w:r>
    </w:p>
    <w:p w14:paraId="6FB94CE3" w14:textId="2EC2D50E" w:rsidR="00AC6180" w:rsidRPr="00AC6180" w:rsidRDefault="008205AD" w:rsidP="008D6880">
      <w:pPr>
        <w:pStyle w:val="ListParagraph"/>
        <w:numPr>
          <w:ilvl w:val="0"/>
          <w:numId w:val="2"/>
        </w:numPr>
      </w:pPr>
      <w:r>
        <w:t xml:space="preserve">The App should be accessible. It should have </w:t>
      </w:r>
      <w:r w:rsidR="00474958">
        <w:t xml:space="preserve">settings where users can change aspects of the app to suit them. Aspects include Dark/Light Mode, Language, Large text and a filter for </w:t>
      </w:r>
      <w:r w:rsidR="00C371EB">
        <w:t>colour-blind</w:t>
      </w:r>
      <w:r w:rsidR="00474958">
        <w:t xml:space="preserve"> people. This again gives a larger audience as well as hopefully standing out against any potential competition. Settings data will probably be stored in the database with numbers representing each option for the settings.</w:t>
      </w:r>
    </w:p>
    <w:p w14:paraId="2235A4BA" w14:textId="45F27FC5" w:rsidR="00061F4B" w:rsidRDefault="00061F4B" w:rsidP="00061F4B">
      <w:pPr>
        <w:rPr>
          <w:u w:val="single"/>
        </w:rPr>
      </w:pPr>
      <w:r w:rsidRPr="00061F4B">
        <w:rPr>
          <w:u w:val="single"/>
        </w:rPr>
        <w:t>Thinking Procedurally &amp; Decomposition</w:t>
      </w:r>
    </w:p>
    <w:p w14:paraId="61A290A6" w14:textId="35289D73" w:rsidR="00AC6180" w:rsidRDefault="004F3AC0" w:rsidP="004F3AC0">
      <w:pPr>
        <w:pStyle w:val="ListParagraph"/>
        <w:numPr>
          <w:ilvl w:val="0"/>
          <w:numId w:val="6"/>
        </w:numPr>
      </w:pPr>
      <w:r>
        <w:t>There will be a login</w:t>
      </w:r>
      <w:r w:rsidR="000F734A">
        <w:t>/ register system, a way to find an ICAO and a way to search for the weather.</w:t>
      </w:r>
    </w:p>
    <w:p w14:paraId="5F58F48E" w14:textId="0D2E00CD" w:rsidR="002F104D" w:rsidRPr="00AC6180" w:rsidRDefault="002F104D" w:rsidP="002F104D">
      <w:pPr>
        <w:pStyle w:val="ListParagraph"/>
      </w:pPr>
      <w:r>
        <w:t>Decomposition is done in Section 2.</w:t>
      </w:r>
    </w:p>
    <w:p w14:paraId="336FE28C" w14:textId="32C78791" w:rsidR="00061F4B" w:rsidRDefault="00061F4B" w:rsidP="00061F4B">
      <w:pPr>
        <w:rPr>
          <w:u w:val="single"/>
        </w:rPr>
      </w:pPr>
      <w:r w:rsidRPr="00061F4B">
        <w:rPr>
          <w:u w:val="single"/>
        </w:rPr>
        <w:t>Thinking Logically</w:t>
      </w:r>
    </w:p>
    <w:p w14:paraId="27D0D81C" w14:textId="17AD87E4" w:rsidR="00835CB1" w:rsidRPr="0088481B" w:rsidRDefault="00AC6180" w:rsidP="00835CB1">
      <w:pPr>
        <w:pStyle w:val="ListParagraph"/>
        <w:numPr>
          <w:ilvl w:val="0"/>
          <w:numId w:val="5"/>
        </w:numPr>
        <w:rPr>
          <w:u w:val="single"/>
        </w:rPr>
      </w:pPr>
      <w:r>
        <w:t>Naturally, the app running state would be a loop in itself.</w:t>
      </w:r>
      <w:r w:rsidR="00835CB1">
        <w:t xml:space="preserve"> Kivy (the framework which I am using) has this built into the ‘App’. When the user does anything (types, presses a button</w:t>
      </w:r>
      <w:r w:rsidR="00EF5E88">
        <w:t>,</w:t>
      </w:r>
      <w:r w:rsidR="00835CB1">
        <w:t xml:space="preserve"> </w:t>
      </w:r>
      <w:r w:rsidR="00EF1FB9">
        <w:t>etc</w:t>
      </w:r>
      <w:r w:rsidR="00835CB1">
        <w:t xml:space="preserve">), the </w:t>
      </w:r>
      <w:r w:rsidR="00484895">
        <w:t>game state</w:t>
      </w:r>
      <w:r w:rsidR="00835CB1">
        <w:t xml:space="preserve"> shall stop for the respective code to be run. The app running state will be a constant iteration </w:t>
      </w:r>
      <w:r w:rsidR="00EF5E88">
        <w:t>that</w:t>
      </w:r>
      <w:r w:rsidR="00835CB1">
        <w:t xml:space="preserve"> will end and close the app w</w:t>
      </w:r>
      <w:r w:rsidR="00484895">
        <w:t>hen the user exits the app.</w:t>
      </w:r>
    </w:p>
    <w:p w14:paraId="2F413B17" w14:textId="71FF9FF5" w:rsidR="0088481B" w:rsidRPr="0088481B" w:rsidRDefault="0088481B" w:rsidP="0088481B">
      <w:pPr>
        <w:pStyle w:val="Heading2"/>
      </w:pPr>
      <w:bookmarkStart w:id="9" w:name="_Toc31290278"/>
      <w:r>
        <w:t xml:space="preserve">Part </w:t>
      </w:r>
      <w:r w:rsidR="007A12D6">
        <w:t>5</w:t>
      </w:r>
      <w:r>
        <w:t xml:space="preserve"> – Software and Hardware requir</w:t>
      </w:r>
      <w:r w:rsidR="00EF5E88">
        <w:t>e</w:t>
      </w:r>
      <w:r>
        <w:t>ments</w:t>
      </w:r>
      <w:bookmarkEnd w:id="9"/>
    </w:p>
    <w:p w14:paraId="352F364F" w14:textId="7A7675CD" w:rsidR="00147C34" w:rsidRDefault="0088481B" w:rsidP="00061F4B">
      <w:pPr>
        <w:rPr>
          <w:u w:val="single"/>
        </w:rPr>
      </w:pPr>
      <w:r>
        <w:rPr>
          <w:u w:val="single"/>
        </w:rPr>
        <w:t>Hardware</w:t>
      </w:r>
    </w:p>
    <w:p w14:paraId="32AB31F8" w14:textId="046BAF44" w:rsidR="0088481B" w:rsidRPr="0088481B" w:rsidRDefault="0088481B" w:rsidP="0088481B">
      <w:pPr>
        <w:pStyle w:val="ListParagraph"/>
        <w:numPr>
          <w:ilvl w:val="0"/>
          <w:numId w:val="12"/>
        </w:numPr>
        <w:rPr>
          <w:u w:val="single"/>
        </w:rPr>
      </w:pPr>
      <w:r>
        <w:t xml:space="preserve">A Windows 7 or above PC with basic I/O devices </w:t>
      </w:r>
    </w:p>
    <w:p w14:paraId="322F6A38" w14:textId="7207056B" w:rsidR="0088481B" w:rsidRPr="0088481B" w:rsidRDefault="0088481B" w:rsidP="0088481B">
      <w:pPr>
        <w:pStyle w:val="ListParagraph"/>
        <w:numPr>
          <w:ilvl w:val="0"/>
          <w:numId w:val="12"/>
        </w:numPr>
        <w:rPr>
          <w:u w:val="single"/>
        </w:rPr>
      </w:pPr>
      <w:r>
        <w:t>At least 2GB of RAM</w:t>
      </w:r>
    </w:p>
    <w:p w14:paraId="6DC6CBF4" w14:textId="161B863B" w:rsidR="0088481B" w:rsidRPr="0088481B" w:rsidRDefault="0088481B" w:rsidP="0088481B">
      <w:pPr>
        <w:pStyle w:val="ListParagraph"/>
        <w:numPr>
          <w:ilvl w:val="0"/>
          <w:numId w:val="12"/>
        </w:numPr>
        <w:rPr>
          <w:u w:val="single"/>
        </w:rPr>
      </w:pPr>
      <w:r>
        <w:t>2GB free storage</w:t>
      </w:r>
    </w:p>
    <w:p w14:paraId="6C7808B4" w14:textId="51E220AC" w:rsidR="0088481B" w:rsidRDefault="0088481B" w:rsidP="00061F4B">
      <w:pPr>
        <w:rPr>
          <w:u w:val="single"/>
        </w:rPr>
      </w:pPr>
      <w:r>
        <w:rPr>
          <w:u w:val="single"/>
        </w:rPr>
        <w:t>Software</w:t>
      </w:r>
    </w:p>
    <w:p w14:paraId="6B0C396D" w14:textId="58277837" w:rsidR="0088481B" w:rsidRDefault="0088481B" w:rsidP="0088481B">
      <w:pPr>
        <w:pStyle w:val="ListParagraph"/>
        <w:numPr>
          <w:ilvl w:val="0"/>
          <w:numId w:val="11"/>
        </w:numPr>
      </w:pPr>
      <w:r>
        <w:t>A python interpreter</w:t>
      </w:r>
    </w:p>
    <w:p w14:paraId="5E24F916" w14:textId="7A6334AE" w:rsidR="0088481B" w:rsidRDefault="0088481B" w:rsidP="0088481B">
      <w:pPr>
        <w:pStyle w:val="ListParagraph"/>
        <w:numPr>
          <w:ilvl w:val="0"/>
          <w:numId w:val="11"/>
        </w:numPr>
      </w:pPr>
      <w:r>
        <w:t>Kivy module and dependences</w:t>
      </w:r>
    </w:p>
    <w:p w14:paraId="4AE8EC19" w14:textId="5D2B6490" w:rsidR="0088481B" w:rsidRDefault="0088481B" w:rsidP="0088481B">
      <w:pPr>
        <w:pStyle w:val="ListParagraph"/>
        <w:numPr>
          <w:ilvl w:val="0"/>
          <w:numId w:val="11"/>
        </w:numPr>
      </w:pPr>
      <w:r w:rsidRPr="0088481B">
        <w:t>pyttsx3</w:t>
      </w:r>
      <w:r>
        <w:t xml:space="preserve"> module for TTS</w:t>
      </w:r>
    </w:p>
    <w:p w14:paraId="64BDD675" w14:textId="6257444F" w:rsidR="0088481B" w:rsidRDefault="0088481B" w:rsidP="0088481B">
      <w:pPr>
        <w:pStyle w:val="ListParagraph"/>
        <w:numPr>
          <w:ilvl w:val="0"/>
          <w:numId w:val="11"/>
        </w:numPr>
      </w:pPr>
      <w:r>
        <w:t>google translate module for translation</w:t>
      </w:r>
    </w:p>
    <w:p w14:paraId="48E4770C" w14:textId="33662EAA" w:rsidR="0088481B" w:rsidRDefault="0088481B" w:rsidP="0088481B">
      <w:pPr>
        <w:rPr>
          <w:u w:val="single"/>
        </w:rPr>
      </w:pPr>
      <w:r w:rsidRPr="0088481B">
        <w:rPr>
          <w:u w:val="single"/>
        </w:rPr>
        <w:t>Other</w:t>
      </w:r>
    </w:p>
    <w:p w14:paraId="7218EE3F" w14:textId="0370409E" w:rsidR="0088481B" w:rsidRPr="0088481B" w:rsidRDefault="0088481B" w:rsidP="0088481B">
      <w:pPr>
        <w:pStyle w:val="ListParagraph"/>
        <w:numPr>
          <w:ilvl w:val="0"/>
          <w:numId w:val="11"/>
        </w:numPr>
        <w:rPr>
          <w:u w:val="single"/>
        </w:rPr>
      </w:pPr>
      <w:r>
        <w:t>A stable internet connection, preferably 15 Mbps or above.</w:t>
      </w:r>
    </w:p>
    <w:p w14:paraId="2FA608F6" w14:textId="35A1F4D1" w:rsidR="00955037" w:rsidRDefault="00955037" w:rsidP="00955037">
      <w:pPr>
        <w:pStyle w:val="Heading2"/>
      </w:pPr>
      <w:bookmarkStart w:id="10" w:name="_Toc31290279"/>
      <w:r>
        <w:t xml:space="preserve">Part </w:t>
      </w:r>
      <w:r w:rsidR="007A12D6">
        <w:t>6</w:t>
      </w:r>
      <w:r>
        <w:t xml:space="preserve"> – Success Criteria</w:t>
      </w:r>
      <w:bookmarkEnd w:id="10"/>
    </w:p>
    <w:p w14:paraId="63F65FC3" w14:textId="02C75C74" w:rsidR="00955037" w:rsidRDefault="00955037" w:rsidP="00955037">
      <w:r>
        <w:t>The app must have at minimum:</w:t>
      </w:r>
    </w:p>
    <w:p w14:paraId="02AC7624" w14:textId="7A6C6D4B" w:rsidR="00205105" w:rsidRDefault="00205105" w:rsidP="007C566D">
      <w:r>
        <w:t>Register System:</w:t>
      </w:r>
    </w:p>
    <w:tbl>
      <w:tblPr>
        <w:tblStyle w:val="TableGrid"/>
        <w:tblW w:w="0" w:type="auto"/>
        <w:tblLook w:val="04A0" w:firstRow="1" w:lastRow="0" w:firstColumn="1" w:lastColumn="0" w:noHBand="0" w:noVBand="1"/>
      </w:tblPr>
      <w:tblGrid>
        <w:gridCol w:w="846"/>
        <w:gridCol w:w="3605"/>
        <w:gridCol w:w="2484"/>
        <w:gridCol w:w="2081"/>
      </w:tblGrid>
      <w:tr w:rsidR="003B24C2" w14:paraId="009500B9" w14:textId="39C10DFF" w:rsidTr="003B24C2">
        <w:tc>
          <w:tcPr>
            <w:tcW w:w="846" w:type="dxa"/>
          </w:tcPr>
          <w:p w14:paraId="35FB7AF4" w14:textId="4974C416" w:rsidR="003B24C2" w:rsidRDefault="003B24C2" w:rsidP="007C566D">
            <w:r>
              <w:lastRenderedPageBreak/>
              <w:t>ID</w:t>
            </w:r>
          </w:p>
        </w:tc>
        <w:tc>
          <w:tcPr>
            <w:tcW w:w="3605" w:type="dxa"/>
          </w:tcPr>
          <w:p w14:paraId="20CE682A" w14:textId="7D335973" w:rsidR="003B24C2" w:rsidRDefault="003B24C2" w:rsidP="007C566D">
            <w:r>
              <w:t>Criteria</w:t>
            </w:r>
          </w:p>
        </w:tc>
        <w:tc>
          <w:tcPr>
            <w:tcW w:w="2484" w:type="dxa"/>
          </w:tcPr>
          <w:p w14:paraId="297ECD41" w14:textId="595E1E00" w:rsidR="003B24C2" w:rsidRDefault="003B24C2" w:rsidP="007C566D">
            <w:r>
              <w:t>Why it’s needed</w:t>
            </w:r>
          </w:p>
        </w:tc>
        <w:tc>
          <w:tcPr>
            <w:tcW w:w="2081" w:type="dxa"/>
          </w:tcPr>
          <w:p w14:paraId="3E42C2CF" w14:textId="15249F99" w:rsidR="003B24C2" w:rsidRDefault="003B24C2" w:rsidP="007C566D">
            <w:r>
              <w:t>How to check</w:t>
            </w:r>
          </w:p>
        </w:tc>
      </w:tr>
      <w:tr w:rsidR="003B24C2" w14:paraId="350CCE01" w14:textId="22384A81" w:rsidTr="003B24C2">
        <w:tc>
          <w:tcPr>
            <w:tcW w:w="846" w:type="dxa"/>
          </w:tcPr>
          <w:p w14:paraId="5FCCF4F6" w14:textId="17216A07" w:rsidR="003B24C2" w:rsidRDefault="003B24C2" w:rsidP="007C566D">
            <w:r>
              <w:t>1</w:t>
            </w:r>
          </w:p>
        </w:tc>
        <w:tc>
          <w:tcPr>
            <w:tcW w:w="3605" w:type="dxa"/>
          </w:tcPr>
          <w:p w14:paraId="2F32BCF4" w14:textId="0BA8A4F5" w:rsidR="003B24C2" w:rsidRDefault="003B24C2" w:rsidP="007C566D">
            <w:r>
              <w:t>A register system</w:t>
            </w:r>
          </w:p>
          <w:p w14:paraId="71B52A16" w14:textId="7D497F41" w:rsidR="003B24C2" w:rsidRDefault="003B24C2" w:rsidP="007C566D"/>
        </w:tc>
        <w:tc>
          <w:tcPr>
            <w:tcW w:w="2484" w:type="dxa"/>
          </w:tcPr>
          <w:p w14:paraId="4E1C76F7" w14:textId="5189EB4A" w:rsidR="003B24C2" w:rsidRDefault="003B24C2" w:rsidP="007C566D">
            <w:r>
              <w:t>So, we can add new users who can log in easily to the system. Also, requirement from clients</w:t>
            </w:r>
          </w:p>
        </w:tc>
        <w:tc>
          <w:tcPr>
            <w:tcW w:w="2081" w:type="dxa"/>
          </w:tcPr>
          <w:p w14:paraId="648EFF64" w14:textId="6C912E27" w:rsidR="003B24C2" w:rsidRDefault="003B24C2" w:rsidP="007C566D">
            <w:r>
              <w:t xml:space="preserve">We are hoping for a working register system </w:t>
            </w:r>
            <w:r w:rsidR="00EF5E88">
              <w:t>that</w:t>
            </w:r>
            <w:r>
              <w:t xml:space="preserve"> can add new users and give error messages based on inputs.</w:t>
            </w:r>
          </w:p>
        </w:tc>
      </w:tr>
      <w:tr w:rsidR="003B24C2" w14:paraId="6EA20754" w14:textId="5CE898EF" w:rsidTr="003B24C2">
        <w:tc>
          <w:tcPr>
            <w:tcW w:w="846" w:type="dxa"/>
          </w:tcPr>
          <w:p w14:paraId="757FA255" w14:textId="77ED4862" w:rsidR="003B24C2" w:rsidRDefault="003B24C2" w:rsidP="007C566D">
            <w:r>
              <w:t>2</w:t>
            </w:r>
          </w:p>
        </w:tc>
        <w:tc>
          <w:tcPr>
            <w:tcW w:w="3605" w:type="dxa"/>
          </w:tcPr>
          <w:p w14:paraId="4747C1E6" w14:textId="54DE76C7" w:rsidR="003B24C2" w:rsidRDefault="003B24C2" w:rsidP="007C566D">
            <w:r>
              <w:t>Appropriate validation of the inputs</w:t>
            </w:r>
          </w:p>
        </w:tc>
        <w:tc>
          <w:tcPr>
            <w:tcW w:w="2484" w:type="dxa"/>
          </w:tcPr>
          <w:p w14:paraId="26E65D9D" w14:textId="759D64FC" w:rsidR="003B24C2" w:rsidRDefault="003B24C2" w:rsidP="007C566D">
            <w:r>
              <w:t>So, there are no overlaps in the user’s data as well as no duplicate users with different passwords as this can mess up the login system.</w:t>
            </w:r>
          </w:p>
        </w:tc>
        <w:tc>
          <w:tcPr>
            <w:tcW w:w="2081" w:type="dxa"/>
          </w:tcPr>
          <w:p w14:paraId="62400175" w14:textId="18A484B5" w:rsidR="003B24C2" w:rsidRDefault="003B24C2" w:rsidP="007C566D">
            <w:r>
              <w:t>Test it with all sorts of inputs e.g. missing inputs, existing users</w:t>
            </w:r>
            <w:r w:rsidR="00EF5E88">
              <w:t>,</w:t>
            </w:r>
            <w:r>
              <w:t xml:space="preserve"> etc.</w:t>
            </w:r>
          </w:p>
        </w:tc>
      </w:tr>
      <w:tr w:rsidR="003B24C2" w14:paraId="43457F5F" w14:textId="4C84D047" w:rsidTr="003B24C2">
        <w:tc>
          <w:tcPr>
            <w:tcW w:w="846" w:type="dxa"/>
          </w:tcPr>
          <w:p w14:paraId="1C28B655" w14:textId="64FEE07E" w:rsidR="003B24C2" w:rsidRDefault="003B24C2" w:rsidP="007C566D">
            <w:r>
              <w:t>3</w:t>
            </w:r>
          </w:p>
        </w:tc>
        <w:tc>
          <w:tcPr>
            <w:tcW w:w="3605" w:type="dxa"/>
          </w:tcPr>
          <w:p w14:paraId="590023AA" w14:textId="3C838240" w:rsidR="003B24C2" w:rsidRDefault="003B24C2" w:rsidP="007C566D">
            <w:r>
              <w:t>The data to be kept secure e.g.: hashing passwords with salt.</w:t>
            </w:r>
          </w:p>
        </w:tc>
        <w:tc>
          <w:tcPr>
            <w:tcW w:w="2484" w:type="dxa"/>
          </w:tcPr>
          <w:p w14:paraId="75651E3A" w14:textId="47DBEECE" w:rsidR="003B24C2" w:rsidRDefault="003B24C2" w:rsidP="007C566D">
            <w:r>
              <w:t>This ensures that nobody who may have acquired access to the user’s data cannot read their password off right away. Using salt ensures that hackers cannot use rainbow tables to get the passwords of users.</w:t>
            </w:r>
          </w:p>
        </w:tc>
        <w:tc>
          <w:tcPr>
            <w:tcW w:w="2081" w:type="dxa"/>
          </w:tcPr>
          <w:p w14:paraId="1E37076A" w14:textId="3C0F57DD" w:rsidR="003B24C2" w:rsidRDefault="003B24C2" w:rsidP="007C566D">
            <w:r>
              <w:t>The passwords should be hashed with salt where the data is stored.</w:t>
            </w:r>
          </w:p>
        </w:tc>
      </w:tr>
      <w:tr w:rsidR="003B24C2" w14:paraId="30F2AAC3" w14:textId="40243C42" w:rsidTr="003B24C2">
        <w:tc>
          <w:tcPr>
            <w:tcW w:w="846" w:type="dxa"/>
          </w:tcPr>
          <w:p w14:paraId="2E7DE889" w14:textId="5B652409" w:rsidR="003B24C2" w:rsidRDefault="003B24C2" w:rsidP="007C566D">
            <w:r>
              <w:t>4</w:t>
            </w:r>
          </w:p>
        </w:tc>
        <w:tc>
          <w:tcPr>
            <w:tcW w:w="3605" w:type="dxa"/>
          </w:tcPr>
          <w:p w14:paraId="7D9182D7" w14:textId="2E8FDC50" w:rsidR="003B24C2" w:rsidRDefault="003B24C2" w:rsidP="007C566D">
            <w:r>
              <w:t>The user’s data is set up in the correct format (</w:t>
            </w:r>
            <w:r w:rsidR="00EF5E88">
              <w:t>TBD</w:t>
            </w:r>
            <w:r>
              <w:t>)</w:t>
            </w:r>
          </w:p>
        </w:tc>
        <w:tc>
          <w:tcPr>
            <w:tcW w:w="2484" w:type="dxa"/>
          </w:tcPr>
          <w:p w14:paraId="52556438" w14:textId="37F1F818" w:rsidR="003B24C2" w:rsidRDefault="003B24C2" w:rsidP="007C566D">
            <w:r>
              <w:t>So, there is consistency in the data and to make it easier to parse and interpret the data.</w:t>
            </w:r>
          </w:p>
        </w:tc>
        <w:tc>
          <w:tcPr>
            <w:tcW w:w="2081" w:type="dxa"/>
          </w:tcPr>
          <w:p w14:paraId="49288625" w14:textId="4FB54E24" w:rsidR="003B24C2" w:rsidRDefault="003B24C2" w:rsidP="007C566D">
            <w:r>
              <w:t>Check where the data is stored that new user’s data is in the correct format</w:t>
            </w:r>
          </w:p>
        </w:tc>
      </w:tr>
      <w:tr w:rsidR="003B24C2" w14:paraId="5F51EF49" w14:textId="32AF0EF0" w:rsidTr="003B24C2">
        <w:tc>
          <w:tcPr>
            <w:tcW w:w="846" w:type="dxa"/>
          </w:tcPr>
          <w:p w14:paraId="72FC6ED2" w14:textId="522446E2" w:rsidR="003B24C2" w:rsidRDefault="003B24C2" w:rsidP="007C566D">
            <w:r>
              <w:t>5</w:t>
            </w:r>
          </w:p>
        </w:tc>
        <w:tc>
          <w:tcPr>
            <w:tcW w:w="3605" w:type="dxa"/>
          </w:tcPr>
          <w:p w14:paraId="5C34335B" w14:textId="2F4E8977" w:rsidR="003B24C2" w:rsidRDefault="003B24C2" w:rsidP="007C566D">
            <w:r>
              <w:t>Error messages if unsuccessful</w:t>
            </w:r>
          </w:p>
        </w:tc>
        <w:tc>
          <w:tcPr>
            <w:tcW w:w="2484" w:type="dxa"/>
          </w:tcPr>
          <w:p w14:paraId="59A30DB6" w14:textId="6A1BC171" w:rsidR="003B24C2" w:rsidRDefault="003B24C2" w:rsidP="007C566D">
            <w:r>
              <w:t>So, the users know that their registration is unsuccessful and why it is unsuccessful.</w:t>
            </w:r>
          </w:p>
        </w:tc>
        <w:tc>
          <w:tcPr>
            <w:tcW w:w="2081" w:type="dxa"/>
          </w:tcPr>
          <w:p w14:paraId="00DCCA55" w14:textId="06E69CCF" w:rsidR="003B24C2" w:rsidRDefault="003B24C2" w:rsidP="007C566D">
            <w:r>
              <w:t xml:space="preserve">Check by putting in data </w:t>
            </w:r>
            <w:r w:rsidR="00EF5E88">
              <w:t>that</w:t>
            </w:r>
            <w:r>
              <w:t xml:space="preserve"> should return an error message and check if the error message has appeared.</w:t>
            </w:r>
          </w:p>
        </w:tc>
      </w:tr>
      <w:tr w:rsidR="003B24C2" w14:paraId="24F4A79D" w14:textId="314ADABF" w:rsidTr="003B24C2">
        <w:tc>
          <w:tcPr>
            <w:tcW w:w="846" w:type="dxa"/>
          </w:tcPr>
          <w:p w14:paraId="4BEA04A9" w14:textId="54C02F3B" w:rsidR="003B24C2" w:rsidRDefault="003B24C2" w:rsidP="007C566D">
            <w:r>
              <w:t>6</w:t>
            </w:r>
          </w:p>
        </w:tc>
        <w:tc>
          <w:tcPr>
            <w:tcW w:w="3605" w:type="dxa"/>
          </w:tcPr>
          <w:p w14:paraId="39133765" w14:textId="59347143" w:rsidR="003B24C2" w:rsidRDefault="003B24C2" w:rsidP="007C566D">
            <w:r>
              <w:t>Success message</w:t>
            </w:r>
          </w:p>
        </w:tc>
        <w:tc>
          <w:tcPr>
            <w:tcW w:w="2484" w:type="dxa"/>
          </w:tcPr>
          <w:p w14:paraId="3140FB47" w14:textId="581A528B" w:rsidR="003B24C2" w:rsidRDefault="003B24C2" w:rsidP="007C566D">
            <w:r>
              <w:t>So, the user doesn’t wonder, why isn’t it done yet? They know that they can now log</w:t>
            </w:r>
            <w:r w:rsidR="00EF5E88">
              <w:t xml:space="preserve"> </w:t>
            </w:r>
            <w:r>
              <w:t>in.</w:t>
            </w:r>
          </w:p>
        </w:tc>
        <w:tc>
          <w:tcPr>
            <w:tcW w:w="2081" w:type="dxa"/>
          </w:tcPr>
          <w:p w14:paraId="1FB6B040" w14:textId="3E64382A" w:rsidR="003B24C2" w:rsidRDefault="003B24C2" w:rsidP="007C566D">
            <w:r>
              <w:t xml:space="preserve">^ but with data </w:t>
            </w:r>
            <w:r w:rsidR="00EF5E88">
              <w:t>that</w:t>
            </w:r>
            <w:r>
              <w:t xml:space="preserve"> would return a success message.</w:t>
            </w:r>
          </w:p>
        </w:tc>
      </w:tr>
    </w:tbl>
    <w:p w14:paraId="467296CA" w14:textId="2CA9C9C9" w:rsidR="000F734A" w:rsidRDefault="000F734A" w:rsidP="007C566D"/>
    <w:p w14:paraId="08AF0175" w14:textId="7AC2F252" w:rsidR="00205105" w:rsidRDefault="00205105" w:rsidP="007C566D">
      <w:r>
        <w:t>Login System</w:t>
      </w:r>
    </w:p>
    <w:tbl>
      <w:tblPr>
        <w:tblStyle w:val="TableGrid"/>
        <w:tblW w:w="0" w:type="auto"/>
        <w:tblLook w:val="04A0" w:firstRow="1" w:lastRow="0" w:firstColumn="1" w:lastColumn="0" w:noHBand="0" w:noVBand="1"/>
      </w:tblPr>
      <w:tblGrid>
        <w:gridCol w:w="846"/>
        <w:gridCol w:w="3578"/>
        <w:gridCol w:w="2520"/>
        <w:gridCol w:w="2072"/>
      </w:tblGrid>
      <w:tr w:rsidR="003B24C2" w14:paraId="07DE1A60" w14:textId="70F1ABF4" w:rsidTr="003B24C2">
        <w:tc>
          <w:tcPr>
            <w:tcW w:w="846" w:type="dxa"/>
          </w:tcPr>
          <w:p w14:paraId="112CD7FF" w14:textId="55D236C9" w:rsidR="003B24C2" w:rsidRDefault="003B24C2" w:rsidP="007C566D">
            <w:r>
              <w:t>Id</w:t>
            </w:r>
          </w:p>
        </w:tc>
        <w:tc>
          <w:tcPr>
            <w:tcW w:w="3578" w:type="dxa"/>
          </w:tcPr>
          <w:p w14:paraId="4659F7D3" w14:textId="03774208" w:rsidR="003B24C2" w:rsidRDefault="003B24C2" w:rsidP="007C566D">
            <w:r>
              <w:t>Criteria</w:t>
            </w:r>
          </w:p>
        </w:tc>
        <w:tc>
          <w:tcPr>
            <w:tcW w:w="2520" w:type="dxa"/>
          </w:tcPr>
          <w:p w14:paraId="04854614" w14:textId="23CE332F" w:rsidR="003B24C2" w:rsidRDefault="003B24C2" w:rsidP="007C566D">
            <w:r>
              <w:t>Why it’s needed</w:t>
            </w:r>
          </w:p>
        </w:tc>
        <w:tc>
          <w:tcPr>
            <w:tcW w:w="2072" w:type="dxa"/>
          </w:tcPr>
          <w:p w14:paraId="025E9D1D" w14:textId="50424631" w:rsidR="003B24C2" w:rsidRDefault="003B24C2" w:rsidP="007C566D">
            <w:r>
              <w:t>How to check</w:t>
            </w:r>
          </w:p>
        </w:tc>
      </w:tr>
      <w:tr w:rsidR="003B24C2" w14:paraId="535BAE13" w14:textId="02BE238D" w:rsidTr="003B24C2">
        <w:tc>
          <w:tcPr>
            <w:tcW w:w="846" w:type="dxa"/>
          </w:tcPr>
          <w:p w14:paraId="0B7ADC64" w14:textId="7C8C8D7D" w:rsidR="003B24C2" w:rsidRDefault="003B24C2" w:rsidP="007C566D">
            <w:r>
              <w:t>7</w:t>
            </w:r>
          </w:p>
        </w:tc>
        <w:tc>
          <w:tcPr>
            <w:tcW w:w="3578" w:type="dxa"/>
          </w:tcPr>
          <w:p w14:paraId="6EA695AF" w14:textId="006706C1" w:rsidR="003B24C2" w:rsidRDefault="003B24C2" w:rsidP="007C566D">
            <w:r>
              <w:t>A login system</w:t>
            </w:r>
          </w:p>
        </w:tc>
        <w:tc>
          <w:tcPr>
            <w:tcW w:w="2520" w:type="dxa"/>
          </w:tcPr>
          <w:p w14:paraId="07C95F5A" w14:textId="39A4F5CF" w:rsidR="003B24C2" w:rsidRDefault="003B24C2" w:rsidP="007C566D">
            <w:r>
              <w:t>Well</w:t>
            </w:r>
            <w:r w:rsidR="00EF5E88">
              <w:t>,</w:t>
            </w:r>
            <w:r>
              <w:t xml:space="preserve"> what good is a register system without a login system</w:t>
            </w:r>
            <w:r w:rsidR="00EF5E88">
              <w:t>?</w:t>
            </w:r>
            <w:r>
              <w:t xml:space="preserve"> Users need to be able to log in once they’ve registered of course.</w:t>
            </w:r>
          </w:p>
        </w:tc>
        <w:tc>
          <w:tcPr>
            <w:tcW w:w="2072" w:type="dxa"/>
          </w:tcPr>
          <w:p w14:paraId="53668CAD" w14:textId="3C94EFA5" w:rsidR="003B24C2" w:rsidRDefault="003B24C2" w:rsidP="007C566D">
            <w:r>
              <w:t>If there is a working login system with good validation which takes the user to the main screen when successful.</w:t>
            </w:r>
          </w:p>
        </w:tc>
      </w:tr>
      <w:tr w:rsidR="003B24C2" w14:paraId="77F0CDBE" w14:textId="202F9905" w:rsidTr="003B24C2">
        <w:tc>
          <w:tcPr>
            <w:tcW w:w="846" w:type="dxa"/>
          </w:tcPr>
          <w:p w14:paraId="6D043336" w14:textId="371CF7C3" w:rsidR="003B24C2" w:rsidRDefault="003B24C2" w:rsidP="007C566D">
            <w:r>
              <w:t>8</w:t>
            </w:r>
          </w:p>
        </w:tc>
        <w:tc>
          <w:tcPr>
            <w:tcW w:w="3578" w:type="dxa"/>
          </w:tcPr>
          <w:p w14:paraId="7F31F972" w14:textId="0365A1FE" w:rsidR="003B24C2" w:rsidRDefault="003B24C2" w:rsidP="007C566D">
            <w:r>
              <w:t>Appropriate validation of the inputs</w:t>
            </w:r>
          </w:p>
        </w:tc>
        <w:tc>
          <w:tcPr>
            <w:tcW w:w="2520" w:type="dxa"/>
          </w:tcPr>
          <w:p w14:paraId="3B3B95DB" w14:textId="035B1AD6" w:rsidR="003B24C2" w:rsidRDefault="003B24C2" w:rsidP="007C566D">
            <w:r>
              <w:t>So, we don’t waste processor time trying to log in on a user which doesn’t exist</w:t>
            </w:r>
          </w:p>
        </w:tc>
        <w:tc>
          <w:tcPr>
            <w:tcW w:w="2072" w:type="dxa"/>
          </w:tcPr>
          <w:p w14:paraId="5D0E0E49" w14:textId="6A668343" w:rsidR="003B24C2" w:rsidRDefault="003B24C2" w:rsidP="007C566D">
            <w:r>
              <w:t xml:space="preserve">Fire in some inputs which should not make the user log in e.g. no password filled or the </w:t>
            </w:r>
            <w:r>
              <w:lastRenderedPageBreak/>
              <w:t>username not existing</w:t>
            </w:r>
          </w:p>
        </w:tc>
      </w:tr>
      <w:tr w:rsidR="003B24C2" w14:paraId="49008D51" w14:textId="7F46EC91" w:rsidTr="003B24C2">
        <w:tc>
          <w:tcPr>
            <w:tcW w:w="846" w:type="dxa"/>
          </w:tcPr>
          <w:p w14:paraId="52CAAD3E" w14:textId="6D59B759" w:rsidR="003B24C2" w:rsidRDefault="003B24C2" w:rsidP="007C566D">
            <w:r>
              <w:lastRenderedPageBreak/>
              <w:t>9</w:t>
            </w:r>
          </w:p>
        </w:tc>
        <w:tc>
          <w:tcPr>
            <w:tcW w:w="3578" w:type="dxa"/>
          </w:tcPr>
          <w:p w14:paraId="6C11F465" w14:textId="552DA2C8" w:rsidR="003B24C2" w:rsidRDefault="003B24C2" w:rsidP="007C566D">
            <w:r>
              <w:t>Matching the hashes</w:t>
            </w:r>
          </w:p>
        </w:tc>
        <w:tc>
          <w:tcPr>
            <w:tcW w:w="2520" w:type="dxa"/>
          </w:tcPr>
          <w:p w14:paraId="07D9C8FF" w14:textId="3167C510" w:rsidR="003B24C2" w:rsidRDefault="003B24C2" w:rsidP="007C566D">
            <w:r>
              <w:t>This will hash the inputted password (with salt) to be able to match the hashed password as you cannot unhash a hashed password (unless you use PHP).</w:t>
            </w:r>
          </w:p>
        </w:tc>
        <w:tc>
          <w:tcPr>
            <w:tcW w:w="2072" w:type="dxa"/>
          </w:tcPr>
          <w:p w14:paraId="5EEE8603" w14:textId="75A8E626" w:rsidR="003B24C2" w:rsidRDefault="003B24C2" w:rsidP="007C566D">
            <w:r>
              <w:t>We need to check that when we input the correct password, it should log in which shows that the hashes have been matched.</w:t>
            </w:r>
          </w:p>
        </w:tc>
      </w:tr>
      <w:tr w:rsidR="003B24C2" w14:paraId="2C29B131" w14:textId="7F980D5C" w:rsidTr="003B24C2">
        <w:tc>
          <w:tcPr>
            <w:tcW w:w="846" w:type="dxa"/>
          </w:tcPr>
          <w:p w14:paraId="74D0E27E" w14:textId="7B0B3D12" w:rsidR="003B24C2" w:rsidRDefault="003B24C2" w:rsidP="007C566D">
            <w:r>
              <w:t>10</w:t>
            </w:r>
          </w:p>
        </w:tc>
        <w:tc>
          <w:tcPr>
            <w:tcW w:w="3578" w:type="dxa"/>
          </w:tcPr>
          <w:p w14:paraId="353A3C7C" w14:textId="44651484" w:rsidR="003B24C2" w:rsidRDefault="003B24C2" w:rsidP="007C566D">
            <w:r>
              <w:t>Error messages if unsuccessful</w:t>
            </w:r>
          </w:p>
        </w:tc>
        <w:tc>
          <w:tcPr>
            <w:tcW w:w="2520" w:type="dxa"/>
          </w:tcPr>
          <w:p w14:paraId="162F35A5" w14:textId="742247FB" w:rsidR="003B24C2" w:rsidRDefault="003B24C2" w:rsidP="007C566D">
            <w:r>
              <w:t>So, the user knows that he messed up big time (and why).</w:t>
            </w:r>
          </w:p>
        </w:tc>
        <w:tc>
          <w:tcPr>
            <w:tcW w:w="2072" w:type="dxa"/>
          </w:tcPr>
          <w:p w14:paraId="07456E53" w14:textId="54868521" w:rsidR="003B24C2" w:rsidRDefault="003B24C2" w:rsidP="007C566D">
            <w:r>
              <w:t>Fire in some bad data, if we get an error message then we’re cool.</w:t>
            </w:r>
          </w:p>
        </w:tc>
      </w:tr>
      <w:tr w:rsidR="003B24C2" w14:paraId="2583920A" w14:textId="0DA608D9" w:rsidTr="003B24C2">
        <w:tc>
          <w:tcPr>
            <w:tcW w:w="846" w:type="dxa"/>
          </w:tcPr>
          <w:p w14:paraId="3CDAA539" w14:textId="2DEB87F1" w:rsidR="003B24C2" w:rsidRDefault="003B24C2" w:rsidP="007C566D">
            <w:r>
              <w:t>11</w:t>
            </w:r>
          </w:p>
        </w:tc>
        <w:tc>
          <w:tcPr>
            <w:tcW w:w="3578" w:type="dxa"/>
          </w:tcPr>
          <w:p w14:paraId="1B6B37E3" w14:textId="06E9D228" w:rsidR="003B24C2" w:rsidRDefault="003B24C2" w:rsidP="007C566D">
            <w:r>
              <w:t xml:space="preserve">On success, go to </w:t>
            </w:r>
            <w:r w:rsidR="00EF5E88">
              <w:t xml:space="preserve">the </w:t>
            </w:r>
            <w:r>
              <w:t>main screen (</w:t>
            </w:r>
            <w:r w:rsidR="00EF5E88">
              <w:t>TBD</w:t>
            </w:r>
            <w:r>
              <w:t>)</w:t>
            </w:r>
          </w:p>
        </w:tc>
        <w:tc>
          <w:tcPr>
            <w:tcW w:w="2520" w:type="dxa"/>
          </w:tcPr>
          <w:p w14:paraId="7B4BC9A4" w14:textId="21C9D894" w:rsidR="003B24C2" w:rsidRDefault="003B24C2" w:rsidP="007C566D">
            <w:r>
              <w:t>So, the user knows that he’s logged in as he’s now on the main screen. As well as to reassure them that they have done everything right.</w:t>
            </w:r>
          </w:p>
        </w:tc>
        <w:tc>
          <w:tcPr>
            <w:tcW w:w="2072" w:type="dxa"/>
          </w:tcPr>
          <w:p w14:paraId="35AE2421" w14:textId="0F9A7098" w:rsidR="003B24C2" w:rsidRDefault="003B24C2" w:rsidP="007C566D">
            <w:r>
              <w:t>Fire in some correct data (can be done at same time as matching the hashes) if the main screen loads then we’re Gucci</w:t>
            </w:r>
          </w:p>
        </w:tc>
      </w:tr>
      <w:tr w:rsidR="003B24C2" w14:paraId="284E90AD" w14:textId="74ACE1C6" w:rsidTr="003B24C2">
        <w:tc>
          <w:tcPr>
            <w:tcW w:w="846" w:type="dxa"/>
          </w:tcPr>
          <w:p w14:paraId="6B1C65F9" w14:textId="6A8383DC" w:rsidR="003B24C2" w:rsidRDefault="003B24C2" w:rsidP="007C566D">
            <w:r>
              <w:t>12</w:t>
            </w:r>
          </w:p>
        </w:tc>
        <w:tc>
          <w:tcPr>
            <w:tcW w:w="3578" w:type="dxa"/>
          </w:tcPr>
          <w:p w14:paraId="69AA446B" w14:textId="2B014763" w:rsidR="003B24C2" w:rsidRDefault="003B24C2" w:rsidP="007C566D">
            <w:r>
              <w:t>On success also save their data as a global variable until the program shuts down.</w:t>
            </w:r>
          </w:p>
        </w:tc>
        <w:tc>
          <w:tcPr>
            <w:tcW w:w="2520" w:type="dxa"/>
          </w:tcPr>
          <w:p w14:paraId="440FAC37" w14:textId="538CF270" w:rsidR="003B24C2" w:rsidRDefault="003B24C2" w:rsidP="007C566D">
            <w:r>
              <w:t>So, the user’s data can be used/updated in other parts of the program. For example, recent searches or settings preferences can be read and updated when necessary.</w:t>
            </w:r>
          </w:p>
        </w:tc>
        <w:tc>
          <w:tcPr>
            <w:tcW w:w="2072" w:type="dxa"/>
          </w:tcPr>
          <w:p w14:paraId="275E5654" w14:textId="532FEA19" w:rsidR="003B24C2" w:rsidRDefault="003B24C2" w:rsidP="007C566D">
            <w:r>
              <w:t>This we can only check once we have linked this data to something else e.g. a recent search system if they load properly then it works.</w:t>
            </w:r>
          </w:p>
        </w:tc>
      </w:tr>
    </w:tbl>
    <w:p w14:paraId="23D737F7" w14:textId="2C2B4BEF" w:rsidR="00205105" w:rsidRDefault="00205105" w:rsidP="007C566D"/>
    <w:p w14:paraId="140CDFC7" w14:textId="74363112" w:rsidR="00B46CD0" w:rsidRDefault="00B46CD0" w:rsidP="007C566D">
      <w:r>
        <w:t>The metar search system.</w:t>
      </w:r>
    </w:p>
    <w:tbl>
      <w:tblPr>
        <w:tblStyle w:val="TableGrid"/>
        <w:tblW w:w="0" w:type="auto"/>
        <w:tblLook w:val="04A0" w:firstRow="1" w:lastRow="0" w:firstColumn="1" w:lastColumn="0" w:noHBand="0" w:noVBand="1"/>
      </w:tblPr>
      <w:tblGrid>
        <w:gridCol w:w="846"/>
        <w:gridCol w:w="3447"/>
        <w:gridCol w:w="2511"/>
        <w:gridCol w:w="2212"/>
      </w:tblGrid>
      <w:tr w:rsidR="003B24C2" w14:paraId="076ECF2C" w14:textId="5DB7AB1A" w:rsidTr="00E726B0">
        <w:tc>
          <w:tcPr>
            <w:tcW w:w="846" w:type="dxa"/>
          </w:tcPr>
          <w:p w14:paraId="306E03A4" w14:textId="7EE6056D" w:rsidR="003B24C2" w:rsidRDefault="00E726B0" w:rsidP="007C566D">
            <w:r>
              <w:t>Id</w:t>
            </w:r>
          </w:p>
        </w:tc>
        <w:tc>
          <w:tcPr>
            <w:tcW w:w="3447" w:type="dxa"/>
          </w:tcPr>
          <w:p w14:paraId="05C0A0B7" w14:textId="5A2AA0F7" w:rsidR="003B24C2" w:rsidRDefault="003B24C2" w:rsidP="007C566D">
            <w:r>
              <w:t>Criteria</w:t>
            </w:r>
          </w:p>
        </w:tc>
        <w:tc>
          <w:tcPr>
            <w:tcW w:w="2511" w:type="dxa"/>
          </w:tcPr>
          <w:p w14:paraId="49E23DEF" w14:textId="59926584" w:rsidR="003B24C2" w:rsidRDefault="003B24C2" w:rsidP="007C566D">
            <w:r>
              <w:t>Why it’s needed</w:t>
            </w:r>
          </w:p>
        </w:tc>
        <w:tc>
          <w:tcPr>
            <w:tcW w:w="2212" w:type="dxa"/>
          </w:tcPr>
          <w:p w14:paraId="6A2BDDFB" w14:textId="7BC8F836" w:rsidR="003B24C2" w:rsidRDefault="003B24C2" w:rsidP="007C566D">
            <w:r>
              <w:t>How to check</w:t>
            </w:r>
          </w:p>
        </w:tc>
      </w:tr>
      <w:tr w:rsidR="003B24C2" w14:paraId="37EF61C1" w14:textId="2FEFE8B6" w:rsidTr="00E726B0">
        <w:tc>
          <w:tcPr>
            <w:tcW w:w="846" w:type="dxa"/>
          </w:tcPr>
          <w:p w14:paraId="7E9AEFA6" w14:textId="313A26F6" w:rsidR="003B24C2" w:rsidRDefault="00E726B0" w:rsidP="007C566D">
            <w:r>
              <w:t>13</w:t>
            </w:r>
          </w:p>
        </w:tc>
        <w:tc>
          <w:tcPr>
            <w:tcW w:w="3447" w:type="dxa"/>
          </w:tcPr>
          <w:p w14:paraId="410E7A31" w14:textId="078E713D" w:rsidR="003B24C2" w:rsidRDefault="003B24C2" w:rsidP="007C566D">
            <w:r>
              <w:t>METAR search system</w:t>
            </w:r>
          </w:p>
        </w:tc>
        <w:tc>
          <w:tcPr>
            <w:tcW w:w="2511" w:type="dxa"/>
          </w:tcPr>
          <w:p w14:paraId="63726DE9" w14:textId="186BF89A" w:rsidR="003B24C2" w:rsidRDefault="003B24C2" w:rsidP="007C566D">
            <w:r>
              <w:t>As it is the main point of the program innit.</w:t>
            </w:r>
          </w:p>
        </w:tc>
        <w:tc>
          <w:tcPr>
            <w:tcW w:w="2212" w:type="dxa"/>
          </w:tcPr>
          <w:p w14:paraId="21BF51A1" w14:textId="69E22EEE" w:rsidR="003B24C2" w:rsidRDefault="003B24C2" w:rsidP="007C566D">
            <w:r>
              <w:t>A system which presents a decoded accurate METAR in a clear and concise format</w:t>
            </w:r>
          </w:p>
        </w:tc>
      </w:tr>
      <w:tr w:rsidR="003B24C2" w14:paraId="0814CABC" w14:textId="43AB5A37" w:rsidTr="00E726B0">
        <w:tc>
          <w:tcPr>
            <w:tcW w:w="846" w:type="dxa"/>
          </w:tcPr>
          <w:p w14:paraId="2F4A35DC" w14:textId="4A9FA3F6" w:rsidR="003B24C2" w:rsidRDefault="00E726B0" w:rsidP="007C566D">
            <w:r>
              <w:t>14</w:t>
            </w:r>
          </w:p>
        </w:tc>
        <w:tc>
          <w:tcPr>
            <w:tcW w:w="3447" w:type="dxa"/>
          </w:tcPr>
          <w:p w14:paraId="75860858" w14:textId="18E89FE1" w:rsidR="003B24C2" w:rsidRDefault="003B24C2" w:rsidP="007C566D">
            <w:r>
              <w:t>A recent search system</w:t>
            </w:r>
          </w:p>
        </w:tc>
        <w:tc>
          <w:tcPr>
            <w:tcW w:w="2511" w:type="dxa"/>
          </w:tcPr>
          <w:p w14:paraId="31FB1301" w14:textId="2C65D754" w:rsidR="003B24C2" w:rsidRDefault="003B24C2" w:rsidP="007C566D">
            <w:r>
              <w:t>So, there would be little point in saving the user</w:t>
            </w:r>
            <w:r w:rsidR="00EF5E88">
              <w:t>'</w:t>
            </w:r>
            <w:r>
              <w:t>s data then. It also allows for pilots wh</w:t>
            </w:r>
            <w:r w:rsidR="00EF5E88">
              <w:t>o</w:t>
            </w:r>
            <w:r>
              <w:t xml:space="preserve"> fly routes frequently.</w:t>
            </w:r>
          </w:p>
        </w:tc>
        <w:tc>
          <w:tcPr>
            <w:tcW w:w="2212" w:type="dxa"/>
          </w:tcPr>
          <w:p w14:paraId="1FB0C9D2" w14:textId="43432EE7" w:rsidR="003B24C2" w:rsidRDefault="003B24C2" w:rsidP="007C566D">
            <w:r>
              <w:t>Check if the recent searches have merged from the user’s data and when you click it, it automatically goes in the search box.</w:t>
            </w:r>
          </w:p>
        </w:tc>
      </w:tr>
      <w:tr w:rsidR="003B24C2" w14:paraId="6DCB5290" w14:textId="5C3B4EF6" w:rsidTr="00E726B0">
        <w:tc>
          <w:tcPr>
            <w:tcW w:w="846" w:type="dxa"/>
          </w:tcPr>
          <w:p w14:paraId="3948A1E8" w14:textId="6EC2647D" w:rsidR="003B24C2" w:rsidRDefault="00E726B0" w:rsidP="007C566D">
            <w:r>
              <w:t>15</w:t>
            </w:r>
          </w:p>
        </w:tc>
        <w:tc>
          <w:tcPr>
            <w:tcW w:w="3447" w:type="dxa"/>
          </w:tcPr>
          <w:p w14:paraId="20B238B5" w14:textId="2E4A1800" w:rsidR="003B24C2" w:rsidRDefault="003B24C2" w:rsidP="007C566D">
            <w:r>
              <w:t xml:space="preserve">Backend code which searches for the METAR using an </w:t>
            </w:r>
            <w:r w:rsidR="00EF5E88">
              <w:t>API</w:t>
            </w:r>
            <w:r>
              <w:t xml:space="preserve"> and returns the results</w:t>
            </w:r>
          </w:p>
        </w:tc>
        <w:tc>
          <w:tcPr>
            <w:tcW w:w="2511" w:type="dxa"/>
          </w:tcPr>
          <w:p w14:paraId="70364A3F" w14:textId="7154AA1E" w:rsidR="003B24C2" w:rsidRDefault="003B24C2" w:rsidP="007C566D">
            <w:r>
              <w:t>It is the main purpose of the program of course.</w:t>
            </w:r>
          </w:p>
        </w:tc>
        <w:tc>
          <w:tcPr>
            <w:tcW w:w="2212" w:type="dxa"/>
          </w:tcPr>
          <w:p w14:paraId="6A510CC1" w14:textId="4843B5B0" w:rsidR="003B24C2" w:rsidRDefault="003B24C2" w:rsidP="007C566D">
            <w:r>
              <w:t>Check</w:t>
            </w:r>
            <w:r w:rsidR="00EF5E88">
              <w:t>-</w:t>
            </w:r>
            <w:r>
              <w:t>in console with a print statement.</w:t>
            </w:r>
          </w:p>
        </w:tc>
      </w:tr>
      <w:tr w:rsidR="003B24C2" w14:paraId="0E5DAAA3" w14:textId="42633CB4" w:rsidTr="00E726B0">
        <w:tc>
          <w:tcPr>
            <w:tcW w:w="846" w:type="dxa"/>
          </w:tcPr>
          <w:p w14:paraId="42F1FA3D" w14:textId="41F8CABF" w:rsidR="003B24C2" w:rsidRDefault="00E726B0" w:rsidP="007C566D">
            <w:r>
              <w:t>16</w:t>
            </w:r>
          </w:p>
        </w:tc>
        <w:tc>
          <w:tcPr>
            <w:tcW w:w="3447" w:type="dxa"/>
          </w:tcPr>
          <w:p w14:paraId="5BB8F5EE" w14:textId="32780F5C" w:rsidR="003B24C2" w:rsidRDefault="003B24C2" w:rsidP="007C566D">
            <w:r>
              <w:t>The results to be presented in a clear format</w:t>
            </w:r>
          </w:p>
        </w:tc>
        <w:tc>
          <w:tcPr>
            <w:tcW w:w="2511" w:type="dxa"/>
          </w:tcPr>
          <w:p w14:paraId="61BF9901" w14:textId="771A2C6B" w:rsidR="003B24C2" w:rsidRDefault="003B24C2" w:rsidP="007C566D">
            <w:r>
              <w:t>This will most likely be a list view with each section of the decoded metar on a separate line.</w:t>
            </w:r>
          </w:p>
        </w:tc>
        <w:tc>
          <w:tcPr>
            <w:tcW w:w="2212" w:type="dxa"/>
          </w:tcPr>
          <w:p w14:paraId="741C9124" w14:textId="135CC398" w:rsidR="003B24C2" w:rsidRDefault="003B24C2" w:rsidP="007C566D">
            <w:r>
              <w:t>If when we show it to our shareholders, they find it sufficient.</w:t>
            </w:r>
          </w:p>
        </w:tc>
      </w:tr>
      <w:tr w:rsidR="003B24C2" w14:paraId="158E107F" w14:textId="06F9046C" w:rsidTr="00E726B0">
        <w:tc>
          <w:tcPr>
            <w:tcW w:w="846" w:type="dxa"/>
          </w:tcPr>
          <w:p w14:paraId="7075CB5E" w14:textId="525E1D2E" w:rsidR="003B24C2" w:rsidRDefault="00E726B0" w:rsidP="007C566D">
            <w:r>
              <w:lastRenderedPageBreak/>
              <w:t>17</w:t>
            </w:r>
          </w:p>
        </w:tc>
        <w:tc>
          <w:tcPr>
            <w:tcW w:w="3447" w:type="dxa"/>
          </w:tcPr>
          <w:p w14:paraId="26F30E23" w14:textId="5819CA61" w:rsidR="003B24C2" w:rsidRDefault="003B24C2" w:rsidP="007C566D">
            <w:r>
              <w:t>A way for the user to search for the ICAO code</w:t>
            </w:r>
          </w:p>
        </w:tc>
        <w:tc>
          <w:tcPr>
            <w:tcW w:w="2511" w:type="dxa"/>
          </w:tcPr>
          <w:p w14:paraId="55721B4C" w14:textId="689DEDE3" w:rsidR="003B24C2" w:rsidRDefault="003B24C2" w:rsidP="007C566D">
            <w:r>
              <w:t xml:space="preserve">As this is a shareholder requirement because people can forget their ICAO codes. This will probably be implemented in another </w:t>
            </w:r>
            <w:r w:rsidR="00EF5E88">
              <w:t>p</w:t>
            </w:r>
            <w:r>
              <w:t>art of the app with buttons linking the 2.</w:t>
            </w:r>
          </w:p>
        </w:tc>
        <w:tc>
          <w:tcPr>
            <w:tcW w:w="2212" w:type="dxa"/>
          </w:tcPr>
          <w:p w14:paraId="1A2B5DE8" w14:textId="4A6C91B3" w:rsidR="003B24C2" w:rsidRDefault="003B24C2" w:rsidP="007C566D">
            <w:r>
              <w:t>Check that when a button linking the 2 screens is clicked, the screen changes.</w:t>
            </w:r>
          </w:p>
        </w:tc>
      </w:tr>
    </w:tbl>
    <w:p w14:paraId="4D64A66A" w14:textId="77777777" w:rsidR="00717D70" w:rsidRDefault="00717D70" w:rsidP="007C566D"/>
    <w:p w14:paraId="6B91D4D4" w14:textId="10029040" w:rsidR="00B46CD0" w:rsidRDefault="00E30566" w:rsidP="007C566D">
      <w:r>
        <w:t>The ICAO search system</w:t>
      </w:r>
    </w:p>
    <w:tbl>
      <w:tblPr>
        <w:tblStyle w:val="TableGrid"/>
        <w:tblW w:w="0" w:type="auto"/>
        <w:tblLook w:val="04A0" w:firstRow="1" w:lastRow="0" w:firstColumn="1" w:lastColumn="0" w:noHBand="0" w:noVBand="1"/>
      </w:tblPr>
      <w:tblGrid>
        <w:gridCol w:w="846"/>
        <w:gridCol w:w="3431"/>
        <w:gridCol w:w="2507"/>
        <w:gridCol w:w="2232"/>
      </w:tblGrid>
      <w:tr w:rsidR="003B24C2" w14:paraId="2988AFF3" w14:textId="111A0E68" w:rsidTr="00E726B0">
        <w:tc>
          <w:tcPr>
            <w:tcW w:w="846" w:type="dxa"/>
          </w:tcPr>
          <w:p w14:paraId="1E3A52DC" w14:textId="2948AF70" w:rsidR="003B24C2" w:rsidRDefault="00E726B0" w:rsidP="007C566D">
            <w:r>
              <w:t>ID</w:t>
            </w:r>
          </w:p>
        </w:tc>
        <w:tc>
          <w:tcPr>
            <w:tcW w:w="3431" w:type="dxa"/>
          </w:tcPr>
          <w:p w14:paraId="39AEBE92" w14:textId="3523171C" w:rsidR="003B24C2" w:rsidRDefault="003B24C2" w:rsidP="007C566D">
            <w:r>
              <w:t>Criteria</w:t>
            </w:r>
          </w:p>
        </w:tc>
        <w:tc>
          <w:tcPr>
            <w:tcW w:w="2507" w:type="dxa"/>
          </w:tcPr>
          <w:p w14:paraId="7FD1AA8C" w14:textId="08A54276" w:rsidR="003B24C2" w:rsidRDefault="003B24C2" w:rsidP="007C566D">
            <w:r>
              <w:t>Why it’s needed</w:t>
            </w:r>
          </w:p>
        </w:tc>
        <w:tc>
          <w:tcPr>
            <w:tcW w:w="2232" w:type="dxa"/>
          </w:tcPr>
          <w:p w14:paraId="2FA7646E" w14:textId="4B0C78A1" w:rsidR="003B24C2" w:rsidRDefault="003B24C2" w:rsidP="007C566D">
            <w:r>
              <w:t>How to check</w:t>
            </w:r>
          </w:p>
        </w:tc>
      </w:tr>
      <w:tr w:rsidR="003B24C2" w14:paraId="4C929994" w14:textId="43C48FBA" w:rsidTr="00E726B0">
        <w:tc>
          <w:tcPr>
            <w:tcW w:w="846" w:type="dxa"/>
          </w:tcPr>
          <w:p w14:paraId="39FC60A4" w14:textId="7099F5DB" w:rsidR="003B24C2" w:rsidRDefault="00E726B0" w:rsidP="007C566D">
            <w:r>
              <w:t>18</w:t>
            </w:r>
          </w:p>
        </w:tc>
        <w:tc>
          <w:tcPr>
            <w:tcW w:w="3431" w:type="dxa"/>
          </w:tcPr>
          <w:p w14:paraId="7BD2D71D" w14:textId="3E89728D" w:rsidR="003B24C2" w:rsidRDefault="003B24C2" w:rsidP="007C566D">
            <w:r>
              <w:t>ICAO search system</w:t>
            </w:r>
          </w:p>
        </w:tc>
        <w:tc>
          <w:tcPr>
            <w:tcW w:w="2507" w:type="dxa"/>
          </w:tcPr>
          <w:p w14:paraId="62936B92" w14:textId="0B28AB66" w:rsidR="003B24C2" w:rsidRDefault="003B24C2" w:rsidP="007C566D">
            <w:r>
              <w:t xml:space="preserve">Shareholder requirement from Geoffrey. As users can forget their ICAO code. </w:t>
            </w:r>
          </w:p>
        </w:tc>
        <w:tc>
          <w:tcPr>
            <w:tcW w:w="2232" w:type="dxa"/>
          </w:tcPr>
          <w:p w14:paraId="66CA9C26" w14:textId="022D38EE" w:rsidR="003B24C2" w:rsidRDefault="003B24C2" w:rsidP="007C566D">
            <w:r>
              <w:t xml:space="preserve">A system </w:t>
            </w:r>
            <w:r w:rsidR="00EF5E88">
              <w:t>that</w:t>
            </w:r>
            <w:r>
              <w:t xml:space="preserve"> accurately returns all results available based on the query in a clear format.</w:t>
            </w:r>
          </w:p>
        </w:tc>
      </w:tr>
      <w:tr w:rsidR="003B24C2" w14:paraId="14BCDE9A" w14:textId="69AFA5A6" w:rsidTr="00E726B0">
        <w:tc>
          <w:tcPr>
            <w:tcW w:w="846" w:type="dxa"/>
          </w:tcPr>
          <w:p w14:paraId="26FA9DFE" w14:textId="3333482D" w:rsidR="003B24C2" w:rsidRDefault="00B84B98" w:rsidP="007C566D">
            <w:r>
              <w:t>19</w:t>
            </w:r>
          </w:p>
        </w:tc>
        <w:tc>
          <w:tcPr>
            <w:tcW w:w="3431" w:type="dxa"/>
          </w:tcPr>
          <w:p w14:paraId="4A0A18EA" w14:textId="70A938F2" w:rsidR="003B24C2" w:rsidRDefault="003B24C2" w:rsidP="007C566D">
            <w:r>
              <w:t>Search results to be clear and accurate</w:t>
            </w:r>
          </w:p>
        </w:tc>
        <w:tc>
          <w:tcPr>
            <w:tcW w:w="2507" w:type="dxa"/>
          </w:tcPr>
          <w:p w14:paraId="006A9AAF" w14:textId="1BEDB69D" w:rsidR="003B24C2" w:rsidRDefault="003B24C2" w:rsidP="007C566D">
            <w:r>
              <w:t>So, it makes it easiest for our users to understand.</w:t>
            </w:r>
          </w:p>
        </w:tc>
        <w:tc>
          <w:tcPr>
            <w:tcW w:w="2232" w:type="dxa"/>
          </w:tcPr>
          <w:p w14:paraId="1272C05A" w14:textId="3310CCD0" w:rsidR="003B24C2" w:rsidRDefault="003B24C2" w:rsidP="007C566D">
            <w:r>
              <w:t>Ask the shareholders if it is fine or not.</w:t>
            </w:r>
          </w:p>
        </w:tc>
      </w:tr>
      <w:tr w:rsidR="003B24C2" w14:paraId="54CA470E" w14:textId="5749F783" w:rsidTr="00E726B0">
        <w:tc>
          <w:tcPr>
            <w:tcW w:w="846" w:type="dxa"/>
          </w:tcPr>
          <w:p w14:paraId="4D4584DD" w14:textId="20D1C740" w:rsidR="003B24C2" w:rsidRDefault="00E726B0" w:rsidP="00E66F0F">
            <w:r>
              <w:t>2</w:t>
            </w:r>
            <w:r w:rsidR="00B84B98">
              <w:t>0</w:t>
            </w:r>
          </w:p>
        </w:tc>
        <w:tc>
          <w:tcPr>
            <w:tcW w:w="3431" w:type="dxa"/>
          </w:tcPr>
          <w:p w14:paraId="389C8338" w14:textId="778BE7B8" w:rsidR="003B24C2" w:rsidRDefault="003B24C2" w:rsidP="00E66F0F">
            <w:r>
              <w:t>A way to navigate back to the METAR search system</w:t>
            </w:r>
          </w:p>
        </w:tc>
        <w:tc>
          <w:tcPr>
            <w:tcW w:w="2507" w:type="dxa"/>
          </w:tcPr>
          <w:p w14:paraId="6762CFC9" w14:textId="2A9B3875" w:rsidR="003B24C2" w:rsidRDefault="003B24C2" w:rsidP="00E66F0F">
            <w:r>
              <w:t>It allows the app to be smooth and the user to use the newly discovered ICAO code for good use.</w:t>
            </w:r>
          </w:p>
        </w:tc>
        <w:tc>
          <w:tcPr>
            <w:tcW w:w="2232" w:type="dxa"/>
          </w:tcPr>
          <w:p w14:paraId="4BA94CFB" w14:textId="41704B64" w:rsidR="003B24C2" w:rsidRDefault="003B24C2" w:rsidP="00E66F0F">
            <w:r>
              <w:t>Check that when a button linking the 2 screens is clicked, the screen changes.</w:t>
            </w:r>
          </w:p>
        </w:tc>
      </w:tr>
    </w:tbl>
    <w:p w14:paraId="0EB43A2B" w14:textId="548ECA99" w:rsidR="00E30566" w:rsidRDefault="00E30566" w:rsidP="007C566D"/>
    <w:p w14:paraId="04FF387C" w14:textId="515D57D3" w:rsidR="00284B7E" w:rsidRDefault="00284B7E" w:rsidP="007C566D">
      <w:r>
        <w:t>General stuff</w:t>
      </w:r>
    </w:p>
    <w:tbl>
      <w:tblPr>
        <w:tblStyle w:val="TableGrid"/>
        <w:tblW w:w="0" w:type="auto"/>
        <w:tblLook w:val="04A0" w:firstRow="1" w:lastRow="0" w:firstColumn="1" w:lastColumn="0" w:noHBand="0" w:noVBand="1"/>
      </w:tblPr>
      <w:tblGrid>
        <w:gridCol w:w="846"/>
        <w:gridCol w:w="3492"/>
        <w:gridCol w:w="2522"/>
        <w:gridCol w:w="2156"/>
      </w:tblGrid>
      <w:tr w:rsidR="003B24C2" w14:paraId="544566D1" w14:textId="39FCCBAE" w:rsidTr="00E726B0">
        <w:tc>
          <w:tcPr>
            <w:tcW w:w="846" w:type="dxa"/>
          </w:tcPr>
          <w:p w14:paraId="11E29B4C" w14:textId="77777777" w:rsidR="003B24C2" w:rsidRDefault="003B24C2" w:rsidP="007C566D"/>
        </w:tc>
        <w:tc>
          <w:tcPr>
            <w:tcW w:w="3492" w:type="dxa"/>
          </w:tcPr>
          <w:p w14:paraId="4D9E114A" w14:textId="17E045CE" w:rsidR="003B24C2" w:rsidRDefault="003B24C2" w:rsidP="007C566D">
            <w:r>
              <w:t>Criteria</w:t>
            </w:r>
          </w:p>
        </w:tc>
        <w:tc>
          <w:tcPr>
            <w:tcW w:w="2522" w:type="dxa"/>
          </w:tcPr>
          <w:p w14:paraId="440A254A" w14:textId="3902D72A" w:rsidR="003B24C2" w:rsidRDefault="003B24C2" w:rsidP="007C566D">
            <w:r>
              <w:t>Why it’s needed</w:t>
            </w:r>
          </w:p>
        </w:tc>
        <w:tc>
          <w:tcPr>
            <w:tcW w:w="2156" w:type="dxa"/>
          </w:tcPr>
          <w:p w14:paraId="321EA77B" w14:textId="56657158" w:rsidR="003B24C2" w:rsidRDefault="003B24C2" w:rsidP="007C566D">
            <w:r>
              <w:t>How to check</w:t>
            </w:r>
          </w:p>
        </w:tc>
      </w:tr>
      <w:tr w:rsidR="003B24C2" w14:paraId="47A0FA00" w14:textId="5D0BE848" w:rsidTr="00E726B0">
        <w:tc>
          <w:tcPr>
            <w:tcW w:w="846" w:type="dxa"/>
          </w:tcPr>
          <w:p w14:paraId="049A9464" w14:textId="6150760C" w:rsidR="003B24C2" w:rsidRDefault="00E726B0" w:rsidP="007C566D">
            <w:r>
              <w:t>2</w:t>
            </w:r>
            <w:r w:rsidR="00B84B98">
              <w:t>1</w:t>
            </w:r>
          </w:p>
        </w:tc>
        <w:tc>
          <w:tcPr>
            <w:tcW w:w="3492" w:type="dxa"/>
          </w:tcPr>
          <w:p w14:paraId="05863F17" w14:textId="3D6C7393" w:rsidR="003B24C2" w:rsidRDefault="003B24C2" w:rsidP="007C566D">
            <w:r>
              <w:t>Dark mode and light mode</w:t>
            </w:r>
          </w:p>
        </w:tc>
        <w:tc>
          <w:tcPr>
            <w:tcW w:w="2522" w:type="dxa"/>
          </w:tcPr>
          <w:p w14:paraId="0A2EFCB2" w14:textId="11546655" w:rsidR="003B24C2" w:rsidRDefault="003B24C2" w:rsidP="007C566D">
            <w:r>
              <w:t>Dark mode to satisfy ou</w:t>
            </w:r>
            <w:r w:rsidR="00EF5E88">
              <w:t>r</w:t>
            </w:r>
            <w:r>
              <w:t xml:space="preserve"> shareholders and for users so be able to see better at night (as well as their eyes not dying from the sun god beaming down on them with light mode). Light mode is better for daytime (or normies) so that should also be an option.</w:t>
            </w:r>
          </w:p>
        </w:tc>
        <w:tc>
          <w:tcPr>
            <w:tcW w:w="2156" w:type="dxa"/>
          </w:tcPr>
          <w:p w14:paraId="2CDB00C0" w14:textId="3A54E4CA" w:rsidR="003B24C2" w:rsidRDefault="003B24C2" w:rsidP="007C566D">
            <w:r>
              <w:t>It should be by default dark mode and when the option is set for light mode, it should change to what is generally considered light mode.</w:t>
            </w:r>
          </w:p>
        </w:tc>
      </w:tr>
      <w:tr w:rsidR="003B24C2" w14:paraId="289FEDD1" w14:textId="68B8A37C" w:rsidTr="00E726B0">
        <w:tc>
          <w:tcPr>
            <w:tcW w:w="846" w:type="dxa"/>
          </w:tcPr>
          <w:p w14:paraId="36D6CE87" w14:textId="789CC46F" w:rsidR="003B24C2" w:rsidRDefault="00E726B0" w:rsidP="007C566D">
            <w:r>
              <w:t>2</w:t>
            </w:r>
            <w:r w:rsidR="00B84B98">
              <w:t>2</w:t>
            </w:r>
          </w:p>
        </w:tc>
        <w:tc>
          <w:tcPr>
            <w:tcW w:w="3492" w:type="dxa"/>
          </w:tcPr>
          <w:p w14:paraId="05A3BAD4" w14:textId="393B6678" w:rsidR="003B24C2" w:rsidRDefault="003B24C2" w:rsidP="007C566D">
            <w:r>
              <w:t>A TTS system</w:t>
            </w:r>
          </w:p>
        </w:tc>
        <w:tc>
          <w:tcPr>
            <w:tcW w:w="2522" w:type="dxa"/>
          </w:tcPr>
          <w:p w14:paraId="75430EE9" w14:textId="228BE065" w:rsidR="003B24C2" w:rsidRDefault="003B24C2" w:rsidP="007C566D">
            <w:r>
              <w:t>So, the users can hear the METAR when their hands are not free e.g. finishing off the checklists.</w:t>
            </w:r>
          </w:p>
        </w:tc>
        <w:tc>
          <w:tcPr>
            <w:tcW w:w="2156" w:type="dxa"/>
          </w:tcPr>
          <w:p w14:paraId="0E64AECE" w14:textId="4E415607" w:rsidR="003B24C2" w:rsidRDefault="003B24C2" w:rsidP="007C566D">
            <w:r>
              <w:t>When the TTS button is clicked, you should be able to hear the METAR.</w:t>
            </w:r>
          </w:p>
        </w:tc>
      </w:tr>
      <w:tr w:rsidR="003B24C2" w14:paraId="6DC57F76" w14:textId="4792D7BF" w:rsidTr="00E726B0">
        <w:tc>
          <w:tcPr>
            <w:tcW w:w="846" w:type="dxa"/>
          </w:tcPr>
          <w:p w14:paraId="3689AA88" w14:textId="048D23E2" w:rsidR="003B24C2" w:rsidRDefault="00E726B0" w:rsidP="007C566D">
            <w:r>
              <w:t>2</w:t>
            </w:r>
            <w:r w:rsidR="00B84B98">
              <w:t>3</w:t>
            </w:r>
          </w:p>
        </w:tc>
        <w:tc>
          <w:tcPr>
            <w:tcW w:w="3492" w:type="dxa"/>
          </w:tcPr>
          <w:p w14:paraId="5656D2F6" w14:textId="69BDEF13" w:rsidR="003B24C2" w:rsidRDefault="003B24C2" w:rsidP="007C566D">
            <w:r>
              <w:t>If the app is disturbed using windows store, app store, or play store the app must be kept free</w:t>
            </w:r>
          </w:p>
        </w:tc>
        <w:tc>
          <w:tcPr>
            <w:tcW w:w="2522" w:type="dxa"/>
          </w:tcPr>
          <w:p w14:paraId="5BE7FC43" w14:textId="63462CAC" w:rsidR="003B24C2" w:rsidRDefault="003B24C2" w:rsidP="007C566D">
            <w:r>
              <w:t xml:space="preserve">To make sure that those who cannot afford such an app can still reap the benefits from it. It also lets us keep up with the competition which </w:t>
            </w:r>
            <w:r w:rsidR="00EF5E88">
              <w:t>is</w:t>
            </w:r>
            <w:r>
              <w:t xml:space="preserve"> generally paid apps.</w:t>
            </w:r>
          </w:p>
        </w:tc>
        <w:tc>
          <w:tcPr>
            <w:tcW w:w="2156" w:type="dxa"/>
          </w:tcPr>
          <w:p w14:paraId="676B9C17" w14:textId="2B8A672E" w:rsidR="003B24C2" w:rsidRDefault="00715C50" w:rsidP="007C566D">
            <w:r>
              <w:t>By searching for the app on the relevant store/stores</w:t>
            </w:r>
          </w:p>
        </w:tc>
      </w:tr>
    </w:tbl>
    <w:p w14:paraId="04FF0855" w14:textId="51ACE770" w:rsidR="00284B7E" w:rsidRDefault="00284B7E" w:rsidP="007C566D"/>
    <w:p w14:paraId="71379B03" w14:textId="586D227A" w:rsidR="00A533BB" w:rsidRDefault="00A533BB" w:rsidP="007C566D">
      <w:r>
        <w:t>What isn’t plausible</w:t>
      </w:r>
    </w:p>
    <w:tbl>
      <w:tblPr>
        <w:tblStyle w:val="TableGrid"/>
        <w:tblW w:w="0" w:type="auto"/>
        <w:tblLook w:val="04A0" w:firstRow="1" w:lastRow="0" w:firstColumn="1" w:lastColumn="0" w:noHBand="0" w:noVBand="1"/>
      </w:tblPr>
      <w:tblGrid>
        <w:gridCol w:w="4508"/>
        <w:gridCol w:w="4508"/>
      </w:tblGrid>
      <w:tr w:rsidR="00A533BB" w14:paraId="4BEB1385" w14:textId="77777777" w:rsidTr="00A533BB">
        <w:tc>
          <w:tcPr>
            <w:tcW w:w="4508" w:type="dxa"/>
          </w:tcPr>
          <w:p w14:paraId="29326188" w14:textId="20DC6B46" w:rsidR="00A533BB" w:rsidRDefault="00A533BB" w:rsidP="007C566D">
            <w:r>
              <w:t>What isn’t plausible</w:t>
            </w:r>
          </w:p>
        </w:tc>
        <w:tc>
          <w:tcPr>
            <w:tcW w:w="4508" w:type="dxa"/>
          </w:tcPr>
          <w:p w14:paraId="0CD469CA" w14:textId="38759E9F" w:rsidR="00A533BB" w:rsidRDefault="00A533BB" w:rsidP="007C566D">
            <w:r>
              <w:t>Why it isn’t</w:t>
            </w:r>
          </w:p>
        </w:tc>
      </w:tr>
      <w:tr w:rsidR="00A533BB" w14:paraId="264974EB" w14:textId="77777777" w:rsidTr="00A533BB">
        <w:tc>
          <w:tcPr>
            <w:tcW w:w="4508" w:type="dxa"/>
          </w:tcPr>
          <w:p w14:paraId="1458A472" w14:textId="4C0AE492" w:rsidR="00A533BB" w:rsidRDefault="00A96A8A" w:rsidP="007C566D">
            <w:r>
              <w:t>Real</w:t>
            </w:r>
            <w:r w:rsidR="00EF5E88">
              <w:t>-</w:t>
            </w:r>
            <w:r>
              <w:t>time updates</w:t>
            </w:r>
          </w:p>
        </w:tc>
        <w:tc>
          <w:tcPr>
            <w:tcW w:w="4508" w:type="dxa"/>
          </w:tcPr>
          <w:p w14:paraId="27A955B3" w14:textId="58EF842A" w:rsidR="00A533BB" w:rsidRDefault="00A96A8A" w:rsidP="007C566D">
            <w:r>
              <w:t>This involves having to keep the app open at all times as well as having to fiddle about with time in Kivy which can mess up the app state horribly so rather not take the risk tbh.</w:t>
            </w:r>
          </w:p>
        </w:tc>
      </w:tr>
    </w:tbl>
    <w:p w14:paraId="6DD07E7B" w14:textId="77777777" w:rsidR="00A533BB" w:rsidRPr="00955037" w:rsidRDefault="00A533BB" w:rsidP="007C566D"/>
    <w:p w14:paraId="037C5D91" w14:textId="5B8181F0" w:rsidR="00147C34" w:rsidRDefault="00147C34" w:rsidP="00147C34">
      <w:pPr>
        <w:pStyle w:val="Heading1"/>
      </w:pPr>
      <w:bookmarkStart w:id="11" w:name="_Toc31290280"/>
      <w:r>
        <w:t>Section 2 – Design</w:t>
      </w:r>
      <w:bookmarkEnd w:id="11"/>
    </w:p>
    <w:p w14:paraId="3D467EE9" w14:textId="3F71204A" w:rsidR="00EE3BBA" w:rsidRDefault="00EE3BBA" w:rsidP="00EE3BBA">
      <w:pPr>
        <w:pStyle w:val="Heading2"/>
      </w:pPr>
      <w:bookmarkStart w:id="12" w:name="_Toc31290281"/>
      <w:r>
        <w:t>Part 1 - Introduction</w:t>
      </w:r>
      <w:bookmarkEnd w:id="12"/>
    </w:p>
    <w:p w14:paraId="76B0166B" w14:textId="77AE11E7" w:rsidR="00EE3BBA" w:rsidRPr="00EE3BBA" w:rsidRDefault="00EE3BBA" w:rsidP="00EE3BBA">
      <w:r>
        <w:t>I will split this section by class. Each part will include the structure diagram, proposed screen designs, pseudocode</w:t>
      </w:r>
      <w:r w:rsidR="00EF5E88">
        <w:t>,</w:t>
      </w:r>
      <w:r>
        <w:t xml:space="preserve"> and any test data which we’ll be firing in. </w:t>
      </w:r>
    </w:p>
    <w:p w14:paraId="3680ED36" w14:textId="6DB4C7F0" w:rsidR="009E06C5" w:rsidRDefault="009E06C5" w:rsidP="009E06C5">
      <w:r>
        <w:t>As my structure diagram is too big to fit in one piece, I will have each class diagram below. Note that the parent of each class is the same (the main app).</w:t>
      </w:r>
    </w:p>
    <w:p w14:paraId="4B6733B4" w14:textId="324D0126" w:rsidR="009E06C5" w:rsidRDefault="009E06C5" w:rsidP="009E06C5">
      <w:r>
        <w:t>The structure diagram was hand</w:t>
      </w:r>
      <w:r w:rsidR="00EF5E88">
        <w:t>-</w:t>
      </w:r>
      <w:r>
        <w:t>drawn on OneNote (with dark mode on, of course)</w:t>
      </w:r>
      <w:r w:rsidR="00060C4D">
        <w:t>. Rectangles a</w:t>
      </w:r>
      <w:r w:rsidR="002A518F">
        <w:t>t</w:t>
      </w:r>
      <w:r w:rsidR="00060C4D">
        <w:t xml:space="preserve"> the lowest generation shows a process and circles at the lowest level shows some text</w:t>
      </w:r>
    </w:p>
    <w:p w14:paraId="2BE61553" w14:textId="2EFABBCD" w:rsidR="00232623" w:rsidRDefault="002A518F" w:rsidP="009E06C5">
      <w:r>
        <w:t>I have decomposed the problem using a Top-down Module Design as it is an easier way to visuali</w:t>
      </w:r>
      <w:r w:rsidR="00EF5E88">
        <w:t>z</w:t>
      </w:r>
      <w:r>
        <w:t xml:space="preserve">e the program showing the parent and child classes, and the widget inheritance so we know what </w:t>
      </w:r>
      <w:r w:rsidR="00EF1FB9">
        <w:t>Kivy</w:t>
      </w:r>
      <w:r>
        <w:t xml:space="preserve"> styling will affect what parts. It also shows how the python code for each class will work. What processes are needed (in the procedures) after clicking certain buttons</w:t>
      </w:r>
      <w:r w:rsidR="00EF5E88">
        <w:t>?</w:t>
      </w:r>
      <w:r>
        <w:t xml:space="preserve"> The number hierarchy is used in order to match parts of the structure diagram with the screen designs.</w:t>
      </w:r>
    </w:p>
    <w:p w14:paraId="2F1C3FBD" w14:textId="6C33EB5A" w:rsidR="00EE3BBA" w:rsidRDefault="00EE3BBA" w:rsidP="009E06C5">
      <w:r>
        <w:t>All pseudo-code was typed in Notepad ++ then a screenshot of that was used to put the pseudo-code in.</w:t>
      </w:r>
    </w:p>
    <w:p w14:paraId="7F3164DE" w14:textId="37DF2BE1" w:rsidR="00EE3BBA" w:rsidRDefault="00EE3BBA" w:rsidP="00EE3BBA">
      <w:pPr>
        <w:pStyle w:val="Heading2"/>
      </w:pPr>
      <w:bookmarkStart w:id="13" w:name="_Toc31290282"/>
      <w:r>
        <w:t>Part 2 - How Kivy works</w:t>
      </w:r>
      <w:bookmarkEnd w:id="13"/>
    </w:p>
    <w:p w14:paraId="6C608939" w14:textId="706EADE6" w:rsidR="00EE3BBA" w:rsidRDefault="00EE3BBA" w:rsidP="009E06C5"/>
    <w:p w14:paraId="64808144" w14:textId="13A1DA3F" w:rsidR="00EE3BBA" w:rsidRDefault="00EE3BBA" w:rsidP="00EE3BBA">
      <w:r>
        <w:t xml:space="preserve">Kivy code (henceforth kv) works differently </w:t>
      </w:r>
      <w:r w:rsidR="00EF5E88">
        <w:t>in</w:t>
      </w:r>
      <w:r>
        <w:t xml:space="preserve"> most programming languages. It is best thought of as CSS as it is generally used to create ‘widgets’ (defined as “</w:t>
      </w:r>
      <w:r w:rsidRPr="00EC40BB">
        <w:t>elements of a graphical user interface that form part of the User Experience.</w:t>
      </w:r>
      <w:r>
        <w:t xml:space="preserve"> </w:t>
      </w:r>
      <w:r w:rsidRPr="00EC40BB">
        <w:t>The kivy.uix module contains classes for creating and managing Widgets</w:t>
      </w:r>
      <w:r>
        <w:t xml:space="preserve">. “- </w:t>
      </w:r>
      <w:hyperlink r:id="rId11" w:history="1">
        <w:r w:rsidRPr="007C1E36">
          <w:rPr>
            <w:rStyle w:val="Hyperlink"/>
          </w:rPr>
          <w:t>https://kivy.org/doc/stable/api-kivy.uix.html</w:t>
        </w:r>
      </w:hyperlink>
      <w:r>
        <w:t>). This includes things like the screen manager, UX widgets (</w:t>
      </w:r>
      <w:r w:rsidR="00EF1FB9">
        <w:t>e.g.</w:t>
      </w:r>
      <w:r>
        <w:t>: dropdown lists, buttons, text boxes</w:t>
      </w:r>
      <w:r w:rsidR="00EF5E88">
        <w:t>,</w:t>
      </w:r>
      <w:r>
        <w:t xml:space="preserve"> </w:t>
      </w:r>
      <w:r w:rsidR="00EF1FB9">
        <w:t>etc</w:t>
      </w:r>
      <w:r>
        <w:t xml:space="preserve">.) and layouts (how UX widgets are laid out on the screen </w:t>
      </w:r>
      <w:r w:rsidR="00EF1FB9">
        <w:t>e.g.</w:t>
      </w:r>
      <w:r>
        <w:t xml:space="preserve"> boxlayout). </w:t>
      </w:r>
    </w:p>
    <w:p w14:paraId="30EC08E3" w14:textId="4C529F20" w:rsidR="00EE3BBA" w:rsidRDefault="00EE3BBA" w:rsidP="00EE3BBA">
      <w:r>
        <w:t xml:space="preserve">You would typically have a ‘root’ class (the parent class) </w:t>
      </w:r>
      <w:r w:rsidR="00EF5E88">
        <w:t>that</w:t>
      </w:r>
      <w:r>
        <w:t xml:space="preserve"> handles the screens (each of its children classes) </w:t>
      </w:r>
      <w:r w:rsidR="00EF1FB9">
        <w:t>e.g.</w:t>
      </w:r>
      <w:r>
        <w:t>: a login page and a register page would be screens which inherited by the root class. As the screens are children classes, they will also inherit from the root class (the parent) so if you added some code to change the background colour in the root class to pink (note that this does nothing to the root as the root is not a screen so it is not displayed), each of the screens will have a pink background colour.</w:t>
      </w:r>
    </w:p>
    <w:p w14:paraId="6A1DB79E" w14:textId="77777777" w:rsidR="00EE3BBA" w:rsidRDefault="00EE3BBA" w:rsidP="00EE3BBA">
      <w:r>
        <w:t>In the python code, you would have what I will call a grandparent class which I believe can be best explained by the docs:</w:t>
      </w:r>
    </w:p>
    <w:p w14:paraId="111A095C" w14:textId="18AF6D90" w:rsidR="00EE3BBA" w:rsidRDefault="00EE3BBA" w:rsidP="00EE3BBA">
      <w:pPr>
        <w:ind w:left="720"/>
      </w:pPr>
      <w:r>
        <w:lastRenderedPageBreak/>
        <w:t>“</w:t>
      </w:r>
      <w:r w:rsidRPr="00A8091A">
        <w:t>The App class is the base for creating Kivy applications. Think of it as your main entry point into the Kivy run loop. In most cases, you subclass this class and make your own app. You create an instance of your specific app class</w:t>
      </w:r>
      <w:r>
        <w:t xml:space="preserve"> [which includes your instance of the root and screens]</w:t>
      </w:r>
      <w:r w:rsidRPr="00A8091A">
        <w:t xml:space="preserve"> and then when you are ready to start the application’s life cycle, you call your instance’s App.run()</w:t>
      </w:r>
      <w:r>
        <w:t xml:space="preserve"> [so if I called my instance WeatherApp, I call it using WeatherApp().run() (note the ‘()’ at the end of WeatherApp. This is because we define the instance as a class in python)]</w:t>
      </w:r>
      <w:r w:rsidRPr="00A8091A">
        <w:t xml:space="preserve"> method.</w:t>
      </w:r>
      <w:r>
        <w:t>”</w:t>
      </w:r>
    </w:p>
    <w:p w14:paraId="2EE5C38C" w14:textId="77777777" w:rsidR="00EE3BBA" w:rsidRDefault="00EE3BBA" w:rsidP="00EE3BBA">
      <w:pPr>
        <w:ind w:left="720"/>
      </w:pPr>
      <w:r>
        <w:t xml:space="preserve"> (</w:t>
      </w:r>
      <w:hyperlink r:id="rId12" w:history="1">
        <w:r w:rsidRPr="007C1E36">
          <w:rPr>
            <w:rStyle w:val="Hyperlink"/>
          </w:rPr>
          <w:t>https://kivy.org/doc/stable/api-kivy.app.html</w:t>
        </w:r>
      </w:hyperlink>
      <w:r>
        <w:t>)</w:t>
      </w:r>
    </w:p>
    <w:p w14:paraId="3F8BA362" w14:textId="278EC964" w:rsidR="00EE3BBA" w:rsidRDefault="00EE3BBA" w:rsidP="00EE3BBA">
      <w:r>
        <w:t xml:space="preserve">So overall, it is best to think of it just like making a website. The root is the htdocs folder and each screen (or child class) is a webpage. The python code is like HTML scripting, you could use it do the jobs of JS and CSS (by the &lt;script&gt; and &lt;style&gt; respectively) but it is good practice to have separate .js and .css files and call them in (in </w:t>
      </w:r>
      <w:r w:rsidR="00EF1FB9">
        <w:t>Kivy</w:t>
      </w:r>
      <w:r>
        <w:t xml:space="preserve">, no code is needed for this). So, the kv file is the HTML and CSS which can create and style </w:t>
      </w:r>
      <w:r w:rsidR="00EF5E88">
        <w:t>HTML</w:t>
      </w:r>
      <w:r>
        <w:t xml:space="preserve"> elements (widgets in </w:t>
      </w:r>
      <w:r w:rsidR="00EF1FB9">
        <w:t>Kivy</w:t>
      </w:r>
      <w:r>
        <w:t xml:space="preserve">) and moves between the different webpages (screens </w:t>
      </w:r>
      <w:r w:rsidR="00EF5E88">
        <w:t>for</w:t>
      </w:r>
      <w:r>
        <w:t xml:space="preserve"> the sake of </w:t>
      </w:r>
      <w:r w:rsidR="00EF1FB9">
        <w:t>Kivy</w:t>
      </w:r>
      <w:r>
        <w:t>). The python code defines the screens, the root</w:t>
      </w:r>
      <w:r w:rsidR="00EF5E88">
        <w:t>,</w:t>
      </w:r>
      <w:r>
        <w:t xml:space="preserve"> and </w:t>
      </w:r>
      <w:r w:rsidR="00EF5E88">
        <w:t xml:space="preserve">the </w:t>
      </w:r>
      <w:r>
        <w:t>app life cycle (through the grandparent class) and runs it all. The python code also p</w:t>
      </w:r>
      <w:r w:rsidR="00EF5E88">
        <w:t>er</w:t>
      </w:r>
      <w:r>
        <w:t>forms most of the same code as JS can (even if modules are needed) which in my case will be done by adding methods and properties in the screens (as they are classes).</w:t>
      </w:r>
    </w:p>
    <w:p w14:paraId="6B07B20D" w14:textId="77777777" w:rsidR="00EE3BBA" w:rsidRDefault="00EE3BBA" w:rsidP="00EE3BBA">
      <w:pPr>
        <w:pStyle w:val="Heading3"/>
      </w:pPr>
      <w:bookmarkStart w:id="14" w:name="_Toc31290283"/>
      <w:r>
        <w:t>Notes</w:t>
      </w:r>
      <w:bookmarkEnd w:id="14"/>
    </w:p>
    <w:p w14:paraId="2146998E" w14:textId="77777777" w:rsidR="00EE3BBA" w:rsidRDefault="00EE3BBA" w:rsidP="00EE3BBA">
      <w:r>
        <w:t>Initial Imports:</w:t>
      </w:r>
    </w:p>
    <w:p w14:paraId="2C7DA7BE" w14:textId="336B917C" w:rsidR="00EE3BBA" w:rsidRDefault="00EE3BBA" w:rsidP="00EE3BBA">
      <w:pPr>
        <w:pStyle w:val="ListParagraph"/>
        <w:numPr>
          <w:ilvl w:val="0"/>
          <w:numId w:val="5"/>
        </w:numPr>
      </w:pPr>
      <w:r>
        <w:t xml:space="preserve">App class from kivy.app to create the base for </w:t>
      </w:r>
      <w:r w:rsidR="00EF1FB9">
        <w:t>our</w:t>
      </w:r>
      <w:r>
        <w:t xml:space="preserve"> application (as quoted before)</w:t>
      </w:r>
    </w:p>
    <w:p w14:paraId="6B98DE9D" w14:textId="77777777" w:rsidR="00EE3BBA" w:rsidRDefault="00EE3BBA" w:rsidP="00EE3BBA">
      <w:pPr>
        <w:pStyle w:val="ListParagraph"/>
        <w:numPr>
          <w:ilvl w:val="0"/>
          <w:numId w:val="5"/>
        </w:numPr>
      </w:pPr>
      <w:r>
        <w:t xml:space="preserve">BoxLayout class from </w:t>
      </w:r>
      <w:proofErr w:type="gramStart"/>
      <w:r>
        <w:t>kivy.uix.boxlayout</w:t>
      </w:r>
      <w:proofErr w:type="gramEnd"/>
      <w:r>
        <w:t xml:space="preserve"> for the layout system for our app</w:t>
      </w:r>
    </w:p>
    <w:p w14:paraId="62A12EE2" w14:textId="77777777" w:rsidR="00EE3BBA" w:rsidRDefault="00EE3BBA" w:rsidP="00EE3BBA">
      <w:pPr>
        <w:pStyle w:val="ListParagraph"/>
        <w:numPr>
          <w:ilvl w:val="0"/>
          <w:numId w:val="5"/>
        </w:numPr>
      </w:pPr>
      <w:r>
        <w:t xml:space="preserve">DropDown class from </w:t>
      </w:r>
      <w:proofErr w:type="gramStart"/>
      <w:r>
        <w:t>kivy.uix.dropdown</w:t>
      </w:r>
      <w:proofErr w:type="gramEnd"/>
      <w:r>
        <w:t xml:space="preserve"> to be able to use the dropdown widget</w:t>
      </w:r>
    </w:p>
    <w:p w14:paraId="5C908C0F" w14:textId="77777777" w:rsidR="00EE3BBA" w:rsidRDefault="00EE3BBA" w:rsidP="00EE3BBA">
      <w:pPr>
        <w:pStyle w:val="ListParagraph"/>
        <w:numPr>
          <w:ilvl w:val="0"/>
          <w:numId w:val="5"/>
        </w:numPr>
      </w:pPr>
      <w:r>
        <w:t xml:space="preserve">ObjectProperty class from </w:t>
      </w:r>
      <w:proofErr w:type="gramStart"/>
      <w:r w:rsidRPr="00C96D95">
        <w:t>kivy.properties</w:t>
      </w:r>
      <w:proofErr w:type="gramEnd"/>
      <w:r>
        <w:t xml:space="preserve"> so we can call for an object property from the kv code (explained below)</w:t>
      </w:r>
    </w:p>
    <w:p w14:paraId="305A143C" w14:textId="77777777" w:rsidR="00EE3BBA" w:rsidRDefault="00EE3BBA" w:rsidP="00EE3BBA">
      <w:pPr>
        <w:pStyle w:val="ListParagraph"/>
        <w:numPr>
          <w:ilvl w:val="0"/>
          <w:numId w:val="5"/>
        </w:numPr>
      </w:pPr>
      <w:r>
        <w:t xml:space="preserve">UrlRequest from </w:t>
      </w:r>
      <w:proofErr w:type="gramStart"/>
      <w:r>
        <w:t>kivy.network</w:t>
      </w:r>
      <w:proofErr w:type="gramEnd"/>
      <w:r>
        <w:t>.urlrequest to be able to make web requests for our weather</w:t>
      </w:r>
    </w:p>
    <w:p w14:paraId="0AC71426" w14:textId="77777777" w:rsidR="00EE3BBA" w:rsidRDefault="00EE3BBA" w:rsidP="00EE3BBA">
      <w:pPr>
        <w:pStyle w:val="ListParagraph"/>
        <w:numPr>
          <w:ilvl w:val="0"/>
          <w:numId w:val="5"/>
        </w:numPr>
      </w:pPr>
      <w:r>
        <w:t xml:space="preserve">Screen and ScreenManager classes from </w:t>
      </w:r>
      <w:proofErr w:type="gramStart"/>
      <w:r>
        <w:t>kivy.uix.screenmanager</w:t>
      </w:r>
      <w:proofErr w:type="gramEnd"/>
      <w:r>
        <w:t xml:space="preserve"> to be able to access and switch between different screens.</w:t>
      </w:r>
    </w:p>
    <w:p w14:paraId="125C9AD3" w14:textId="3C750EB1" w:rsidR="00EE3BBA" w:rsidRDefault="00EE3BBA" w:rsidP="00EE3BBA">
      <w:pPr>
        <w:pStyle w:val="ListParagraph"/>
        <w:numPr>
          <w:ilvl w:val="0"/>
          <w:numId w:val="5"/>
        </w:numPr>
      </w:pPr>
      <w:r>
        <w:t>J</w:t>
      </w:r>
      <w:r w:rsidR="00EF5E88">
        <w:t>SON</w:t>
      </w:r>
      <w:r>
        <w:t>, hashlib</w:t>
      </w:r>
      <w:r w:rsidR="00EF5E88">
        <w:t>,</w:t>
      </w:r>
      <w:r>
        <w:t xml:space="preserve"> and os from standard library for data storage hashing passwords and for our data storage system respectively.</w:t>
      </w:r>
    </w:p>
    <w:p w14:paraId="31D977AE" w14:textId="71C16248" w:rsidR="00232623" w:rsidRDefault="00EE3BBA" w:rsidP="009E06C5">
      <w:r>
        <w:t>In the python</w:t>
      </w:r>
      <w:r w:rsidR="00EF5E88">
        <w:t>/</w:t>
      </w:r>
      <w:r>
        <w:t xml:space="preserve">pseudocode for python code, when something like varname = </w:t>
      </w:r>
      <w:proofErr w:type="gramStart"/>
      <w:r>
        <w:t>ObjectProperty(</w:t>
      </w:r>
      <w:proofErr w:type="gramEnd"/>
      <w:r>
        <w:t>) is used, this means that it gets (inherits) varname from the kv code so in this case, it will get the ‘varname’ property from the kv code. This is like the getElementByID method in JS.</w:t>
      </w:r>
    </w:p>
    <w:p w14:paraId="3FF442C8" w14:textId="1D020954" w:rsidR="00EE3BBA" w:rsidRDefault="00EE3BBA" w:rsidP="009E06C5"/>
    <w:p w14:paraId="207F5F35" w14:textId="5D963A40" w:rsidR="00EE3BBA" w:rsidRDefault="00EE3BBA" w:rsidP="00EE3BBA">
      <w:pPr>
        <w:pStyle w:val="Heading2"/>
      </w:pPr>
      <w:bookmarkStart w:id="15" w:name="_Toc31290284"/>
      <w:r>
        <w:t>Part 3 – RegisterPage Class (1.1)</w:t>
      </w:r>
      <w:bookmarkEnd w:id="15"/>
    </w:p>
    <w:p w14:paraId="17FB9FF0" w14:textId="4B26161B" w:rsidR="00055BC5" w:rsidRDefault="00962CB4" w:rsidP="009E06C5">
      <w:r>
        <w:t>Breakdown of 1.1</w:t>
      </w:r>
    </w:p>
    <w:p w14:paraId="1900C6C5" w14:textId="58F08471" w:rsidR="00E50B79" w:rsidRDefault="004039A5" w:rsidP="009E06C5">
      <w:r>
        <w:t xml:space="preserve">The register page is split into a backend (with all the python code) and the frontend (with the </w:t>
      </w:r>
      <w:r w:rsidR="00AE56A4">
        <w:t>K</w:t>
      </w:r>
      <w:r>
        <w:t xml:space="preserve">ivy code). </w:t>
      </w:r>
      <w:r w:rsidR="00E50B79">
        <w:t xml:space="preserve">The frontend will consist of a box layout </w:t>
      </w:r>
      <w:r w:rsidR="00EF5E88">
        <w:t>that</w:t>
      </w:r>
      <w:r w:rsidR="00E50B79">
        <w:t xml:space="preserve"> has been centred using padding on all sides (to make the page look better basically as </w:t>
      </w:r>
      <w:r w:rsidR="0006225A">
        <w:t>centred</w:t>
      </w:r>
      <w:r w:rsidR="00E50B79">
        <w:t xml:space="preserve"> layouts generally appeal to the user more). This layout will have 3 labels with 3 text-input boxes underneath. These are (in </w:t>
      </w:r>
      <w:r w:rsidR="00EF5E88">
        <w:t xml:space="preserve">the </w:t>
      </w:r>
      <w:r w:rsidR="00E50B79">
        <w:t>vertical top to bottom order): Username, Password (with password formatting (*’s) for security) and email. Each of these inputs will have an id assigned to them</w:t>
      </w:r>
      <w:r w:rsidR="00EE0202">
        <w:t xml:space="preserve"> (username, password, email respectively)</w:t>
      </w:r>
      <w:r w:rsidR="00E50B79">
        <w:t xml:space="preserve"> so they can be used in the py</w:t>
      </w:r>
      <w:r w:rsidR="00AE56A4">
        <w:t>t</w:t>
      </w:r>
      <w:r w:rsidR="00E50B79">
        <w:t>hon code via ObjectProperty</w:t>
      </w:r>
      <w:r w:rsidR="00EE0202">
        <w:t xml:space="preserve"> when they are assigned as </w:t>
      </w:r>
      <w:r w:rsidR="008673C1">
        <w:t>an</w:t>
      </w:r>
      <w:r w:rsidR="00EE0202">
        <w:t xml:space="preserve"> object property in the </w:t>
      </w:r>
      <w:r w:rsidR="00AE56A4">
        <w:t>Kivy</w:t>
      </w:r>
      <w:r w:rsidR="00EE0202">
        <w:t xml:space="preserve"> </w:t>
      </w:r>
      <w:r w:rsidR="00EE0202">
        <w:lastRenderedPageBreak/>
        <w:t>code (</w:t>
      </w:r>
      <w:r w:rsidR="00EF1FB9">
        <w:t>e.g.</w:t>
      </w:r>
      <w:r w:rsidR="00EE0202">
        <w:t>: username_input: username with the same for new properties password_input and email_input)</w:t>
      </w:r>
      <w:r w:rsidR="009C2AA3">
        <w:t xml:space="preserve">. </w:t>
      </w:r>
    </w:p>
    <w:p w14:paraId="6952A735" w14:textId="7B865CFD" w:rsidR="00E50B79" w:rsidRDefault="00E50B79" w:rsidP="009E06C5">
      <w:r>
        <w:t>Next, there will be an anchor layout (</w:t>
      </w:r>
      <w:r w:rsidR="00E1142B">
        <w:t>whose</w:t>
      </w:r>
      <w:r>
        <w:t xml:space="preserve"> parent is the box layout) which has 2 buttons: submit which will trigger the backend code to run and log</w:t>
      </w:r>
      <w:r w:rsidR="00EF5E88">
        <w:t xml:space="preserve"> </w:t>
      </w:r>
      <w:r>
        <w:t>in (CHANGE ON SCREENSHOT) which takes the user to the login page (1.2) when clicked.</w:t>
      </w:r>
      <w:r w:rsidR="001B7281" w:rsidRPr="001B7281">
        <w:t xml:space="preserve"> </w:t>
      </w:r>
      <w:r w:rsidR="001B7281">
        <w:t>Finally, there is the confirmation text which is a label with an id assigned to it (‘confo’ so at the top it is assigned to property ‘validation’ via ‘validation: confo’). In the screen design</w:t>
      </w:r>
      <w:r w:rsidR="00EF5E88">
        <w:t>,</w:t>
      </w:r>
      <w:r w:rsidR="001B7281">
        <w:t xml:space="preserve"> a box has been shown to show where the confirmation text would appear but in-fact it is invisible until the backend changes the confirmation text. The confirmation text will either report any errors in the python code (e.g. missing the input for email or username </w:t>
      </w:r>
      <w:r w:rsidR="00EF5E88">
        <w:t xml:space="preserve">is </w:t>
      </w:r>
      <w:r w:rsidR="001B7281">
        <w:t>already taken) or will report that the registration was successful.</w:t>
      </w:r>
    </w:p>
    <w:p w14:paraId="568D24F7" w14:textId="51641AD7" w:rsidR="00BF5A26" w:rsidRDefault="00D05529" w:rsidP="009E06C5">
      <w:r>
        <w:t>The backend</w:t>
      </w:r>
      <w:r w:rsidR="0006225A">
        <w:t xml:space="preserve"> will firstly get all the object properties from the Kivy code by doing varname = </w:t>
      </w:r>
      <w:proofErr w:type="gramStart"/>
      <w:r w:rsidR="0006225A">
        <w:t>ObjectProperty(</w:t>
      </w:r>
      <w:proofErr w:type="gramEnd"/>
      <w:r w:rsidR="0006225A">
        <w:t>), this is done for all the object properties.</w:t>
      </w:r>
      <w:r w:rsidR="00BF5A26">
        <w:t xml:space="preserve"> Next</w:t>
      </w:r>
      <w:r w:rsidR="00EF5E88">
        <w:t>,</w:t>
      </w:r>
      <w:r w:rsidR="00BF5A26">
        <w:t xml:space="preserve"> there should be a procedure </w:t>
      </w:r>
      <w:r w:rsidR="00EF5E88">
        <w:t>that</w:t>
      </w:r>
      <w:r w:rsidR="00BF5A26">
        <w:t xml:space="preserve"> does some validation on the inputs so it should check if the form is properly completed and if the username/email is already taken (exists in the </w:t>
      </w:r>
      <w:r w:rsidR="00EF5E88">
        <w:t>JSON</w:t>
      </w:r>
      <w:r w:rsidR="00BF5A26">
        <w:t xml:space="preserve"> file/</w:t>
      </w:r>
      <w:r w:rsidR="00EF5E88">
        <w:t>DB</w:t>
      </w:r>
      <w:r w:rsidR="00BF5A26">
        <w:t xml:space="preserve">). To use the </w:t>
      </w:r>
      <w:r w:rsidR="00EF5E88">
        <w:t>JSON</w:t>
      </w:r>
      <w:r w:rsidR="00BF5A26">
        <w:t xml:space="preserve"> file/</w:t>
      </w:r>
      <w:r w:rsidR="00EF5E88">
        <w:t>DB</w:t>
      </w:r>
      <w:r w:rsidR="00BF5A26">
        <w:t xml:space="preserve">, it should open it using the </w:t>
      </w:r>
      <w:r w:rsidR="00EF5E88">
        <w:t>JSON</w:t>
      </w:r>
      <w:r w:rsidR="00BF5A26">
        <w:t xml:space="preserve"> module/the </w:t>
      </w:r>
      <w:r w:rsidR="00EF5E88">
        <w:t>DB'</w:t>
      </w:r>
      <w:r w:rsidR="00BF5A26">
        <w:t xml:space="preserve">s module and extract each user’s data into </w:t>
      </w:r>
      <w:r w:rsidR="00EF1FB9">
        <w:t>an</w:t>
      </w:r>
      <w:r w:rsidR="00CC7C74">
        <w:t xml:space="preserve"> embedded</w:t>
      </w:r>
      <w:r w:rsidR="00BF5A26">
        <w:t xml:space="preserve"> list</w:t>
      </w:r>
      <w:r w:rsidR="00CC7C74">
        <w:t xml:space="preserve"> (then the file closed)</w:t>
      </w:r>
      <w:r w:rsidR="00BF5A26">
        <w:t xml:space="preserve"> which then can be iterated over to check for the validation criteria. If any of these are true then the validation text (which has been brought over as an object property) should be changed to an appropriate message e.g. Form not completed.</w:t>
      </w:r>
      <w:r w:rsidR="00A41AC3">
        <w:t xml:space="preserve"> If</w:t>
      </w:r>
      <w:r w:rsidR="00480C6D">
        <w:t xml:space="preserve"> it is</w:t>
      </w:r>
      <w:r w:rsidR="00A41AC3">
        <w:t xml:space="preserve"> fine then it moves to the next procedure.</w:t>
      </w:r>
    </w:p>
    <w:p w14:paraId="5E2114DF" w14:textId="33BA089C" w:rsidR="00232623" w:rsidRDefault="00BF5A26" w:rsidP="009E06C5">
      <w:r>
        <w:t xml:space="preserve">Next, a new procedure will be used for the actual registration. A variable called ‘id’ shall be the highest number id in the </w:t>
      </w:r>
      <w:r w:rsidR="00EF5E88">
        <w:t>JSON</w:t>
      </w:r>
      <w:r>
        <w:t xml:space="preserve"> file/</w:t>
      </w:r>
      <w:r w:rsidR="00EF5E88">
        <w:t>DB</w:t>
      </w:r>
      <w:r>
        <w:t xml:space="preserve"> + 1. Next</w:t>
      </w:r>
      <w:r w:rsidR="00EF5E88">
        <w:t>,</w:t>
      </w:r>
      <w:r>
        <w:t xml:space="preserve"> a salt should be created and stored under a variable. Then a variable with the password hash is created which is equal to a</w:t>
      </w:r>
      <w:r w:rsidR="00EF5E88">
        <w:t>n</w:t>
      </w:r>
      <w:r>
        <w:t xml:space="preserve"> md5 hash (using hashlib module) of the salt + the password_input object property, this is encoded using utf-8. </w:t>
      </w:r>
      <w:r w:rsidR="00D77A71">
        <w:t xml:space="preserve">I am using hashing so a hacker cannot get the passwords and embedded salt to protect against rainbow tables. </w:t>
      </w:r>
      <w:r w:rsidR="009C643E">
        <w:t>After this:</w:t>
      </w:r>
    </w:p>
    <w:p w14:paraId="40E5EB7B" w14:textId="44B58F13" w:rsidR="009C643E" w:rsidRDefault="009C643E" w:rsidP="009E06C5">
      <w:r>
        <w:t>For JSON</w:t>
      </w:r>
      <w:bookmarkStart w:id="16" w:name="_Hlk19553185"/>
      <w:r>
        <w:t xml:space="preserve">, update the extracted data with the new user’s data (id, username, password, email, etc.), in the correct formatting. Then the </w:t>
      </w:r>
      <w:r w:rsidR="00EF5E88">
        <w:t>JSON</w:t>
      </w:r>
      <w:r>
        <w:t xml:space="preserve"> file will be closed, then this data will be dumped to a new temporary file, the old one deleted and the temporary file renamed to the old one’s name</w:t>
      </w:r>
      <w:r w:rsidR="00CC7C74">
        <w:t xml:space="preserve"> using the os module</w:t>
      </w:r>
      <w:r>
        <w:t>.</w:t>
      </w:r>
    </w:p>
    <w:bookmarkEnd w:id="16"/>
    <w:p w14:paraId="6E5BC517" w14:textId="1D3D4083" w:rsidR="009C643E" w:rsidRDefault="009C643E" w:rsidP="009E06C5">
      <w:r>
        <w:t xml:space="preserve">For a </w:t>
      </w:r>
      <w:r w:rsidR="00EF5E88">
        <w:t>DB</w:t>
      </w:r>
      <w:r>
        <w:t xml:space="preserve">, the </w:t>
      </w:r>
      <w:r w:rsidR="00EF5E88">
        <w:t>DB</w:t>
      </w:r>
      <w:r>
        <w:t xml:space="preserve"> will just be updated using the data at the end then the </w:t>
      </w:r>
      <w:r w:rsidR="00EF5E88">
        <w:t>DB</w:t>
      </w:r>
      <w:r>
        <w:t xml:space="preserve"> closed.</w:t>
      </w:r>
    </w:p>
    <w:p w14:paraId="247958B6" w14:textId="51E0ABFE" w:rsidR="00CC7C74" w:rsidRDefault="00CC7C74" w:rsidP="00CC7C74">
      <w:r>
        <w:rPr>
          <w:noProof/>
        </w:rPr>
        <w:lastRenderedPageBreak/>
        <w:drawing>
          <wp:anchor distT="0" distB="0" distL="114300" distR="114300" simplePos="0" relativeHeight="251667456" behindDoc="1" locked="0" layoutInCell="1" allowOverlap="1" wp14:anchorId="71E63F24" wp14:editId="4CA319E4">
            <wp:simplePos x="0" y="0"/>
            <wp:positionH relativeFrom="margin">
              <wp:align>center</wp:align>
            </wp:positionH>
            <wp:positionV relativeFrom="paragraph">
              <wp:posOffset>804122</wp:posOffset>
            </wp:positionV>
            <wp:extent cx="7296785" cy="3310255"/>
            <wp:effectExtent l="0" t="0" r="0" b="4445"/>
            <wp:wrapTight wrapText="bothSides">
              <wp:wrapPolygon edited="0">
                <wp:start x="0" y="0"/>
                <wp:lineTo x="0" y="21505"/>
                <wp:lineTo x="21542" y="21505"/>
                <wp:lineTo x="2154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296785" cy="3310255"/>
                    </a:xfrm>
                    <a:prstGeom prst="rect">
                      <a:avLst/>
                    </a:prstGeom>
                  </pic:spPr>
                </pic:pic>
              </a:graphicData>
            </a:graphic>
            <wp14:sizeRelH relativeFrom="page">
              <wp14:pctWidth>0</wp14:pctWidth>
            </wp14:sizeRelH>
            <wp14:sizeRelV relativeFrom="page">
              <wp14:pctHeight>0</wp14:pctHeight>
            </wp14:sizeRelV>
          </wp:anchor>
        </w:drawing>
      </w:r>
      <w:r w:rsidR="009C643E">
        <w:t xml:space="preserve">Either way, at the end </w:t>
      </w:r>
      <w:r w:rsidR="00EF5E88">
        <w:t xml:space="preserve">of </w:t>
      </w:r>
      <w:r w:rsidR="009C643E">
        <w:t>the code, the input boxes will be cleared and the validation text object property updated with a success message. MAYBE IN GREEN COLOUR FONT.</w:t>
      </w:r>
      <w:r w:rsidRPr="00CC7C74">
        <w:t xml:space="preserve"> </w:t>
      </w:r>
    </w:p>
    <w:p w14:paraId="366D727D" w14:textId="6EF1B861" w:rsidR="00CC7C74" w:rsidRDefault="00CC7C74" w:rsidP="00CC7C74">
      <w:r>
        <w:t>Structure Diagram:</w:t>
      </w:r>
    </w:p>
    <w:p w14:paraId="01B4F516" w14:textId="77777777" w:rsidR="00E726B0" w:rsidRDefault="00E726B0" w:rsidP="009E06C5"/>
    <w:p w14:paraId="09146069" w14:textId="77777777" w:rsidR="00E726B0" w:rsidRDefault="00E726B0" w:rsidP="009E06C5"/>
    <w:p w14:paraId="7B9E183A" w14:textId="77777777" w:rsidR="00E726B0" w:rsidRDefault="00E726B0" w:rsidP="009E06C5"/>
    <w:p w14:paraId="14FA74AD" w14:textId="6DC36246" w:rsidR="00D44C58" w:rsidRDefault="00D44C58" w:rsidP="009E06C5">
      <w:r>
        <w:t>Key Variables:</w:t>
      </w:r>
    </w:p>
    <w:tbl>
      <w:tblPr>
        <w:tblStyle w:val="TableGrid"/>
        <w:tblW w:w="0" w:type="auto"/>
        <w:tblLook w:val="04A0" w:firstRow="1" w:lastRow="0" w:firstColumn="1" w:lastColumn="0" w:noHBand="0" w:noVBand="1"/>
      </w:tblPr>
      <w:tblGrid>
        <w:gridCol w:w="2547"/>
        <w:gridCol w:w="1895"/>
        <w:gridCol w:w="2275"/>
        <w:gridCol w:w="2299"/>
      </w:tblGrid>
      <w:tr w:rsidR="003B24C2" w14:paraId="469DB037" w14:textId="77777777" w:rsidTr="003B24C2">
        <w:tc>
          <w:tcPr>
            <w:tcW w:w="2547" w:type="dxa"/>
          </w:tcPr>
          <w:p w14:paraId="7C60EB53" w14:textId="3A066F93" w:rsidR="003B24C2" w:rsidRDefault="003B24C2" w:rsidP="009E06C5">
            <w:r>
              <w:t>Name</w:t>
            </w:r>
          </w:p>
        </w:tc>
        <w:tc>
          <w:tcPr>
            <w:tcW w:w="1895" w:type="dxa"/>
          </w:tcPr>
          <w:p w14:paraId="3AA102EF" w14:textId="73988870" w:rsidR="003B24C2" w:rsidRDefault="003B24C2" w:rsidP="009E06C5">
            <w:r>
              <w:t>Type</w:t>
            </w:r>
          </w:p>
        </w:tc>
        <w:tc>
          <w:tcPr>
            <w:tcW w:w="2275" w:type="dxa"/>
          </w:tcPr>
          <w:p w14:paraId="62992814" w14:textId="61535ED2" w:rsidR="003B24C2" w:rsidRDefault="003B24C2" w:rsidP="009E06C5">
            <w:r>
              <w:t>Explanation/Usage</w:t>
            </w:r>
          </w:p>
        </w:tc>
        <w:tc>
          <w:tcPr>
            <w:tcW w:w="2299" w:type="dxa"/>
          </w:tcPr>
          <w:p w14:paraId="2D30DD11" w14:textId="60E5952F" w:rsidR="003B24C2" w:rsidRDefault="003B24C2" w:rsidP="009E06C5">
            <w:r>
              <w:t>Link to success criteria</w:t>
            </w:r>
          </w:p>
        </w:tc>
      </w:tr>
      <w:tr w:rsidR="003B24C2" w14:paraId="0D0DC9ED" w14:textId="77777777" w:rsidTr="003B24C2">
        <w:tc>
          <w:tcPr>
            <w:tcW w:w="2547" w:type="dxa"/>
          </w:tcPr>
          <w:p w14:paraId="2A7DFC0F" w14:textId="6F5F3650" w:rsidR="003B24C2" w:rsidRDefault="00B17B52" w:rsidP="009E06C5">
            <w:r>
              <w:t>register_validation</w:t>
            </w:r>
          </w:p>
        </w:tc>
        <w:tc>
          <w:tcPr>
            <w:tcW w:w="1895" w:type="dxa"/>
          </w:tcPr>
          <w:p w14:paraId="1A64BA63" w14:textId="576382D5" w:rsidR="003B24C2" w:rsidRDefault="00B17B52" w:rsidP="009E06C5">
            <w:r>
              <w:t>procedure</w:t>
            </w:r>
          </w:p>
        </w:tc>
        <w:tc>
          <w:tcPr>
            <w:tcW w:w="2275" w:type="dxa"/>
          </w:tcPr>
          <w:p w14:paraId="225A91BF" w14:textId="62CE1C16" w:rsidR="003B24C2" w:rsidRDefault="00B17B52" w:rsidP="009E06C5">
            <w:r>
              <w:t>The procedure for validating the details. Will return error message or will move to register procedure</w:t>
            </w:r>
          </w:p>
        </w:tc>
        <w:tc>
          <w:tcPr>
            <w:tcW w:w="2299" w:type="dxa"/>
          </w:tcPr>
          <w:p w14:paraId="3E3B8944" w14:textId="72A90889" w:rsidR="003B24C2" w:rsidRDefault="00524EBA" w:rsidP="009E06C5">
            <w:r>
              <w:t>1</w:t>
            </w:r>
          </w:p>
        </w:tc>
      </w:tr>
      <w:tr w:rsidR="003B24C2" w14:paraId="7DCC621B" w14:textId="77777777" w:rsidTr="003B24C2">
        <w:tc>
          <w:tcPr>
            <w:tcW w:w="2547" w:type="dxa"/>
          </w:tcPr>
          <w:p w14:paraId="650842DE" w14:textId="463FA791" w:rsidR="003B24C2" w:rsidRDefault="00B17B52" w:rsidP="009E06C5">
            <w:r>
              <w:t>register</w:t>
            </w:r>
          </w:p>
        </w:tc>
        <w:tc>
          <w:tcPr>
            <w:tcW w:w="1895" w:type="dxa"/>
          </w:tcPr>
          <w:p w14:paraId="6B743AD3" w14:textId="12F4A26C" w:rsidR="003B24C2" w:rsidRDefault="00B17B52" w:rsidP="009E06C5">
            <w:r>
              <w:t>procedure</w:t>
            </w:r>
          </w:p>
        </w:tc>
        <w:tc>
          <w:tcPr>
            <w:tcW w:w="2275" w:type="dxa"/>
          </w:tcPr>
          <w:p w14:paraId="2162E900" w14:textId="5F94E36E" w:rsidR="003B24C2" w:rsidRDefault="00B17B52" w:rsidP="009E06C5">
            <w:r>
              <w:t>Registers the user to the data source (adds the user details there).</w:t>
            </w:r>
          </w:p>
        </w:tc>
        <w:tc>
          <w:tcPr>
            <w:tcW w:w="2299" w:type="dxa"/>
          </w:tcPr>
          <w:p w14:paraId="08FA1A37" w14:textId="59B96FBF" w:rsidR="003B24C2" w:rsidRDefault="00524EBA" w:rsidP="009E06C5">
            <w:r>
              <w:t>1</w:t>
            </w:r>
          </w:p>
        </w:tc>
      </w:tr>
      <w:tr w:rsidR="00B17B52" w14:paraId="558904C0" w14:textId="77777777" w:rsidTr="003B24C2">
        <w:tc>
          <w:tcPr>
            <w:tcW w:w="2547" w:type="dxa"/>
          </w:tcPr>
          <w:p w14:paraId="1B8B2BD4" w14:textId="366C15B6" w:rsidR="00B17B52" w:rsidRDefault="00B17B52" w:rsidP="00B17B52">
            <w:proofErr w:type="spellStart"/>
            <w:r>
              <w:t>user_input</w:t>
            </w:r>
            <w:proofErr w:type="spellEnd"/>
          </w:p>
        </w:tc>
        <w:tc>
          <w:tcPr>
            <w:tcW w:w="1895" w:type="dxa"/>
          </w:tcPr>
          <w:p w14:paraId="0D382FE4" w14:textId="6B89CB12" w:rsidR="00B17B52" w:rsidRDefault="00B17B52" w:rsidP="00B17B52">
            <w:r>
              <w:t>ObjectProperty</w:t>
            </w:r>
          </w:p>
        </w:tc>
        <w:tc>
          <w:tcPr>
            <w:tcW w:w="2275" w:type="dxa"/>
          </w:tcPr>
          <w:p w14:paraId="451D27FA" w14:textId="44886B30"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 It is also used for validation</w:t>
            </w:r>
          </w:p>
        </w:tc>
        <w:tc>
          <w:tcPr>
            <w:tcW w:w="2299" w:type="dxa"/>
          </w:tcPr>
          <w:p w14:paraId="0A9371FF" w14:textId="5F5EC58D" w:rsidR="00B17B52" w:rsidRDefault="00B17B52" w:rsidP="00B17B52">
            <w:r>
              <w:t xml:space="preserve">1,2 </w:t>
            </w:r>
          </w:p>
        </w:tc>
      </w:tr>
      <w:tr w:rsidR="00B17B52" w14:paraId="39B1B603" w14:textId="77777777" w:rsidTr="003B24C2">
        <w:tc>
          <w:tcPr>
            <w:tcW w:w="2547" w:type="dxa"/>
          </w:tcPr>
          <w:p w14:paraId="710BD5AE" w14:textId="51CD93A1" w:rsidR="00B17B52" w:rsidRDefault="00B17B52" w:rsidP="00B17B52">
            <w:r>
              <w:t>password_input</w:t>
            </w:r>
          </w:p>
        </w:tc>
        <w:tc>
          <w:tcPr>
            <w:tcW w:w="1895" w:type="dxa"/>
          </w:tcPr>
          <w:p w14:paraId="5F7B1122" w14:textId="56A5666C" w:rsidR="00B17B52" w:rsidRDefault="00B17B52" w:rsidP="00B17B52">
            <w:r>
              <w:t>^</w:t>
            </w:r>
          </w:p>
        </w:tc>
        <w:tc>
          <w:tcPr>
            <w:tcW w:w="2275" w:type="dxa"/>
          </w:tcPr>
          <w:p w14:paraId="6E115790" w14:textId="6C1E38AB"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w:t>
            </w:r>
          </w:p>
        </w:tc>
        <w:tc>
          <w:tcPr>
            <w:tcW w:w="2299" w:type="dxa"/>
          </w:tcPr>
          <w:p w14:paraId="2A592A1F" w14:textId="02E91C65" w:rsidR="00B17B52" w:rsidRDefault="00B17B52" w:rsidP="00B17B52">
            <w:r>
              <w:t xml:space="preserve">1 </w:t>
            </w:r>
          </w:p>
        </w:tc>
      </w:tr>
      <w:tr w:rsidR="00B17B52" w14:paraId="48ACE94A" w14:textId="77777777" w:rsidTr="003B24C2">
        <w:tc>
          <w:tcPr>
            <w:tcW w:w="2547" w:type="dxa"/>
          </w:tcPr>
          <w:p w14:paraId="0A6AC830" w14:textId="43F31007" w:rsidR="00B17B52" w:rsidRDefault="00B17B52" w:rsidP="00B17B52">
            <w:r>
              <w:t>Email_input</w:t>
            </w:r>
          </w:p>
        </w:tc>
        <w:tc>
          <w:tcPr>
            <w:tcW w:w="1895" w:type="dxa"/>
          </w:tcPr>
          <w:p w14:paraId="1DB240F7" w14:textId="5EBAC55E" w:rsidR="00B17B52" w:rsidRDefault="00B17B52" w:rsidP="00B17B52">
            <w:r>
              <w:t>^</w:t>
            </w:r>
          </w:p>
        </w:tc>
        <w:tc>
          <w:tcPr>
            <w:tcW w:w="2275" w:type="dxa"/>
          </w:tcPr>
          <w:p w14:paraId="3D8E8DD0" w14:textId="3E329C69" w:rsidR="00B17B52" w:rsidRDefault="00B17B52" w:rsidP="00B17B52">
            <w:r>
              <w:t>^ as well as validation</w:t>
            </w:r>
          </w:p>
        </w:tc>
        <w:tc>
          <w:tcPr>
            <w:tcW w:w="2299" w:type="dxa"/>
          </w:tcPr>
          <w:p w14:paraId="20E33D21" w14:textId="36A74C40" w:rsidR="00B17B52" w:rsidRDefault="00B17B52" w:rsidP="00B17B52">
            <w:r>
              <w:t>1,2</w:t>
            </w:r>
          </w:p>
        </w:tc>
      </w:tr>
      <w:tr w:rsidR="00B17B52" w14:paraId="663FA8A3" w14:textId="77777777" w:rsidTr="003B24C2">
        <w:tc>
          <w:tcPr>
            <w:tcW w:w="2547" w:type="dxa"/>
          </w:tcPr>
          <w:p w14:paraId="73C7ECF3" w14:textId="4B250080" w:rsidR="00B17B52" w:rsidRDefault="00B17B52" w:rsidP="00B17B52">
            <w:r>
              <w:lastRenderedPageBreak/>
              <w:t>validation</w:t>
            </w:r>
          </w:p>
        </w:tc>
        <w:tc>
          <w:tcPr>
            <w:tcW w:w="1895" w:type="dxa"/>
          </w:tcPr>
          <w:p w14:paraId="09F8019B" w14:textId="659112C1" w:rsidR="00B17B52" w:rsidRDefault="00B17B52" w:rsidP="00B17B52">
            <w:r>
              <w:t>^</w:t>
            </w:r>
          </w:p>
        </w:tc>
        <w:tc>
          <w:tcPr>
            <w:tcW w:w="2275" w:type="dxa"/>
          </w:tcPr>
          <w:p w14:paraId="57DA0DAD" w14:textId="0989514E" w:rsidR="00B17B52" w:rsidRDefault="00B17B52" w:rsidP="00B17B52">
            <w:r>
              <w:t>This is used to tell the user of success/failure messages</w:t>
            </w:r>
          </w:p>
        </w:tc>
        <w:tc>
          <w:tcPr>
            <w:tcW w:w="2299" w:type="dxa"/>
          </w:tcPr>
          <w:p w14:paraId="634B9929" w14:textId="7400D2FB" w:rsidR="00B17B52" w:rsidRDefault="00B17B52" w:rsidP="00B17B52">
            <w:r>
              <w:t xml:space="preserve">1,5,6 </w:t>
            </w:r>
          </w:p>
        </w:tc>
      </w:tr>
      <w:tr w:rsidR="00B17B52" w14:paraId="23D3C560" w14:textId="77777777" w:rsidTr="003B24C2">
        <w:tc>
          <w:tcPr>
            <w:tcW w:w="2547" w:type="dxa"/>
          </w:tcPr>
          <w:p w14:paraId="5D774721" w14:textId="5EAAE97B" w:rsidR="00B17B52" w:rsidRDefault="00B17B52" w:rsidP="00B17B52">
            <w:r>
              <w:t>data</w:t>
            </w:r>
          </w:p>
        </w:tc>
        <w:tc>
          <w:tcPr>
            <w:tcW w:w="1895" w:type="dxa"/>
          </w:tcPr>
          <w:p w14:paraId="7A85140A" w14:textId="5DCC0F17" w:rsidR="00B17B52" w:rsidRDefault="00B17B52" w:rsidP="00B17B52">
            <w:r>
              <w:t>List</w:t>
            </w:r>
          </w:p>
        </w:tc>
        <w:tc>
          <w:tcPr>
            <w:tcW w:w="2275" w:type="dxa"/>
          </w:tcPr>
          <w:p w14:paraId="43F0B4F3" w14:textId="2A96C8B5" w:rsidR="00B17B52" w:rsidRDefault="00B17B52" w:rsidP="00B17B52">
            <w:r>
              <w:t xml:space="preserve">This is where the </w:t>
            </w:r>
            <w:r w:rsidR="00EF5E88">
              <w:t>DB</w:t>
            </w:r>
            <w:r>
              <w:t>/</w:t>
            </w:r>
            <w:r w:rsidR="00EF5E88">
              <w:t>JSON</w:t>
            </w:r>
            <w:r>
              <w:t xml:space="preserve"> files data will be stored then will be edited with the new user’s program then added to the data source. It will also be searched through </w:t>
            </w:r>
          </w:p>
        </w:tc>
        <w:tc>
          <w:tcPr>
            <w:tcW w:w="2299" w:type="dxa"/>
          </w:tcPr>
          <w:p w14:paraId="045AA0B4" w14:textId="2ACA7BF0" w:rsidR="00B17B52" w:rsidRDefault="00EC10D2" w:rsidP="00B17B52">
            <w:r>
              <w:t>1, 4</w:t>
            </w:r>
          </w:p>
        </w:tc>
      </w:tr>
      <w:tr w:rsidR="00B17B52" w14:paraId="3FAF5B33" w14:textId="77777777" w:rsidTr="003B24C2">
        <w:tc>
          <w:tcPr>
            <w:tcW w:w="2547" w:type="dxa"/>
          </w:tcPr>
          <w:p w14:paraId="5B97C10A" w14:textId="5981481A" w:rsidR="00B17B52" w:rsidRDefault="00B17B52" w:rsidP="00B17B52">
            <w:proofErr w:type="spellStart"/>
            <w:r>
              <w:t>idList</w:t>
            </w:r>
            <w:proofErr w:type="spellEnd"/>
          </w:p>
        </w:tc>
        <w:tc>
          <w:tcPr>
            <w:tcW w:w="1895" w:type="dxa"/>
          </w:tcPr>
          <w:p w14:paraId="71D6F9BB" w14:textId="4FB7EA22" w:rsidR="00B17B52" w:rsidRDefault="00B17B52" w:rsidP="00B17B52">
            <w:r>
              <w:t>Dictionary</w:t>
            </w:r>
          </w:p>
        </w:tc>
        <w:tc>
          <w:tcPr>
            <w:tcW w:w="2275" w:type="dxa"/>
          </w:tcPr>
          <w:p w14:paraId="67D583F5" w14:textId="5D9DE847" w:rsidR="00B17B52" w:rsidRDefault="00B17B52" w:rsidP="00B17B52">
            <w:r>
              <w:t>Will be iterated over for validation (so we iterate over all existing users)</w:t>
            </w:r>
          </w:p>
        </w:tc>
        <w:tc>
          <w:tcPr>
            <w:tcW w:w="2299" w:type="dxa"/>
          </w:tcPr>
          <w:p w14:paraId="05343A5B" w14:textId="2E9B205F" w:rsidR="00B17B52" w:rsidRDefault="00EC10D2" w:rsidP="00B17B52">
            <w:r>
              <w:t>1,2</w:t>
            </w:r>
          </w:p>
        </w:tc>
      </w:tr>
      <w:tr w:rsidR="00B17B52" w14:paraId="56F696F4" w14:textId="77777777" w:rsidTr="003B24C2">
        <w:tc>
          <w:tcPr>
            <w:tcW w:w="2547" w:type="dxa"/>
          </w:tcPr>
          <w:p w14:paraId="3BA42F73" w14:textId="3A09A218" w:rsidR="00B17B52" w:rsidRDefault="00524EBA" w:rsidP="00B17B52">
            <w:proofErr w:type="spellStart"/>
            <w:r>
              <w:t>passHash</w:t>
            </w:r>
            <w:proofErr w:type="spellEnd"/>
          </w:p>
        </w:tc>
        <w:tc>
          <w:tcPr>
            <w:tcW w:w="1895" w:type="dxa"/>
          </w:tcPr>
          <w:p w14:paraId="6652056C" w14:textId="53EA5C75" w:rsidR="00B17B52" w:rsidRDefault="00524EBA" w:rsidP="00B17B52">
            <w:r>
              <w:t>String</w:t>
            </w:r>
          </w:p>
        </w:tc>
        <w:tc>
          <w:tcPr>
            <w:tcW w:w="2275" w:type="dxa"/>
          </w:tcPr>
          <w:p w14:paraId="24BD2060" w14:textId="6C484442" w:rsidR="00B17B52" w:rsidRDefault="00524EBA" w:rsidP="00B17B52">
            <w:r>
              <w:t>The hash (with the salt) for the user.</w:t>
            </w:r>
          </w:p>
        </w:tc>
        <w:tc>
          <w:tcPr>
            <w:tcW w:w="2299" w:type="dxa"/>
          </w:tcPr>
          <w:p w14:paraId="068FD54D" w14:textId="5E2ED3FF" w:rsidR="00B17B52" w:rsidRDefault="001B3F0C" w:rsidP="00B17B52">
            <w:r>
              <w:t>1,3</w:t>
            </w:r>
          </w:p>
        </w:tc>
      </w:tr>
      <w:tr w:rsidR="00B17B52" w14:paraId="69711D87" w14:textId="77777777" w:rsidTr="003B24C2">
        <w:tc>
          <w:tcPr>
            <w:tcW w:w="2547" w:type="dxa"/>
          </w:tcPr>
          <w:p w14:paraId="1277CEB0" w14:textId="4587C291" w:rsidR="00B17B52" w:rsidRDefault="001B3F0C" w:rsidP="00B17B52">
            <w:r>
              <w:t>f</w:t>
            </w:r>
          </w:p>
        </w:tc>
        <w:tc>
          <w:tcPr>
            <w:tcW w:w="1895" w:type="dxa"/>
          </w:tcPr>
          <w:p w14:paraId="65F71AD1" w14:textId="5E431D13" w:rsidR="00B17B52" w:rsidRDefault="001B3F0C" w:rsidP="00B17B52">
            <w:r>
              <w:t>J</w:t>
            </w:r>
            <w:r w:rsidR="00EF5E88">
              <w:t>SON</w:t>
            </w:r>
            <w:r>
              <w:t xml:space="preserve"> file</w:t>
            </w:r>
          </w:p>
        </w:tc>
        <w:tc>
          <w:tcPr>
            <w:tcW w:w="2275" w:type="dxa"/>
          </w:tcPr>
          <w:p w14:paraId="1940F6D4" w14:textId="71D93C8E" w:rsidR="00B17B52" w:rsidRDefault="001B3F0C" w:rsidP="00B17B52">
            <w:r>
              <w:t>What we open our file as so we dump our data</w:t>
            </w:r>
          </w:p>
        </w:tc>
        <w:tc>
          <w:tcPr>
            <w:tcW w:w="2299" w:type="dxa"/>
          </w:tcPr>
          <w:p w14:paraId="6C49E207" w14:textId="04818071" w:rsidR="00B17B52" w:rsidRDefault="001B3F0C" w:rsidP="00B17B52">
            <w:r>
              <w:t>1,4</w:t>
            </w:r>
          </w:p>
        </w:tc>
      </w:tr>
    </w:tbl>
    <w:p w14:paraId="66A8D783" w14:textId="77777777" w:rsidR="00D44C58" w:rsidRDefault="00D44C58" w:rsidP="009E06C5"/>
    <w:p w14:paraId="1FA91BA5" w14:textId="77777777" w:rsidR="00D44C58" w:rsidRDefault="00D44C58" w:rsidP="009E06C5"/>
    <w:p w14:paraId="5C6909CC" w14:textId="5DEF6D95" w:rsidR="00232623" w:rsidRDefault="00CC7C74" w:rsidP="009E06C5">
      <w:r>
        <w:t>What it should look like:</w:t>
      </w:r>
    </w:p>
    <w:p w14:paraId="32E216D6" w14:textId="5970F249" w:rsidR="00CC7C74" w:rsidRDefault="00372746" w:rsidP="009E06C5">
      <w:r>
        <w:rPr>
          <w:noProof/>
        </w:rPr>
        <w:drawing>
          <wp:anchor distT="0" distB="0" distL="114300" distR="114300" simplePos="0" relativeHeight="251685888" behindDoc="1" locked="0" layoutInCell="1" allowOverlap="1" wp14:anchorId="0FEF4051" wp14:editId="6849AF6C">
            <wp:simplePos x="0" y="0"/>
            <wp:positionH relativeFrom="margin">
              <wp:posOffset>236220</wp:posOffset>
            </wp:positionH>
            <wp:positionV relativeFrom="paragraph">
              <wp:posOffset>3175</wp:posOffset>
            </wp:positionV>
            <wp:extent cx="3459480" cy="3105785"/>
            <wp:effectExtent l="0" t="0" r="7620" b="0"/>
            <wp:wrapTight wrapText="bothSides">
              <wp:wrapPolygon edited="0">
                <wp:start x="0" y="0"/>
                <wp:lineTo x="0" y="21463"/>
                <wp:lineTo x="21529" y="21463"/>
                <wp:lineTo x="2152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59480" cy="3105785"/>
                    </a:xfrm>
                    <a:prstGeom prst="rect">
                      <a:avLst/>
                    </a:prstGeom>
                  </pic:spPr>
                </pic:pic>
              </a:graphicData>
            </a:graphic>
            <wp14:sizeRelH relativeFrom="page">
              <wp14:pctWidth>0</wp14:pctWidth>
            </wp14:sizeRelH>
            <wp14:sizeRelV relativeFrom="page">
              <wp14:pctHeight>0</wp14:pctHeight>
            </wp14:sizeRelV>
          </wp:anchor>
        </w:drawing>
      </w:r>
    </w:p>
    <w:p w14:paraId="37F54816" w14:textId="16FDB338" w:rsidR="00AD3C26" w:rsidRPr="00AD3C26" w:rsidRDefault="00AD3C26" w:rsidP="00AD3C26"/>
    <w:p w14:paraId="1A09D0E7" w14:textId="059FF2C8" w:rsidR="00AD3C26" w:rsidRPr="00AD3C26" w:rsidRDefault="00AD3C26" w:rsidP="00AD3C26"/>
    <w:p w14:paraId="6431935C" w14:textId="0F347FF8" w:rsidR="00AD3C26" w:rsidRPr="00AD3C26" w:rsidRDefault="00AD3C26" w:rsidP="00AD3C26"/>
    <w:p w14:paraId="59CB399D" w14:textId="29ED1807" w:rsidR="00AD3C26" w:rsidRPr="00AD3C26" w:rsidRDefault="00AD3C26" w:rsidP="00AD3C26"/>
    <w:p w14:paraId="70386DCD" w14:textId="3FD93EF1" w:rsidR="00AD3C26" w:rsidRPr="00AD3C26" w:rsidRDefault="00AD3C26" w:rsidP="00AD3C26"/>
    <w:p w14:paraId="0C508BEE" w14:textId="3F0B27CB" w:rsidR="00AD3C26" w:rsidRPr="00AD3C26" w:rsidRDefault="00AD3C26" w:rsidP="00AD3C26"/>
    <w:p w14:paraId="0092132F" w14:textId="3F02E997" w:rsidR="00AD3C26" w:rsidRPr="00AD3C26" w:rsidRDefault="00AD3C26" w:rsidP="00AD3C26"/>
    <w:p w14:paraId="54E11EED" w14:textId="5B6C3A0B" w:rsidR="00AD3C26" w:rsidRPr="00AD3C26" w:rsidRDefault="00AD3C26" w:rsidP="00AD3C26"/>
    <w:p w14:paraId="61FBB0EE" w14:textId="66EE1E7D" w:rsidR="00AD3C26" w:rsidRPr="00AD3C26" w:rsidRDefault="00AD3C26" w:rsidP="00AD3C26"/>
    <w:p w14:paraId="3FD4B486" w14:textId="64FC25CE" w:rsidR="00AD3C26" w:rsidRPr="00AD3C26" w:rsidRDefault="00AD3C26" w:rsidP="00AD3C26"/>
    <w:p w14:paraId="4AE09A8B" w14:textId="18B35E9C" w:rsidR="00AD3C26" w:rsidRPr="00AD3C26" w:rsidRDefault="00AD3C26" w:rsidP="00AD3C26"/>
    <w:p w14:paraId="76B3A63E" w14:textId="45B1FCEF" w:rsidR="00AD3C26" w:rsidRPr="00AD3C26" w:rsidRDefault="00AD3C26" w:rsidP="00AD3C26"/>
    <w:p w14:paraId="6C4C922F" w14:textId="5090F355" w:rsidR="00AD3C26" w:rsidRPr="00AD3C26" w:rsidRDefault="00AD3C26" w:rsidP="00AD3C26"/>
    <w:p w14:paraId="63D3F133" w14:textId="0C1644D0" w:rsidR="00AD3C26" w:rsidRPr="00AD3C26" w:rsidRDefault="00AD3C26" w:rsidP="00AD3C26"/>
    <w:p w14:paraId="25AA05EB" w14:textId="76B01369" w:rsidR="00AD3C26" w:rsidRPr="00AD3C26" w:rsidRDefault="00AD3C26" w:rsidP="00AD3C26"/>
    <w:p w14:paraId="6CDC15DA" w14:textId="523F4C06" w:rsidR="00AD3C26" w:rsidRPr="00AD3C26" w:rsidRDefault="00AD3C26" w:rsidP="00AD3C26"/>
    <w:p w14:paraId="61545785" w14:textId="1FD384A6" w:rsidR="00AD3C26" w:rsidRDefault="00AD3C26" w:rsidP="00AD3C26"/>
    <w:p w14:paraId="713AAC5B" w14:textId="3AE9C03C" w:rsidR="00AD3C26" w:rsidRPr="00AD3C26" w:rsidRDefault="00372746" w:rsidP="00AD3C26">
      <w:r w:rsidRPr="00AD3C26">
        <w:rPr>
          <w:noProof/>
        </w:rPr>
        <w:drawing>
          <wp:anchor distT="0" distB="0" distL="114300" distR="114300" simplePos="0" relativeHeight="251694080" behindDoc="1" locked="0" layoutInCell="1" allowOverlap="1" wp14:anchorId="628184B7" wp14:editId="420392D2">
            <wp:simplePos x="0" y="0"/>
            <wp:positionH relativeFrom="page">
              <wp:posOffset>427355</wp:posOffset>
            </wp:positionH>
            <wp:positionV relativeFrom="paragraph">
              <wp:posOffset>3891915</wp:posOffset>
            </wp:positionV>
            <wp:extent cx="7071995" cy="1895475"/>
            <wp:effectExtent l="0" t="0" r="0" b="9525"/>
            <wp:wrapTight wrapText="bothSides">
              <wp:wrapPolygon edited="0">
                <wp:start x="0" y="0"/>
                <wp:lineTo x="0" y="21491"/>
                <wp:lineTo x="21528" y="21491"/>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63308" r="20675"/>
                    <a:stretch/>
                  </pic:blipFill>
                  <pic:spPr bwMode="auto">
                    <a:xfrm>
                      <a:off x="0" y="0"/>
                      <a:ext cx="7071995"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88960" behindDoc="1" locked="0" layoutInCell="1" allowOverlap="1" wp14:anchorId="5C7E4D54" wp14:editId="51F46D31">
            <wp:simplePos x="0" y="0"/>
            <wp:positionH relativeFrom="page">
              <wp:posOffset>511175</wp:posOffset>
            </wp:positionH>
            <wp:positionV relativeFrom="paragraph">
              <wp:posOffset>230505</wp:posOffset>
            </wp:positionV>
            <wp:extent cx="6980555" cy="3381375"/>
            <wp:effectExtent l="0" t="0" r="0" b="9525"/>
            <wp:wrapTight wrapText="bothSides">
              <wp:wrapPolygon edited="0">
                <wp:start x="0" y="0"/>
                <wp:lineTo x="0" y="21539"/>
                <wp:lineTo x="21516" y="21539"/>
                <wp:lineTo x="215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20675" b="36690"/>
                    <a:stretch/>
                  </pic:blipFill>
                  <pic:spPr bwMode="auto">
                    <a:xfrm>
                      <a:off x="0" y="0"/>
                      <a:ext cx="698055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2CB4">
        <w:t xml:space="preserve">CHANGE SCREENSHOT ^ </w:t>
      </w:r>
      <w:r w:rsidR="00AD3C26">
        <w:t>Pseudocode</w:t>
      </w:r>
    </w:p>
    <w:p w14:paraId="297EB8F8" w14:textId="77777777" w:rsidR="00372746" w:rsidRDefault="00372746" w:rsidP="009E06C5"/>
    <w:p w14:paraId="69B97199" w14:textId="0B1DA6F1" w:rsidR="00CC7C74" w:rsidRDefault="00372746" w:rsidP="009E06C5">
      <w:r w:rsidRPr="00AD3C26">
        <w:rPr>
          <w:noProof/>
        </w:rPr>
        <w:lastRenderedPageBreak/>
        <w:drawing>
          <wp:anchor distT="0" distB="0" distL="114300" distR="114300" simplePos="0" relativeHeight="251687936" behindDoc="1" locked="0" layoutInCell="1" allowOverlap="1" wp14:anchorId="7DB5D75F" wp14:editId="542BEDCB">
            <wp:simplePos x="0" y="0"/>
            <wp:positionH relativeFrom="margin">
              <wp:align>center</wp:align>
            </wp:positionH>
            <wp:positionV relativeFrom="paragraph">
              <wp:posOffset>0</wp:posOffset>
            </wp:positionV>
            <wp:extent cx="6428105" cy="4071620"/>
            <wp:effectExtent l="0" t="0" r="0" b="5080"/>
            <wp:wrapTight wrapText="bothSides">
              <wp:wrapPolygon edited="0">
                <wp:start x="0" y="0"/>
                <wp:lineTo x="0" y="21526"/>
                <wp:lineTo x="21508" y="21526"/>
                <wp:lineTo x="215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20472"/>
                    <a:stretch/>
                  </pic:blipFill>
                  <pic:spPr bwMode="auto">
                    <a:xfrm>
                      <a:off x="0" y="0"/>
                      <a:ext cx="6428105" cy="407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3C26" w:rsidRPr="00AD3C26">
        <w:rPr>
          <w:noProof/>
        </w:rPr>
        <w:drawing>
          <wp:anchor distT="0" distB="0" distL="114300" distR="114300" simplePos="0" relativeHeight="251689984" behindDoc="1" locked="0" layoutInCell="1" allowOverlap="1" wp14:anchorId="0CA226B9" wp14:editId="011E764C">
            <wp:simplePos x="0" y="0"/>
            <wp:positionH relativeFrom="page">
              <wp:posOffset>390525</wp:posOffset>
            </wp:positionH>
            <wp:positionV relativeFrom="paragraph">
              <wp:posOffset>5976620</wp:posOffset>
            </wp:positionV>
            <wp:extent cx="6524625" cy="2867025"/>
            <wp:effectExtent l="0" t="0" r="9525" b="9525"/>
            <wp:wrapTight wrapText="bothSides">
              <wp:wrapPolygon edited="0">
                <wp:start x="0" y="0"/>
                <wp:lineTo x="0" y="21528"/>
                <wp:lineTo x="21568" y="21528"/>
                <wp:lineTo x="2156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25114" b="43749"/>
                    <a:stretch/>
                  </pic:blipFill>
                  <pic:spPr bwMode="auto">
                    <a:xfrm>
                      <a:off x="0" y="0"/>
                      <a:ext cx="652462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Kivy</w:t>
      </w:r>
    </w:p>
    <w:p w14:paraId="0A8D878C" w14:textId="0E8434D1" w:rsidR="00CC7C74" w:rsidRDefault="00AD3C26" w:rsidP="009E06C5">
      <w:r w:rsidRPr="00AD3C26">
        <w:rPr>
          <w:noProof/>
        </w:rPr>
        <w:lastRenderedPageBreak/>
        <w:drawing>
          <wp:anchor distT="0" distB="0" distL="114300" distR="114300" simplePos="0" relativeHeight="251696128" behindDoc="1" locked="0" layoutInCell="1" allowOverlap="1" wp14:anchorId="6AB8BB75" wp14:editId="0164B811">
            <wp:simplePos x="0" y="0"/>
            <wp:positionH relativeFrom="page">
              <wp:posOffset>381000</wp:posOffset>
            </wp:positionH>
            <wp:positionV relativeFrom="paragraph">
              <wp:posOffset>0</wp:posOffset>
            </wp:positionV>
            <wp:extent cx="7086600" cy="1314450"/>
            <wp:effectExtent l="0" t="0" r="0" b="0"/>
            <wp:wrapTight wrapText="bothSides">
              <wp:wrapPolygon edited="0">
                <wp:start x="0" y="0"/>
                <wp:lineTo x="0" y="21287"/>
                <wp:lineTo x="21542" y="21287"/>
                <wp:lineTo x="215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56475" r="7327" b="14346"/>
                    <a:stretch/>
                  </pic:blipFill>
                  <pic:spPr bwMode="auto">
                    <a:xfrm>
                      <a:off x="0" y="0"/>
                      <a:ext cx="70866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2032" behindDoc="1" locked="0" layoutInCell="1" allowOverlap="1" wp14:anchorId="59300DC6" wp14:editId="2D6C8FEF">
            <wp:simplePos x="0" y="0"/>
            <wp:positionH relativeFrom="margin">
              <wp:posOffset>-534670</wp:posOffset>
            </wp:positionH>
            <wp:positionV relativeFrom="paragraph">
              <wp:posOffset>6089650</wp:posOffset>
            </wp:positionV>
            <wp:extent cx="6915150" cy="2599055"/>
            <wp:effectExtent l="0" t="0" r="0" b="0"/>
            <wp:wrapTight wrapText="bothSides">
              <wp:wrapPolygon edited="0">
                <wp:start x="0" y="0"/>
                <wp:lineTo x="0" y="21373"/>
                <wp:lineTo x="21540" y="21373"/>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755" r="4558" b="1"/>
                    <a:stretch/>
                  </pic:blipFill>
                  <pic:spPr bwMode="auto">
                    <a:xfrm>
                      <a:off x="0" y="0"/>
                      <a:ext cx="6915150" cy="2599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8176" behindDoc="1" locked="0" layoutInCell="1" allowOverlap="1" wp14:anchorId="70D908DB" wp14:editId="5C519118">
            <wp:simplePos x="0" y="0"/>
            <wp:positionH relativeFrom="page">
              <wp:posOffset>381000</wp:posOffset>
            </wp:positionH>
            <wp:positionV relativeFrom="paragraph">
              <wp:posOffset>1304925</wp:posOffset>
            </wp:positionV>
            <wp:extent cx="7128510" cy="4781550"/>
            <wp:effectExtent l="0" t="0" r="0" b="0"/>
            <wp:wrapTight wrapText="bothSides">
              <wp:wrapPolygon edited="0">
                <wp:start x="0" y="0"/>
                <wp:lineTo x="0" y="21514"/>
                <wp:lineTo x="21531" y="21514"/>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7084"/>
                    <a:stretch/>
                  </pic:blipFill>
                  <pic:spPr bwMode="auto">
                    <a:xfrm>
                      <a:off x="0" y="0"/>
                      <a:ext cx="7128510" cy="478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D6371" w14:textId="51092E58" w:rsidR="000B0016" w:rsidRDefault="000B0016" w:rsidP="009E06C5">
      <w:r>
        <w:lastRenderedPageBreak/>
        <w:t>Test Data</w:t>
      </w:r>
    </w:p>
    <w:tbl>
      <w:tblPr>
        <w:tblStyle w:val="TableGrid"/>
        <w:tblW w:w="9351" w:type="dxa"/>
        <w:tblLook w:val="04A0" w:firstRow="1" w:lastRow="0" w:firstColumn="1" w:lastColumn="0" w:noHBand="0" w:noVBand="1"/>
      </w:tblPr>
      <w:tblGrid>
        <w:gridCol w:w="925"/>
        <w:gridCol w:w="3748"/>
        <w:gridCol w:w="2126"/>
        <w:gridCol w:w="2552"/>
      </w:tblGrid>
      <w:tr w:rsidR="005D57DE" w14:paraId="1588743C" w14:textId="77777777" w:rsidTr="005D57DE">
        <w:tc>
          <w:tcPr>
            <w:tcW w:w="925" w:type="dxa"/>
          </w:tcPr>
          <w:p w14:paraId="0947C3B4" w14:textId="77777777" w:rsidR="005D57DE" w:rsidRDefault="005D57DE" w:rsidP="00CB2A6B">
            <w:r>
              <w:t>Test number</w:t>
            </w:r>
          </w:p>
        </w:tc>
        <w:tc>
          <w:tcPr>
            <w:tcW w:w="3748" w:type="dxa"/>
          </w:tcPr>
          <w:p w14:paraId="212B89B7" w14:textId="77777777" w:rsidR="005D57DE" w:rsidRDefault="005D57DE" w:rsidP="00CB2A6B">
            <w:r>
              <w:t>What are we testing for</w:t>
            </w:r>
          </w:p>
        </w:tc>
        <w:tc>
          <w:tcPr>
            <w:tcW w:w="2126" w:type="dxa"/>
          </w:tcPr>
          <w:p w14:paraId="1E4EE33C" w14:textId="77777777" w:rsidR="005D57DE" w:rsidRDefault="005D57DE" w:rsidP="00CB2A6B">
            <w:r>
              <w:t>Expected result</w:t>
            </w:r>
          </w:p>
        </w:tc>
        <w:tc>
          <w:tcPr>
            <w:tcW w:w="2552" w:type="dxa"/>
          </w:tcPr>
          <w:p w14:paraId="53703FA6" w14:textId="77777777" w:rsidR="005D57DE" w:rsidRDefault="005D57DE" w:rsidP="00CB2A6B">
            <w:r>
              <w:t>Test data</w:t>
            </w:r>
          </w:p>
        </w:tc>
      </w:tr>
      <w:tr w:rsidR="005D57DE" w14:paraId="4326274B" w14:textId="77777777" w:rsidTr="005D57DE">
        <w:tc>
          <w:tcPr>
            <w:tcW w:w="925" w:type="dxa"/>
          </w:tcPr>
          <w:p w14:paraId="1F48C353" w14:textId="130268AB" w:rsidR="005D57DE" w:rsidRDefault="00D53D14" w:rsidP="005D57DE">
            <w:r>
              <w:t>1</w:t>
            </w:r>
          </w:p>
        </w:tc>
        <w:tc>
          <w:tcPr>
            <w:tcW w:w="3748" w:type="dxa"/>
          </w:tcPr>
          <w:p w14:paraId="457A07F7" w14:textId="0FDC5831" w:rsidR="005D57DE" w:rsidRDefault="005D57DE" w:rsidP="005D57DE">
            <w:r>
              <w:t>Check usage of the text boxes and to make sure nothing is missing</w:t>
            </w:r>
          </w:p>
        </w:tc>
        <w:tc>
          <w:tcPr>
            <w:tcW w:w="2126" w:type="dxa"/>
          </w:tcPr>
          <w:p w14:paraId="75906D23" w14:textId="13300FB8" w:rsidR="005D57DE" w:rsidRDefault="005D57DE" w:rsidP="005D57DE">
            <w:r>
              <w:t>When input text into the boxes, it should be presented clearly and be correctly sized.</w:t>
            </w:r>
          </w:p>
        </w:tc>
        <w:tc>
          <w:tcPr>
            <w:tcW w:w="2552" w:type="dxa"/>
          </w:tcPr>
          <w:p w14:paraId="40B7D2D3" w14:textId="35D7B6FF" w:rsidR="005D57DE" w:rsidRDefault="005D57DE" w:rsidP="005D57DE">
            <w:r>
              <w:t>Just some random strings</w:t>
            </w:r>
          </w:p>
        </w:tc>
      </w:tr>
      <w:tr w:rsidR="005D57DE" w14:paraId="5F057F0E" w14:textId="77777777" w:rsidTr="005D57DE">
        <w:tc>
          <w:tcPr>
            <w:tcW w:w="925" w:type="dxa"/>
          </w:tcPr>
          <w:p w14:paraId="2828A649" w14:textId="75E4F90B" w:rsidR="005D57DE" w:rsidRDefault="00D53D14" w:rsidP="005D57DE">
            <w:r>
              <w:t>2</w:t>
            </w:r>
          </w:p>
        </w:tc>
        <w:tc>
          <w:tcPr>
            <w:tcW w:w="3748" w:type="dxa"/>
          </w:tcPr>
          <w:p w14:paraId="3A7FF538" w14:textId="6DA0830D" w:rsidR="005D57DE" w:rsidRDefault="005D57DE" w:rsidP="005D57DE">
            <w:r>
              <w:t>To see if the password formatting works</w:t>
            </w:r>
          </w:p>
        </w:tc>
        <w:tc>
          <w:tcPr>
            <w:tcW w:w="2126" w:type="dxa"/>
          </w:tcPr>
          <w:p w14:paraId="59EF2FBF" w14:textId="41D06A28" w:rsidR="005D57DE" w:rsidRDefault="005D57DE" w:rsidP="005D57DE">
            <w:r>
              <w:t>Whatever text we put in the password box; it should be replaced with asterisks.</w:t>
            </w:r>
          </w:p>
        </w:tc>
        <w:tc>
          <w:tcPr>
            <w:tcW w:w="2552" w:type="dxa"/>
          </w:tcPr>
          <w:p w14:paraId="48079A63" w14:textId="738551AD" w:rsidR="005D57DE" w:rsidRDefault="005D57DE" w:rsidP="005D57DE">
            <w:r>
              <w:t>Random string</w:t>
            </w:r>
          </w:p>
        </w:tc>
      </w:tr>
    </w:tbl>
    <w:p w14:paraId="6843BA1C" w14:textId="77777777" w:rsidR="005D57DE" w:rsidRDefault="005D57DE" w:rsidP="009E06C5"/>
    <w:tbl>
      <w:tblPr>
        <w:tblStyle w:val="TableGrid"/>
        <w:tblW w:w="9351" w:type="dxa"/>
        <w:tblLayout w:type="fixed"/>
        <w:tblLook w:val="04A0" w:firstRow="1" w:lastRow="0" w:firstColumn="1" w:lastColumn="0" w:noHBand="0" w:noVBand="1"/>
      </w:tblPr>
      <w:tblGrid>
        <w:gridCol w:w="988"/>
        <w:gridCol w:w="1984"/>
        <w:gridCol w:w="3119"/>
        <w:gridCol w:w="3260"/>
      </w:tblGrid>
      <w:tr w:rsidR="005D57DE" w14:paraId="37BC6BE4" w14:textId="77777777" w:rsidTr="005D57DE">
        <w:tc>
          <w:tcPr>
            <w:tcW w:w="988" w:type="dxa"/>
          </w:tcPr>
          <w:p w14:paraId="58A4B60E" w14:textId="77777777" w:rsidR="005D57DE" w:rsidRDefault="005D57DE" w:rsidP="00CB2A6B">
            <w:r>
              <w:t>Test number</w:t>
            </w:r>
          </w:p>
        </w:tc>
        <w:tc>
          <w:tcPr>
            <w:tcW w:w="1984" w:type="dxa"/>
          </w:tcPr>
          <w:p w14:paraId="41E91FC3" w14:textId="77777777" w:rsidR="005D57DE" w:rsidRDefault="005D57DE" w:rsidP="00CB2A6B">
            <w:r>
              <w:t>What are we testing for</w:t>
            </w:r>
          </w:p>
        </w:tc>
        <w:tc>
          <w:tcPr>
            <w:tcW w:w="3119" w:type="dxa"/>
          </w:tcPr>
          <w:p w14:paraId="27744C2A" w14:textId="77777777" w:rsidR="005D57DE" w:rsidRDefault="005D57DE" w:rsidP="00CB2A6B">
            <w:r>
              <w:t>Expected result</w:t>
            </w:r>
          </w:p>
        </w:tc>
        <w:tc>
          <w:tcPr>
            <w:tcW w:w="3260" w:type="dxa"/>
          </w:tcPr>
          <w:p w14:paraId="339AB64F" w14:textId="77777777" w:rsidR="005D57DE" w:rsidRDefault="005D57DE" w:rsidP="00CB2A6B">
            <w:r>
              <w:t>Test data</w:t>
            </w:r>
          </w:p>
        </w:tc>
      </w:tr>
      <w:tr w:rsidR="005D57DE" w14:paraId="2D209082" w14:textId="77777777" w:rsidTr="005D57DE">
        <w:tc>
          <w:tcPr>
            <w:tcW w:w="988" w:type="dxa"/>
          </w:tcPr>
          <w:p w14:paraId="5283DDF9" w14:textId="7C09AEEA" w:rsidR="005D57DE" w:rsidRDefault="00D53D14" w:rsidP="00CB2A6B">
            <w:r>
              <w:t>3</w:t>
            </w:r>
          </w:p>
        </w:tc>
        <w:tc>
          <w:tcPr>
            <w:tcW w:w="1984" w:type="dxa"/>
          </w:tcPr>
          <w:p w14:paraId="27E772A0" w14:textId="77777777" w:rsidR="005D57DE" w:rsidRDefault="005D57DE" w:rsidP="00CB2A6B">
            <w:r>
              <w:t>Test validation process, no username</w:t>
            </w:r>
          </w:p>
        </w:tc>
        <w:tc>
          <w:tcPr>
            <w:tcW w:w="3119" w:type="dxa"/>
          </w:tcPr>
          <w:p w14:paraId="75251D71" w14:textId="77777777" w:rsidR="005D57DE" w:rsidRDefault="005D57DE" w:rsidP="00CB2A6B">
            <w:r>
              <w:t>Expect to see “Form not completed” show up in the confirmation text area and for no registration to continue.</w:t>
            </w:r>
          </w:p>
        </w:tc>
        <w:tc>
          <w:tcPr>
            <w:tcW w:w="3260" w:type="dxa"/>
          </w:tcPr>
          <w:p w14:paraId="2BE77688" w14:textId="47FC063A" w:rsidR="005D57DE" w:rsidRDefault="005D57DE" w:rsidP="00CB2A6B">
            <w:r>
              <w:t xml:space="preserve">Random strings entered for password and email, nothing in </w:t>
            </w:r>
            <w:r w:rsidR="00132D99">
              <w:t xml:space="preserve">the </w:t>
            </w:r>
            <w:r>
              <w:t>username input box.</w:t>
            </w:r>
          </w:p>
        </w:tc>
      </w:tr>
      <w:tr w:rsidR="005D57DE" w14:paraId="602105C4" w14:textId="77777777" w:rsidTr="005D57DE">
        <w:tc>
          <w:tcPr>
            <w:tcW w:w="988" w:type="dxa"/>
          </w:tcPr>
          <w:p w14:paraId="555497F4" w14:textId="77C20423" w:rsidR="005D57DE" w:rsidRDefault="00D53D14" w:rsidP="00CB2A6B">
            <w:r>
              <w:t>4</w:t>
            </w:r>
          </w:p>
        </w:tc>
        <w:tc>
          <w:tcPr>
            <w:tcW w:w="1984" w:type="dxa"/>
          </w:tcPr>
          <w:p w14:paraId="2956457B" w14:textId="77777777" w:rsidR="005D57DE" w:rsidRDefault="005D57DE" w:rsidP="00CB2A6B">
            <w:r>
              <w:t>Test validation process, no password</w:t>
            </w:r>
          </w:p>
        </w:tc>
        <w:tc>
          <w:tcPr>
            <w:tcW w:w="3119" w:type="dxa"/>
          </w:tcPr>
          <w:p w14:paraId="6DB4515A" w14:textId="77777777" w:rsidR="005D57DE" w:rsidRDefault="005D57DE" w:rsidP="00CB2A6B">
            <w:r>
              <w:t>^</w:t>
            </w:r>
          </w:p>
        </w:tc>
        <w:tc>
          <w:tcPr>
            <w:tcW w:w="3260" w:type="dxa"/>
          </w:tcPr>
          <w:p w14:paraId="39A1E973" w14:textId="2A87C49A" w:rsidR="005D57DE" w:rsidRDefault="005D57DE" w:rsidP="00CB2A6B">
            <w:r>
              <w:t xml:space="preserve">Random strings entered for username and email, noting in </w:t>
            </w:r>
            <w:r w:rsidR="00132D99">
              <w:t xml:space="preserve">the </w:t>
            </w:r>
            <w:r>
              <w:t>password input box.</w:t>
            </w:r>
          </w:p>
        </w:tc>
      </w:tr>
      <w:tr w:rsidR="005D57DE" w14:paraId="3AEA19FB" w14:textId="77777777" w:rsidTr="005D57DE">
        <w:tc>
          <w:tcPr>
            <w:tcW w:w="988" w:type="dxa"/>
          </w:tcPr>
          <w:p w14:paraId="6DE71175" w14:textId="67E300CE" w:rsidR="005D57DE" w:rsidRDefault="00D53D14" w:rsidP="00CB2A6B">
            <w:r>
              <w:t>5</w:t>
            </w:r>
          </w:p>
        </w:tc>
        <w:tc>
          <w:tcPr>
            <w:tcW w:w="1984" w:type="dxa"/>
          </w:tcPr>
          <w:p w14:paraId="5495ACDD" w14:textId="77777777" w:rsidR="005D57DE" w:rsidRDefault="005D57DE" w:rsidP="00CB2A6B">
            <w:r>
              <w:t>Test validation process, no email</w:t>
            </w:r>
          </w:p>
        </w:tc>
        <w:tc>
          <w:tcPr>
            <w:tcW w:w="3119" w:type="dxa"/>
          </w:tcPr>
          <w:p w14:paraId="0D1581C4" w14:textId="77777777" w:rsidR="005D57DE" w:rsidRDefault="005D57DE" w:rsidP="00CB2A6B">
            <w:r>
              <w:t>^</w:t>
            </w:r>
          </w:p>
        </w:tc>
        <w:tc>
          <w:tcPr>
            <w:tcW w:w="3260" w:type="dxa"/>
          </w:tcPr>
          <w:p w14:paraId="0D1FE9C3" w14:textId="358E0024" w:rsidR="005D57DE" w:rsidRDefault="005D57DE" w:rsidP="00CB2A6B">
            <w:r>
              <w:t xml:space="preserve">Random strings entered for password and username, noting in </w:t>
            </w:r>
            <w:r w:rsidR="00132D99">
              <w:t xml:space="preserve">the </w:t>
            </w:r>
            <w:r>
              <w:t>email input box.</w:t>
            </w:r>
          </w:p>
        </w:tc>
      </w:tr>
      <w:tr w:rsidR="005D57DE" w14:paraId="2E4FEAC8" w14:textId="77777777" w:rsidTr="005D57DE">
        <w:tc>
          <w:tcPr>
            <w:tcW w:w="988" w:type="dxa"/>
          </w:tcPr>
          <w:p w14:paraId="41F3879A" w14:textId="246A7EC8" w:rsidR="005D57DE" w:rsidRDefault="00D53D14" w:rsidP="00CB2A6B">
            <w:r>
              <w:t>6</w:t>
            </w:r>
          </w:p>
          <w:p w14:paraId="36A5FB7C" w14:textId="77777777" w:rsidR="005D57DE" w:rsidRDefault="005D57DE" w:rsidP="00CB2A6B"/>
          <w:p w14:paraId="18AD840A" w14:textId="77777777" w:rsidR="005D57DE" w:rsidRPr="00B270DE" w:rsidRDefault="005D57DE" w:rsidP="00CB2A6B">
            <w:pPr>
              <w:jc w:val="center"/>
            </w:pPr>
          </w:p>
        </w:tc>
        <w:tc>
          <w:tcPr>
            <w:tcW w:w="1984" w:type="dxa"/>
          </w:tcPr>
          <w:p w14:paraId="53AF2BC1" w14:textId="77777777" w:rsidR="005D57DE" w:rsidRDefault="005D57DE" w:rsidP="00CB2A6B">
            <w:r>
              <w:t>Test validation, already existing user</w:t>
            </w:r>
          </w:p>
        </w:tc>
        <w:tc>
          <w:tcPr>
            <w:tcW w:w="3119" w:type="dxa"/>
          </w:tcPr>
          <w:p w14:paraId="022E66D4" w14:textId="77777777" w:rsidR="005D57DE" w:rsidRDefault="005D57DE" w:rsidP="00CB2A6B">
            <w:r>
              <w:t>“Username or email is already taken” warning message.</w:t>
            </w:r>
          </w:p>
        </w:tc>
        <w:tc>
          <w:tcPr>
            <w:tcW w:w="3260" w:type="dxa"/>
          </w:tcPr>
          <w:p w14:paraId="492B9314" w14:textId="77777777" w:rsidR="005D57DE" w:rsidRDefault="005D57DE" w:rsidP="00CB2A6B">
            <w:r>
              <w:t>Username = “f”, password and email have random strings</w:t>
            </w:r>
          </w:p>
        </w:tc>
      </w:tr>
      <w:tr w:rsidR="005D57DE" w14:paraId="08191CC0" w14:textId="77777777" w:rsidTr="005D57DE">
        <w:tc>
          <w:tcPr>
            <w:tcW w:w="988" w:type="dxa"/>
          </w:tcPr>
          <w:p w14:paraId="4AEECF1A" w14:textId="0BB40660" w:rsidR="005D57DE" w:rsidRDefault="00D53D14" w:rsidP="00CB2A6B">
            <w:r>
              <w:t>7</w:t>
            </w:r>
          </w:p>
        </w:tc>
        <w:tc>
          <w:tcPr>
            <w:tcW w:w="1984" w:type="dxa"/>
          </w:tcPr>
          <w:p w14:paraId="468BE71F" w14:textId="77777777" w:rsidR="005D57DE" w:rsidRDefault="005D57DE" w:rsidP="00CB2A6B">
            <w:r>
              <w:t>Testing validation, existing email</w:t>
            </w:r>
          </w:p>
        </w:tc>
        <w:tc>
          <w:tcPr>
            <w:tcW w:w="3119" w:type="dxa"/>
          </w:tcPr>
          <w:p w14:paraId="002E5F77" w14:textId="77777777" w:rsidR="005D57DE" w:rsidRDefault="005D57DE" w:rsidP="00CB2A6B">
            <w:r>
              <w:t>^</w:t>
            </w:r>
          </w:p>
        </w:tc>
        <w:tc>
          <w:tcPr>
            <w:tcW w:w="3260" w:type="dxa"/>
          </w:tcPr>
          <w:p w14:paraId="0E110B7C" w14:textId="77777777" w:rsidR="005D57DE" w:rsidRDefault="005D57DE" w:rsidP="00CB2A6B">
            <w:r>
              <w:t>Email is “</w:t>
            </w:r>
            <w:hyperlink r:id="rId20" w:history="1">
              <w:r w:rsidRPr="00926930">
                <w:rPr>
                  <w:rStyle w:val="Hyperlink"/>
                </w:rPr>
                <w:t>h@h.h</w:t>
              </w:r>
            </w:hyperlink>
            <w:r>
              <w:t>”, password and username are random strings.</w:t>
            </w:r>
          </w:p>
        </w:tc>
      </w:tr>
      <w:tr w:rsidR="005D57DE" w14:paraId="00D49D13" w14:textId="77777777" w:rsidTr="005D57DE">
        <w:tc>
          <w:tcPr>
            <w:tcW w:w="988" w:type="dxa"/>
          </w:tcPr>
          <w:p w14:paraId="4670B303" w14:textId="0C609DD8" w:rsidR="005D57DE" w:rsidRDefault="00D53D14" w:rsidP="00CB2A6B">
            <w:r>
              <w:t>8</w:t>
            </w:r>
          </w:p>
        </w:tc>
        <w:tc>
          <w:tcPr>
            <w:tcW w:w="1984" w:type="dxa"/>
          </w:tcPr>
          <w:p w14:paraId="6C905BF2" w14:textId="77777777" w:rsidR="005D57DE" w:rsidRDefault="005D57DE" w:rsidP="00CB2A6B">
            <w:r>
              <w:t>Test with legitimate data which hasn’t been used</w:t>
            </w:r>
          </w:p>
        </w:tc>
        <w:tc>
          <w:tcPr>
            <w:tcW w:w="3119" w:type="dxa"/>
          </w:tcPr>
          <w:p w14:paraId="7924354B" w14:textId="77777777" w:rsidR="005D57DE" w:rsidRDefault="005D57DE" w:rsidP="00CB2A6B">
            <w:r>
              <w:t>It should register the user and there should be a confirmation message for the user.</w:t>
            </w:r>
          </w:p>
        </w:tc>
        <w:tc>
          <w:tcPr>
            <w:tcW w:w="3260" w:type="dxa"/>
          </w:tcPr>
          <w:p w14:paraId="7D1D6B1D" w14:textId="77777777" w:rsidR="005D57DE" w:rsidRDefault="005D57DE" w:rsidP="00CB2A6B">
            <w:r>
              <w:t>Username = “re”</w:t>
            </w:r>
          </w:p>
          <w:p w14:paraId="6CA334E3" w14:textId="77777777" w:rsidR="005D57DE" w:rsidRDefault="005D57DE" w:rsidP="00CB2A6B">
            <w:r>
              <w:t>Password = random string</w:t>
            </w:r>
          </w:p>
          <w:p w14:paraId="4C30E452" w14:textId="77777777" w:rsidR="005D57DE" w:rsidRDefault="005D57DE" w:rsidP="00CB2A6B">
            <w:r>
              <w:t>Email = “re@re.re”</w:t>
            </w:r>
          </w:p>
        </w:tc>
      </w:tr>
    </w:tbl>
    <w:p w14:paraId="18142A3A" w14:textId="77777777" w:rsidR="005D57DE" w:rsidRDefault="005D57DE" w:rsidP="009E06C5"/>
    <w:p w14:paraId="3B7844B8" w14:textId="4C4BEEC7" w:rsidR="000B0016" w:rsidRDefault="000B0016" w:rsidP="009E06C5">
      <w:r>
        <w:t>Post Test Data</w:t>
      </w:r>
    </w:p>
    <w:p w14:paraId="34D4AE68" w14:textId="6BA53CAC" w:rsidR="00AD3C26" w:rsidRDefault="000E44E5" w:rsidP="00AD3C26">
      <w:pPr>
        <w:pStyle w:val="Heading2"/>
      </w:pPr>
      <w:bookmarkStart w:id="17" w:name="_Toc31290285"/>
      <w:r>
        <w:t xml:space="preserve">Part 4 - </w:t>
      </w:r>
      <w:r w:rsidR="00AD3C26">
        <w:t>LoginPage Class</w:t>
      </w:r>
      <w:r w:rsidR="00D92459">
        <w:t xml:space="preserve"> (1.2)</w:t>
      </w:r>
      <w:bookmarkEnd w:id="17"/>
    </w:p>
    <w:p w14:paraId="168EFD80" w14:textId="4F893519" w:rsidR="003E4F5E" w:rsidRDefault="00962CB4" w:rsidP="003E4F5E">
      <w:r>
        <w:t>Description</w:t>
      </w:r>
    </w:p>
    <w:p w14:paraId="5DC6CCE2" w14:textId="09D5BFC9" w:rsidR="00962CB4" w:rsidRDefault="00962CB4" w:rsidP="003E4F5E">
      <w:r>
        <w:t>The login page class also consists of a frontend</w:t>
      </w:r>
      <w:r w:rsidR="00602AFC">
        <w:t xml:space="preserve"> (with Kivy code)</w:t>
      </w:r>
      <w:r>
        <w:t xml:space="preserve"> and a backend</w:t>
      </w:r>
      <w:r w:rsidR="00602AFC">
        <w:t xml:space="preserve"> (with python code ofc)</w:t>
      </w:r>
      <w:r>
        <w:t>.</w:t>
      </w:r>
      <w:r w:rsidR="006B1104">
        <w:t xml:space="preserve"> The frontend consists of a box layout also but this time its structure is a bit different. This time, there are only 2 label/ input boxes: for username and password</w:t>
      </w:r>
      <w:r w:rsidR="00EF5E88">
        <w:t>,</w:t>
      </w:r>
      <w:r w:rsidR="00D92459">
        <w:t xml:space="preserve"> each with their own id’s and ha</w:t>
      </w:r>
      <w:r w:rsidR="00132D99">
        <w:t>s</w:t>
      </w:r>
      <w:r w:rsidR="00D92459">
        <w:t xml:space="preserve"> been declared as object properties. Then there is an anchor layout for the Login/Go (PLS CHOOSE ONE OF THESE) button so it can be aligned in the centre using the halign </w:t>
      </w:r>
      <w:r w:rsidR="00F71786">
        <w:t>property;</w:t>
      </w:r>
      <w:r w:rsidR="00D92459">
        <w:t xml:space="preserve"> once clicked, it will run the backend code. Next</w:t>
      </w:r>
      <w:r w:rsidR="00EF5E88">
        <w:t>,</w:t>
      </w:r>
      <w:r w:rsidR="00D92459">
        <w:t xml:space="preserve"> there is an embedded box</w:t>
      </w:r>
      <w:r w:rsidR="00D77A71">
        <w:t xml:space="preserve"> </w:t>
      </w:r>
      <w:r w:rsidR="00D92459">
        <w:t xml:space="preserve">layout </w:t>
      </w:r>
      <w:r w:rsidR="00EF5E88">
        <w:t>that</w:t>
      </w:r>
      <w:r w:rsidR="00D92459">
        <w:t xml:space="preserve"> contains the forgot password and register buttons</w:t>
      </w:r>
      <w:r w:rsidR="00D77A71">
        <w:t xml:space="preserve"> this is used because we can stack these 2 buttons horizontally and box layout is the best for stacking widgets.</w:t>
      </w:r>
      <w:r w:rsidR="00D92459">
        <w:t xml:space="preserve"> The forgot password DOES THIS and the register button moves the </w:t>
      </w:r>
      <w:r w:rsidR="00D92459">
        <w:lastRenderedPageBreak/>
        <w:t>user to the register screen (1.1)</w:t>
      </w:r>
      <w:r w:rsidR="00F71786">
        <w:t>. Finally, there is the confirmation text which works the exact same as in 1.1.</w:t>
      </w:r>
    </w:p>
    <w:p w14:paraId="6CEA55E6" w14:textId="3C2F9F86" w:rsidR="003E4F5E" w:rsidRDefault="00D77A71" w:rsidP="003E4F5E">
      <w:r>
        <w:t>The backend</w:t>
      </w:r>
      <w:r w:rsidR="00EF1FB9">
        <w:t xml:space="preserve"> would firstly, get the object properties from the Kivy code using varname = </w:t>
      </w:r>
      <w:proofErr w:type="gramStart"/>
      <w:r w:rsidR="00EF1FB9">
        <w:t>ObjectProperty(</w:t>
      </w:r>
      <w:proofErr w:type="gramEnd"/>
      <w:r w:rsidR="00EF1FB9">
        <w:t>), this is done for the username input, password input</w:t>
      </w:r>
      <w:r w:rsidR="00EF5E88">
        <w:t>,</w:t>
      </w:r>
      <w:r w:rsidR="00EF1FB9">
        <w:t xml:space="preserve"> and validation te</w:t>
      </w:r>
      <w:r w:rsidR="00132D99">
        <w:t>x</w:t>
      </w:r>
      <w:r w:rsidR="00EF1FB9">
        <w:t>t.</w:t>
      </w:r>
      <w:r w:rsidR="00A41AC3">
        <w:t xml:space="preserve"> Next, there is a procedure </w:t>
      </w:r>
      <w:r w:rsidR="00EF5E88">
        <w:t>that</w:t>
      </w:r>
      <w:r w:rsidR="00A41AC3">
        <w:t xml:space="preserve"> will extract the data from the </w:t>
      </w:r>
      <w:r w:rsidR="00EF5E88">
        <w:t>JSON</w:t>
      </w:r>
      <w:r w:rsidR="00A41AC3">
        <w:t xml:space="preserve"> file/ </w:t>
      </w:r>
      <w:r w:rsidR="00EF5E88">
        <w:t>DB</w:t>
      </w:r>
      <w:r w:rsidR="00A41AC3">
        <w:t xml:space="preserve"> into a dictionary. This is then iterated over to create a list of id’s and users (which has the user info in it). Next</w:t>
      </w:r>
      <w:r w:rsidR="00EF5E88">
        <w:t>,</w:t>
      </w:r>
      <w:r w:rsidR="00A41AC3">
        <w:t xml:space="preserve"> it would validate by checking if the form is complete and if the user exists in the list. If not then an appropriate message is set as the validation text object property. If it passes the tests then it is moved to the next procedure</w:t>
      </w:r>
    </w:p>
    <w:p w14:paraId="3FAC419D" w14:textId="4868A941" w:rsidR="00A41AC3" w:rsidRPr="00D77A71" w:rsidRDefault="00A41AC3" w:rsidP="003E4F5E">
      <w:r>
        <w:t>There will then be another procedure which</w:t>
      </w:r>
      <w:r w:rsidR="00DB1FB3">
        <w:t xml:space="preserve"> opens the user’s info based on the username input and sets it to a dictionary. </w:t>
      </w:r>
      <w:r w:rsidR="00F643BA">
        <w:t>Next,</w:t>
      </w:r>
      <w:r w:rsidR="00DB1FB3">
        <w:t xml:space="preserve"> we create a password hash using the same salt + password input method as in 1.1. Then we check this against the password hash in the database. If they don’t match then the validation text is set saying that the password input is wrong. If they match then the user is moved to the AddLocationForm class (1.3).</w:t>
      </w:r>
    </w:p>
    <w:p w14:paraId="72241205" w14:textId="39D7074F" w:rsidR="003E4F5E" w:rsidRPr="001C63EB" w:rsidRDefault="001C63EB" w:rsidP="001C63EB">
      <w:pPr>
        <w:rPr>
          <w:u w:val="single"/>
          <w:lang w:val="en-US"/>
        </w:rPr>
      </w:pPr>
      <w:r w:rsidRPr="001C63EB">
        <w:rPr>
          <w:u w:val="single"/>
          <w:lang w:val="en-US"/>
        </w:rPr>
        <w:t>Structure Diagram</w:t>
      </w:r>
    </w:p>
    <w:p w14:paraId="26597CE0" w14:textId="331ECFA1" w:rsidR="003E4F5E" w:rsidRPr="003E4F5E" w:rsidRDefault="00DB1FB3" w:rsidP="003E4F5E">
      <w:pPr>
        <w:rPr>
          <w:lang w:val="en-US"/>
        </w:rPr>
      </w:pPr>
      <w:r>
        <w:rPr>
          <w:noProof/>
        </w:rPr>
        <w:drawing>
          <wp:anchor distT="0" distB="0" distL="114300" distR="114300" simplePos="0" relativeHeight="251668480" behindDoc="1" locked="0" layoutInCell="1" allowOverlap="1" wp14:anchorId="238CBF08" wp14:editId="4010174C">
            <wp:simplePos x="0" y="0"/>
            <wp:positionH relativeFrom="margin">
              <wp:align>center</wp:align>
            </wp:positionH>
            <wp:positionV relativeFrom="paragraph">
              <wp:posOffset>355600</wp:posOffset>
            </wp:positionV>
            <wp:extent cx="6993255" cy="2838450"/>
            <wp:effectExtent l="0" t="0" r="0" b="0"/>
            <wp:wrapTight wrapText="bothSides">
              <wp:wrapPolygon edited="0">
                <wp:start x="0" y="0"/>
                <wp:lineTo x="0" y="21455"/>
                <wp:lineTo x="21535" y="21455"/>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993255" cy="2838450"/>
                    </a:xfrm>
                    <a:prstGeom prst="rect">
                      <a:avLst/>
                    </a:prstGeom>
                  </pic:spPr>
                </pic:pic>
              </a:graphicData>
            </a:graphic>
            <wp14:sizeRelH relativeFrom="page">
              <wp14:pctWidth>0</wp14:pctWidth>
            </wp14:sizeRelH>
            <wp14:sizeRelV relativeFrom="page">
              <wp14:pctHeight>0</wp14:pctHeight>
            </wp14:sizeRelV>
          </wp:anchor>
        </w:drawing>
      </w:r>
    </w:p>
    <w:p w14:paraId="0F1850DD" w14:textId="341E42C2" w:rsidR="003E4F5E" w:rsidRPr="003E4F5E" w:rsidRDefault="003E4F5E" w:rsidP="003E4F5E">
      <w:pPr>
        <w:rPr>
          <w:lang w:val="en-US"/>
        </w:rPr>
      </w:pPr>
    </w:p>
    <w:p w14:paraId="203E1F18" w14:textId="259A7F9F" w:rsidR="00235D22" w:rsidRDefault="00235D22" w:rsidP="003E4F5E"/>
    <w:tbl>
      <w:tblPr>
        <w:tblStyle w:val="TableGrid"/>
        <w:tblW w:w="0" w:type="auto"/>
        <w:tblLook w:val="04A0" w:firstRow="1" w:lastRow="0" w:firstColumn="1" w:lastColumn="0" w:noHBand="0" w:noVBand="1"/>
      </w:tblPr>
      <w:tblGrid>
        <w:gridCol w:w="2547"/>
        <w:gridCol w:w="1895"/>
        <w:gridCol w:w="2275"/>
        <w:gridCol w:w="2299"/>
      </w:tblGrid>
      <w:tr w:rsidR="001B3F0C" w14:paraId="164C3CEB" w14:textId="77777777" w:rsidTr="001B3F0C">
        <w:tc>
          <w:tcPr>
            <w:tcW w:w="2547" w:type="dxa"/>
          </w:tcPr>
          <w:p w14:paraId="31CB0C38" w14:textId="77777777" w:rsidR="001B3F0C" w:rsidRDefault="001B3F0C" w:rsidP="001B3F0C">
            <w:r>
              <w:t>Name</w:t>
            </w:r>
          </w:p>
        </w:tc>
        <w:tc>
          <w:tcPr>
            <w:tcW w:w="1895" w:type="dxa"/>
          </w:tcPr>
          <w:p w14:paraId="55A07EFC" w14:textId="77777777" w:rsidR="001B3F0C" w:rsidRDefault="001B3F0C" w:rsidP="001B3F0C">
            <w:r>
              <w:t>Type</w:t>
            </w:r>
          </w:p>
        </w:tc>
        <w:tc>
          <w:tcPr>
            <w:tcW w:w="2275" w:type="dxa"/>
          </w:tcPr>
          <w:p w14:paraId="09345DB2" w14:textId="77777777" w:rsidR="001B3F0C" w:rsidRDefault="001B3F0C" w:rsidP="001B3F0C">
            <w:r>
              <w:t>Explanation/Usage</w:t>
            </w:r>
          </w:p>
        </w:tc>
        <w:tc>
          <w:tcPr>
            <w:tcW w:w="2299" w:type="dxa"/>
          </w:tcPr>
          <w:p w14:paraId="38FB2877" w14:textId="77777777" w:rsidR="001B3F0C" w:rsidRDefault="001B3F0C" w:rsidP="001B3F0C">
            <w:r>
              <w:t>Link to success criteria</w:t>
            </w:r>
          </w:p>
        </w:tc>
      </w:tr>
      <w:tr w:rsidR="001B3F0C" w14:paraId="09C08B60" w14:textId="77777777" w:rsidTr="001B3F0C">
        <w:tc>
          <w:tcPr>
            <w:tcW w:w="2547" w:type="dxa"/>
          </w:tcPr>
          <w:p w14:paraId="05C9B521" w14:textId="3D919BF3" w:rsidR="001B3F0C" w:rsidRDefault="001B3F0C" w:rsidP="001B3F0C">
            <w:r>
              <w:t>validat</w:t>
            </w:r>
            <w:r w:rsidR="00A1327A">
              <w:t>e</w:t>
            </w:r>
          </w:p>
        </w:tc>
        <w:tc>
          <w:tcPr>
            <w:tcW w:w="1895" w:type="dxa"/>
          </w:tcPr>
          <w:p w14:paraId="2636577B" w14:textId="77777777" w:rsidR="001B3F0C" w:rsidRDefault="001B3F0C" w:rsidP="001B3F0C">
            <w:r>
              <w:t>procedure</w:t>
            </w:r>
          </w:p>
        </w:tc>
        <w:tc>
          <w:tcPr>
            <w:tcW w:w="2275" w:type="dxa"/>
          </w:tcPr>
          <w:p w14:paraId="0DC6CEC5" w14:textId="77777777" w:rsidR="001B3F0C" w:rsidRDefault="001B3F0C" w:rsidP="001B3F0C">
            <w:r>
              <w:t>The procedure for validating the details. Will return error message or will move to register procedure</w:t>
            </w:r>
          </w:p>
        </w:tc>
        <w:tc>
          <w:tcPr>
            <w:tcW w:w="2299" w:type="dxa"/>
          </w:tcPr>
          <w:p w14:paraId="1EF7212D" w14:textId="48C2EECE" w:rsidR="001B3F0C" w:rsidRDefault="00E74E42" w:rsidP="001B3F0C">
            <w:r>
              <w:t>7</w:t>
            </w:r>
          </w:p>
        </w:tc>
      </w:tr>
      <w:tr w:rsidR="001B3F0C" w14:paraId="5C83F592" w14:textId="77777777" w:rsidTr="001B3F0C">
        <w:tc>
          <w:tcPr>
            <w:tcW w:w="2547" w:type="dxa"/>
          </w:tcPr>
          <w:p w14:paraId="3AAF950D" w14:textId="10431EED" w:rsidR="001B3F0C" w:rsidRDefault="00A1327A" w:rsidP="001B3F0C">
            <w:r>
              <w:t>login</w:t>
            </w:r>
          </w:p>
        </w:tc>
        <w:tc>
          <w:tcPr>
            <w:tcW w:w="1895" w:type="dxa"/>
          </w:tcPr>
          <w:p w14:paraId="7CF5EFE2" w14:textId="77777777" w:rsidR="001B3F0C" w:rsidRDefault="001B3F0C" w:rsidP="001B3F0C">
            <w:r>
              <w:t>procedure</w:t>
            </w:r>
          </w:p>
        </w:tc>
        <w:tc>
          <w:tcPr>
            <w:tcW w:w="2275" w:type="dxa"/>
          </w:tcPr>
          <w:p w14:paraId="02009AFB" w14:textId="77777777" w:rsidR="001B3F0C" w:rsidRDefault="001B3F0C" w:rsidP="001B3F0C">
            <w:r>
              <w:t>Registers the user to the data source (adds the user details there).</w:t>
            </w:r>
          </w:p>
        </w:tc>
        <w:tc>
          <w:tcPr>
            <w:tcW w:w="2299" w:type="dxa"/>
          </w:tcPr>
          <w:p w14:paraId="6C46359F" w14:textId="12B144D1" w:rsidR="001B3F0C" w:rsidRDefault="00E74E42" w:rsidP="001B3F0C">
            <w:r>
              <w:t>7</w:t>
            </w:r>
          </w:p>
        </w:tc>
      </w:tr>
      <w:tr w:rsidR="001B3F0C" w14:paraId="74113D78" w14:textId="77777777" w:rsidTr="001B3F0C">
        <w:tc>
          <w:tcPr>
            <w:tcW w:w="2547" w:type="dxa"/>
          </w:tcPr>
          <w:p w14:paraId="4D70C6AB" w14:textId="77777777" w:rsidR="001B3F0C" w:rsidRDefault="001B3F0C" w:rsidP="001B3F0C">
            <w:proofErr w:type="spellStart"/>
            <w:r>
              <w:lastRenderedPageBreak/>
              <w:t>user_input</w:t>
            </w:r>
            <w:proofErr w:type="spellEnd"/>
          </w:p>
        </w:tc>
        <w:tc>
          <w:tcPr>
            <w:tcW w:w="1895" w:type="dxa"/>
          </w:tcPr>
          <w:p w14:paraId="7A8265C9" w14:textId="77777777" w:rsidR="001B3F0C" w:rsidRDefault="001B3F0C" w:rsidP="001B3F0C">
            <w:r>
              <w:t>ObjectProperty</w:t>
            </w:r>
          </w:p>
        </w:tc>
        <w:tc>
          <w:tcPr>
            <w:tcW w:w="2275" w:type="dxa"/>
          </w:tcPr>
          <w:p w14:paraId="7787BDC9" w14:textId="5E2AE728" w:rsidR="001B3F0C" w:rsidRDefault="001B3F0C" w:rsidP="001B3F0C">
            <w:r>
              <w:t xml:space="preserve">Input from </w:t>
            </w:r>
            <w:r w:rsidR="00EF5E88">
              <w:t xml:space="preserve">the </w:t>
            </w:r>
            <w:r>
              <w:t>form which will be used for validation</w:t>
            </w:r>
          </w:p>
        </w:tc>
        <w:tc>
          <w:tcPr>
            <w:tcW w:w="2299" w:type="dxa"/>
          </w:tcPr>
          <w:p w14:paraId="2D88CC45" w14:textId="131F48F5" w:rsidR="001B3F0C" w:rsidRDefault="00E74E42" w:rsidP="001B3F0C">
            <w:r>
              <w:t>7</w:t>
            </w:r>
            <w:r w:rsidR="001B3F0C">
              <w:t>,</w:t>
            </w:r>
            <w:r>
              <w:t>8</w:t>
            </w:r>
            <w:r w:rsidR="001B3F0C">
              <w:t xml:space="preserve"> </w:t>
            </w:r>
          </w:p>
        </w:tc>
      </w:tr>
      <w:tr w:rsidR="001B3F0C" w14:paraId="7140B10E" w14:textId="77777777" w:rsidTr="001B3F0C">
        <w:tc>
          <w:tcPr>
            <w:tcW w:w="2547" w:type="dxa"/>
          </w:tcPr>
          <w:p w14:paraId="54700C98" w14:textId="77777777" w:rsidR="001B3F0C" w:rsidRDefault="001B3F0C" w:rsidP="001B3F0C">
            <w:r>
              <w:t>password_input</w:t>
            </w:r>
          </w:p>
        </w:tc>
        <w:tc>
          <w:tcPr>
            <w:tcW w:w="1895" w:type="dxa"/>
          </w:tcPr>
          <w:p w14:paraId="69A0018D" w14:textId="77777777" w:rsidR="001B3F0C" w:rsidRDefault="001B3F0C" w:rsidP="001B3F0C">
            <w:r>
              <w:t>^</w:t>
            </w:r>
          </w:p>
        </w:tc>
        <w:tc>
          <w:tcPr>
            <w:tcW w:w="2275" w:type="dxa"/>
          </w:tcPr>
          <w:p w14:paraId="3A68725D" w14:textId="2EF2C3AC" w:rsidR="001B3F0C" w:rsidRDefault="001B3F0C" w:rsidP="001B3F0C">
            <w:r>
              <w:t xml:space="preserve">Input from </w:t>
            </w:r>
            <w:r w:rsidR="00EF5E88">
              <w:t xml:space="preserve">the </w:t>
            </w:r>
            <w:r>
              <w:t xml:space="preserve">form which will be </w:t>
            </w:r>
            <w:r w:rsidR="00A1327A">
              <w:t>used for validation</w:t>
            </w:r>
          </w:p>
        </w:tc>
        <w:tc>
          <w:tcPr>
            <w:tcW w:w="2299" w:type="dxa"/>
          </w:tcPr>
          <w:p w14:paraId="53F82217" w14:textId="3A2648BB" w:rsidR="001B3F0C" w:rsidRDefault="00E74E42" w:rsidP="001B3F0C">
            <w:r>
              <w:t>7,8,9</w:t>
            </w:r>
          </w:p>
        </w:tc>
      </w:tr>
      <w:tr w:rsidR="001B3F0C" w14:paraId="5C34BB57" w14:textId="77777777" w:rsidTr="001B3F0C">
        <w:tc>
          <w:tcPr>
            <w:tcW w:w="2547" w:type="dxa"/>
          </w:tcPr>
          <w:p w14:paraId="0C1464AE" w14:textId="77777777" w:rsidR="001B3F0C" w:rsidRDefault="001B3F0C" w:rsidP="001B3F0C">
            <w:r>
              <w:t>validation</w:t>
            </w:r>
          </w:p>
        </w:tc>
        <w:tc>
          <w:tcPr>
            <w:tcW w:w="1895" w:type="dxa"/>
          </w:tcPr>
          <w:p w14:paraId="056712AC" w14:textId="77777777" w:rsidR="001B3F0C" w:rsidRDefault="001B3F0C" w:rsidP="001B3F0C">
            <w:r>
              <w:t>^</w:t>
            </w:r>
          </w:p>
        </w:tc>
        <w:tc>
          <w:tcPr>
            <w:tcW w:w="2275" w:type="dxa"/>
          </w:tcPr>
          <w:p w14:paraId="5E441172" w14:textId="77777777" w:rsidR="001B3F0C" w:rsidRDefault="001B3F0C" w:rsidP="001B3F0C">
            <w:r>
              <w:t>This is used to tell the user of success/failure messages</w:t>
            </w:r>
          </w:p>
        </w:tc>
        <w:tc>
          <w:tcPr>
            <w:tcW w:w="2299" w:type="dxa"/>
          </w:tcPr>
          <w:p w14:paraId="745E2EC2" w14:textId="3695B063" w:rsidR="001B3F0C" w:rsidRDefault="00E74E42" w:rsidP="001B3F0C">
            <w:r>
              <w:t>7,8</w:t>
            </w:r>
            <w:r w:rsidR="001B3F0C">
              <w:t xml:space="preserve"> </w:t>
            </w:r>
          </w:p>
        </w:tc>
      </w:tr>
      <w:tr w:rsidR="001B3F0C" w14:paraId="4163D81D" w14:textId="77777777" w:rsidTr="001B3F0C">
        <w:tc>
          <w:tcPr>
            <w:tcW w:w="2547" w:type="dxa"/>
          </w:tcPr>
          <w:p w14:paraId="6E03E3FA" w14:textId="7E64FEA9" w:rsidR="001B3F0C" w:rsidRDefault="00C97671" w:rsidP="001B3F0C">
            <w:r>
              <w:t>D</w:t>
            </w:r>
            <w:r w:rsidR="001B3F0C">
              <w:t>ata</w:t>
            </w:r>
          </w:p>
        </w:tc>
        <w:tc>
          <w:tcPr>
            <w:tcW w:w="1895" w:type="dxa"/>
          </w:tcPr>
          <w:p w14:paraId="264DD2D3" w14:textId="77777777" w:rsidR="001B3F0C" w:rsidRDefault="001B3F0C" w:rsidP="001B3F0C">
            <w:r>
              <w:t>List</w:t>
            </w:r>
          </w:p>
        </w:tc>
        <w:tc>
          <w:tcPr>
            <w:tcW w:w="2275" w:type="dxa"/>
          </w:tcPr>
          <w:p w14:paraId="129DBCCD" w14:textId="324964AB" w:rsidR="001B3F0C" w:rsidRDefault="00E74E42" w:rsidP="001B3F0C">
            <w:r>
              <w:t xml:space="preserve">This will be searched through </w:t>
            </w:r>
            <w:r w:rsidR="001B2330">
              <w:t>to validate the user</w:t>
            </w:r>
            <w:r w:rsidR="00EF5E88">
              <w:t>'</w:t>
            </w:r>
            <w:r w:rsidR="001B2330">
              <w:t>s data</w:t>
            </w:r>
            <w:r w:rsidR="00C97671">
              <w:t>.</w:t>
            </w:r>
          </w:p>
        </w:tc>
        <w:tc>
          <w:tcPr>
            <w:tcW w:w="2299" w:type="dxa"/>
          </w:tcPr>
          <w:p w14:paraId="4860B746" w14:textId="4CC943B3" w:rsidR="001B3F0C" w:rsidRDefault="001B2330" w:rsidP="001B3F0C">
            <w:r>
              <w:t>7</w:t>
            </w:r>
            <w:r w:rsidR="001B3F0C">
              <w:t xml:space="preserve">, </w:t>
            </w:r>
            <w:r w:rsidR="005952B4">
              <w:t>8</w:t>
            </w:r>
          </w:p>
        </w:tc>
      </w:tr>
      <w:tr w:rsidR="001B3F0C" w14:paraId="343EAD96" w14:textId="77777777" w:rsidTr="001B3F0C">
        <w:tc>
          <w:tcPr>
            <w:tcW w:w="2547" w:type="dxa"/>
          </w:tcPr>
          <w:p w14:paraId="2E66A8A7" w14:textId="77777777" w:rsidR="001B3F0C" w:rsidRDefault="001B3F0C" w:rsidP="001B3F0C">
            <w:proofErr w:type="spellStart"/>
            <w:r>
              <w:t>idList</w:t>
            </w:r>
            <w:proofErr w:type="spellEnd"/>
          </w:p>
        </w:tc>
        <w:tc>
          <w:tcPr>
            <w:tcW w:w="1895" w:type="dxa"/>
          </w:tcPr>
          <w:p w14:paraId="3360D986" w14:textId="77777777" w:rsidR="001B3F0C" w:rsidRDefault="001B3F0C" w:rsidP="001B3F0C">
            <w:r>
              <w:t>Dictionary</w:t>
            </w:r>
          </w:p>
        </w:tc>
        <w:tc>
          <w:tcPr>
            <w:tcW w:w="2275" w:type="dxa"/>
          </w:tcPr>
          <w:p w14:paraId="2585AEC4" w14:textId="77777777" w:rsidR="001B3F0C" w:rsidRDefault="001B3F0C" w:rsidP="001B3F0C">
            <w:r>
              <w:t>Will be iterated over for validation (so we iterate over all existing users)</w:t>
            </w:r>
          </w:p>
        </w:tc>
        <w:tc>
          <w:tcPr>
            <w:tcW w:w="2299" w:type="dxa"/>
          </w:tcPr>
          <w:p w14:paraId="148E5AD1" w14:textId="03A81C35" w:rsidR="001B3F0C" w:rsidRDefault="005952B4" w:rsidP="001B3F0C">
            <w:r>
              <w:t>7,8</w:t>
            </w:r>
          </w:p>
        </w:tc>
      </w:tr>
      <w:tr w:rsidR="001B3F0C" w14:paraId="0CC9269F" w14:textId="77777777" w:rsidTr="001B3F0C">
        <w:tc>
          <w:tcPr>
            <w:tcW w:w="2547" w:type="dxa"/>
          </w:tcPr>
          <w:p w14:paraId="63962D08" w14:textId="77777777" w:rsidR="001B3F0C" w:rsidRDefault="001B3F0C" w:rsidP="001B3F0C">
            <w:proofErr w:type="spellStart"/>
            <w:r>
              <w:t>passHash</w:t>
            </w:r>
            <w:proofErr w:type="spellEnd"/>
          </w:p>
        </w:tc>
        <w:tc>
          <w:tcPr>
            <w:tcW w:w="1895" w:type="dxa"/>
          </w:tcPr>
          <w:p w14:paraId="134A6812" w14:textId="77777777" w:rsidR="001B3F0C" w:rsidRDefault="001B3F0C" w:rsidP="001B3F0C">
            <w:r>
              <w:t>String</w:t>
            </w:r>
          </w:p>
        </w:tc>
        <w:tc>
          <w:tcPr>
            <w:tcW w:w="2275" w:type="dxa"/>
          </w:tcPr>
          <w:p w14:paraId="28873E0D" w14:textId="207F4E3D" w:rsidR="001B3F0C" w:rsidRDefault="001B3F0C" w:rsidP="001B3F0C">
            <w:r>
              <w:t xml:space="preserve">The hash (with the salt) </w:t>
            </w:r>
            <w:r w:rsidR="005952B4">
              <w:t>to match with the data</w:t>
            </w:r>
            <w:r>
              <w:t>.</w:t>
            </w:r>
          </w:p>
        </w:tc>
        <w:tc>
          <w:tcPr>
            <w:tcW w:w="2299" w:type="dxa"/>
          </w:tcPr>
          <w:p w14:paraId="67644572" w14:textId="41677DE5" w:rsidR="001B3F0C" w:rsidRDefault="005952B4" w:rsidP="001B3F0C">
            <w:r>
              <w:t>7,8,9</w:t>
            </w:r>
          </w:p>
        </w:tc>
      </w:tr>
      <w:tr w:rsidR="001B3F0C" w14:paraId="4954BD5A" w14:textId="77777777" w:rsidTr="001B3F0C">
        <w:tc>
          <w:tcPr>
            <w:tcW w:w="2547" w:type="dxa"/>
          </w:tcPr>
          <w:p w14:paraId="1BDB4D13" w14:textId="77777777" w:rsidR="001B3F0C" w:rsidRDefault="001B3F0C" w:rsidP="001B3F0C">
            <w:r>
              <w:t>f</w:t>
            </w:r>
          </w:p>
        </w:tc>
        <w:tc>
          <w:tcPr>
            <w:tcW w:w="1895" w:type="dxa"/>
          </w:tcPr>
          <w:p w14:paraId="472884EE" w14:textId="720B8544" w:rsidR="001B3F0C" w:rsidRDefault="001B3F0C" w:rsidP="001B3F0C">
            <w:r>
              <w:t>J</w:t>
            </w:r>
            <w:r w:rsidR="00EF5E88">
              <w:t>SON</w:t>
            </w:r>
            <w:r>
              <w:t xml:space="preserve"> file</w:t>
            </w:r>
          </w:p>
        </w:tc>
        <w:tc>
          <w:tcPr>
            <w:tcW w:w="2275" w:type="dxa"/>
          </w:tcPr>
          <w:p w14:paraId="78806CAF" w14:textId="77777777" w:rsidR="001B3F0C" w:rsidRDefault="001B3F0C" w:rsidP="001B3F0C">
            <w:r>
              <w:t>What we open our file as so we dump our data</w:t>
            </w:r>
          </w:p>
        </w:tc>
        <w:tc>
          <w:tcPr>
            <w:tcW w:w="2299" w:type="dxa"/>
          </w:tcPr>
          <w:p w14:paraId="71D667B0" w14:textId="4F025884" w:rsidR="001B3F0C" w:rsidRDefault="005952B4" w:rsidP="001B3F0C">
            <w:r>
              <w:t>7</w:t>
            </w:r>
          </w:p>
        </w:tc>
      </w:tr>
      <w:tr w:rsidR="00C97671" w14:paraId="38CE7AD5" w14:textId="77777777" w:rsidTr="001B3F0C">
        <w:tc>
          <w:tcPr>
            <w:tcW w:w="2547" w:type="dxa"/>
          </w:tcPr>
          <w:p w14:paraId="0A602051" w14:textId="3D3B5BBB" w:rsidR="00C97671" w:rsidRDefault="00C97671" w:rsidP="001B3F0C">
            <w:proofErr w:type="spellStart"/>
            <w:r>
              <w:t>Usr_data</w:t>
            </w:r>
            <w:proofErr w:type="spellEnd"/>
          </w:p>
        </w:tc>
        <w:tc>
          <w:tcPr>
            <w:tcW w:w="1895" w:type="dxa"/>
          </w:tcPr>
          <w:p w14:paraId="24C48A63" w14:textId="38A74E73" w:rsidR="00C97671" w:rsidRDefault="00C97671" w:rsidP="001B3F0C">
            <w:r>
              <w:t>ObjectProperty</w:t>
            </w:r>
          </w:p>
        </w:tc>
        <w:tc>
          <w:tcPr>
            <w:tcW w:w="2275" w:type="dxa"/>
          </w:tcPr>
          <w:p w14:paraId="22FDABF8" w14:textId="4EFF3820" w:rsidR="00C97671" w:rsidRDefault="00C97671" w:rsidP="001B3F0C">
            <w:r>
              <w:t>This is where the user’s data is stored for future usage</w:t>
            </w:r>
          </w:p>
        </w:tc>
        <w:tc>
          <w:tcPr>
            <w:tcW w:w="2299" w:type="dxa"/>
          </w:tcPr>
          <w:p w14:paraId="78BAFED0" w14:textId="534DD412" w:rsidR="00C97671" w:rsidRDefault="00C97671" w:rsidP="001B3F0C">
            <w:r>
              <w:t>7, 12</w:t>
            </w:r>
          </w:p>
        </w:tc>
      </w:tr>
    </w:tbl>
    <w:p w14:paraId="7217AF25" w14:textId="3AF46087" w:rsidR="00F323E6" w:rsidRPr="001C63EB" w:rsidRDefault="001C63EB" w:rsidP="003E4F5E">
      <w:pPr>
        <w:rPr>
          <w:u w:val="single"/>
        </w:rPr>
      </w:pPr>
      <w:r>
        <w:rPr>
          <w:noProof/>
        </w:rPr>
        <w:lastRenderedPageBreak/>
        <w:drawing>
          <wp:anchor distT="0" distB="0" distL="114300" distR="114300" simplePos="0" relativeHeight="251699200" behindDoc="1" locked="0" layoutInCell="1" allowOverlap="1" wp14:anchorId="25F08B18" wp14:editId="74AB7132">
            <wp:simplePos x="0" y="0"/>
            <wp:positionH relativeFrom="margin">
              <wp:posOffset>-173990</wp:posOffset>
            </wp:positionH>
            <wp:positionV relativeFrom="paragraph">
              <wp:posOffset>363855</wp:posOffset>
            </wp:positionV>
            <wp:extent cx="5731510" cy="4587875"/>
            <wp:effectExtent l="0" t="0" r="2540" b="3175"/>
            <wp:wrapTight wrapText="bothSides">
              <wp:wrapPolygon edited="0">
                <wp:start x="0" y="0"/>
                <wp:lineTo x="0" y="21525"/>
                <wp:lineTo x="21538" y="21525"/>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587875"/>
                    </a:xfrm>
                    <a:prstGeom prst="rect">
                      <a:avLst/>
                    </a:prstGeom>
                  </pic:spPr>
                </pic:pic>
              </a:graphicData>
            </a:graphic>
            <wp14:sizeRelH relativeFrom="page">
              <wp14:pctWidth>0</wp14:pctWidth>
            </wp14:sizeRelH>
            <wp14:sizeRelV relativeFrom="page">
              <wp14:pctHeight>0</wp14:pctHeight>
            </wp14:sizeRelV>
          </wp:anchor>
        </w:drawing>
      </w:r>
      <w:r w:rsidRPr="001C63EB">
        <w:rPr>
          <w:u w:val="single"/>
        </w:rPr>
        <w:t>Screen Design</w:t>
      </w:r>
    </w:p>
    <w:p w14:paraId="5207C06E" w14:textId="6AA0A638" w:rsidR="00F323E6" w:rsidRDefault="00F323E6" w:rsidP="003E4F5E"/>
    <w:p w14:paraId="71D18BCA" w14:textId="0174E860" w:rsidR="00F323E6" w:rsidRPr="001C63EB" w:rsidRDefault="001C63EB" w:rsidP="003E4F5E">
      <w:pPr>
        <w:rPr>
          <w:u w:val="single"/>
        </w:rPr>
      </w:pPr>
      <w:r>
        <w:rPr>
          <w:noProof/>
        </w:rPr>
        <w:drawing>
          <wp:anchor distT="0" distB="0" distL="114300" distR="114300" simplePos="0" relativeHeight="251701248" behindDoc="1" locked="0" layoutInCell="1" allowOverlap="1" wp14:anchorId="2E523E05" wp14:editId="08212B81">
            <wp:simplePos x="0" y="0"/>
            <wp:positionH relativeFrom="margin">
              <wp:align>center</wp:align>
            </wp:positionH>
            <wp:positionV relativeFrom="paragraph">
              <wp:posOffset>273050</wp:posOffset>
            </wp:positionV>
            <wp:extent cx="7001510" cy="3000375"/>
            <wp:effectExtent l="0" t="0" r="8890" b="9525"/>
            <wp:wrapTight wrapText="bothSides">
              <wp:wrapPolygon edited="0">
                <wp:start x="0" y="0"/>
                <wp:lineTo x="0" y="21531"/>
                <wp:lineTo x="21569" y="21531"/>
                <wp:lineTo x="2156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45477"/>
                    <a:stretch/>
                  </pic:blipFill>
                  <pic:spPr bwMode="auto">
                    <a:xfrm>
                      <a:off x="0" y="0"/>
                      <a:ext cx="7001510" cy="300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3EB">
        <w:rPr>
          <w:u w:val="single"/>
        </w:rPr>
        <w:t>Pseudocode</w:t>
      </w:r>
    </w:p>
    <w:p w14:paraId="12F615C9" w14:textId="3278C99F" w:rsidR="00E5702F" w:rsidRPr="00E5702F" w:rsidRDefault="000E7546" w:rsidP="00E5702F">
      <w:pPr>
        <w:rPr>
          <w:u w:val="single"/>
        </w:rPr>
      </w:pPr>
      <w:r>
        <w:rPr>
          <w:noProof/>
        </w:rPr>
        <w:lastRenderedPageBreak/>
        <w:drawing>
          <wp:anchor distT="0" distB="0" distL="114300" distR="114300" simplePos="0" relativeHeight="251680768" behindDoc="1" locked="0" layoutInCell="1" allowOverlap="1" wp14:anchorId="67EC3B8E" wp14:editId="1E1FFEC4">
            <wp:simplePos x="0" y="0"/>
            <wp:positionH relativeFrom="page">
              <wp:posOffset>340360</wp:posOffset>
            </wp:positionH>
            <wp:positionV relativeFrom="paragraph">
              <wp:posOffset>5149215</wp:posOffset>
            </wp:positionV>
            <wp:extent cx="7210425" cy="3429000"/>
            <wp:effectExtent l="0" t="0" r="9525" b="0"/>
            <wp:wrapTight wrapText="bothSides">
              <wp:wrapPolygon edited="0">
                <wp:start x="0" y="0"/>
                <wp:lineTo x="0" y="21480"/>
                <wp:lineTo x="21571" y="21480"/>
                <wp:lineTo x="2157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r="16968"/>
                    <a:stretch/>
                  </pic:blipFill>
                  <pic:spPr bwMode="auto">
                    <a:xfrm>
                      <a:off x="0" y="0"/>
                      <a:ext cx="721042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1" locked="0" layoutInCell="1" allowOverlap="1" wp14:anchorId="661FB20E" wp14:editId="3941B269">
            <wp:simplePos x="0" y="0"/>
            <wp:positionH relativeFrom="margin">
              <wp:align>center</wp:align>
            </wp:positionH>
            <wp:positionV relativeFrom="paragraph">
              <wp:posOffset>2567940</wp:posOffset>
            </wp:positionV>
            <wp:extent cx="6852285" cy="2506980"/>
            <wp:effectExtent l="0" t="0" r="5715" b="7620"/>
            <wp:wrapTight wrapText="bothSides">
              <wp:wrapPolygon edited="0">
                <wp:start x="0" y="0"/>
                <wp:lineTo x="0" y="21502"/>
                <wp:lineTo x="21558" y="21502"/>
                <wp:lineTo x="2155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852285" cy="2506980"/>
                    </a:xfrm>
                    <a:prstGeom prst="rect">
                      <a:avLst/>
                    </a:prstGeom>
                  </pic:spPr>
                </pic:pic>
              </a:graphicData>
            </a:graphic>
            <wp14:sizeRelH relativeFrom="page">
              <wp14:pctWidth>0</wp14:pctWidth>
            </wp14:sizeRelH>
            <wp14:sizeRelV relativeFrom="page">
              <wp14:pctHeight>0</wp14:pctHeight>
            </wp14:sizeRelV>
          </wp:anchor>
        </w:drawing>
      </w:r>
      <w:r w:rsidR="007E7A54">
        <w:rPr>
          <w:noProof/>
        </w:rPr>
        <w:drawing>
          <wp:anchor distT="0" distB="0" distL="114300" distR="114300" simplePos="0" relativeHeight="251678720" behindDoc="1" locked="0" layoutInCell="1" allowOverlap="1" wp14:anchorId="581E473F" wp14:editId="341703FF">
            <wp:simplePos x="0" y="0"/>
            <wp:positionH relativeFrom="margin">
              <wp:posOffset>-546735</wp:posOffset>
            </wp:positionH>
            <wp:positionV relativeFrom="paragraph">
              <wp:posOffset>0</wp:posOffset>
            </wp:positionV>
            <wp:extent cx="7001510" cy="2502535"/>
            <wp:effectExtent l="0" t="0" r="8890" b="0"/>
            <wp:wrapTight wrapText="bothSides">
              <wp:wrapPolygon edited="0">
                <wp:start x="0" y="0"/>
                <wp:lineTo x="0" y="21375"/>
                <wp:lineTo x="21569" y="21375"/>
                <wp:lineTo x="2156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54524"/>
                    <a:stretch/>
                  </pic:blipFill>
                  <pic:spPr bwMode="auto">
                    <a:xfrm>
                      <a:off x="0" y="0"/>
                      <a:ext cx="7001510"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9ABA9E" w14:textId="142152B6" w:rsidR="00E5702F" w:rsidRPr="001C63EB" w:rsidRDefault="000E7546" w:rsidP="0069238F">
      <w:r>
        <w:rPr>
          <w:noProof/>
        </w:rPr>
        <w:lastRenderedPageBreak/>
        <w:drawing>
          <wp:anchor distT="0" distB="0" distL="114300" distR="114300" simplePos="0" relativeHeight="251682816" behindDoc="1" locked="0" layoutInCell="1" allowOverlap="1" wp14:anchorId="1F17FB1A" wp14:editId="43076E3A">
            <wp:simplePos x="0" y="0"/>
            <wp:positionH relativeFrom="page">
              <wp:align>right</wp:align>
            </wp:positionH>
            <wp:positionV relativeFrom="paragraph">
              <wp:posOffset>2661285</wp:posOffset>
            </wp:positionV>
            <wp:extent cx="7477125" cy="4238625"/>
            <wp:effectExtent l="0" t="0" r="9525" b="9525"/>
            <wp:wrapTight wrapText="bothSides">
              <wp:wrapPolygon edited="0">
                <wp:start x="0" y="0"/>
                <wp:lineTo x="0" y="21551"/>
                <wp:lineTo x="21572" y="21551"/>
                <wp:lineTo x="2157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477125" cy="42386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63654263" wp14:editId="1B45EEFC">
            <wp:simplePos x="0" y="0"/>
            <wp:positionH relativeFrom="page">
              <wp:align>right</wp:align>
            </wp:positionH>
            <wp:positionV relativeFrom="paragraph">
              <wp:posOffset>228600</wp:posOffset>
            </wp:positionV>
            <wp:extent cx="7489825" cy="2362200"/>
            <wp:effectExtent l="0" t="0" r="0" b="0"/>
            <wp:wrapTight wrapText="bothSides">
              <wp:wrapPolygon edited="0">
                <wp:start x="0" y="0"/>
                <wp:lineTo x="0" y="21426"/>
                <wp:lineTo x="21536" y="21426"/>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56669"/>
                    <a:stretch/>
                  </pic:blipFill>
                  <pic:spPr bwMode="auto">
                    <a:xfrm>
                      <a:off x="0" y="0"/>
                      <a:ext cx="7489825"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795D1" w14:textId="57A680AB" w:rsidR="00E5702F" w:rsidRDefault="00E5702F" w:rsidP="0069238F">
      <w:pPr>
        <w:rPr>
          <w:u w:val="single"/>
        </w:rPr>
      </w:pPr>
    </w:p>
    <w:p w14:paraId="75A08A74" w14:textId="30102365" w:rsidR="007E7A54" w:rsidRDefault="007E7A54" w:rsidP="0069238F">
      <w:pPr>
        <w:rPr>
          <w:u w:val="single"/>
        </w:rPr>
      </w:pPr>
    </w:p>
    <w:p w14:paraId="04E00200" w14:textId="488E86E1" w:rsidR="00972E6B" w:rsidRDefault="000E7546" w:rsidP="0069238F">
      <w:r>
        <w:rPr>
          <w:noProof/>
        </w:rPr>
        <w:lastRenderedPageBreak/>
        <w:drawing>
          <wp:anchor distT="0" distB="0" distL="114300" distR="114300" simplePos="0" relativeHeight="251683840" behindDoc="1" locked="0" layoutInCell="1" allowOverlap="1" wp14:anchorId="6A360E82" wp14:editId="764B85C5">
            <wp:simplePos x="0" y="0"/>
            <wp:positionH relativeFrom="margin">
              <wp:posOffset>-845820</wp:posOffset>
            </wp:positionH>
            <wp:positionV relativeFrom="paragraph">
              <wp:posOffset>0</wp:posOffset>
            </wp:positionV>
            <wp:extent cx="7269480" cy="2522220"/>
            <wp:effectExtent l="0" t="0" r="7620" b="0"/>
            <wp:wrapTight wrapText="bothSides">
              <wp:wrapPolygon edited="0">
                <wp:start x="0" y="0"/>
                <wp:lineTo x="0" y="21372"/>
                <wp:lineTo x="21566" y="21372"/>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269480" cy="2522220"/>
                    </a:xfrm>
                    <a:prstGeom prst="rect">
                      <a:avLst/>
                    </a:prstGeom>
                  </pic:spPr>
                </pic:pic>
              </a:graphicData>
            </a:graphic>
            <wp14:sizeRelH relativeFrom="page">
              <wp14:pctWidth>0</wp14:pctWidth>
            </wp14:sizeRelH>
            <wp14:sizeRelV relativeFrom="page">
              <wp14:pctHeight>0</wp14:pctHeight>
            </wp14:sizeRelV>
          </wp:anchor>
        </w:drawing>
      </w:r>
      <w:r>
        <w:t>Test Data</w:t>
      </w:r>
    </w:p>
    <w:tbl>
      <w:tblPr>
        <w:tblStyle w:val="TableGrid"/>
        <w:tblpPr w:leftFromText="180" w:rightFromText="180" w:vertAnchor="text" w:horzAnchor="margin" w:tblpXSpec="center" w:tblpY="-25"/>
        <w:tblW w:w="10768" w:type="dxa"/>
        <w:tblLook w:val="04A0" w:firstRow="1" w:lastRow="0" w:firstColumn="1" w:lastColumn="0" w:noHBand="0" w:noVBand="1"/>
      </w:tblPr>
      <w:tblGrid>
        <w:gridCol w:w="925"/>
        <w:gridCol w:w="2756"/>
        <w:gridCol w:w="2835"/>
        <w:gridCol w:w="4252"/>
      </w:tblGrid>
      <w:tr w:rsidR="00032C52" w14:paraId="21B2E242" w14:textId="77777777" w:rsidTr="00032C52">
        <w:trPr>
          <w:trHeight w:val="1073"/>
        </w:trPr>
        <w:tc>
          <w:tcPr>
            <w:tcW w:w="925" w:type="dxa"/>
          </w:tcPr>
          <w:p w14:paraId="55E7C9F4" w14:textId="77777777" w:rsidR="00032C52" w:rsidRDefault="00032C52" w:rsidP="00032C52">
            <w:pPr>
              <w:tabs>
                <w:tab w:val="left" w:pos="1425"/>
              </w:tabs>
            </w:pPr>
            <w:r>
              <w:t>Test number</w:t>
            </w:r>
          </w:p>
        </w:tc>
        <w:tc>
          <w:tcPr>
            <w:tcW w:w="2756" w:type="dxa"/>
          </w:tcPr>
          <w:p w14:paraId="383B7BC5" w14:textId="77777777" w:rsidR="00032C52" w:rsidRDefault="00032C52" w:rsidP="00032C52">
            <w:pPr>
              <w:tabs>
                <w:tab w:val="left" w:pos="1425"/>
              </w:tabs>
            </w:pPr>
            <w:r>
              <w:t>What are we testing for</w:t>
            </w:r>
          </w:p>
        </w:tc>
        <w:tc>
          <w:tcPr>
            <w:tcW w:w="2835" w:type="dxa"/>
          </w:tcPr>
          <w:p w14:paraId="5D07FE25" w14:textId="77777777" w:rsidR="00032C52" w:rsidRDefault="00032C52" w:rsidP="00032C52">
            <w:pPr>
              <w:tabs>
                <w:tab w:val="left" w:pos="1425"/>
              </w:tabs>
            </w:pPr>
            <w:r>
              <w:t>Expected result</w:t>
            </w:r>
          </w:p>
        </w:tc>
        <w:tc>
          <w:tcPr>
            <w:tcW w:w="4252" w:type="dxa"/>
          </w:tcPr>
          <w:p w14:paraId="16ADB985" w14:textId="77777777" w:rsidR="00032C52" w:rsidRDefault="00032C52" w:rsidP="00032C52">
            <w:pPr>
              <w:tabs>
                <w:tab w:val="left" w:pos="1425"/>
              </w:tabs>
            </w:pPr>
            <w:r>
              <w:t>Test data</w:t>
            </w:r>
          </w:p>
        </w:tc>
      </w:tr>
      <w:tr w:rsidR="00032C52" w14:paraId="33C4BF7F" w14:textId="77777777" w:rsidTr="00032C52">
        <w:trPr>
          <w:trHeight w:val="551"/>
        </w:trPr>
        <w:tc>
          <w:tcPr>
            <w:tcW w:w="925" w:type="dxa"/>
          </w:tcPr>
          <w:p w14:paraId="669EC7A1" w14:textId="77777777" w:rsidR="00032C52" w:rsidRDefault="00032C52" w:rsidP="00032C52">
            <w:pPr>
              <w:tabs>
                <w:tab w:val="left" w:pos="1425"/>
              </w:tabs>
            </w:pPr>
            <w:r>
              <w:t>1</w:t>
            </w:r>
          </w:p>
        </w:tc>
        <w:tc>
          <w:tcPr>
            <w:tcW w:w="2756" w:type="dxa"/>
          </w:tcPr>
          <w:p w14:paraId="745D5A87" w14:textId="77777777" w:rsidR="00032C52" w:rsidRDefault="00032C52" w:rsidP="00032C52">
            <w:pPr>
              <w:tabs>
                <w:tab w:val="left" w:pos="1425"/>
              </w:tabs>
            </w:pPr>
            <w:r>
              <w:t>Check usage of the text boxes and to make sure nothing is missing</w:t>
            </w:r>
          </w:p>
        </w:tc>
        <w:tc>
          <w:tcPr>
            <w:tcW w:w="2835" w:type="dxa"/>
          </w:tcPr>
          <w:p w14:paraId="3C66F497" w14:textId="77777777" w:rsidR="00032C52" w:rsidRDefault="00032C52" w:rsidP="00032C52">
            <w:pPr>
              <w:tabs>
                <w:tab w:val="left" w:pos="1425"/>
              </w:tabs>
            </w:pPr>
            <w:r>
              <w:t>When input text into the boxes, it should be presented clearly and be correctly sized.</w:t>
            </w:r>
          </w:p>
        </w:tc>
        <w:tc>
          <w:tcPr>
            <w:tcW w:w="4252" w:type="dxa"/>
          </w:tcPr>
          <w:p w14:paraId="54C20EF5" w14:textId="77777777" w:rsidR="00032C52" w:rsidRDefault="00032C52" w:rsidP="00032C52">
            <w:pPr>
              <w:tabs>
                <w:tab w:val="left" w:pos="1425"/>
              </w:tabs>
            </w:pPr>
            <w:r>
              <w:t>Just some random strings</w:t>
            </w:r>
          </w:p>
        </w:tc>
      </w:tr>
      <w:tr w:rsidR="00032C52" w14:paraId="7F2D0730" w14:textId="77777777" w:rsidTr="00032C52">
        <w:trPr>
          <w:trHeight w:val="520"/>
        </w:trPr>
        <w:tc>
          <w:tcPr>
            <w:tcW w:w="925" w:type="dxa"/>
          </w:tcPr>
          <w:p w14:paraId="1DF33398" w14:textId="77777777" w:rsidR="00032C52" w:rsidRDefault="00032C52" w:rsidP="00032C52">
            <w:pPr>
              <w:tabs>
                <w:tab w:val="left" w:pos="1425"/>
              </w:tabs>
            </w:pPr>
            <w:r>
              <w:t>2</w:t>
            </w:r>
          </w:p>
        </w:tc>
        <w:tc>
          <w:tcPr>
            <w:tcW w:w="2756" w:type="dxa"/>
          </w:tcPr>
          <w:p w14:paraId="160F1A80" w14:textId="77777777" w:rsidR="00032C52" w:rsidRDefault="00032C52" w:rsidP="00032C52">
            <w:pPr>
              <w:tabs>
                <w:tab w:val="left" w:pos="1425"/>
              </w:tabs>
            </w:pPr>
            <w:r>
              <w:t>To see if the password formatting works</w:t>
            </w:r>
          </w:p>
        </w:tc>
        <w:tc>
          <w:tcPr>
            <w:tcW w:w="2835" w:type="dxa"/>
          </w:tcPr>
          <w:p w14:paraId="5C785087" w14:textId="77777777" w:rsidR="00032C52" w:rsidRDefault="00032C52" w:rsidP="00032C52">
            <w:pPr>
              <w:tabs>
                <w:tab w:val="left" w:pos="1425"/>
              </w:tabs>
            </w:pPr>
            <w:r>
              <w:t>Whatever text we put in the password box; it should be replaced with asterisks.</w:t>
            </w:r>
          </w:p>
        </w:tc>
        <w:tc>
          <w:tcPr>
            <w:tcW w:w="4252" w:type="dxa"/>
          </w:tcPr>
          <w:p w14:paraId="0EB63572" w14:textId="77777777" w:rsidR="00032C52" w:rsidRDefault="00032C52" w:rsidP="00032C52">
            <w:pPr>
              <w:tabs>
                <w:tab w:val="left" w:pos="1425"/>
              </w:tabs>
            </w:pPr>
            <w:r>
              <w:t>Random string</w:t>
            </w:r>
          </w:p>
        </w:tc>
      </w:tr>
      <w:tr w:rsidR="00032C52" w14:paraId="10C72EC0" w14:textId="77777777" w:rsidTr="00032C52">
        <w:trPr>
          <w:trHeight w:val="520"/>
        </w:trPr>
        <w:tc>
          <w:tcPr>
            <w:tcW w:w="925" w:type="dxa"/>
          </w:tcPr>
          <w:p w14:paraId="7D79C627" w14:textId="77777777" w:rsidR="00032C52" w:rsidRDefault="00032C52" w:rsidP="00032C52">
            <w:pPr>
              <w:tabs>
                <w:tab w:val="left" w:pos="1425"/>
              </w:tabs>
            </w:pPr>
            <w:r>
              <w:t>3</w:t>
            </w:r>
          </w:p>
        </w:tc>
        <w:tc>
          <w:tcPr>
            <w:tcW w:w="2756" w:type="dxa"/>
          </w:tcPr>
          <w:p w14:paraId="43B3C0FA" w14:textId="77777777" w:rsidR="00032C52" w:rsidRDefault="00032C52" w:rsidP="00032C52">
            <w:pPr>
              <w:tabs>
                <w:tab w:val="left" w:pos="1425"/>
              </w:tabs>
            </w:pPr>
            <w:r>
              <w:t>Checking if the validation which checks if the form is filled woks. (no username)</w:t>
            </w:r>
          </w:p>
        </w:tc>
        <w:tc>
          <w:tcPr>
            <w:tcW w:w="2835" w:type="dxa"/>
          </w:tcPr>
          <w:p w14:paraId="61FF0591" w14:textId="77777777" w:rsidR="00032C52" w:rsidRDefault="00032C52" w:rsidP="00032C52">
            <w:pPr>
              <w:tabs>
                <w:tab w:val="left" w:pos="1425"/>
              </w:tabs>
            </w:pPr>
            <w:r>
              <w:t xml:space="preserve">The validation text should change to “Form not completed” </w:t>
            </w:r>
          </w:p>
        </w:tc>
        <w:tc>
          <w:tcPr>
            <w:tcW w:w="4252" w:type="dxa"/>
          </w:tcPr>
          <w:p w14:paraId="0F858836" w14:textId="77777777" w:rsidR="00032C52" w:rsidRDefault="00032C52" w:rsidP="00032C52">
            <w:pPr>
              <w:tabs>
                <w:tab w:val="left" w:pos="1425"/>
              </w:tabs>
            </w:pPr>
            <w:r>
              <w:t>Nothing as username as a random string as password</w:t>
            </w:r>
          </w:p>
        </w:tc>
      </w:tr>
      <w:tr w:rsidR="00032C52" w14:paraId="1A70B9A7" w14:textId="77777777" w:rsidTr="00032C52">
        <w:trPr>
          <w:trHeight w:val="520"/>
        </w:trPr>
        <w:tc>
          <w:tcPr>
            <w:tcW w:w="925" w:type="dxa"/>
          </w:tcPr>
          <w:p w14:paraId="445938E4" w14:textId="77777777" w:rsidR="00032C52" w:rsidRDefault="00032C52" w:rsidP="00032C52">
            <w:pPr>
              <w:tabs>
                <w:tab w:val="left" w:pos="1425"/>
              </w:tabs>
            </w:pPr>
            <w:r>
              <w:t>4</w:t>
            </w:r>
          </w:p>
        </w:tc>
        <w:tc>
          <w:tcPr>
            <w:tcW w:w="2756" w:type="dxa"/>
          </w:tcPr>
          <w:p w14:paraId="2DE8650F" w14:textId="77777777" w:rsidR="00032C52" w:rsidRDefault="00032C52" w:rsidP="00032C52">
            <w:pPr>
              <w:tabs>
                <w:tab w:val="left" w:pos="1425"/>
              </w:tabs>
            </w:pPr>
            <w:r>
              <w:t>^ but with no password</w:t>
            </w:r>
          </w:p>
        </w:tc>
        <w:tc>
          <w:tcPr>
            <w:tcW w:w="2835" w:type="dxa"/>
          </w:tcPr>
          <w:p w14:paraId="4779CF4F" w14:textId="77777777" w:rsidR="00032C52" w:rsidRDefault="00032C52" w:rsidP="00032C52">
            <w:pPr>
              <w:tabs>
                <w:tab w:val="left" w:pos="1425"/>
              </w:tabs>
            </w:pPr>
            <w:r>
              <w:t>^</w:t>
            </w:r>
          </w:p>
        </w:tc>
        <w:tc>
          <w:tcPr>
            <w:tcW w:w="4252" w:type="dxa"/>
          </w:tcPr>
          <w:p w14:paraId="2712E1E4" w14:textId="77777777" w:rsidR="00032C52" w:rsidRDefault="00032C52" w:rsidP="00032C52">
            <w:pPr>
              <w:tabs>
                <w:tab w:val="left" w:pos="1425"/>
              </w:tabs>
            </w:pPr>
            <w:r>
              <w:t>Nothing as password but some random string as username.</w:t>
            </w:r>
          </w:p>
        </w:tc>
      </w:tr>
      <w:tr w:rsidR="00032C52" w14:paraId="4D01B11B" w14:textId="77777777" w:rsidTr="00032C52">
        <w:trPr>
          <w:trHeight w:val="520"/>
        </w:trPr>
        <w:tc>
          <w:tcPr>
            <w:tcW w:w="925" w:type="dxa"/>
          </w:tcPr>
          <w:p w14:paraId="718EFCA1" w14:textId="77777777" w:rsidR="00032C52" w:rsidRDefault="00032C52" w:rsidP="00032C52">
            <w:pPr>
              <w:tabs>
                <w:tab w:val="left" w:pos="1425"/>
              </w:tabs>
            </w:pPr>
            <w:r>
              <w:t>5</w:t>
            </w:r>
          </w:p>
        </w:tc>
        <w:tc>
          <w:tcPr>
            <w:tcW w:w="2756" w:type="dxa"/>
          </w:tcPr>
          <w:p w14:paraId="157E98D6" w14:textId="77777777" w:rsidR="00032C52" w:rsidRDefault="00032C52" w:rsidP="00032C52">
            <w:pPr>
              <w:tabs>
                <w:tab w:val="left" w:pos="1425"/>
              </w:tabs>
            </w:pPr>
            <w:r>
              <w:t>^ but with no username or password</w:t>
            </w:r>
          </w:p>
        </w:tc>
        <w:tc>
          <w:tcPr>
            <w:tcW w:w="2835" w:type="dxa"/>
          </w:tcPr>
          <w:p w14:paraId="34BA1665" w14:textId="6BA206EC" w:rsidR="00032C52" w:rsidRDefault="00032C52" w:rsidP="00032C52">
            <w:pPr>
              <w:tabs>
                <w:tab w:val="left" w:pos="1425"/>
              </w:tabs>
            </w:pPr>
            <w:r>
              <w:t>3</w:t>
            </w:r>
          </w:p>
        </w:tc>
        <w:tc>
          <w:tcPr>
            <w:tcW w:w="4252" w:type="dxa"/>
          </w:tcPr>
          <w:p w14:paraId="61F9F38F" w14:textId="77777777" w:rsidR="00032C52" w:rsidRDefault="00032C52" w:rsidP="00032C52">
            <w:pPr>
              <w:tabs>
                <w:tab w:val="left" w:pos="1425"/>
              </w:tabs>
            </w:pPr>
            <w:r>
              <w:t>Nothing for either username or password</w:t>
            </w:r>
          </w:p>
        </w:tc>
      </w:tr>
      <w:tr w:rsidR="003D0108" w14:paraId="2AE9312A" w14:textId="77777777" w:rsidTr="00032C52">
        <w:trPr>
          <w:trHeight w:val="520"/>
        </w:trPr>
        <w:tc>
          <w:tcPr>
            <w:tcW w:w="925" w:type="dxa"/>
          </w:tcPr>
          <w:p w14:paraId="54F431D3" w14:textId="77777777" w:rsidR="003D0108" w:rsidRDefault="003D0108" w:rsidP="003D0108">
            <w:pPr>
              <w:tabs>
                <w:tab w:val="left" w:pos="1425"/>
              </w:tabs>
            </w:pPr>
            <w:r>
              <w:t>6</w:t>
            </w:r>
          </w:p>
        </w:tc>
        <w:tc>
          <w:tcPr>
            <w:tcW w:w="2756" w:type="dxa"/>
          </w:tcPr>
          <w:p w14:paraId="37283D66" w14:textId="77777777" w:rsidR="003D0108" w:rsidRDefault="003D0108" w:rsidP="003D0108">
            <w:pPr>
              <w:tabs>
                <w:tab w:val="left" w:pos="1425"/>
              </w:tabs>
            </w:pPr>
            <w:r>
              <w:t>Test if the validation to check if the user exists</w:t>
            </w:r>
          </w:p>
        </w:tc>
        <w:tc>
          <w:tcPr>
            <w:tcW w:w="2835" w:type="dxa"/>
          </w:tcPr>
          <w:p w14:paraId="1DC8526A" w14:textId="55968040" w:rsidR="003D0108" w:rsidRDefault="003D0108" w:rsidP="003D0108">
            <w:pPr>
              <w:tabs>
                <w:tab w:val="left" w:pos="1425"/>
              </w:tabs>
            </w:pPr>
            <w:r>
              <w:t>There should be an error message as we have not created the AddLocation class yet.</w:t>
            </w:r>
          </w:p>
        </w:tc>
        <w:tc>
          <w:tcPr>
            <w:tcW w:w="4252" w:type="dxa"/>
          </w:tcPr>
          <w:p w14:paraId="290E769D" w14:textId="77777777" w:rsidR="003D0108" w:rsidRDefault="003D0108" w:rsidP="003D0108">
            <w:pPr>
              <w:tabs>
                <w:tab w:val="left" w:pos="1425"/>
              </w:tabs>
            </w:pPr>
            <w:r>
              <w:t>A user that exists for the username e.g. f and some random string for the password</w:t>
            </w:r>
          </w:p>
        </w:tc>
      </w:tr>
    </w:tbl>
    <w:p w14:paraId="1ED94353" w14:textId="77777777" w:rsidR="00032C52" w:rsidRDefault="00032C52" w:rsidP="0069238F"/>
    <w:p w14:paraId="6AC55394" w14:textId="4776512F" w:rsidR="000E7546" w:rsidRDefault="000E7546" w:rsidP="0069238F">
      <w:r>
        <w:t>Post Data</w:t>
      </w:r>
    </w:p>
    <w:p w14:paraId="21154BB2" w14:textId="77777777" w:rsidR="00DE0B90" w:rsidRDefault="00DE0B90" w:rsidP="0069238F"/>
    <w:p w14:paraId="0647A060" w14:textId="794C03A0" w:rsidR="00972E6B" w:rsidRDefault="000E44E5" w:rsidP="00972E6B">
      <w:pPr>
        <w:pStyle w:val="Heading2"/>
      </w:pPr>
      <w:bookmarkStart w:id="18" w:name="_Toc31290286"/>
      <w:r>
        <w:t xml:space="preserve">Part 5 - </w:t>
      </w:r>
      <w:r w:rsidR="00972E6B">
        <w:t>AddLocationForm (1.3)</w:t>
      </w:r>
      <w:bookmarkEnd w:id="18"/>
    </w:p>
    <w:p w14:paraId="7BF8A8DE" w14:textId="16F75416" w:rsidR="00927A88" w:rsidRDefault="000F11BC" w:rsidP="000F11BC">
      <w:r>
        <w:t>This is the main part of the program</w:t>
      </w:r>
      <w:r w:rsidR="00CF36C0">
        <w:t xml:space="preserve">., where we get the METAR reports. Just like the other classes, it will consist of a frontend and a backend. The frontend will consist of a title at the top which will be </w:t>
      </w:r>
      <w:r w:rsidR="00F643BA">
        <w:t>centred</w:t>
      </w:r>
      <w:r w:rsidR="00CF36C0">
        <w:t xml:space="preserve"> in the middle horizontally. Underneath that, there will be a horizontally orientated box layout</w:t>
      </w:r>
      <w:r w:rsidR="0034280B">
        <w:t xml:space="preserve">. </w:t>
      </w:r>
      <w:r w:rsidR="00F52847">
        <w:t>This will consist of:</w:t>
      </w:r>
    </w:p>
    <w:p w14:paraId="1E761DB2" w14:textId="0AF604F6" w:rsidR="00F52847" w:rsidRDefault="00A13981" w:rsidP="00A13981">
      <w:pPr>
        <w:pStyle w:val="ListParagraph"/>
        <w:numPr>
          <w:ilvl w:val="0"/>
          <w:numId w:val="8"/>
        </w:numPr>
      </w:pPr>
      <w:r>
        <w:t>A search box</w:t>
      </w:r>
      <w:r w:rsidR="00927A88">
        <w:t>, w</w:t>
      </w:r>
      <w:r>
        <w:t>hich will be id’s so its contents can be retrieved in the backend.</w:t>
      </w:r>
    </w:p>
    <w:p w14:paraId="1D81FF09" w14:textId="50E00034" w:rsidR="00A13981" w:rsidRDefault="00A13981" w:rsidP="00A13981">
      <w:pPr>
        <w:pStyle w:val="ListParagraph"/>
        <w:numPr>
          <w:ilvl w:val="0"/>
          <w:numId w:val="8"/>
        </w:numPr>
      </w:pPr>
      <w:r>
        <w:lastRenderedPageBreak/>
        <w:t>A search button, to trigger the backend code for searching.</w:t>
      </w:r>
    </w:p>
    <w:p w14:paraId="3D87FC47" w14:textId="7A2EA4CF" w:rsidR="00AC4C6F" w:rsidRDefault="00A13981" w:rsidP="00AC4C6F">
      <w:pPr>
        <w:pStyle w:val="ListParagraph"/>
        <w:numPr>
          <w:ilvl w:val="0"/>
          <w:numId w:val="8"/>
        </w:numPr>
      </w:pPr>
      <w:r>
        <w:t>A recent search button which will open a dropdown box directly below it</w:t>
      </w:r>
      <w:r w:rsidR="00AC4C6F">
        <w:t>. See below</w:t>
      </w:r>
    </w:p>
    <w:p w14:paraId="6A758625" w14:textId="3F0465BC" w:rsidR="00AC4C6F" w:rsidRDefault="00AC4C6F" w:rsidP="00AC4C6F">
      <w:pPr>
        <w:pStyle w:val="ListParagraph"/>
        <w:numPr>
          <w:ilvl w:val="0"/>
          <w:numId w:val="8"/>
        </w:numPr>
      </w:pPr>
      <w:r>
        <w:t xml:space="preserve">Forgot </w:t>
      </w:r>
      <w:r w:rsidR="00EF5E88">
        <w:t xml:space="preserve">the </w:t>
      </w:r>
      <w:r>
        <w:t>ICAO button which takes the user to 1.4.</w:t>
      </w:r>
    </w:p>
    <w:p w14:paraId="6321686F" w14:textId="1F29A2C9" w:rsidR="00AC4C6F" w:rsidRDefault="00AC4C6F" w:rsidP="00AC4C6F">
      <w:pPr>
        <w:ind w:left="360"/>
      </w:pPr>
      <w:r>
        <w:t>The dropdown is id’d and only opens when the recent search button is opened. If the screen elsewhere is clicked then it closes (so it doesn’t stay opened permanently). It has 3 buttons inside. Once the recent search button is clicked, a backend script will run which collects the backend scripts from the user’s data th</w:t>
      </w:r>
      <w:r w:rsidR="00EF5E88">
        <w:t>a</w:t>
      </w:r>
      <w:r>
        <w:t>n will fit the 3 buttons with the recent searches as their text so when one of these 3 buttons are clicked, the search box contents changes to that of the button. The recent search system allows a pilot or enthusiast to quickly search for METAR for frequently flown routes hence helping our target market.</w:t>
      </w:r>
    </w:p>
    <w:p w14:paraId="6FEEFD0F" w14:textId="680D2B55" w:rsidR="00927A88" w:rsidRDefault="00B66B64" w:rsidP="00927A88">
      <w:r>
        <w:t>Finally, there is the big space where (for now) there will just be a ListView widget (which displays a list/ array in vertical order filling up the screen). This is where we will display the</w:t>
      </w:r>
      <w:r>
        <w:tab/>
        <w:t>decoded METAR in the ListView way so each bit of the metar is stacked vertically like bullet points. In future versions</w:t>
      </w:r>
      <w:r w:rsidR="00EF5E88">
        <w:t>,</w:t>
      </w:r>
      <w:r>
        <w:t xml:space="preserve"> this can include such things as a map, runway information</w:t>
      </w:r>
      <w:r w:rsidR="00EF5E88">
        <w:t>,</w:t>
      </w:r>
      <w:r>
        <w:t xml:space="preserve"> etc.</w:t>
      </w:r>
    </w:p>
    <w:p w14:paraId="62FEF742" w14:textId="72370A26" w:rsidR="00B66B64" w:rsidRDefault="00B66B64" w:rsidP="00927A88">
      <w:r>
        <w:t>For the backend</w:t>
      </w:r>
      <w:r w:rsidR="006A00E1">
        <w:t xml:space="preserve">, there </w:t>
      </w:r>
      <w:r w:rsidR="00F838B6">
        <w:t xml:space="preserve">will be </w:t>
      </w:r>
      <w:r w:rsidR="00A817A8">
        <w:t>3</w:t>
      </w:r>
      <w:r w:rsidR="00F838B6">
        <w:t xml:space="preserve"> procedures, one to fetch the recent searches and </w:t>
      </w:r>
      <w:r w:rsidR="00A817A8">
        <w:t>2</w:t>
      </w:r>
      <w:r w:rsidR="00F838B6">
        <w:t xml:space="preserve"> to handle the search (fetch it, query it and output the results). The first one will get the users data from their login</w:t>
      </w:r>
      <w:r w:rsidR="00070A2E">
        <w:t xml:space="preserve"> (saved a global variable), format it into a dictionary format then fill them in for the dropdown boxes.</w:t>
      </w:r>
      <w:r w:rsidR="00A817A8">
        <w:t xml:space="preserve"> </w:t>
      </w:r>
    </w:p>
    <w:p w14:paraId="6CE5276C" w14:textId="38F41600" w:rsidR="00A817A8" w:rsidRDefault="00A817A8" w:rsidP="00927A88">
      <w:r>
        <w:t>For the search, there will be 2 procedures, one to send the request and one which triggers the request once the request comes back (auto</w:t>
      </w:r>
      <w:r w:rsidR="00EF5E88">
        <w:t>-</w:t>
      </w:r>
      <w:r>
        <w:t xml:space="preserve">triggered with Kivy’s </w:t>
      </w:r>
      <w:r w:rsidR="00F643BA">
        <w:t>URL</w:t>
      </w:r>
      <w:r>
        <w:t xml:space="preserve"> request class). The first will put the search request in an already defined template then fire it off with the </w:t>
      </w:r>
      <w:r w:rsidR="00F643BA">
        <w:t>URL</w:t>
      </w:r>
      <w:r>
        <w:t xml:space="preserve"> request class. The second will decode the request data using </w:t>
      </w:r>
      <w:proofErr w:type="spellStart"/>
      <w:r w:rsidR="00EF5E88">
        <w:t>JSON</w:t>
      </w:r>
      <w:r>
        <w:t>.loads</w:t>
      </w:r>
      <w:proofErr w:type="spellEnd"/>
      <w:r>
        <w:t xml:space="preserve"> into a python dictionary. An empty list is created for the data to add, this is populated with the summary of the metar for now. Once done, it will update the list view widget on the screen.</w:t>
      </w:r>
    </w:p>
    <w:p w14:paraId="20989967" w14:textId="0A389B70" w:rsidR="00087437" w:rsidRDefault="009643D7" w:rsidP="00927A88">
      <w:pPr>
        <w:rPr>
          <w:u w:val="single"/>
        </w:rPr>
      </w:pPr>
      <w:r>
        <w:rPr>
          <w:noProof/>
        </w:rPr>
        <w:drawing>
          <wp:anchor distT="0" distB="0" distL="114300" distR="114300" simplePos="0" relativeHeight="251709440" behindDoc="1" locked="0" layoutInCell="1" allowOverlap="1" wp14:anchorId="03834014" wp14:editId="38AFDB93">
            <wp:simplePos x="0" y="0"/>
            <wp:positionH relativeFrom="margin">
              <wp:align>center</wp:align>
            </wp:positionH>
            <wp:positionV relativeFrom="paragraph">
              <wp:posOffset>264160</wp:posOffset>
            </wp:positionV>
            <wp:extent cx="7261860" cy="1990725"/>
            <wp:effectExtent l="0" t="0" r="0" b="9525"/>
            <wp:wrapTight wrapText="bothSides">
              <wp:wrapPolygon edited="0">
                <wp:start x="0" y="0"/>
                <wp:lineTo x="0" y="21497"/>
                <wp:lineTo x="21532" y="21497"/>
                <wp:lineTo x="2153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261860" cy="1990725"/>
                    </a:xfrm>
                    <a:prstGeom prst="rect">
                      <a:avLst/>
                    </a:prstGeom>
                  </pic:spPr>
                </pic:pic>
              </a:graphicData>
            </a:graphic>
            <wp14:sizeRelH relativeFrom="page">
              <wp14:pctWidth>0</wp14:pctWidth>
            </wp14:sizeRelH>
            <wp14:sizeRelV relativeFrom="page">
              <wp14:pctHeight>0</wp14:pctHeight>
            </wp14:sizeRelV>
          </wp:anchor>
        </w:drawing>
      </w:r>
      <w:r w:rsidR="00087437">
        <w:rPr>
          <w:u w:val="single"/>
        </w:rPr>
        <w:t>Structure Diagram</w:t>
      </w:r>
    </w:p>
    <w:tbl>
      <w:tblPr>
        <w:tblStyle w:val="TableGrid"/>
        <w:tblW w:w="0" w:type="auto"/>
        <w:tblLook w:val="04A0" w:firstRow="1" w:lastRow="0" w:firstColumn="1" w:lastColumn="0" w:noHBand="0" w:noVBand="1"/>
      </w:tblPr>
      <w:tblGrid>
        <w:gridCol w:w="2547"/>
        <w:gridCol w:w="1895"/>
        <w:gridCol w:w="2275"/>
        <w:gridCol w:w="2299"/>
      </w:tblGrid>
      <w:tr w:rsidR="009643D7" w14:paraId="21551F66" w14:textId="77777777" w:rsidTr="000B0016">
        <w:tc>
          <w:tcPr>
            <w:tcW w:w="2547" w:type="dxa"/>
          </w:tcPr>
          <w:p w14:paraId="4D875F9B" w14:textId="77777777" w:rsidR="009643D7" w:rsidRDefault="009643D7" w:rsidP="000B0016">
            <w:r>
              <w:t>Name</w:t>
            </w:r>
          </w:p>
        </w:tc>
        <w:tc>
          <w:tcPr>
            <w:tcW w:w="1895" w:type="dxa"/>
          </w:tcPr>
          <w:p w14:paraId="5D6BA8E7" w14:textId="77777777" w:rsidR="009643D7" w:rsidRDefault="009643D7" w:rsidP="000B0016">
            <w:r>
              <w:t>Type</w:t>
            </w:r>
          </w:p>
        </w:tc>
        <w:tc>
          <w:tcPr>
            <w:tcW w:w="2275" w:type="dxa"/>
          </w:tcPr>
          <w:p w14:paraId="063B9FD5" w14:textId="77777777" w:rsidR="009643D7" w:rsidRDefault="009643D7" w:rsidP="000B0016">
            <w:r>
              <w:t>Explanation/Usage</w:t>
            </w:r>
          </w:p>
        </w:tc>
        <w:tc>
          <w:tcPr>
            <w:tcW w:w="2299" w:type="dxa"/>
          </w:tcPr>
          <w:p w14:paraId="386F4FCC" w14:textId="77777777" w:rsidR="009643D7" w:rsidRDefault="009643D7" w:rsidP="000B0016">
            <w:r>
              <w:t>Link to success criteria</w:t>
            </w:r>
          </w:p>
        </w:tc>
      </w:tr>
      <w:tr w:rsidR="009643D7" w14:paraId="2A73A17C" w14:textId="77777777" w:rsidTr="000B0016">
        <w:tc>
          <w:tcPr>
            <w:tcW w:w="2547" w:type="dxa"/>
          </w:tcPr>
          <w:p w14:paraId="59A2612C" w14:textId="5A30461C" w:rsidR="009643D7" w:rsidRDefault="007558AE" w:rsidP="000B0016">
            <w:proofErr w:type="spellStart"/>
            <w:r>
              <w:t>search_location</w:t>
            </w:r>
            <w:proofErr w:type="spellEnd"/>
          </w:p>
        </w:tc>
        <w:tc>
          <w:tcPr>
            <w:tcW w:w="1895" w:type="dxa"/>
          </w:tcPr>
          <w:p w14:paraId="4576BC03" w14:textId="77777777" w:rsidR="009643D7" w:rsidRDefault="009643D7" w:rsidP="000B0016">
            <w:r>
              <w:t>procedure</w:t>
            </w:r>
          </w:p>
        </w:tc>
        <w:tc>
          <w:tcPr>
            <w:tcW w:w="2275" w:type="dxa"/>
          </w:tcPr>
          <w:p w14:paraId="77178F8F" w14:textId="2DBD3B99" w:rsidR="009643D7" w:rsidRDefault="00E34C3F" w:rsidP="000B0016">
            <w:r>
              <w:t>This creates the template for th</w:t>
            </w:r>
            <w:r w:rsidR="00B95438">
              <w:t>e</w:t>
            </w:r>
            <w:r>
              <w:t xml:space="preserve"> </w:t>
            </w:r>
            <w:r w:rsidR="00EF5E88">
              <w:t>API</w:t>
            </w:r>
            <w:r>
              <w:t xml:space="preserve"> request and moves to the next procedure when completed.</w:t>
            </w:r>
          </w:p>
        </w:tc>
        <w:tc>
          <w:tcPr>
            <w:tcW w:w="2299" w:type="dxa"/>
          </w:tcPr>
          <w:p w14:paraId="5DEB644C" w14:textId="68ED5B61" w:rsidR="009643D7" w:rsidRDefault="00FB0A30" w:rsidP="000B0016">
            <w:r>
              <w:t>13, 15, 17</w:t>
            </w:r>
          </w:p>
        </w:tc>
      </w:tr>
      <w:tr w:rsidR="009643D7" w14:paraId="1DD5BE44" w14:textId="77777777" w:rsidTr="000B0016">
        <w:tc>
          <w:tcPr>
            <w:tcW w:w="2547" w:type="dxa"/>
          </w:tcPr>
          <w:p w14:paraId="3106DEC6" w14:textId="7F5B0067" w:rsidR="009643D7" w:rsidRDefault="007558AE" w:rsidP="000B0016">
            <w:r>
              <w:t>found_location</w:t>
            </w:r>
          </w:p>
        </w:tc>
        <w:tc>
          <w:tcPr>
            <w:tcW w:w="1895" w:type="dxa"/>
          </w:tcPr>
          <w:p w14:paraId="6F9D2BC4" w14:textId="77777777" w:rsidR="009643D7" w:rsidRDefault="009643D7" w:rsidP="000B0016">
            <w:r>
              <w:t>procedure</w:t>
            </w:r>
          </w:p>
        </w:tc>
        <w:tc>
          <w:tcPr>
            <w:tcW w:w="2275" w:type="dxa"/>
          </w:tcPr>
          <w:p w14:paraId="7BA4F63C" w14:textId="2B680B27" w:rsidR="009643D7" w:rsidRDefault="00B95438" w:rsidP="000B0016">
            <w:r>
              <w:t xml:space="preserve">Gives the user the details from the </w:t>
            </w:r>
            <w:r w:rsidR="00451F90">
              <w:t>request</w:t>
            </w:r>
          </w:p>
        </w:tc>
        <w:tc>
          <w:tcPr>
            <w:tcW w:w="2299" w:type="dxa"/>
          </w:tcPr>
          <w:p w14:paraId="02875BB4" w14:textId="46C7087E" w:rsidR="009643D7" w:rsidRDefault="00FB0A30" w:rsidP="000B0016">
            <w:r>
              <w:t>13, 16</w:t>
            </w:r>
          </w:p>
        </w:tc>
      </w:tr>
      <w:tr w:rsidR="007558AE" w14:paraId="2D472CAF" w14:textId="77777777" w:rsidTr="000B0016">
        <w:tc>
          <w:tcPr>
            <w:tcW w:w="2547" w:type="dxa"/>
          </w:tcPr>
          <w:p w14:paraId="1AE2C56D" w14:textId="4F88D391" w:rsidR="007558AE" w:rsidRDefault="007558AE" w:rsidP="000B0016">
            <w:r>
              <w:lastRenderedPageBreak/>
              <w:t>fill</w:t>
            </w:r>
          </w:p>
        </w:tc>
        <w:tc>
          <w:tcPr>
            <w:tcW w:w="1895" w:type="dxa"/>
          </w:tcPr>
          <w:p w14:paraId="08BCA278" w14:textId="4F045B95" w:rsidR="007558AE" w:rsidRDefault="00905A57" w:rsidP="000B0016">
            <w:r>
              <w:t>procedure</w:t>
            </w:r>
          </w:p>
        </w:tc>
        <w:tc>
          <w:tcPr>
            <w:tcW w:w="2275" w:type="dxa"/>
          </w:tcPr>
          <w:p w14:paraId="47B18E17" w14:textId="7F662ED7" w:rsidR="007558AE" w:rsidRDefault="00451F90" w:rsidP="000B0016">
            <w:r>
              <w:t>Fills in the contents of the recent search dropdown.</w:t>
            </w:r>
          </w:p>
        </w:tc>
        <w:tc>
          <w:tcPr>
            <w:tcW w:w="2299" w:type="dxa"/>
          </w:tcPr>
          <w:p w14:paraId="01A4E08D" w14:textId="0B7655F4" w:rsidR="007558AE" w:rsidRDefault="00FB0A30" w:rsidP="000B0016">
            <w:r>
              <w:t>14</w:t>
            </w:r>
          </w:p>
        </w:tc>
      </w:tr>
      <w:tr w:rsidR="009643D7" w14:paraId="026274CA" w14:textId="77777777" w:rsidTr="000B0016">
        <w:tc>
          <w:tcPr>
            <w:tcW w:w="2547" w:type="dxa"/>
          </w:tcPr>
          <w:p w14:paraId="2BF10130" w14:textId="7D549646" w:rsidR="009643D7" w:rsidRDefault="007558AE" w:rsidP="000B0016">
            <w:proofErr w:type="spellStart"/>
            <w:r>
              <w:t>search_input</w:t>
            </w:r>
            <w:proofErr w:type="spellEnd"/>
          </w:p>
        </w:tc>
        <w:tc>
          <w:tcPr>
            <w:tcW w:w="1895" w:type="dxa"/>
          </w:tcPr>
          <w:p w14:paraId="57C747AE" w14:textId="77777777" w:rsidR="009643D7" w:rsidRDefault="009643D7" w:rsidP="000B0016">
            <w:r>
              <w:t>ObjectProperty</w:t>
            </w:r>
          </w:p>
        </w:tc>
        <w:tc>
          <w:tcPr>
            <w:tcW w:w="2275" w:type="dxa"/>
          </w:tcPr>
          <w:p w14:paraId="1315D5BA" w14:textId="3CB7B559" w:rsidR="009643D7" w:rsidRDefault="00905A57" w:rsidP="000B0016">
            <w:r>
              <w:t>The input from the search box used to search.</w:t>
            </w:r>
          </w:p>
        </w:tc>
        <w:tc>
          <w:tcPr>
            <w:tcW w:w="2299" w:type="dxa"/>
          </w:tcPr>
          <w:p w14:paraId="47B4E92E" w14:textId="153FAFFC" w:rsidR="009643D7" w:rsidRDefault="009643D7" w:rsidP="000B0016">
            <w:r>
              <w:t xml:space="preserve"> </w:t>
            </w:r>
            <w:r w:rsidR="00FB0A30">
              <w:t>17</w:t>
            </w:r>
          </w:p>
        </w:tc>
      </w:tr>
      <w:tr w:rsidR="009643D7" w14:paraId="14B7A354" w14:textId="77777777" w:rsidTr="000B0016">
        <w:tc>
          <w:tcPr>
            <w:tcW w:w="2547" w:type="dxa"/>
          </w:tcPr>
          <w:p w14:paraId="16270C27" w14:textId="17916815" w:rsidR="009643D7" w:rsidRDefault="007558AE" w:rsidP="000B0016">
            <w:proofErr w:type="spellStart"/>
            <w:r>
              <w:t>search_results</w:t>
            </w:r>
            <w:proofErr w:type="spellEnd"/>
          </w:p>
        </w:tc>
        <w:tc>
          <w:tcPr>
            <w:tcW w:w="1895" w:type="dxa"/>
          </w:tcPr>
          <w:p w14:paraId="7309F26F" w14:textId="77777777" w:rsidR="009643D7" w:rsidRDefault="009643D7" w:rsidP="000B0016">
            <w:r>
              <w:t>^</w:t>
            </w:r>
          </w:p>
        </w:tc>
        <w:tc>
          <w:tcPr>
            <w:tcW w:w="2275" w:type="dxa"/>
          </w:tcPr>
          <w:p w14:paraId="5FA67AFE" w14:textId="17147B1D" w:rsidR="009643D7" w:rsidRDefault="00905A57" w:rsidP="000B0016">
            <w:r>
              <w:t>The results from the search which will be displayed to the user</w:t>
            </w:r>
          </w:p>
        </w:tc>
        <w:tc>
          <w:tcPr>
            <w:tcW w:w="2299" w:type="dxa"/>
          </w:tcPr>
          <w:p w14:paraId="10C9470E" w14:textId="406E00C3" w:rsidR="009643D7" w:rsidRDefault="00FB0A30" w:rsidP="000B0016">
            <w:r>
              <w:t>16</w:t>
            </w:r>
          </w:p>
        </w:tc>
      </w:tr>
      <w:tr w:rsidR="009643D7" w14:paraId="59380DA1" w14:textId="77777777" w:rsidTr="000B0016">
        <w:tc>
          <w:tcPr>
            <w:tcW w:w="2547" w:type="dxa"/>
          </w:tcPr>
          <w:p w14:paraId="64018CAE" w14:textId="36AAA615" w:rsidR="009643D7" w:rsidRDefault="007558AE" w:rsidP="000B0016">
            <w:proofErr w:type="spellStart"/>
            <w:r>
              <w:t>recent_search_one</w:t>
            </w:r>
            <w:proofErr w:type="spellEnd"/>
            <w:r>
              <w:t xml:space="preserve">, </w:t>
            </w:r>
            <w:proofErr w:type="spellStart"/>
            <w:r>
              <w:t>recent_search_two</w:t>
            </w:r>
            <w:proofErr w:type="spellEnd"/>
            <w:r>
              <w:t xml:space="preserve">, </w:t>
            </w:r>
            <w:proofErr w:type="spellStart"/>
            <w:r>
              <w:t>recent_search_three</w:t>
            </w:r>
            <w:proofErr w:type="spellEnd"/>
          </w:p>
        </w:tc>
        <w:tc>
          <w:tcPr>
            <w:tcW w:w="1895" w:type="dxa"/>
          </w:tcPr>
          <w:p w14:paraId="2A7ECDC6" w14:textId="77777777" w:rsidR="009643D7" w:rsidRDefault="009643D7" w:rsidP="000B0016">
            <w:r>
              <w:t>^</w:t>
            </w:r>
          </w:p>
        </w:tc>
        <w:tc>
          <w:tcPr>
            <w:tcW w:w="2275" w:type="dxa"/>
          </w:tcPr>
          <w:p w14:paraId="5DA8E13F" w14:textId="425775BE" w:rsidR="009643D7" w:rsidRDefault="00905A57" w:rsidP="000B0016">
            <w:r>
              <w:t>The recent searches. Used for convenience.</w:t>
            </w:r>
          </w:p>
        </w:tc>
        <w:tc>
          <w:tcPr>
            <w:tcW w:w="2299" w:type="dxa"/>
          </w:tcPr>
          <w:p w14:paraId="32D61032" w14:textId="0553E50F" w:rsidR="009643D7" w:rsidRDefault="009643D7" w:rsidP="000B0016">
            <w:r>
              <w:t xml:space="preserve"> </w:t>
            </w:r>
            <w:r w:rsidR="00FB0A30">
              <w:t>14</w:t>
            </w:r>
          </w:p>
        </w:tc>
      </w:tr>
      <w:tr w:rsidR="007558AE" w14:paraId="010C1B21" w14:textId="77777777" w:rsidTr="000B0016">
        <w:tc>
          <w:tcPr>
            <w:tcW w:w="2547" w:type="dxa"/>
          </w:tcPr>
          <w:p w14:paraId="2E096B3D" w14:textId="4A68624C" w:rsidR="007558AE" w:rsidRDefault="007558AE" w:rsidP="000B0016">
            <w:r>
              <w:t>usr_details</w:t>
            </w:r>
          </w:p>
        </w:tc>
        <w:tc>
          <w:tcPr>
            <w:tcW w:w="1895" w:type="dxa"/>
          </w:tcPr>
          <w:p w14:paraId="3A63CAB8" w14:textId="0E0EB2D4" w:rsidR="007558AE" w:rsidRDefault="007558AE" w:rsidP="000B0016">
            <w:r>
              <w:t>StringProperty</w:t>
            </w:r>
          </w:p>
        </w:tc>
        <w:tc>
          <w:tcPr>
            <w:tcW w:w="2275" w:type="dxa"/>
          </w:tcPr>
          <w:p w14:paraId="2164BA3B" w14:textId="2471E4D7" w:rsidR="007558AE" w:rsidRDefault="0062494C" w:rsidP="000B0016">
            <w:r>
              <w:t>The user’s details</w:t>
            </w:r>
          </w:p>
        </w:tc>
        <w:tc>
          <w:tcPr>
            <w:tcW w:w="2299" w:type="dxa"/>
          </w:tcPr>
          <w:p w14:paraId="3049248E" w14:textId="20775869" w:rsidR="007558AE" w:rsidRDefault="00FB0A30" w:rsidP="000B0016">
            <w:r>
              <w:t>14</w:t>
            </w:r>
          </w:p>
        </w:tc>
      </w:tr>
      <w:tr w:rsidR="00E34C3F" w14:paraId="3244A0AE" w14:textId="77777777" w:rsidTr="000B0016">
        <w:tc>
          <w:tcPr>
            <w:tcW w:w="2547" w:type="dxa"/>
          </w:tcPr>
          <w:p w14:paraId="444C7BA9" w14:textId="0AD530CD" w:rsidR="00E34C3F" w:rsidRDefault="00E34C3F" w:rsidP="000B0016">
            <w:proofErr w:type="spellStart"/>
            <w:r>
              <w:t>Search_url</w:t>
            </w:r>
            <w:proofErr w:type="spellEnd"/>
          </w:p>
        </w:tc>
        <w:tc>
          <w:tcPr>
            <w:tcW w:w="1895" w:type="dxa"/>
          </w:tcPr>
          <w:p w14:paraId="73EE63CD" w14:textId="55E3DC53" w:rsidR="00E34C3F" w:rsidRDefault="00A41E14" w:rsidP="000B0016">
            <w:r>
              <w:t>S</w:t>
            </w:r>
            <w:r w:rsidR="005C1DF5">
              <w:t>tring</w:t>
            </w:r>
          </w:p>
          <w:p w14:paraId="4530DF28" w14:textId="1CAB5526" w:rsidR="00A41E14" w:rsidRDefault="00A41E14" w:rsidP="000B0016"/>
        </w:tc>
        <w:tc>
          <w:tcPr>
            <w:tcW w:w="2275" w:type="dxa"/>
          </w:tcPr>
          <w:p w14:paraId="7EEDD66C" w14:textId="7493C16C" w:rsidR="00E34C3F" w:rsidRDefault="0062494C" w:rsidP="000B0016">
            <w:r>
              <w:t xml:space="preserve">The </w:t>
            </w:r>
            <w:r w:rsidR="00EF5E88">
              <w:t>URL</w:t>
            </w:r>
            <w:r>
              <w:t xml:space="preserve"> where we request our data from.</w:t>
            </w:r>
          </w:p>
        </w:tc>
        <w:tc>
          <w:tcPr>
            <w:tcW w:w="2299" w:type="dxa"/>
          </w:tcPr>
          <w:p w14:paraId="0547E5B9" w14:textId="7264E4FA" w:rsidR="00E34C3F" w:rsidRDefault="00FB0A30" w:rsidP="000B0016">
            <w:r>
              <w:t>15</w:t>
            </w:r>
          </w:p>
        </w:tc>
      </w:tr>
      <w:tr w:rsidR="009643D7" w14:paraId="18CBBAF1" w14:textId="77777777" w:rsidTr="000B0016">
        <w:tc>
          <w:tcPr>
            <w:tcW w:w="2547" w:type="dxa"/>
          </w:tcPr>
          <w:p w14:paraId="566FAD8F" w14:textId="77777777" w:rsidR="009643D7" w:rsidRDefault="009643D7" w:rsidP="000B0016">
            <w:r>
              <w:t>Data</w:t>
            </w:r>
          </w:p>
        </w:tc>
        <w:tc>
          <w:tcPr>
            <w:tcW w:w="1895" w:type="dxa"/>
          </w:tcPr>
          <w:p w14:paraId="15621926" w14:textId="78CE3714" w:rsidR="009643D7" w:rsidRDefault="0062494C" w:rsidP="000B0016">
            <w:r>
              <w:t>Dictionary</w:t>
            </w:r>
          </w:p>
        </w:tc>
        <w:tc>
          <w:tcPr>
            <w:tcW w:w="2275" w:type="dxa"/>
          </w:tcPr>
          <w:p w14:paraId="6F6B843E" w14:textId="63571748" w:rsidR="009643D7" w:rsidRDefault="00A14F9D" w:rsidP="000B0016">
            <w:r>
              <w:t xml:space="preserve">The entire </w:t>
            </w:r>
            <w:r w:rsidR="00EF5E88">
              <w:t>API</w:t>
            </w:r>
            <w:r>
              <w:t xml:space="preserve"> request data</w:t>
            </w:r>
          </w:p>
        </w:tc>
        <w:tc>
          <w:tcPr>
            <w:tcW w:w="2299" w:type="dxa"/>
          </w:tcPr>
          <w:p w14:paraId="0ABD3CA2" w14:textId="2A60DAE0" w:rsidR="009643D7" w:rsidRDefault="00FB0A30" w:rsidP="000B0016">
            <w:r>
              <w:t>15,16</w:t>
            </w:r>
          </w:p>
        </w:tc>
      </w:tr>
      <w:tr w:rsidR="009643D7" w14:paraId="1C088712" w14:textId="77777777" w:rsidTr="000B0016">
        <w:tc>
          <w:tcPr>
            <w:tcW w:w="2547" w:type="dxa"/>
          </w:tcPr>
          <w:p w14:paraId="5ACF69D8" w14:textId="397D7DB2" w:rsidR="009643D7" w:rsidRDefault="00E34C3F" w:rsidP="000B0016">
            <w:r>
              <w:t>toAdd</w:t>
            </w:r>
          </w:p>
        </w:tc>
        <w:tc>
          <w:tcPr>
            <w:tcW w:w="1895" w:type="dxa"/>
          </w:tcPr>
          <w:p w14:paraId="621C6972" w14:textId="23F53721" w:rsidR="009643D7" w:rsidRDefault="0062494C" w:rsidP="000B0016">
            <w:r>
              <w:t>List</w:t>
            </w:r>
          </w:p>
        </w:tc>
        <w:tc>
          <w:tcPr>
            <w:tcW w:w="2275" w:type="dxa"/>
          </w:tcPr>
          <w:p w14:paraId="77061C6B" w14:textId="79BF6DF9" w:rsidR="009643D7" w:rsidRDefault="00A14F9D" w:rsidP="000B0016">
            <w:r>
              <w:t>What will be displayed to the user</w:t>
            </w:r>
            <w:r w:rsidR="00EF5E88">
              <w:t>.</w:t>
            </w:r>
            <w:r>
              <w:t xml:space="preserve"> By adding to the </w:t>
            </w:r>
            <w:proofErr w:type="spellStart"/>
            <w:r>
              <w:t>search_results</w:t>
            </w:r>
            <w:proofErr w:type="spellEnd"/>
            <w:r>
              <w:t xml:space="preserve"> ObjectProperty.</w:t>
            </w:r>
          </w:p>
        </w:tc>
        <w:tc>
          <w:tcPr>
            <w:tcW w:w="2299" w:type="dxa"/>
          </w:tcPr>
          <w:p w14:paraId="407D2530" w14:textId="6E653709" w:rsidR="009643D7" w:rsidRDefault="00FB0A30" w:rsidP="000B0016">
            <w:r>
              <w:t>16</w:t>
            </w:r>
          </w:p>
        </w:tc>
      </w:tr>
      <w:tr w:rsidR="009643D7" w14:paraId="4542C943" w14:textId="77777777" w:rsidTr="000B0016">
        <w:tc>
          <w:tcPr>
            <w:tcW w:w="2547" w:type="dxa"/>
          </w:tcPr>
          <w:p w14:paraId="0E326ED8" w14:textId="19280BBF" w:rsidR="009643D7" w:rsidRDefault="00E34C3F" w:rsidP="000B0016">
            <w:r>
              <w:t>rs</w:t>
            </w:r>
          </w:p>
        </w:tc>
        <w:tc>
          <w:tcPr>
            <w:tcW w:w="1895" w:type="dxa"/>
          </w:tcPr>
          <w:p w14:paraId="3FD31BE0" w14:textId="57A185B0" w:rsidR="009643D7" w:rsidRDefault="00A14F9D" w:rsidP="000B0016">
            <w:r>
              <w:t>list</w:t>
            </w:r>
          </w:p>
        </w:tc>
        <w:tc>
          <w:tcPr>
            <w:tcW w:w="2275" w:type="dxa"/>
          </w:tcPr>
          <w:p w14:paraId="20E13E30" w14:textId="1B32C180" w:rsidR="009643D7" w:rsidRDefault="00A14F9D" w:rsidP="000B0016">
            <w:r>
              <w:t>The recent searches</w:t>
            </w:r>
          </w:p>
        </w:tc>
        <w:tc>
          <w:tcPr>
            <w:tcW w:w="2299" w:type="dxa"/>
          </w:tcPr>
          <w:p w14:paraId="7C1B7ACB" w14:textId="7F28C883" w:rsidR="009643D7" w:rsidRDefault="00FB0A30" w:rsidP="000B0016">
            <w:r>
              <w:t>14</w:t>
            </w:r>
          </w:p>
        </w:tc>
      </w:tr>
    </w:tbl>
    <w:p w14:paraId="25B3F14C" w14:textId="1F6C274F" w:rsidR="00087437" w:rsidRDefault="00087437" w:rsidP="00927A88">
      <w:pPr>
        <w:rPr>
          <w:u w:val="single"/>
        </w:rPr>
      </w:pPr>
    </w:p>
    <w:p w14:paraId="0D0FB1A3" w14:textId="1C77522E" w:rsidR="00087437" w:rsidRDefault="00087437" w:rsidP="00927A88">
      <w:pPr>
        <w:rPr>
          <w:u w:val="single"/>
        </w:rPr>
      </w:pPr>
    </w:p>
    <w:p w14:paraId="07AFA0F3" w14:textId="1941D186" w:rsidR="00A817A8" w:rsidRDefault="00087437" w:rsidP="00927A88">
      <w:r w:rsidRPr="00087437">
        <w:rPr>
          <w:u w:val="single"/>
        </w:rPr>
        <w:t>Screen Design</w:t>
      </w:r>
    </w:p>
    <w:p w14:paraId="3C363A08" w14:textId="1E7985ED" w:rsidR="00A817A8" w:rsidRDefault="00A33933" w:rsidP="00927A88">
      <w:r>
        <w:rPr>
          <w:noProof/>
        </w:rPr>
        <w:lastRenderedPageBreak/>
        <w:drawing>
          <wp:inline distT="0" distB="0" distL="0" distR="0" wp14:anchorId="3713A473" wp14:editId="28A8482A">
            <wp:extent cx="5731510" cy="42672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67200"/>
                    </a:xfrm>
                    <a:prstGeom prst="rect">
                      <a:avLst/>
                    </a:prstGeom>
                  </pic:spPr>
                </pic:pic>
              </a:graphicData>
            </a:graphic>
          </wp:inline>
        </w:drawing>
      </w:r>
      <w:r w:rsidR="00A817A8">
        <w:t xml:space="preserve"> </w:t>
      </w:r>
    </w:p>
    <w:p w14:paraId="6C9050E5" w14:textId="777C5BFF" w:rsidR="00A817A8" w:rsidRDefault="00A817A8" w:rsidP="00927A88"/>
    <w:p w14:paraId="78E23ABF" w14:textId="35339DF6" w:rsidR="00A817A8" w:rsidRDefault="00087437" w:rsidP="00927A88">
      <w:pPr>
        <w:rPr>
          <w:u w:val="single"/>
        </w:rPr>
      </w:pPr>
      <w:r>
        <w:rPr>
          <w:noProof/>
        </w:rPr>
        <w:drawing>
          <wp:anchor distT="0" distB="0" distL="114300" distR="114300" simplePos="0" relativeHeight="251703296" behindDoc="1" locked="0" layoutInCell="1" allowOverlap="1" wp14:anchorId="6425F0CE" wp14:editId="4B98A77D">
            <wp:simplePos x="0" y="0"/>
            <wp:positionH relativeFrom="page">
              <wp:align>right</wp:align>
            </wp:positionH>
            <wp:positionV relativeFrom="paragraph">
              <wp:posOffset>238125</wp:posOffset>
            </wp:positionV>
            <wp:extent cx="7490460" cy="3619500"/>
            <wp:effectExtent l="0" t="0" r="0" b="0"/>
            <wp:wrapTight wrapText="bothSides">
              <wp:wrapPolygon edited="0">
                <wp:start x="0" y="0"/>
                <wp:lineTo x="0" y="21486"/>
                <wp:lineTo x="21534" y="21486"/>
                <wp:lineTo x="2153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25437"/>
                    <a:stretch/>
                  </pic:blipFill>
                  <pic:spPr bwMode="auto">
                    <a:xfrm>
                      <a:off x="0" y="0"/>
                      <a:ext cx="7501197" cy="3624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Pseudocode</w:t>
      </w:r>
    </w:p>
    <w:p w14:paraId="3DE214D6" w14:textId="437B0207" w:rsidR="00087437" w:rsidRDefault="00087437" w:rsidP="00927A88">
      <w:pPr>
        <w:rPr>
          <w:u w:val="single"/>
        </w:rPr>
      </w:pPr>
    </w:p>
    <w:p w14:paraId="11FAE907" w14:textId="2F851C5C" w:rsidR="00087437" w:rsidRDefault="00856D2B" w:rsidP="00927A88">
      <w:pPr>
        <w:rPr>
          <w:u w:val="single"/>
        </w:rPr>
      </w:pPr>
      <w:r>
        <w:rPr>
          <w:noProof/>
        </w:rPr>
        <w:lastRenderedPageBreak/>
        <w:drawing>
          <wp:anchor distT="0" distB="0" distL="114300" distR="114300" simplePos="0" relativeHeight="251704320" behindDoc="1" locked="0" layoutInCell="1" allowOverlap="1" wp14:anchorId="5F91D52A" wp14:editId="27CB1800">
            <wp:simplePos x="0" y="0"/>
            <wp:positionH relativeFrom="page">
              <wp:align>right</wp:align>
            </wp:positionH>
            <wp:positionV relativeFrom="paragraph">
              <wp:posOffset>120015</wp:posOffset>
            </wp:positionV>
            <wp:extent cx="7515860" cy="2143125"/>
            <wp:effectExtent l="0" t="0" r="8890" b="9525"/>
            <wp:wrapTight wrapText="bothSides">
              <wp:wrapPolygon edited="0">
                <wp:start x="0" y="0"/>
                <wp:lineTo x="0" y="21504"/>
                <wp:lineTo x="21571" y="21504"/>
                <wp:lineTo x="21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r="7042"/>
                    <a:stretch/>
                  </pic:blipFill>
                  <pic:spPr bwMode="auto">
                    <a:xfrm>
                      <a:off x="0" y="0"/>
                      <a:ext cx="7515860" cy="2143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E5CA40" w14:textId="3E91D476" w:rsidR="00087437" w:rsidRDefault="00856D2B" w:rsidP="00927A88">
      <w:pPr>
        <w:rPr>
          <w:u w:val="single"/>
        </w:rPr>
      </w:pPr>
      <w:r>
        <w:rPr>
          <w:noProof/>
        </w:rPr>
        <w:drawing>
          <wp:anchor distT="0" distB="0" distL="114300" distR="114300" simplePos="0" relativeHeight="251897856" behindDoc="1" locked="0" layoutInCell="1" allowOverlap="1" wp14:anchorId="3515E6A5" wp14:editId="34E3BA91">
            <wp:simplePos x="0" y="0"/>
            <wp:positionH relativeFrom="page">
              <wp:posOffset>106680</wp:posOffset>
            </wp:positionH>
            <wp:positionV relativeFrom="paragraph">
              <wp:posOffset>3272790</wp:posOffset>
            </wp:positionV>
            <wp:extent cx="7099935" cy="1668780"/>
            <wp:effectExtent l="0" t="0" r="5715" b="7620"/>
            <wp:wrapTight wrapText="bothSides">
              <wp:wrapPolygon edited="0">
                <wp:start x="0" y="0"/>
                <wp:lineTo x="0" y="21452"/>
                <wp:lineTo x="21559" y="21452"/>
                <wp:lineTo x="2155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62231"/>
                    <a:stretch/>
                  </pic:blipFill>
                  <pic:spPr bwMode="auto">
                    <a:xfrm>
                      <a:off x="0" y="0"/>
                      <a:ext cx="7099935" cy="1668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59CE33CF" wp14:editId="40F19A21">
            <wp:simplePos x="0" y="0"/>
            <wp:positionH relativeFrom="margin">
              <wp:posOffset>-768985</wp:posOffset>
            </wp:positionH>
            <wp:positionV relativeFrom="paragraph">
              <wp:posOffset>363855</wp:posOffset>
            </wp:positionV>
            <wp:extent cx="7153275" cy="2790190"/>
            <wp:effectExtent l="0" t="0" r="9525" b="0"/>
            <wp:wrapTight wrapText="bothSides">
              <wp:wrapPolygon edited="0">
                <wp:start x="0" y="0"/>
                <wp:lineTo x="0" y="21384"/>
                <wp:lineTo x="21571" y="21384"/>
                <wp:lineTo x="2157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41196"/>
                    <a:stretch/>
                  </pic:blipFill>
                  <pic:spPr bwMode="auto">
                    <a:xfrm>
                      <a:off x="0" y="0"/>
                      <a:ext cx="7153275" cy="279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7437">
        <w:rPr>
          <w:u w:val="single"/>
        </w:rPr>
        <w:t>Kivy</w:t>
      </w:r>
    </w:p>
    <w:p w14:paraId="60D46927" w14:textId="3AED5991" w:rsidR="00547B26" w:rsidRDefault="00547B26" w:rsidP="00927A88">
      <w:pPr>
        <w:rPr>
          <w:u w:val="single"/>
        </w:rPr>
      </w:pPr>
    </w:p>
    <w:p w14:paraId="1FB958A7" w14:textId="7121F2EF" w:rsidR="00547B26" w:rsidRDefault="00547B26" w:rsidP="00927A88">
      <w:pPr>
        <w:rPr>
          <w:u w:val="single"/>
        </w:rPr>
      </w:pPr>
    </w:p>
    <w:p w14:paraId="789BDEB4" w14:textId="77F02C4C" w:rsidR="00547B26" w:rsidRDefault="00547B26" w:rsidP="00927A88">
      <w:pPr>
        <w:rPr>
          <w:u w:val="single"/>
        </w:rPr>
      </w:pPr>
    </w:p>
    <w:p w14:paraId="453FDDF5" w14:textId="51E900DD" w:rsidR="00547B26" w:rsidRDefault="00547B26" w:rsidP="00927A88">
      <w:pPr>
        <w:rPr>
          <w:noProof/>
        </w:rPr>
      </w:pPr>
    </w:p>
    <w:p w14:paraId="4206CC2E" w14:textId="75C1B3B1" w:rsidR="00547B26" w:rsidRDefault="00856D2B" w:rsidP="00927A88">
      <w:pPr>
        <w:rPr>
          <w:noProof/>
        </w:rPr>
      </w:pPr>
      <w:r>
        <w:rPr>
          <w:noProof/>
        </w:rPr>
        <w:lastRenderedPageBreak/>
        <w:drawing>
          <wp:anchor distT="0" distB="0" distL="114300" distR="114300" simplePos="0" relativeHeight="251899904" behindDoc="1" locked="0" layoutInCell="1" allowOverlap="1" wp14:anchorId="1AE8F35B" wp14:editId="49196AD5">
            <wp:simplePos x="0" y="0"/>
            <wp:positionH relativeFrom="page">
              <wp:posOffset>228600</wp:posOffset>
            </wp:positionH>
            <wp:positionV relativeFrom="paragraph">
              <wp:posOffset>0</wp:posOffset>
            </wp:positionV>
            <wp:extent cx="5976620" cy="2324100"/>
            <wp:effectExtent l="0" t="0" r="5080" b="0"/>
            <wp:wrapTight wrapText="bothSides">
              <wp:wrapPolygon edited="0">
                <wp:start x="0" y="0"/>
                <wp:lineTo x="0" y="21423"/>
                <wp:lineTo x="21550" y="21423"/>
                <wp:lineTo x="21550" y="0"/>
                <wp:lineTo x="0"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37516"/>
                    <a:stretch/>
                  </pic:blipFill>
                  <pic:spPr bwMode="auto">
                    <a:xfrm>
                      <a:off x="0" y="0"/>
                      <a:ext cx="5976620" cy="232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2A9F08FE" wp14:editId="580DF779">
            <wp:simplePos x="0" y="0"/>
            <wp:positionH relativeFrom="margin">
              <wp:align>center</wp:align>
            </wp:positionH>
            <wp:positionV relativeFrom="paragraph">
              <wp:posOffset>2386965</wp:posOffset>
            </wp:positionV>
            <wp:extent cx="7191375" cy="4737100"/>
            <wp:effectExtent l="0" t="0" r="9525" b="6350"/>
            <wp:wrapTight wrapText="bothSides">
              <wp:wrapPolygon edited="0">
                <wp:start x="0" y="0"/>
                <wp:lineTo x="0" y="21542"/>
                <wp:lineTo x="21571" y="21542"/>
                <wp:lineTo x="215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7191375" cy="4737100"/>
                    </a:xfrm>
                    <a:prstGeom prst="rect">
                      <a:avLst/>
                    </a:prstGeom>
                  </pic:spPr>
                </pic:pic>
              </a:graphicData>
            </a:graphic>
            <wp14:sizeRelH relativeFrom="page">
              <wp14:pctWidth>0</wp14:pctWidth>
            </wp14:sizeRelH>
            <wp14:sizeRelV relativeFrom="page">
              <wp14:pctHeight>0</wp14:pctHeight>
            </wp14:sizeRelV>
          </wp:anchor>
        </w:drawing>
      </w:r>
    </w:p>
    <w:p w14:paraId="70ECB3F3" w14:textId="20B29700" w:rsidR="00547B26" w:rsidRDefault="00547B26" w:rsidP="00927A88">
      <w:pPr>
        <w:rPr>
          <w:noProof/>
        </w:rPr>
      </w:pPr>
    </w:p>
    <w:p w14:paraId="4852B2EB" w14:textId="2DB61F03" w:rsidR="00547B26" w:rsidRDefault="00547B26" w:rsidP="00927A88">
      <w:pPr>
        <w:rPr>
          <w:noProof/>
        </w:rPr>
      </w:pPr>
    </w:p>
    <w:p w14:paraId="2D72EA1B" w14:textId="3D0F583E" w:rsidR="00547B26" w:rsidRDefault="00547B26" w:rsidP="00927A88">
      <w:pPr>
        <w:rPr>
          <w:noProof/>
        </w:rPr>
      </w:pPr>
    </w:p>
    <w:p w14:paraId="3FE13E76" w14:textId="7C16A3F8" w:rsidR="00547B26" w:rsidRDefault="00547B26" w:rsidP="00927A88">
      <w:pPr>
        <w:rPr>
          <w:noProof/>
        </w:rPr>
      </w:pPr>
    </w:p>
    <w:p w14:paraId="35DCEA4C" w14:textId="0F290162" w:rsidR="00856D2B" w:rsidRDefault="00856D2B" w:rsidP="00927A88">
      <w:pPr>
        <w:rPr>
          <w:noProof/>
        </w:rPr>
      </w:pPr>
    </w:p>
    <w:p w14:paraId="0255D14D" w14:textId="6F7D8B0A" w:rsidR="00856D2B" w:rsidRDefault="00856D2B" w:rsidP="00927A88">
      <w:pPr>
        <w:rPr>
          <w:noProof/>
        </w:rPr>
      </w:pPr>
    </w:p>
    <w:p w14:paraId="2D3ABD59" w14:textId="125CC4A4" w:rsidR="00856D2B" w:rsidRDefault="00856D2B" w:rsidP="00927A88">
      <w:pPr>
        <w:rPr>
          <w:noProof/>
        </w:rPr>
      </w:pPr>
    </w:p>
    <w:p w14:paraId="37C63C88" w14:textId="4FE8C4CD" w:rsidR="00856D2B" w:rsidRDefault="00856D2B" w:rsidP="00927A88">
      <w:pPr>
        <w:rPr>
          <w:noProof/>
        </w:rPr>
      </w:pPr>
    </w:p>
    <w:p w14:paraId="4CB97A9F" w14:textId="3348E803" w:rsidR="00856D2B" w:rsidRDefault="00856D2B" w:rsidP="00927A88">
      <w:pPr>
        <w:rPr>
          <w:noProof/>
        </w:rPr>
      </w:pPr>
    </w:p>
    <w:p w14:paraId="3B255DBF" w14:textId="77777777" w:rsidR="00856D2B" w:rsidRDefault="00856D2B" w:rsidP="00927A88">
      <w:pPr>
        <w:rPr>
          <w:noProof/>
        </w:rPr>
      </w:pPr>
    </w:p>
    <w:p w14:paraId="0977A41E" w14:textId="77777777" w:rsidR="00856D2B" w:rsidRDefault="00856D2B" w:rsidP="00927A88">
      <w:pPr>
        <w:rPr>
          <w:noProof/>
        </w:rPr>
      </w:pPr>
    </w:p>
    <w:p w14:paraId="1D6DFB2D" w14:textId="77777777" w:rsidR="00856D2B" w:rsidRDefault="00856D2B" w:rsidP="00927A88">
      <w:pPr>
        <w:rPr>
          <w:noProof/>
        </w:rPr>
      </w:pPr>
    </w:p>
    <w:p w14:paraId="6BA4F708" w14:textId="77777777" w:rsidR="00856D2B" w:rsidRDefault="00856D2B" w:rsidP="00927A88">
      <w:pPr>
        <w:rPr>
          <w:noProof/>
        </w:rPr>
      </w:pPr>
    </w:p>
    <w:p w14:paraId="7A220265" w14:textId="744E7190" w:rsidR="00856D2B" w:rsidRDefault="00856D2B" w:rsidP="00927A88">
      <w:pPr>
        <w:rPr>
          <w:noProof/>
        </w:rPr>
      </w:pPr>
      <w:r>
        <w:rPr>
          <w:noProof/>
        </w:rPr>
        <w:lastRenderedPageBreak/>
        <w:drawing>
          <wp:anchor distT="0" distB="0" distL="114300" distR="114300" simplePos="0" relativeHeight="251708416" behindDoc="1" locked="0" layoutInCell="1" allowOverlap="1" wp14:anchorId="00FA0602" wp14:editId="0DB3FDFF">
            <wp:simplePos x="0" y="0"/>
            <wp:positionH relativeFrom="margin">
              <wp:posOffset>-366395</wp:posOffset>
            </wp:positionH>
            <wp:positionV relativeFrom="paragraph">
              <wp:posOffset>0</wp:posOffset>
            </wp:positionV>
            <wp:extent cx="6873240" cy="1950720"/>
            <wp:effectExtent l="0" t="0" r="3810" b="0"/>
            <wp:wrapTight wrapText="bothSides">
              <wp:wrapPolygon edited="0">
                <wp:start x="0" y="0"/>
                <wp:lineTo x="0" y="21305"/>
                <wp:lineTo x="21552" y="21305"/>
                <wp:lineTo x="2155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873240" cy="1950720"/>
                    </a:xfrm>
                    <a:prstGeom prst="rect">
                      <a:avLst/>
                    </a:prstGeom>
                  </pic:spPr>
                </pic:pic>
              </a:graphicData>
            </a:graphic>
            <wp14:sizeRelH relativeFrom="page">
              <wp14:pctWidth>0</wp14:pctWidth>
            </wp14:sizeRelH>
            <wp14:sizeRelV relativeFrom="page">
              <wp14:pctHeight>0</wp14:pctHeight>
            </wp14:sizeRelV>
          </wp:anchor>
        </w:drawing>
      </w:r>
    </w:p>
    <w:p w14:paraId="12FBFB2D" w14:textId="2EE95457" w:rsidR="00547B26" w:rsidRDefault="00856D2B" w:rsidP="00927A88">
      <w:pPr>
        <w:rPr>
          <w:noProof/>
        </w:rPr>
      </w:pPr>
      <w:r>
        <w:rPr>
          <w:noProof/>
        </w:rPr>
        <w:t>TEST DATA</w:t>
      </w:r>
    </w:p>
    <w:tbl>
      <w:tblPr>
        <w:tblStyle w:val="TableGrid"/>
        <w:tblpPr w:leftFromText="180" w:rightFromText="180" w:vertAnchor="text" w:horzAnchor="margin" w:tblpY="53"/>
        <w:tblW w:w="9918" w:type="dxa"/>
        <w:tblLook w:val="04A0" w:firstRow="1" w:lastRow="0" w:firstColumn="1" w:lastColumn="0" w:noHBand="0" w:noVBand="1"/>
      </w:tblPr>
      <w:tblGrid>
        <w:gridCol w:w="925"/>
        <w:gridCol w:w="2756"/>
        <w:gridCol w:w="2977"/>
        <w:gridCol w:w="3260"/>
      </w:tblGrid>
      <w:tr w:rsidR="00B84AD3" w14:paraId="5493E7E1" w14:textId="77777777" w:rsidTr="00B84AD3">
        <w:trPr>
          <w:trHeight w:val="551"/>
        </w:trPr>
        <w:tc>
          <w:tcPr>
            <w:tcW w:w="925" w:type="dxa"/>
          </w:tcPr>
          <w:p w14:paraId="694B639E" w14:textId="12C27F1F" w:rsidR="00B84AD3" w:rsidRDefault="00B84AD3" w:rsidP="00B84AD3">
            <w:pPr>
              <w:tabs>
                <w:tab w:val="left" w:pos="1425"/>
              </w:tabs>
            </w:pPr>
            <w:r>
              <w:t>Test number</w:t>
            </w:r>
          </w:p>
        </w:tc>
        <w:tc>
          <w:tcPr>
            <w:tcW w:w="2756" w:type="dxa"/>
          </w:tcPr>
          <w:p w14:paraId="0C39A68D" w14:textId="4A937F8F" w:rsidR="00B84AD3" w:rsidRDefault="00B84AD3" w:rsidP="00B84AD3">
            <w:pPr>
              <w:tabs>
                <w:tab w:val="left" w:pos="1425"/>
              </w:tabs>
            </w:pPr>
            <w:r>
              <w:t>What are we testing for</w:t>
            </w:r>
          </w:p>
        </w:tc>
        <w:tc>
          <w:tcPr>
            <w:tcW w:w="2977" w:type="dxa"/>
          </w:tcPr>
          <w:p w14:paraId="1AB73642" w14:textId="17916CBD" w:rsidR="00B84AD3" w:rsidRDefault="00B84AD3" w:rsidP="00B84AD3">
            <w:pPr>
              <w:tabs>
                <w:tab w:val="left" w:pos="1425"/>
              </w:tabs>
            </w:pPr>
            <w:r>
              <w:t>Expected result</w:t>
            </w:r>
          </w:p>
        </w:tc>
        <w:tc>
          <w:tcPr>
            <w:tcW w:w="3260" w:type="dxa"/>
          </w:tcPr>
          <w:p w14:paraId="01A93CF3" w14:textId="410555B1" w:rsidR="00B84AD3" w:rsidRDefault="00B84AD3" w:rsidP="00B84AD3">
            <w:pPr>
              <w:tabs>
                <w:tab w:val="left" w:pos="1425"/>
              </w:tabs>
            </w:pPr>
            <w:r>
              <w:t>Test data</w:t>
            </w:r>
          </w:p>
        </w:tc>
      </w:tr>
      <w:tr w:rsidR="00B84AD3" w14:paraId="34D656CB" w14:textId="77777777" w:rsidTr="00B84AD3">
        <w:trPr>
          <w:trHeight w:val="551"/>
        </w:trPr>
        <w:tc>
          <w:tcPr>
            <w:tcW w:w="925" w:type="dxa"/>
          </w:tcPr>
          <w:p w14:paraId="710E5E4E" w14:textId="7650085D" w:rsidR="00B84AD3" w:rsidRDefault="00B84AD3" w:rsidP="00B84AD3">
            <w:pPr>
              <w:tabs>
                <w:tab w:val="left" w:pos="1425"/>
              </w:tabs>
            </w:pPr>
            <w:r>
              <w:t>1</w:t>
            </w:r>
          </w:p>
        </w:tc>
        <w:tc>
          <w:tcPr>
            <w:tcW w:w="2756" w:type="dxa"/>
          </w:tcPr>
          <w:p w14:paraId="4F44C41B" w14:textId="77777777" w:rsidR="00B84AD3" w:rsidRDefault="00B84AD3" w:rsidP="00B84AD3">
            <w:pPr>
              <w:tabs>
                <w:tab w:val="left" w:pos="1425"/>
              </w:tabs>
            </w:pPr>
            <w:r>
              <w:t>If we can access the class directly after login</w:t>
            </w:r>
          </w:p>
        </w:tc>
        <w:tc>
          <w:tcPr>
            <w:tcW w:w="2977" w:type="dxa"/>
          </w:tcPr>
          <w:p w14:paraId="1C241DB2" w14:textId="77777777" w:rsidR="00B84AD3" w:rsidRDefault="00B84AD3" w:rsidP="00B84AD3">
            <w:pPr>
              <w:tabs>
                <w:tab w:val="left" w:pos="1425"/>
              </w:tabs>
            </w:pPr>
            <w:r>
              <w:t>The class should load and we should be able to see the title text.</w:t>
            </w:r>
          </w:p>
        </w:tc>
        <w:tc>
          <w:tcPr>
            <w:tcW w:w="3260" w:type="dxa"/>
          </w:tcPr>
          <w:p w14:paraId="3093FFFF" w14:textId="77777777" w:rsidR="00B84AD3" w:rsidRDefault="00B84AD3" w:rsidP="00B84AD3">
            <w:pPr>
              <w:tabs>
                <w:tab w:val="left" w:pos="1425"/>
              </w:tabs>
            </w:pPr>
            <w:r>
              <w:t>Just putting in an existing user’s info e.g. Username = h, Password = h.</w:t>
            </w:r>
          </w:p>
        </w:tc>
      </w:tr>
      <w:tr w:rsidR="00B84AD3" w14:paraId="37F88C67" w14:textId="77777777" w:rsidTr="00B84AD3">
        <w:trPr>
          <w:trHeight w:val="520"/>
        </w:trPr>
        <w:tc>
          <w:tcPr>
            <w:tcW w:w="925" w:type="dxa"/>
          </w:tcPr>
          <w:p w14:paraId="1DCC7726" w14:textId="775DBCA3" w:rsidR="00B84AD3" w:rsidRDefault="00B84AD3" w:rsidP="00B84AD3">
            <w:pPr>
              <w:tabs>
                <w:tab w:val="left" w:pos="1425"/>
              </w:tabs>
            </w:pPr>
            <w:r>
              <w:t>2</w:t>
            </w:r>
          </w:p>
        </w:tc>
        <w:tc>
          <w:tcPr>
            <w:tcW w:w="2756" w:type="dxa"/>
          </w:tcPr>
          <w:p w14:paraId="4803B8A2" w14:textId="77777777" w:rsidR="00B84AD3" w:rsidRPr="00EF6229" w:rsidRDefault="00B84AD3" w:rsidP="00B84AD3">
            <w:pPr>
              <w:tabs>
                <w:tab w:val="left" w:pos="1425"/>
              </w:tabs>
            </w:pPr>
            <w:r>
              <w:t>If the title text appears and is the correct size</w:t>
            </w:r>
          </w:p>
        </w:tc>
        <w:tc>
          <w:tcPr>
            <w:tcW w:w="2977" w:type="dxa"/>
          </w:tcPr>
          <w:p w14:paraId="51CEF1CC" w14:textId="77777777" w:rsidR="00B84AD3" w:rsidRDefault="00B84AD3" w:rsidP="00B84AD3">
            <w:pPr>
              <w:tabs>
                <w:tab w:val="left" w:pos="1425"/>
              </w:tabs>
            </w:pPr>
            <w:r>
              <w:t>The title text should appear at the top and be of font size 40</w:t>
            </w:r>
          </w:p>
        </w:tc>
        <w:tc>
          <w:tcPr>
            <w:tcW w:w="3260" w:type="dxa"/>
          </w:tcPr>
          <w:p w14:paraId="0B1EFBE0" w14:textId="77777777" w:rsidR="00B84AD3" w:rsidRDefault="00B84AD3" w:rsidP="00B84AD3">
            <w:pPr>
              <w:tabs>
                <w:tab w:val="left" w:pos="1425"/>
              </w:tabs>
            </w:pPr>
            <w:r>
              <w:t>^</w:t>
            </w:r>
          </w:p>
        </w:tc>
      </w:tr>
      <w:tr w:rsidR="00B84AD3" w14:paraId="58CCDFD9" w14:textId="615E5E14" w:rsidTr="00B84AD3">
        <w:trPr>
          <w:trHeight w:val="520"/>
        </w:trPr>
        <w:tc>
          <w:tcPr>
            <w:tcW w:w="925" w:type="dxa"/>
          </w:tcPr>
          <w:p w14:paraId="12D819FE" w14:textId="0432309A" w:rsidR="00B84AD3" w:rsidRDefault="00B84AD3" w:rsidP="00B84AD3">
            <w:pPr>
              <w:tabs>
                <w:tab w:val="left" w:pos="1425"/>
              </w:tabs>
            </w:pPr>
            <w:r>
              <w:t>3</w:t>
            </w:r>
          </w:p>
        </w:tc>
        <w:tc>
          <w:tcPr>
            <w:tcW w:w="2756" w:type="dxa"/>
          </w:tcPr>
          <w:p w14:paraId="0769D5FB" w14:textId="790E2268" w:rsidR="00B84AD3" w:rsidRDefault="00B84AD3" w:rsidP="00B84AD3">
            <w:pPr>
              <w:tabs>
                <w:tab w:val="left" w:pos="1425"/>
              </w:tabs>
            </w:pPr>
            <w:r>
              <w:t>If the buttons load up</w:t>
            </w:r>
          </w:p>
        </w:tc>
        <w:tc>
          <w:tcPr>
            <w:tcW w:w="2977" w:type="dxa"/>
          </w:tcPr>
          <w:p w14:paraId="0242B436" w14:textId="2E4AE08D" w:rsidR="00B84AD3" w:rsidRDefault="00B84AD3" w:rsidP="00B84AD3">
            <w:pPr>
              <w:tabs>
                <w:tab w:val="left" w:pos="1425"/>
              </w:tabs>
            </w:pPr>
            <w:r>
              <w:t>The widgets should be loaded horizontally, with correct sizing</w:t>
            </w:r>
          </w:p>
        </w:tc>
        <w:tc>
          <w:tcPr>
            <w:tcW w:w="3260" w:type="dxa"/>
          </w:tcPr>
          <w:p w14:paraId="54082DAB" w14:textId="099542F0" w:rsidR="00B84AD3" w:rsidRDefault="00B84AD3" w:rsidP="00B84AD3">
            <w:pPr>
              <w:tabs>
                <w:tab w:val="left" w:pos="1425"/>
              </w:tabs>
            </w:pPr>
            <w:r>
              <w:t>none</w:t>
            </w:r>
          </w:p>
        </w:tc>
      </w:tr>
      <w:tr w:rsidR="00B84AD3" w14:paraId="5EB03E4D" w14:textId="77777777" w:rsidTr="00B84AD3">
        <w:trPr>
          <w:trHeight w:val="520"/>
        </w:trPr>
        <w:tc>
          <w:tcPr>
            <w:tcW w:w="925" w:type="dxa"/>
          </w:tcPr>
          <w:p w14:paraId="433FE06C" w14:textId="438E3A13" w:rsidR="00B84AD3" w:rsidRDefault="00B84AD3" w:rsidP="00B84AD3">
            <w:pPr>
              <w:tabs>
                <w:tab w:val="left" w:pos="1425"/>
              </w:tabs>
            </w:pPr>
            <w:r>
              <w:t>4</w:t>
            </w:r>
          </w:p>
        </w:tc>
        <w:tc>
          <w:tcPr>
            <w:tcW w:w="2756" w:type="dxa"/>
          </w:tcPr>
          <w:p w14:paraId="04916482" w14:textId="4B0E74A8" w:rsidR="00B84AD3" w:rsidRDefault="00B84AD3" w:rsidP="00B84AD3">
            <w:pPr>
              <w:tabs>
                <w:tab w:val="left" w:pos="1425"/>
              </w:tabs>
            </w:pPr>
            <w:r>
              <w:t>If the dropdown works</w:t>
            </w:r>
          </w:p>
        </w:tc>
        <w:tc>
          <w:tcPr>
            <w:tcW w:w="2977" w:type="dxa"/>
          </w:tcPr>
          <w:p w14:paraId="58C97776" w14:textId="049E1FB6" w:rsidR="00B84AD3" w:rsidRDefault="00B84AD3" w:rsidP="00B84AD3">
            <w:pPr>
              <w:tabs>
                <w:tab w:val="left" w:pos="1425"/>
              </w:tabs>
            </w:pPr>
            <w:r>
              <w:t>It should open up, revealing 3 buttons that should be stacked vertically underneath the dropdown button.</w:t>
            </w:r>
          </w:p>
        </w:tc>
        <w:tc>
          <w:tcPr>
            <w:tcW w:w="3260" w:type="dxa"/>
          </w:tcPr>
          <w:p w14:paraId="43F8D876" w14:textId="413331F4" w:rsidR="00B84AD3" w:rsidRDefault="00B84AD3" w:rsidP="00B84AD3">
            <w:pPr>
              <w:tabs>
                <w:tab w:val="left" w:pos="1425"/>
              </w:tabs>
            </w:pPr>
            <w:r>
              <w:t>none</w:t>
            </w:r>
          </w:p>
        </w:tc>
      </w:tr>
      <w:tr w:rsidR="00B84AD3" w14:paraId="6A8A2E78" w14:textId="77777777" w:rsidTr="00B84AD3">
        <w:trPr>
          <w:trHeight w:val="520"/>
        </w:trPr>
        <w:tc>
          <w:tcPr>
            <w:tcW w:w="925" w:type="dxa"/>
          </w:tcPr>
          <w:p w14:paraId="1BD6CD40" w14:textId="2553A419" w:rsidR="00B84AD3" w:rsidRDefault="00B84AD3" w:rsidP="00B84AD3">
            <w:pPr>
              <w:tabs>
                <w:tab w:val="left" w:pos="1425"/>
              </w:tabs>
            </w:pPr>
            <w:r>
              <w:t>5</w:t>
            </w:r>
          </w:p>
        </w:tc>
        <w:tc>
          <w:tcPr>
            <w:tcW w:w="2756" w:type="dxa"/>
          </w:tcPr>
          <w:p w14:paraId="1A8CCFA4" w14:textId="675C5FC9" w:rsidR="00B84AD3" w:rsidRDefault="00B84AD3" w:rsidP="00B84AD3">
            <w:pPr>
              <w:tabs>
                <w:tab w:val="left" w:pos="1425"/>
              </w:tabs>
            </w:pPr>
            <w:r>
              <w:t>Check if we can access the API successfully.</w:t>
            </w:r>
          </w:p>
        </w:tc>
        <w:tc>
          <w:tcPr>
            <w:tcW w:w="2977" w:type="dxa"/>
          </w:tcPr>
          <w:p w14:paraId="270693AE" w14:textId="5DD386A6" w:rsidR="00B84AD3" w:rsidRDefault="00B84AD3" w:rsidP="00B84AD3">
            <w:pPr>
              <w:tabs>
                <w:tab w:val="left" w:pos="1425"/>
              </w:tabs>
            </w:pPr>
            <w:r>
              <w:t>We should get a message on the console.</w:t>
            </w:r>
          </w:p>
        </w:tc>
        <w:tc>
          <w:tcPr>
            <w:tcW w:w="3260" w:type="dxa"/>
          </w:tcPr>
          <w:p w14:paraId="425C5087" w14:textId="16E165F9" w:rsidR="00B84AD3" w:rsidRDefault="00B84AD3" w:rsidP="00B84AD3">
            <w:pPr>
              <w:tabs>
                <w:tab w:val="left" w:pos="1425"/>
              </w:tabs>
            </w:pPr>
            <w:r>
              <w:t>EGLL as the ICAO</w:t>
            </w:r>
          </w:p>
        </w:tc>
      </w:tr>
      <w:tr w:rsidR="00B84AD3" w14:paraId="05BF9CA6" w14:textId="77777777" w:rsidTr="00B84AD3">
        <w:trPr>
          <w:trHeight w:val="520"/>
        </w:trPr>
        <w:tc>
          <w:tcPr>
            <w:tcW w:w="925" w:type="dxa"/>
          </w:tcPr>
          <w:p w14:paraId="07891F49" w14:textId="64CE3D32" w:rsidR="00B84AD3" w:rsidRDefault="00B84AD3" w:rsidP="00B84AD3">
            <w:pPr>
              <w:tabs>
                <w:tab w:val="left" w:pos="1425"/>
              </w:tabs>
            </w:pPr>
            <w:r>
              <w:t>6</w:t>
            </w:r>
          </w:p>
        </w:tc>
        <w:tc>
          <w:tcPr>
            <w:tcW w:w="2756" w:type="dxa"/>
          </w:tcPr>
          <w:p w14:paraId="3281E353" w14:textId="0ED663E5" w:rsidR="00B84AD3" w:rsidRDefault="00B84AD3" w:rsidP="00B84AD3">
            <w:pPr>
              <w:tabs>
                <w:tab w:val="left" w:pos="1425"/>
              </w:tabs>
            </w:pPr>
            <w:r>
              <w:t>Check if the METAR is displayed properly on the screen</w:t>
            </w:r>
          </w:p>
        </w:tc>
        <w:tc>
          <w:tcPr>
            <w:tcW w:w="2977" w:type="dxa"/>
          </w:tcPr>
          <w:p w14:paraId="3BFABCA5" w14:textId="51C30D20" w:rsidR="00B84AD3" w:rsidRDefault="00B84AD3" w:rsidP="00B84AD3">
            <w:pPr>
              <w:tabs>
                <w:tab w:val="left" w:pos="1425"/>
              </w:tabs>
            </w:pPr>
            <w:r>
              <w:t>We should get the details stacked vertically so each part is under each other</w:t>
            </w:r>
          </w:p>
        </w:tc>
        <w:tc>
          <w:tcPr>
            <w:tcW w:w="3260" w:type="dxa"/>
          </w:tcPr>
          <w:p w14:paraId="1D23E973" w14:textId="42DB62A9" w:rsidR="00B84AD3" w:rsidRDefault="00B84AD3" w:rsidP="00B84AD3">
            <w:pPr>
              <w:tabs>
                <w:tab w:val="left" w:pos="1425"/>
              </w:tabs>
            </w:pPr>
            <w:r>
              <w:t>EGLL as the ICAO</w:t>
            </w:r>
          </w:p>
        </w:tc>
      </w:tr>
      <w:tr w:rsidR="00B84AD3" w14:paraId="20B764DF" w14:textId="77777777" w:rsidTr="00B84AD3">
        <w:trPr>
          <w:trHeight w:val="520"/>
        </w:trPr>
        <w:tc>
          <w:tcPr>
            <w:tcW w:w="925" w:type="dxa"/>
          </w:tcPr>
          <w:p w14:paraId="2C03B95A" w14:textId="570E8306" w:rsidR="00B84AD3" w:rsidRDefault="00B84AD3" w:rsidP="00B84AD3">
            <w:pPr>
              <w:tabs>
                <w:tab w:val="left" w:pos="1425"/>
              </w:tabs>
            </w:pPr>
            <w:r>
              <w:t>7</w:t>
            </w:r>
          </w:p>
        </w:tc>
        <w:tc>
          <w:tcPr>
            <w:tcW w:w="2756" w:type="dxa"/>
          </w:tcPr>
          <w:p w14:paraId="25EA6ADE" w14:textId="52BE1BC3" w:rsidR="00B84AD3" w:rsidRDefault="00B84AD3" w:rsidP="00B84AD3">
            <w:pPr>
              <w:tabs>
                <w:tab w:val="left" w:pos="1425"/>
              </w:tabs>
            </w:pPr>
            <w:r>
              <w:t>Checking if the recent searches dropdown is filled correctly</w:t>
            </w:r>
          </w:p>
        </w:tc>
        <w:tc>
          <w:tcPr>
            <w:tcW w:w="2977" w:type="dxa"/>
          </w:tcPr>
          <w:p w14:paraId="2D1290D4" w14:textId="0A07AF6D" w:rsidR="00B84AD3" w:rsidRDefault="00B84AD3" w:rsidP="00B84AD3">
            <w:pPr>
              <w:tabs>
                <w:tab w:val="left" w:pos="1425"/>
              </w:tabs>
            </w:pPr>
            <w:r>
              <w:t>We should get EGCC, VAAH</w:t>
            </w:r>
            <w:r w:rsidR="00132D99">
              <w:t>,</w:t>
            </w:r>
            <w:r>
              <w:t xml:space="preserve"> and KJFK respectively</w:t>
            </w:r>
          </w:p>
        </w:tc>
        <w:tc>
          <w:tcPr>
            <w:tcW w:w="3260" w:type="dxa"/>
          </w:tcPr>
          <w:p w14:paraId="3C4AE81D" w14:textId="2E33C30C" w:rsidR="00B84AD3" w:rsidRDefault="00B84AD3" w:rsidP="00B84AD3">
            <w:pPr>
              <w:tabs>
                <w:tab w:val="left" w:pos="1425"/>
              </w:tabs>
            </w:pPr>
            <w:r>
              <w:t>We are using the account with the username ‘h’</w:t>
            </w:r>
          </w:p>
        </w:tc>
      </w:tr>
      <w:tr w:rsidR="00B84AD3" w14:paraId="10FEE658" w14:textId="77777777" w:rsidTr="00B84AD3">
        <w:trPr>
          <w:trHeight w:val="520"/>
        </w:trPr>
        <w:tc>
          <w:tcPr>
            <w:tcW w:w="925" w:type="dxa"/>
          </w:tcPr>
          <w:p w14:paraId="2B0C2C71" w14:textId="62C5718B" w:rsidR="00B84AD3" w:rsidRDefault="00B84AD3" w:rsidP="00B84AD3">
            <w:pPr>
              <w:tabs>
                <w:tab w:val="left" w:pos="1425"/>
              </w:tabs>
            </w:pPr>
            <w:r>
              <w:t>8</w:t>
            </w:r>
          </w:p>
        </w:tc>
        <w:tc>
          <w:tcPr>
            <w:tcW w:w="2756" w:type="dxa"/>
          </w:tcPr>
          <w:p w14:paraId="0D11BFCC" w14:textId="1663C22D" w:rsidR="00B84AD3" w:rsidRDefault="00B84AD3" w:rsidP="00B84AD3">
            <w:pPr>
              <w:tabs>
                <w:tab w:val="left" w:pos="1425"/>
              </w:tabs>
            </w:pPr>
            <w:r>
              <w:t>Checking if the button to the ICAOFinder works</w:t>
            </w:r>
          </w:p>
        </w:tc>
        <w:tc>
          <w:tcPr>
            <w:tcW w:w="2977" w:type="dxa"/>
          </w:tcPr>
          <w:p w14:paraId="7CF7B94A" w14:textId="0C1CFD6F" w:rsidR="00B84AD3" w:rsidRDefault="00B84AD3" w:rsidP="00B84AD3">
            <w:pPr>
              <w:tabs>
                <w:tab w:val="left" w:pos="1425"/>
              </w:tabs>
            </w:pPr>
            <w:r>
              <w:t>We should get an error as we have not created that class yet</w:t>
            </w:r>
          </w:p>
        </w:tc>
        <w:tc>
          <w:tcPr>
            <w:tcW w:w="3260" w:type="dxa"/>
          </w:tcPr>
          <w:p w14:paraId="468C5753" w14:textId="4F3350EF" w:rsidR="00B84AD3" w:rsidRDefault="00B84AD3" w:rsidP="00B84AD3">
            <w:pPr>
              <w:tabs>
                <w:tab w:val="left" w:pos="1425"/>
              </w:tabs>
            </w:pPr>
            <w:r>
              <w:t>n/a</w:t>
            </w:r>
          </w:p>
        </w:tc>
      </w:tr>
    </w:tbl>
    <w:p w14:paraId="48555B3B" w14:textId="77777777" w:rsidR="00B84AD3" w:rsidRDefault="00B84AD3" w:rsidP="00927A88">
      <w:pPr>
        <w:rPr>
          <w:noProof/>
        </w:rPr>
      </w:pPr>
    </w:p>
    <w:p w14:paraId="7EF0BA40" w14:textId="0645E9C4" w:rsidR="00856D2B" w:rsidRDefault="00856D2B" w:rsidP="00927A88">
      <w:pPr>
        <w:rPr>
          <w:noProof/>
        </w:rPr>
      </w:pPr>
    </w:p>
    <w:p w14:paraId="05D9251C" w14:textId="380F1CF9" w:rsidR="00547B26" w:rsidRDefault="00547B26" w:rsidP="005A347A">
      <w:pPr>
        <w:pStyle w:val="Heading2"/>
        <w:tabs>
          <w:tab w:val="left" w:pos="2676"/>
        </w:tabs>
      </w:pPr>
      <w:bookmarkStart w:id="19" w:name="_Toc31290287"/>
      <w:r>
        <w:t xml:space="preserve">Part </w:t>
      </w:r>
      <w:r w:rsidR="00715C50">
        <w:t>6</w:t>
      </w:r>
      <w:r>
        <w:t xml:space="preserve"> – ICAOFinder</w:t>
      </w:r>
      <w:r w:rsidR="005A347A">
        <w:t xml:space="preserve"> (1.4)</w:t>
      </w:r>
      <w:bookmarkEnd w:id="19"/>
    </w:p>
    <w:p w14:paraId="4F861D19" w14:textId="68AACC37" w:rsidR="00DA67B9" w:rsidRDefault="00547B26" w:rsidP="00547B26">
      <w:r>
        <w:t>This part was added because of the demands of our clients</w:t>
      </w:r>
      <w:r w:rsidR="00DA67B9">
        <w:t xml:space="preserve"> as pilots and enthusiasts can forget their ICAO code so we thought of a system where the user could search by airport name and it would show the airports ICAO.</w:t>
      </w:r>
    </w:p>
    <w:p w14:paraId="368478B3" w14:textId="03B8AC56" w:rsidR="00A33933" w:rsidRDefault="00DA67B9" w:rsidP="00A33933">
      <w:r>
        <w:t xml:space="preserve">This app consists of a frontend and a backend (you’ve got the </w:t>
      </w:r>
      <w:r w:rsidR="00EF5E88">
        <w:t>g</w:t>
      </w:r>
      <w:r>
        <w:t>ist by now for sure)</w:t>
      </w:r>
      <w:r w:rsidR="00445C9E">
        <w:t xml:space="preserve">. </w:t>
      </w:r>
      <w:r w:rsidR="00A33933">
        <w:t>The frontend will consist of a title at the top which will be centred in the middle horizontally. Underneath that, there will be a horizontally orientated box layout. This will consist of:</w:t>
      </w:r>
    </w:p>
    <w:p w14:paraId="13174CA9" w14:textId="7034A118" w:rsidR="00A33933" w:rsidRDefault="00A33933" w:rsidP="00A33933">
      <w:pPr>
        <w:pStyle w:val="ListParagraph"/>
        <w:numPr>
          <w:ilvl w:val="0"/>
          <w:numId w:val="8"/>
        </w:numPr>
      </w:pPr>
      <w:r>
        <w:lastRenderedPageBreak/>
        <w:t>A search box, which will be id’s so its contents can be retrieved in the backend.</w:t>
      </w:r>
    </w:p>
    <w:p w14:paraId="052E89D0" w14:textId="263BB165" w:rsidR="00A33933" w:rsidRDefault="00A33933" w:rsidP="00DE0B90">
      <w:pPr>
        <w:pStyle w:val="ListParagraph"/>
        <w:numPr>
          <w:ilvl w:val="0"/>
          <w:numId w:val="8"/>
        </w:numPr>
      </w:pPr>
      <w:r>
        <w:t>A search button, to trigger the backend code for searching.</w:t>
      </w:r>
    </w:p>
    <w:p w14:paraId="65699919" w14:textId="5F124A03" w:rsidR="00A33933" w:rsidRDefault="00A33933" w:rsidP="00A33933">
      <w:pPr>
        <w:pStyle w:val="ListParagraph"/>
        <w:numPr>
          <w:ilvl w:val="0"/>
          <w:numId w:val="8"/>
        </w:numPr>
      </w:pPr>
      <w:r>
        <w:t>Back button which takes the user to 1.3.</w:t>
      </w:r>
    </w:p>
    <w:p w14:paraId="5BAE45C8" w14:textId="167589DD" w:rsidR="00A33933" w:rsidRDefault="00A33933" w:rsidP="00A33933">
      <w:r>
        <w:t xml:space="preserve">The backend will consist of 2 procedures, the first will </w:t>
      </w:r>
      <w:r w:rsidR="00331027">
        <w:t xml:space="preserve">get the recent searches from the global variable, format it and add it into the dropdown buttons. The second shall be triggered from the search button and it will get the search, query it and update the list view based on the results. The search system would get its data from an external </w:t>
      </w:r>
      <w:r w:rsidR="00EF5E88">
        <w:t>CSV</w:t>
      </w:r>
      <w:r w:rsidR="00331027">
        <w:t xml:space="preserve"> file which will be formatted to get the results in a dictionary then it would see if the query is in the key or not. If it is then the key and value are added to a list which will then be used to update the list view list.</w:t>
      </w:r>
    </w:p>
    <w:p w14:paraId="52B55C79" w14:textId="447D191E" w:rsidR="00331027" w:rsidRPr="00113FCC" w:rsidRDefault="00331027" w:rsidP="00A33933">
      <w:pPr>
        <w:rPr>
          <w:u w:val="single"/>
        </w:rPr>
      </w:pPr>
      <w:r w:rsidRPr="00113FCC">
        <w:rPr>
          <w:u w:val="single"/>
        </w:rPr>
        <w:t>Structure diagram</w:t>
      </w:r>
    </w:p>
    <w:p w14:paraId="6C6D69A9" w14:textId="12025D2B" w:rsidR="00331027" w:rsidRDefault="00113FCC" w:rsidP="00A33933">
      <w:r>
        <w:rPr>
          <w:noProof/>
        </w:rPr>
        <w:drawing>
          <wp:inline distT="0" distB="0" distL="0" distR="0" wp14:anchorId="7FBD0180" wp14:editId="75C10846">
            <wp:extent cx="6328272" cy="2152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42758"/>
                    <a:stretch/>
                  </pic:blipFill>
                  <pic:spPr bwMode="auto">
                    <a:xfrm>
                      <a:off x="0" y="0"/>
                      <a:ext cx="6342538" cy="2157503"/>
                    </a:xfrm>
                    <a:prstGeom prst="rect">
                      <a:avLst/>
                    </a:prstGeom>
                    <a:ln>
                      <a:noFill/>
                    </a:ln>
                    <a:extLst>
                      <a:ext uri="{53640926-AAD7-44D8-BBD7-CCE9431645EC}">
                        <a14:shadowObscured xmlns:a14="http://schemas.microsoft.com/office/drawing/2010/main"/>
                      </a:ext>
                    </a:extLst>
                  </pic:spPr>
                </pic:pic>
              </a:graphicData>
            </a:graphic>
          </wp:inline>
        </w:drawing>
      </w:r>
    </w:p>
    <w:p w14:paraId="18409318" w14:textId="7CFE3A67" w:rsidR="00445C9E" w:rsidRDefault="00113FCC" w:rsidP="00547B26">
      <w:r>
        <w:rPr>
          <w:noProof/>
        </w:rPr>
        <w:drawing>
          <wp:inline distT="0" distB="0" distL="0" distR="0" wp14:anchorId="0444FDED" wp14:editId="618A8B6E">
            <wp:extent cx="6372225" cy="2620618"/>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91303" cy="2628464"/>
                    </a:xfrm>
                    <a:prstGeom prst="rect">
                      <a:avLst/>
                    </a:prstGeom>
                  </pic:spPr>
                </pic:pic>
              </a:graphicData>
            </a:graphic>
          </wp:inline>
        </w:drawing>
      </w:r>
    </w:p>
    <w:p w14:paraId="2408DD1C" w14:textId="77777777" w:rsidR="000A643B" w:rsidRDefault="000A643B" w:rsidP="00547B26">
      <w:pPr>
        <w:rPr>
          <w:u w:val="single"/>
        </w:rPr>
      </w:pPr>
    </w:p>
    <w:p w14:paraId="2C4E3D81" w14:textId="77777777" w:rsidR="000A643B" w:rsidRDefault="000A643B" w:rsidP="00547B26">
      <w:pPr>
        <w:rPr>
          <w:u w:val="single"/>
        </w:rPr>
      </w:pPr>
    </w:p>
    <w:p w14:paraId="480A4C45" w14:textId="77777777" w:rsidR="000A643B" w:rsidRDefault="000A643B" w:rsidP="00547B26">
      <w:pPr>
        <w:rPr>
          <w:u w:val="single"/>
        </w:rPr>
      </w:pPr>
    </w:p>
    <w:tbl>
      <w:tblPr>
        <w:tblStyle w:val="TableGrid"/>
        <w:tblW w:w="0" w:type="auto"/>
        <w:tblLook w:val="04A0" w:firstRow="1" w:lastRow="0" w:firstColumn="1" w:lastColumn="0" w:noHBand="0" w:noVBand="1"/>
      </w:tblPr>
      <w:tblGrid>
        <w:gridCol w:w="2547"/>
        <w:gridCol w:w="1895"/>
        <w:gridCol w:w="2275"/>
        <w:gridCol w:w="2299"/>
      </w:tblGrid>
      <w:tr w:rsidR="006F0482" w14:paraId="45C275BA" w14:textId="77777777" w:rsidTr="000B0016">
        <w:tc>
          <w:tcPr>
            <w:tcW w:w="2547" w:type="dxa"/>
          </w:tcPr>
          <w:p w14:paraId="12B36EDE" w14:textId="77777777" w:rsidR="006F0482" w:rsidRDefault="006F0482" w:rsidP="000B0016">
            <w:r>
              <w:t>Name</w:t>
            </w:r>
          </w:p>
        </w:tc>
        <w:tc>
          <w:tcPr>
            <w:tcW w:w="1895" w:type="dxa"/>
          </w:tcPr>
          <w:p w14:paraId="08B10129" w14:textId="77777777" w:rsidR="006F0482" w:rsidRDefault="006F0482" w:rsidP="000B0016">
            <w:r>
              <w:t>Type</w:t>
            </w:r>
          </w:p>
        </w:tc>
        <w:tc>
          <w:tcPr>
            <w:tcW w:w="2275" w:type="dxa"/>
          </w:tcPr>
          <w:p w14:paraId="09863274" w14:textId="77777777" w:rsidR="006F0482" w:rsidRDefault="006F0482" w:rsidP="000B0016">
            <w:r>
              <w:t>Explanation/Usage</w:t>
            </w:r>
          </w:p>
        </w:tc>
        <w:tc>
          <w:tcPr>
            <w:tcW w:w="2299" w:type="dxa"/>
          </w:tcPr>
          <w:p w14:paraId="7C4A3439" w14:textId="77777777" w:rsidR="006F0482" w:rsidRDefault="006F0482" w:rsidP="000B0016">
            <w:r>
              <w:t>Link to success criteria</w:t>
            </w:r>
          </w:p>
        </w:tc>
      </w:tr>
      <w:tr w:rsidR="006F0482" w14:paraId="10C935F0" w14:textId="77777777" w:rsidTr="000B0016">
        <w:tc>
          <w:tcPr>
            <w:tcW w:w="2547" w:type="dxa"/>
          </w:tcPr>
          <w:p w14:paraId="502B46B2" w14:textId="7FDF807B" w:rsidR="006F0482" w:rsidRDefault="005C1DF5" w:rsidP="000B0016">
            <w:proofErr w:type="spellStart"/>
            <w:r>
              <w:t>findICAO</w:t>
            </w:r>
            <w:proofErr w:type="spellEnd"/>
          </w:p>
        </w:tc>
        <w:tc>
          <w:tcPr>
            <w:tcW w:w="1895" w:type="dxa"/>
          </w:tcPr>
          <w:p w14:paraId="27440A9C" w14:textId="77777777" w:rsidR="006F0482" w:rsidRDefault="006F0482" w:rsidP="000B0016">
            <w:r>
              <w:t>procedure</w:t>
            </w:r>
          </w:p>
        </w:tc>
        <w:tc>
          <w:tcPr>
            <w:tcW w:w="2275" w:type="dxa"/>
          </w:tcPr>
          <w:p w14:paraId="7857C462" w14:textId="7C439477" w:rsidR="006F0482" w:rsidRDefault="006F0482" w:rsidP="000B0016">
            <w:r>
              <w:t xml:space="preserve">This creates the template for the </w:t>
            </w:r>
            <w:r w:rsidR="00EF5E88">
              <w:t>API</w:t>
            </w:r>
            <w:r>
              <w:t xml:space="preserve"> request and moves to </w:t>
            </w:r>
            <w:r>
              <w:lastRenderedPageBreak/>
              <w:t>the next procedure when completed.</w:t>
            </w:r>
          </w:p>
        </w:tc>
        <w:tc>
          <w:tcPr>
            <w:tcW w:w="2299" w:type="dxa"/>
          </w:tcPr>
          <w:p w14:paraId="5A15C8E7" w14:textId="77777777" w:rsidR="006F0482" w:rsidRDefault="006F0482" w:rsidP="000B0016">
            <w:r>
              <w:lastRenderedPageBreak/>
              <w:t>13, 15, 17</w:t>
            </w:r>
          </w:p>
        </w:tc>
      </w:tr>
      <w:tr w:rsidR="006F0482" w14:paraId="5E472828" w14:textId="77777777" w:rsidTr="000B0016">
        <w:tc>
          <w:tcPr>
            <w:tcW w:w="2547" w:type="dxa"/>
          </w:tcPr>
          <w:p w14:paraId="19CC3C1E" w14:textId="77777777" w:rsidR="006F0482" w:rsidRDefault="006F0482" w:rsidP="000B0016">
            <w:proofErr w:type="spellStart"/>
            <w:r>
              <w:t>search_input</w:t>
            </w:r>
            <w:proofErr w:type="spellEnd"/>
          </w:p>
        </w:tc>
        <w:tc>
          <w:tcPr>
            <w:tcW w:w="1895" w:type="dxa"/>
          </w:tcPr>
          <w:p w14:paraId="4B2B0604" w14:textId="77777777" w:rsidR="006F0482" w:rsidRDefault="006F0482" w:rsidP="000B0016">
            <w:r>
              <w:t>ObjectProperty</w:t>
            </w:r>
          </w:p>
        </w:tc>
        <w:tc>
          <w:tcPr>
            <w:tcW w:w="2275" w:type="dxa"/>
          </w:tcPr>
          <w:p w14:paraId="4C92AD5B" w14:textId="77777777" w:rsidR="006F0482" w:rsidRDefault="006F0482" w:rsidP="000B0016">
            <w:r>
              <w:t>The input from the search box used to search.</w:t>
            </w:r>
          </w:p>
        </w:tc>
        <w:tc>
          <w:tcPr>
            <w:tcW w:w="2299" w:type="dxa"/>
          </w:tcPr>
          <w:p w14:paraId="32115719" w14:textId="77777777" w:rsidR="006F0482" w:rsidRDefault="006F0482" w:rsidP="000B0016">
            <w:r>
              <w:t xml:space="preserve"> 17</w:t>
            </w:r>
          </w:p>
        </w:tc>
      </w:tr>
      <w:tr w:rsidR="006F0482" w14:paraId="3F194E2E" w14:textId="77777777" w:rsidTr="000B0016">
        <w:tc>
          <w:tcPr>
            <w:tcW w:w="2547" w:type="dxa"/>
          </w:tcPr>
          <w:p w14:paraId="6ADC6AB5" w14:textId="77777777" w:rsidR="006F0482" w:rsidRDefault="006F0482" w:rsidP="000B0016">
            <w:proofErr w:type="spellStart"/>
            <w:r>
              <w:t>search_results</w:t>
            </w:r>
            <w:proofErr w:type="spellEnd"/>
          </w:p>
        </w:tc>
        <w:tc>
          <w:tcPr>
            <w:tcW w:w="1895" w:type="dxa"/>
          </w:tcPr>
          <w:p w14:paraId="24F69C57" w14:textId="77777777" w:rsidR="006F0482" w:rsidRDefault="006F0482" w:rsidP="000B0016">
            <w:r>
              <w:t>^</w:t>
            </w:r>
          </w:p>
        </w:tc>
        <w:tc>
          <w:tcPr>
            <w:tcW w:w="2275" w:type="dxa"/>
          </w:tcPr>
          <w:p w14:paraId="23D86F61" w14:textId="77777777" w:rsidR="006F0482" w:rsidRDefault="006F0482" w:rsidP="000B0016">
            <w:r>
              <w:t>The results from the search which will be displayed to the user</w:t>
            </w:r>
          </w:p>
        </w:tc>
        <w:tc>
          <w:tcPr>
            <w:tcW w:w="2299" w:type="dxa"/>
          </w:tcPr>
          <w:p w14:paraId="41359170" w14:textId="77777777" w:rsidR="006F0482" w:rsidRDefault="006F0482" w:rsidP="000B0016">
            <w:r>
              <w:t>16</w:t>
            </w:r>
          </w:p>
        </w:tc>
      </w:tr>
      <w:tr w:rsidR="006F0482" w14:paraId="4A9442A0" w14:textId="77777777" w:rsidTr="000B0016">
        <w:tc>
          <w:tcPr>
            <w:tcW w:w="2547" w:type="dxa"/>
          </w:tcPr>
          <w:p w14:paraId="243BD56B" w14:textId="77777777" w:rsidR="006F0482" w:rsidRDefault="006F0482" w:rsidP="000B0016">
            <w:r>
              <w:t>Data</w:t>
            </w:r>
          </w:p>
        </w:tc>
        <w:tc>
          <w:tcPr>
            <w:tcW w:w="1895" w:type="dxa"/>
          </w:tcPr>
          <w:p w14:paraId="26772F09" w14:textId="602ACBE4" w:rsidR="006F0482" w:rsidRDefault="007E55E0" w:rsidP="000B0016">
            <w:r>
              <w:t>List</w:t>
            </w:r>
          </w:p>
        </w:tc>
        <w:tc>
          <w:tcPr>
            <w:tcW w:w="2275" w:type="dxa"/>
          </w:tcPr>
          <w:p w14:paraId="4554297C" w14:textId="1989590A" w:rsidR="006F0482" w:rsidRDefault="007E55E0" w:rsidP="000B0016">
            <w:r>
              <w:t>All the ICAO codes and their names</w:t>
            </w:r>
          </w:p>
        </w:tc>
        <w:tc>
          <w:tcPr>
            <w:tcW w:w="2299" w:type="dxa"/>
          </w:tcPr>
          <w:p w14:paraId="48C8633F" w14:textId="77777777" w:rsidR="006F0482" w:rsidRDefault="006F0482" w:rsidP="000B0016">
            <w:r>
              <w:t>15,16</w:t>
            </w:r>
          </w:p>
        </w:tc>
      </w:tr>
      <w:tr w:rsidR="006F0482" w14:paraId="14188915" w14:textId="77777777" w:rsidTr="000B0016">
        <w:tc>
          <w:tcPr>
            <w:tcW w:w="2547" w:type="dxa"/>
          </w:tcPr>
          <w:p w14:paraId="34CCCCB1" w14:textId="01E0CB6A" w:rsidR="006F0482" w:rsidRDefault="007E55E0" w:rsidP="000B0016">
            <w:r>
              <w:t>ICAOList</w:t>
            </w:r>
          </w:p>
        </w:tc>
        <w:tc>
          <w:tcPr>
            <w:tcW w:w="1895" w:type="dxa"/>
          </w:tcPr>
          <w:p w14:paraId="2FD5709A" w14:textId="77777777" w:rsidR="006F0482" w:rsidRDefault="006F0482" w:rsidP="000B0016">
            <w:r>
              <w:t>List</w:t>
            </w:r>
          </w:p>
        </w:tc>
        <w:tc>
          <w:tcPr>
            <w:tcW w:w="2275" w:type="dxa"/>
          </w:tcPr>
          <w:p w14:paraId="2A4D96AB" w14:textId="77777777" w:rsidR="006F0482" w:rsidRDefault="006F0482" w:rsidP="000B0016">
            <w:r>
              <w:t xml:space="preserve">What will be displayed to the user. By adding to the </w:t>
            </w:r>
            <w:proofErr w:type="spellStart"/>
            <w:r>
              <w:t>search_results</w:t>
            </w:r>
            <w:proofErr w:type="spellEnd"/>
            <w:r>
              <w:t xml:space="preserve"> ObjectProperty.</w:t>
            </w:r>
          </w:p>
        </w:tc>
        <w:tc>
          <w:tcPr>
            <w:tcW w:w="2299" w:type="dxa"/>
          </w:tcPr>
          <w:p w14:paraId="7D99E5F9" w14:textId="77777777" w:rsidR="006F0482" w:rsidRDefault="006F0482" w:rsidP="000B0016">
            <w:r>
              <w:t>16</w:t>
            </w:r>
          </w:p>
        </w:tc>
      </w:tr>
    </w:tbl>
    <w:p w14:paraId="19D16F9C" w14:textId="77777777" w:rsidR="006F0482" w:rsidRDefault="006F0482" w:rsidP="00547B26">
      <w:pPr>
        <w:rPr>
          <w:u w:val="single"/>
        </w:rPr>
      </w:pPr>
    </w:p>
    <w:p w14:paraId="40136E37" w14:textId="536D0E7B" w:rsidR="000A643B" w:rsidRDefault="000A643B" w:rsidP="00547B26">
      <w:pPr>
        <w:rPr>
          <w:u w:val="single"/>
        </w:rPr>
      </w:pPr>
      <w:r w:rsidRPr="000A643B">
        <w:rPr>
          <w:u w:val="single"/>
        </w:rPr>
        <w:t>Screen Design</w:t>
      </w:r>
    </w:p>
    <w:p w14:paraId="07D63B4B" w14:textId="4250CABD" w:rsidR="000A643B" w:rsidRDefault="000A643B" w:rsidP="00547B26">
      <w:pPr>
        <w:rPr>
          <w:noProof/>
        </w:rPr>
      </w:pPr>
      <w:r>
        <w:rPr>
          <w:noProof/>
        </w:rPr>
        <w:drawing>
          <wp:inline distT="0" distB="0" distL="0" distR="0" wp14:anchorId="42A42873" wp14:editId="7339695B">
            <wp:extent cx="6390452" cy="3467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03973" cy="3474436"/>
                    </a:xfrm>
                    <a:prstGeom prst="rect">
                      <a:avLst/>
                    </a:prstGeom>
                  </pic:spPr>
                </pic:pic>
              </a:graphicData>
            </a:graphic>
          </wp:inline>
        </w:drawing>
      </w:r>
    </w:p>
    <w:p w14:paraId="307E9432" w14:textId="03080C59" w:rsidR="00067070" w:rsidRDefault="00067070" w:rsidP="00067070">
      <w:pPr>
        <w:rPr>
          <w:noProof/>
        </w:rPr>
      </w:pPr>
    </w:p>
    <w:p w14:paraId="66CE5F10" w14:textId="0A1F5CC0" w:rsidR="00067070" w:rsidRDefault="00067070" w:rsidP="00067070">
      <w:pPr>
        <w:rPr>
          <w:u w:val="single"/>
        </w:rPr>
      </w:pPr>
      <w:r>
        <w:rPr>
          <w:u w:val="single"/>
        </w:rPr>
        <w:t>Pseudocode</w:t>
      </w:r>
    </w:p>
    <w:p w14:paraId="5382ECBF" w14:textId="49425493" w:rsidR="00067070" w:rsidRPr="00067070" w:rsidRDefault="00067070" w:rsidP="00067070">
      <w:r>
        <w:rPr>
          <w:noProof/>
        </w:rPr>
        <w:lastRenderedPageBreak/>
        <w:drawing>
          <wp:anchor distT="0" distB="0" distL="114300" distR="114300" simplePos="0" relativeHeight="251710464" behindDoc="1" locked="0" layoutInCell="1" allowOverlap="1" wp14:anchorId="44F0423A" wp14:editId="58A840F7">
            <wp:simplePos x="0" y="0"/>
            <wp:positionH relativeFrom="column">
              <wp:posOffset>-819150</wp:posOffset>
            </wp:positionH>
            <wp:positionV relativeFrom="paragraph">
              <wp:posOffset>180340</wp:posOffset>
            </wp:positionV>
            <wp:extent cx="7412990" cy="4229100"/>
            <wp:effectExtent l="0" t="0" r="0" b="0"/>
            <wp:wrapTight wrapText="bothSides">
              <wp:wrapPolygon edited="0">
                <wp:start x="0" y="0"/>
                <wp:lineTo x="0" y="21503"/>
                <wp:lineTo x="21537" y="21503"/>
                <wp:lineTo x="2153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412990" cy="4229100"/>
                    </a:xfrm>
                    <a:prstGeom prst="rect">
                      <a:avLst/>
                    </a:prstGeom>
                  </pic:spPr>
                </pic:pic>
              </a:graphicData>
            </a:graphic>
            <wp14:sizeRelH relativeFrom="page">
              <wp14:pctWidth>0</wp14:pctWidth>
            </wp14:sizeRelH>
            <wp14:sizeRelV relativeFrom="page">
              <wp14:pctHeight>0</wp14:pctHeight>
            </wp14:sizeRelV>
          </wp:anchor>
        </w:drawing>
      </w:r>
      <w:r w:rsidRPr="00067070">
        <w:t>Python</w:t>
      </w:r>
    </w:p>
    <w:p w14:paraId="24FF8755" w14:textId="10B3629F" w:rsidR="00067070" w:rsidRDefault="00B84AD3" w:rsidP="00067070">
      <w:r>
        <w:rPr>
          <w:noProof/>
        </w:rPr>
        <w:drawing>
          <wp:anchor distT="0" distB="0" distL="114300" distR="114300" simplePos="0" relativeHeight="251711488" behindDoc="1" locked="0" layoutInCell="1" allowOverlap="1" wp14:anchorId="70847719" wp14:editId="187EF58C">
            <wp:simplePos x="0" y="0"/>
            <wp:positionH relativeFrom="page">
              <wp:posOffset>132715</wp:posOffset>
            </wp:positionH>
            <wp:positionV relativeFrom="paragraph">
              <wp:posOffset>4266989</wp:posOffset>
            </wp:positionV>
            <wp:extent cx="5387340" cy="1136650"/>
            <wp:effectExtent l="0" t="0" r="3810" b="6350"/>
            <wp:wrapTight wrapText="bothSides">
              <wp:wrapPolygon edited="0">
                <wp:start x="0" y="0"/>
                <wp:lineTo x="0" y="21359"/>
                <wp:lineTo x="21539" y="21359"/>
                <wp:lineTo x="2153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18182"/>
                    <a:stretch/>
                  </pic:blipFill>
                  <pic:spPr bwMode="auto">
                    <a:xfrm>
                      <a:off x="0" y="0"/>
                      <a:ext cx="538734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C6602C" w14:textId="74D4EB97" w:rsidR="00067070" w:rsidRDefault="00067070" w:rsidP="00067070"/>
    <w:p w14:paraId="5FB599F7" w14:textId="4B9EE0BF" w:rsidR="00DE0B90" w:rsidRDefault="00DE0B90" w:rsidP="00067070">
      <w:pPr>
        <w:rPr>
          <w:u w:val="single"/>
        </w:rPr>
      </w:pPr>
    </w:p>
    <w:p w14:paraId="44C877FB" w14:textId="19BDEF60" w:rsidR="00DE0B90" w:rsidRDefault="00DE0B90" w:rsidP="00067070">
      <w:pPr>
        <w:rPr>
          <w:u w:val="single"/>
        </w:rPr>
      </w:pPr>
    </w:p>
    <w:p w14:paraId="4710820A" w14:textId="4944AA76" w:rsidR="00DE0B90" w:rsidRDefault="00DE0B90" w:rsidP="00067070">
      <w:pPr>
        <w:rPr>
          <w:u w:val="single"/>
        </w:rPr>
      </w:pPr>
    </w:p>
    <w:p w14:paraId="5CC5920C" w14:textId="22BC411C" w:rsidR="00067070" w:rsidRDefault="00DE0B90" w:rsidP="00067070">
      <w:pPr>
        <w:rPr>
          <w:u w:val="single"/>
        </w:rPr>
      </w:pPr>
      <w:r>
        <w:rPr>
          <w:noProof/>
        </w:rPr>
        <w:drawing>
          <wp:anchor distT="0" distB="0" distL="114300" distR="114300" simplePos="0" relativeHeight="251712512" behindDoc="1" locked="0" layoutInCell="1" allowOverlap="1" wp14:anchorId="400B7FE0" wp14:editId="5F2708CE">
            <wp:simplePos x="0" y="0"/>
            <wp:positionH relativeFrom="column">
              <wp:posOffset>-815340</wp:posOffset>
            </wp:positionH>
            <wp:positionV relativeFrom="paragraph">
              <wp:posOffset>263525</wp:posOffset>
            </wp:positionV>
            <wp:extent cx="3757295" cy="2571750"/>
            <wp:effectExtent l="0" t="0" r="0" b="0"/>
            <wp:wrapTight wrapText="bothSides">
              <wp:wrapPolygon edited="0">
                <wp:start x="0" y="0"/>
                <wp:lineTo x="0" y="21440"/>
                <wp:lineTo x="21465" y="21440"/>
                <wp:lineTo x="214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45372"/>
                    <a:stretch/>
                  </pic:blipFill>
                  <pic:spPr bwMode="auto">
                    <a:xfrm>
                      <a:off x="0" y="0"/>
                      <a:ext cx="3757295" cy="257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070">
        <w:rPr>
          <w:u w:val="single"/>
        </w:rPr>
        <w:t>Kivy</w:t>
      </w:r>
    </w:p>
    <w:p w14:paraId="29FE615B" w14:textId="39FD6CCF" w:rsidR="00067070" w:rsidRDefault="00067070" w:rsidP="00067070"/>
    <w:p w14:paraId="1F3E05C9" w14:textId="0887DAF3" w:rsidR="00067070" w:rsidRDefault="00067070" w:rsidP="00067070"/>
    <w:p w14:paraId="0B8A9408" w14:textId="4B9C58A2" w:rsidR="00067070" w:rsidRPr="00067070" w:rsidRDefault="00067070" w:rsidP="00067070"/>
    <w:p w14:paraId="003B5D8F" w14:textId="69B44B46" w:rsidR="00067070" w:rsidRPr="00067070" w:rsidRDefault="00067070" w:rsidP="00067070"/>
    <w:p w14:paraId="69E26979" w14:textId="2586BFD1" w:rsidR="00067070" w:rsidRPr="00067070" w:rsidRDefault="00067070" w:rsidP="00067070"/>
    <w:p w14:paraId="309B5DEF" w14:textId="54568399" w:rsidR="00067070" w:rsidRPr="00067070" w:rsidRDefault="00067070" w:rsidP="00067070"/>
    <w:p w14:paraId="716DE3B3" w14:textId="45A955DE" w:rsidR="00067070" w:rsidRPr="00067070" w:rsidRDefault="00067070" w:rsidP="00067070"/>
    <w:p w14:paraId="6E41F0AA" w14:textId="4D267D92" w:rsidR="00067070" w:rsidRPr="00067070" w:rsidRDefault="00067070" w:rsidP="00067070"/>
    <w:p w14:paraId="7BD54E2E" w14:textId="37C5EB6C" w:rsidR="00067070" w:rsidRPr="00067070" w:rsidRDefault="00856D2B" w:rsidP="00067070">
      <w:r>
        <w:rPr>
          <w:noProof/>
        </w:rPr>
        <w:lastRenderedPageBreak/>
        <w:drawing>
          <wp:anchor distT="0" distB="0" distL="114300" distR="114300" simplePos="0" relativeHeight="251717632" behindDoc="1" locked="0" layoutInCell="1" allowOverlap="1" wp14:anchorId="661F0006" wp14:editId="690ED3CF">
            <wp:simplePos x="0" y="0"/>
            <wp:positionH relativeFrom="column">
              <wp:posOffset>-777240</wp:posOffset>
            </wp:positionH>
            <wp:positionV relativeFrom="paragraph">
              <wp:posOffset>331470</wp:posOffset>
            </wp:positionV>
            <wp:extent cx="4314190" cy="3771690"/>
            <wp:effectExtent l="0" t="0" r="0" b="635"/>
            <wp:wrapTight wrapText="bothSides">
              <wp:wrapPolygon edited="0">
                <wp:start x="0" y="0"/>
                <wp:lineTo x="0" y="21495"/>
                <wp:lineTo x="21460" y="21495"/>
                <wp:lineTo x="214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314190" cy="3771690"/>
                    </a:xfrm>
                    <a:prstGeom prst="rect">
                      <a:avLst/>
                    </a:prstGeom>
                  </pic:spPr>
                </pic:pic>
              </a:graphicData>
            </a:graphic>
            <wp14:sizeRelH relativeFrom="page">
              <wp14:pctWidth>0</wp14:pctWidth>
            </wp14:sizeRelH>
            <wp14:sizeRelV relativeFrom="page">
              <wp14:pctHeight>0</wp14:pctHeight>
            </wp14:sizeRelV>
          </wp:anchor>
        </w:drawing>
      </w:r>
    </w:p>
    <w:p w14:paraId="4C017860" w14:textId="58C5CFE8" w:rsidR="00067070" w:rsidRPr="00067070" w:rsidRDefault="00067070" w:rsidP="00067070"/>
    <w:p w14:paraId="4AB9D662" w14:textId="2993CEDB" w:rsidR="00067070" w:rsidRPr="00067070" w:rsidRDefault="00067070" w:rsidP="00067070"/>
    <w:p w14:paraId="1497BD80" w14:textId="69D7A5A5" w:rsidR="00067070" w:rsidRPr="00067070" w:rsidRDefault="00067070" w:rsidP="00067070"/>
    <w:p w14:paraId="66D65F1C" w14:textId="7D4CDCD2" w:rsidR="00067070" w:rsidRPr="00067070" w:rsidRDefault="00067070" w:rsidP="00067070"/>
    <w:p w14:paraId="5E8DD453" w14:textId="66727EA1" w:rsidR="00067070" w:rsidRDefault="00067070" w:rsidP="00067070"/>
    <w:p w14:paraId="56483637" w14:textId="5EF670D1" w:rsidR="00067070" w:rsidRDefault="00067070" w:rsidP="00067070">
      <w:pPr>
        <w:ind w:firstLine="720"/>
      </w:pPr>
    </w:p>
    <w:p w14:paraId="36FD2425" w14:textId="06295872" w:rsidR="00067070" w:rsidRDefault="00067070" w:rsidP="00067070">
      <w:pPr>
        <w:ind w:firstLine="720"/>
      </w:pPr>
    </w:p>
    <w:p w14:paraId="7B32D21F" w14:textId="72C13167" w:rsidR="00067070" w:rsidRDefault="00067070" w:rsidP="00067070">
      <w:pPr>
        <w:ind w:firstLine="720"/>
      </w:pPr>
    </w:p>
    <w:p w14:paraId="7A7576BD" w14:textId="66F21B33" w:rsidR="00067070" w:rsidRDefault="00067070" w:rsidP="00067070">
      <w:pPr>
        <w:ind w:firstLine="720"/>
      </w:pPr>
    </w:p>
    <w:p w14:paraId="036103DC" w14:textId="59E5EBDD" w:rsidR="00067070" w:rsidRDefault="00067070" w:rsidP="00067070">
      <w:pPr>
        <w:ind w:firstLine="720"/>
      </w:pPr>
    </w:p>
    <w:p w14:paraId="482695D1" w14:textId="0B4E58D5" w:rsidR="00067070" w:rsidRDefault="00067070" w:rsidP="00067070">
      <w:pPr>
        <w:ind w:firstLine="720"/>
      </w:pPr>
    </w:p>
    <w:p w14:paraId="57B2980D" w14:textId="38908151" w:rsidR="00067070" w:rsidRDefault="00067070" w:rsidP="00067070">
      <w:pPr>
        <w:ind w:firstLine="720"/>
      </w:pPr>
    </w:p>
    <w:p w14:paraId="43384C13" w14:textId="45A3EB6B" w:rsidR="00067070" w:rsidRDefault="00067070" w:rsidP="00067070">
      <w:pPr>
        <w:ind w:firstLine="720"/>
      </w:pPr>
    </w:p>
    <w:p w14:paraId="4EC3EA44" w14:textId="3C8B3187" w:rsidR="00067070" w:rsidRDefault="00EF5E88" w:rsidP="00067070">
      <w:pPr>
        <w:ind w:firstLine="720"/>
      </w:pPr>
      <w:r>
        <w:rPr>
          <w:noProof/>
        </w:rPr>
        <w:drawing>
          <wp:anchor distT="0" distB="0" distL="114300" distR="114300" simplePos="0" relativeHeight="251718656" behindDoc="1" locked="0" layoutInCell="1" allowOverlap="1" wp14:anchorId="5CF358B4" wp14:editId="70FB04ED">
            <wp:simplePos x="0" y="0"/>
            <wp:positionH relativeFrom="column">
              <wp:posOffset>-791633</wp:posOffset>
            </wp:positionH>
            <wp:positionV relativeFrom="paragraph">
              <wp:posOffset>221827</wp:posOffset>
            </wp:positionV>
            <wp:extent cx="4702175" cy="905510"/>
            <wp:effectExtent l="0" t="0" r="3175" b="8890"/>
            <wp:wrapTight wrapText="bothSides">
              <wp:wrapPolygon edited="0">
                <wp:start x="0" y="0"/>
                <wp:lineTo x="0" y="21358"/>
                <wp:lineTo x="21527" y="21358"/>
                <wp:lineTo x="2152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702175" cy="905510"/>
                    </a:xfrm>
                    <a:prstGeom prst="rect">
                      <a:avLst/>
                    </a:prstGeom>
                  </pic:spPr>
                </pic:pic>
              </a:graphicData>
            </a:graphic>
            <wp14:sizeRelH relativeFrom="page">
              <wp14:pctWidth>0</wp14:pctWidth>
            </wp14:sizeRelH>
            <wp14:sizeRelV relativeFrom="page">
              <wp14:pctHeight>0</wp14:pctHeight>
            </wp14:sizeRelV>
          </wp:anchor>
        </w:drawing>
      </w:r>
    </w:p>
    <w:p w14:paraId="6F35064E" w14:textId="0D4B25DC" w:rsidR="00067070" w:rsidRDefault="00067070" w:rsidP="00067070">
      <w:pPr>
        <w:ind w:firstLine="720"/>
      </w:pPr>
    </w:p>
    <w:p w14:paraId="19EA5160" w14:textId="79181172" w:rsidR="00067070" w:rsidRPr="00067070" w:rsidRDefault="00067070" w:rsidP="00067070"/>
    <w:p w14:paraId="0BE48858" w14:textId="4819A657" w:rsidR="00067070" w:rsidRPr="00067070" w:rsidRDefault="00067070" w:rsidP="00067070"/>
    <w:p w14:paraId="52BD7E32" w14:textId="0A4F9C45" w:rsidR="00067070" w:rsidRPr="00067070" w:rsidRDefault="00067070" w:rsidP="00067070"/>
    <w:p w14:paraId="3C09440E" w14:textId="68F8E604" w:rsidR="00EF5E88" w:rsidRDefault="00EF5E88" w:rsidP="00EF5E88">
      <w:pPr>
        <w:tabs>
          <w:tab w:val="left" w:pos="1950"/>
        </w:tabs>
      </w:pPr>
      <w:r>
        <w:t>Test Data</w:t>
      </w:r>
    </w:p>
    <w:tbl>
      <w:tblPr>
        <w:tblStyle w:val="TableGrid"/>
        <w:tblpPr w:leftFromText="180" w:rightFromText="180" w:vertAnchor="text" w:horzAnchor="margin" w:tblpXSpec="center" w:tblpY="245"/>
        <w:tblW w:w="11418" w:type="dxa"/>
        <w:tblLook w:val="04A0" w:firstRow="1" w:lastRow="0" w:firstColumn="1" w:lastColumn="0" w:noHBand="0" w:noVBand="1"/>
      </w:tblPr>
      <w:tblGrid>
        <w:gridCol w:w="2389"/>
        <w:gridCol w:w="3424"/>
        <w:gridCol w:w="2752"/>
        <w:gridCol w:w="2853"/>
      </w:tblGrid>
      <w:tr w:rsidR="005A0D87" w14:paraId="6CDF143A" w14:textId="77777777" w:rsidTr="005A0D87">
        <w:trPr>
          <w:trHeight w:val="1073"/>
        </w:trPr>
        <w:tc>
          <w:tcPr>
            <w:tcW w:w="2389" w:type="dxa"/>
          </w:tcPr>
          <w:p w14:paraId="72293862" w14:textId="77777777" w:rsidR="005A0D87" w:rsidRDefault="005A0D87" w:rsidP="005A0D87">
            <w:pPr>
              <w:tabs>
                <w:tab w:val="left" w:pos="1425"/>
              </w:tabs>
            </w:pPr>
            <w:r>
              <w:t>Test number</w:t>
            </w:r>
          </w:p>
        </w:tc>
        <w:tc>
          <w:tcPr>
            <w:tcW w:w="3424" w:type="dxa"/>
          </w:tcPr>
          <w:p w14:paraId="3265027C" w14:textId="77777777" w:rsidR="005A0D87" w:rsidRDefault="005A0D87" w:rsidP="005A0D87">
            <w:pPr>
              <w:tabs>
                <w:tab w:val="left" w:pos="1425"/>
              </w:tabs>
            </w:pPr>
            <w:r>
              <w:t>What are we testing for</w:t>
            </w:r>
          </w:p>
        </w:tc>
        <w:tc>
          <w:tcPr>
            <w:tcW w:w="2752" w:type="dxa"/>
          </w:tcPr>
          <w:p w14:paraId="681D24B0" w14:textId="77777777" w:rsidR="005A0D87" w:rsidRDefault="005A0D87" w:rsidP="005A0D87">
            <w:pPr>
              <w:tabs>
                <w:tab w:val="left" w:pos="1425"/>
              </w:tabs>
            </w:pPr>
            <w:r>
              <w:t>Expected result</w:t>
            </w:r>
          </w:p>
        </w:tc>
        <w:tc>
          <w:tcPr>
            <w:tcW w:w="2853" w:type="dxa"/>
          </w:tcPr>
          <w:p w14:paraId="41156561" w14:textId="77777777" w:rsidR="005A0D87" w:rsidRDefault="005A0D87" w:rsidP="005A0D87">
            <w:pPr>
              <w:tabs>
                <w:tab w:val="left" w:pos="1425"/>
              </w:tabs>
            </w:pPr>
            <w:r>
              <w:t>Test data</w:t>
            </w:r>
          </w:p>
        </w:tc>
      </w:tr>
      <w:tr w:rsidR="005A0D87" w14:paraId="4504C155" w14:textId="77777777" w:rsidTr="005A0D87">
        <w:trPr>
          <w:trHeight w:val="551"/>
        </w:trPr>
        <w:tc>
          <w:tcPr>
            <w:tcW w:w="2389" w:type="dxa"/>
          </w:tcPr>
          <w:p w14:paraId="4517D4AE" w14:textId="4A2CDE8E" w:rsidR="005A0D87" w:rsidRDefault="005A0D87" w:rsidP="005A0D87">
            <w:pPr>
              <w:tabs>
                <w:tab w:val="left" w:pos="1425"/>
              </w:tabs>
            </w:pPr>
            <w:r>
              <w:t>1</w:t>
            </w:r>
          </w:p>
        </w:tc>
        <w:tc>
          <w:tcPr>
            <w:tcW w:w="3424" w:type="dxa"/>
          </w:tcPr>
          <w:p w14:paraId="3E46E85C" w14:textId="77777777" w:rsidR="005A0D87" w:rsidRDefault="005A0D87" w:rsidP="005A0D87">
            <w:pPr>
              <w:tabs>
                <w:tab w:val="left" w:pos="1425"/>
              </w:tabs>
            </w:pPr>
            <w:r>
              <w:t>Check if the class loads and to check if the title text is displayed to the user</w:t>
            </w:r>
          </w:p>
        </w:tc>
        <w:tc>
          <w:tcPr>
            <w:tcW w:w="2752" w:type="dxa"/>
          </w:tcPr>
          <w:p w14:paraId="414CE066" w14:textId="77777777" w:rsidR="005A0D87" w:rsidRDefault="005A0D87" w:rsidP="005A0D87">
            <w:pPr>
              <w:tabs>
                <w:tab w:val="left" w:pos="1425"/>
              </w:tabs>
            </w:pPr>
            <w:r>
              <w:t>The title text will be displayed to the user. If this is displayed then clearly the class has loaded</w:t>
            </w:r>
          </w:p>
        </w:tc>
        <w:tc>
          <w:tcPr>
            <w:tcW w:w="2853" w:type="dxa"/>
          </w:tcPr>
          <w:p w14:paraId="3D496DC4" w14:textId="77777777" w:rsidR="005A0D87" w:rsidRDefault="005A0D87" w:rsidP="005A0D87">
            <w:pPr>
              <w:tabs>
                <w:tab w:val="left" w:pos="1425"/>
              </w:tabs>
            </w:pPr>
            <w:r>
              <w:t>N/A</w:t>
            </w:r>
          </w:p>
        </w:tc>
      </w:tr>
      <w:tr w:rsidR="005A0D87" w14:paraId="4467E324" w14:textId="77777777" w:rsidTr="005A0D87">
        <w:trPr>
          <w:trHeight w:val="551"/>
        </w:trPr>
        <w:tc>
          <w:tcPr>
            <w:tcW w:w="2389" w:type="dxa"/>
          </w:tcPr>
          <w:p w14:paraId="3A198002" w14:textId="489C7417" w:rsidR="005A0D87" w:rsidRDefault="005A0D87" w:rsidP="005A0D87">
            <w:pPr>
              <w:tabs>
                <w:tab w:val="left" w:pos="1425"/>
              </w:tabs>
            </w:pPr>
            <w:r>
              <w:t>2</w:t>
            </w:r>
          </w:p>
        </w:tc>
        <w:tc>
          <w:tcPr>
            <w:tcW w:w="3424" w:type="dxa"/>
          </w:tcPr>
          <w:p w14:paraId="7F508E6F" w14:textId="799798C5" w:rsidR="005A0D87" w:rsidRDefault="005A0D87" w:rsidP="005A0D87">
            <w:pPr>
              <w:tabs>
                <w:tab w:val="left" w:pos="1425"/>
              </w:tabs>
            </w:pPr>
            <w:r>
              <w:t>Check if the widgets have loaded in properly and are displayed correctly to the user.</w:t>
            </w:r>
          </w:p>
        </w:tc>
        <w:tc>
          <w:tcPr>
            <w:tcW w:w="2752" w:type="dxa"/>
          </w:tcPr>
          <w:p w14:paraId="507543FD" w14:textId="47CCBA52" w:rsidR="005A0D87" w:rsidRDefault="005A0D87" w:rsidP="005A0D87">
            <w:pPr>
              <w:tabs>
                <w:tab w:val="left" w:pos="1425"/>
              </w:tabs>
            </w:pPr>
            <w:r>
              <w:t>The title text will be displayed at the top. With the boxlayout underneath (with its widgets aligned horizontally) and the ListView underneath this.</w:t>
            </w:r>
          </w:p>
        </w:tc>
        <w:tc>
          <w:tcPr>
            <w:tcW w:w="2853" w:type="dxa"/>
          </w:tcPr>
          <w:p w14:paraId="3DBE30EE" w14:textId="1414C644" w:rsidR="005A0D87" w:rsidRDefault="005A0D87" w:rsidP="005A0D87">
            <w:pPr>
              <w:tabs>
                <w:tab w:val="left" w:pos="1425"/>
              </w:tabs>
            </w:pPr>
            <w:r>
              <w:t>N/A</w:t>
            </w:r>
          </w:p>
        </w:tc>
      </w:tr>
      <w:tr w:rsidR="005A0D87" w14:paraId="60C5B04F" w14:textId="77777777" w:rsidTr="005A0D87">
        <w:trPr>
          <w:trHeight w:val="551"/>
        </w:trPr>
        <w:tc>
          <w:tcPr>
            <w:tcW w:w="2389" w:type="dxa"/>
          </w:tcPr>
          <w:p w14:paraId="5EE0B295" w14:textId="0939414C" w:rsidR="005A0D87" w:rsidRDefault="005A0D87" w:rsidP="005A0D87">
            <w:pPr>
              <w:tabs>
                <w:tab w:val="left" w:pos="1425"/>
              </w:tabs>
            </w:pPr>
            <w:r>
              <w:t>3</w:t>
            </w:r>
          </w:p>
        </w:tc>
        <w:tc>
          <w:tcPr>
            <w:tcW w:w="3424" w:type="dxa"/>
          </w:tcPr>
          <w:p w14:paraId="6D2FFA48" w14:textId="2D5DD903" w:rsidR="005A0D87" w:rsidRDefault="005A0D87" w:rsidP="005A0D87">
            <w:pPr>
              <w:tabs>
                <w:tab w:val="left" w:pos="1425"/>
              </w:tabs>
            </w:pPr>
            <w:r>
              <w:t>If the Back button sends you back to 1.4</w:t>
            </w:r>
          </w:p>
        </w:tc>
        <w:tc>
          <w:tcPr>
            <w:tcW w:w="2752" w:type="dxa"/>
          </w:tcPr>
          <w:p w14:paraId="64A19B88" w14:textId="045B1CD6" w:rsidR="005A0D87" w:rsidRDefault="005A0D87" w:rsidP="005A0D87">
            <w:pPr>
              <w:tabs>
                <w:tab w:val="left" w:pos="1425"/>
              </w:tabs>
            </w:pPr>
            <w:r>
              <w:t>The screen should be changed to 1.4</w:t>
            </w:r>
          </w:p>
        </w:tc>
        <w:tc>
          <w:tcPr>
            <w:tcW w:w="2853" w:type="dxa"/>
          </w:tcPr>
          <w:p w14:paraId="26D8A885" w14:textId="366E01EE" w:rsidR="005A0D87" w:rsidRDefault="005A0D87" w:rsidP="005A0D87">
            <w:pPr>
              <w:tabs>
                <w:tab w:val="left" w:pos="1425"/>
              </w:tabs>
            </w:pPr>
            <w:r>
              <w:t>N/A</w:t>
            </w:r>
          </w:p>
        </w:tc>
      </w:tr>
      <w:tr w:rsidR="005A0D87" w14:paraId="5D3A87E1" w14:textId="77777777" w:rsidTr="005A0D87">
        <w:trPr>
          <w:trHeight w:val="551"/>
        </w:trPr>
        <w:tc>
          <w:tcPr>
            <w:tcW w:w="2389" w:type="dxa"/>
          </w:tcPr>
          <w:p w14:paraId="01854FC5" w14:textId="54B534ED" w:rsidR="005A0D87" w:rsidRDefault="005A0D87" w:rsidP="005A0D87">
            <w:pPr>
              <w:tabs>
                <w:tab w:val="left" w:pos="1425"/>
              </w:tabs>
            </w:pPr>
            <w:r>
              <w:lastRenderedPageBreak/>
              <w:t>4</w:t>
            </w:r>
          </w:p>
        </w:tc>
        <w:tc>
          <w:tcPr>
            <w:tcW w:w="3424" w:type="dxa"/>
          </w:tcPr>
          <w:p w14:paraId="7251DEC7" w14:textId="43AB6F98" w:rsidR="005A0D87" w:rsidRDefault="005A0D87" w:rsidP="005A0D87">
            <w:pPr>
              <w:tabs>
                <w:tab w:val="left" w:pos="1425"/>
              </w:tabs>
            </w:pPr>
            <w:r>
              <w:t>Check if the search system works</w:t>
            </w:r>
          </w:p>
        </w:tc>
        <w:tc>
          <w:tcPr>
            <w:tcW w:w="2752" w:type="dxa"/>
          </w:tcPr>
          <w:p w14:paraId="49DC6A8F" w14:textId="22E4FB67" w:rsidR="005A0D87" w:rsidRDefault="005A0D87" w:rsidP="005A0D87">
            <w:pPr>
              <w:tabs>
                <w:tab w:val="left" w:pos="1425"/>
              </w:tabs>
            </w:pPr>
            <w:r>
              <w:t xml:space="preserve">7 results should appear with Manchester in the name. </w:t>
            </w:r>
          </w:p>
        </w:tc>
        <w:tc>
          <w:tcPr>
            <w:tcW w:w="2853" w:type="dxa"/>
          </w:tcPr>
          <w:p w14:paraId="27F0D57B" w14:textId="458D6872" w:rsidR="005A0D87" w:rsidRDefault="005A0D87" w:rsidP="005A0D87">
            <w:pPr>
              <w:tabs>
                <w:tab w:val="left" w:pos="1425"/>
              </w:tabs>
            </w:pPr>
            <w:r>
              <w:t>Manchester in the search box.</w:t>
            </w:r>
          </w:p>
        </w:tc>
      </w:tr>
      <w:tr w:rsidR="005A0D87" w14:paraId="672DE984" w14:textId="77777777" w:rsidTr="005A0D87">
        <w:trPr>
          <w:trHeight w:val="551"/>
        </w:trPr>
        <w:tc>
          <w:tcPr>
            <w:tcW w:w="2389" w:type="dxa"/>
          </w:tcPr>
          <w:p w14:paraId="04E1F512" w14:textId="0B1CA40D" w:rsidR="005A0D87" w:rsidRDefault="005A0D87" w:rsidP="005A0D87">
            <w:pPr>
              <w:tabs>
                <w:tab w:val="left" w:pos="1425"/>
              </w:tabs>
            </w:pPr>
            <w:r>
              <w:t>5</w:t>
            </w:r>
          </w:p>
        </w:tc>
        <w:tc>
          <w:tcPr>
            <w:tcW w:w="3424" w:type="dxa"/>
          </w:tcPr>
          <w:p w14:paraId="6B8370FA" w14:textId="02E56BC5" w:rsidR="005A0D87" w:rsidRDefault="005A0D87" w:rsidP="005A0D87">
            <w:pPr>
              <w:tabs>
                <w:tab w:val="left" w:pos="1425"/>
              </w:tabs>
            </w:pPr>
            <w:r>
              <w:t>Check if the clear button works</w:t>
            </w:r>
          </w:p>
        </w:tc>
        <w:tc>
          <w:tcPr>
            <w:tcW w:w="2752" w:type="dxa"/>
          </w:tcPr>
          <w:p w14:paraId="2C9224ED" w14:textId="36640A1B" w:rsidR="005A0D87" w:rsidRDefault="005A0D87" w:rsidP="005A0D87">
            <w:pPr>
              <w:tabs>
                <w:tab w:val="left" w:pos="1425"/>
              </w:tabs>
            </w:pPr>
            <w:r>
              <w:t>The ListView section should be empty</w:t>
            </w:r>
          </w:p>
        </w:tc>
        <w:tc>
          <w:tcPr>
            <w:tcW w:w="2853" w:type="dxa"/>
          </w:tcPr>
          <w:p w14:paraId="7D9F668B" w14:textId="36E487BA" w:rsidR="005A0D87" w:rsidRDefault="005A0D87" w:rsidP="005A0D87">
            <w:pPr>
              <w:tabs>
                <w:tab w:val="left" w:pos="1425"/>
              </w:tabs>
            </w:pPr>
            <w:r>
              <w:t>N/A</w:t>
            </w:r>
          </w:p>
        </w:tc>
      </w:tr>
    </w:tbl>
    <w:p w14:paraId="2F9D1347" w14:textId="77777777" w:rsidR="005A0D87" w:rsidRDefault="005A0D87" w:rsidP="00EF5E88">
      <w:pPr>
        <w:tabs>
          <w:tab w:val="left" w:pos="1950"/>
        </w:tabs>
      </w:pPr>
    </w:p>
    <w:p w14:paraId="572F302C" w14:textId="07F36DAD" w:rsidR="00EF5E88" w:rsidRDefault="00EF5E88" w:rsidP="00EF5E88">
      <w:pPr>
        <w:tabs>
          <w:tab w:val="left" w:pos="1950"/>
        </w:tabs>
      </w:pPr>
      <w:r>
        <w:t>Post-Test Data</w:t>
      </w:r>
    </w:p>
    <w:p w14:paraId="4E20CAAF" w14:textId="507CC8C0" w:rsidR="00A17718" w:rsidRDefault="00A17718" w:rsidP="00EF5E88">
      <w:pPr>
        <w:pStyle w:val="Heading2"/>
      </w:pPr>
      <w:bookmarkStart w:id="20" w:name="_Toc31290288"/>
      <w:r>
        <w:t xml:space="preserve">Part </w:t>
      </w:r>
      <w:r w:rsidR="00715C50">
        <w:t>7</w:t>
      </w:r>
      <w:r>
        <w:t xml:space="preserve"> – Meeting with shareholders</w:t>
      </w:r>
      <w:bookmarkEnd w:id="20"/>
    </w:p>
    <w:p w14:paraId="07CD0F74" w14:textId="587EE6F2" w:rsidR="00A17718" w:rsidRDefault="00A17718" w:rsidP="00A17718">
      <w:r>
        <w:t xml:space="preserve">I decided to meet with them </w:t>
      </w:r>
      <w:r w:rsidR="006570A9">
        <w:t>separately</w:t>
      </w:r>
      <w:r>
        <w:t>, showed them this document and asked for their opinion and any questions they may have.</w:t>
      </w:r>
    </w:p>
    <w:p w14:paraId="501F0FD5" w14:textId="692346E7" w:rsidR="00A17718" w:rsidRDefault="00A17718" w:rsidP="00A17718">
      <w:pPr>
        <w:rPr>
          <w:u w:val="single"/>
        </w:rPr>
      </w:pPr>
      <w:r w:rsidRPr="00A17718">
        <w:rPr>
          <w:u w:val="single"/>
        </w:rPr>
        <w:t>Joseph</w:t>
      </w:r>
    </w:p>
    <w:p w14:paraId="096401A2" w14:textId="4B181A7C" w:rsidR="005A347A" w:rsidRDefault="005A347A" w:rsidP="00A17718">
      <w:r>
        <w:t>Q – Your pseudocode doesn’t include all of the project, why is that?</w:t>
      </w:r>
    </w:p>
    <w:p w14:paraId="76BCE4C7" w14:textId="442DFEB5" w:rsidR="005A347A" w:rsidRPr="005A347A" w:rsidRDefault="005A347A" w:rsidP="00A17718">
      <w:r>
        <w:t xml:space="preserve">A </w:t>
      </w:r>
      <w:r w:rsidR="004557DA">
        <w:t>–</w:t>
      </w:r>
      <w:r>
        <w:t xml:space="preserve"> </w:t>
      </w:r>
      <w:r w:rsidR="004557DA">
        <w:t xml:space="preserve">I would like the </w:t>
      </w:r>
      <w:r w:rsidR="00D36332">
        <w:t xml:space="preserve">development to be done with versioning, </w:t>
      </w:r>
      <w:r w:rsidR="00A42F02">
        <w:t xml:space="preserve">so for each version </w:t>
      </w:r>
      <w:r w:rsidR="00001B81">
        <w:t>pseudocode or some sort of planning can be done. The planning so far is for version 1.0 which will be the essentials of the program.</w:t>
      </w:r>
    </w:p>
    <w:p w14:paraId="7E16C75A" w14:textId="380712B3" w:rsidR="00A17718" w:rsidRDefault="00A17718" w:rsidP="00A17718">
      <w:pPr>
        <w:rPr>
          <w:u w:val="single"/>
        </w:rPr>
      </w:pPr>
      <w:r w:rsidRPr="00A17718">
        <w:rPr>
          <w:u w:val="single"/>
        </w:rPr>
        <w:t>Geoffrey</w:t>
      </w:r>
    </w:p>
    <w:p w14:paraId="02652530" w14:textId="2A084752" w:rsidR="005A347A" w:rsidRDefault="00AE165D" w:rsidP="00A17718">
      <w:r>
        <w:t xml:space="preserve">Q </w:t>
      </w:r>
      <w:r w:rsidR="00EC1DA2">
        <w:t>- When will we see the finished program?</w:t>
      </w:r>
    </w:p>
    <w:p w14:paraId="6145DEDB" w14:textId="726EBFA5" w:rsidR="00EC1DA2" w:rsidRPr="00AE165D" w:rsidRDefault="00EC1DA2" w:rsidP="00A17718">
      <w:r>
        <w:t xml:space="preserve">A – After I believe the program is complete, I will </w:t>
      </w:r>
      <w:r w:rsidR="00E9033B">
        <w:t>call you and Joseph to check if the program is complete. Later, I will run through the program, testing each part in the evaluation section and any additional tests which you and Joseph will like.</w:t>
      </w:r>
    </w:p>
    <w:p w14:paraId="7DC29B13" w14:textId="7FF4B3D2" w:rsidR="00D44C58" w:rsidRDefault="00D44C58" w:rsidP="00D44C58">
      <w:r>
        <w:t xml:space="preserve"> </w:t>
      </w:r>
    </w:p>
    <w:p w14:paraId="36971208" w14:textId="5E2E3DFF" w:rsidR="00634F64" w:rsidRDefault="00634F64" w:rsidP="00715C50">
      <w:pPr>
        <w:pStyle w:val="Heading1"/>
      </w:pPr>
      <w:bookmarkStart w:id="21" w:name="_Toc31290289"/>
      <w:r>
        <w:t>Section 3 - Development</w:t>
      </w:r>
      <w:bookmarkEnd w:id="21"/>
    </w:p>
    <w:p w14:paraId="024CE3CA" w14:textId="77777777" w:rsidR="00634F64" w:rsidRDefault="00634F64" w:rsidP="00634F64">
      <w:pPr>
        <w:pStyle w:val="Heading2"/>
      </w:pPr>
      <w:bookmarkStart w:id="22" w:name="_Toc31290290"/>
      <w:r>
        <w:t>Introduction</w:t>
      </w:r>
      <w:bookmarkEnd w:id="22"/>
    </w:p>
    <w:p w14:paraId="5ACB6A63" w14:textId="77777777" w:rsidR="00634F64" w:rsidRDefault="00634F64" w:rsidP="00634F64">
      <w:r>
        <w:t>I will be using an agile development method based on versioning the app with iterations of the development cycle. For each iteration, there will be:</w:t>
      </w:r>
    </w:p>
    <w:p w14:paraId="48BD4609" w14:textId="77777777" w:rsidR="00634F64" w:rsidRDefault="00634F64" w:rsidP="00634F64">
      <w:r>
        <w:t>- Why is this version being coded?</w:t>
      </w:r>
    </w:p>
    <w:p w14:paraId="2034B198" w14:textId="77777777" w:rsidR="00634F64" w:rsidRDefault="00634F64" w:rsidP="00634F64">
      <w:r>
        <w:t>- Requirments</w:t>
      </w:r>
    </w:p>
    <w:p w14:paraId="7E7FB7CD" w14:textId="484EC74C" w:rsidR="00634F64" w:rsidRDefault="00634F64" w:rsidP="00634F64">
      <w:r>
        <w:t>- Pseudocode</w:t>
      </w:r>
      <w:r w:rsidR="00AE165D">
        <w:t xml:space="preserve"> or other forms of planning</w:t>
      </w:r>
    </w:p>
    <w:p w14:paraId="04BB2DC2" w14:textId="77777777" w:rsidR="00634F64" w:rsidRDefault="00634F64" w:rsidP="00634F64">
      <w:r>
        <w:t>- Actual programming (The commented code will be available in the appendix)</w:t>
      </w:r>
    </w:p>
    <w:p w14:paraId="1BD72FBD" w14:textId="77777777" w:rsidR="00634F64" w:rsidRDefault="00634F64" w:rsidP="00634F64">
      <w:r>
        <w:t xml:space="preserve">- Testing </w:t>
      </w:r>
    </w:p>
    <w:p w14:paraId="294F2B58" w14:textId="77777777" w:rsidR="00634F64" w:rsidRDefault="00634F64" w:rsidP="00634F64">
      <w:r>
        <w:t>- Any changes needed</w:t>
      </w:r>
    </w:p>
    <w:p w14:paraId="5D3EA5F6" w14:textId="77777777" w:rsidR="00634F64" w:rsidRPr="00995440" w:rsidRDefault="00634F64" w:rsidP="00634F64">
      <w:r>
        <w:t>- Final Report</w:t>
      </w:r>
    </w:p>
    <w:p w14:paraId="4771A3C9" w14:textId="77777777" w:rsidR="00634F64" w:rsidRDefault="00634F64" w:rsidP="00634F64">
      <w:pPr>
        <w:pStyle w:val="Heading2"/>
      </w:pPr>
      <w:bookmarkStart w:id="23" w:name="_Toc31290291"/>
      <w:r>
        <w:t>Version 1.0</w:t>
      </w:r>
      <w:bookmarkEnd w:id="23"/>
    </w:p>
    <w:p w14:paraId="6DA5328E" w14:textId="77777777" w:rsidR="00634F64" w:rsidRDefault="00634F64" w:rsidP="00634F64">
      <w:r>
        <w:t>For version 1.0, everything up to actual programming is already in the report.</w:t>
      </w:r>
    </w:p>
    <w:p w14:paraId="759157EF" w14:textId="77777777" w:rsidR="00634F64" w:rsidRDefault="00634F64" w:rsidP="00634F64">
      <w:pPr>
        <w:pStyle w:val="Heading3"/>
      </w:pPr>
      <w:bookmarkStart w:id="24" w:name="_Toc31290292"/>
      <w:r>
        <w:lastRenderedPageBreak/>
        <w:t>Day 1 – Making the base appstate</w:t>
      </w:r>
      <w:bookmarkEnd w:id="24"/>
    </w:p>
    <w:p w14:paraId="63E770D2" w14:textId="77777777" w:rsidR="00634F64" w:rsidRDefault="00634F64" w:rsidP="00634F64">
      <w:pPr>
        <w:tabs>
          <w:tab w:val="left" w:pos="1035"/>
        </w:tabs>
      </w:pPr>
      <w:r>
        <w:rPr>
          <w:noProof/>
        </w:rPr>
        <w:drawing>
          <wp:anchor distT="0" distB="0" distL="114300" distR="114300" simplePos="0" relativeHeight="251776000" behindDoc="1" locked="0" layoutInCell="1" allowOverlap="1" wp14:anchorId="585CF894" wp14:editId="01B91F03">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tab/>
      </w:r>
    </w:p>
    <w:p w14:paraId="40E01203" w14:textId="77777777" w:rsidR="00634F64" w:rsidRDefault="00634F64" w:rsidP="00634F64">
      <w:r>
        <w:rPr>
          <w:noProof/>
        </w:rPr>
        <mc:AlternateContent>
          <mc:Choice Requires="wps">
            <w:drawing>
              <wp:anchor distT="0" distB="0" distL="114300" distR="114300" simplePos="0" relativeHeight="251737088" behindDoc="0" locked="0" layoutInCell="1" allowOverlap="1" wp14:anchorId="35E76705" wp14:editId="0967F5C0">
                <wp:simplePos x="0" y="0"/>
                <wp:positionH relativeFrom="column">
                  <wp:posOffset>2124075</wp:posOffset>
                </wp:positionH>
                <wp:positionV relativeFrom="paragraph">
                  <wp:posOffset>5715</wp:posOffset>
                </wp:positionV>
                <wp:extent cx="3895725" cy="1085850"/>
                <wp:effectExtent l="0" t="0" r="28575" b="19050"/>
                <wp:wrapNone/>
                <wp:docPr id="75" name="Text Box 7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7D880BC0" w14:textId="77777777" w:rsidR="00D17EA6" w:rsidRDefault="00D17EA6"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76705" id="Text Box 75" o:spid="_x0000_s1063" type="#_x0000_t202" style="position:absolute;margin-left:167.25pt;margin-top:.45pt;width:306.75pt;height:8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" fillcolor="white [3201]" strokeweight=".5pt">
                <v:textbox>
                  <w:txbxContent>
                    <w:p w14:paraId="7D880BC0" w14:textId="77777777" w:rsidR="00D17EA6" w:rsidRDefault="00D17EA6"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6F1FE23E" w14:textId="77777777" w:rsidR="00634F64" w:rsidRDefault="00634F64" w:rsidP="00634F64"/>
    <w:p w14:paraId="3537469B" w14:textId="77777777" w:rsidR="00634F64" w:rsidRDefault="00634F64" w:rsidP="00634F64">
      <w:r>
        <w:rPr>
          <w:noProof/>
        </w:rPr>
        <mc:AlternateContent>
          <mc:Choice Requires="wps">
            <w:drawing>
              <wp:anchor distT="0" distB="0" distL="114300" distR="114300" simplePos="0" relativeHeight="251777024" behindDoc="0" locked="0" layoutInCell="1" allowOverlap="1" wp14:anchorId="744B8370" wp14:editId="0FFE64D7">
                <wp:simplePos x="0" y="0"/>
                <wp:positionH relativeFrom="column">
                  <wp:posOffset>-323850</wp:posOffset>
                </wp:positionH>
                <wp:positionV relativeFrom="paragraph">
                  <wp:posOffset>206375</wp:posOffset>
                </wp:positionV>
                <wp:extent cx="2247900" cy="762000"/>
                <wp:effectExtent l="0" t="0" r="19050" b="19050"/>
                <wp:wrapNone/>
                <wp:docPr id="76" name="Text Box 76"/>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630FA500" w14:textId="77777777" w:rsidR="00D17EA6" w:rsidRDefault="00D17EA6" w:rsidP="00634F64">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4B8370" id="Text Box 76" o:spid="_x0000_s1064" type="#_x0000_t202" style="position:absolute;margin-left:-25.5pt;margin-top:16.25pt;width:177pt;height:60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s&#10;IIcoTgIAAKsEAAAOAAAAAAAAAAAAAAAAAC4CAABkcnMvZTJvRG9jLnhtbFBLAQItABQABgAIAAAA&#10;IQA6Yq933AAAAAoBAAAPAAAAAAAAAAAAAAAAAKgEAABkcnMvZG93bnJldi54bWxQSwUGAAAAAAQA&#10;BADzAAAAsQUAAAAA&#10;" fillcolor="white [3201]" strokeweight=".5pt">
                <v:textbox>
                  <w:txbxContent>
                    <w:p w14:paraId="630FA500" w14:textId="77777777" w:rsidR="00D17EA6" w:rsidRDefault="00D17EA6" w:rsidP="00634F64">
                      <w:r>
                        <w:t>The above sets up the screen manager for all our screens.</w:t>
                      </w:r>
                    </w:p>
                  </w:txbxContent>
                </v:textbox>
              </v:shape>
            </w:pict>
          </mc:Fallback>
        </mc:AlternateContent>
      </w:r>
    </w:p>
    <w:p w14:paraId="249C794F" w14:textId="77777777" w:rsidR="00634F64" w:rsidRDefault="00634F64" w:rsidP="00634F64"/>
    <w:p w14:paraId="21E68CBD" w14:textId="77777777" w:rsidR="00634F64" w:rsidRDefault="00634F64" w:rsidP="00634F64"/>
    <w:p w14:paraId="24B1FB9D" w14:textId="77777777" w:rsidR="00634F64" w:rsidRPr="007B511C" w:rsidRDefault="00634F64" w:rsidP="00634F64"/>
    <w:p w14:paraId="5B0E7E6A" w14:textId="54647AB7" w:rsidR="00634F64" w:rsidRPr="007B511C" w:rsidRDefault="00715C50" w:rsidP="00634F64">
      <w:r>
        <w:rPr>
          <w:noProof/>
        </w:rPr>
        <w:drawing>
          <wp:anchor distT="0" distB="0" distL="114300" distR="114300" simplePos="0" relativeHeight="251901952" behindDoc="1" locked="0" layoutInCell="1" allowOverlap="1" wp14:anchorId="0161D0B6" wp14:editId="128CDD5D">
            <wp:simplePos x="0" y="0"/>
            <wp:positionH relativeFrom="margin">
              <wp:posOffset>2377440</wp:posOffset>
            </wp:positionH>
            <wp:positionV relativeFrom="paragraph">
              <wp:posOffset>3215640</wp:posOffset>
            </wp:positionV>
            <wp:extent cx="3070860" cy="2625725"/>
            <wp:effectExtent l="0" t="0" r="0" b="3175"/>
            <wp:wrapTight wrapText="bothSides">
              <wp:wrapPolygon edited="0">
                <wp:start x="0" y="0"/>
                <wp:lineTo x="0" y="21469"/>
                <wp:lineTo x="21439" y="21469"/>
                <wp:lineTo x="21439"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70860" cy="2625725"/>
                    </a:xfrm>
                    <a:prstGeom prst="rect">
                      <a:avLst/>
                    </a:prstGeom>
                    <a:noFill/>
                  </pic:spPr>
                </pic:pic>
              </a:graphicData>
            </a:graphic>
            <wp14:sizeRelH relativeFrom="page">
              <wp14:pctWidth>0</wp14:pctWidth>
            </wp14:sizeRelH>
            <wp14:sizeRelV relativeFrom="page">
              <wp14:pctHeight>0</wp14:pctHeight>
            </wp14:sizeRelV>
          </wp:anchor>
        </w:drawing>
      </w:r>
    </w:p>
    <w:p w14:paraId="5614942E" w14:textId="04629115" w:rsidR="00634F64" w:rsidRDefault="00634F64" w:rsidP="00715C50">
      <w:pPr>
        <w:jc w:val="center"/>
      </w:pPr>
    </w:p>
    <w:p w14:paraId="6E858339" w14:textId="77777777" w:rsidR="00634F64" w:rsidRDefault="00634F64" w:rsidP="00634F64">
      <w:r>
        <w:rPr>
          <w:noProof/>
        </w:rPr>
        <mc:AlternateContent>
          <mc:Choice Requires="wps">
            <w:drawing>
              <wp:anchor distT="0" distB="0" distL="114300" distR="114300" simplePos="0" relativeHeight="251728896" behindDoc="0" locked="0" layoutInCell="1" allowOverlap="1" wp14:anchorId="2D6F370A" wp14:editId="1E9F578C">
                <wp:simplePos x="0" y="0"/>
                <wp:positionH relativeFrom="column">
                  <wp:posOffset>-285293</wp:posOffset>
                </wp:positionH>
                <wp:positionV relativeFrom="paragraph">
                  <wp:posOffset>109018</wp:posOffset>
                </wp:positionV>
                <wp:extent cx="2476500" cy="1550822"/>
                <wp:effectExtent l="0" t="0" r="19050" b="11430"/>
                <wp:wrapNone/>
                <wp:docPr id="77" name="Text Box 77"/>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B09D385" w14:textId="77777777" w:rsidR="00D17EA6" w:rsidRDefault="00D17EA6" w:rsidP="00634F64">
                            <w:r>
                              <w:t>Here I have made the base app as well as imported what I’ll be needing for the app (can be seen in initial imports part).</w:t>
                            </w:r>
                          </w:p>
                          <w:p w14:paraId="5304791F" w14:textId="77777777" w:rsidR="00D17EA6" w:rsidRDefault="00D17EA6" w:rsidP="00634F64">
                            <w:r>
                              <w:t xml:space="preserve">It seems to pass our test so we will move </w:t>
                            </w:r>
                            <w:proofErr w:type="spellStart"/>
                            <w:r>
                              <w:t>o</w:t>
                            </w:r>
                            <w:proofErr w:type="spellEnd"/>
                            <w:r>
                              <w:t xml:space="preserve"> to our next part.</w:t>
                            </w:r>
                          </w:p>
                          <w:p w14:paraId="6DA77200" w14:textId="77777777" w:rsidR="00D17EA6" w:rsidRDefault="00D17EA6" w:rsidP="00634F64">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6F370A" id="Text Box 77" o:spid="_x0000_s1065" type="#_x0000_t202" style="position:absolute;margin-left:-22.45pt;margin-top:8.6pt;width:195pt;height:122.1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" fillcolor="white [3201]" strokeweight=".5pt">
                <v:textbox>
                  <w:txbxContent>
                    <w:p w14:paraId="4B09D385" w14:textId="77777777" w:rsidR="00D17EA6" w:rsidRDefault="00D17EA6" w:rsidP="00634F64">
                      <w:r>
                        <w:t>Here I have made the base app as well as imported what I’ll be needing for the app (can be seen in initial imports part).</w:t>
                      </w:r>
                    </w:p>
                    <w:p w14:paraId="5304791F" w14:textId="77777777" w:rsidR="00D17EA6" w:rsidRDefault="00D17EA6" w:rsidP="00634F64">
                      <w:r>
                        <w:t xml:space="preserve">It seems to pass our test so we will move </w:t>
                      </w:r>
                      <w:proofErr w:type="spellStart"/>
                      <w:r>
                        <w:t>o</w:t>
                      </w:r>
                      <w:proofErr w:type="spellEnd"/>
                      <w:r>
                        <w:t xml:space="preserve"> to our next part.</w:t>
                      </w:r>
                    </w:p>
                    <w:p w14:paraId="6DA77200" w14:textId="77777777" w:rsidR="00D17EA6" w:rsidRDefault="00D17EA6" w:rsidP="00634F64">
                      <w:r>
                        <w:t>I have also set up the screen manager in the Kivy code for future use.</w:t>
                      </w:r>
                    </w:p>
                  </w:txbxContent>
                </v:textbox>
              </v:shape>
            </w:pict>
          </mc:Fallback>
        </mc:AlternateContent>
      </w:r>
    </w:p>
    <w:p w14:paraId="13080BBC" w14:textId="77777777" w:rsidR="00634F64" w:rsidRDefault="00634F64" w:rsidP="00634F64"/>
    <w:p w14:paraId="36B6DFAC" w14:textId="77777777" w:rsidR="00634F64" w:rsidRDefault="00634F64" w:rsidP="00634F64"/>
    <w:p w14:paraId="20AFA20D" w14:textId="77777777" w:rsidR="00634F64" w:rsidRDefault="00634F64" w:rsidP="00634F64"/>
    <w:p w14:paraId="0CE89B07" w14:textId="40CBF9AE" w:rsidR="00634F64" w:rsidRDefault="00634F64" w:rsidP="00634F64"/>
    <w:p w14:paraId="529007E6" w14:textId="77777777" w:rsidR="00634F64" w:rsidRPr="007B511C" w:rsidRDefault="00634F64" w:rsidP="00634F64"/>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634F64" w14:paraId="165476DD" w14:textId="77777777" w:rsidTr="00CB2A6B">
        <w:tc>
          <w:tcPr>
            <w:tcW w:w="939" w:type="dxa"/>
          </w:tcPr>
          <w:p w14:paraId="7A8BF0C5" w14:textId="77777777" w:rsidR="00634F64" w:rsidRDefault="00634F64" w:rsidP="00CB2A6B">
            <w:r>
              <w:t>Test number</w:t>
            </w:r>
          </w:p>
        </w:tc>
        <w:tc>
          <w:tcPr>
            <w:tcW w:w="1016" w:type="dxa"/>
          </w:tcPr>
          <w:p w14:paraId="65A0BD2F" w14:textId="77777777" w:rsidR="00634F64" w:rsidRDefault="00634F64" w:rsidP="00CB2A6B">
            <w:r>
              <w:t>What are we testing for</w:t>
            </w:r>
          </w:p>
        </w:tc>
        <w:tc>
          <w:tcPr>
            <w:tcW w:w="1036" w:type="dxa"/>
          </w:tcPr>
          <w:p w14:paraId="6286AB95" w14:textId="77777777" w:rsidR="00634F64" w:rsidRDefault="00634F64" w:rsidP="00CB2A6B">
            <w:r>
              <w:t>Expected result</w:t>
            </w:r>
          </w:p>
        </w:tc>
        <w:tc>
          <w:tcPr>
            <w:tcW w:w="690" w:type="dxa"/>
          </w:tcPr>
          <w:p w14:paraId="63716877" w14:textId="77777777" w:rsidR="00634F64" w:rsidRDefault="00634F64" w:rsidP="00CB2A6B">
            <w:r>
              <w:t>Test data</w:t>
            </w:r>
          </w:p>
        </w:tc>
        <w:tc>
          <w:tcPr>
            <w:tcW w:w="4296" w:type="dxa"/>
          </w:tcPr>
          <w:p w14:paraId="10C1884E" w14:textId="77777777" w:rsidR="00634F64" w:rsidRDefault="00634F64" w:rsidP="00CB2A6B">
            <w:r>
              <w:t>Success/failure + Proof</w:t>
            </w:r>
          </w:p>
        </w:tc>
        <w:tc>
          <w:tcPr>
            <w:tcW w:w="1039" w:type="dxa"/>
          </w:tcPr>
          <w:p w14:paraId="6B96E177" w14:textId="77777777" w:rsidR="00634F64" w:rsidRDefault="00634F64" w:rsidP="00CB2A6B">
            <w:r>
              <w:t>Notes</w:t>
            </w:r>
          </w:p>
        </w:tc>
      </w:tr>
      <w:tr w:rsidR="00634F64" w14:paraId="2DCA9398" w14:textId="77777777" w:rsidTr="00715C50">
        <w:trPr>
          <w:trHeight w:val="4017"/>
        </w:trPr>
        <w:tc>
          <w:tcPr>
            <w:tcW w:w="939" w:type="dxa"/>
          </w:tcPr>
          <w:p w14:paraId="4160ADAA" w14:textId="77777777" w:rsidR="00634F64" w:rsidRDefault="00634F64" w:rsidP="00CB2A6B">
            <w:r>
              <w:t>1</w:t>
            </w:r>
          </w:p>
        </w:tc>
        <w:tc>
          <w:tcPr>
            <w:tcW w:w="1016" w:type="dxa"/>
          </w:tcPr>
          <w:p w14:paraId="34F32122" w14:textId="77777777" w:rsidR="00634F64" w:rsidRDefault="00634F64" w:rsidP="00CB2A6B">
            <w:r>
              <w:t>For a black window with Weather as the title</w:t>
            </w:r>
          </w:p>
        </w:tc>
        <w:tc>
          <w:tcPr>
            <w:tcW w:w="1036" w:type="dxa"/>
          </w:tcPr>
          <w:p w14:paraId="6E4AEF0A" w14:textId="77777777" w:rsidR="00634F64" w:rsidRDefault="00634F64" w:rsidP="00CB2A6B"/>
        </w:tc>
        <w:tc>
          <w:tcPr>
            <w:tcW w:w="690" w:type="dxa"/>
          </w:tcPr>
          <w:p w14:paraId="4BC13CBB" w14:textId="77777777" w:rsidR="00634F64" w:rsidRDefault="00634F64" w:rsidP="00CB2A6B">
            <w:r>
              <w:t>none</w:t>
            </w:r>
          </w:p>
        </w:tc>
        <w:tc>
          <w:tcPr>
            <w:tcW w:w="4296" w:type="dxa"/>
          </w:tcPr>
          <w:p w14:paraId="4F43B391" w14:textId="056699B9" w:rsidR="00634F64" w:rsidRDefault="00634F64" w:rsidP="00CB2A6B">
            <w:r>
              <w:t>Success</w:t>
            </w:r>
          </w:p>
          <w:p w14:paraId="734C8F26" w14:textId="79E4E24A" w:rsidR="00634F64" w:rsidRDefault="00634F64" w:rsidP="00CB2A6B"/>
          <w:p w14:paraId="5B1C9DF6" w14:textId="65FBBAB5" w:rsidR="00634F64" w:rsidRDefault="00634F64" w:rsidP="00CB2A6B">
            <w:r>
              <w:rPr>
                <w:noProof/>
              </w:rPr>
              <w:drawing>
                <wp:anchor distT="0" distB="0" distL="114300" distR="114300" simplePos="0" relativeHeight="251742208" behindDoc="1" locked="0" layoutInCell="1" allowOverlap="1" wp14:anchorId="3C3C4247" wp14:editId="1E13B8A7">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73E4DBA1" w14:textId="7A8C0CCC" w:rsidR="00634F64" w:rsidRDefault="00634F64" w:rsidP="00CB2A6B">
            <w:r>
              <w:t>Continue onto the next part</w:t>
            </w:r>
          </w:p>
        </w:tc>
      </w:tr>
    </w:tbl>
    <w:p w14:paraId="4F8CFB78" w14:textId="77777777" w:rsidR="00634F64" w:rsidRDefault="00634F64" w:rsidP="00634F64"/>
    <w:p w14:paraId="6E980ED8" w14:textId="77777777" w:rsidR="00634F64" w:rsidRDefault="00634F64" w:rsidP="00634F64"/>
    <w:p w14:paraId="5A7E7605" w14:textId="77777777" w:rsidR="00634F64" w:rsidRDefault="00634F64" w:rsidP="00634F64">
      <w:pPr>
        <w:pStyle w:val="Heading3"/>
      </w:pPr>
      <w:bookmarkStart w:id="25" w:name="_Toc31290293"/>
      <w:r>
        <w:lastRenderedPageBreak/>
        <w:t>Day 1, 2 and 3 – RegisterPage Class</w:t>
      </w:r>
      <w:bookmarkEnd w:id="25"/>
    </w:p>
    <w:p w14:paraId="408279E7" w14:textId="77777777" w:rsidR="00634F64" w:rsidRPr="00177119" w:rsidRDefault="00634F64" w:rsidP="00634F64">
      <w:pPr>
        <w:pStyle w:val="Heading4"/>
      </w:pPr>
      <w:r>
        <w:t>Day 1, making the frontend</w:t>
      </w:r>
    </w:p>
    <w:p w14:paraId="688B75D2" w14:textId="77777777" w:rsidR="00634F64" w:rsidRDefault="00634F64" w:rsidP="00634F64">
      <w:pPr>
        <w:rPr>
          <w:noProof/>
        </w:rPr>
      </w:pPr>
      <w:r>
        <w:rPr>
          <w:noProof/>
        </w:rPr>
        <mc:AlternateContent>
          <mc:Choice Requires="wps">
            <w:drawing>
              <wp:anchor distT="0" distB="0" distL="114300" distR="114300" simplePos="0" relativeHeight="251730944" behindDoc="0" locked="0" layoutInCell="1" allowOverlap="1" wp14:anchorId="7484BC2F" wp14:editId="23345E79">
                <wp:simplePos x="0" y="0"/>
                <wp:positionH relativeFrom="column">
                  <wp:posOffset>3705225</wp:posOffset>
                </wp:positionH>
                <wp:positionV relativeFrom="paragraph">
                  <wp:posOffset>252730</wp:posOffset>
                </wp:positionV>
                <wp:extent cx="2676525" cy="1619250"/>
                <wp:effectExtent l="0" t="0" r="28575" b="19050"/>
                <wp:wrapNone/>
                <wp:docPr id="78" name="Text Box 78"/>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20B85280" w14:textId="77777777" w:rsidR="00D17EA6" w:rsidRDefault="00D17EA6"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D17EA6" w:rsidRDefault="00D17EA6" w:rsidP="00634F64">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84BC2F" id="Text Box 78" o:spid="_x0000_s1066" type="#_x0000_t202" style="position:absolute;margin-left:291.75pt;margin-top:19.9pt;width:210.75pt;height:127.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" fillcolor="white [3201]" strokeweight=".5pt">
                <v:textbox>
                  <w:txbxContent>
                    <w:p w14:paraId="20B85280" w14:textId="77777777" w:rsidR="00D17EA6" w:rsidRDefault="00D17EA6"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D17EA6" w:rsidRDefault="00D17EA6" w:rsidP="00634F64">
                      <w:r>
                        <w:t>I have also prepared the object properties and the name for switching screens.</w:t>
                      </w:r>
                    </w:p>
                  </w:txbxContent>
                </v:textbox>
              </v:shape>
            </w:pict>
          </mc:Fallback>
        </mc:AlternateContent>
      </w:r>
      <w:r>
        <w:rPr>
          <w:noProof/>
        </w:rPr>
        <w:drawing>
          <wp:anchor distT="0" distB="0" distL="114300" distR="114300" simplePos="0" relativeHeight="251731968" behindDoc="0" locked="0" layoutInCell="1" allowOverlap="1" wp14:anchorId="2B190420" wp14:editId="79C013FE">
            <wp:simplePos x="0" y="0"/>
            <wp:positionH relativeFrom="column">
              <wp:posOffset>-419100</wp:posOffset>
            </wp:positionH>
            <wp:positionV relativeFrom="paragraph">
              <wp:posOffset>452744</wp:posOffset>
            </wp:positionV>
            <wp:extent cx="1895475" cy="1327069"/>
            <wp:effectExtent l="0" t="0" r="0" b="6985"/>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Pr>
          <w:noProof/>
        </w:rPr>
        <w:drawing>
          <wp:anchor distT="0" distB="0" distL="114300" distR="114300" simplePos="0" relativeHeight="251771904" behindDoc="1" locked="0" layoutInCell="1" allowOverlap="1" wp14:anchorId="58CBE558" wp14:editId="212A345E">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t>The rest of day 1 consisted of preparing how the class would look to the user. We start with the buttons and labels.</w:t>
      </w:r>
      <w:r w:rsidRPr="009D28C8">
        <w:rPr>
          <w:noProof/>
        </w:rPr>
        <w:t xml:space="preserve"> </w:t>
      </w:r>
    </w:p>
    <w:p w14:paraId="4933F080" w14:textId="77777777" w:rsidR="00634F64" w:rsidRPr="005F2C4C" w:rsidRDefault="00634F64" w:rsidP="00634F64"/>
    <w:p w14:paraId="689E37F6" w14:textId="77777777" w:rsidR="00634F64" w:rsidRPr="005F2C4C" w:rsidRDefault="00634F64" w:rsidP="00634F64"/>
    <w:p w14:paraId="18D5D3ED" w14:textId="77777777" w:rsidR="00634F64" w:rsidRPr="005F2C4C" w:rsidRDefault="00634F64" w:rsidP="00634F64"/>
    <w:p w14:paraId="5E2FF2BA" w14:textId="77777777" w:rsidR="00634F64" w:rsidRPr="005F2C4C" w:rsidRDefault="00634F64" w:rsidP="00634F64"/>
    <w:p w14:paraId="707FBC48" w14:textId="77777777" w:rsidR="00634F64" w:rsidRPr="005F2C4C" w:rsidRDefault="00634F64" w:rsidP="00634F64"/>
    <w:p w14:paraId="6F6719E1" w14:textId="77777777" w:rsidR="00634F64" w:rsidRPr="005F2C4C" w:rsidRDefault="00634F64" w:rsidP="00634F64">
      <w:r>
        <w:rPr>
          <w:noProof/>
        </w:rPr>
        <w:drawing>
          <wp:anchor distT="0" distB="0" distL="114300" distR="114300" simplePos="0" relativeHeight="251793408" behindDoc="1" locked="0" layoutInCell="1" allowOverlap="1" wp14:anchorId="6B27B3FE" wp14:editId="6D30F9CD">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4432" behindDoc="1" locked="0" layoutInCell="1" allowOverlap="1" wp14:anchorId="0AEC2849" wp14:editId="20D220E8">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6158B32A" w14:textId="77777777" w:rsidR="00634F64" w:rsidRPr="005F2C4C" w:rsidRDefault="00634F64" w:rsidP="00634F64">
      <w:pPr>
        <w:tabs>
          <w:tab w:val="left" w:pos="6765"/>
        </w:tabs>
      </w:pPr>
      <w:r>
        <w:t>We ensure that this class is a child of the root/screen manager. This is so we can move between screens/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634F64" w14:paraId="6CFBBEEE" w14:textId="77777777" w:rsidTr="00CB2A6B">
        <w:tc>
          <w:tcPr>
            <w:tcW w:w="1356" w:type="dxa"/>
          </w:tcPr>
          <w:p w14:paraId="22DE37CA" w14:textId="77777777" w:rsidR="00634F64" w:rsidRDefault="00634F64" w:rsidP="00CB2A6B">
            <w:r>
              <w:lastRenderedPageBreak/>
              <w:t>2</w:t>
            </w:r>
          </w:p>
        </w:tc>
        <w:tc>
          <w:tcPr>
            <w:tcW w:w="1633" w:type="dxa"/>
          </w:tcPr>
          <w:p w14:paraId="420EF894" w14:textId="77777777" w:rsidR="00634F64" w:rsidRDefault="00634F64" w:rsidP="00CB2A6B">
            <w:r>
              <w:t>Check usage of the text boxes and to make sure nothing is missing</w:t>
            </w:r>
          </w:p>
        </w:tc>
        <w:tc>
          <w:tcPr>
            <w:tcW w:w="1564" w:type="dxa"/>
          </w:tcPr>
          <w:p w14:paraId="53632872" w14:textId="77777777" w:rsidR="00634F64" w:rsidRDefault="00634F64" w:rsidP="00CB2A6B">
            <w:r>
              <w:t>When input text into the boxes, it should be presented clearly and be correctly sized.</w:t>
            </w:r>
          </w:p>
        </w:tc>
        <w:tc>
          <w:tcPr>
            <w:tcW w:w="1664" w:type="dxa"/>
          </w:tcPr>
          <w:p w14:paraId="1E137FB9" w14:textId="77777777" w:rsidR="00634F64" w:rsidRDefault="00634F64" w:rsidP="00CB2A6B">
            <w:r>
              <w:t>Just some random strings</w:t>
            </w:r>
          </w:p>
        </w:tc>
        <w:tc>
          <w:tcPr>
            <w:tcW w:w="1478" w:type="dxa"/>
          </w:tcPr>
          <w:p w14:paraId="6D179BAB" w14:textId="77777777" w:rsidR="00634F64" w:rsidRDefault="00634F64" w:rsidP="00CB2A6B">
            <w:r>
              <w:t>Success (see screenshot)</w:t>
            </w:r>
          </w:p>
        </w:tc>
        <w:tc>
          <w:tcPr>
            <w:tcW w:w="1321" w:type="dxa"/>
          </w:tcPr>
          <w:p w14:paraId="3DBBE98E" w14:textId="77777777" w:rsidR="00634F64" w:rsidRDefault="00634F64" w:rsidP="00CB2A6B">
            <w:r>
              <w:t>none</w:t>
            </w:r>
          </w:p>
        </w:tc>
      </w:tr>
      <w:tr w:rsidR="00634F64" w14:paraId="670010EC" w14:textId="77777777" w:rsidTr="00CB2A6B">
        <w:tc>
          <w:tcPr>
            <w:tcW w:w="1356" w:type="dxa"/>
          </w:tcPr>
          <w:p w14:paraId="10D8A235" w14:textId="77777777" w:rsidR="00634F64" w:rsidRDefault="00634F64" w:rsidP="00CB2A6B">
            <w:r>
              <w:t>3</w:t>
            </w:r>
          </w:p>
        </w:tc>
        <w:tc>
          <w:tcPr>
            <w:tcW w:w="1633" w:type="dxa"/>
          </w:tcPr>
          <w:p w14:paraId="61D3748A" w14:textId="77777777" w:rsidR="00634F64" w:rsidRDefault="00634F64" w:rsidP="00CB2A6B">
            <w:r>
              <w:t>To see if the password formatting works</w:t>
            </w:r>
          </w:p>
        </w:tc>
        <w:tc>
          <w:tcPr>
            <w:tcW w:w="1564" w:type="dxa"/>
          </w:tcPr>
          <w:p w14:paraId="082AAF33" w14:textId="77777777" w:rsidR="00634F64" w:rsidRDefault="00634F64" w:rsidP="00CB2A6B">
            <w:r>
              <w:t>Whatever text we put in the password box; it should be replaced with asterisks.</w:t>
            </w:r>
          </w:p>
        </w:tc>
        <w:tc>
          <w:tcPr>
            <w:tcW w:w="1664" w:type="dxa"/>
          </w:tcPr>
          <w:p w14:paraId="688FDB91" w14:textId="77777777" w:rsidR="00634F64" w:rsidRDefault="00634F64" w:rsidP="00CB2A6B">
            <w:r>
              <w:t>Random string</w:t>
            </w:r>
          </w:p>
        </w:tc>
        <w:tc>
          <w:tcPr>
            <w:tcW w:w="1478" w:type="dxa"/>
          </w:tcPr>
          <w:p w14:paraId="71E731AC" w14:textId="77777777" w:rsidR="00634F64" w:rsidRDefault="00634F64" w:rsidP="00CB2A6B">
            <w:r>
              <w:t>Success (see screenshot)</w:t>
            </w:r>
          </w:p>
        </w:tc>
        <w:tc>
          <w:tcPr>
            <w:tcW w:w="1321" w:type="dxa"/>
          </w:tcPr>
          <w:p w14:paraId="4D69982F" w14:textId="77777777" w:rsidR="00634F64" w:rsidRDefault="00634F64" w:rsidP="00CB2A6B">
            <w:r>
              <w:t>none</w:t>
            </w:r>
          </w:p>
        </w:tc>
      </w:tr>
    </w:tbl>
    <w:p w14:paraId="08962360" w14:textId="77777777" w:rsidR="00634F64" w:rsidRDefault="00634F64" w:rsidP="00634F64">
      <w:r>
        <w:t>Next, I added padding and spacing to make sure the page looks presentable.</w:t>
      </w:r>
    </w:p>
    <w:p w14:paraId="02D7D419" w14:textId="77777777" w:rsidR="00634F64" w:rsidRDefault="00634F64" w:rsidP="00634F64">
      <w:r>
        <w:rPr>
          <w:noProof/>
        </w:rPr>
        <w:drawing>
          <wp:anchor distT="0" distB="0" distL="114300" distR="114300" simplePos="0" relativeHeight="251734016" behindDoc="1" locked="0" layoutInCell="1" allowOverlap="1" wp14:anchorId="38453A73" wp14:editId="52E02345">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2CF07BBB" w14:textId="77777777" w:rsidR="00634F64" w:rsidRDefault="00634F64" w:rsidP="00634F64">
      <w:r>
        <w:rPr>
          <w:noProof/>
        </w:rPr>
        <mc:AlternateContent>
          <mc:Choice Requires="wps">
            <w:drawing>
              <wp:anchor distT="0" distB="0" distL="114300" distR="114300" simplePos="0" relativeHeight="251735040" behindDoc="0" locked="0" layoutInCell="1" allowOverlap="1" wp14:anchorId="7BB5F191" wp14:editId="0E015046">
                <wp:simplePos x="0" y="0"/>
                <wp:positionH relativeFrom="column">
                  <wp:posOffset>3790950</wp:posOffset>
                </wp:positionH>
                <wp:positionV relativeFrom="paragraph">
                  <wp:posOffset>998855</wp:posOffset>
                </wp:positionV>
                <wp:extent cx="2581275" cy="1266825"/>
                <wp:effectExtent l="0" t="0" r="28575" b="28575"/>
                <wp:wrapNone/>
                <wp:docPr id="79" name="Text Box 79"/>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79BAD819" w14:textId="77777777" w:rsidR="00D17EA6" w:rsidRDefault="00D17EA6" w:rsidP="00634F64">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B5F191" id="Text Box 79" o:spid="_x0000_s1067" type="#_x0000_t202" style="position:absolute;margin-left:298.5pt;margin-top:78.65pt;width:203.25pt;height:99.75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" fillcolor="white [3201]" strokeweight=".5pt">
                <v:textbox>
                  <w:txbxContent>
                    <w:p w14:paraId="79BAD819" w14:textId="77777777" w:rsidR="00D17EA6" w:rsidRDefault="00D17EA6" w:rsidP="00634F64">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Pr>
          <w:noProof/>
        </w:rPr>
        <w:drawing>
          <wp:anchor distT="0" distB="0" distL="114300" distR="114300" simplePos="0" relativeHeight="251732992" behindDoc="1" locked="0" layoutInCell="1" allowOverlap="1" wp14:anchorId="63714600" wp14:editId="0B974D2A">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0C774B4" w14:textId="77777777" w:rsidR="00634F64" w:rsidRDefault="00634F64" w:rsidP="00634F64"/>
    <w:p w14:paraId="1ED4D79D" w14:textId="77777777" w:rsidR="00634F64" w:rsidRDefault="00634F64" w:rsidP="00634F64"/>
    <w:p w14:paraId="66605AAE" w14:textId="77777777" w:rsidR="00634F64" w:rsidRDefault="00634F64" w:rsidP="00634F64"/>
    <w:p w14:paraId="1983AB57" w14:textId="77777777" w:rsidR="00634F64" w:rsidRDefault="00634F64" w:rsidP="00634F64"/>
    <w:p w14:paraId="6B50F22F" w14:textId="77777777" w:rsidR="00634F64" w:rsidRDefault="00634F64" w:rsidP="00634F64">
      <w:r>
        <w:rPr>
          <w:noProof/>
        </w:rPr>
        <w:drawing>
          <wp:anchor distT="0" distB="0" distL="114300" distR="114300" simplePos="0" relativeHeight="251736064" behindDoc="1" locked="0" layoutInCell="1" allowOverlap="1" wp14:anchorId="4677EB98" wp14:editId="01960DEC">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1B67DD27" w14:textId="77777777" w:rsidR="00634F64" w:rsidRDefault="00634F64" w:rsidP="00634F64"/>
    <w:p w14:paraId="7A9BE02E" w14:textId="77777777" w:rsidR="00634F64" w:rsidRDefault="00634F64" w:rsidP="00634F64"/>
    <w:p w14:paraId="48F43BB2" w14:textId="77777777" w:rsidR="00634F64" w:rsidRDefault="00634F64" w:rsidP="00634F64"/>
    <w:p w14:paraId="5CA30696" w14:textId="77777777" w:rsidR="00634F64" w:rsidRDefault="00634F64" w:rsidP="00634F64"/>
    <w:p w14:paraId="75408A0C" w14:textId="77777777" w:rsidR="00634F64" w:rsidRDefault="00634F64" w:rsidP="00634F64"/>
    <w:p w14:paraId="47FCDB3B" w14:textId="77777777" w:rsidR="00634F64" w:rsidRDefault="00634F64" w:rsidP="00634F64">
      <w:r>
        <w:rPr>
          <w:noProof/>
        </w:rPr>
        <w:lastRenderedPageBreak/>
        <w:drawing>
          <wp:anchor distT="0" distB="0" distL="114300" distR="114300" simplePos="0" relativeHeight="251746304" behindDoc="0" locked="0" layoutInCell="1" allowOverlap="1" wp14:anchorId="74A0D931" wp14:editId="59B9316C">
            <wp:simplePos x="0" y="0"/>
            <wp:positionH relativeFrom="margin">
              <wp:posOffset>180975</wp:posOffset>
            </wp:positionH>
            <wp:positionV relativeFrom="paragraph">
              <wp:posOffset>0</wp:posOffset>
            </wp:positionV>
            <wp:extent cx="5219700" cy="4112260"/>
            <wp:effectExtent l="0" t="0" r="0" b="254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4A733D6D" w14:textId="77777777" w:rsidR="00634F64" w:rsidRDefault="00634F64" w:rsidP="00634F64">
      <w:r>
        <w:t>As you can see, the password input box is formatting the input with asterisks and the other inputs are clearly readable.</w:t>
      </w:r>
    </w:p>
    <w:p w14:paraId="42085404" w14:textId="77777777" w:rsidR="00634F64" w:rsidRDefault="00634F64" w:rsidP="00634F64">
      <w:pPr>
        <w:pStyle w:val="Heading4"/>
      </w:pPr>
      <w:r>
        <w:t>Day 2 – making the backend.</w:t>
      </w:r>
    </w:p>
    <w:p w14:paraId="548BF9FD" w14:textId="77777777" w:rsidR="00634F64" w:rsidRDefault="00634F64" w:rsidP="00634F64"/>
    <w:p w14:paraId="19024544" w14:textId="77777777" w:rsidR="00634F64" w:rsidRDefault="00634F64" w:rsidP="00634F64">
      <w:r>
        <w:t>To begin, I had to decide between using a JSON file or DB to store the data. After some contemplation, it was decided that a JSON file should be used now and a DB would be used depending on the success of the JSON file. So, following the pseudocode written, I began to write the code.</w:t>
      </w:r>
    </w:p>
    <w:p w14:paraId="0727F9D4" w14:textId="77777777" w:rsidR="00634F64" w:rsidRDefault="00634F64" w:rsidP="00634F64">
      <w:r>
        <w:rPr>
          <w:noProof/>
        </w:rPr>
        <mc:AlternateContent>
          <mc:Choice Requires="wps">
            <w:drawing>
              <wp:anchor distT="0" distB="0" distL="114300" distR="114300" simplePos="0" relativeHeight="251739136" behindDoc="0" locked="0" layoutInCell="1" allowOverlap="1" wp14:anchorId="30A9F4F2" wp14:editId="0326B34C">
                <wp:simplePos x="0" y="0"/>
                <wp:positionH relativeFrom="margin">
                  <wp:posOffset>2438400</wp:posOffset>
                </wp:positionH>
                <wp:positionV relativeFrom="paragraph">
                  <wp:posOffset>116840</wp:posOffset>
                </wp:positionV>
                <wp:extent cx="3924300" cy="714375"/>
                <wp:effectExtent l="0" t="0" r="19050" b="28575"/>
                <wp:wrapNone/>
                <wp:docPr id="80" name="Text Box 80"/>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17965595" w14:textId="77777777" w:rsidR="00D17EA6" w:rsidRDefault="00D17EA6" w:rsidP="00634F64">
                            <w:r>
                              <w:t xml:space="preserve">Our first job was to get the Object properties from the Kivy code with the help of the </w:t>
                            </w:r>
                            <w:proofErr w:type="spellStart"/>
                            <w:proofErr w:type="gramStart"/>
                            <w:r>
                              <w:t>Kivy.properties.ObjectProperty</w:t>
                            </w:r>
                            <w:proofErr w:type="spellEnd"/>
                            <w:proofErr w:type="gram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9F4F2" id="Text Box 80" o:spid="_x0000_s1068" type="#_x0000_t202" style="position:absolute;margin-left:192pt;margin-top:9.2pt;width:309pt;height:56.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" fillcolor="white [3201]" strokeweight=".5pt">
                <v:textbox>
                  <w:txbxContent>
                    <w:p w14:paraId="17965595" w14:textId="77777777" w:rsidR="00D17EA6" w:rsidRDefault="00D17EA6" w:rsidP="00634F64">
                      <w:r>
                        <w:t xml:space="preserve">Our first job was to get the Object properties from the Kivy code with the help of the </w:t>
                      </w:r>
                      <w:proofErr w:type="spellStart"/>
                      <w:proofErr w:type="gramStart"/>
                      <w:r>
                        <w:t>Kivy.properties.ObjectProperty</w:t>
                      </w:r>
                      <w:proofErr w:type="spellEnd"/>
                      <w:proofErr w:type="gramEnd"/>
                      <w:r>
                        <w:t xml:space="preserve"> class. This is so we can access the input box text and the confirmation texts.</w:t>
                      </w:r>
                    </w:p>
                  </w:txbxContent>
                </v:textbox>
                <w10:wrap anchorx="margin"/>
              </v:shape>
            </w:pict>
          </mc:Fallback>
        </mc:AlternateContent>
      </w:r>
      <w:r>
        <w:rPr>
          <w:noProof/>
        </w:rPr>
        <w:drawing>
          <wp:anchor distT="0" distB="0" distL="114300" distR="114300" simplePos="0" relativeHeight="251738112" behindDoc="1" locked="0" layoutInCell="1" allowOverlap="1" wp14:anchorId="7EB913BE" wp14:editId="1D375584">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23A7EF5E" w14:textId="77777777" w:rsidR="00634F64" w:rsidRPr="00C77A6F" w:rsidRDefault="00634F64" w:rsidP="00634F64"/>
    <w:p w14:paraId="7C96A935" w14:textId="77777777" w:rsidR="00634F64" w:rsidRPr="00C77A6F" w:rsidRDefault="00634F64" w:rsidP="00634F64"/>
    <w:p w14:paraId="3AE66212" w14:textId="77777777" w:rsidR="00634F64" w:rsidRPr="00C77A6F" w:rsidRDefault="00634F64" w:rsidP="00634F64"/>
    <w:p w14:paraId="334D2448" w14:textId="77777777" w:rsidR="00634F64" w:rsidRDefault="00634F64" w:rsidP="00634F64"/>
    <w:p w14:paraId="3175AC88" w14:textId="77777777" w:rsidR="00634F64" w:rsidRDefault="00634F64" w:rsidP="00634F64">
      <w:r>
        <w:rPr>
          <w:noProof/>
        </w:rPr>
        <w:drawing>
          <wp:anchor distT="0" distB="0" distL="114300" distR="114300" simplePos="0" relativeHeight="251740160" behindDoc="1" locked="0" layoutInCell="1" allowOverlap="1" wp14:anchorId="6ED86C50" wp14:editId="7FC01E36">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Next, I decided to write the code for validating the register form inputs. This first included getting then formatting the data in the JSON file so we can iterate over it. The file has been closed sooner than later to save system resources.</w:t>
      </w:r>
    </w:p>
    <w:p w14:paraId="0A68B719" w14:textId="77777777" w:rsidR="00634F64" w:rsidRDefault="00634F64" w:rsidP="00634F64">
      <w:r>
        <w:rPr>
          <w:noProof/>
        </w:rPr>
        <w:lastRenderedPageBreak/>
        <w:drawing>
          <wp:anchor distT="0" distB="0" distL="114300" distR="114300" simplePos="0" relativeHeight="251741184" behindDoc="1" locked="0" layoutInCell="1" allowOverlap="1" wp14:anchorId="08540637" wp14:editId="1A7F248E">
            <wp:simplePos x="0" y="0"/>
            <wp:positionH relativeFrom="margin">
              <wp:posOffset>-400050</wp:posOffset>
            </wp:positionH>
            <wp:positionV relativeFrom="paragraph">
              <wp:posOffset>-2540</wp:posOffset>
            </wp:positionV>
            <wp:extent cx="6572250" cy="1295400"/>
            <wp:effectExtent l="0" t="0" r="0" b="0"/>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6E44FDD1" w14:textId="77777777" w:rsidR="00634F64" w:rsidRDefault="00634F64" w:rsidP="00634F64">
      <w:r>
        <w:rPr>
          <w:noProof/>
        </w:rPr>
        <mc:AlternateContent>
          <mc:Choice Requires="wps">
            <w:drawing>
              <wp:anchor distT="0" distB="0" distL="114300" distR="114300" simplePos="0" relativeHeight="251743232" behindDoc="0" locked="0" layoutInCell="1" allowOverlap="1" wp14:anchorId="1AAA1462" wp14:editId="09DCC14E">
                <wp:simplePos x="0" y="0"/>
                <wp:positionH relativeFrom="margin">
                  <wp:posOffset>4276725</wp:posOffset>
                </wp:positionH>
                <wp:positionV relativeFrom="paragraph">
                  <wp:posOffset>438785</wp:posOffset>
                </wp:positionV>
                <wp:extent cx="2000250" cy="1209675"/>
                <wp:effectExtent l="0" t="0" r="19050" b="28575"/>
                <wp:wrapNone/>
                <wp:docPr id="81" name="Text Box 81"/>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18CADBCD" w14:textId="77777777" w:rsidR="00D17EA6" w:rsidRDefault="00D17EA6" w:rsidP="00634F64">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AA1462" id="Text Box 81" o:spid="_x0000_s1069" type="#_x0000_t202" style="position:absolute;margin-left:336.75pt;margin-top:34.55pt;width:157.5pt;height:95.25pt;z-index:251743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DM&#10;LB/1TQIAAKwEAAAOAAAAAAAAAAAAAAAAAC4CAABkcnMvZTJvRG9jLnhtbFBLAQItABQABgAIAAAA&#10;IQDxRSnK3QAAAAoBAAAPAAAAAAAAAAAAAAAAAKcEAABkcnMvZG93bnJldi54bWxQSwUGAAAAAAQA&#10;BADzAAAAsQUAAAAA&#10;" fillcolor="white [3201]" strokeweight=".5pt">
                <v:textbox>
                  <w:txbxContent>
                    <w:p w14:paraId="18CADBCD" w14:textId="77777777" w:rsidR="00D17EA6" w:rsidRDefault="00D17EA6" w:rsidP="00634F64">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t>Here we validate that the user has completed the form as well as iterating over the data to check if the user already exists in the JSON file. If they are then the confirmation text should change based on this.</w:t>
      </w:r>
    </w:p>
    <w:p w14:paraId="67CA1C8E" w14:textId="77777777" w:rsidR="00634F64" w:rsidRDefault="00634F64" w:rsidP="00634F64">
      <w:r>
        <w:rPr>
          <w:noProof/>
        </w:rPr>
        <w:drawing>
          <wp:anchor distT="0" distB="0" distL="114300" distR="114300" simplePos="0" relativeHeight="251744256" behindDoc="0" locked="0" layoutInCell="1" allowOverlap="1" wp14:anchorId="74F08EAC" wp14:editId="4B9E454F">
            <wp:simplePos x="0" y="0"/>
            <wp:positionH relativeFrom="column">
              <wp:posOffset>466725</wp:posOffset>
            </wp:positionH>
            <wp:positionV relativeFrom="paragraph">
              <wp:posOffset>175895</wp:posOffset>
            </wp:positionV>
            <wp:extent cx="3171825" cy="447675"/>
            <wp:effectExtent l="0" t="0" r="9525" b="9525"/>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4FB66780" w14:textId="77777777" w:rsidR="00634F64" w:rsidRDefault="00634F64" w:rsidP="00634F64"/>
    <w:p w14:paraId="23AD7344" w14:textId="77777777" w:rsidR="00634F64" w:rsidRDefault="00634F64" w:rsidP="00634F64"/>
    <w:p w14:paraId="502BC268" w14:textId="77777777" w:rsidR="00634F64" w:rsidRDefault="00634F64" w:rsidP="00634F64">
      <w:r>
        <w:rPr>
          <w:noProof/>
        </w:rPr>
        <w:drawing>
          <wp:anchor distT="0" distB="0" distL="114300" distR="114300" simplePos="0" relativeHeight="251745280" behindDoc="0" locked="0" layoutInCell="1" allowOverlap="1" wp14:anchorId="11D5C609" wp14:editId="511B150B">
            <wp:simplePos x="0" y="0"/>
            <wp:positionH relativeFrom="column">
              <wp:posOffset>-714375</wp:posOffset>
            </wp:positionH>
            <wp:positionV relativeFrom="paragraph">
              <wp:posOffset>280670</wp:posOffset>
            </wp:positionV>
            <wp:extent cx="7090410" cy="457200"/>
            <wp:effectExtent l="0" t="0" r="0" b="0"/>
            <wp:wrapSquare wrapText="bothSides"/>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39CDED4B" w14:textId="77777777" w:rsidR="00634F64" w:rsidRDefault="00634F64" w:rsidP="00634F64">
      <w:r>
        <w:rPr>
          <w:noProof/>
        </w:rPr>
        <w:drawing>
          <wp:anchor distT="0" distB="0" distL="114300" distR="114300" simplePos="0" relativeHeight="251747328" behindDoc="1" locked="0" layoutInCell="1" allowOverlap="1" wp14:anchorId="170335AB" wp14:editId="712E9F75">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2C152419" w14:textId="77777777" w:rsidR="00634F64" w:rsidRDefault="00634F64" w:rsidP="00634F64">
      <w:r>
        <w:rPr>
          <w:noProof/>
        </w:rPr>
        <mc:AlternateContent>
          <mc:Choice Requires="wps">
            <w:drawing>
              <wp:anchor distT="0" distB="0" distL="114300" distR="114300" simplePos="0" relativeHeight="251748352" behindDoc="0" locked="0" layoutInCell="1" allowOverlap="1" wp14:anchorId="24A85081" wp14:editId="68252839">
                <wp:simplePos x="0" y="0"/>
                <wp:positionH relativeFrom="column">
                  <wp:posOffset>1445838</wp:posOffset>
                </wp:positionH>
                <wp:positionV relativeFrom="paragraph">
                  <wp:posOffset>1088101</wp:posOffset>
                </wp:positionV>
                <wp:extent cx="3831763" cy="1197033"/>
                <wp:effectExtent l="0" t="0" r="16510" b="22225"/>
                <wp:wrapNone/>
                <wp:docPr id="82" name="Text Box 82"/>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0B3E546B" w14:textId="77777777" w:rsidR="00D17EA6" w:rsidRDefault="00D17EA6"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D17EA6" w:rsidRDefault="00D17EA6" w:rsidP="00634F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85081" id="Text Box 82" o:spid="_x0000_s1070" type="#_x0000_t202" style="position:absolute;margin-left:113.85pt;margin-top:85.7pt;width:301.7pt;height:94.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" fillcolor="white [3201]" strokeweight=".5pt">
                <v:textbox>
                  <w:txbxContent>
                    <w:p w14:paraId="0B3E546B" w14:textId="77777777" w:rsidR="00D17EA6" w:rsidRDefault="00D17EA6"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D17EA6" w:rsidRDefault="00D17EA6" w:rsidP="00634F64"/>
                  </w:txbxContent>
                </v:textbox>
              </v:shape>
            </w:pict>
          </mc:Fallback>
        </mc:AlternateContent>
      </w:r>
    </w:p>
    <w:p w14:paraId="4216A25B" w14:textId="77777777" w:rsidR="00634F64" w:rsidRDefault="00634F64" w:rsidP="00634F64"/>
    <w:p w14:paraId="795F5DA3" w14:textId="77777777" w:rsidR="00634F64" w:rsidRDefault="00634F64" w:rsidP="00634F64"/>
    <w:p w14:paraId="5A983B96" w14:textId="77777777" w:rsidR="00634F64" w:rsidRDefault="00634F64" w:rsidP="00634F64"/>
    <w:p w14:paraId="1D32CF9F" w14:textId="77777777" w:rsidR="00634F64" w:rsidRDefault="00634F64" w:rsidP="00634F64"/>
    <w:p w14:paraId="4153D057" w14:textId="77777777" w:rsidR="00634F64" w:rsidRDefault="00634F64" w:rsidP="00634F64"/>
    <w:p w14:paraId="476C81AE" w14:textId="77777777" w:rsidR="00634F64" w:rsidRDefault="00634F64" w:rsidP="00634F64">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634F64" w14:paraId="5E182B25" w14:textId="77777777" w:rsidTr="00CB2A6B">
        <w:tc>
          <w:tcPr>
            <w:tcW w:w="990" w:type="dxa"/>
          </w:tcPr>
          <w:p w14:paraId="28B7D584" w14:textId="77777777" w:rsidR="00634F64" w:rsidRDefault="00634F64" w:rsidP="00CB2A6B">
            <w:r>
              <w:t>Test number</w:t>
            </w:r>
          </w:p>
        </w:tc>
        <w:tc>
          <w:tcPr>
            <w:tcW w:w="1194" w:type="dxa"/>
          </w:tcPr>
          <w:p w14:paraId="2F86F29C" w14:textId="77777777" w:rsidR="00634F64" w:rsidRDefault="00634F64" w:rsidP="00CB2A6B">
            <w:r>
              <w:t>What are we testing for</w:t>
            </w:r>
          </w:p>
        </w:tc>
        <w:tc>
          <w:tcPr>
            <w:tcW w:w="1387" w:type="dxa"/>
          </w:tcPr>
          <w:p w14:paraId="6716135A" w14:textId="77777777" w:rsidR="00634F64" w:rsidRDefault="00634F64" w:rsidP="00CB2A6B">
            <w:r>
              <w:t>Expected result</w:t>
            </w:r>
          </w:p>
        </w:tc>
        <w:tc>
          <w:tcPr>
            <w:tcW w:w="1204" w:type="dxa"/>
          </w:tcPr>
          <w:p w14:paraId="54F144E0" w14:textId="77777777" w:rsidR="00634F64" w:rsidRDefault="00634F64" w:rsidP="00CB2A6B">
            <w:r>
              <w:t>Test data</w:t>
            </w:r>
          </w:p>
        </w:tc>
        <w:tc>
          <w:tcPr>
            <w:tcW w:w="3096" w:type="dxa"/>
          </w:tcPr>
          <w:p w14:paraId="46EC35C4" w14:textId="77777777" w:rsidR="00634F64" w:rsidRDefault="00634F64" w:rsidP="00CB2A6B">
            <w:r>
              <w:t>Results</w:t>
            </w:r>
          </w:p>
        </w:tc>
        <w:tc>
          <w:tcPr>
            <w:tcW w:w="1145" w:type="dxa"/>
          </w:tcPr>
          <w:p w14:paraId="6ED78BB9" w14:textId="77777777" w:rsidR="00634F64" w:rsidRDefault="00634F64" w:rsidP="00CB2A6B">
            <w:r>
              <w:t>Notes</w:t>
            </w:r>
          </w:p>
        </w:tc>
      </w:tr>
      <w:tr w:rsidR="00634F64" w14:paraId="54EB1B4E" w14:textId="77777777" w:rsidTr="00CB2A6B">
        <w:tc>
          <w:tcPr>
            <w:tcW w:w="990" w:type="dxa"/>
          </w:tcPr>
          <w:p w14:paraId="603C1CDB" w14:textId="77777777" w:rsidR="00634F64" w:rsidRDefault="00634F64" w:rsidP="00CB2A6B">
            <w:r>
              <w:t>4</w:t>
            </w:r>
          </w:p>
        </w:tc>
        <w:tc>
          <w:tcPr>
            <w:tcW w:w="1194" w:type="dxa"/>
          </w:tcPr>
          <w:p w14:paraId="7D2BE568" w14:textId="77777777" w:rsidR="00634F64" w:rsidRDefault="00634F64" w:rsidP="00CB2A6B">
            <w:r>
              <w:t>Test validation process, no username</w:t>
            </w:r>
          </w:p>
        </w:tc>
        <w:tc>
          <w:tcPr>
            <w:tcW w:w="1387" w:type="dxa"/>
          </w:tcPr>
          <w:p w14:paraId="180CBD8C" w14:textId="77777777" w:rsidR="00634F64" w:rsidRDefault="00634F64" w:rsidP="00CB2A6B">
            <w:r>
              <w:t xml:space="preserve">Expect to see “Form not completed” show up in the confirmation text area </w:t>
            </w:r>
            <w:r>
              <w:lastRenderedPageBreak/>
              <w:t>and for no registration to continue.</w:t>
            </w:r>
          </w:p>
        </w:tc>
        <w:tc>
          <w:tcPr>
            <w:tcW w:w="1204" w:type="dxa"/>
          </w:tcPr>
          <w:p w14:paraId="3BD05397" w14:textId="77777777" w:rsidR="00634F64" w:rsidRDefault="00634F64" w:rsidP="00CB2A6B">
            <w:r>
              <w:lastRenderedPageBreak/>
              <w:t xml:space="preserve">Random strings entered for password and email, nothing in the </w:t>
            </w:r>
            <w:r>
              <w:lastRenderedPageBreak/>
              <w:t>username input box.</w:t>
            </w:r>
          </w:p>
        </w:tc>
        <w:tc>
          <w:tcPr>
            <w:tcW w:w="3096" w:type="dxa"/>
          </w:tcPr>
          <w:p w14:paraId="42239661" w14:textId="77777777" w:rsidR="00634F64" w:rsidRDefault="00634F64" w:rsidP="00CB2A6B">
            <w:r>
              <w:lastRenderedPageBreak/>
              <w:t>Failure, even though it says form not complete:</w:t>
            </w:r>
          </w:p>
          <w:p w14:paraId="6A4CEEDD" w14:textId="77777777" w:rsidR="00634F64" w:rsidRDefault="00634F64" w:rsidP="00CB2A6B">
            <w:pPr>
              <w:rPr>
                <w:noProof/>
              </w:rPr>
            </w:pPr>
            <w:r>
              <w:rPr>
                <w:noProof/>
              </w:rPr>
              <w:drawing>
                <wp:inline distT="0" distB="0" distL="0" distR="0" wp14:anchorId="7484F7DB" wp14:editId="2C259501">
                  <wp:extent cx="1687483" cy="391319"/>
                  <wp:effectExtent l="0" t="0" r="8255" b="889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p w14:paraId="24747625" w14:textId="77777777" w:rsidR="00634F64" w:rsidRDefault="00634F64" w:rsidP="00CB2A6B">
            <w:r>
              <w:t>The registration process still continues.</w:t>
            </w:r>
          </w:p>
          <w:p w14:paraId="22E52576" w14:textId="77777777" w:rsidR="00634F64" w:rsidRDefault="00634F64" w:rsidP="00CB2A6B"/>
          <w:p w14:paraId="4BDAE64D" w14:textId="77777777" w:rsidR="00634F64" w:rsidRPr="00B270DE" w:rsidRDefault="00634F64" w:rsidP="00CB2A6B">
            <w:r>
              <w:rPr>
                <w:noProof/>
              </w:rPr>
              <w:lastRenderedPageBreak/>
              <w:drawing>
                <wp:anchor distT="0" distB="0" distL="114300" distR="114300" simplePos="0" relativeHeight="251749376" behindDoc="1" locked="0" layoutInCell="1" allowOverlap="1" wp14:anchorId="38D2185D" wp14:editId="6EFD68D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27C1E7EC" w14:textId="77777777" w:rsidR="00634F64" w:rsidRDefault="00634F64" w:rsidP="00CB2A6B">
            <w:r>
              <w:lastRenderedPageBreak/>
              <w:t xml:space="preserve">We will need an overhaul of the validation system. See below for how I </w:t>
            </w:r>
            <w:r>
              <w:lastRenderedPageBreak/>
              <w:t>fixed it on day 3.</w:t>
            </w:r>
          </w:p>
        </w:tc>
      </w:tr>
      <w:tr w:rsidR="00634F64" w14:paraId="47C6EADE" w14:textId="77777777" w:rsidTr="00CB2A6B">
        <w:tc>
          <w:tcPr>
            <w:tcW w:w="990" w:type="dxa"/>
          </w:tcPr>
          <w:p w14:paraId="5A835F9E" w14:textId="77777777" w:rsidR="00634F64" w:rsidRDefault="00634F64" w:rsidP="00CB2A6B">
            <w:r>
              <w:lastRenderedPageBreak/>
              <w:t>5</w:t>
            </w:r>
          </w:p>
        </w:tc>
        <w:tc>
          <w:tcPr>
            <w:tcW w:w="1194" w:type="dxa"/>
          </w:tcPr>
          <w:p w14:paraId="7CF819E5" w14:textId="77777777" w:rsidR="00634F64" w:rsidRDefault="00634F64" w:rsidP="00CB2A6B">
            <w:r>
              <w:t>Test validation process, no password</w:t>
            </w:r>
          </w:p>
        </w:tc>
        <w:tc>
          <w:tcPr>
            <w:tcW w:w="1387" w:type="dxa"/>
          </w:tcPr>
          <w:p w14:paraId="55065CCD" w14:textId="77777777" w:rsidR="00634F64" w:rsidRDefault="00634F64" w:rsidP="00CB2A6B">
            <w:r>
              <w:t>^</w:t>
            </w:r>
          </w:p>
        </w:tc>
        <w:tc>
          <w:tcPr>
            <w:tcW w:w="1204" w:type="dxa"/>
          </w:tcPr>
          <w:p w14:paraId="702312FD" w14:textId="77777777" w:rsidR="00634F64" w:rsidRDefault="00634F64" w:rsidP="00CB2A6B">
            <w:r>
              <w:t>Random strings entered for username and email, noting in the password input box.</w:t>
            </w:r>
          </w:p>
        </w:tc>
        <w:tc>
          <w:tcPr>
            <w:tcW w:w="3096" w:type="dxa"/>
          </w:tcPr>
          <w:p w14:paraId="0C9C710B" w14:textId="77777777" w:rsidR="00634F64" w:rsidRDefault="00634F64" w:rsidP="00CB2A6B">
            <w:r>
              <w:t>^</w:t>
            </w:r>
          </w:p>
        </w:tc>
        <w:tc>
          <w:tcPr>
            <w:tcW w:w="1145" w:type="dxa"/>
          </w:tcPr>
          <w:p w14:paraId="68A973A8" w14:textId="77777777" w:rsidR="00634F64" w:rsidRDefault="00634F64" w:rsidP="00CB2A6B">
            <w:r>
              <w:t>^</w:t>
            </w:r>
          </w:p>
        </w:tc>
      </w:tr>
      <w:tr w:rsidR="00634F64" w14:paraId="35F94AF1" w14:textId="77777777" w:rsidTr="00CB2A6B">
        <w:tc>
          <w:tcPr>
            <w:tcW w:w="990" w:type="dxa"/>
          </w:tcPr>
          <w:p w14:paraId="352D23A3" w14:textId="77777777" w:rsidR="00634F64" w:rsidRDefault="00634F64" w:rsidP="00CB2A6B">
            <w:r>
              <w:t>6</w:t>
            </w:r>
          </w:p>
        </w:tc>
        <w:tc>
          <w:tcPr>
            <w:tcW w:w="1194" w:type="dxa"/>
          </w:tcPr>
          <w:p w14:paraId="1FBCE7A7" w14:textId="77777777" w:rsidR="00634F64" w:rsidRDefault="00634F64" w:rsidP="00CB2A6B">
            <w:r>
              <w:t>Test validation process, no email</w:t>
            </w:r>
          </w:p>
        </w:tc>
        <w:tc>
          <w:tcPr>
            <w:tcW w:w="1387" w:type="dxa"/>
          </w:tcPr>
          <w:p w14:paraId="2D0FB76D" w14:textId="77777777" w:rsidR="00634F64" w:rsidRDefault="00634F64" w:rsidP="00CB2A6B">
            <w:r>
              <w:t>^</w:t>
            </w:r>
          </w:p>
        </w:tc>
        <w:tc>
          <w:tcPr>
            <w:tcW w:w="1204" w:type="dxa"/>
          </w:tcPr>
          <w:p w14:paraId="4EFCAE8F" w14:textId="77777777" w:rsidR="00634F64" w:rsidRDefault="00634F64" w:rsidP="00CB2A6B">
            <w:r>
              <w:t>Random strings entered for password and username, noting in the email input box.</w:t>
            </w:r>
          </w:p>
        </w:tc>
        <w:tc>
          <w:tcPr>
            <w:tcW w:w="3096" w:type="dxa"/>
          </w:tcPr>
          <w:p w14:paraId="4EC1753F" w14:textId="77777777" w:rsidR="00634F64" w:rsidRDefault="00634F64" w:rsidP="00CB2A6B">
            <w:r>
              <w:t>^</w:t>
            </w:r>
          </w:p>
        </w:tc>
        <w:tc>
          <w:tcPr>
            <w:tcW w:w="1145" w:type="dxa"/>
          </w:tcPr>
          <w:p w14:paraId="6EBBCECC" w14:textId="77777777" w:rsidR="00634F64" w:rsidRDefault="00634F64" w:rsidP="00CB2A6B">
            <w:r>
              <w:t>^</w:t>
            </w:r>
          </w:p>
        </w:tc>
      </w:tr>
      <w:tr w:rsidR="00634F64" w14:paraId="5C5E139E" w14:textId="77777777" w:rsidTr="00CB2A6B">
        <w:tc>
          <w:tcPr>
            <w:tcW w:w="990" w:type="dxa"/>
          </w:tcPr>
          <w:p w14:paraId="37BCC981" w14:textId="77777777" w:rsidR="00634F64" w:rsidRDefault="00634F64" w:rsidP="00CB2A6B">
            <w:r>
              <w:t>7</w:t>
            </w:r>
          </w:p>
          <w:p w14:paraId="608B3E6A" w14:textId="77777777" w:rsidR="00634F64" w:rsidRDefault="00634F64" w:rsidP="00CB2A6B"/>
          <w:p w14:paraId="58E65F91" w14:textId="77777777" w:rsidR="00634F64" w:rsidRPr="00B270DE" w:rsidRDefault="00634F64" w:rsidP="00CB2A6B">
            <w:pPr>
              <w:jc w:val="center"/>
            </w:pPr>
          </w:p>
        </w:tc>
        <w:tc>
          <w:tcPr>
            <w:tcW w:w="1194" w:type="dxa"/>
          </w:tcPr>
          <w:p w14:paraId="18ED2F92" w14:textId="77777777" w:rsidR="00634F64" w:rsidRDefault="00634F64" w:rsidP="00CB2A6B">
            <w:r>
              <w:t>Test validation, already existing user</w:t>
            </w:r>
          </w:p>
        </w:tc>
        <w:tc>
          <w:tcPr>
            <w:tcW w:w="1387" w:type="dxa"/>
          </w:tcPr>
          <w:p w14:paraId="5E46AB1C" w14:textId="77777777" w:rsidR="00634F64" w:rsidRDefault="00634F64" w:rsidP="00CB2A6B">
            <w:r>
              <w:t>“Username or email is already taken” warning message.</w:t>
            </w:r>
          </w:p>
        </w:tc>
        <w:tc>
          <w:tcPr>
            <w:tcW w:w="1204" w:type="dxa"/>
          </w:tcPr>
          <w:p w14:paraId="581F3E6B" w14:textId="77777777" w:rsidR="00634F64" w:rsidRDefault="00634F64" w:rsidP="00CB2A6B">
            <w:r>
              <w:t>Username = “f”, password and email have random strings</w:t>
            </w:r>
          </w:p>
        </w:tc>
        <w:tc>
          <w:tcPr>
            <w:tcW w:w="3096" w:type="dxa"/>
          </w:tcPr>
          <w:p w14:paraId="41AA6244" w14:textId="77777777" w:rsidR="00634F64" w:rsidRDefault="00634F64" w:rsidP="00CB2A6B">
            <w:r>
              <w:rPr>
                <w:noProof/>
              </w:rPr>
              <w:drawing>
                <wp:anchor distT="0" distB="0" distL="114300" distR="114300" simplePos="0" relativeHeight="251750400" behindDoc="1" locked="0" layoutInCell="1" allowOverlap="1" wp14:anchorId="0AAB339B" wp14:editId="64E789C3">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088AAE9" w14:textId="77777777" w:rsidR="00634F64" w:rsidRDefault="00634F64" w:rsidP="00CB2A6B">
            <w:r>
              <w:rPr>
                <w:noProof/>
              </w:rPr>
              <w:drawing>
                <wp:inline distT="0" distB="0" distL="0" distR="0" wp14:anchorId="219CF07B" wp14:editId="1CC27514">
                  <wp:extent cx="1828800" cy="428625"/>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28800" cy="428625"/>
                          </a:xfrm>
                          <a:prstGeom prst="rect">
                            <a:avLst/>
                          </a:prstGeom>
                        </pic:spPr>
                      </pic:pic>
                    </a:graphicData>
                  </a:graphic>
                </wp:inline>
              </w:drawing>
            </w:r>
          </w:p>
          <w:p w14:paraId="56118F2D" w14:textId="77777777" w:rsidR="00634F64" w:rsidRDefault="00634F64" w:rsidP="00CB2A6B"/>
          <w:p w14:paraId="7AAE85B7" w14:textId="77777777" w:rsidR="00634F64" w:rsidRDefault="00634F64" w:rsidP="00CB2A6B">
            <w:r>
              <w:rPr>
                <w:noProof/>
              </w:rPr>
              <w:drawing>
                <wp:inline distT="0" distB="0" distL="0" distR="0" wp14:anchorId="6B12444C" wp14:editId="36D3151D">
                  <wp:extent cx="1687483" cy="391319"/>
                  <wp:effectExtent l="0" t="0" r="8255" b="889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tc>
        <w:tc>
          <w:tcPr>
            <w:tcW w:w="1145" w:type="dxa"/>
          </w:tcPr>
          <w:p w14:paraId="144CAB8E" w14:textId="77777777" w:rsidR="00634F64" w:rsidRDefault="00634F64" w:rsidP="00CB2A6B">
            <w:r>
              <w:t>Need to redo on day 3.</w:t>
            </w:r>
          </w:p>
        </w:tc>
      </w:tr>
      <w:tr w:rsidR="00634F64" w14:paraId="586F2968" w14:textId="77777777" w:rsidTr="00CB2A6B">
        <w:tc>
          <w:tcPr>
            <w:tcW w:w="990" w:type="dxa"/>
          </w:tcPr>
          <w:p w14:paraId="2023749C" w14:textId="77777777" w:rsidR="00634F64" w:rsidRDefault="00634F64" w:rsidP="00CB2A6B">
            <w:r>
              <w:t>8</w:t>
            </w:r>
          </w:p>
        </w:tc>
        <w:tc>
          <w:tcPr>
            <w:tcW w:w="1194" w:type="dxa"/>
          </w:tcPr>
          <w:p w14:paraId="0B3D40D8" w14:textId="77777777" w:rsidR="00634F64" w:rsidRDefault="00634F64" w:rsidP="00CB2A6B">
            <w:r>
              <w:t>Testing validation, existing email</w:t>
            </w:r>
          </w:p>
        </w:tc>
        <w:tc>
          <w:tcPr>
            <w:tcW w:w="1387" w:type="dxa"/>
          </w:tcPr>
          <w:p w14:paraId="47ED4C79" w14:textId="77777777" w:rsidR="00634F64" w:rsidRDefault="00634F64" w:rsidP="00CB2A6B">
            <w:r>
              <w:t>^</w:t>
            </w:r>
          </w:p>
        </w:tc>
        <w:tc>
          <w:tcPr>
            <w:tcW w:w="1204" w:type="dxa"/>
          </w:tcPr>
          <w:p w14:paraId="759BAC06" w14:textId="77777777" w:rsidR="00634F64" w:rsidRDefault="00634F64" w:rsidP="00CB2A6B">
            <w:r>
              <w:t>Email is “</w:t>
            </w:r>
            <w:hyperlink r:id="rId66" w:history="1">
              <w:r w:rsidRPr="00926930">
                <w:rPr>
                  <w:rStyle w:val="Hyperlink"/>
                </w:rPr>
                <w:t>h@h.h</w:t>
              </w:r>
            </w:hyperlink>
            <w:r>
              <w:t>”, password and username are random strings.</w:t>
            </w:r>
          </w:p>
        </w:tc>
        <w:tc>
          <w:tcPr>
            <w:tcW w:w="3096" w:type="dxa"/>
          </w:tcPr>
          <w:p w14:paraId="70235BDC" w14:textId="77777777" w:rsidR="00634F64" w:rsidRDefault="00634F64" w:rsidP="00CB2A6B">
            <w:r>
              <w:t>^</w:t>
            </w:r>
          </w:p>
        </w:tc>
        <w:tc>
          <w:tcPr>
            <w:tcW w:w="1145" w:type="dxa"/>
          </w:tcPr>
          <w:p w14:paraId="17880687" w14:textId="77777777" w:rsidR="00634F64" w:rsidRDefault="00634F64" w:rsidP="00CB2A6B">
            <w:r>
              <w:t>^</w:t>
            </w:r>
          </w:p>
        </w:tc>
      </w:tr>
      <w:tr w:rsidR="00634F64" w14:paraId="27729B64" w14:textId="77777777" w:rsidTr="00CB2A6B">
        <w:tc>
          <w:tcPr>
            <w:tcW w:w="990" w:type="dxa"/>
          </w:tcPr>
          <w:p w14:paraId="3B9455BF" w14:textId="77777777" w:rsidR="00634F64" w:rsidRDefault="00634F64" w:rsidP="00CB2A6B">
            <w:r>
              <w:t>9</w:t>
            </w:r>
          </w:p>
        </w:tc>
        <w:tc>
          <w:tcPr>
            <w:tcW w:w="1194" w:type="dxa"/>
          </w:tcPr>
          <w:p w14:paraId="44AA477E" w14:textId="77777777" w:rsidR="00634F64" w:rsidRDefault="00634F64" w:rsidP="00CB2A6B">
            <w:r>
              <w:t xml:space="preserve">Test with legitimate data which </w:t>
            </w:r>
            <w:r>
              <w:lastRenderedPageBreak/>
              <w:t>hasn’t been used</w:t>
            </w:r>
          </w:p>
        </w:tc>
        <w:tc>
          <w:tcPr>
            <w:tcW w:w="1387" w:type="dxa"/>
          </w:tcPr>
          <w:p w14:paraId="53859513" w14:textId="77777777" w:rsidR="00634F64" w:rsidRDefault="00634F64" w:rsidP="00CB2A6B">
            <w:r>
              <w:lastRenderedPageBreak/>
              <w:t xml:space="preserve">It should register the user and there should </w:t>
            </w:r>
            <w:r>
              <w:lastRenderedPageBreak/>
              <w:t>be a confirmation message for the user.</w:t>
            </w:r>
          </w:p>
        </w:tc>
        <w:tc>
          <w:tcPr>
            <w:tcW w:w="1204" w:type="dxa"/>
          </w:tcPr>
          <w:p w14:paraId="46B4CDBF" w14:textId="77777777" w:rsidR="00634F64" w:rsidRDefault="00634F64" w:rsidP="00CB2A6B">
            <w:r>
              <w:lastRenderedPageBreak/>
              <w:t>Username = “re”</w:t>
            </w:r>
          </w:p>
          <w:p w14:paraId="2145FC0B" w14:textId="77777777" w:rsidR="00634F64" w:rsidRDefault="00634F64" w:rsidP="00CB2A6B">
            <w:r>
              <w:lastRenderedPageBreak/>
              <w:t>Password = random string</w:t>
            </w:r>
          </w:p>
          <w:p w14:paraId="14E2FBCE" w14:textId="77777777" w:rsidR="00634F64" w:rsidRDefault="00634F64" w:rsidP="00CB2A6B">
            <w:r>
              <w:t>Email = “re@re.re”</w:t>
            </w:r>
          </w:p>
        </w:tc>
        <w:tc>
          <w:tcPr>
            <w:tcW w:w="3096" w:type="dxa"/>
          </w:tcPr>
          <w:p w14:paraId="62E2BE17" w14:textId="77777777" w:rsidR="00634F64" w:rsidRDefault="00634F64" w:rsidP="00CB2A6B">
            <w:r>
              <w:lastRenderedPageBreak/>
              <w:t>Failure, it does send the data off perfectly but the confirmation text still says that the form is not complete.</w:t>
            </w:r>
          </w:p>
        </w:tc>
        <w:tc>
          <w:tcPr>
            <w:tcW w:w="1145" w:type="dxa"/>
          </w:tcPr>
          <w:p w14:paraId="2FA3514C" w14:textId="77777777" w:rsidR="00634F64" w:rsidRDefault="00634F64" w:rsidP="00CB2A6B">
            <w:r>
              <w:t>^</w:t>
            </w:r>
          </w:p>
        </w:tc>
      </w:tr>
    </w:tbl>
    <w:p w14:paraId="72C00971" w14:textId="77777777" w:rsidR="00634F64" w:rsidRDefault="00634F64" w:rsidP="00634F64"/>
    <w:p w14:paraId="4C372425" w14:textId="77777777" w:rsidR="00634F64" w:rsidRDefault="00634F64" w:rsidP="00634F64">
      <w:pPr>
        <w:pStyle w:val="Heading4"/>
      </w:pPr>
      <w:r w:rsidRPr="00E85B8D">
        <w:t>Day 3 – Fixing the validation system</w:t>
      </w:r>
    </w:p>
    <w:p w14:paraId="7A726F16" w14:textId="77777777" w:rsidR="00634F64" w:rsidRDefault="00634F64" w:rsidP="00634F64">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131CA26B" w14:textId="77777777" w:rsidR="00634F64" w:rsidRDefault="00634F64" w:rsidP="00634F64">
      <w:r>
        <w:t>Here I realised that the bit which checks if the form is full is stuck in a loop even though there is no need for this. There is also no way to break out of the procedure in case of an error. So, I devised a plan where there could be a Boolean which is set to false, whenever there is an error, it is set to true. At the end of the procedure, if the Boolean is false then it will go to the register procedure, otherwise, the backend will stop.</w:t>
      </w:r>
    </w:p>
    <w:p w14:paraId="4C8FAD6D" w14:textId="77777777" w:rsidR="00634F64" w:rsidRDefault="00634F64" w:rsidP="00634F64">
      <w:r>
        <w:rPr>
          <w:noProof/>
        </w:rPr>
        <w:drawing>
          <wp:anchor distT="0" distB="0" distL="114300" distR="114300" simplePos="0" relativeHeight="251751424" behindDoc="0" locked="0" layoutInCell="1" allowOverlap="1" wp14:anchorId="5ADDDCF7" wp14:editId="0C72CAFF">
            <wp:simplePos x="914400" y="3773978"/>
            <wp:positionH relativeFrom="column">
              <wp:align>left</wp:align>
            </wp:positionH>
            <wp:positionV relativeFrom="paragraph">
              <wp:align>top</wp:align>
            </wp:positionV>
            <wp:extent cx="1752600" cy="609600"/>
            <wp:effectExtent l="0" t="0" r="0"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EFCFE2C" w14:textId="77777777" w:rsidR="00634F64" w:rsidRDefault="00634F64" w:rsidP="00634F64">
      <w:r>
        <w:rPr>
          <w:noProof/>
        </w:rPr>
        <w:drawing>
          <wp:inline distT="0" distB="0" distL="0" distR="0" wp14:anchorId="2AE25541" wp14:editId="47ED766E">
            <wp:extent cx="5731510" cy="1016635"/>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634F64" w14:paraId="16E8E422" w14:textId="77777777" w:rsidTr="00CB2A6B">
        <w:tc>
          <w:tcPr>
            <w:tcW w:w="1502" w:type="dxa"/>
          </w:tcPr>
          <w:p w14:paraId="0AAFB415" w14:textId="77777777" w:rsidR="00634F64" w:rsidRDefault="00634F64" w:rsidP="00CB2A6B">
            <w:r>
              <w:t>10</w:t>
            </w:r>
          </w:p>
        </w:tc>
        <w:tc>
          <w:tcPr>
            <w:tcW w:w="1502" w:type="dxa"/>
          </w:tcPr>
          <w:p w14:paraId="119C31CB" w14:textId="77777777" w:rsidR="00634F64" w:rsidRDefault="00634F64" w:rsidP="00CB2A6B">
            <w:r>
              <w:t>Test validation, no username</w:t>
            </w:r>
          </w:p>
        </w:tc>
        <w:tc>
          <w:tcPr>
            <w:tcW w:w="1503" w:type="dxa"/>
          </w:tcPr>
          <w:p w14:paraId="302EFA03" w14:textId="77777777" w:rsidR="00634F64" w:rsidRDefault="00634F64" w:rsidP="00CB2A6B">
            <w:r>
              <w:t>Form not completed message and no updated JSON file</w:t>
            </w:r>
          </w:p>
        </w:tc>
        <w:tc>
          <w:tcPr>
            <w:tcW w:w="1503" w:type="dxa"/>
          </w:tcPr>
          <w:p w14:paraId="153A0096" w14:textId="77777777" w:rsidR="00634F64" w:rsidRDefault="00634F64" w:rsidP="00CB2A6B">
            <w:r>
              <w:t>Random strings entered for password and email, nothing in the username input box.</w:t>
            </w:r>
          </w:p>
        </w:tc>
        <w:tc>
          <w:tcPr>
            <w:tcW w:w="1503" w:type="dxa"/>
          </w:tcPr>
          <w:p w14:paraId="6D353682" w14:textId="77777777" w:rsidR="00634F64" w:rsidRDefault="00634F64" w:rsidP="00CB2A6B">
            <w:r>
              <w:rPr>
                <w:noProof/>
              </w:rPr>
              <w:drawing>
                <wp:anchor distT="0" distB="0" distL="114300" distR="114300" simplePos="0" relativeHeight="251752448" behindDoc="1" locked="0" layoutInCell="1" allowOverlap="1" wp14:anchorId="7BE52F4D" wp14:editId="225498E8">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D790606" w14:textId="77777777" w:rsidR="00634F64" w:rsidRDefault="00634F64" w:rsidP="00CB2A6B"/>
        </w:tc>
      </w:tr>
      <w:tr w:rsidR="00634F64" w14:paraId="3E8AEC56" w14:textId="77777777" w:rsidTr="00CB2A6B">
        <w:tc>
          <w:tcPr>
            <w:tcW w:w="1502" w:type="dxa"/>
          </w:tcPr>
          <w:p w14:paraId="7F84988E" w14:textId="77777777" w:rsidR="00634F64" w:rsidRDefault="00634F64" w:rsidP="00CB2A6B">
            <w:r>
              <w:lastRenderedPageBreak/>
              <w:t>11</w:t>
            </w:r>
          </w:p>
        </w:tc>
        <w:tc>
          <w:tcPr>
            <w:tcW w:w="1502" w:type="dxa"/>
          </w:tcPr>
          <w:p w14:paraId="1CDD863C" w14:textId="77777777" w:rsidR="00634F64" w:rsidRDefault="00634F64" w:rsidP="00CB2A6B">
            <w:r>
              <w:t>Test validation, no password</w:t>
            </w:r>
          </w:p>
        </w:tc>
        <w:tc>
          <w:tcPr>
            <w:tcW w:w="1503" w:type="dxa"/>
          </w:tcPr>
          <w:p w14:paraId="79736F01" w14:textId="77777777" w:rsidR="00634F64" w:rsidRDefault="00634F64" w:rsidP="00CB2A6B">
            <w:r>
              <w:t>^</w:t>
            </w:r>
          </w:p>
        </w:tc>
        <w:tc>
          <w:tcPr>
            <w:tcW w:w="1503" w:type="dxa"/>
          </w:tcPr>
          <w:p w14:paraId="5C7676F1" w14:textId="77777777" w:rsidR="00634F64" w:rsidRDefault="00634F64" w:rsidP="00CB2A6B">
            <w:r>
              <w:t>Random strings entered for username and email, nothing in the password input box.</w:t>
            </w:r>
          </w:p>
        </w:tc>
        <w:tc>
          <w:tcPr>
            <w:tcW w:w="1503" w:type="dxa"/>
          </w:tcPr>
          <w:p w14:paraId="47BDE5E0" w14:textId="77777777" w:rsidR="00634F64" w:rsidRDefault="00634F64" w:rsidP="00CB2A6B">
            <w:r>
              <w:rPr>
                <w:noProof/>
              </w:rPr>
              <w:drawing>
                <wp:anchor distT="0" distB="0" distL="114300" distR="114300" simplePos="0" relativeHeight="251753472" behindDoc="1" locked="0" layoutInCell="1" allowOverlap="1" wp14:anchorId="227AC08B" wp14:editId="5A395A2E">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B28928C" w14:textId="77777777" w:rsidR="00634F64" w:rsidRDefault="00634F64" w:rsidP="00CB2A6B"/>
        </w:tc>
      </w:tr>
      <w:tr w:rsidR="00634F64" w14:paraId="3E537677" w14:textId="77777777" w:rsidTr="00CB2A6B">
        <w:tc>
          <w:tcPr>
            <w:tcW w:w="1502" w:type="dxa"/>
          </w:tcPr>
          <w:p w14:paraId="72997329" w14:textId="77777777" w:rsidR="00634F64" w:rsidRDefault="00634F64" w:rsidP="00CB2A6B">
            <w:r>
              <w:t>12</w:t>
            </w:r>
          </w:p>
        </w:tc>
        <w:tc>
          <w:tcPr>
            <w:tcW w:w="1502" w:type="dxa"/>
          </w:tcPr>
          <w:p w14:paraId="03E3D686" w14:textId="77777777" w:rsidR="00634F64" w:rsidRDefault="00634F64" w:rsidP="00CB2A6B">
            <w:r>
              <w:t>Test validation, no email</w:t>
            </w:r>
          </w:p>
        </w:tc>
        <w:tc>
          <w:tcPr>
            <w:tcW w:w="1503" w:type="dxa"/>
          </w:tcPr>
          <w:p w14:paraId="56A97213" w14:textId="77777777" w:rsidR="00634F64" w:rsidRDefault="00634F64" w:rsidP="00CB2A6B">
            <w:r>
              <w:t>Username or email is taken message and no updated JSON file.</w:t>
            </w:r>
          </w:p>
        </w:tc>
        <w:tc>
          <w:tcPr>
            <w:tcW w:w="1503" w:type="dxa"/>
          </w:tcPr>
          <w:p w14:paraId="3D8A20DD" w14:textId="77777777" w:rsidR="00634F64" w:rsidRDefault="00634F64" w:rsidP="00CB2A6B">
            <w:r>
              <w:t>Random strings entered for password and username, noting in the email input box.</w:t>
            </w:r>
          </w:p>
        </w:tc>
        <w:tc>
          <w:tcPr>
            <w:tcW w:w="1503" w:type="dxa"/>
          </w:tcPr>
          <w:p w14:paraId="771B8F94" w14:textId="77777777" w:rsidR="00634F64" w:rsidRDefault="00634F64" w:rsidP="00CB2A6B">
            <w:r>
              <w:rPr>
                <w:noProof/>
              </w:rPr>
              <w:drawing>
                <wp:anchor distT="0" distB="0" distL="114300" distR="114300" simplePos="0" relativeHeight="251754496" behindDoc="1" locked="0" layoutInCell="1" allowOverlap="1" wp14:anchorId="65456DB3" wp14:editId="338E67CF">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7602409" w14:textId="77777777" w:rsidR="00634F64" w:rsidRDefault="00634F64" w:rsidP="00CB2A6B"/>
        </w:tc>
      </w:tr>
      <w:tr w:rsidR="00634F64" w14:paraId="7D812E33" w14:textId="77777777" w:rsidTr="00CB2A6B">
        <w:tc>
          <w:tcPr>
            <w:tcW w:w="1502" w:type="dxa"/>
          </w:tcPr>
          <w:p w14:paraId="22F47D30" w14:textId="77777777" w:rsidR="00634F64" w:rsidRDefault="00634F64" w:rsidP="00CB2A6B">
            <w:r>
              <w:t>13</w:t>
            </w:r>
          </w:p>
        </w:tc>
        <w:tc>
          <w:tcPr>
            <w:tcW w:w="1502" w:type="dxa"/>
          </w:tcPr>
          <w:p w14:paraId="187358A1" w14:textId="77777777" w:rsidR="00634F64" w:rsidRDefault="00634F64" w:rsidP="00CB2A6B">
            <w:r>
              <w:t>Test validation, already existing user</w:t>
            </w:r>
          </w:p>
        </w:tc>
        <w:tc>
          <w:tcPr>
            <w:tcW w:w="1503" w:type="dxa"/>
          </w:tcPr>
          <w:p w14:paraId="1C1BE930" w14:textId="77777777" w:rsidR="00634F64" w:rsidRDefault="00634F64" w:rsidP="00CB2A6B">
            <w:r>
              <w:t>^</w:t>
            </w:r>
          </w:p>
        </w:tc>
        <w:tc>
          <w:tcPr>
            <w:tcW w:w="1503" w:type="dxa"/>
          </w:tcPr>
          <w:p w14:paraId="75CDA1F6" w14:textId="77777777" w:rsidR="00634F64" w:rsidRDefault="00634F64" w:rsidP="00CB2A6B">
            <w:r>
              <w:t>Username = “f”, password and email have random strings</w:t>
            </w:r>
          </w:p>
        </w:tc>
        <w:tc>
          <w:tcPr>
            <w:tcW w:w="1503" w:type="dxa"/>
          </w:tcPr>
          <w:p w14:paraId="6CCB5E2A" w14:textId="77777777" w:rsidR="00634F64" w:rsidRDefault="00634F64" w:rsidP="00CB2A6B">
            <w:r>
              <w:rPr>
                <w:noProof/>
              </w:rPr>
              <w:drawing>
                <wp:anchor distT="0" distB="0" distL="114300" distR="114300" simplePos="0" relativeHeight="251755520" behindDoc="1" locked="0" layoutInCell="1" allowOverlap="1" wp14:anchorId="79314CBC" wp14:editId="7359AEA5">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0E85E94" w14:textId="77777777" w:rsidR="00634F64" w:rsidRDefault="00634F64" w:rsidP="00CB2A6B"/>
        </w:tc>
      </w:tr>
      <w:tr w:rsidR="00634F64" w14:paraId="0C65AD52" w14:textId="77777777" w:rsidTr="00CB2A6B">
        <w:tc>
          <w:tcPr>
            <w:tcW w:w="1502" w:type="dxa"/>
          </w:tcPr>
          <w:p w14:paraId="5FD663F2" w14:textId="77777777" w:rsidR="00634F64" w:rsidRDefault="00634F64" w:rsidP="00CB2A6B">
            <w:r>
              <w:lastRenderedPageBreak/>
              <w:t>14</w:t>
            </w:r>
          </w:p>
        </w:tc>
        <w:tc>
          <w:tcPr>
            <w:tcW w:w="1502" w:type="dxa"/>
          </w:tcPr>
          <w:p w14:paraId="3EC519D9" w14:textId="77777777" w:rsidR="00634F64" w:rsidRDefault="00634F64" w:rsidP="00CB2A6B">
            <w:r>
              <w:t>Test validation, already existing email</w:t>
            </w:r>
          </w:p>
        </w:tc>
        <w:tc>
          <w:tcPr>
            <w:tcW w:w="1503" w:type="dxa"/>
          </w:tcPr>
          <w:p w14:paraId="2A7D78FE" w14:textId="77777777" w:rsidR="00634F64" w:rsidRDefault="00634F64" w:rsidP="00CB2A6B">
            <w:r>
              <w:t>^</w:t>
            </w:r>
          </w:p>
        </w:tc>
        <w:tc>
          <w:tcPr>
            <w:tcW w:w="1503" w:type="dxa"/>
          </w:tcPr>
          <w:p w14:paraId="2A9775FA" w14:textId="77777777" w:rsidR="00634F64" w:rsidRDefault="00634F64" w:rsidP="00CB2A6B">
            <w:r>
              <w:t>Email is “</w:t>
            </w:r>
            <w:hyperlink r:id="rId73" w:history="1">
              <w:r w:rsidRPr="00926930">
                <w:rPr>
                  <w:rStyle w:val="Hyperlink"/>
                </w:rPr>
                <w:t>h@h.h</w:t>
              </w:r>
            </w:hyperlink>
            <w:r>
              <w:t>”, password and username are random strings.</w:t>
            </w:r>
          </w:p>
        </w:tc>
        <w:tc>
          <w:tcPr>
            <w:tcW w:w="1503" w:type="dxa"/>
          </w:tcPr>
          <w:p w14:paraId="0F95B929" w14:textId="77777777" w:rsidR="00634F64" w:rsidRDefault="00634F64" w:rsidP="00CB2A6B">
            <w:r>
              <w:rPr>
                <w:noProof/>
              </w:rPr>
              <w:drawing>
                <wp:anchor distT="0" distB="0" distL="114300" distR="114300" simplePos="0" relativeHeight="251756544" behindDoc="1" locked="0" layoutInCell="1" allowOverlap="1" wp14:anchorId="528DF4F0" wp14:editId="2AFA84EA">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DED1C5A" w14:textId="77777777" w:rsidR="00634F64" w:rsidRDefault="00634F64" w:rsidP="00CB2A6B"/>
        </w:tc>
      </w:tr>
      <w:tr w:rsidR="00634F64" w14:paraId="69A409C8" w14:textId="77777777" w:rsidTr="00CB2A6B">
        <w:tc>
          <w:tcPr>
            <w:tcW w:w="1502" w:type="dxa"/>
          </w:tcPr>
          <w:p w14:paraId="33B6E9BF" w14:textId="77777777" w:rsidR="00634F64" w:rsidRDefault="00634F64" w:rsidP="00CB2A6B">
            <w:r>
              <w:t>15</w:t>
            </w:r>
          </w:p>
        </w:tc>
        <w:tc>
          <w:tcPr>
            <w:tcW w:w="1502" w:type="dxa"/>
          </w:tcPr>
          <w:p w14:paraId="0B321EC1" w14:textId="77777777" w:rsidR="00634F64" w:rsidRDefault="00634F64" w:rsidP="00CB2A6B">
            <w:r>
              <w:t>Test with legitimate data.</w:t>
            </w:r>
          </w:p>
        </w:tc>
        <w:tc>
          <w:tcPr>
            <w:tcW w:w="1503" w:type="dxa"/>
          </w:tcPr>
          <w:p w14:paraId="1CD287D7" w14:textId="77777777" w:rsidR="00634F64" w:rsidRDefault="00634F64" w:rsidP="00CB2A6B">
            <w:r>
              <w:t>Should confirm that registration is complete</w:t>
            </w:r>
          </w:p>
        </w:tc>
        <w:tc>
          <w:tcPr>
            <w:tcW w:w="1503" w:type="dxa"/>
          </w:tcPr>
          <w:p w14:paraId="53B1FFA6" w14:textId="77777777" w:rsidR="00634F64" w:rsidRDefault="00634F64" w:rsidP="00CB2A6B">
            <w:r>
              <w:t>Username = “re”</w:t>
            </w:r>
          </w:p>
          <w:p w14:paraId="6EA95426" w14:textId="77777777" w:rsidR="00634F64" w:rsidRDefault="00634F64" w:rsidP="00CB2A6B">
            <w:r>
              <w:t>Password = random string</w:t>
            </w:r>
          </w:p>
          <w:p w14:paraId="710E35A1" w14:textId="77777777" w:rsidR="00634F64" w:rsidRDefault="00634F64" w:rsidP="00CB2A6B">
            <w:r>
              <w:t>Email = “re@re.re”</w:t>
            </w:r>
          </w:p>
        </w:tc>
        <w:tc>
          <w:tcPr>
            <w:tcW w:w="1503" w:type="dxa"/>
          </w:tcPr>
          <w:p w14:paraId="492C5D32" w14:textId="77777777" w:rsidR="00634F64" w:rsidRDefault="00634F64" w:rsidP="00CB2A6B">
            <w:r>
              <w:rPr>
                <w:noProof/>
              </w:rPr>
              <w:drawing>
                <wp:anchor distT="0" distB="0" distL="114300" distR="114300" simplePos="0" relativeHeight="251758592" behindDoc="1" locked="0" layoutInCell="1" allowOverlap="1" wp14:anchorId="67C9C3CC" wp14:editId="42694B31">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7568" behindDoc="1" locked="0" layoutInCell="1" allowOverlap="1" wp14:anchorId="5C7667B9" wp14:editId="457604A4">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46001CCF" w14:textId="77777777" w:rsidR="00634F64" w:rsidRDefault="00634F64" w:rsidP="00CB2A6B"/>
        </w:tc>
        <w:tc>
          <w:tcPr>
            <w:tcW w:w="1503" w:type="dxa"/>
          </w:tcPr>
          <w:p w14:paraId="0D5DFC48" w14:textId="77777777" w:rsidR="00634F64" w:rsidRDefault="00634F64" w:rsidP="00CB2A6B"/>
        </w:tc>
      </w:tr>
    </w:tbl>
    <w:p w14:paraId="55181D44" w14:textId="77777777" w:rsidR="00634F64" w:rsidRDefault="00634F64" w:rsidP="00634F64"/>
    <w:p w14:paraId="19278ADA" w14:textId="77777777" w:rsidR="00634F64" w:rsidRDefault="00634F64" w:rsidP="00634F64">
      <w:pPr>
        <w:pStyle w:val="Heading4"/>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634F64" w14:paraId="7C7D4F8A" w14:textId="77777777" w:rsidTr="00CB2A6B">
        <w:tc>
          <w:tcPr>
            <w:tcW w:w="2617" w:type="dxa"/>
          </w:tcPr>
          <w:p w14:paraId="1D069C2C" w14:textId="77777777" w:rsidR="00634F64" w:rsidRDefault="00634F64" w:rsidP="00CB2A6B">
            <w:r>
              <w:t>Criteria</w:t>
            </w:r>
          </w:p>
        </w:tc>
        <w:tc>
          <w:tcPr>
            <w:tcW w:w="2223" w:type="dxa"/>
          </w:tcPr>
          <w:p w14:paraId="21A208B2" w14:textId="77777777" w:rsidR="00634F64" w:rsidRDefault="00634F64" w:rsidP="00CB2A6B">
            <w:r>
              <w:t>How to check</w:t>
            </w:r>
          </w:p>
        </w:tc>
        <w:tc>
          <w:tcPr>
            <w:tcW w:w="2234" w:type="dxa"/>
          </w:tcPr>
          <w:p w14:paraId="60345DCB" w14:textId="77777777" w:rsidR="00634F64" w:rsidRDefault="00634F64" w:rsidP="00CB2A6B">
            <w:r>
              <w:t>Completed with tests successful (Y/N)</w:t>
            </w:r>
          </w:p>
        </w:tc>
        <w:tc>
          <w:tcPr>
            <w:tcW w:w="1942" w:type="dxa"/>
          </w:tcPr>
          <w:p w14:paraId="53FF1960" w14:textId="77777777" w:rsidR="00634F64" w:rsidRDefault="00634F64" w:rsidP="00CB2A6B">
            <w:r>
              <w:t>Notes</w:t>
            </w:r>
          </w:p>
        </w:tc>
      </w:tr>
      <w:tr w:rsidR="00634F64" w14:paraId="64C2253A" w14:textId="77777777" w:rsidTr="00CB2A6B">
        <w:tc>
          <w:tcPr>
            <w:tcW w:w="2617" w:type="dxa"/>
          </w:tcPr>
          <w:p w14:paraId="6E614EE6" w14:textId="77777777" w:rsidR="00634F64" w:rsidRDefault="00634F64" w:rsidP="00CB2A6B">
            <w:r>
              <w:t>A register system</w:t>
            </w:r>
          </w:p>
        </w:tc>
        <w:tc>
          <w:tcPr>
            <w:tcW w:w="2223" w:type="dxa"/>
          </w:tcPr>
          <w:p w14:paraId="261CD1CE" w14:textId="77777777" w:rsidR="00634F64" w:rsidRDefault="00634F64" w:rsidP="00CB2A6B">
            <w:r>
              <w:t>We are hoping for a working register system that can add new users and give error messages based on inputs.</w:t>
            </w:r>
          </w:p>
        </w:tc>
        <w:tc>
          <w:tcPr>
            <w:tcW w:w="2234" w:type="dxa"/>
          </w:tcPr>
          <w:p w14:paraId="3AA9963E" w14:textId="77777777" w:rsidR="00634F64" w:rsidRDefault="00634F64" w:rsidP="00CB2A6B">
            <w:r>
              <w:t>Y</w:t>
            </w:r>
          </w:p>
        </w:tc>
        <w:tc>
          <w:tcPr>
            <w:tcW w:w="1942" w:type="dxa"/>
          </w:tcPr>
          <w:p w14:paraId="16F58A2A" w14:textId="77777777" w:rsidR="00634F64" w:rsidRDefault="00634F64" w:rsidP="00CB2A6B"/>
        </w:tc>
      </w:tr>
      <w:tr w:rsidR="00634F64" w14:paraId="28DE0171" w14:textId="77777777" w:rsidTr="00CB2A6B">
        <w:tc>
          <w:tcPr>
            <w:tcW w:w="2617" w:type="dxa"/>
          </w:tcPr>
          <w:p w14:paraId="071B1637" w14:textId="77777777" w:rsidR="00634F64" w:rsidRDefault="00634F64" w:rsidP="00CB2A6B">
            <w:r>
              <w:t>Appropriate validation of the inputs</w:t>
            </w:r>
          </w:p>
        </w:tc>
        <w:tc>
          <w:tcPr>
            <w:tcW w:w="2223" w:type="dxa"/>
          </w:tcPr>
          <w:p w14:paraId="352FDDED" w14:textId="77777777" w:rsidR="00634F64" w:rsidRDefault="00634F64" w:rsidP="00CB2A6B">
            <w:r>
              <w:t>Test it with all sorts of inputs e.g. missing inputs, existing users, etc.</w:t>
            </w:r>
          </w:p>
        </w:tc>
        <w:tc>
          <w:tcPr>
            <w:tcW w:w="2234" w:type="dxa"/>
          </w:tcPr>
          <w:p w14:paraId="08618B71" w14:textId="77777777" w:rsidR="00634F64" w:rsidRDefault="00634F64" w:rsidP="00CB2A6B">
            <w:r>
              <w:t>Y</w:t>
            </w:r>
          </w:p>
        </w:tc>
        <w:tc>
          <w:tcPr>
            <w:tcW w:w="1942" w:type="dxa"/>
          </w:tcPr>
          <w:p w14:paraId="212F2653" w14:textId="77777777" w:rsidR="00634F64" w:rsidRDefault="00634F64" w:rsidP="00CB2A6B"/>
        </w:tc>
      </w:tr>
      <w:tr w:rsidR="00634F64" w14:paraId="78FE0876" w14:textId="77777777" w:rsidTr="00CB2A6B">
        <w:tc>
          <w:tcPr>
            <w:tcW w:w="2617" w:type="dxa"/>
          </w:tcPr>
          <w:p w14:paraId="67EA03DF" w14:textId="77777777" w:rsidR="00634F64" w:rsidRDefault="00634F64" w:rsidP="00CB2A6B">
            <w:r>
              <w:t>The data to be kept secure e.g.: hashing passwords with salt.</w:t>
            </w:r>
          </w:p>
        </w:tc>
        <w:tc>
          <w:tcPr>
            <w:tcW w:w="2223" w:type="dxa"/>
          </w:tcPr>
          <w:p w14:paraId="17A36837" w14:textId="77777777" w:rsidR="00634F64" w:rsidRDefault="00634F64" w:rsidP="00CB2A6B">
            <w:r>
              <w:t>The passwords should be hashed with salt where the data is stored.</w:t>
            </w:r>
          </w:p>
        </w:tc>
        <w:tc>
          <w:tcPr>
            <w:tcW w:w="2234" w:type="dxa"/>
          </w:tcPr>
          <w:p w14:paraId="72E1D687" w14:textId="77777777" w:rsidR="00634F64" w:rsidRDefault="00634F64" w:rsidP="00CB2A6B">
            <w:r>
              <w:t>Y</w:t>
            </w:r>
          </w:p>
        </w:tc>
        <w:tc>
          <w:tcPr>
            <w:tcW w:w="1942" w:type="dxa"/>
          </w:tcPr>
          <w:p w14:paraId="5CEFDCFF" w14:textId="77777777" w:rsidR="00634F64" w:rsidRDefault="00634F64" w:rsidP="00CB2A6B"/>
        </w:tc>
      </w:tr>
      <w:tr w:rsidR="00634F64" w14:paraId="4156BB63" w14:textId="77777777" w:rsidTr="00CB2A6B">
        <w:tc>
          <w:tcPr>
            <w:tcW w:w="2617" w:type="dxa"/>
          </w:tcPr>
          <w:p w14:paraId="4497914D" w14:textId="77777777" w:rsidR="00634F64" w:rsidRDefault="00634F64" w:rsidP="00CB2A6B">
            <w:r>
              <w:t>The user’s data is set up in the correct format (TBD)</w:t>
            </w:r>
          </w:p>
        </w:tc>
        <w:tc>
          <w:tcPr>
            <w:tcW w:w="2223" w:type="dxa"/>
          </w:tcPr>
          <w:p w14:paraId="05AE0953" w14:textId="77777777" w:rsidR="00634F64" w:rsidRDefault="00634F64" w:rsidP="00CB2A6B">
            <w:r>
              <w:t>Check where the data is stored that new user’s data is in the correct format</w:t>
            </w:r>
          </w:p>
        </w:tc>
        <w:tc>
          <w:tcPr>
            <w:tcW w:w="2234" w:type="dxa"/>
          </w:tcPr>
          <w:p w14:paraId="00A85A2C" w14:textId="77777777" w:rsidR="00634F64" w:rsidRDefault="00634F64" w:rsidP="00CB2A6B">
            <w:r>
              <w:t>Y</w:t>
            </w:r>
          </w:p>
        </w:tc>
        <w:tc>
          <w:tcPr>
            <w:tcW w:w="1942" w:type="dxa"/>
          </w:tcPr>
          <w:p w14:paraId="5597F31E" w14:textId="77777777" w:rsidR="00634F64" w:rsidRDefault="00634F64" w:rsidP="00CB2A6B"/>
        </w:tc>
      </w:tr>
      <w:tr w:rsidR="00634F64" w14:paraId="58DF8ABA" w14:textId="77777777" w:rsidTr="00CB2A6B">
        <w:tc>
          <w:tcPr>
            <w:tcW w:w="2617" w:type="dxa"/>
          </w:tcPr>
          <w:p w14:paraId="375FA313" w14:textId="77777777" w:rsidR="00634F64" w:rsidRDefault="00634F64" w:rsidP="00CB2A6B">
            <w:r>
              <w:t>Error messages if unsuccessful</w:t>
            </w:r>
          </w:p>
        </w:tc>
        <w:tc>
          <w:tcPr>
            <w:tcW w:w="2223" w:type="dxa"/>
          </w:tcPr>
          <w:p w14:paraId="6AFFEF22" w14:textId="77777777" w:rsidR="00634F64" w:rsidRDefault="00634F64" w:rsidP="00CB2A6B">
            <w:r>
              <w:t xml:space="preserve">Check by putting in data that should </w:t>
            </w:r>
            <w:r>
              <w:lastRenderedPageBreak/>
              <w:t>return an error message and check if the error message has appeared.</w:t>
            </w:r>
          </w:p>
        </w:tc>
        <w:tc>
          <w:tcPr>
            <w:tcW w:w="2234" w:type="dxa"/>
          </w:tcPr>
          <w:p w14:paraId="7785E661" w14:textId="77777777" w:rsidR="00634F64" w:rsidRDefault="00634F64" w:rsidP="00CB2A6B">
            <w:r>
              <w:lastRenderedPageBreak/>
              <w:t>Y</w:t>
            </w:r>
          </w:p>
        </w:tc>
        <w:tc>
          <w:tcPr>
            <w:tcW w:w="1942" w:type="dxa"/>
          </w:tcPr>
          <w:p w14:paraId="66E42154" w14:textId="77777777" w:rsidR="00634F64" w:rsidRDefault="00634F64" w:rsidP="00CB2A6B"/>
        </w:tc>
      </w:tr>
      <w:tr w:rsidR="00634F64" w14:paraId="03F37994" w14:textId="77777777" w:rsidTr="00CB2A6B">
        <w:tc>
          <w:tcPr>
            <w:tcW w:w="2617" w:type="dxa"/>
          </w:tcPr>
          <w:p w14:paraId="12D9DB0A" w14:textId="77777777" w:rsidR="00634F64" w:rsidRDefault="00634F64" w:rsidP="00CB2A6B">
            <w:r>
              <w:t>Success message</w:t>
            </w:r>
          </w:p>
        </w:tc>
        <w:tc>
          <w:tcPr>
            <w:tcW w:w="2223" w:type="dxa"/>
          </w:tcPr>
          <w:p w14:paraId="4AB4BD76" w14:textId="77777777" w:rsidR="00634F64" w:rsidRDefault="00634F64" w:rsidP="00CB2A6B">
            <w:r>
              <w:t>^ but with data that would return a success message.</w:t>
            </w:r>
          </w:p>
        </w:tc>
        <w:tc>
          <w:tcPr>
            <w:tcW w:w="2234" w:type="dxa"/>
          </w:tcPr>
          <w:p w14:paraId="12D545DD" w14:textId="77777777" w:rsidR="00634F64" w:rsidRDefault="00634F64" w:rsidP="00CB2A6B">
            <w:r>
              <w:t>Y</w:t>
            </w:r>
          </w:p>
        </w:tc>
        <w:tc>
          <w:tcPr>
            <w:tcW w:w="1942" w:type="dxa"/>
          </w:tcPr>
          <w:p w14:paraId="1AE5FBA4" w14:textId="77777777" w:rsidR="00634F64" w:rsidRDefault="00634F64" w:rsidP="00CB2A6B"/>
        </w:tc>
      </w:tr>
    </w:tbl>
    <w:p w14:paraId="2E8BE2AE" w14:textId="77777777" w:rsidR="00634F64" w:rsidRDefault="00634F64" w:rsidP="00634F64"/>
    <w:p w14:paraId="478404BA" w14:textId="77777777" w:rsidR="00634F64" w:rsidRDefault="00634F64" w:rsidP="00634F64"/>
    <w:p w14:paraId="2EB63368" w14:textId="77777777" w:rsidR="00634F64" w:rsidRDefault="00634F64" w:rsidP="00634F64"/>
    <w:p w14:paraId="1EDEDC79" w14:textId="77777777" w:rsidR="00634F64" w:rsidRDefault="00634F64" w:rsidP="00634F64">
      <w:r>
        <w:t>Now onto the next class.</w:t>
      </w:r>
    </w:p>
    <w:p w14:paraId="66BCD091" w14:textId="77777777" w:rsidR="00634F64" w:rsidRDefault="00634F64" w:rsidP="00634F64"/>
    <w:p w14:paraId="749A36DF" w14:textId="77777777" w:rsidR="00634F64" w:rsidRDefault="00634F64" w:rsidP="00634F64"/>
    <w:p w14:paraId="5B37EDF0" w14:textId="77777777" w:rsidR="00634F64" w:rsidRDefault="00634F64" w:rsidP="00634F64"/>
    <w:p w14:paraId="0BB003CE" w14:textId="77777777" w:rsidR="00634F64" w:rsidRDefault="00634F64" w:rsidP="00634F64"/>
    <w:p w14:paraId="7A8EB3B9" w14:textId="77777777" w:rsidR="00634F64" w:rsidRDefault="00634F64" w:rsidP="00634F64"/>
    <w:p w14:paraId="4F91C1C2" w14:textId="77777777" w:rsidR="00634F64" w:rsidRPr="001E612B" w:rsidRDefault="00634F64" w:rsidP="00634F64"/>
    <w:p w14:paraId="25C30B91" w14:textId="77777777" w:rsidR="00634F64" w:rsidRDefault="00634F64" w:rsidP="00634F64">
      <w:pPr>
        <w:pStyle w:val="Heading3"/>
      </w:pPr>
      <w:bookmarkStart w:id="26" w:name="_Toc31290294"/>
      <w:r>
        <w:t>Day 4, 5 and 6 LoginPage Class</w:t>
      </w:r>
      <w:bookmarkEnd w:id="26"/>
    </w:p>
    <w:p w14:paraId="469F7638" w14:textId="77777777" w:rsidR="00634F64" w:rsidRPr="00634F64" w:rsidRDefault="00634F64" w:rsidP="00634F64">
      <w:pPr>
        <w:pStyle w:val="Heading4"/>
      </w:pPr>
      <w:r w:rsidRPr="00634F64">
        <w:t>Day 4 - Making the frontend</w:t>
      </w:r>
    </w:p>
    <w:p w14:paraId="6E871330" w14:textId="77777777" w:rsidR="00634F64" w:rsidRDefault="00634F64" w:rsidP="00634F64">
      <w:r>
        <w:t>After the relief from yesterday’s work, I set out on making the frontend for 1.2.</w:t>
      </w:r>
    </w:p>
    <w:p w14:paraId="4EF81844" w14:textId="77777777" w:rsidR="00634F64" w:rsidRDefault="00634F64" w:rsidP="00634F64">
      <w:r>
        <w:rPr>
          <w:noProof/>
        </w:rPr>
        <w:drawing>
          <wp:anchor distT="0" distB="0" distL="114300" distR="114300" simplePos="0" relativeHeight="251759616" behindDoc="1" locked="0" layoutInCell="1" allowOverlap="1" wp14:anchorId="5B9CD8A6" wp14:editId="2B3046AD">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1EC7BE0C" w14:textId="77777777" w:rsidR="00634F64" w:rsidRDefault="00634F64" w:rsidP="00634F64">
      <w:r>
        <w:t>Of course, this would not display anything just yet, but it would help with structuring our widgets in a reasonable manner on the screen.</w:t>
      </w:r>
    </w:p>
    <w:p w14:paraId="6FD2A7ED" w14:textId="77777777" w:rsidR="00634F64" w:rsidRDefault="00634F64" w:rsidP="00634F64">
      <w:r>
        <w:rPr>
          <w:noProof/>
        </w:rPr>
        <w:drawing>
          <wp:anchor distT="0" distB="0" distL="114300" distR="114300" simplePos="0" relativeHeight="251829248" behindDoc="1" locked="0" layoutInCell="1" allowOverlap="1" wp14:anchorId="761423AD" wp14:editId="7DA992F6">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textWrapping" w:clear="all"/>
        <w:t>We also initialise the class in the python script (otherwise, the root would raise an error). It inherits from boxlayout so we can use it in the backend and Screen so we can connect it to the screen manager system</w:t>
      </w:r>
    </w:p>
    <w:p w14:paraId="7F811991" w14:textId="77777777" w:rsidR="00634F64" w:rsidRDefault="00634F64" w:rsidP="00634F64">
      <w:r>
        <w:rPr>
          <w:noProof/>
        </w:rPr>
        <w:lastRenderedPageBreak/>
        <w:drawing>
          <wp:anchor distT="0" distB="0" distL="114300" distR="114300" simplePos="0" relativeHeight="251760640" behindDoc="1" locked="0" layoutInCell="1" allowOverlap="1" wp14:anchorId="6D77F5F4" wp14:editId="2E2384F5">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t>With the login page, I decided that I wanted to add a bit of colour to the font so I researched how the colour system works and got this.</w:t>
      </w:r>
    </w:p>
    <w:p w14:paraId="16BED43A" w14:textId="77777777" w:rsidR="00634F64" w:rsidRDefault="00634F64" w:rsidP="00634F64"/>
    <w:p w14:paraId="31E074FC" w14:textId="77777777" w:rsidR="00634F64" w:rsidRDefault="00634F64" w:rsidP="00634F64">
      <w:r>
        <w:rPr>
          <w:noProof/>
        </w:rPr>
        <w:drawing>
          <wp:anchor distT="0" distB="0" distL="114300" distR="114300" simplePos="0" relativeHeight="251761664" behindDoc="1" locked="0" layoutInCell="1" allowOverlap="1" wp14:anchorId="23B07376" wp14:editId="434A4225">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t>Colour in Kivy, is between 0 and 1 (with allowance for 1 decimal place) for all the rgba values so the default (1,1,1,1) is black with no transparency. As I wanted to add my favourite colour for text on a black background, blanched almond, I had to think of a way to turn the 0 – 255 system into the Kivy system.</w:t>
      </w:r>
    </w:p>
    <w:p w14:paraId="0AF4BF11" w14:textId="77777777" w:rsidR="00634F64" w:rsidRDefault="00634F64" w:rsidP="00634F64">
      <w:r>
        <w:t>Blanched almond in the 0-255 system is</w:t>
      </w:r>
    </w:p>
    <w:p w14:paraId="6A52A8A5" w14:textId="77777777" w:rsidR="00634F64" w:rsidRDefault="00634F64" w:rsidP="00634F64">
      <w:r>
        <w:t>So how about we divide these values by 255 and round to 1 decimal place. Then we get:</w:t>
      </w:r>
    </w:p>
    <w:p w14:paraId="001CA7FF" w14:textId="77777777" w:rsidR="00634F64" w:rsidRDefault="00634F64" w:rsidP="00634F64">
      <w:r>
        <w:t>1, 0.9, 0.8, 1 (1 at the end as we want no transparency).</w:t>
      </w:r>
    </w:p>
    <w:p w14:paraId="6665A43F" w14:textId="77777777" w:rsidR="00634F64" w:rsidRDefault="00634F64" w:rsidP="00634F64">
      <w:r>
        <w:t>Let’s try it out then:</w:t>
      </w:r>
    </w:p>
    <w:p w14:paraId="645AF115" w14:textId="77777777" w:rsidR="00634F64" w:rsidRDefault="00634F64" w:rsidP="00634F64">
      <w:r>
        <w:rPr>
          <w:noProof/>
        </w:rPr>
        <w:drawing>
          <wp:anchor distT="0" distB="0" distL="114300" distR="114300" simplePos="0" relativeHeight="251763712" behindDoc="1" locked="0" layoutInCell="1" allowOverlap="1" wp14:anchorId="12D85BD6" wp14:editId="1147E4C8">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2688" behindDoc="1" locked="0" layoutInCell="1" allowOverlap="1" wp14:anchorId="0E207D70" wp14:editId="0F78EEAF">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0FDFA5F2" w14:textId="77777777" w:rsidR="00634F64" w:rsidRDefault="00634F64" w:rsidP="00634F64"/>
    <w:p w14:paraId="11EDFD4C" w14:textId="77777777" w:rsidR="00634F64" w:rsidRDefault="00634F64" w:rsidP="00634F64"/>
    <w:p w14:paraId="721B11EA" w14:textId="77777777" w:rsidR="00634F64" w:rsidRDefault="00634F64" w:rsidP="00634F64"/>
    <w:p w14:paraId="138B3EE3" w14:textId="77777777" w:rsidR="00634F64" w:rsidRDefault="00634F64" w:rsidP="00634F64"/>
    <w:p w14:paraId="5FF84E20" w14:textId="77777777" w:rsidR="00634F64" w:rsidRDefault="00634F64" w:rsidP="00634F64">
      <w:r>
        <w:t>Well that went well, how about we try with a text input</w:t>
      </w:r>
    </w:p>
    <w:p w14:paraId="53D9FC4A" w14:textId="77777777" w:rsidR="00634F64" w:rsidRDefault="00634F64" w:rsidP="00634F64">
      <w:pPr>
        <w:rPr>
          <w:noProof/>
        </w:rPr>
      </w:pPr>
      <w:r>
        <w:rPr>
          <w:noProof/>
        </w:rPr>
        <w:drawing>
          <wp:anchor distT="0" distB="0" distL="114300" distR="114300" simplePos="0" relativeHeight="251772928" behindDoc="1" locked="0" layoutInCell="1" allowOverlap="1" wp14:anchorId="2D695D82" wp14:editId="3E3504F7">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30C4F2D" wp14:editId="5A4623D9">
            <wp:extent cx="2781300" cy="11715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81300" cy="1171575"/>
                    </a:xfrm>
                    <a:prstGeom prst="rect">
                      <a:avLst/>
                    </a:prstGeom>
                  </pic:spPr>
                </pic:pic>
              </a:graphicData>
            </a:graphic>
          </wp:inline>
        </w:drawing>
      </w:r>
    </w:p>
    <w:p w14:paraId="6CB0747A" w14:textId="77777777" w:rsidR="00634F64" w:rsidRDefault="00634F64" w:rsidP="00634F64">
      <w:r>
        <w:t>I guess it didn’t work. How about we try colouring a button's text?</w:t>
      </w:r>
    </w:p>
    <w:p w14:paraId="4871651B" w14:textId="77777777" w:rsidR="00634F64" w:rsidRDefault="00634F64" w:rsidP="00634F64">
      <w:r>
        <w:rPr>
          <w:noProof/>
        </w:rPr>
        <w:lastRenderedPageBreak/>
        <w:drawing>
          <wp:anchor distT="0" distB="0" distL="114300" distR="114300" simplePos="0" relativeHeight="251765760" behindDoc="1" locked="0" layoutInCell="1" allowOverlap="1" wp14:anchorId="4FDA2601" wp14:editId="7EF0DCF6">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41408F28" w14:textId="77777777" w:rsidR="00634F64" w:rsidRDefault="00634F64" w:rsidP="00634F64">
      <w:pPr>
        <w:rPr>
          <w:noProof/>
        </w:rPr>
      </w:pPr>
      <w:r>
        <w:rPr>
          <w:noProof/>
        </w:rPr>
        <w:drawing>
          <wp:anchor distT="0" distB="0" distL="114300" distR="114300" simplePos="0" relativeHeight="251764736" behindDoc="1" locked="0" layoutInCell="1" allowOverlap="1" wp14:anchorId="7959B915" wp14:editId="021E543E">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64C0BCE8" w14:textId="77777777" w:rsidR="00634F64" w:rsidRDefault="00634F64" w:rsidP="00634F64">
      <w:pPr>
        <w:rPr>
          <w:noProof/>
        </w:rPr>
      </w:pPr>
    </w:p>
    <w:p w14:paraId="511C0625" w14:textId="77777777" w:rsidR="00634F64" w:rsidRDefault="00634F64" w:rsidP="00634F64">
      <w:r>
        <w:rPr>
          <w:noProof/>
        </w:rPr>
        <w:drawing>
          <wp:anchor distT="0" distB="0" distL="114300" distR="114300" simplePos="0" relativeHeight="251767808" behindDoc="1" locked="0" layoutInCell="1" allowOverlap="1" wp14:anchorId="60927A81" wp14:editId="6E72989B">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t>Now that that works, we can go back to experimenting with the colouring as we will add the submit button next.</w:t>
      </w:r>
    </w:p>
    <w:p w14:paraId="3B248891" w14:textId="77777777" w:rsidR="00634F64" w:rsidRDefault="00634F64" w:rsidP="00634F64">
      <w:r>
        <w:rPr>
          <w:noProof/>
        </w:rPr>
        <w:drawing>
          <wp:anchor distT="0" distB="0" distL="114300" distR="114300" simplePos="0" relativeHeight="251766784" behindDoc="1" locked="0" layoutInCell="1" allowOverlap="1" wp14:anchorId="3D5558D0" wp14:editId="0E3CE9A0">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97F553" w14:textId="77777777" w:rsidR="00634F64" w:rsidRDefault="00634F64" w:rsidP="00634F64">
      <w:r>
        <w:t>Great. Now we might as well finish off the frontend with the last 2 buttons in a box layout and the confirmation text.</w:t>
      </w:r>
    </w:p>
    <w:p w14:paraId="77AB320A" w14:textId="77777777" w:rsidR="00634F64" w:rsidRDefault="00634F64" w:rsidP="00634F64"/>
    <w:p w14:paraId="7DAB8F02" w14:textId="77777777" w:rsidR="00634F64" w:rsidRDefault="00634F64" w:rsidP="00634F64">
      <w:r>
        <w:rPr>
          <w:noProof/>
        </w:rPr>
        <w:drawing>
          <wp:anchor distT="0" distB="0" distL="114300" distR="114300" simplePos="0" relativeHeight="251768832" behindDoc="1" locked="0" layoutInCell="1" allowOverlap="1" wp14:anchorId="51DB4C3B" wp14:editId="65085A9C">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9856" behindDoc="1" locked="0" layoutInCell="1" allowOverlap="1" wp14:anchorId="0C88F116" wp14:editId="7C95875F">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399A36CA" w14:textId="77777777" w:rsidR="00634F64" w:rsidRDefault="00634F64" w:rsidP="00634F64">
      <w:r>
        <w:t>Now that those work, we can run our tests just for procedure’s sake</w:t>
      </w:r>
    </w:p>
    <w:p w14:paraId="6C34AEFC" w14:textId="77777777" w:rsidR="00634F64" w:rsidRPr="00194989" w:rsidRDefault="00634F64" w:rsidP="00634F64"/>
    <w:p w14:paraId="3C29DDF4" w14:textId="77777777" w:rsidR="00634F64" w:rsidRPr="00194989" w:rsidRDefault="00634F64" w:rsidP="00634F64"/>
    <w:p w14:paraId="2D349C67" w14:textId="77777777" w:rsidR="00634F64" w:rsidRPr="00194989" w:rsidRDefault="00634F64" w:rsidP="00634F64"/>
    <w:p w14:paraId="5660EF30" w14:textId="77777777" w:rsidR="00634F64" w:rsidRPr="00194989" w:rsidRDefault="00634F64" w:rsidP="00634F64"/>
    <w:p w14:paraId="5FC4E11F" w14:textId="77777777" w:rsidR="00634F64" w:rsidRPr="00194989" w:rsidRDefault="00634F64" w:rsidP="00634F64"/>
    <w:p w14:paraId="1EFD568E" w14:textId="77777777" w:rsidR="00634F64" w:rsidRPr="00194989" w:rsidRDefault="00634F64" w:rsidP="00634F64"/>
    <w:p w14:paraId="77EE3576" w14:textId="77777777" w:rsidR="00634F64" w:rsidRPr="00194989" w:rsidRDefault="00634F64" w:rsidP="00634F64"/>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634F64" w14:paraId="38394F1D" w14:textId="77777777" w:rsidTr="00CB2A6B">
        <w:trPr>
          <w:trHeight w:val="1073"/>
        </w:trPr>
        <w:tc>
          <w:tcPr>
            <w:tcW w:w="1805" w:type="dxa"/>
          </w:tcPr>
          <w:p w14:paraId="0885F2B2" w14:textId="77777777" w:rsidR="00634F64" w:rsidRDefault="00634F64" w:rsidP="00CB2A6B">
            <w:pPr>
              <w:tabs>
                <w:tab w:val="left" w:pos="1425"/>
              </w:tabs>
            </w:pPr>
            <w:bookmarkStart w:id="27" w:name="_Hlk24401409"/>
            <w:r>
              <w:lastRenderedPageBreak/>
              <w:t>Test number</w:t>
            </w:r>
          </w:p>
        </w:tc>
        <w:tc>
          <w:tcPr>
            <w:tcW w:w="1805" w:type="dxa"/>
          </w:tcPr>
          <w:p w14:paraId="15BC4FD6" w14:textId="77777777" w:rsidR="00634F64" w:rsidRDefault="00634F64" w:rsidP="00CB2A6B">
            <w:pPr>
              <w:tabs>
                <w:tab w:val="left" w:pos="1425"/>
              </w:tabs>
            </w:pPr>
            <w:r>
              <w:t>What are we testing for</w:t>
            </w:r>
          </w:p>
        </w:tc>
        <w:tc>
          <w:tcPr>
            <w:tcW w:w="1808" w:type="dxa"/>
          </w:tcPr>
          <w:p w14:paraId="744F8EEB" w14:textId="77777777" w:rsidR="00634F64" w:rsidRDefault="00634F64" w:rsidP="00CB2A6B">
            <w:pPr>
              <w:tabs>
                <w:tab w:val="left" w:pos="1425"/>
              </w:tabs>
            </w:pPr>
            <w:r>
              <w:t>Expected result</w:t>
            </w:r>
          </w:p>
        </w:tc>
        <w:tc>
          <w:tcPr>
            <w:tcW w:w="1808" w:type="dxa"/>
          </w:tcPr>
          <w:p w14:paraId="2B2AC6D5" w14:textId="77777777" w:rsidR="00634F64" w:rsidRDefault="00634F64" w:rsidP="00CB2A6B">
            <w:pPr>
              <w:tabs>
                <w:tab w:val="left" w:pos="1425"/>
              </w:tabs>
            </w:pPr>
            <w:r>
              <w:t>Test data</w:t>
            </w:r>
          </w:p>
        </w:tc>
        <w:tc>
          <w:tcPr>
            <w:tcW w:w="1808" w:type="dxa"/>
          </w:tcPr>
          <w:p w14:paraId="231A9DCA" w14:textId="77777777" w:rsidR="00634F64" w:rsidRDefault="00634F64" w:rsidP="00CB2A6B">
            <w:pPr>
              <w:tabs>
                <w:tab w:val="left" w:pos="1425"/>
              </w:tabs>
            </w:pPr>
            <w:r>
              <w:t>Results</w:t>
            </w:r>
          </w:p>
        </w:tc>
        <w:tc>
          <w:tcPr>
            <w:tcW w:w="1808" w:type="dxa"/>
          </w:tcPr>
          <w:p w14:paraId="4F242201" w14:textId="77777777" w:rsidR="00634F64" w:rsidRDefault="00634F64" w:rsidP="00CB2A6B">
            <w:pPr>
              <w:tabs>
                <w:tab w:val="left" w:pos="1425"/>
              </w:tabs>
            </w:pPr>
            <w:r>
              <w:t>Notes</w:t>
            </w:r>
          </w:p>
        </w:tc>
      </w:tr>
      <w:tr w:rsidR="00634F64" w14:paraId="326AA70E" w14:textId="77777777" w:rsidTr="00CB2A6B">
        <w:trPr>
          <w:trHeight w:val="551"/>
        </w:trPr>
        <w:tc>
          <w:tcPr>
            <w:tcW w:w="1805" w:type="dxa"/>
          </w:tcPr>
          <w:p w14:paraId="099CE1B5" w14:textId="77777777" w:rsidR="00634F64" w:rsidRDefault="00634F64" w:rsidP="00CB2A6B">
            <w:pPr>
              <w:tabs>
                <w:tab w:val="left" w:pos="1425"/>
              </w:tabs>
            </w:pPr>
            <w:r>
              <w:t>16</w:t>
            </w:r>
          </w:p>
        </w:tc>
        <w:tc>
          <w:tcPr>
            <w:tcW w:w="1805" w:type="dxa"/>
          </w:tcPr>
          <w:p w14:paraId="628B8BE2" w14:textId="77777777" w:rsidR="00634F64" w:rsidRDefault="00634F64" w:rsidP="00CB2A6B">
            <w:pPr>
              <w:tabs>
                <w:tab w:val="left" w:pos="1425"/>
              </w:tabs>
            </w:pPr>
            <w:r>
              <w:t>Check usage of the text boxes and to make sure nothing is missing</w:t>
            </w:r>
          </w:p>
        </w:tc>
        <w:tc>
          <w:tcPr>
            <w:tcW w:w="1808" w:type="dxa"/>
          </w:tcPr>
          <w:p w14:paraId="1E82409C" w14:textId="77777777" w:rsidR="00634F64" w:rsidRDefault="00634F64" w:rsidP="00CB2A6B">
            <w:pPr>
              <w:tabs>
                <w:tab w:val="left" w:pos="1425"/>
              </w:tabs>
            </w:pPr>
            <w:r>
              <w:t>When input text into the boxes, it should be presented clearly and be correctly sized.</w:t>
            </w:r>
          </w:p>
        </w:tc>
        <w:tc>
          <w:tcPr>
            <w:tcW w:w="1808" w:type="dxa"/>
          </w:tcPr>
          <w:p w14:paraId="05F55C8B" w14:textId="77777777" w:rsidR="00634F64" w:rsidRDefault="00634F64" w:rsidP="00CB2A6B">
            <w:pPr>
              <w:tabs>
                <w:tab w:val="left" w:pos="1425"/>
              </w:tabs>
            </w:pPr>
            <w:r>
              <w:t>Just some random strings</w:t>
            </w:r>
          </w:p>
        </w:tc>
        <w:tc>
          <w:tcPr>
            <w:tcW w:w="1808" w:type="dxa"/>
          </w:tcPr>
          <w:p w14:paraId="30EBF8FE" w14:textId="77777777" w:rsidR="00634F64" w:rsidRDefault="00634F64" w:rsidP="00CB2A6B">
            <w:pPr>
              <w:tabs>
                <w:tab w:val="left" w:pos="1425"/>
              </w:tabs>
            </w:pPr>
            <w:r>
              <w:t>Success (see screenshot)</w:t>
            </w:r>
          </w:p>
        </w:tc>
        <w:tc>
          <w:tcPr>
            <w:tcW w:w="1808" w:type="dxa"/>
          </w:tcPr>
          <w:p w14:paraId="67BC0076" w14:textId="77777777" w:rsidR="00634F64" w:rsidRDefault="00634F64" w:rsidP="00CB2A6B">
            <w:pPr>
              <w:tabs>
                <w:tab w:val="left" w:pos="1425"/>
              </w:tabs>
            </w:pPr>
            <w:r>
              <w:t>none</w:t>
            </w:r>
          </w:p>
        </w:tc>
      </w:tr>
      <w:tr w:rsidR="00634F64" w14:paraId="7429D11C" w14:textId="77777777" w:rsidTr="00CB2A6B">
        <w:trPr>
          <w:trHeight w:val="520"/>
        </w:trPr>
        <w:tc>
          <w:tcPr>
            <w:tcW w:w="1805" w:type="dxa"/>
          </w:tcPr>
          <w:p w14:paraId="4097850D" w14:textId="77777777" w:rsidR="00634F64" w:rsidRDefault="00634F64" w:rsidP="00CB2A6B">
            <w:pPr>
              <w:tabs>
                <w:tab w:val="left" w:pos="1425"/>
              </w:tabs>
            </w:pPr>
            <w:r>
              <w:t>17</w:t>
            </w:r>
          </w:p>
        </w:tc>
        <w:tc>
          <w:tcPr>
            <w:tcW w:w="1805" w:type="dxa"/>
          </w:tcPr>
          <w:p w14:paraId="0FD809B5" w14:textId="77777777" w:rsidR="00634F64" w:rsidRDefault="00634F64" w:rsidP="00CB2A6B">
            <w:pPr>
              <w:tabs>
                <w:tab w:val="left" w:pos="1425"/>
              </w:tabs>
            </w:pPr>
            <w:r>
              <w:t>To see if the password formatting works</w:t>
            </w:r>
          </w:p>
        </w:tc>
        <w:tc>
          <w:tcPr>
            <w:tcW w:w="1808" w:type="dxa"/>
          </w:tcPr>
          <w:p w14:paraId="6DF93141" w14:textId="77777777" w:rsidR="00634F64" w:rsidRDefault="00634F64" w:rsidP="00CB2A6B">
            <w:pPr>
              <w:tabs>
                <w:tab w:val="left" w:pos="1425"/>
              </w:tabs>
            </w:pPr>
            <w:r>
              <w:t>Whatever text we put in the password box; it should be replaced with asterisks.</w:t>
            </w:r>
          </w:p>
        </w:tc>
        <w:tc>
          <w:tcPr>
            <w:tcW w:w="1808" w:type="dxa"/>
          </w:tcPr>
          <w:p w14:paraId="0BE375EA" w14:textId="77777777" w:rsidR="00634F64" w:rsidRDefault="00634F64" w:rsidP="00CB2A6B">
            <w:pPr>
              <w:tabs>
                <w:tab w:val="left" w:pos="1425"/>
              </w:tabs>
            </w:pPr>
            <w:r>
              <w:t>Random string</w:t>
            </w:r>
          </w:p>
        </w:tc>
        <w:tc>
          <w:tcPr>
            <w:tcW w:w="1808" w:type="dxa"/>
          </w:tcPr>
          <w:p w14:paraId="302F49AE" w14:textId="77777777" w:rsidR="00634F64" w:rsidRDefault="00634F64" w:rsidP="00CB2A6B">
            <w:pPr>
              <w:tabs>
                <w:tab w:val="left" w:pos="1425"/>
              </w:tabs>
            </w:pPr>
            <w:r>
              <w:t>Success (see screenshot)</w:t>
            </w:r>
          </w:p>
        </w:tc>
        <w:tc>
          <w:tcPr>
            <w:tcW w:w="1808" w:type="dxa"/>
          </w:tcPr>
          <w:p w14:paraId="212A707B" w14:textId="77777777" w:rsidR="00634F64" w:rsidRDefault="00634F64" w:rsidP="00CB2A6B">
            <w:pPr>
              <w:tabs>
                <w:tab w:val="left" w:pos="1425"/>
              </w:tabs>
            </w:pPr>
            <w:r>
              <w:t>none</w:t>
            </w:r>
          </w:p>
        </w:tc>
      </w:tr>
    </w:tbl>
    <w:bookmarkEnd w:id="27"/>
    <w:p w14:paraId="03480262" w14:textId="77777777" w:rsidR="00634F64" w:rsidRDefault="00634F64" w:rsidP="00634F64">
      <w:r>
        <w:rPr>
          <w:noProof/>
        </w:rPr>
        <w:drawing>
          <wp:anchor distT="0" distB="0" distL="114300" distR="114300" simplePos="0" relativeHeight="251770880" behindDoc="1" locked="0" layoutInCell="1" allowOverlap="1" wp14:anchorId="0F773210" wp14:editId="6AC84EAD">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C900998" w14:textId="77777777" w:rsidR="00634F64" w:rsidRDefault="00634F64" w:rsidP="00634F64">
      <w:pPr>
        <w:tabs>
          <w:tab w:val="left" w:pos="1425"/>
        </w:tabs>
      </w:pPr>
      <w:r>
        <w:tab/>
        <w:t>Now that that’s that, let’s move on to the backend of 1.2. I’m sure you realise why blanched almond was a great choice now.</w:t>
      </w:r>
    </w:p>
    <w:p w14:paraId="3CCCFB91" w14:textId="77777777" w:rsidR="00634F64" w:rsidRDefault="00634F64" w:rsidP="00634F64">
      <w:pPr>
        <w:tabs>
          <w:tab w:val="left" w:pos="1425"/>
        </w:tabs>
      </w:pPr>
    </w:p>
    <w:p w14:paraId="1EDBB116" w14:textId="77777777" w:rsidR="00634F64" w:rsidRDefault="00634F64" w:rsidP="00634F64">
      <w:pPr>
        <w:tabs>
          <w:tab w:val="left" w:pos="1425"/>
        </w:tabs>
      </w:pPr>
    </w:p>
    <w:p w14:paraId="6D255070" w14:textId="77777777" w:rsidR="00634F64" w:rsidRDefault="00634F64" w:rsidP="00634F64">
      <w:pPr>
        <w:tabs>
          <w:tab w:val="left" w:pos="1425"/>
        </w:tabs>
      </w:pPr>
    </w:p>
    <w:p w14:paraId="4B8BC269" w14:textId="77777777" w:rsidR="00634F64" w:rsidRDefault="00634F64" w:rsidP="00634F64">
      <w:pPr>
        <w:tabs>
          <w:tab w:val="left" w:pos="1425"/>
        </w:tabs>
      </w:pPr>
    </w:p>
    <w:p w14:paraId="4BAE1B5F" w14:textId="77777777" w:rsidR="00634F64" w:rsidRDefault="00634F64" w:rsidP="00634F64">
      <w:pPr>
        <w:tabs>
          <w:tab w:val="left" w:pos="1425"/>
        </w:tabs>
      </w:pPr>
    </w:p>
    <w:p w14:paraId="715CF48F" w14:textId="77777777" w:rsidR="00634F64" w:rsidRDefault="00634F64" w:rsidP="00634F64">
      <w:pPr>
        <w:tabs>
          <w:tab w:val="left" w:pos="1425"/>
        </w:tabs>
      </w:pPr>
      <w:r>
        <w:rPr>
          <w:noProof/>
        </w:rPr>
        <w:drawing>
          <wp:anchor distT="0" distB="0" distL="114300" distR="114300" simplePos="0" relativeHeight="251795456" behindDoc="1" locked="0" layoutInCell="1" allowOverlap="1" wp14:anchorId="217F2BE6" wp14:editId="26C3E382">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161F051E" w14:textId="77777777" w:rsidR="00634F64" w:rsidRDefault="00634F64" w:rsidP="00634F64">
      <w:pPr>
        <w:tabs>
          <w:tab w:val="left" w:pos="1425"/>
        </w:tabs>
      </w:pPr>
      <w:r>
        <w:t xml:space="preserve">We make this class a child of the root/screen manager, we identify this clearly in the last line. </w:t>
      </w:r>
    </w:p>
    <w:p w14:paraId="3F140A6B" w14:textId="77777777" w:rsidR="00634F64" w:rsidRDefault="00634F64" w:rsidP="00634F64"/>
    <w:p w14:paraId="7EE07F63" w14:textId="77777777" w:rsidR="00634F64" w:rsidRDefault="00634F64" w:rsidP="00634F64"/>
    <w:p w14:paraId="0583F4FA" w14:textId="77777777" w:rsidR="00634F64" w:rsidRDefault="00634F64" w:rsidP="00634F64"/>
    <w:p w14:paraId="3259BF9C" w14:textId="77777777" w:rsidR="00634F64" w:rsidRDefault="00634F64" w:rsidP="00634F64"/>
    <w:p w14:paraId="3818A4A1" w14:textId="77777777" w:rsidR="00634F64" w:rsidRDefault="00634F64" w:rsidP="00634F64"/>
    <w:p w14:paraId="24708FFA" w14:textId="77777777" w:rsidR="00634F64" w:rsidRDefault="00634F64" w:rsidP="00634F64"/>
    <w:p w14:paraId="0D503B59" w14:textId="77777777" w:rsidR="00634F64" w:rsidRPr="001E612B" w:rsidRDefault="00634F64" w:rsidP="00634F64"/>
    <w:p w14:paraId="5A016A6C" w14:textId="77777777" w:rsidR="00634F64" w:rsidRPr="00194989" w:rsidRDefault="00634F64" w:rsidP="00634F64">
      <w:pPr>
        <w:pStyle w:val="Heading4"/>
      </w:pPr>
      <w:r>
        <w:lastRenderedPageBreak/>
        <w:t>Day 5 and 6 – The Backend</w:t>
      </w:r>
    </w:p>
    <w:p w14:paraId="035C87B5" w14:textId="77777777" w:rsidR="00634F64" w:rsidRDefault="00634F64" w:rsidP="00634F64">
      <w:pPr>
        <w:tabs>
          <w:tab w:val="left" w:pos="1425"/>
        </w:tabs>
      </w:pPr>
      <w:r>
        <w:t>Now it’s time for the backend code. Hopefully, I don’t have any issues this time.</w:t>
      </w:r>
      <w:r>
        <w:rPr>
          <w:noProof/>
        </w:rPr>
        <w:drawing>
          <wp:anchor distT="0" distB="0" distL="114300" distR="114300" simplePos="0" relativeHeight="251773952" behindDoc="1" locked="0" layoutInCell="1" allowOverlap="1" wp14:anchorId="43FBBA9B" wp14:editId="2B32B7FB">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0FCECF66" w14:textId="77777777" w:rsidR="00634F64" w:rsidRDefault="00634F64" w:rsidP="00634F64">
      <w:pPr>
        <w:tabs>
          <w:tab w:val="left" w:pos="945"/>
        </w:tabs>
      </w:pPr>
    </w:p>
    <w:p w14:paraId="0BF728B7" w14:textId="77777777" w:rsidR="00634F64" w:rsidRDefault="00634F64" w:rsidP="00634F64">
      <w:pPr>
        <w:tabs>
          <w:tab w:val="left" w:pos="945"/>
        </w:tabs>
      </w:pPr>
      <w:r>
        <w:t>We begin by bringing the object properties (well more like establishing a link between the 2) from the frontend and saving them as variables.</w:t>
      </w:r>
    </w:p>
    <w:p w14:paraId="23E1B1D9" w14:textId="77777777" w:rsidR="00634F64" w:rsidRDefault="00634F64" w:rsidP="00634F64">
      <w:pPr>
        <w:tabs>
          <w:tab w:val="left" w:pos="945"/>
        </w:tabs>
      </w:pPr>
    </w:p>
    <w:p w14:paraId="2470A29B" w14:textId="77777777" w:rsidR="00634F64" w:rsidRDefault="00634F64" w:rsidP="00634F64">
      <w:pPr>
        <w:tabs>
          <w:tab w:val="left" w:pos="945"/>
        </w:tabs>
      </w:pPr>
    </w:p>
    <w:p w14:paraId="101AE6CF" w14:textId="77777777" w:rsidR="00634F64" w:rsidRDefault="00634F64" w:rsidP="00634F64">
      <w:pPr>
        <w:tabs>
          <w:tab w:val="left" w:pos="945"/>
        </w:tabs>
      </w:pPr>
      <w:r>
        <w:rPr>
          <w:noProof/>
        </w:rPr>
        <w:drawing>
          <wp:anchor distT="0" distB="0" distL="114300" distR="114300" simplePos="0" relativeHeight="251774976" behindDoc="1" locked="0" layoutInCell="1" allowOverlap="1" wp14:anchorId="53C8F2B2" wp14:editId="5F1380B0">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73154626" w14:textId="77777777" w:rsidR="00634F64" w:rsidRDefault="00634F64" w:rsidP="00634F64">
      <w:pPr>
        <w:tabs>
          <w:tab w:val="left" w:pos="945"/>
        </w:tabs>
      </w:pPr>
      <w:r>
        <w:t>Now we should begin with the validation procedure. For this, I loaded up the JSON file, formatted it and set the user's data and usernames as separate lists. This is so we can check if their username exists and we keep the user’s data to confirm their password in the next procedure.</w:t>
      </w:r>
    </w:p>
    <w:p w14:paraId="12310D6E" w14:textId="77777777" w:rsidR="00634F64" w:rsidRDefault="00634F64" w:rsidP="00634F64">
      <w:pPr>
        <w:tabs>
          <w:tab w:val="left" w:pos="945"/>
        </w:tabs>
      </w:pPr>
      <w:r>
        <w:rPr>
          <w:noProof/>
        </w:rPr>
        <w:drawing>
          <wp:anchor distT="0" distB="0" distL="114300" distR="114300" simplePos="0" relativeHeight="251778048" behindDoc="1" locked="0" layoutInCell="1" allowOverlap="1" wp14:anchorId="0A3CBA9B" wp14:editId="56CF778B">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7EDCDE8B" w14:textId="77777777" w:rsidR="00634F64" w:rsidRDefault="00634F64" w:rsidP="00634F64">
      <w:pPr>
        <w:tabs>
          <w:tab w:val="left" w:pos="945"/>
        </w:tabs>
      </w:pPr>
    </w:p>
    <w:p w14:paraId="7A52736D" w14:textId="77777777" w:rsidR="00634F64" w:rsidRDefault="00634F64" w:rsidP="00634F64">
      <w:pPr>
        <w:tabs>
          <w:tab w:val="left" w:pos="945"/>
        </w:tabs>
      </w:pPr>
      <w:r>
        <w:t>This validates for a completed form and if the user exists. If it fails then an error message is set as the validation text. If it passes then it moves to the login procedure with the data and the lists as arguments.</w:t>
      </w:r>
    </w:p>
    <w:p w14:paraId="48232365" w14:textId="77777777" w:rsidR="00634F64" w:rsidRDefault="00634F64" w:rsidP="00634F64">
      <w:pPr>
        <w:tabs>
          <w:tab w:val="left" w:pos="945"/>
        </w:tabs>
      </w:pPr>
    </w:p>
    <w:p w14:paraId="0711AAD8" w14:textId="77777777" w:rsidR="00634F64" w:rsidRDefault="00634F64" w:rsidP="00634F64">
      <w:pPr>
        <w:tabs>
          <w:tab w:val="left" w:pos="945"/>
        </w:tabs>
      </w:pPr>
      <w:r>
        <w:t>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634F64" w14:paraId="6DB64439" w14:textId="77777777" w:rsidTr="00CB2A6B">
        <w:trPr>
          <w:trHeight w:val="1073"/>
        </w:trPr>
        <w:tc>
          <w:tcPr>
            <w:tcW w:w="1165" w:type="dxa"/>
          </w:tcPr>
          <w:p w14:paraId="4BD3C914" w14:textId="77777777" w:rsidR="00634F64" w:rsidRDefault="00634F64" w:rsidP="00CB2A6B">
            <w:pPr>
              <w:tabs>
                <w:tab w:val="left" w:pos="1425"/>
              </w:tabs>
            </w:pPr>
            <w:r>
              <w:lastRenderedPageBreak/>
              <w:t>Test number</w:t>
            </w:r>
          </w:p>
        </w:tc>
        <w:tc>
          <w:tcPr>
            <w:tcW w:w="1348" w:type="dxa"/>
          </w:tcPr>
          <w:p w14:paraId="16D5EF57" w14:textId="77777777" w:rsidR="00634F64" w:rsidRDefault="00634F64" w:rsidP="00CB2A6B">
            <w:pPr>
              <w:tabs>
                <w:tab w:val="left" w:pos="1425"/>
              </w:tabs>
            </w:pPr>
            <w:r>
              <w:t>What are we testing for</w:t>
            </w:r>
          </w:p>
        </w:tc>
        <w:tc>
          <w:tcPr>
            <w:tcW w:w="1415" w:type="dxa"/>
          </w:tcPr>
          <w:p w14:paraId="284BA5BD" w14:textId="77777777" w:rsidR="00634F64" w:rsidRDefault="00634F64" w:rsidP="00CB2A6B">
            <w:pPr>
              <w:tabs>
                <w:tab w:val="left" w:pos="1425"/>
              </w:tabs>
            </w:pPr>
            <w:r>
              <w:t>Expected result</w:t>
            </w:r>
          </w:p>
        </w:tc>
        <w:tc>
          <w:tcPr>
            <w:tcW w:w="1341" w:type="dxa"/>
          </w:tcPr>
          <w:p w14:paraId="792201EC" w14:textId="77777777" w:rsidR="00634F64" w:rsidRDefault="00634F64" w:rsidP="00CB2A6B">
            <w:pPr>
              <w:tabs>
                <w:tab w:val="left" w:pos="1425"/>
              </w:tabs>
            </w:pPr>
            <w:r>
              <w:t>Test data</w:t>
            </w:r>
          </w:p>
        </w:tc>
        <w:tc>
          <w:tcPr>
            <w:tcW w:w="4281" w:type="dxa"/>
          </w:tcPr>
          <w:p w14:paraId="28B0B8C4" w14:textId="77777777" w:rsidR="00634F64" w:rsidRDefault="00634F64" w:rsidP="00CB2A6B">
            <w:pPr>
              <w:tabs>
                <w:tab w:val="left" w:pos="1425"/>
              </w:tabs>
            </w:pPr>
            <w:r>
              <w:t>Results</w:t>
            </w:r>
          </w:p>
        </w:tc>
        <w:tc>
          <w:tcPr>
            <w:tcW w:w="1292" w:type="dxa"/>
          </w:tcPr>
          <w:p w14:paraId="1EACFEC3" w14:textId="77777777" w:rsidR="00634F64" w:rsidRDefault="00634F64" w:rsidP="00CB2A6B">
            <w:pPr>
              <w:tabs>
                <w:tab w:val="left" w:pos="1425"/>
              </w:tabs>
            </w:pPr>
            <w:r>
              <w:t>Notes</w:t>
            </w:r>
          </w:p>
        </w:tc>
      </w:tr>
      <w:tr w:rsidR="00634F64" w14:paraId="10F20095" w14:textId="77777777" w:rsidTr="00CB2A6B">
        <w:trPr>
          <w:trHeight w:val="551"/>
        </w:trPr>
        <w:tc>
          <w:tcPr>
            <w:tcW w:w="1165" w:type="dxa"/>
          </w:tcPr>
          <w:p w14:paraId="04642031" w14:textId="77777777" w:rsidR="00634F64" w:rsidRDefault="00634F64" w:rsidP="00CB2A6B">
            <w:pPr>
              <w:tabs>
                <w:tab w:val="left" w:pos="1425"/>
              </w:tabs>
            </w:pPr>
            <w:r>
              <w:t>18</w:t>
            </w:r>
          </w:p>
        </w:tc>
        <w:tc>
          <w:tcPr>
            <w:tcW w:w="1348" w:type="dxa"/>
          </w:tcPr>
          <w:p w14:paraId="1033B76B" w14:textId="77777777" w:rsidR="00634F64" w:rsidRDefault="00634F64" w:rsidP="00CB2A6B">
            <w:pPr>
              <w:tabs>
                <w:tab w:val="left" w:pos="1425"/>
              </w:tabs>
            </w:pPr>
            <w:r>
              <w:t>Checking if the validation which checks if the form is filled woks. (no username)</w:t>
            </w:r>
          </w:p>
        </w:tc>
        <w:tc>
          <w:tcPr>
            <w:tcW w:w="1415" w:type="dxa"/>
          </w:tcPr>
          <w:p w14:paraId="2B103F84" w14:textId="77777777" w:rsidR="00634F64" w:rsidRDefault="00634F64" w:rsidP="00CB2A6B">
            <w:pPr>
              <w:tabs>
                <w:tab w:val="left" w:pos="1425"/>
              </w:tabs>
            </w:pPr>
            <w:r>
              <w:t xml:space="preserve">The validation text should change to “Form not completed” </w:t>
            </w:r>
          </w:p>
        </w:tc>
        <w:tc>
          <w:tcPr>
            <w:tcW w:w="1341" w:type="dxa"/>
          </w:tcPr>
          <w:p w14:paraId="296174E9" w14:textId="77777777" w:rsidR="00634F64" w:rsidRDefault="00634F64" w:rsidP="00CB2A6B">
            <w:pPr>
              <w:tabs>
                <w:tab w:val="left" w:pos="1425"/>
              </w:tabs>
            </w:pPr>
            <w:r>
              <w:t>Nothing as username as a random string as password</w:t>
            </w:r>
          </w:p>
        </w:tc>
        <w:tc>
          <w:tcPr>
            <w:tcW w:w="4281" w:type="dxa"/>
          </w:tcPr>
          <w:p w14:paraId="1ACECCD6" w14:textId="77777777" w:rsidR="00634F64" w:rsidRDefault="00634F64" w:rsidP="00CB2A6B">
            <w:pPr>
              <w:tabs>
                <w:tab w:val="left" w:pos="1425"/>
              </w:tabs>
            </w:pPr>
            <w:r>
              <w:rPr>
                <w:noProof/>
              </w:rPr>
              <w:drawing>
                <wp:anchor distT="0" distB="0" distL="114300" distR="114300" simplePos="0" relativeHeight="251780096" behindDoc="1" locked="0" layoutInCell="1" allowOverlap="1" wp14:anchorId="7029E1EA" wp14:editId="11CCC6B8">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0A94FE72" w14:textId="77777777" w:rsidR="00634F64" w:rsidRDefault="00634F64" w:rsidP="00CB2A6B">
            <w:pPr>
              <w:tabs>
                <w:tab w:val="left" w:pos="1425"/>
              </w:tabs>
            </w:pPr>
            <w:r>
              <w:t>This will be fixed after the tests are done. Also, the validation text looks good in blanched almond, right?</w:t>
            </w:r>
          </w:p>
        </w:tc>
      </w:tr>
      <w:tr w:rsidR="00634F64" w14:paraId="65B1BDCB" w14:textId="77777777" w:rsidTr="00CB2A6B">
        <w:trPr>
          <w:trHeight w:val="520"/>
        </w:trPr>
        <w:tc>
          <w:tcPr>
            <w:tcW w:w="1165" w:type="dxa"/>
          </w:tcPr>
          <w:p w14:paraId="2F0D0B34" w14:textId="77777777" w:rsidR="00634F64" w:rsidRDefault="00634F64" w:rsidP="00CB2A6B">
            <w:pPr>
              <w:tabs>
                <w:tab w:val="left" w:pos="1425"/>
              </w:tabs>
            </w:pPr>
            <w:r>
              <w:t>19</w:t>
            </w:r>
          </w:p>
        </w:tc>
        <w:tc>
          <w:tcPr>
            <w:tcW w:w="1348" w:type="dxa"/>
          </w:tcPr>
          <w:p w14:paraId="227390C6" w14:textId="77777777" w:rsidR="00634F64" w:rsidRDefault="00634F64" w:rsidP="00CB2A6B">
            <w:pPr>
              <w:tabs>
                <w:tab w:val="left" w:pos="1425"/>
              </w:tabs>
            </w:pPr>
            <w:r>
              <w:t>^ but with no password</w:t>
            </w:r>
          </w:p>
        </w:tc>
        <w:tc>
          <w:tcPr>
            <w:tcW w:w="1415" w:type="dxa"/>
          </w:tcPr>
          <w:p w14:paraId="4685CF53" w14:textId="77777777" w:rsidR="00634F64" w:rsidRDefault="00634F64" w:rsidP="00CB2A6B">
            <w:pPr>
              <w:tabs>
                <w:tab w:val="left" w:pos="1425"/>
              </w:tabs>
            </w:pPr>
            <w:r>
              <w:t>^</w:t>
            </w:r>
          </w:p>
        </w:tc>
        <w:tc>
          <w:tcPr>
            <w:tcW w:w="1341" w:type="dxa"/>
          </w:tcPr>
          <w:p w14:paraId="166F835D" w14:textId="77777777" w:rsidR="00634F64" w:rsidRDefault="00634F64" w:rsidP="00CB2A6B">
            <w:pPr>
              <w:tabs>
                <w:tab w:val="left" w:pos="1425"/>
              </w:tabs>
            </w:pPr>
            <w:r>
              <w:t>Nothing as password but some random string as username.</w:t>
            </w:r>
          </w:p>
        </w:tc>
        <w:tc>
          <w:tcPr>
            <w:tcW w:w="4281" w:type="dxa"/>
          </w:tcPr>
          <w:p w14:paraId="4F0F42F4" w14:textId="77777777" w:rsidR="00634F64" w:rsidRDefault="00634F64" w:rsidP="00CB2A6B">
            <w:pPr>
              <w:tabs>
                <w:tab w:val="left" w:pos="1425"/>
              </w:tabs>
            </w:pPr>
            <w:r>
              <w:rPr>
                <w:noProof/>
              </w:rPr>
              <w:drawing>
                <wp:anchor distT="0" distB="0" distL="114300" distR="114300" simplePos="0" relativeHeight="251779072" behindDoc="1" locked="0" layoutInCell="1" allowOverlap="1" wp14:anchorId="77F04C4B" wp14:editId="58ABD613">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17885F03" w14:textId="77777777" w:rsidR="00634F64" w:rsidRDefault="00634F64" w:rsidP="00CB2A6B">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634F64" w14:paraId="3ACC5E1C" w14:textId="77777777" w:rsidTr="00CB2A6B">
        <w:trPr>
          <w:trHeight w:val="1073"/>
        </w:trPr>
        <w:tc>
          <w:tcPr>
            <w:tcW w:w="925" w:type="dxa"/>
          </w:tcPr>
          <w:p w14:paraId="6ECB0E6D" w14:textId="77777777" w:rsidR="00634F64" w:rsidRDefault="00634F64" w:rsidP="00CB2A6B">
            <w:pPr>
              <w:tabs>
                <w:tab w:val="left" w:pos="1425"/>
              </w:tabs>
            </w:pPr>
            <w:r>
              <w:t>Test number</w:t>
            </w:r>
          </w:p>
        </w:tc>
        <w:tc>
          <w:tcPr>
            <w:tcW w:w="1110" w:type="dxa"/>
          </w:tcPr>
          <w:p w14:paraId="7EF56B32" w14:textId="77777777" w:rsidR="00634F64" w:rsidRDefault="00634F64" w:rsidP="00CB2A6B">
            <w:pPr>
              <w:tabs>
                <w:tab w:val="left" w:pos="1425"/>
              </w:tabs>
            </w:pPr>
            <w:r>
              <w:t>What are we testing for</w:t>
            </w:r>
          </w:p>
        </w:tc>
        <w:tc>
          <w:tcPr>
            <w:tcW w:w="1036" w:type="dxa"/>
          </w:tcPr>
          <w:p w14:paraId="281E6A41" w14:textId="77777777" w:rsidR="00634F64" w:rsidRDefault="00634F64" w:rsidP="00CB2A6B">
            <w:pPr>
              <w:tabs>
                <w:tab w:val="left" w:pos="1425"/>
              </w:tabs>
            </w:pPr>
            <w:r>
              <w:t>Expected result</w:t>
            </w:r>
          </w:p>
        </w:tc>
        <w:tc>
          <w:tcPr>
            <w:tcW w:w="1110" w:type="dxa"/>
          </w:tcPr>
          <w:p w14:paraId="31DF1AA7" w14:textId="77777777" w:rsidR="00634F64" w:rsidRDefault="00634F64" w:rsidP="00CB2A6B">
            <w:pPr>
              <w:tabs>
                <w:tab w:val="left" w:pos="1425"/>
              </w:tabs>
            </w:pPr>
            <w:r>
              <w:t>Test data</w:t>
            </w:r>
          </w:p>
        </w:tc>
        <w:tc>
          <w:tcPr>
            <w:tcW w:w="6036" w:type="dxa"/>
          </w:tcPr>
          <w:p w14:paraId="570E46BE" w14:textId="77777777" w:rsidR="00634F64" w:rsidRDefault="00634F64" w:rsidP="00CB2A6B">
            <w:pPr>
              <w:tabs>
                <w:tab w:val="left" w:pos="1425"/>
              </w:tabs>
            </w:pPr>
            <w:r>
              <w:t>Results</w:t>
            </w:r>
          </w:p>
        </w:tc>
        <w:tc>
          <w:tcPr>
            <w:tcW w:w="744" w:type="dxa"/>
          </w:tcPr>
          <w:p w14:paraId="59BCCB34" w14:textId="77777777" w:rsidR="00634F64" w:rsidRDefault="00634F64" w:rsidP="00CB2A6B">
            <w:pPr>
              <w:tabs>
                <w:tab w:val="left" w:pos="1425"/>
              </w:tabs>
            </w:pPr>
            <w:r>
              <w:t>Notes</w:t>
            </w:r>
          </w:p>
        </w:tc>
      </w:tr>
      <w:tr w:rsidR="00634F64" w14:paraId="0A8CB1F0" w14:textId="77777777" w:rsidTr="00CB2A6B">
        <w:trPr>
          <w:trHeight w:val="551"/>
        </w:trPr>
        <w:tc>
          <w:tcPr>
            <w:tcW w:w="925" w:type="dxa"/>
          </w:tcPr>
          <w:p w14:paraId="4D43384E" w14:textId="77777777" w:rsidR="00634F64" w:rsidRDefault="00634F64" w:rsidP="00CB2A6B">
            <w:pPr>
              <w:tabs>
                <w:tab w:val="left" w:pos="1425"/>
              </w:tabs>
            </w:pPr>
            <w:r>
              <w:t>20</w:t>
            </w:r>
          </w:p>
        </w:tc>
        <w:tc>
          <w:tcPr>
            <w:tcW w:w="1110" w:type="dxa"/>
          </w:tcPr>
          <w:p w14:paraId="26D3E3E6" w14:textId="77777777" w:rsidR="00634F64" w:rsidRDefault="00634F64" w:rsidP="00CB2A6B">
            <w:pPr>
              <w:tabs>
                <w:tab w:val="left" w:pos="1425"/>
              </w:tabs>
            </w:pPr>
            <w:r>
              <w:t>^ but with no username or password</w:t>
            </w:r>
          </w:p>
        </w:tc>
        <w:tc>
          <w:tcPr>
            <w:tcW w:w="1036" w:type="dxa"/>
          </w:tcPr>
          <w:p w14:paraId="29DAC70C" w14:textId="77777777" w:rsidR="00634F64" w:rsidRDefault="00634F64" w:rsidP="00CB2A6B">
            <w:pPr>
              <w:tabs>
                <w:tab w:val="left" w:pos="1425"/>
              </w:tabs>
            </w:pPr>
            <w:r>
              <w:t>Same as 19 and 20</w:t>
            </w:r>
          </w:p>
        </w:tc>
        <w:tc>
          <w:tcPr>
            <w:tcW w:w="1110" w:type="dxa"/>
          </w:tcPr>
          <w:p w14:paraId="4912DEB1" w14:textId="77777777" w:rsidR="00634F64" w:rsidRDefault="00634F64" w:rsidP="00CB2A6B">
            <w:pPr>
              <w:tabs>
                <w:tab w:val="left" w:pos="1425"/>
              </w:tabs>
            </w:pPr>
            <w:r>
              <w:t>Nothing for either username or password</w:t>
            </w:r>
          </w:p>
        </w:tc>
        <w:tc>
          <w:tcPr>
            <w:tcW w:w="6036" w:type="dxa"/>
          </w:tcPr>
          <w:p w14:paraId="73F60324" w14:textId="77777777" w:rsidR="00634F64" w:rsidRDefault="00634F64" w:rsidP="00CB2A6B">
            <w:pPr>
              <w:tabs>
                <w:tab w:val="left" w:pos="1425"/>
              </w:tabs>
            </w:pPr>
            <w:r>
              <w:rPr>
                <w:noProof/>
              </w:rPr>
              <w:drawing>
                <wp:anchor distT="0" distB="0" distL="114300" distR="114300" simplePos="0" relativeHeight="251781120" behindDoc="1" locked="0" layoutInCell="1" allowOverlap="1" wp14:anchorId="5340886B" wp14:editId="6DBE51D3">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3FE369EC" w14:textId="77777777" w:rsidR="00634F64" w:rsidRDefault="00634F64" w:rsidP="00CB2A6B">
            <w:pPr>
              <w:tabs>
                <w:tab w:val="left" w:pos="1425"/>
              </w:tabs>
            </w:pPr>
          </w:p>
        </w:tc>
        <w:tc>
          <w:tcPr>
            <w:tcW w:w="744" w:type="dxa"/>
          </w:tcPr>
          <w:p w14:paraId="126367AA" w14:textId="77777777" w:rsidR="00634F64" w:rsidRDefault="00634F64" w:rsidP="00CB2A6B">
            <w:pPr>
              <w:tabs>
                <w:tab w:val="left" w:pos="1425"/>
              </w:tabs>
            </w:pPr>
            <w:r>
              <w:t>none</w:t>
            </w:r>
          </w:p>
        </w:tc>
      </w:tr>
      <w:tr w:rsidR="00634F64" w14:paraId="696AB1F6" w14:textId="77777777" w:rsidTr="00CB2A6B">
        <w:trPr>
          <w:trHeight w:val="520"/>
        </w:trPr>
        <w:tc>
          <w:tcPr>
            <w:tcW w:w="925" w:type="dxa"/>
          </w:tcPr>
          <w:p w14:paraId="5292FB1C" w14:textId="77777777" w:rsidR="00634F64" w:rsidRDefault="00634F64" w:rsidP="00CB2A6B">
            <w:pPr>
              <w:tabs>
                <w:tab w:val="left" w:pos="1425"/>
              </w:tabs>
            </w:pPr>
            <w:r>
              <w:t>21</w:t>
            </w:r>
          </w:p>
        </w:tc>
        <w:tc>
          <w:tcPr>
            <w:tcW w:w="1110" w:type="dxa"/>
          </w:tcPr>
          <w:p w14:paraId="6BB8407A" w14:textId="77777777" w:rsidR="00634F64" w:rsidRDefault="00634F64" w:rsidP="00CB2A6B">
            <w:pPr>
              <w:tabs>
                <w:tab w:val="left" w:pos="1425"/>
              </w:tabs>
            </w:pPr>
            <w:r>
              <w:t xml:space="preserve">Test if the validation to check if the </w:t>
            </w:r>
            <w:r>
              <w:lastRenderedPageBreak/>
              <w:t>user exists</w:t>
            </w:r>
          </w:p>
        </w:tc>
        <w:tc>
          <w:tcPr>
            <w:tcW w:w="1036" w:type="dxa"/>
          </w:tcPr>
          <w:p w14:paraId="168E8A53" w14:textId="77777777" w:rsidR="00634F64" w:rsidRDefault="00634F64" w:rsidP="00CB2A6B">
            <w:pPr>
              <w:tabs>
                <w:tab w:val="left" w:pos="1425"/>
              </w:tabs>
            </w:pPr>
            <w:r>
              <w:lastRenderedPageBreak/>
              <w:t xml:space="preserve">A surprise </w:t>
            </w:r>
          </w:p>
        </w:tc>
        <w:tc>
          <w:tcPr>
            <w:tcW w:w="1110" w:type="dxa"/>
          </w:tcPr>
          <w:p w14:paraId="755D4B52" w14:textId="77777777" w:rsidR="00634F64" w:rsidRDefault="00634F64" w:rsidP="00CB2A6B">
            <w:pPr>
              <w:tabs>
                <w:tab w:val="left" w:pos="1425"/>
              </w:tabs>
            </w:pPr>
            <w:r>
              <w:t xml:space="preserve">A user that exists for the </w:t>
            </w:r>
            <w:r>
              <w:lastRenderedPageBreak/>
              <w:t>username e.g. f and some random string for the password</w:t>
            </w:r>
          </w:p>
        </w:tc>
        <w:tc>
          <w:tcPr>
            <w:tcW w:w="6036" w:type="dxa"/>
          </w:tcPr>
          <w:p w14:paraId="171F7956" w14:textId="77777777" w:rsidR="00634F64" w:rsidRDefault="00634F64" w:rsidP="00CB2A6B">
            <w:pPr>
              <w:tabs>
                <w:tab w:val="left" w:pos="1425"/>
              </w:tabs>
            </w:pPr>
            <w:r>
              <w:rPr>
                <w:noProof/>
              </w:rPr>
              <w:lastRenderedPageBreak/>
              <w:drawing>
                <wp:anchor distT="0" distB="0" distL="114300" distR="114300" simplePos="0" relativeHeight="251782144" behindDoc="1" locked="0" layoutInCell="1" allowOverlap="1" wp14:anchorId="39560D81" wp14:editId="3550DF76">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2D7E8520" w14:textId="77777777" w:rsidR="00634F64" w:rsidRDefault="00634F64" w:rsidP="00CB2A6B">
            <w:pPr>
              <w:tabs>
                <w:tab w:val="left" w:pos="1425"/>
              </w:tabs>
            </w:pPr>
            <w:r>
              <w:lastRenderedPageBreak/>
              <w:t>Well we were expecting that error, right? As we haven’t created the login method yet.</w:t>
            </w:r>
          </w:p>
        </w:tc>
        <w:tc>
          <w:tcPr>
            <w:tcW w:w="744" w:type="dxa"/>
          </w:tcPr>
          <w:p w14:paraId="69C5EEE5" w14:textId="77777777" w:rsidR="00634F64" w:rsidRDefault="00634F64" w:rsidP="00CB2A6B">
            <w:pPr>
              <w:tabs>
                <w:tab w:val="left" w:pos="1425"/>
              </w:tabs>
            </w:pPr>
            <w:r>
              <w:lastRenderedPageBreak/>
              <w:t>Add a login method pls</w:t>
            </w:r>
          </w:p>
        </w:tc>
      </w:tr>
    </w:tbl>
    <w:p w14:paraId="3D3A245A" w14:textId="77777777" w:rsidR="00634F64" w:rsidRDefault="00634F64" w:rsidP="00634F64">
      <w:pPr>
        <w:tabs>
          <w:tab w:val="left" w:pos="945"/>
        </w:tabs>
      </w:pPr>
    </w:p>
    <w:p w14:paraId="7A915F71" w14:textId="77777777" w:rsidR="00634F64" w:rsidRDefault="00634F64" w:rsidP="00634F64">
      <w:pPr>
        <w:tabs>
          <w:tab w:val="left" w:pos="945"/>
        </w:tabs>
      </w:pPr>
      <w:r>
        <w:t>To end day 5, let’s try to fix the errors.</w:t>
      </w:r>
    </w:p>
    <w:p w14:paraId="36076E95" w14:textId="77777777" w:rsidR="00634F64" w:rsidRDefault="00634F64" w:rsidP="00634F64">
      <w:pPr>
        <w:tabs>
          <w:tab w:val="left" w:pos="945"/>
        </w:tabs>
      </w:pPr>
      <w:r>
        <w:t xml:space="preserve">After a quick consolidation session with Quackius V of </w:t>
      </w:r>
      <w:r w:rsidRPr="00DA3D0D">
        <w:t>Mancunium</w:t>
      </w:r>
      <w:r>
        <w:t xml:space="preserve"> (my rubber duck), we found out that I was dumb and it was quite an easy fix. We replace this:</w:t>
      </w:r>
    </w:p>
    <w:p w14:paraId="562A1FC5" w14:textId="77777777" w:rsidR="00634F64" w:rsidRDefault="00634F64" w:rsidP="00634F64">
      <w:pPr>
        <w:tabs>
          <w:tab w:val="left" w:pos="945"/>
        </w:tabs>
      </w:pPr>
      <w:r>
        <w:rPr>
          <w:noProof/>
        </w:rPr>
        <w:drawing>
          <wp:anchor distT="0" distB="0" distL="114300" distR="114300" simplePos="0" relativeHeight="251783168" behindDoc="1" locked="0" layoutInCell="1" allowOverlap="1" wp14:anchorId="7A998449" wp14:editId="6E74DD3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11BA02" w14:textId="77777777" w:rsidR="00634F64" w:rsidRDefault="00634F64" w:rsidP="00634F64">
      <w:pPr>
        <w:tabs>
          <w:tab w:val="left" w:pos="945"/>
        </w:tabs>
      </w:pPr>
      <w:r>
        <w:rPr>
          <w:noProof/>
        </w:rPr>
        <w:drawing>
          <wp:anchor distT="0" distB="0" distL="114300" distR="114300" simplePos="0" relativeHeight="251784192" behindDoc="1" locked="0" layoutInCell="1" allowOverlap="1" wp14:anchorId="1457EBE4" wp14:editId="0C013A03">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t>With this:</w:t>
      </w:r>
    </w:p>
    <w:p w14:paraId="2819B8B8" w14:textId="77777777" w:rsidR="00634F64" w:rsidRPr="00D44E75" w:rsidRDefault="00634F64" w:rsidP="00634F64"/>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634F64" w14:paraId="32414184" w14:textId="77777777" w:rsidTr="00CB2A6B">
        <w:trPr>
          <w:trHeight w:val="1073"/>
        </w:trPr>
        <w:tc>
          <w:tcPr>
            <w:tcW w:w="1177" w:type="dxa"/>
          </w:tcPr>
          <w:p w14:paraId="7DD02416" w14:textId="77777777" w:rsidR="00634F64" w:rsidRDefault="00634F64" w:rsidP="00CB2A6B">
            <w:pPr>
              <w:tabs>
                <w:tab w:val="left" w:pos="1425"/>
              </w:tabs>
            </w:pPr>
            <w:r>
              <w:t>Test number</w:t>
            </w:r>
          </w:p>
        </w:tc>
        <w:tc>
          <w:tcPr>
            <w:tcW w:w="1363" w:type="dxa"/>
          </w:tcPr>
          <w:p w14:paraId="35055781" w14:textId="77777777" w:rsidR="00634F64" w:rsidRDefault="00634F64" w:rsidP="00CB2A6B">
            <w:pPr>
              <w:tabs>
                <w:tab w:val="left" w:pos="1425"/>
              </w:tabs>
            </w:pPr>
            <w:r>
              <w:t>What are we testing for</w:t>
            </w:r>
          </w:p>
        </w:tc>
        <w:tc>
          <w:tcPr>
            <w:tcW w:w="1431" w:type="dxa"/>
          </w:tcPr>
          <w:p w14:paraId="28FABEEA" w14:textId="77777777" w:rsidR="00634F64" w:rsidRDefault="00634F64" w:rsidP="00CB2A6B">
            <w:pPr>
              <w:tabs>
                <w:tab w:val="left" w:pos="1425"/>
              </w:tabs>
            </w:pPr>
            <w:r>
              <w:t>Expected result</w:t>
            </w:r>
          </w:p>
        </w:tc>
        <w:tc>
          <w:tcPr>
            <w:tcW w:w="1356" w:type="dxa"/>
          </w:tcPr>
          <w:p w14:paraId="367AE2B0" w14:textId="77777777" w:rsidR="00634F64" w:rsidRDefault="00634F64" w:rsidP="00CB2A6B">
            <w:pPr>
              <w:tabs>
                <w:tab w:val="left" w:pos="1425"/>
              </w:tabs>
            </w:pPr>
            <w:r>
              <w:t>Test data</w:t>
            </w:r>
          </w:p>
        </w:tc>
        <w:tc>
          <w:tcPr>
            <w:tcW w:w="4328" w:type="dxa"/>
          </w:tcPr>
          <w:p w14:paraId="23573EF3" w14:textId="77777777" w:rsidR="00634F64" w:rsidRDefault="00634F64" w:rsidP="00CB2A6B">
            <w:pPr>
              <w:tabs>
                <w:tab w:val="left" w:pos="1425"/>
              </w:tabs>
            </w:pPr>
            <w:r>
              <w:t>Results</w:t>
            </w:r>
          </w:p>
        </w:tc>
        <w:tc>
          <w:tcPr>
            <w:tcW w:w="1306" w:type="dxa"/>
          </w:tcPr>
          <w:p w14:paraId="6516AEEA" w14:textId="77777777" w:rsidR="00634F64" w:rsidRDefault="00634F64" w:rsidP="00CB2A6B">
            <w:pPr>
              <w:tabs>
                <w:tab w:val="left" w:pos="1425"/>
              </w:tabs>
            </w:pPr>
            <w:r>
              <w:t>Notes</w:t>
            </w:r>
          </w:p>
        </w:tc>
      </w:tr>
      <w:tr w:rsidR="00634F64" w14:paraId="169D58C2" w14:textId="77777777" w:rsidTr="00CB2A6B">
        <w:trPr>
          <w:trHeight w:val="551"/>
        </w:trPr>
        <w:tc>
          <w:tcPr>
            <w:tcW w:w="1177" w:type="dxa"/>
          </w:tcPr>
          <w:p w14:paraId="0C7B3E1F" w14:textId="77777777" w:rsidR="00634F64" w:rsidRDefault="00634F64" w:rsidP="00CB2A6B">
            <w:pPr>
              <w:tabs>
                <w:tab w:val="left" w:pos="1425"/>
              </w:tabs>
            </w:pPr>
            <w:r>
              <w:t>22</w:t>
            </w:r>
          </w:p>
        </w:tc>
        <w:tc>
          <w:tcPr>
            <w:tcW w:w="1363" w:type="dxa"/>
          </w:tcPr>
          <w:p w14:paraId="6F0AE494" w14:textId="77777777" w:rsidR="00634F64" w:rsidRDefault="00634F64" w:rsidP="00CB2A6B">
            <w:pPr>
              <w:tabs>
                <w:tab w:val="left" w:pos="1425"/>
              </w:tabs>
            </w:pPr>
            <w:r>
              <w:t>Checking if the validation which checks if the form is filled woks. (no username)</w:t>
            </w:r>
          </w:p>
        </w:tc>
        <w:tc>
          <w:tcPr>
            <w:tcW w:w="1431" w:type="dxa"/>
          </w:tcPr>
          <w:p w14:paraId="0FF0003F" w14:textId="77777777" w:rsidR="00634F64" w:rsidRDefault="00634F64" w:rsidP="00CB2A6B">
            <w:pPr>
              <w:tabs>
                <w:tab w:val="left" w:pos="1425"/>
              </w:tabs>
            </w:pPr>
            <w:r>
              <w:t xml:space="preserve">The validation text should change to “Form not completed” </w:t>
            </w:r>
          </w:p>
        </w:tc>
        <w:tc>
          <w:tcPr>
            <w:tcW w:w="1356" w:type="dxa"/>
          </w:tcPr>
          <w:p w14:paraId="05463BBE" w14:textId="77777777" w:rsidR="00634F64" w:rsidRDefault="00634F64" w:rsidP="00CB2A6B">
            <w:pPr>
              <w:tabs>
                <w:tab w:val="left" w:pos="1425"/>
              </w:tabs>
            </w:pPr>
            <w:r>
              <w:t>Nothing as username as a random string as password</w:t>
            </w:r>
          </w:p>
        </w:tc>
        <w:tc>
          <w:tcPr>
            <w:tcW w:w="4328" w:type="dxa"/>
          </w:tcPr>
          <w:p w14:paraId="726EAD1B" w14:textId="77777777" w:rsidR="00634F64" w:rsidRDefault="00634F64" w:rsidP="00CB2A6B">
            <w:pPr>
              <w:tabs>
                <w:tab w:val="left" w:pos="1425"/>
              </w:tabs>
            </w:pPr>
            <w:r>
              <w:rPr>
                <w:noProof/>
              </w:rPr>
              <w:drawing>
                <wp:anchor distT="0" distB="0" distL="114300" distR="114300" simplePos="0" relativeHeight="251785216" behindDoc="1" locked="0" layoutInCell="1" allowOverlap="1" wp14:anchorId="261B30B3" wp14:editId="7C2811EC">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1AF3D0C8" w14:textId="77777777" w:rsidR="00634F64" w:rsidRDefault="00634F64" w:rsidP="00CB2A6B">
            <w:pPr>
              <w:tabs>
                <w:tab w:val="left" w:pos="1425"/>
              </w:tabs>
            </w:pPr>
          </w:p>
        </w:tc>
      </w:tr>
      <w:tr w:rsidR="00634F64" w14:paraId="358DA4E0" w14:textId="77777777" w:rsidTr="00CB2A6B">
        <w:trPr>
          <w:trHeight w:val="520"/>
        </w:trPr>
        <w:tc>
          <w:tcPr>
            <w:tcW w:w="1177" w:type="dxa"/>
          </w:tcPr>
          <w:p w14:paraId="2D62C49F" w14:textId="77777777" w:rsidR="00634F64" w:rsidRDefault="00634F64" w:rsidP="00CB2A6B">
            <w:pPr>
              <w:tabs>
                <w:tab w:val="left" w:pos="1425"/>
              </w:tabs>
            </w:pPr>
            <w:r>
              <w:t>23</w:t>
            </w:r>
          </w:p>
        </w:tc>
        <w:tc>
          <w:tcPr>
            <w:tcW w:w="1363" w:type="dxa"/>
          </w:tcPr>
          <w:p w14:paraId="411DDFCD" w14:textId="77777777" w:rsidR="00634F64" w:rsidRDefault="00634F64" w:rsidP="00CB2A6B">
            <w:pPr>
              <w:tabs>
                <w:tab w:val="left" w:pos="1425"/>
              </w:tabs>
            </w:pPr>
            <w:r>
              <w:t>^ but with no password</w:t>
            </w:r>
          </w:p>
        </w:tc>
        <w:tc>
          <w:tcPr>
            <w:tcW w:w="1431" w:type="dxa"/>
          </w:tcPr>
          <w:p w14:paraId="321FA5B9" w14:textId="77777777" w:rsidR="00634F64" w:rsidRDefault="00634F64" w:rsidP="00CB2A6B">
            <w:pPr>
              <w:tabs>
                <w:tab w:val="left" w:pos="1425"/>
              </w:tabs>
            </w:pPr>
            <w:r>
              <w:t>^</w:t>
            </w:r>
          </w:p>
        </w:tc>
        <w:tc>
          <w:tcPr>
            <w:tcW w:w="1356" w:type="dxa"/>
          </w:tcPr>
          <w:p w14:paraId="0325736A" w14:textId="77777777" w:rsidR="00634F64" w:rsidRDefault="00634F64" w:rsidP="00CB2A6B">
            <w:pPr>
              <w:tabs>
                <w:tab w:val="left" w:pos="1425"/>
              </w:tabs>
            </w:pPr>
            <w:r>
              <w:t>Nothing as password but some random string as username.</w:t>
            </w:r>
          </w:p>
        </w:tc>
        <w:tc>
          <w:tcPr>
            <w:tcW w:w="4328" w:type="dxa"/>
          </w:tcPr>
          <w:p w14:paraId="4EC96EBE" w14:textId="77777777" w:rsidR="00634F64" w:rsidRDefault="00634F64" w:rsidP="00CB2A6B">
            <w:pPr>
              <w:tabs>
                <w:tab w:val="left" w:pos="1425"/>
              </w:tabs>
            </w:pPr>
            <w:r>
              <w:rPr>
                <w:noProof/>
              </w:rPr>
              <w:drawing>
                <wp:anchor distT="0" distB="0" distL="114300" distR="114300" simplePos="0" relativeHeight="251786240" behindDoc="1" locked="0" layoutInCell="1" allowOverlap="1" wp14:anchorId="28449534" wp14:editId="6A1CB924">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20AA4293" w14:textId="77777777" w:rsidR="00634F64" w:rsidRDefault="00634F64" w:rsidP="00CB2A6B">
            <w:pPr>
              <w:tabs>
                <w:tab w:val="left" w:pos="1425"/>
              </w:tabs>
            </w:pPr>
          </w:p>
        </w:tc>
        <w:tc>
          <w:tcPr>
            <w:tcW w:w="1306" w:type="dxa"/>
          </w:tcPr>
          <w:p w14:paraId="3EC8B9D3" w14:textId="77777777" w:rsidR="00634F64" w:rsidRDefault="00634F64" w:rsidP="00CB2A6B">
            <w:pPr>
              <w:tabs>
                <w:tab w:val="left" w:pos="1425"/>
              </w:tabs>
            </w:pPr>
            <w:r>
              <w:t>^</w:t>
            </w:r>
          </w:p>
        </w:tc>
      </w:tr>
      <w:tr w:rsidR="00634F64" w14:paraId="4799F5EB" w14:textId="77777777" w:rsidTr="00CB2A6B">
        <w:trPr>
          <w:trHeight w:val="520"/>
        </w:trPr>
        <w:tc>
          <w:tcPr>
            <w:tcW w:w="1177" w:type="dxa"/>
          </w:tcPr>
          <w:p w14:paraId="15FAFB52" w14:textId="77777777" w:rsidR="00634F64" w:rsidRDefault="00634F64" w:rsidP="00CB2A6B">
            <w:pPr>
              <w:tabs>
                <w:tab w:val="left" w:pos="1425"/>
              </w:tabs>
            </w:pPr>
            <w:r>
              <w:lastRenderedPageBreak/>
              <w:t>24</w:t>
            </w:r>
          </w:p>
        </w:tc>
        <w:tc>
          <w:tcPr>
            <w:tcW w:w="1363" w:type="dxa"/>
          </w:tcPr>
          <w:p w14:paraId="58883960" w14:textId="77777777" w:rsidR="00634F64" w:rsidRDefault="00634F64" w:rsidP="00CB2A6B">
            <w:pPr>
              <w:tabs>
                <w:tab w:val="left" w:pos="1425"/>
              </w:tabs>
            </w:pPr>
            <w:r>
              <w:t>^ but with no username or password</w:t>
            </w:r>
          </w:p>
        </w:tc>
        <w:tc>
          <w:tcPr>
            <w:tcW w:w="1431" w:type="dxa"/>
          </w:tcPr>
          <w:p w14:paraId="7D0E07BD" w14:textId="77777777" w:rsidR="00634F64" w:rsidRDefault="00634F64" w:rsidP="00CB2A6B">
            <w:pPr>
              <w:tabs>
                <w:tab w:val="left" w:pos="1425"/>
              </w:tabs>
            </w:pPr>
            <w:r>
              <w:t>Same as 22 and 23</w:t>
            </w:r>
          </w:p>
        </w:tc>
        <w:tc>
          <w:tcPr>
            <w:tcW w:w="1356" w:type="dxa"/>
          </w:tcPr>
          <w:p w14:paraId="1E4BE522" w14:textId="77777777" w:rsidR="00634F64" w:rsidRDefault="00634F64" w:rsidP="00CB2A6B">
            <w:pPr>
              <w:tabs>
                <w:tab w:val="left" w:pos="1425"/>
              </w:tabs>
            </w:pPr>
            <w:r>
              <w:t>Nothing for either username or password</w:t>
            </w:r>
          </w:p>
        </w:tc>
        <w:tc>
          <w:tcPr>
            <w:tcW w:w="4328" w:type="dxa"/>
          </w:tcPr>
          <w:p w14:paraId="60A20C69" w14:textId="77777777" w:rsidR="00634F64" w:rsidRDefault="00634F64" w:rsidP="00CB2A6B">
            <w:pPr>
              <w:tabs>
                <w:tab w:val="left" w:pos="1425"/>
              </w:tabs>
            </w:pPr>
            <w:r>
              <w:rPr>
                <w:noProof/>
              </w:rPr>
              <w:drawing>
                <wp:anchor distT="0" distB="0" distL="114300" distR="114300" simplePos="0" relativeHeight="251787264" behindDoc="1" locked="0" layoutInCell="1" allowOverlap="1" wp14:anchorId="6AF77E54" wp14:editId="33B65E11">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3C307CA" w14:textId="77777777" w:rsidR="00634F64" w:rsidRDefault="00634F64" w:rsidP="00CB2A6B">
            <w:pPr>
              <w:tabs>
                <w:tab w:val="left" w:pos="1425"/>
              </w:tabs>
              <w:rPr>
                <w:noProof/>
              </w:rPr>
            </w:pPr>
          </w:p>
        </w:tc>
        <w:tc>
          <w:tcPr>
            <w:tcW w:w="1306" w:type="dxa"/>
          </w:tcPr>
          <w:p w14:paraId="2C0E9C96" w14:textId="77777777" w:rsidR="00634F64" w:rsidRDefault="00634F64" w:rsidP="00CB2A6B">
            <w:pPr>
              <w:tabs>
                <w:tab w:val="left" w:pos="1425"/>
              </w:tabs>
            </w:pPr>
            <w:r>
              <w:t>none</w:t>
            </w:r>
          </w:p>
        </w:tc>
      </w:tr>
    </w:tbl>
    <w:p w14:paraId="787C0086" w14:textId="77777777" w:rsidR="00634F64" w:rsidRDefault="00634F64" w:rsidP="00634F64">
      <w:pPr>
        <w:tabs>
          <w:tab w:val="left" w:pos="945"/>
        </w:tabs>
      </w:pPr>
    </w:p>
    <w:p w14:paraId="482D11CF" w14:textId="77777777" w:rsidR="00634F64" w:rsidRDefault="00634F64" w:rsidP="00634F64">
      <w:pPr>
        <w:tabs>
          <w:tab w:val="left" w:pos="945"/>
        </w:tabs>
      </w:pPr>
      <w:r>
        <w:t>That took up all of day 5.</w:t>
      </w:r>
    </w:p>
    <w:p w14:paraId="0411193B" w14:textId="77777777" w:rsidR="00634F64" w:rsidRDefault="00634F64" w:rsidP="00634F64">
      <w:pPr>
        <w:tabs>
          <w:tab w:val="left" w:pos="945"/>
        </w:tabs>
        <w:rPr>
          <w:u w:val="single"/>
        </w:rPr>
      </w:pPr>
      <w:r>
        <w:rPr>
          <w:noProof/>
        </w:rPr>
        <w:drawing>
          <wp:anchor distT="0" distB="0" distL="114300" distR="114300" simplePos="0" relativeHeight="251788288" behindDoc="1" locked="0" layoutInCell="1" allowOverlap="1" wp14:anchorId="76438E42" wp14:editId="18B583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1F01968C" w14:textId="77777777" w:rsidR="00634F64" w:rsidRDefault="00634F64" w:rsidP="00634F64">
      <w:pPr>
        <w:tabs>
          <w:tab w:val="left" w:pos="945"/>
        </w:tabs>
      </w:pPr>
      <w:r>
        <w:rPr>
          <w:noProof/>
        </w:rPr>
        <w:drawing>
          <wp:anchor distT="0" distB="0" distL="114300" distR="114300" simplePos="0" relativeHeight="251789312" behindDoc="1" locked="0" layoutInCell="1" allowOverlap="1" wp14:anchorId="0678D8BD" wp14:editId="651F7DC2">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t>We begin the next procedure creating a dictionary from the 2 lists carried along so it is easier to find the user’s info. Then we load up the specific user’s data with the help of dictionary querying and the newly created dictionary. Finally, we set this as our global variable so we can use it later.</w:t>
      </w:r>
    </w:p>
    <w:p w14:paraId="1AF92F7C" w14:textId="77777777" w:rsidR="00634F64" w:rsidRDefault="00634F64" w:rsidP="00634F64">
      <w:pPr>
        <w:tabs>
          <w:tab w:val="left" w:pos="945"/>
        </w:tabs>
      </w:pPr>
    </w:p>
    <w:p w14:paraId="649F6B7B" w14:textId="77777777" w:rsidR="00634F64" w:rsidRDefault="00634F64" w:rsidP="00634F64">
      <w:pPr>
        <w:tabs>
          <w:tab w:val="left" w:pos="945"/>
        </w:tabs>
      </w:pPr>
      <w:r>
        <w:rPr>
          <w:noProof/>
        </w:rPr>
        <w:drawing>
          <wp:anchor distT="0" distB="0" distL="114300" distR="114300" simplePos="0" relativeHeight="251790336" behindDoc="1" locked="0" layoutInCell="1" allowOverlap="1" wp14:anchorId="0428770A" wp14:editId="1F6B5BE7">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52EB39CE" w14:textId="77777777" w:rsidR="00634F64" w:rsidRDefault="00634F64" w:rsidP="00634F64">
      <w:pPr>
        <w:tabs>
          <w:tab w:val="left" w:pos="945"/>
        </w:tabs>
      </w:pPr>
      <w:r>
        <w:t xml:space="preserve">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 </w:t>
      </w:r>
    </w:p>
    <w:p w14:paraId="251571CC" w14:textId="77777777" w:rsidR="00634F64" w:rsidRDefault="00634F64" w:rsidP="00634F64">
      <w:pPr>
        <w:tabs>
          <w:tab w:val="left" w:pos="945"/>
        </w:tabs>
      </w:pPr>
    </w:p>
    <w:p w14:paraId="42BB7068" w14:textId="77777777" w:rsidR="00634F64" w:rsidRDefault="00634F64" w:rsidP="00634F64">
      <w:pPr>
        <w:tabs>
          <w:tab w:val="left" w:pos="945"/>
        </w:tabs>
      </w:pPr>
    </w:p>
    <w:p w14:paraId="2BD422B2" w14:textId="77777777" w:rsidR="00634F64" w:rsidRDefault="00634F64" w:rsidP="00634F64">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634F64" w14:paraId="341E682B" w14:textId="77777777" w:rsidTr="00CB2A6B">
        <w:trPr>
          <w:trHeight w:val="1073"/>
        </w:trPr>
        <w:tc>
          <w:tcPr>
            <w:tcW w:w="1165" w:type="dxa"/>
          </w:tcPr>
          <w:p w14:paraId="0443C323" w14:textId="77777777" w:rsidR="00634F64" w:rsidRDefault="00634F64" w:rsidP="00CB2A6B">
            <w:pPr>
              <w:tabs>
                <w:tab w:val="left" w:pos="1425"/>
              </w:tabs>
            </w:pPr>
            <w:r>
              <w:lastRenderedPageBreak/>
              <w:t>Test number</w:t>
            </w:r>
          </w:p>
        </w:tc>
        <w:tc>
          <w:tcPr>
            <w:tcW w:w="1348" w:type="dxa"/>
          </w:tcPr>
          <w:p w14:paraId="36A1B93B" w14:textId="77777777" w:rsidR="00634F64" w:rsidRDefault="00634F64" w:rsidP="00CB2A6B">
            <w:pPr>
              <w:tabs>
                <w:tab w:val="left" w:pos="1425"/>
              </w:tabs>
            </w:pPr>
            <w:r>
              <w:t>What are we testing for</w:t>
            </w:r>
          </w:p>
        </w:tc>
        <w:tc>
          <w:tcPr>
            <w:tcW w:w="1415" w:type="dxa"/>
          </w:tcPr>
          <w:p w14:paraId="754BEA04" w14:textId="77777777" w:rsidR="00634F64" w:rsidRDefault="00634F64" w:rsidP="00CB2A6B">
            <w:pPr>
              <w:tabs>
                <w:tab w:val="left" w:pos="1425"/>
              </w:tabs>
            </w:pPr>
            <w:r>
              <w:t>Expected result</w:t>
            </w:r>
          </w:p>
        </w:tc>
        <w:tc>
          <w:tcPr>
            <w:tcW w:w="1341" w:type="dxa"/>
          </w:tcPr>
          <w:p w14:paraId="7C5D96A2" w14:textId="77777777" w:rsidR="00634F64" w:rsidRDefault="00634F64" w:rsidP="00CB2A6B">
            <w:pPr>
              <w:tabs>
                <w:tab w:val="left" w:pos="1425"/>
              </w:tabs>
            </w:pPr>
            <w:r>
              <w:t>Test data</w:t>
            </w:r>
          </w:p>
        </w:tc>
        <w:tc>
          <w:tcPr>
            <w:tcW w:w="4281" w:type="dxa"/>
          </w:tcPr>
          <w:p w14:paraId="2D68B65F" w14:textId="77777777" w:rsidR="00634F64" w:rsidRDefault="00634F64" w:rsidP="00CB2A6B">
            <w:pPr>
              <w:tabs>
                <w:tab w:val="left" w:pos="1425"/>
              </w:tabs>
            </w:pPr>
            <w:r>
              <w:t>Results</w:t>
            </w:r>
          </w:p>
        </w:tc>
        <w:tc>
          <w:tcPr>
            <w:tcW w:w="1292" w:type="dxa"/>
          </w:tcPr>
          <w:p w14:paraId="2529152F" w14:textId="77777777" w:rsidR="00634F64" w:rsidRDefault="00634F64" w:rsidP="00CB2A6B">
            <w:pPr>
              <w:tabs>
                <w:tab w:val="left" w:pos="1425"/>
              </w:tabs>
            </w:pPr>
            <w:r>
              <w:t>Notes</w:t>
            </w:r>
          </w:p>
        </w:tc>
      </w:tr>
      <w:tr w:rsidR="00634F64" w14:paraId="700208E8" w14:textId="77777777" w:rsidTr="00CB2A6B">
        <w:trPr>
          <w:trHeight w:val="551"/>
        </w:trPr>
        <w:tc>
          <w:tcPr>
            <w:tcW w:w="1165" w:type="dxa"/>
          </w:tcPr>
          <w:p w14:paraId="0D8F0707" w14:textId="77777777" w:rsidR="00634F64" w:rsidRDefault="00634F64" w:rsidP="00CB2A6B">
            <w:pPr>
              <w:tabs>
                <w:tab w:val="left" w:pos="1425"/>
              </w:tabs>
            </w:pPr>
            <w:r>
              <w:t>18</w:t>
            </w:r>
          </w:p>
        </w:tc>
        <w:tc>
          <w:tcPr>
            <w:tcW w:w="1348" w:type="dxa"/>
          </w:tcPr>
          <w:p w14:paraId="430D3D02" w14:textId="77777777" w:rsidR="00634F64" w:rsidRDefault="00634F64" w:rsidP="00CB2A6B">
            <w:pPr>
              <w:tabs>
                <w:tab w:val="left" w:pos="1425"/>
              </w:tabs>
            </w:pPr>
            <w:r>
              <w:t>Checking if the validation works</w:t>
            </w:r>
          </w:p>
        </w:tc>
        <w:tc>
          <w:tcPr>
            <w:tcW w:w="1415" w:type="dxa"/>
          </w:tcPr>
          <w:p w14:paraId="6DEA48AB" w14:textId="77777777" w:rsidR="00634F64" w:rsidRDefault="00634F64" w:rsidP="00CB2A6B">
            <w:pPr>
              <w:tabs>
                <w:tab w:val="left" w:pos="1425"/>
              </w:tabs>
            </w:pPr>
            <w:r>
              <w:t xml:space="preserve">The validation text should change to “Password is wrong” </w:t>
            </w:r>
          </w:p>
        </w:tc>
        <w:tc>
          <w:tcPr>
            <w:tcW w:w="1341" w:type="dxa"/>
          </w:tcPr>
          <w:p w14:paraId="4FF2CB3F" w14:textId="77777777" w:rsidR="00634F64" w:rsidRDefault="00634F64" w:rsidP="00CB2A6B">
            <w:pPr>
              <w:tabs>
                <w:tab w:val="left" w:pos="1425"/>
              </w:tabs>
            </w:pPr>
            <w:r>
              <w:t>Nothing as username and a random string as the password</w:t>
            </w:r>
          </w:p>
        </w:tc>
        <w:tc>
          <w:tcPr>
            <w:tcW w:w="4281" w:type="dxa"/>
          </w:tcPr>
          <w:p w14:paraId="306C04EE" w14:textId="77777777" w:rsidR="00634F64" w:rsidRDefault="00634F64" w:rsidP="00CB2A6B">
            <w:pPr>
              <w:tabs>
                <w:tab w:val="left" w:pos="1425"/>
              </w:tabs>
            </w:pPr>
            <w:r>
              <w:rPr>
                <w:noProof/>
              </w:rPr>
              <w:drawing>
                <wp:anchor distT="0" distB="0" distL="114300" distR="114300" simplePos="0" relativeHeight="251791360" behindDoc="1" locked="0" layoutInCell="1" allowOverlap="1" wp14:anchorId="74B17944" wp14:editId="5786296D">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B05FE85" w14:textId="77777777" w:rsidR="00634F64" w:rsidRDefault="00634F64" w:rsidP="00CB2A6B">
            <w:pPr>
              <w:tabs>
                <w:tab w:val="left" w:pos="1425"/>
              </w:tabs>
            </w:pPr>
            <w:r>
              <w:t>The password is actually f</w:t>
            </w:r>
          </w:p>
        </w:tc>
      </w:tr>
      <w:tr w:rsidR="00634F64" w14:paraId="430A4478" w14:textId="77777777" w:rsidTr="00CB2A6B">
        <w:trPr>
          <w:trHeight w:val="520"/>
        </w:trPr>
        <w:tc>
          <w:tcPr>
            <w:tcW w:w="1165" w:type="dxa"/>
          </w:tcPr>
          <w:p w14:paraId="191CAF42" w14:textId="77777777" w:rsidR="00634F64" w:rsidRDefault="00634F64" w:rsidP="00CB2A6B">
            <w:pPr>
              <w:tabs>
                <w:tab w:val="left" w:pos="1425"/>
              </w:tabs>
            </w:pPr>
            <w:r>
              <w:t>19</w:t>
            </w:r>
          </w:p>
        </w:tc>
        <w:tc>
          <w:tcPr>
            <w:tcW w:w="1348" w:type="dxa"/>
          </w:tcPr>
          <w:p w14:paraId="7C7C3DEE" w14:textId="77777777" w:rsidR="00634F64" w:rsidRPr="00EF6229" w:rsidRDefault="00634F64" w:rsidP="00CB2A6B">
            <w:pPr>
              <w:tabs>
                <w:tab w:val="left" w:pos="1425"/>
              </w:tabs>
            </w:pPr>
            <w:r>
              <w:t xml:space="preserve">^ </w:t>
            </w:r>
          </w:p>
        </w:tc>
        <w:tc>
          <w:tcPr>
            <w:tcW w:w="1415" w:type="dxa"/>
          </w:tcPr>
          <w:p w14:paraId="4560D430" w14:textId="77777777" w:rsidR="00634F64" w:rsidRDefault="00634F64" w:rsidP="00CB2A6B">
            <w:pPr>
              <w:tabs>
                <w:tab w:val="left" w:pos="1425"/>
              </w:tabs>
            </w:pPr>
            <w:r>
              <w:t>There should be an error message as we have not created the AddLocation class yet.</w:t>
            </w:r>
          </w:p>
        </w:tc>
        <w:tc>
          <w:tcPr>
            <w:tcW w:w="1341" w:type="dxa"/>
          </w:tcPr>
          <w:p w14:paraId="2EB911AD" w14:textId="77777777" w:rsidR="00634F64" w:rsidRDefault="00634F64" w:rsidP="00CB2A6B">
            <w:pPr>
              <w:tabs>
                <w:tab w:val="left" w:pos="1425"/>
              </w:tabs>
            </w:pPr>
            <w:r>
              <w:t>Nothing as password but some random string as username.</w:t>
            </w:r>
          </w:p>
        </w:tc>
        <w:tc>
          <w:tcPr>
            <w:tcW w:w="4281" w:type="dxa"/>
          </w:tcPr>
          <w:p w14:paraId="0CE7E454" w14:textId="77777777" w:rsidR="00634F64" w:rsidRDefault="00634F64" w:rsidP="00CB2A6B">
            <w:pPr>
              <w:tabs>
                <w:tab w:val="left" w:pos="1425"/>
              </w:tabs>
              <w:rPr>
                <w:noProof/>
              </w:rPr>
            </w:pPr>
            <w:r>
              <w:rPr>
                <w:noProof/>
              </w:rPr>
              <w:drawing>
                <wp:anchor distT="0" distB="0" distL="114300" distR="114300" simplePos="0" relativeHeight="251792384" behindDoc="1" locked="0" layoutInCell="1" allowOverlap="1" wp14:anchorId="50F02106" wp14:editId="272FC8A2">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372F331F" w14:textId="77777777" w:rsidR="00634F64" w:rsidRDefault="00634F64" w:rsidP="00CB2A6B">
            <w:pPr>
              <w:tabs>
                <w:tab w:val="left" w:pos="1425"/>
              </w:tabs>
            </w:pPr>
          </w:p>
        </w:tc>
        <w:tc>
          <w:tcPr>
            <w:tcW w:w="1292" w:type="dxa"/>
          </w:tcPr>
          <w:p w14:paraId="28C9067A" w14:textId="77777777" w:rsidR="00634F64" w:rsidRDefault="00634F64" w:rsidP="00CB2A6B">
            <w:pPr>
              <w:tabs>
                <w:tab w:val="left" w:pos="1425"/>
              </w:tabs>
            </w:pPr>
            <w:r>
              <w:t>Gr8 success, we can move on to the next class now.</w:t>
            </w:r>
          </w:p>
        </w:tc>
      </w:tr>
    </w:tbl>
    <w:p w14:paraId="7BF19ABD" w14:textId="77777777" w:rsidR="00634F64" w:rsidRDefault="00634F64" w:rsidP="00634F64">
      <w:pPr>
        <w:tabs>
          <w:tab w:val="left" w:pos="945"/>
        </w:tabs>
      </w:pPr>
    </w:p>
    <w:p w14:paraId="7ECA3B1E" w14:textId="77777777" w:rsidR="00634F64" w:rsidRDefault="00634F64" w:rsidP="00634F64">
      <w:pPr>
        <w:tabs>
          <w:tab w:val="left" w:pos="945"/>
        </w:tabs>
      </w:pPr>
    </w:p>
    <w:p w14:paraId="2F4AF4D8" w14:textId="77777777" w:rsidR="00634F64" w:rsidRDefault="00634F64" w:rsidP="007A00DF">
      <w:pPr>
        <w:pStyle w:val="Heading4"/>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634F64" w14:paraId="16D5D807" w14:textId="77777777" w:rsidTr="00CB2A6B">
        <w:tc>
          <w:tcPr>
            <w:tcW w:w="2682" w:type="dxa"/>
          </w:tcPr>
          <w:p w14:paraId="699FE18D" w14:textId="77777777" w:rsidR="00634F64" w:rsidRDefault="00634F64" w:rsidP="00CB2A6B">
            <w:r>
              <w:t>Criteria</w:t>
            </w:r>
          </w:p>
        </w:tc>
        <w:tc>
          <w:tcPr>
            <w:tcW w:w="2276" w:type="dxa"/>
          </w:tcPr>
          <w:p w14:paraId="359CCB52" w14:textId="77777777" w:rsidR="00634F64" w:rsidRDefault="00634F64" w:rsidP="00CB2A6B">
            <w:r>
              <w:t>How to check</w:t>
            </w:r>
          </w:p>
        </w:tc>
        <w:tc>
          <w:tcPr>
            <w:tcW w:w="2029" w:type="dxa"/>
          </w:tcPr>
          <w:p w14:paraId="5B30CE3F" w14:textId="77777777" w:rsidR="00634F64" w:rsidRDefault="00634F64" w:rsidP="00CB2A6B">
            <w:r>
              <w:t>Successful with testing done (Y/N)</w:t>
            </w:r>
          </w:p>
        </w:tc>
        <w:tc>
          <w:tcPr>
            <w:tcW w:w="2029" w:type="dxa"/>
          </w:tcPr>
          <w:p w14:paraId="7A652F55" w14:textId="77777777" w:rsidR="00634F64" w:rsidRDefault="00634F64" w:rsidP="00CB2A6B">
            <w:r>
              <w:t>Notes</w:t>
            </w:r>
          </w:p>
        </w:tc>
      </w:tr>
      <w:tr w:rsidR="00634F64" w14:paraId="4A5E6FC5" w14:textId="77777777" w:rsidTr="00CB2A6B">
        <w:tc>
          <w:tcPr>
            <w:tcW w:w="2682" w:type="dxa"/>
          </w:tcPr>
          <w:p w14:paraId="24CD39AB" w14:textId="77777777" w:rsidR="00634F64" w:rsidRDefault="00634F64" w:rsidP="00CB2A6B">
            <w:r>
              <w:t>A login system</w:t>
            </w:r>
          </w:p>
        </w:tc>
        <w:tc>
          <w:tcPr>
            <w:tcW w:w="2276" w:type="dxa"/>
          </w:tcPr>
          <w:p w14:paraId="702A26A4" w14:textId="77777777" w:rsidR="00634F64" w:rsidRDefault="00634F64" w:rsidP="00CB2A6B">
            <w:r>
              <w:t>If there is a working login system with good validation which takes the user to the main screen when successful.</w:t>
            </w:r>
          </w:p>
        </w:tc>
        <w:tc>
          <w:tcPr>
            <w:tcW w:w="2029" w:type="dxa"/>
          </w:tcPr>
          <w:p w14:paraId="1C195366" w14:textId="77777777" w:rsidR="00634F64" w:rsidRDefault="00634F64" w:rsidP="00CB2A6B">
            <w:r>
              <w:t>Y</w:t>
            </w:r>
          </w:p>
        </w:tc>
        <w:tc>
          <w:tcPr>
            <w:tcW w:w="2029" w:type="dxa"/>
          </w:tcPr>
          <w:p w14:paraId="12A1203D" w14:textId="77777777" w:rsidR="00634F64" w:rsidRDefault="00634F64" w:rsidP="00CB2A6B"/>
        </w:tc>
      </w:tr>
      <w:tr w:rsidR="00634F64" w14:paraId="1884F9E2" w14:textId="77777777" w:rsidTr="00CB2A6B">
        <w:tc>
          <w:tcPr>
            <w:tcW w:w="2682" w:type="dxa"/>
          </w:tcPr>
          <w:p w14:paraId="23F2A778" w14:textId="77777777" w:rsidR="00634F64" w:rsidRDefault="00634F64" w:rsidP="00CB2A6B">
            <w:r>
              <w:t>Appropriate validation of the inputs</w:t>
            </w:r>
          </w:p>
        </w:tc>
        <w:tc>
          <w:tcPr>
            <w:tcW w:w="2276" w:type="dxa"/>
          </w:tcPr>
          <w:p w14:paraId="2F0F6456" w14:textId="77777777" w:rsidR="00634F64" w:rsidRDefault="00634F64" w:rsidP="00CB2A6B">
            <w:r>
              <w:t>Fire in some inputs which should not make the user log in e.g. no password filled or the username not existing</w:t>
            </w:r>
          </w:p>
        </w:tc>
        <w:tc>
          <w:tcPr>
            <w:tcW w:w="2029" w:type="dxa"/>
          </w:tcPr>
          <w:p w14:paraId="7C89047D" w14:textId="77777777" w:rsidR="00634F64" w:rsidRDefault="00634F64" w:rsidP="00CB2A6B">
            <w:r>
              <w:t>Y</w:t>
            </w:r>
          </w:p>
        </w:tc>
        <w:tc>
          <w:tcPr>
            <w:tcW w:w="2029" w:type="dxa"/>
          </w:tcPr>
          <w:p w14:paraId="2F7E3A07" w14:textId="77777777" w:rsidR="00634F64" w:rsidRDefault="00634F64" w:rsidP="00CB2A6B"/>
        </w:tc>
      </w:tr>
      <w:tr w:rsidR="00634F64" w14:paraId="137719DD" w14:textId="77777777" w:rsidTr="00CB2A6B">
        <w:tc>
          <w:tcPr>
            <w:tcW w:w="2682" w:type="dxa"/>
          </w:tcPr>
          <w:p w14:paraId="407316B0" w14:textId="77777777" w:rsidR="00634F64" w:rsidRDefault="00634F64" w:rsidP="00CB2A6B">
            <w:r>
              <w:t>Matching the hashes</w:t>
            </w:r>
          </w:p>
        </w:tc>
        <w:tc>
          <w:tcPr>
            <w:tcW w:w="2276" w:type="dxa"/>
          </w:tcPr>
          <w:p w14:paraId="1A3A31A3" w14:textId="77777777" w:rsidR="00634F64" w:rsidRDefault="00634F64" w:rsidP="00CB2A6B">
            <w:r>
              <w:t>We need to check that when we input the correct password, it should log in which shows that the hashes have been matched.</w:t>
            </w:r>
          </w:p>
        </w:tc>
        <w:tc>
          <w:tcPr>
            <w:tcW w:w="2029" w:type="dxa"/>
          </w:tcPr>
          <w:p w14:paraId="458EE992" w14:textId="77777777" w:rsidR="00634F64" w:rsidRDefault="00634F64" w:rsidP="00CB2A6B">
            <w:r>
              <w:t>Y</w:t>
            </w:r>
          </w:p>
        </w:tc>
        <w:tc>
          <w:tcPr>
            <w:tcW w:w="2029" w:type="dxa"/>
          </w:tcPr>
          <w:p w14:paraId="16A35817" w14:textId="77777777" w:rsidR="00634F64" w:rsidRDefault="00634F64" w:rsidP="00CB2A6B"/>
        </w:tc>
      </w:tr>
      <w:tr w:rsidR="00634F64" w14:paraId="3B252528" w14:textId="77777777" w:rsidTr="00CB2A6B">
        <w:tc>
          <w:tcPr>
            <w:tcW w:w="2682" w:type="dxa"/>
          </w:tcPr>
          <w:p w14:paraId="5B27ECE7" w14:textId="77777777" w:rsidR="00634F64" w:rsidRDefault="00634F64" w:rsidP="00CB2A6B">
            <w:r>
              <w:lastRenderedPageBreak/>
              <w:t>Error messages if unsuccessful</w:t>
            </w:r>
          </w:p>
        </w:tc>
        <w:tc>
          <w:tcPr>
            <w:tcW w:w="2276" w:type="dxa"/>
          </w:tcPr>
          <w:p w14:paraId="25B84DE9" w14:textId="77777777" w:rsidR="00634F64" w:rsidRDefault="00634F64" w:rsidP="00CB2A6B">
            <w:r>
              <w:t>Fire in some bad data, if we get an error message then we’re cool.</w:t>
            </w:r>
          </w:p>
        </w:tc>
        <w:tc>
          <w:tcPr>
            <w:tcW w:w="2029" w:type="dxa"/>
          </w:tcPr>
          <w:p w14:paraId="2A919E04" w14:textId="77777777" w:rsidR="00634F64" w:rsidRDefault="00634F64" w:rsidP="00CB2A6B">
            <w:r>
              <w:t>Y</w:t>
            </w:r>
          </w:p>
        </w:tc>
        <w:tc>
          <w:tcPr>
            <w:tcW w:w="2029" w:type="dxa"/>
          </w:tcPr>
          <w:p w14:paraId="2F67C609" w14:textId="77777777" w:rsidR="00634F64" w:rsidRDefault="00634F64" w:rsidP="00CB2A6B"/>
        </w:tc>
      </w:tr>
      <w:tr w:rsidR="00634F64" w14:paraId="45A648E0" w14:textId="77777777" w:rsidTr="00CB2A6B">
        <w:tc>
          <w:tcPr>
            <w:tcW w:w="2682" w:type="dxa"/>
          </w:tcPr>
          <w:p w14:paraId="1B0F39DD" w14:textId="77777777" w:rsidR="00634F64" w:rsidRDefault="00634F64" w:rsidP="00CB2A6B">
            <w:r>
              <w:t>On success, go to the main screen (TBD)</w:t>
            </w:r>
          </w:p>
        </w:tc>
        <w:tc>
          <w:tcPr>
            <w:tcW w:w="2276" w:type="dxa"/>
          </w:tcPr>
          <w:p w14:paraId="322B8DF5" w14:textId="77777777" w:rsidR="00634F64" w:rsidRDefault="00634F64" w:rsidP="00CB2A6B">
            <w:r>
              <w:t>Fire in some correct data (can be done at same time as matching the hashes) if the main screen loads then we’re Gucci</w:t>
            </w:r>
          </w:p>
        </w:tc>
        <w:tc>
          <w:tcPr>
            <w:tcW w:w="2029" w:type="dxa"/>
          </w:tcPr>
          <w:p w14:paraId="4BF1AC19" w14:textId="77777777" w:rsidR="00634F64" w:rsidRDefault="00634F64" w:rsidP="00CB2A6B">
            <w:r>
              <w:t>Y</w:t>
            </w:r>
          </w:p>
        </w:tc>
        <w:tc>
          <w:tcPr>
            <w:tcW w:w="2029" w:type="dxa"/>
          </w:tcPr>
          <w:p w14:paraId="1164087C" w14:textId="77777777" w:rsidR="00634F64" w:rsidRDefault="00634F64" w:rsidP="00CB2A6B"/>
        </w:tc>
      </w:tr>
      <w:tr w:rsidR="00634F64" w14:paraId="4EC039A7" w14:textId="77777777" w:rsidTr="00CB2A6B">
        <w:tc>
          <w:tcPr>
            <w:tcW w:w="2682" w:type="dxa"/>
          </w:tcPr>
          <w:p w14:paraId="17468C53" w14:textId="77777777" w:rsidR="00634F64" w:rsidRDefault="00634F64" w:rsidP="00CB2A6B">
            <w:r>
              <w:t>On success also save their data as a global variable until the program shuts down.</w:t>
            </w:r>
          </w:p>
        </w:tc>
        <w:tc>
          <w:tcPr>
            <w:tcW w:w="2276" w:type="dxa"/>
          </w:tcPr>
          <w:p w14:paraId="0882028E" w14:textId="77777777" w:rsidR="00634F64" w:rsidRDefault="00634F64" w:rsidP="00CB2A6B">
            <w:r>
              <w:t>This we can only check once we have linked this data to something else e.g. a recent search system if they load properly then it works.</w:t>
            </w:r>
          </w:p>
        </w:tc>
        <w:tc>
          <w:tcPr>
            <w:tcW w:w="2029" w:type="dxa"/>
          </w:tcPr>
          <w:p w14:paraId="7EA8B01D" w14:textId="77777777" w:rsidR="00634F64" w:rsidRDefault="00634F64" w:rsidP="00CB2A6B">
            <w:r>
              <w:t>Y</w:t>
            </w:r>
          </w:p>
        </w:tc>
        <w:tc>
          <w:tcPr>
            <w:tcW w:w="2029" w:type="dxa"/>
          </w:tcPr>
          <w:p w14:paraId="28794106" w14:textId="77777777" w:rsidR="00634F64" w:rsidRDefault="00634F64" w:rsidP="00CB2A6B"/>
        </w:tc>
      </w:tr>
    </w:tbl>
    <w:p w14:paraId="3F709788" w14:textId="77777777" w:rsidR="00634F64" w:rsidRDefault="00634F64" w:rsidP="00634F64"/>
    <w:p w14:paraId="5D720A68" w14:textId="77777777" w:rsidR="00634F64" w:rsidRPr="001E612B" w:rsidRDefault="00634F64" w:rsidP="00634F64">
      <w:r>
        <w:t>Now onto 1.3</w:t>
      </w:r>
    </w:p>
    <w:p w14:paraId="7B0614FD" w14:textId="77777777" w:rsidR="00634F64" w:rsidRDefault="00634F64" w:rsidP="007A00DF">
      <w:pPr>
        <w:pStyle w:val="Heading3"/>
      </w:pPr>
      <w:bookmarkStart w:id="28" w:name="_Toc31290295"/>
      <w:r>
        <w:t>Day 7, 8 and 9: AddLocationForm class</w:t>
      </w:r>
      <w:bookmarkEnd w:id="28"/>
    </w:p>
    <w:p w14:paraId="33602C9D" w14:textId="77777777" w:rsidR="00634F64" w:rsidRDefault="00634F64" w:rsidP="007A00DF">
      <w:pPr>
        <w:pStyle w:val="Heading4"/>
      </w:pPr>
      <w:r>
        <w:rPr>
          <w:noProof/>
        </w:rPr>
        <w:drawing>
          <wp:anchor distT="0" distB="0" distL="114300" distR="114300" simplePos="0" relativeHeight="251796480" behindDoc="1" locked="0" layoutInCell="1" allowOverlap="1" wp14:anchorId="6F30C671" wp14:editId="3D39C3DA">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t>Day 7 – The Frontend</w:t>
      </w:r>
    </w:p>
    <w:p w14:paraId="0B9C62DF" w14:textId="77777777" w:rsidR="00634F64" w:rsidRDefault="00634F64" w:rsidP="00634F64">
      <w:r>
        <w:rPr>
          <w:noProof/>
        </w:rPr>
        <w:drawing>
          <wp:anchor distT="0" distB="0" distL="114300" distR="114300" simplePos="0" relativeHeight="251797504" behindDoc="1" locked="0" layoutInCell="1" allowOverlap="1" wp14:anchorId="6C1B6420" wp14:editId="71DD08F9">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Firstly,</w:t>
      </w:r>
      <w:r w:rsidRPr="00E20343">
        <w:t xml:space="preserve"> </w:t>
      </w:r>
      <w:r>
        <w:t>we make our class a child of the root/ screen manager so we can move along classes smoothly. We also make sure that we can access the user info by setting it as an object property of our new class.</w:t>
      </w:r>
    </w:p>
    <w:p w14:paraId="0989C4B4" w14:textId="77777777" w:rsidR="00634F64" w:rsidRDefault="00634F64" w:rsidP="00634F64">
      <w:r>
        <w:t xml:space="preserve">Next, we set up the class itself and its object properties and its root settings </w:t>
      </w:r>
      <w:r>
        <w:sym w:font="Wingdings" w:char="F0E0"/>
      </w:r>
    </w:p>
    <w:p w14:paraId="054BF001" w14:textId="77777777" w:rsidR="00634F64" w:rsidRPr="005F2C4C" w:rsidRDefault="00634F64" w:rsidP="00634F64"/>
    <w:p w14:paraId="4D431C32" w14:textId="77777777" w:rsidR="00634F64" w:rsidRDefault="00634F64" w:rsidP="00634F64"/>
    <w:p w14:paraId="229D8F18" w14:textId="77777777" w:rsidR="00634F64" w:rsidRDefault="00634F64" w:rsidP="00634F64">
      <w:r>
        <w:rPr>
          <w:noProof/>
        </w:rPr>
        <w:drawing>
          <wp:anchor distT="0" distB="0" distL="114300" distR="114300" simplePos="0" relativeHeight="251830272" behindDoc="1" locked="0" layoutInCell="1" allowOverlap="1" wp14:anchorId="47AE2148" wp14:editId="7E3FA57D">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118758E6" w14:textId="77777777" w:rsidR="00634F64" w:rsidRDefault="00634F64" w:rsidP="00634F64"/>
    <w:p w14:paraId="106A267B" w14:textId="77777777" w:rsidR="00634F64" w:rsidRDefault="00634F64" w:rsidP="00634F64">
      <w:r>
        <w:rPr>
          <w:noProof/>
        </w:rPr>
        <w:drawing>
          <wp:anchor distT="0" distB="0" distL="114300" distR="114300" simplePos="0" relativeHeight="251798528" behindDoc="1" locked="0" layoutInCell="1" allowOverlap="1" wp14:anchorId="6ABCA08C" wp14:editId="616809AD">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5352F5A1" w14:textId="77777777" w:rsidR="00634F64" w:rsidRDefault="00634F64" w:rsidP="00634F64">
      <w:r>
        <w:t>We set up the title text (following our pseudocode properties of the widget) and run a test to make sure everything is working</w:t>
      </w:r>
    </w:p>
    <w:p w14:paraId="30A5FD20" w14:textId="77777777" w:rsidR="00634F64" w:rsidRDefault="00634F64" w:rsidP="00634F64"/>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634F64" w14:paraId="3E35C4D2" w14:textId="77777777" w:rsidTr="00CB2A6B">
        <w:trPr>
          <w:trHeight w:val="1073"/>
        </w:trPr>
        <w:tc>
          <w:tcPr>
            <w:tcW w:w="1165" w:type="dxa"/>
          </w:tcPr>
          <w:p w14:paraId="6AEC9415" w14:textId="77777777" w:rsidR="00634F64" w:rsidRDefault="00634F64" w:rsidP="00CB2A6B">
            <w:pPr>
              <w:tabs>
                <w:tab w:val="left" w:pos="1425"/>
              </w:tabs>
            </w:pPr>
            <w:r>
              <w:lastRenderedPageBreak/>
              <w:t>Test number</w:t>
            </w:r>
          </w:p>
        </w:tc>
        <w:tc>
          <w:tcPr>
            <w:tcW w:w="1348" w:type="dxa"/>
          </w:tcPr>
          <w:p w14:paraId="10F9D335" w14:textId="77777777" w:rsidR="00634F64" w:rsidRDefault="00634F64" w:rsidP="00CB2A6B">
            <w:pPr>
              <w:tabs>
                <w:tab w:val="left" w:pos="1425"/>
              </w:tabs>
            </w:pPr>
            <w:r>
              <w:t>What are we testing for</w:t>
            </w:r>
          </w:p>
        </w:tc>
        <w:tc>
          <w:tcPr>
            <w:tcW w:w="1415" w:type="dxa"/>
          </w:tcPr>
          <w:p w14:paraId="5B28492E" w14:textId="77777777" w:rsidR="00634F64" w:rsidRDefault="00634F64" w:rsidP="00CB2A6B">
            <w:pPr>
              <w:tabs>
                <w:tab w:val="left" w:pos="1425"/>
              </w:tabs>
            </w:pPr>
            <w:r>
              <w:t>Expected result</w:t>
            </w:r>
          </w:p>
        </w:tc>
        <w:tc>
          <w:tcPr>
            <w:tcW w:w="1341" w:type="dxa"/>
          </w:tcPr>
          <w:p w14:paraId="338C5B01" w14:textId="77777777" w:rsidR="00634F64" w:rsidRDefault="00634F64" w:rsidP="00CB2A6B">
            <w:pPr>
              <w:tabs>
                <w:tab w:val="left" w:pos="1425"/>
              </w:tabs>
            </w:pPr>
            <w:r>
              <w:t>Test data</w:t>
            </w:r>
          </w:p>
        </w:tc>
        <w:tc>
          <w:tcPr>
            <w:tcW w:w="4281" w:type="dxa"/>
          </w:tcPr>
          <w:p w14:paraId="2A8C016B" w14:textId="77777777" w:rsidR="00634F64" w:rsidRDefault="00634F64" w:rsidP="00CB2A6B">
            <w:pPr>
              <w:tabs>
                <w:tab w:val="left" w:pos="1425"/>
              </w:tabs>
            </w:pPr>
            <w:r>
              <w:t>Results</w:t>
            </w:r>
          </w:p>
        </w:tc>
        <w:tc>
          <w:tcPr>
            <w:tcW w:w="1292" w:type="dxa"/>
          </w:tcPr>
          <w:p w14:paraId="581F275B" w14:textId="77777777" w:rsidR="00634F64" w:rsidRDefault="00634F64" w:rsidP="00CB2A6B">
            <w:pPr>
              <w:tabs>
                <w:tab w:val="left" w:pos="1425"/>
              </w:tabs>
            </w:pPr>
            <w:r>
              <w:t>Notes</w:t>
            </w:r>
          </w:p>
        </w:tc>
      </w:tr>
      <w:tr w:rsidR="00634F64" w14:paraId="487BEA2F" w14:textId="77777777" w:rsidTr="00CB2A6B">
        <w:trPr>
          <w:trHeight w:val="551"/>
        </w:trPr>
        <w:tc>
          <w:tcPr>
            <w:tcW w:w="1165" w:type="dxa"/>
          </w:tcPr>
          <w:p w14:paraId="2FCC824F" w14:textId="77777777" w:rsidR="00634F64" w:rsidRDefault="00634F64" w:rsidP="00CB2A6B">
            <w:pPr>
              <w:tabs>
                <w:tab w:val="left" w:pos="1425"/>
              </w:tabs>
            </w:pPr>
            <w:r>
              <w:t>20</w:t>
            </w:r>
          </w:p>
        </w:tc>
        <w:tc>
          <w:tcPr>
            <w:tcW w:w="1348" w:type="dxa"/>
          </w:tcPr>
          <w:p w14:paraId="53AFD841" w14:textId="77777777" w:rsidR="00634F64" w:rsidRDefault="00634F64" w:rsidP="00CB2A6B">
            <w:pPr>
              <w:tabs>
                <w:tab w:val="left" w:pos="1425"/>
              </w:tabs>
            </w:pPr>
            <w:r>
              <w:t>If we can access the class directly after login</w:t>
            </w:r>
          </w:p>
        </w:tc>
        <w:tc>
          <w:tcPr>
            <w:tcW w:w="1415" w:type="dxa"/>
          </w:tcPr>
          <w:p w14:paraId="1C08215D" w14:textId="77777777" w:rsidR="00634F64" w:rsidRDefault="00634F64" w:rsidP="00CB2A6B">
            <w:pPr>
              <w:tabs>
                <w:tab w:val="left" w:pos="1425"/>
              </w:tabs>
            </w:pPr>
            <w:r>
              <w:t>The class should load and we should be able to see the title text.</w:t>
            </w:r>
          </w:p>
        </w:tc>
        <w:tc>
          <w:tcPr>
            <w:tcW w:w="1341" w:type="dxa"/>
          </w:tcPr>
          <w:p w14:paraId="7EF4A7E6" w14:textId="77777777" w:rsidR="00634F64" w:rsidRDefault="00634F64" w:rsidP="00CB2A6B">
            <w:pPr>
              <w:tabs>
                <w:tab w:val="left" w:pos="1425"/>
              </w:tabs>
            </w:pPr>
            <w:r>
              <w:t>Just putting in an existing user’s info e.g. Username = h, Password = h.</w:t>
            </w:r>
          </w:p>
        </w:tc>
        <w:tc>
          <w:tcPr>
            <w:tcW w:w="4281" w:type="dxa"/>
          </w:tcPr>
          <w:p w14:paraId="0ADA2ED3" w14:textId="77777777" w:rsidR="00634F64" w:rsidRDefault="00634F64" w:rsidP="00CB2A6B">
            <w:pPr>
              <w:tabs>
                <w:tab w:val="left" w:pos="1425"/>
              </w:tabs>
            </w:pPr>
            <w:r>
              <w:rPr>
                <w:noProof/>
              </w:rPr>
              <w:t>Success</w:t>
            </w:r>
            <w:r>
              <w:t xml:space="preserve"> </w:t>
            </w:r>
          </w:p>
          <w:p w14:paraId="6F430953" w14:textId="77777777" w:rsidR="00634F64" w:rsidRDefault="00634F64" w:rsidP="00CB2A6B">
            <w:pPr>
              <w:tabs>
                <w:tab w:val="left" w:pos="1425"/>
              </w:tabs>
            </w:pPr>
            <w:r>
              <w:rPr>
                <w:noProof/>
              </w:rPr>
              <w:drawing>
                <wp:anchor distT="0" distB="0" distL="114300" distR="114300" simplePos="0" relativeHeight="251799552" behindDoc="1" locked="0" layoutInCell="1" allowOverlap="1" wp14:anchorId="6F48247C" wp14:editId="3DACA5CE">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79C9A996" w14:textId="77777777" w:rsidR="00634F64" w:rsidRDefault="00634F64" w:rsidP="00CB2A6B">
            <w:pPr>
              <w:tabs>
                <w:tab w:val="left" w:pos="1425"/>
              </w:tabs>
            </w:pPr>
          </w:p>
        </w:tc>
      </w:tr>
      <w:tr w:rsidR="00634F64" w14:paraId="796FFBFC" w14:textId="77777777" w:rsidTr="00CB2A6B">
        <w:trPr>
          <w:trHeight w:val="520"/>
        </w:trPr>
        <w:tc>
          <w:tcPr>
            <w:tcW w:w="1165" w:type="dxa"/>
          </w:tcPr>
          <w:p w14:paraId="54D3EF4E" w14:textId="77777777" w:rsidR="00634F64" w:rsidRDefault="00634F64" w:rsidP="00CB2A6B">
            <w:pPr>
              <w:tabs>
                <w:tab w:val="left" w:pos="1425"/>
              </w:tabs>
            </w:pPr>
            <w:r>
              <w:t>21</w:t>
            </w:r>
          </w:p>
        </w:tc>
        <w:tc>
          <w:tcPr>
            <w:tcW w:w="1348" w:type="dxa"/>
          </w:tcPr>
          <w:p w14:paraId="61906232" w14:textId="77777777" w:rsidR="00634F64" w:rsidRPr="00EF6229" w:rsidRDefault="00634F64" w:rsidP="00CB2A6B">
            <w:pPr>
              <w:tabs>
                <w:tab w:val="left" w:pos="1425"/>
              </w:tabs>
            </w:pPr>
            <w:r>
              <w:t>If the title text appears and is the correct size</w:t>
            </w:r>
          </w:p>
        </w:tc>
        <w:tc>
          <w:tcPr>
            <w:tcW w:w="1415" w:type="dxa"/>
          </w:tcPr>
          <w:p w14:paraId="7B13F05A" w14:textId="77777777" w:rsidR="00634F64" w:rsidRDefault="00634F64" w:rsidP="00CB2A6B">
            <w:pPr>
              <w:tabs>
                <w:tab w:val="left" w:pos="1425"/>
              </w:tabs>
            </w:pPr>
            <w:r>
              <w:t>The title text should appear at the top and be of font size 40</w:t>
            </w:r>
          </w:p>
        </w:tc>
        <w:tc>
          <w:tcPr>
            <w:tcW w:w="1341" w:type="dxa"/>
          </w:tcPr>
          <w:p w14:paraId="46F8A4E1" w14:textId="77777777" w:rsidR="00634F64" w:rsidRDefault="00634F64" w:rsidP="00CB2A6B">
            <w:pPr>
              <w:tabs>
                <w:tab w:val="left" w:pos="1425"/>
              </w:tabs>
            </w:pPr>
            <w:r>
              <w:t>^</w:t>
            </w:r>
          </w:p>
        </w:tc>
        <w:tc>
          <w:tcPr>
            <w:tcW w:w="4281" w:type="dxa"/>
          </w:tcPr>
          <w:p w14:paraId="4BDA3310" w14:textId="77777777" w:rsidR="00634F64" w:rsidRDefault="00634F64" w:rsidP="00CB2A6B">
            <w:pPr>
              <w:tabs>
                <w:tab w:val="left" w:pos="1425"/>
              </w:tabs>
              <w:rPr>
                <w:noProof/>
              </w:rPr>
            </w:pPr>
            <w:r>
              <w:rPr>
                <w:noProof/>
              </w:rPr>
              <w:t>Success (see above)</w:t>
            </w:r>
          </w:p>
          <w:p w14:paraId="0CE5D92A" w14:textId="77777777" w:rsidR="00634F64" w:rsidRDefault="00634F64" w:rsidP="00CB2A6B">
            <w:pPr>
              <w:tabs>
                <w:tab w:val="left" w:pos="1425"/>
              </w:tabs>
            </w:pPr>
          </w:p>
        </w:tc>
        <w:tc>
          <w:tcPr>
            <w:tcW w:w="1292" w:type="dxa"/>
          </w:tcPr>
          <w:p w14:paraId="68C8C665" w14:textId="77777777" w:rsidR="00634F64" w:rsidRDefault="00634F64" w:rsidP="00CB2A6B">
            <w:pPr>
              <w:tabs>
                <w:tab w:val="left" w:pos="1425"/>
              </w:tabs>
            </w:pPr>
            <w:r>
              <w:t>Surprisingly, the text auto-aligns to the centre. Guess that’s less work for the next versions.</w:t>
            </w:r>
          </w:p>
        </w:tc>
      </w:tr>
    </w:tbl>
    <w:p w14:paraId="5822F6F2" w14:textId="77777777" w:rsidR="00634F64" w:rsidRDefault="00634F64" w:rsidP="00634F64"/>
    <w:p w14:paraId="50687A41" w14:textId="77777777" w:rsidR="00634F64" w:rsidRDefault="00634F64" w:rsidP="00634F64"/>
    <w:p w14:paraId="5326EF5F" w14:textId="77777777" w:rsidR="00634F64" w:rsidRDefault="00634F64" w:rsidP="00634F64"/>
    <w:p w14:paraId="17B9EE99" w14:textId="77777777" w:rsidR="00634F64" w:rsidRDefault="00634F64" w:rsidP="00634F64">
      <w:r>
        <w:rPr>
          <w:noProof/>
        </w:rPr>
        <w:drawing>
          <wp:anchor distT="0" distB="0" distL="114300" distR="114300" simplePos="0" relativeHeight="251800576" behindDoc="1" locked="0" layoutInCell="1" allowOverlap="1" wp14:anchorId="236193F3" wp14:editId="71758905">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t xml:space="preserve">Here, I create a new box layout for the rest of the widgets (except the ListView) which conveniently auto aligns the widgets horizontally so we can use size_hint_x to specify the width of each of these widgets (as long as they all add up to 100). </w:t>
      </w:r>
    </w:p>
    <w:p w14:paraId="53032A50" w14:textId="77777777" w:rsidR="00634F64" w:rsidRDefault="00634F64" w:rsidP="00634F64">
      <w:r>
        <w:t>The id is added to the input box so we can capture the search. We link the button to our currently non-existent backend code.</w:t>
      </w:r>
    </w:p>
    <w:p w14:paraId="3B7B2AE3" w14:textId="77777777" w:rsidR="00634F64" w:rsidRDefault="00634F64" w:rsidP="00634F64"/>
    <w:p w14:paraId="7F29088C" w14:textId="77777777" w:rsidR="00634F64" w:rsidRDefault="00634F64" w:rsidP="00634F64">
      <w:r>
        <w:t>The search box has to be larger than the button as it needs more space for inputs and naturally is larger in most designs.</w:t>
      </w:r>
    </w:p>
    <w:p w14:paraId="6439EB01" w14:textId="77777777" w:rsidR="00634F64" w:rsidRDefault="00634F64" w:rsidP="00634F64"/>
    <w:p w14:paraId="1CF960DA" w14:textId="77777777" w:rsidR="00634F64" w:rsidRDefault="00634F64" w:rsidP="00634F64"/>
    <w:p w14:paraId="26055CB8" w14:textId="77777777" w:rsidR="00634F64" w:rsidRDefault="00634F64" w:rsidP="00634F64"/>
    <w:p w14:paraId="36C2CA4C" w14:textId="77777777" w:rsidR="00634F64" w:rsidRDefault="00634F64" w:rsidP="00634F64"/>
    <w:p w14:paraId="69D79C13" w14:textId="77777777" w:rsidR="00634F64" w:rsidRDefault="00634F64" w:rsidP="00634F64"/>
    <w:p w14:paraId="0F8B7646" w14:textId="77777777" w:rsidR="00634F64" w:rsidRDefault="00634F64" w:rsidP="00634F64">
      <w:r>
        <w:rPr>
          <w:noProof/>
        </w:rPr>
        <w:lastRenderedPageBreak/>
        <w:drawing>
          <wp:anchor distT="0" distB="0" distL="114300" distR="114300" simplePos="0" relativeHeight="251801600" behindDoc="1" locked="0" layoutInCell="1" allowOverlap="1" wp14:anchorId="45168A6A" wp14:editId="0CC8D9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t>On to the recent search system. First, we create the button which is set to fill the dropdown buttons then to open the dropdown when clicked. These dropdown buttons can then be clicked to make the search box have the same value.</w:t>
      </w:r>
    </w:p>
    <w:p w14:paraId="74450816" w14:textId="77777777" w:rsidR="00634F64" w:rsidRDefault="00634F64" w:rsidP="00634F64">
      <w:r>
        <w:t>Next, we create the buttons and id them so we can access the value.</w:t>
      </w:r>
    </w:p>
    <w:p w14:paraId="175417B9" w14:textId="77777777" w:rsidR="00634F64" w:rsidRDefault="00634F64" w:rsidP="00634F64">
      <w:r>
        <w:t>Finally, we see them up and add the on_release code.</w:t>
      </w:r>
    </w:p>
    <w:p w14:paraId="101EE50F" w14:textId="77777777" w:rsidR="00634F64" w:rsidRDefault="00634F64" w:rsidP="00634F64">
      <w:pPr>
        <w:rPr>
          <w:noProof/>
        </w:rPr>
      </w:pPr>
      <w:r>
        <w:t>It is basically the same thing for all 3 buttons apart from differences in id name and text.</w:t>
      </w:r>
      <w:r w:rsidRPr="007A4696">
        <w:rPr>
          <w:noProof/>
        </w:rPr>
        <w:t xml:space="preserve"> </w:t>
      </w:r>
    </w:p>
    <w:p w14:paraId="0C46238E" w14:textId="77777777" w:rsidR="00634F64" w:rsidRDefault="00634F64" w:rsidP="00634F64"/>
    <w:p w14:paraId="79CEAD6A" w14:textId="77777777" w:rsidR="00634F64" w:rsidRPr="007A4696" w:rsidRDefault="00634F64" w:rsidP="00634F64">
      <w:r>
        <w:rPr>
          <w:noProof/>
        </w:rPr>
        <w:drawing>
          <wp:anchor distT="0" distB="0" distL="114300" distR="114300" simplePos="0" relativeHeight="251802624" behindDoc="1" locked="0" layoutInCell="1" allowOverlap="1" wp14:anchorId="104356CD" wp14:editId="0265B531">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08DFA982" w14:textId="77777777" w:rsidR="00634F64" w:rsidRPr="009D0C39" w:rsidRDefault="00634F64" w:rsidP="00634F64">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34F64" w14:paraId="605978F7" w14:textId="77777777" w:rsidTr="00CB2A6B">
        <w:trPr>
          <w:trHeight w:val="1073"/>
        </w:trPr>
        <w:tc>
          <w:tcPr>
            <w:tcW w:w="925" w:type="dxa"/>
          </w:tcPr>
          <w:p w14:paraId="07768638" w14:textId="77777777" w:rsidR="00634F64" w:rsidRDefault="00634F64" w:rsidP="00CB2A6B">
            <w:pPr>
              <w:tabs>
                <w:tab w:val="left" w:pos="1425"/>
              </w:tabs>
            </w:pPr>
            <w:r>
              <w:t>Test number</w:t>
            </w:r>
          </w:p>
        </w:tc>
        <w:tc>
          <w:tcPr>
            <w:tcW w:w="1480" w:type="dxa"/>
          </w:tcPr>
          <w:p w14:paraId="6907C957" w14:textId="77777777" w:rsidR="00634F64" w:rsidRDefault="00634F64" w:rsidP="00CB2A6B">
            <w:pPr>
              <w:tabs>
                <w:tab w:val="left" w:pos="1425"/>
              </w:tabs>
            </w:pPr>
            <w:r>
              <w:t>What are we testing for</w:t>
            </w:r>
          </w:p>
        </w:tc>
        <w:tc>
          <w:tcPr>
            <w:tcW w:w="1418" w:type="dxa"/>
          </w:tcPr>
          <w:p w14:paraId="6AC3F4E1" w14:textId="77777777" w:rsidR="00634F64" w:rsidRDefault="00634F64" w:rsidP="00CB2A6B">
            <w:pPr>
              <w:tabs>
                <w:tab w:val="left" w:pos="1425"/>
              </w:tabs>
            </w:pPr>
            <w:r>
              <w:t>Expected result</w:t>
            </w:r>
          </w:p>
        </w:tc>
        <w:tc>
          <w:tcPr>
            <w:tcW w:w="1559" w:type="dxa"/>
          </w:tcPr>
          <w:p w14:paraId="7A96599D" w14:textId="77777777" w:rsidR="00634F64" w:rsidRDefault="00634F64" w:rsidP="00CB2A6B">
            <w:pPr>
              <w:tabs>
                <w:tab w:val="left" w:pos="1425"/>
              </w:tabs>
            </w:pPr>
            <w:r>
              <w:t>Test data</w:t>
            </w:r>
          </w:p>
        </w:tc>
        <w:tc>
          <w:tcPr>
            <w:tcW w:w="4562" w:type="dxa"/>
          </w:tcPr>
          <w:p w14:paraId="74F8E23B" w14:textId="77777777" w:rsidR="00634F64" w:rsidRDefault="00634F64" w:rsidP="00CB2A6B">
            <w:pPr>
              <w:tabs>
                <w:tab w:val="left" w:pos="1425"/>
              </w:tabs>
            </w:pPr>
            <w:r>
              <w:t>Results</w:t>
            </w:r>
          </w:p>
        </w:tc>
        <w:tc>
          <w:tcPr>
            <w:tcW w:w="1352" w:type="dxa"/>
          </w:tcPr>
          <w:p w14:paraId="0B0BD790" w14:textId="77777777" w:rsidR="00634F64" w:rsidRDefault="00634F64" w:rsidP="00CB2A6B">
            <w:pPr>
              <w:tabs>
                <w:tab w:val="left" w:pos="1425"/>
              </w:tabs>
            </w:pPr>
            <w:r>
              <w:t>Notes</w:t>
            </w:r>
          </w:p>
        </w:tc>
      </w:tr>
      <w:tr w:rsidR="00634F64" w14:paraId="6B40099E" w14:textId="77777777" w:rsidTr="00CB2A6B">
        <w:trPr>
          <w:trHeight w:val="551"/>
        </w:trPr>
        <w:tc>
          <w:tcPr>
            <w:tcW w:w="925" w:type="dxa"/>
          </w:tcPr>
          <w:p w14:paraId="63828AC6" w14:textId="77777777" w:rsidR="00634F64" w:rsidRDefault="00634F64" w:rsidP="00CB2A6B">
            <w:pPr>
              <w:tabs>
                <w:tab w:val="left" w:pos="1425"/>
              </w:tabs>
            </w:pPr>
            <w:r>
              <w:t>22</w:t>
            </w:r>
          </w:p>
        </w:tc>
        <w:tc>
          <w:tcPr>
            <w:tcW w:w="1480" w:type="dxa"/>
          </w:tcPr>
          <w:p w14:paraId="2212AF1D" w14:textId="77777777" w:rsidR="00634F64" w:rsidRDefault="00634F64" w:rsidP="00CB2A6B">
            <w:pPr>
              <w:tabs>
                <w:tab w:val="left" w:pos="1425"/>
              </w:tabs>
            </w:pPr>
            <w:r>
              <w:t>If the buttons load up</w:t>
            </w:r>
          </w:p>
        </w:tc>
        <w:tc>
          <w:tcPr>
            <w:tcW w:w="1418" w:type="dxa"/>
          </w:tcPr>
          <w:p w14:paraId="41D4B591" w14:textId="77777777" w:rsidR="00634F64" w:rsidRDefault="00634F64" w:rsidP="00CB2A6B">
            <w:pPr>
              <w:tabs>
                <w:tab w:val="left" w:pos="1425"/>
              </w:tabs>
            </w:pPr>
            <w:r>
              <w:t>The widgets should be loaded horizontally, with correct sizing</w:t>
            </w:r>
          </w:p>
        </w:tc>
        <w:tc>
          <w:tcPr>
            <w:tcW w:w="1559" w:type="dxa"/>
          </w:tcPr>
          <w:p w14:paraId="184640D6" w14:textId="77777777" w:rsidR="00634F64" w:rsidRDefault="00634F64" w:rsidP="00CB2A6B">
            <w:pPr>
              <w:tabs>
                <w:tab w:val="left" w:pos="1425"/>
              </w:tabs>
            </w:pPr>
            <w:r>
              <w:t>none</w:t>
            </w:r>
          </w:p>
        </w:tc>
        <w:tc>
          <w:tcPr>
            <w:tcW w:w="4562" w:type="dxa"/>
          </w:tcPr>
          <w:p w14:paraId="5A321E51" w14:textId="77777777" w:rsidR="00634F64" w:rsidRDefault="00634F64" w:rsidP="00CB2A6B">
            <w:pPr>
              <w:tabs>
                <w:tab w:val="left" w:pos="1425"/>
              </w:tabs>
            </w:pPr>
            <w:r>
              <w:rPr>
                <w:noProof/>
              </w:rPr>
              <w:drawing>
                <wp:anchor distT="0" distB="0" distL="114300" distR="114300" simplePos="0" relativeHeight="251803648" behindDoc="1" locked="0" layoutInCell="1" allowOverlap="1" wp14:anchorId="12E4CD8E" wp14:editId="6EAE6F44">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p w14:paraId="4FC1FBB1" w14:textId="77777777" w:rsidR="00634F64" w:rsidRDefault="00634F64" w:rsidP="00CB2A6B">
            <w:pPr>
              <w:tabs>
                <w:tab w:val="left" w:pos="1425"/>
              </w:tabs>
            </w:pPr>
          </w:p>
        </w:tc>
        <w:tc>
          <w:tcPr>
            <w:tcW w:w="1352" w:type="dxa"/>
          </w:tcPr>
          <w:p w14:paraId="5FE18F37" w14:textId="77777777" w:rsidR="00634F64" w:rsidRDefault="00634F64" w:rsidP="00CB2A6B">
            <w:pPr>
              <w:tabs>
                <w:tab w:val="left" w:pos="1425"/>
              </w:tabs>
            </w:pPr>
          </w:p>
        </w:tc>
      </w:tr>
      <w:tr w:rsidR="00634F64" w14:paraId="0BCFE60B" w14:textId="77777777" w:rsidTr="00CB2A6B">
        <w:trPr>
          <w:trHeight w:val="551"/>
        </w:trPr>
        <w:tc>
          <w:tcPr>
            <w:tcW w:w="925" w:type="dxa"/>
          </w:tcPr>
          <w:p w14:paraId="12BDEE09" w14:textId="77777777" w:rsidR="00634F64" w:rsidRDefault="00634F64" w:rsidP="00CB2A6B">
            <w:pPr>
              <w:tabs>
                <w:tab w:val="left" w:pos="1425"/>
              </w:tabs>
            </w:pPr>
            <w:r>
              <w:t>23</w:t>
            </w:r>
          </w:p>
        </w:tc>
        <w:tc>
          <w:tcPr>
            <w:tcW w:w="1480" w:type="dxa"/>
          </w:tcPr>
          <w:p w14:paraId="1B6177A9" w14:textId="77777777" w:rsidR="00634F64" w:rsidRDefault="00634F64" w:rsidP="00CB2A6B">
            <w:pPr>
              <w:tabs>
                <w:tab w:val="left" w:pos="1425"/>
              </w:tabs>
            </w:pPr>
            <w:r>
              <w:t>If the dropdown works</w:t>
            </w:r>
          </w:p>
        </w:tc>
        <w:tc>
          <w:tcPr>
            <w:tcW w:w="1418" w:type="dxa"/>
          </w:tcPr>
          <w:p w14:paraId="05383E34" w14:textId="77777777" w:rsidR="00634F64" w:rsidRDefault="00634F64" w:rsidP="00CB2A6B">
            <w:pPr>
              <w:tabs>
                <w:tab w:val="left" w:pos="1425"/>
              </w:tabs>
            </w:pPr>
            <w:r>
              <w:t>It should open up, revealing 3 buttons that should be stacked vertically underneath the dropdown button.</w:t>
            </w:r>
          </w:p>
        </w:tc>
        <w:tc>
          <w:tcPr>
            <w:tcW w:w="1559" w:type="dxa"/>
          </w:tcPr>
          <w:p w14:paraId="59B70005" w14:textId="77777777" w:rsidR="00634F64" w:rsidRDefault="00634F64" w:rsidP="00CB2A6B">
            <w:pPr>
              <w:tabs>
                <w:tab w:val="left" w:pos="1425"/>
              </w:tabs>
            </w:pPr>
            <w:r>
              <w:t>none</w:t>
            </w:r>
          </w:p>
        </w:tc>
        <w:tc>
          <w:tcPr>
            <w:tcW w:w="4562" w:type="dxa"/>
          </w:tcPr>
          <w:p w14:paraId="5C88A352" w14:textId="77777777" w:rsidR="00634F64" w:rsidRDefault="00634F64" w:rsidP="00CB2A6B">
            <w:pPr>
              <w:tabs>
                <w:tab w:val="left" w:pos="1425"/>
              </w:tabs>
              <w:rPr>
                <w:noProof/>
              </w:rPr>
            </w:pPr>
            <w:r>
              <w:rPr>
                <w:noProof/>
              </w:rPr>
              <w:t>Success</w:t>
            </w:r>
          </w:p>
          <w:p w14:paraId="00EE6306" w14:textId="77777777" w:rsidR="00634F64" w:rsidRDefault="00634F64" w:rsidP="00CB2A6B">
            <w:pPr>
              <w:tabs>
                <w:tab w:val="left" w:pos="1425"/>
              </w:tabs>
              <w:rPr>
                <w:noProof/>
              </w:rPr>
            </w:pPr>
            <w:r>
              <w:rPr>
                <w:noProof/>
              </w:rPr>
              <w:drawing>
                <wp:inline distT="0" distB="0" distL="0" distR="0" wp14:anchorId="34EF7AC4" wp14:editId="62457CCE">
                  <wp:extent cx="1895475" cy="1676400"/>
                  <wp:effectExtent l="0" t="0" r="952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95475" cy="1676400"/>
                          </a:xfrm>
                          <a:prstGeom prst="rect">
                            <a:avLst/>
                          </a:prstGeom>
                        </pic:spPr>
                      </pic:pic>
                    </a:graphicData>
                  </a:graphic>
                </wp:inline>
              </w:drawing>
            </w:r>
          </w:p>
        </w:tc>
        <w:tc>
          <w:tcPr>
            <w:tcW w:w="1352" w:type="dxa"/>
          </w:tcPr>
          <w:p w14:paraId="545995AD" w14:textId="77777777" w:rsidR="00634F64" w:rsidRDefault="00634F64" w:rsidP="00CB2A6B">
            <w:pPr>
              <w:tabs>
                <w:tab w:val="left" w:pos="1425"/>
              </w:tabs>
            </w:pPr>
          </w:p>
        </w:tc>
      </w:tr>
    </w:tbl>
    <w:p w14:paraId="41B8EAEB" w14:textId="77777777" w:rsidR="00634F64" w:rsidRPr="007A4696" w:rsidRDefault="00634F64" w:rsidP="00634F64"/>
    <w:p w14:paraId="6E1918AD" w14:textId="77777777" w:rsidR="00634F64" w:rsidRDefault="00634F64" w:rsidP="00634F64">
      <w:r>
        <w:t>We will test the buttons in conjunction with the backend code later.</w:t>
      </w:r>
    </w:p>
    <w:p w14:paraId="53D4A6D9" w14:textId="77777777" w:rsidR="00634F64" w:rsidRDefault="00634F64" w:rsidP="007A00DF">
      <w:pPr>
        <w:pStyle w:val="Heading4"/>
      </w:pPr>
      <w:r>
        <w:t>Day 8 – The Backend</w:t>
      </w:r>
    </w:p>
    <w:p w14:paraId="2011B25E" w14:textId="77777777" w:rsidR="00634F64" w:rsidRDefault="00634F64" w:rsidP="00634F64">
      <w:r>
        <w:rPr>
          <w:noProof/>
        </w:rPr>
        <w:drawing>
          <wp:anchor distT="0" distB="0" distL="114300" distR="114300" simplePos="0" relativeHeight="251804672" behindDoc="1" locked="0" layoutInCell="1" allowOverlap="1" wp14:anchorId="1ED1CF3E" wp14:editId="72084048">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w:t>
      </w:r>
      <w:proofErr w:type="gramStart"/>
      <w:r>
        <w:t>is</w:t>
      </w:r>
      <w:proofErr w:type="gramEnd"/>
      <w:r>
        <w:t xml:space="preserve"> the one which we are porting from the login page). </w:t>
      </w:r>
    </w:p>
    <w:p w14:paraId="61F48A53" w14:textId="77777777" w:rsidR="00634F64" w:rsidRDefault="00634F64" w:rsidP="00634F64">
      <w:r>
        <w:t>I have changed the usr_details call to an ObjectProperty instead of a StringProperty here as it makes no difference as it calls in the same data and fits in with the other calls.</w:t>
      </w:r>
    </w:p>
    <w:p w14:paraId="7D6B8B9C" w14:textId="77777777" w:rsidR="00634F64" w:rsidRPr="00764177" w:rsidRDefault="00634F64" w:rsidP="00634F64"/>
    <w:p w14:paraId="21D7CA5F" w14:textId="77777777" w:rsidR="00634F64" w:rsidRPr="007A4696" w:rsidRDefault="00634F64" w:rsidP="00634F64"/>
    <w:p w14:paraId="6E7B6B29" w14:textId="77777777" w:rsidR="00634F64" w:rsidRPr="007A4696" w:rsidRDefault="00634F64" w:rsidP="00634F64">
      <w:r>
        <w:rPr>
          <w:noProof/>
        </w:rPr>
        <w:drawing>
          <wp:anchor distT="0" distB="0" distL="114300" distR="114300" simplePos="0" relativeHeight="251805696" behindDoc="1" locked="0" layoutInCell="1" allowOverlap="1" wp14:anchorId="4197044A" wp14:editId="598C67B8">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Next, we set up the search location class which prepares the API request and sends it off. When it returns successfully it should move onto our next class.</w:t>
      </w:r>
    </w:p>
    <w:p w14:paraId="0FCAFD22" w14:textId="77777777" w:rsidR="00634F64" w:rsidRDefault="00634F64" w:rsidP="00634F64">
      <w:r>
        <w:rPr>
          <w:noProof/>
        </w:rPr>
        <w:drawing>
          <wp:anchor distT="0" distB="0" distL="114300" distR="114300" simplePos="0" relativeHeight="251806720" behindDoc="1" locked="0" layoutInCell="1" allowOverlap="1" wp14:anchorId="7A73D9B4" wp14:editId="4973C2C1">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795DB0EE" w14:textId="77777777" w:rsidR="00634F64" w:rsidRPr="007A4696" w:rsidRDefault="00634F64" w:rsidP="00634F64">
      <w:r>
        <w:t>For now, I’ll have a little message show in the console to confirm that the request has been completed successfully.</w:t>
      </w:r>
    </w:p>
    <w:p w14:paraId="1A59816A" w14:textId="77777777" w:rsidR="00634F64" w:rsidRDefault="00634F64" w:rsidP="00634F64">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634F64" w14:paraId="6CCCDF4F" w14:textId="77777777" w:rsidTr="00CB2A6B">
        <w:trPr>
          <w:trHeight w:val="1073"/>
        </w:trPr>
        <w:tc>
          <w:tcPr>
            <w:tcW w:w="925" w:type="dxa"/>
          </w:tcPr>
          <w:p w14:paraId="76C68929" w14:textId="77777777" w:rsidR="00634F64" w:rsidRDefault="00634F64" w:rsidP="00CB2A6B">
            <w:pPr>
              <w:tabs>
                <w:tab w:val="left" w:pos="1425"/>
              </w:tabs>
            </w:pPr>
            <w:r>
              <w:t>Test number</w:t>
            </w:r>
          </w:p>
        </w:tc>
        <w:tc>
          <w:tcPr>
            <w:tcW w:w="1325" w:type="dxa"/>
          </w:tcPr>
          <w:p w14:paraId="3988D8F0" w14:textId="77777777" w:rsidR="00634F64" w:rsidRDefault="00634F64" w:rsidP="00CB2A6B">
            <w:pPr>
              <w:tabs>
                <w:tab w:val="left" w:pos="1425"/>
              </w:tabs>
            </w:pPr>
            <w:r>
              <w:t>What are we testing for</w:t>
            </w:r>
          </w:p>
        </w:tc>
        <w:tc>
          <w:tcPr>
            <w:tcW w:w="1036" w:type="dxa"/>
          </w:tcPr>
          <w:p w14:paraId="51F75085" w14:textId="77777777" w:rsidR="00634F64" w:rsidRDefault="00634F64" w:rsidP="00CB2A6B">
            <w:pPr>
              <w:tabs>
                <w:tab w:val="left" w:pos="1425"/>
              </w:tabs>
            </w:pPr>
            <w:r>
              <w:t>Expected result</w:t>
            </w:r>
          </w:p>
        </w:tc>
        <w:tc>
          <w:tcPr>
            <w:tcW w:w="662" w:type="dxa"/>
          </w:tcPr>
          <w:p w14:paraId="17D8D649" w14:textId="77777777" w:rsidR="00634F64" w:rsidRDefault="00634F64" w:rsidP="00CB2A6B">
            <w:pPr>
              <w:tabs>
                <w:tab w:val="left" w:pos="1425"/>
              </w:tabs>
            </w:pPr>
            <w:r>
              <w:t>Test data</w:t>
            </w:r>
          </w:p>
        </w:tc>
        <w:tc>
          <w:tcPr>
            <w:tcW w:w="5686" w:type="dxa"/>
          </w:tcPr>
          <w:p w14:paraId="74A16B6F" w14:textId="77777777" w:rsidR="00634F64" w:rsidRDefault="00634F64" w:rsidP="00CB2A6B">
            <w:pPr>
              <w:tabs>
                <w:tab w:val="left" w:pos="1425"/>
              </w:tabs>
            </w:pPr>
            <w:r>
              <w:t>Results</w:t>
            </w:r>
          </w:p>
        </w:tc>
        <w:tc>
          <w:tcPr>
            <w:tcW w:w="1784" w:type="dxa"/>
          </w:tcPr>
          <w:p w14:paraId="6FA37503" w14:textId="77777777" w:rsidR="00634F64" w:rsidRDefault="00634F64" w:rsidP="00CB2A6B">
            <w:pPr>
              <w:tabs>
                <w:tab w:val="left" w:pos="1425"/>
              </w:tabs>
            </w:pPr>
            <w:r>
              <w:t>Notes</w:t>
            </w:r>
          </w:p>
        </w:tc>
      </w:tr>
      <w:tr w:rsidR="00634F64" w14:paraId="0E2E0728" w14:textId="77777777" w:rsidTr="00CB2A6B">
        <w:trPr>
          <w:trHeight w:val="551"/>
        </w:trPr>
        <w:tc>
          <w:tcPr>
            <w:tcW w:w="925" w:type="dxa"/>
          </w:tcPr>
          <w:p w14:paraId="0A9FD735" w14:textId="77777777" w:rsidR="00634F64" w:rsidRDefault="00634F64" w:rsidP="00CB2A6B">
            <w:pPr>
              <w:tabs>
                <w:tab w:val="left" w:pos="1425"/>
              </w:tabs>
            </w:pPr>
            <w:r>
              <w:lastRenderedPageBreak/>
              <w:t>24</w:t>
            </w:r>
          </w:p>
        </w:tc>
        <w:tc>
          <w:tcPr>
            <w:tcW w:w="1325" w:type="dxa"/>
          </w:tcPr>
          <w:p w14:paraId="310FC952" w14:textId="77777777" w:rsidR="00634F64" w:rsidRDefault="00634F64" w:rsidP="00CB2A6B">
            <w:pPr>
              <w:tabs>
                <w:tab w:val="left" w:pos="1425"/>
              </w:tabs>
            </w:pPr>
            <w:r>
              <w:t>Check if we can access the API successfully.</w:t>
            </w:r>
          </w:p>
        </w:tc>
        <w:tc>
          <w:tcPr>
            <w:tcW w:w="1036" w:type="dxa"/>
          </w:tcPr>
          <w:p w14:paraId="45AB2A0D" w14:textId="77777777" w:rsidR="00634F64" w:rsidRDefault="00634F64" w:rsidP="00CB2A6B">
            <w:pPr>
              <w:tabs>
                <w:tab w:val="left" w:pos="1425"/>
              </w:tabs>
            </w:pPr>
            <w:r>
              <w:t>We should get a message on the console.</w:t>
            </w:r>
          </w:p>
        </w:tc>
        <w:tc>
          <w:tcPr>
            <w:tcW w:w="662" w:type="dxa"/>
          </w:tcPr>
          <w:p w14:paraId="527917B4" w14:textId="77777777" w:rsidR="00634F64" w:rsidRDefault="00634F64" w:rsidP="00CB2A6B">
            <w:pPr>
              <w:tabs>
                <w:tab w:val="left" w:pos="1425"/>
              </w:tabs>
            </w:pPr>
            <w:r>
              <w:t>EGLL as the ICAO</w:t>
            </w:r>
          </w:p>
        </w:tc>
        <w:tc>
          <w:tcPr>
            <w:tcW w:w="5686" w:type="dxa"/>
          </w:tcPr>
          <w:p w14:paraId="0A8F2C36" w14:textId="77777777" w:rsidR="00634F64" w:rsidRDefault="00634F64" w:rsidP="00CB2A6B">
            <w:pPr>
              <w:tabs>
                <w:tab w:val="left" w:pos="1425"/>
              </w:tabs>
              <w:rPr>
                <w:noProof/>
              </w:rPr>
            </w:pPr>
            <w:r>
              <w:rPr>
                <w:noProof/>
              </w:rPr>
              <w:t>Failure</w:t>
            </w:r>
          </w:p>
          <w:p w14:paraId="319FC299" w14:textId="77777777" w:rsidR="00634F64" w:rsidRDefault="00634F64" w:rsidP="00CB2A6B">
            <w:pPr>
              <w:tabs>
                <w:tab w:val="left" w:pos="1425"/>
              </w:tabs>
            </w:pPr>
          </w:p>
          <w:p w14:paraId="58F93D26" w14:textId="77777777" w:rsidR="00634F64" w:rsidRDefault="00634F64" w:rsidP="00CB2A6B">
            <w:pPr>
              <w:tabs>
                <w:tab w:val="left" w:pos="1425"/>
              </w:tabs>
            </w:pPr>
            <w:r>
              <w:rPr>
                <w:noProof/>
              </w:rPr>
              <w:drawing>
                <wp:anchor distT="0" distB="0" distL="114300" distR="114300" simplePos="0" relativeHeight="251808768" behindDoc="1" locked="0" layoutInCell="1" allowOverlap="1" wp14:anchorId="79034365" wp14:editId="0D3D7F5E">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7744" behindDoc="1" locked="0" layoutInCell="1" allowOverlap="1" wp14:anchorId="0B4BEE6D" wp14:editId="7B0684B1">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6CABC546" w14:textId="77777777" w:rsidR="00634F64" w:rsidRDefault="00634F64" w:rsidP="00CB2A6B">
            <w:pPr>
              <w:tabs>
                <w:tab w:val="left" w:pos="1425"/>
              </w:tabs>
            </w:pPr>
          </w:p>
        </w:tc>
        <w:tc>
          <w:tcPr>
            <w:tcW w:w="1784" w:type="dxa"/>
          </w:tcPr>
          <w:p w14:paraId="14BC12E8" w14:textId="77777777" w:rsidR="00634F64" w:rsidRDefault="00634F64" w:rsidP="00CB2A6B">
            <w:pPr>
              <w:tabs>
                <w:tab w:val="left" w:pos="1425"/>
              </w:tabs>
            </w:pPr>
            <w:r>
              <w:t>Guess I’ll have to diagnose the bug.</w:t>
            </w:r>
          </w:p>
        </w:tc>
      </w:tr>
    </w:tbl>
    <w:p w14:paraId="16D537D7" w14:textId="77777777" w:rsidR="00634F64" w:rsidRDefault="00634F64" w:rsidP="00634F64"/>
    <w:p w14:paraId="0CCBF053" w14:textId="77777777" w:rsidR="00634F64" w:rsidRDefault="00634F64" w:rsidP="00634F64">
      <w:pPr>
        <w:rPr>
          <w:u w:val="single"/>
        </w:rPr>
      </w:pPr>
      <w:r>
        <w:rPr>
          <w:u w:val="single"/>
        </w:rPr>
        <w:t>Finding the problem</w:t>
      </w:r>
    </w:p>
    <w:p w14:paraId="06CF62FE" w14:textId="77777777" w:rsidR="00634F64" w:rsidRDefault="00634F64" w:rsidP="00634F64">
      <w:r>
        <w:t>Firstly, I should reset my WIFI and check if it works</w:t>
      </w:r>
    </w:p>
    <w:p w14:paraId="5D155EA6" w14:textId="77777777" w:rsidR="00634F64" w:rsidRDefault="00634F64" w:rsidP="00634F64">
      <w:r>
        <w:rPr>
          <w:noProof/>
        </w:rPr>
        <w:drawing>
          <wp:anchor distT="0" distB="0" distL="114300" distR="114300" simplePos="0" relativeHeight="251809792" behindDoc="1" locked="0" layoutInCell="1" allowOverlap="1" wp14:anchorId="441D63E0" wp14:editId="368D5FAB">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17DCDEDF" w14:textId="77777777" w:rsidR="00634F64" w:rsidRDefault="00634F64" w:rsidP="00634F64">
      <w:r>
        <w:t>Guess not…</w:t>
      </w:r>
    </w:p>
    <w:p w14:paraId="0F5EDF51" w14:textId="77777777" w:rsidR="00634F64" w:rsidRDefault="00634F64" w:rsidP="00634F64"/>
    <w:p w14:paraId="45A9D2C9" w14:textId="77777777" w:rsidR="00634F64" w:rsidRDefault="00634F64" w:rsidP="00634F64"/>
    <w:p w14:paraId="1F0830E1" w14:textId="77777777" w:rsidR="00634F64" w:rsidRDefault="00634F64" w:rsidP="00634F64"/>
    <w:p w14:paraId="1847E2A2" w14:textId="77777777" w:rsidR="00634F64" w:rsidRDefault="00634F64" w:rsidP="00634F64"/>
    <w:p w14:paraId="18CE31DA" w14:textId="77777777" w:rsidR="00634F64" w:rsidRDefault="00634F64" w:rsidP="00634F64">
      <w:r>
        <w:t>Let’s check the docs again and see if there is anything that can help us there.</w:t>
      </w:r>
    </w:p>
    <w:p w14:paraId="395B393C" w14:textId="77777777" w:rsidR="00634F64" w:rsidRDefault="00634F64" w:rsidP="00634F64">
      <w:pPr>
        <w:rPr>
          <w:noProof/>
        </w:rPr>
      </w:pPr>
      <w:r>
        <w:rPr>
          <w:noProof/>
        </w:rPr>
        <w:drawing>
          <wp:inline distT="0" distB="0" distL="0" distR="0" wp14:anchorId="689BEE0C" wp14:editId="410834C6">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1534795"/>
                    </a:xfrm>
                    <a:prstGeom prst="rect">
                      <a:avLst/>
                    </a:prstGeom>
                  </pic:spPr>
                </pic:pic>
              </a:graphicData>
            </a:graphic>
          </wp:inline>
        </w:drawing>
      </w:r>
    </w:p>
    <w:p w14:paraId="7BAF7FBF" w14:textId="77777777" w:rsidR="00634F64" w:rsidRDefault="00634F64" w:rsidP="00634F64">
      <w:pPr>
        <w:tabs>
          <w:tab w:val="left" w:pos="1032"/>
        </w:tabs>
      </w:pPr>
      <w:r>
        <w:t xml:space="preserve">It seems like the </w:t>
      </w:r>
      <w:proofErr w:type="spellStart"/>
      <w:r>
        <w:t>ide</w:t>
      </w:r>
      <w:proofErr w:type="spellEnd"/>
      <w:r>
        <w:t xml:space="preserve"> may have not understood the parameters properly so how about we add the URL and on_success parameters in? So, it changes from this:</w:t>
      </w:r>
    </w:p>
    <w:p w14:paraId="16C4B122" w14:textId="77777777" w:rsidR="00634F64" w:rsidRDefault="00634F64" w:rsidP="00634F64">
      <w:pPr>
        <w:tabs>
          <w:tab w:val="left" w:pos="1032"/>
        </w:tabs>
      </w:pPr>
      <w:r>
        <w:rPr>
          <w:noProof/>
        </w:rPr>
        <w:drawing>
          <wp:anchor distT="0" distB="0" distL="114300" distR="114300" simplePos="0" relativeHeight="251810816" behindDoc="0" locked="0" layoutInCell="1" allowOverlap="1" wp14:anchorId="72DD77C7" wp14:editId="3549040E">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12CC2AD0" w14:textId="77777777" w:rsidR="00634F64" w:rsidRDefault="00634F64" w:rsidP="00634F64">
      <w:pPr>
        <w:tabs>
          <w:tab w:val="left" w:pos="1032"/>
        </w:tabs>
      </w:pPr>
      <w:r>
        <w:t>To this:</w:t>
      </w:r>
    </w:p>
    <w:p w14:paraId="3D932FA6" w14:textId="77777777" w:rsidR="00634F64" w:rsidRDefault="00634F64" w:rsidP="00634F64">
      <w:pPr>
        <w:tabs>
          <w:tab w:val="left" w:pos="1032"/>
        </w:tabs>
      </w:pPr>
      <w:r>
        <w:lastRenderedPageBreak/>
        <w:tab/>
      </w:r>
      <w:r>
        <w:rPr>
          <w:noProof/>
        </w:rPr>
        <w:drawing>
          <wp:inline distT="0" distB="0" distL="0" distR="0" wp14:anchorId="4D2D632E" wp14:editId="6142AA3C">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297D516" w14:textId="77777777" w:rsidR="00634F64" w:rsidRDefault="00634F64" w:rsidP="00634F64">
      <w:pPr>
        <w:tabs>
          <w:tab w:val="left" w:pos="1032"/>
        </w:tabs>
      </w:pPr>
      <w:r>
        <w:t>It seems not to fix the error:</w:t>
      </w:r>
    </w:p>
    <w:p w14:paraId="25D68868" w14:textId="77777777" w:rsidR="00634F64" w:rsidRDefault="00634F64" w:rsidP="00634F64">
      <w:pPr>
        <w:tabs>
          <w:tab w:val="left" w:pos="1032"/>
        </w:tabs>
      </w:pPr>
      <w:r>
        <w:rPr>
          <w:noProof/>
        </w:rPr>
        <w:drawing>
          <wp:anchor distT="0" distB="0" distL="114300" distR="114300" simplePos="0" relativeHeight="251811840" behindDoc="1" locked="0" layoutInCell="1" allowOverlap="1" wp14:anchorId="5589A76C" wp14:editId="1CE8BC18">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323BC856" w14:textId="77777777" w:rsidR="00634F64" w:rsidRPr="00E967D0" w:rsidRDefault="00634F64" w:rsidP="00634F64"/>
    <w:p w14:paraId="3A815AD1" w14:textId="77777777" w:rsidR="00634F64" w:rsidRPr="00E967D0" w:rsidRDefault="00634F64" w:rsidP="00634F64"/>
    <w:p w14:paraId="0F85DA06" w14:textId="77777777" w:rsidR="00634F64" w:rsidRDefault="00634F64" w:rsidP="00634F64"/>
    <w:p w14:paraId="1D09C058" w14:textId="77777777" w:rsidR="00634F64" w:rsidRDefault="00634F64" w:rsidP="00634F64">
      <w:pPr>
        <w:tabs>
          <w:tab w:val="left" w:pos="6876"/>
        </w:tabs>
      </w:pPr>
      <w:r>
        <w:tab/>
      </w:r>
    </w:p>
    <w:p w14:paraId="1A24B13C" w14:textId="77777777" w:rsidR="00634F64" w:rsidRDefault="00634F64" w:rsidP="00634F64">
      <w:pPr>
        <w:tabs>
          <w:tab w:val="left" w:pos="6876"/>
        </w:tabs>
      </w:pPr>
      <w:r>
        <w:t>I guess we can try the on_error parameter. We’ll make it print something if there is an error. So, we should change it from:</w:t>
      </w:r>
    </w:p>
    <w:p w14:paraId="0CB0064B" w14:textId="77777777" w:rsidR="00634F64" w:rsidRDefault="00634F64" w:rsidP="00634F64">
      <w:pPr>
        <w:tabs>
          <w:tab w:val="left" w:pos="6876"/>
        </w:tabs>
      </w:pPr>
      <w:r>
        <w:rPr>
          <w:noProof/>
        </w:rPr>
        <w:drawing>
          <wp:inline distT="0" distB="0" distL="0" distR="0" wp14:anchorId="2784A0BD" wp14:editId="26173918">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7EE2743" w14:textId="77777777" w:rsidR="00634F64" w:rsidRDefault="00634F64" w:rsidP="00634F64">
      <w:pPr>
        <w:tabs>
          <w:tab w:val="left" w:pos="6876"/>
        </w:tabs>
      </w:pPr>
      <w:r>
        <w:t>To:</w:t>
      </w:r>
    </w:p>
    <w:p w14:paraId="66652222" w14:textId="77777777" w:rsidR="00634F64" w:rsidRDefault="00634F64" w:rsidP="00634F64">
      <w:pPr>
        <w:tabs>
          <w:tab w:val="left" w:pos="6876"/>
        </w:tabs>
      </w:pPr>
      <w:r>
        <w:rPr>
          <w:noProof/>
        </w:rPr>
        <w:drawing>
          <wp:inline distT="0" distB="0" distL="0" distR="0" wp14:anchorId="63F61DAA" wp14:editId="73DCFBB0">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355329" cy="183070"/>
                    </a:xfrm>
                    <a:prstGeom prst="rect">
                      <a:avLst/>
                    </a:prstGeom>
                  </pic:spPr>
                </pic:pic>
              </a:graphicData>
            </a:graphic>
          </wp:inline>
        </w:drawing>
      </w:r>
    </w:p>
    <w:p w14:paraId="50DB68AA" w14:textId="77777777" w:rsidR="00634F64" w:rsidRDefault="00634F64" w:rsidP="00634F64">
      <w:pPr>
        <w:tabs>
          <w:tab w:val="left" w:pos="6876"/>
        </w:tabs>
      </w:pPr>
      <w:r>
        <w:rPr>
          <w:noProof/>
        </w:rPr>
        <w:drawing>
          <wp:anchor distT="0" distB="0" distL="114300" distR="114300" simplePos="0" relativeHeight="251812864" behindDoc="1" locked="0" layoutInCell="1" allowOverlap="1" wp14:anchorId="7FB09595" wp14:editId="34675EB4">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CA8F6AE" wp14:editId="790C6280">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85800" cy="209550"/>
                    </a:xfrm>
                    <a:prstGeom prst="rect">
                      <a:avLst/>
                    </a:prstGeom>
                  </pic:spPr>
                </pic:pic>
              </a:graphicData>
            </a:graphic>
          </wp:inline>
        </w:drawing>
      </w:r>
      <w:r>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0C4B1455" w14:textId="77777777" w:rsidR="00634F64" w:rsidRDefault="00634F64" w:rsidP="00634F64">
      <w:pPr>
        <w:tabs>
          <w:tab w:val="left" w:pos="6876"/>
        </w:tabs>
      </w:pPr>
    </w:p>
    <w:p w14:paraId="3757BACD" w14:textId="77777777" w:rsidR="00634F64" w:rsidRDefault="00634F64" w:rsidP="00634F64">
      <w:pPr>
        <w:tabs>
          <w:tab w:val="left" w:pos="6876"/>
        </w:tabs>
      </w:pPr>
      <w:r>
        <w:rPr>
          <w:noProof/>
        </w:rPr>
        <w:drawing>
          <wp:anchor distT="0" distB="0" distL="114300" distR="114300" simplePos="0" relativeHeight="251813888" behindDoc="1" locked="0" layoutInCell="1" allowOverlap="1" wp14:anchorId="6B2BBAEA" wp14:editId="07AE8AF0">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3BA60D9C" w14:textId="77777777" w:rsidR="00634F64" w:rsidRDefault="00634F64" w:rsidP="00634F64">
      <w:pPr>
        <w:tabs>
          <w:tab w:val="left" w:pos="6876"/>
        </w:tabs>
      </w:pPr>
    </w:p>
    <w:p w14:paraId="6C64E9EB" w14:textId="77777777" w:rsidR="00634F64" w:rsidRDefault="00634F64" w:rsidP="00634F64">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Pr="0073753C">
        <w:rPr>
          <w:noProof/>
        </w:rPr>
        <w:t xml:space="preserve"> </w:t>
      </w:r>
    </w:p>
    <w:p w14:paraId="766ECAD0" w14:textId="77777777" w:rsidR="00634F64" w:rsidRDefault="00634F64" w:rsidP="00634F64">
      <w:pPr>
        <w:tabs>
          <w:tab w:val="left" w:pos="6876"/>
        </w:tabs>
      </w:pPr>
      <w:r>
        <w:rPr>
          <w:noProof/>
        </w:rPr>
        <w:t>After looking at the docs, it seems like the API now needs authentication via an API token (aka API key)</w:t>
      </w:r>
    </w:p>
    <w:p w14:paraId="136783E1" w14:textId="77777777" w:rsidR="00634F64" w:rsidRDefault="00634F64" w:rsidP="00634F64">
      <w:pPr>
        <w:tabs>
          <w:tab w:val="left" w:pos="6876"/>
        </w:tabs>
      </w:pPr>
      <w:r>
        <w:rPr>
          <w:noProof/>
        </w:rPr>
        <w:drawing>
          <wp:anchor distT="0" distB="0" distL="114300" distR="114300" simplePos="0" relativeHeight="251815936" behindDoc="1" locked="0" layoutInCell="1" allowOverlap="1" wp14:anchorId="4E14CA44" wp14:editId="0EA06B92">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053AFB06" w14:textId="77777777" w:rsidR="00634F64" w:rsidRPr="0073753C" w:rsidRDefault="00634F64" w:rsidP="00634F64"/>
    <w:p w14:paraId="42BCD611" w14:textId="77777777" w:rsidR="00634F64" w:rsidRPr="0073753C" w:rsidRDefault="00634F64" w:rsidP="00634F64"/>
    <w:p w14:paraId="616D2F8D" w14:textId="77777777" w:rsidR="00634F64" w:rsidRPr="0073753C" w:rsidRDefault="00634F64" w:rsidP="00634F64"/>
    <w:p w14:paraId="34C62B36" w14:textId="77777777" w:rsidR="00634F64" w:rsidRPr="0073753C" w:rsidRDefault="00634F64" w:rsidP="00634F64"/>
    <w:p w14:paraId="31747B2E" w14:textId="77777777" w:rsidR="00634F64" w:rsidRPr="0073753C" w:rsidRDefault="00634F64" w:rsidP="00634F64"/>
    <w:p w14:paraId="5CA64EE7" w14:textId="77777777" w:rsidR="00634F64" w:rsidRDefault="00634F64" w:rsidP="00634F64">
      <w:pPr>
        <w:jc w:val="right"/>
      </w:pPr>
    </w:p>
    <w:p w14:paraId="732DE0C9" w14:textId="77777777" w:rsidR="00634F64" w:rsidRDefault="00634F64" w:rsidP="00634F64">
      <w:pPr>
        <w:jc w:val="right"/>
      </w:pPr>
    </w:p>
    <w:p w14:paraId="42157C4D" w14:textId="77777777" w:rsidR="00634F64" w:rsidRDefault="00634F64" w:rsidP="00634F64">
      <w:pPr>
        <w:jc w:val="right"/>
      </w:pPr>
    </w:p>
    <w:p w14:paraId="4D4E646C" w14:textId="1D44B10D" w:rsidR="00634F64" w:rsidRDefault="00634F64" w:rsidP="00634F64">
      <w:r>
        <w:rPr>
          <w:noProof/>
        </w:rPr>
        <w:drawing>
          <wp:anchor distT="0" distB="0" distL="114300" distR="114300" simplePos="0" relativeHeight="251814912" behindDoc="1" locked="0" layoutInCell="1" allowOverlap="1" wp14:anchorId="3B4B83DA" wp14:editId="5B0E046E">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w:t>
      </w:r>
      <w:r w:rsidR="00C371EB">
        <w:t xml:space="preserve"> </w:t>
      </w:r>
      <w:r>
        <w:t>further investigation it seems like on November 1</w:t>
      </w:r>
      <w:r w:rsidRPr="00B476D9">
        <w:rPr>
          <w:vertAlign w:val="superscript"/>
        </w:rPr>
        <w:t>st</w:t>
      </w:r>
      <w:r>
        <w:t>, the system was implemented. I remember writing my pseudocode and researching the API before this and today it is after November 1</w:t>
      </w:r>
      <w:r w:rsidRPr="00B476D9">
        <w:rPr>
          <w:vertAlign w:val="superscript"/>
        </w:rPr>
        <w:t>st</w:t>
      </w:r>
      <w:r>
        <w:t xml:space="preserve">. </w:t>
      </w:r>
    </w:p>
    <w:p w14:paraId="536F63E4" w14:textId="77777777" w:rsidR="00634F64" w:rsidRPr="00D57B70" w:rsidRDefault="00634F64" w:rsidP="00634F64"/>
    <w:p w14:paraId="735807CD" w14:textId="77777777" w:rsidR="00634F64" w:rsidRPr="00D57B70" w:rsidRDefault="00634F64" w:rsidP="00634F64"/>
    <w:p w14:paraId="13304BD8" w14:textId="77777777" w:rsidR="00634F64" w:rsidRPr="00D57B70" w:rsidRDefault="00634F64" w:rsidP="00634F64"/>
    <w:p w14:paraId="3EDA676C" w14:textId="77777777" w:rsidR="00634F64" w:rsidRPr="00D57B70" w:rsidRDefault="00634F64" w:rsidP="00634F64"/>
    <w:p w14:paraId="5BBE7EC9" w14:textId="77777777" w:rsidR="00634F64" w:rsidRDefault="00634F64" w:rsidP="00634F64"/>
    <w:p w14:paraId="3612DC15" w14:textId="77777777" w:rsidR="00634F64" w:rsidRDefault="00634F64" w:rsidP="00634F64">
      <w:pPr>
        <w:jc w:val="center"/>
      </w:pPr>
    </w:p>
    <w:p w14:paraId="0C91DD29" w14:textId="77777777" w:rsidR="00634F64" w:rsidRDefault="00634F64" w:rsidP="00634F64">
      <w:r>
        <w:rPr>
          <w:noProof/>
        </w:rPr>
        <w:drawing>
          <wp:anchor distT="0" distB="0" distL="114300" distR="114300" simplePos="0" relativeHeight="251816960" behindDoc="1" locked="0" layoutInCell="1" allowOverlap="1" wp14:anchorId="43CCDFAE" wp14:editId="25ADE962">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After creating an account and getting my key, I added the token header in the request template and put my API key in. So, it goes from:</w:t>
      </w:r>
    </w:p>
    <w:p w14:paraId="52DE24F7" w14:textId="77777777" w:rsidR="00634F64" w:rsidRDefault="00634F64" w:rsidP="00634F64">
      <w:r>
        <w:t>To:</w:t>
      </w:r>
    </w:p>
    <w:p w14:paraId="2F3D04FA" w14:textId="77777777" w:rsidR="00634F64" w:rsidRDefault="00634F64" w:rsidP="00634F64">
      <w:r>
        <w:rPr>
          <w:noProof/>
        </w:rPr>
        <w:drawing>
          <wp:inline distT="0" distB="0" distL="0" distR="0" wp14:anchorId="1BDF1FE8" wp14:editId="59D7CFD0">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620395"/>
                    </a:xfrm>
                    <a:prstGeom prst="rect">
                      <a:avLst/>
                    </a:prstGeom>
                  </pic:spPr>
                </pic:pic>
              </a:graphicData>
            </a:graphic>
          </wp:inline>
        </w:drawing>
      </w:r>
    </w:p>
    <w:p w14:paraId="52F4BE37" w14:textId="77777777" w:rsidR="00634F64" w:rsidRDefault="00634F64" w:rsidP="00634F64">
      <w:r>
        <w:t>With the API key put inside the red rectangle (I’m hiding it for security reasons of course).</w:t>
      </w:r>
      <w:r>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34F64" w14:paraId="5EF05EE1" w14:textId="77777777" w:rsidTr="00CB2A6B">
        <w:trPr>
          <w:trHeight w:val="1073"/>
        </w:trPr>
        <w:tc>
          <w:tcPr>
            <w:tcW w:w="925" w:type="dxa"/>
          </w:tcPr>
          <w:p w14:paraId="12322431" w14:textId="77777777" w:rsidR="00634F64" w:rsidRDefault="00634F64" w:rsidP="00CB2A6B">
            <w:pPr>
              <w:tabs>
                <w:tab w:val="left" w:pos="1425"/>
              </w:tabs>
            </w:pPr>
            <w:r>
              <w:t>Test number</w:t>
            </w:r>
          </w:p>
        </w:tc>
        <w:tc>
          <w:tcPr>
            <w:tcW w:w="1325" w:type="dxa"/>
          </w:tcPr>
          <w:p w14:paraId="28A327F8" w14:textId="77777777" w:rsidR="00634F64" w:rsidRDefault="00634F64" w:rsidP="00CB2A6B">
            <w:pPr>
              <w:tabs>
                <w:tab w:val="left" w:pos="1425"/>
              </w:tabs>
            </w:pPr>
            <w:r>
              <w:t>What are we testing for</w:t>
            </w:r>
          </w:p>
        </w:tc>
        <w:tc>
          <w:tcPr>
            <w:tcW w:w="1036" w:type="dxa"/>
          </w:tcPr>
          <w:p w14:paraId="16412977" w14:textId="77777777" w:rsidR="00634F64" w:rsidRDefault="00634F64" w:rsidP="00CB2A6B">
            <w:pPr>
              <w:tabs>
                <w:tab w:val="left" w:pos="1425"/>
              </w:tabs>
            </w:pPr>
            <w:r>
              <w:t>Expected result</w:t>
            </w:r>
          </w:p>
        </w:tc>
        <w:tc>
          <w:tcPr>
            <w:tcW w:w="1104" w:type="dxa"/>
          </w:tcPr>
          <w:p w14:paraId="5CE081EF" w14:textId="77777777" w:rsidR="00634F64" w:rsidRDefault="00634F64" w:rsidP="00CB2A6B">
            <w:pPr>
              <w:tabs>
                <w:tab w:val="left" w:pos="1425"/>
              </w:tabs>
            </w:pPr>
            <w:r>
              <w:t>Test data</w:t>
            </w:r>
          </w:p>
        </w:tc>
        <w:tc>
          <w:tcPr>
            <w:tcW w:w="5244" w:type="dxa"/>
          </w:tcPr>
          <w:p w14:paraId="2BE5A782" w14:textId="77777777" w:rsidR="00634F64" w:rsidRDefault="00634F64" w:rsidP="00CB2A6B">
            <w:pPr>
              <w:tabs>
                <w:tab w:val="left" w:pos="1425"/>
              </w:tabs>
            </w:pPr>
            <w:r>
              <w:t>Results</w:t>
            </w:r>
          </w:p>
        </w:tc>
        <w:tc>
          <w:tcPr>
            <w:tcW w:w="1784" w:type="dxa"/>
          </w:tcPr>
          <w:p w14:paraId="2457FF78" w14:textId="77777777" w:rsidR="00634F64" w:rsidRDefault="00634F64" w:rsidP="00CB2A6B">
            <w:pPr>
              <w:tabs>
                <w:tab w:val="left" w:pos="1425"/>
              </w:tabs>
            </w:pPr>
            <w:r>
              <w:t>Notes</w:t>
            </w:r>
          </w:p>
        </w:tc>
      </w:tr>
      <w:tr w:rsidR="00634F64" w14:paraId="33187E45" w14:textId="77777777" w:rsidTr="00CB2A6B">
        <w:trPr>
          <w:trHeight w:val="551"/>
        </w:trPr>
        <w:tc>
          <w:tcPr>
            <w:tcW w:w="925" w:type="dxa"/>
          </w:tcPr>
          <w:p w14:paraId="4674D819" w14:textId="77777777" w:rsidR="00634F64" w:rsidRDefault="00634F64" w:rsidP="00CB2A6B">
            <w:pPr>
              <w:tabs>
                <w:tab w:val="left" w:pos="1425"/>
              </w:tabs>
            </w:pPr>
            <w:r>
              <w:t>25</w:t>
            </w:r>
          </w:p>
        </w:tc>
        <w:tc>
          <w:tcPr>
            <w:tcW w:w="1325" w:type="dxa"/>
          </w:tcPr>
          <w:p w14:paraId="0B930250" w14:textId="77777777" w:rsidR="00634F64" w:rsidRDefault="00634F64" w:rsidP="00CB2A6B">
            <w:pPr>
              <w:tabs>
                <w:tab w:val="left" w:pos="1425"/>
              </w:tabs>
            </w:pPr>
            <w:r>
              <w:t>Check if we can access the API successfully.</w:t>
            </w:r>
          </w:p>
        </w:tc>
        <w:tc>
          <w:tcPr>
            <w:tcW w:w="1036" w:type="dxa"/>
          </w:tcPr>
          <w:p w14:paraId="21CC78A0" w14:textId="77777777" w:rsidR="00634F64" w:rsidRDefault="00634F64" w:rsidP="00CB2A6B">
            <w:pPr>
              <w:tabs>
                <w:tab w:val="left" w:pos="1425"/>
              </w:tabs>
            </w:pPr>
            <w:r>
              <w:t>We should get a message on the console.</w:t>
            </w:r>
          </w:p>
        </w:tc>
        <w:tc>
          <w:tcPr>
            <w:tcW w:w="1104" w:type="dxa"/>
          </w:tcPr>
          <w:p w14:paraId="3C3C697E" w14:textId="77777777" w:rsidR="00634F64" w:rsidRDefault="00634F64" w:rsidP="00CB2A6B">
            <w:pPr>
              <w:tabs>
                <w:tab w:val="left" w:pos="1425"/>
              </w:tabs>
            </w:pPr>
            <w:r>
              <w:t>EGLL as the ICAO</w:t>
            </w:r>
          </w:p>
        </w:tc>
        <w:tc>
          <w:tcPr>
            <w:tcW w:w="5244" w:type="dxa"/>
          </w:tcPr>
          <w:p w14:paraId="74A7D8AB" w14:textId="77777777" w:rsidR="00634F64" w:rsidRDefault="00634F64" w:rsidP="00CB2A6B">
            <w:pPr>
              <w:tabs>
                <w:tab w:val="left" w:pos="1425"/>
              </w:tabs>
              <w:rPr>
                <w:noProof/>
              </w:rPr>
            </w:pPr>
            <w:r>
              <w:rPr>
                <w:noProof/>
              </w:rPr>
              <w:t>Success</w:t>
            </w:r>
          </w:p>
          <w:p w14:paraId="6630066A" w14:textId="77777777" w:rsidR="00634F64" w:rsidRDefault="00634F64" w:rsidP="00CB2A6B">
            <w:pPr>
              <w:tabs>
                <w:tab w:val="left" w:pos="1425"/>
              </w:tabs>
            </w:pPr>
            <w:r>
              <w:rPr>
                <w:noProof/>
              </w:rPr>
              <w:drawing>
                <wp:inline distT="0" distB="0" distL="0" distR="0" wp14:anchorId="474C31CF" wp14:editId="511FA478">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33425" cy="285750"/>
                          </a:xfrm>
                          <a:prstGeom prst="rect">
                            <a:avLst/>
                          </a:prstGeom>
                        </pic:spPr>
                      </pic:pic>
                    </a:graphicData>
                  </a:graphic>
                </wp:inline>
              </w:drawing>
            </w:r>
          </w:p>
          <w:p w14:paraId="5B72F8BB" w14:textId="77777777" w:rsidR="00634F64" w:rsidRDefault="00634F64" w:rsidP="00CB2A6B">
            <w:pPr>
              <w:tabs>
                <w:tab w:val="left" w:pos="1425"/>
              </w:tabs>
            </w:pPr>
            <w:r>
              <w:t>We got our message in the console.</w:t>
            </w:r>
          </w:p>
          <w:p w14:paraId="64BD112C" w14:textId="77777777" w:rsidR="00634F64" w:rsidRDefault="00634F64" w:rsidP="00CB2A6B">
            <w:pPr>
              <w:tabs>
                <w:tab w:val="left" w:pos="1425"/>
              </w:tabs>
            </w:pPr>
          </w:p>
        </w:tc>
        <w:tc>
          <w:tcPr>
            <w:tcW w:w="1784" w:type="dxa"/>
          </w:tcPr>
          <w:p w14:paraId="4448ACC3" w14:textId="77777777" w:rsidR="00634F64" w:rsidRDefault="00634F64" w:rsidP="00CB2A6B">
            <w:pPr>
              <w:tabs>
                <w:tab w:val="left" w:pos="1425"/>
              </w:tabs>
            </w:pPr>
          </w:p>
        </w:tc>
      </w:tr>
    </w:tbl>
    <w:p w14:paraId="4DB0F734" w14:textId="77777777" w:rsidR="00634F64" w:rsidRDefault="00634F64" w:rsidP="00634F64">
      <w:r>
        <w:t>Time to test it again:</w:t>
      </w:r>
    </w:p>
    <w:p w14:paraId="19087370" w14:textId="77777777" w:rsidR="00634F64" w:rsidRPr="00642D15" w:rsidRDefault="00634F64" w:rsidP="00634F64"/>
    <w:p w14:paraId="74415897" w14:textId="77777777" w:rsidR="00634F64" w:rsidRPr="00642D15" w:rsidRDefault="00634F64" w:rsidP="00634F64"/>
    <w:p w14:paraId="09F08EF2" w14:textId="77777777" w:rsidR="00634F64" w:rsidRPr="00642D15" w:rsidRDefault="00634F64" w:rsidP="00634F64">
      <w:pPr>
        <w:tabs>
          <w:tab w:val="left" w:pos="1244"/>
        </w:tabs>
      </w:pPr>
    </w:p>
    <w:p w14:paraId="6CA89794" w14:textId="27154269" w:rsidR="00634F64" w:rsidRPr="00642D15" w:rsidRDefault="00634F64" w:rsidP="00634F64">
      <w:r>
        <w:lastRenderedPageBreak/>
        <w:t>That ended up taking the rest of day 8.</w:t>
      </w:r>
      <w:r w:rsidR="00BE4755" w:rsidRPr="00BE4755">
        <w:rPr>
          <w:noProof/>
        </w:rPr>
        <w:t xml:space="preserve"> </w:t>
      </w:r>
      <w:r w:rsidR="00BE4755">
        <w:rPr>
          <w:noProof/>
        </w:rPr>
        <w:drawing>
          <wp:inline distT="0" distB="0" distL="0" distR="0" wp14:anchorId="345A3BF8" wp14:editId="2AFCEBC1">
            <wp:extent cx="5731510" cy="83883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838835"/>
                    </a:xfrm>
                    <a:prstGeom prst="rect">
                      <a:avLst/>
                    </a:prstGeom>
                  </pic:spPr>
                </pic:pic>
              </a:graphicData>
            </a:graphic>
          </wp:inline>
        </w:drawing>
      </w:r>
    </w:p>
    <w:p w14:paraId="1ACBF56A" w14:textId="77777777" w:rsidR="00634F64" w:rsidRDefault="00634F64" w:rsidP="007A00DF">
      <w:pPr>
        <w:pStyle w:val="Heading4"/>
      </w:pPr>
      <w:r>
        <w:t>Day 9 – Finishing off the backend</w:t>
      </w:r>
    </w:p>
    <w:p w14:paraId="1D92A5AC" w14:textId="77777777" w:rsidR="00634F64" w:rsidRPr="00642D15" w:rsidRDefault="00634F64" w:rsidP="00634F64"/>
    <w:p w14:paraId="1DEA79E0" w14:textId="6144280B" w:rsidR="00634F64" w:rsidRDefault="00634F64" w:rsidP="00634F64">
      <w:r>
        <w:t xml:space="preserve">To start the day, I decoded the data using </w:t>
      </w:r>
      <w:proofErr w:type="spellStart"/>
      <w:r w:rsidR="00C371EB">
        <w:t>JSON</w:t>
      </w:r>
      <w:r>
        <w:t>.loads</w:t>
      </w:r>
      <w:proofErr w:type="spellEnd"/>
      <w:r>
        <w:t xml:space="preserve"> and prepared the list which will be displayed in the </w:t>
      </w:r>
      <w:proofErr w:type="spellStart"/>
      <w:r>
        <w:t>listView</w:t>
      </w:r>
      <w:proofErr w:type="spellEnd"/>
    </w:p>
    <w:p w14:paraId="4752374E" w14:textId="0E842494" w:rsidR="00634F64" w:rsidRDefault="00634F64" w:rsidP="00634F64">
      <w:pPr>
        <w:rPr>
          <w:noProof/>
        </w:rPr>
      </w:pPr>
    </w:p>
    <w:p w14:paraId="38207644" w14:textId="77777777" w:rsidR="00634F64" w:rsidRDefault="00634F64" w:rsidP="00634F64">
      <w:r>
        <w:rPr>
          <w:noProof/>
        </w:rPr>
        <w:drawing>
          <wp:anchor distT="0" distB="0" distL="114300" distR="114300" simplePos="0" relativeHeight="251817984" behindDoc="0" locked="0" layoutInCell="1" allowOverlap="1" wp14:anchorId="2155C351" wp14:editId="7232D0AA">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065DAC1" w14:textId="77777777" w:rsidR="00634F64" w:rsidRDefault="00634F64" w:rsidP="00634F64">
      <w:r>
        <w:t>The same is applied to the summary of the METAR. Next, each part of the summary is added to the toAdd list.</w:t>
      </w:r>
    </w:p>
    <w:p w14:paraId="6E8605F6" w14:textId="77777777" w:rsidR="00634F64" w:rsidRDefault="00634F64" w:rsidP="00634F64">
      <w:r>
        <w:t xml:space="preserve">Finally, we update the list view with the toAdd list so the METAR summary will be displayed to the user. </w:t>
      </w:r>
    </w:p>
    <w:p w14:paraId="269FA521" w14:textId="77777777" w:rsidR="00634F64" w:rsidRDefault="00634F64" w:rsidP="00634F64">
      <w:r>
        <w:rPr>
          <w:noProof/>
        </w:rPr>
        <w:drawing>
          <wp:inline distT="0" distB="0" distL="0" distR="0" wp14:anchorId="227C0C96" wp14:editId="0BFB8FAA">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558EB914" w14:textId="77777777" w:rsidR="00634F64" w:rsidRDefault="00634F64" w:rsidP="00634F64">
      <w:r>
        <w:br w:type="textWrapping" w:clear="all"/>
        <w:t>I have not decided to put in a system to update the user’s details with the new recent search in this version as version 1 is for the fundamental parts of the app and I don’t believe that said system is fundamental to the app.</w:t>
      </w:r>
    </w:p>
    <w:p w14:paraId="5F5F2927" w14:textId="2F1C8EE2" w:rsidR="00634F64" w:rsidRDefault="00634F64" w:rsidP="00634F64">
      <w:r>
        <w:rPr>
          <w:noProof/>
        </w:rPr>
        <w:drawing>
          <wp:anchor distT="0" distB="0" distL="114300" distR="114300" simplePos="0" relativeHeight="251819008" behindDoc="1" locked="0" layoutInCell="1" allowOverlap="1" wp14:anchorId="4CC336F0" wp14:editId="781F6848">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 xml:space="preserve">We move onto our final procedure to fill the recent search dropdown with data. The first line of the procedure may look complicated (because it is). As the user’s data was a string and </w:t>
      </w:r>
      <w:proofErr w:type="spellStart"/>
      <w:r w:rsidR="00C371EB">
        <w:t>JSON</w:t>
      </w:r>
      <w:r>
        <w:t>.loads</w:t>
      </w:r>
      <w:proofErr w:type="spellEnd"/>
      <w:r>
        <w:t xml:space="preserve">() is quite buggy with this sort of stuff, I have decided that doing it manually would be more reliable for now (hence the painful formatting). It basically gets the recent searches from the user details and puts </w:t>
      </w:r>
      <w:r w:rsidR="00C371EB">
        <w:t xml:space="preserve">it </w:t>
      </w:r>
      <w:r>
        <w:t>into a list.</w:t>
      </w:r>
    </w:p>
    <w:p w14:paraId="60BAA4CB" w14:textId="77777777" w:rsidR="00634F64" w:rsidRDefault="00634F64" w:rsidP="00634F64">
      <w:r>
        <w:rPr>
          <w:noProof/>
        </w:rPr>
        <w:drawing>
          <wp:anchor distT="0" distB="0" distL="114300" distR="114300" simplePos="0" relativeHeight="251820032" behindDoc="1" locked="0" layoutInCell="1" allowOverlap="1" wp14:anchorId="67F07CDA" wp14:editId="0FF2AA37">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t>Lastly, I update the recent search object properties with the contents of rs to make sure that the recent searches are correct and are visible and functional to the user.</w:t>
      </w:r>
    </w:p>
    <w:p w14:paraId="7350E19A" w14:textId="77777777" w:rsidR="00634F64" w:rsidRDefault="00634F64" w:rsidP="00634F64"/>
    <w:p w14:paraId="00EBB355" w14:textId="77777777" w:rsidR="00634F64" w:rsidRDefault="00634F64" w:rsidP="00634F64">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634F64" w14:paraId="3A890F9D" w14:textId="77777777" w:rsidTr="00CB2A6B">
        <w:trPr>
          <w:trHeight w:val="1073"/>
        </w:trPr>
        <w:tc>
          <w:tcPr>
            <w:tcW w:w="925" w:type="dxa"/>
          </w:tcPr>
          <w:p w14:paraId="6D4B6405" w14:textId="77777777" w:rsidR="00634F64" w:rsidRDefault="00634F64" w:rsidP="00CB2A6B">
            <w:pPr>
              <w:tabs>
                <w:tab w:val="left" w:pos="1425"/>
              </w:tabs>
            </w:pPr>
            <w:r>
              <w:lastRenderedPageBreak/>
              <w:t>Test number</w:t>
            </w:r>
          </w:p>
        </w:tc>
        <w:tc>
          <w:tcPr>
            <w:tcW w:w="1231" w:type="dxa"/>
          </w:tcPr>
          <w:p w14:paraId="0049111A" w14:textId="77777777" w:rsidR="00634F64" w:rsidRDefault="00634F64" w:rsidP="00CB2A6B">
            <w:pPr>
              <w:tabs>
                <w:tab w:val="left" w:pos="1425"/>
              </w:tabs>
            </w:pPr>
            <w:r>
              <w:t>What are we testing for</w:t>
            </w:r>
          </w:p>
        </w:tc>
        <w:tc>
          <w:tcPr>
            <w:tcW w:w="1290" w:type="dxa"/>
          </w:tcPr>
          <w:p w14:paraId="0E21C613" w14:textId="77777777" w:rsidR="00634F64" w:rsidRDefault="00634F64" w:rsidP="00CB2A6B">
            <w:pPr>
              <w:tabs>
                <w:tab w:val="left" w:pos="1425"/>
              </w:tabs>
            </w:pPr>
            <w:r>
              <w:t>Expected result</w:t>
            </w:r>
          </w:p>
        </w:tc>
        <w:tc>
          <w:tcPr>
            <w:tcW w:w="1110" w:type="dxa"/>
          </w:tcPr>
          <w:p w14:paraId="40B88026" w14:textId="77777777" w:rsidR="00634F64" w:rsidRDefault="00634F64" w:rsidP="00CB2A6B">
            <w:pPr>
              <w:tabs>
                <w:tab w:val="left" w:pos="1425"/>
              </w:tabs>
            </w:pPr>
            <w:r>
              <w:t>Test data</w:t>
            </w:r>
          </w:p>
        </w:tc>
        <w:tc>
          <w:tcPr>
            <w:tcW w:w="6071" w:type="dxa"/>
          </w:tcPr>
          <w:p w14:paraId="01191153" w14:textId="77777777" w:rsidR="00634F64" w:rsidRDefault="00634F64" w:rsidP="00CB2A6B">
            <w:pPr>
              <w:tabs>
                <w:tab w:val="left" w:pos="1425"/>
              </w:tabs>
            </w:pPr>
            <w:r>
              <w:t>Results</w:t>
            </w:r>
          </w:p>
        </w:tc>
        <w:tc>
          <w:tcPr>
            <w:tcW w:w="1189" w:type="dxa"/>
          </w:tcPr>
          <w:p w14:paraId="39BA48D6" w14:textId="77777777" w:rsidR="00634F64" w:rsidRDefault="00634F64" w:rsidP="00CB2A6B">
            <w:pPr>
              <w:tabs>
                <w:tab w:val="left" w:pos="1425"/>
              </w:tabs>
            </w:pPr>
            <w:r>
              <w:t>Notes</w:t>
            </w:r>
          </w:p>
        </w:tc>
      </w:tr>
      <w:tr w:rsidR="00634F64" w14:paraId="67DD73BF" w14:textId="77777777" w:rsidTr="00CB2A6B">
        <w:trPr>
          <w:trHeight w:val="551"/>
        </w:trPr>
        <w:tc>
          <w:tcPr>
            <w:tcW w:w="925" w:type="dxa"/>
          </w:tcPr>
          <w:p w14:paraId="3728BF1F" w14:textId="77777777" w:rsidR="00634F64" w:rsidRDefault="00634F64" w:rsidP="00CB2A6B">
            <w:pPr>
              <w:tabs>
                <w:tab w:val="left" w:pos="1425"/>
              </w:tabs>
            </w:pPr>
            <w:r>
              <w:t>26</w:t>
            </w:r>
          </w:p>
        </w:tc>
        <w:tc>
          <w:tcPr>
            <w:tcW w:w="1231" w:type="dxa"/>
          </w:tcPr>
          <w:p w14:paraId="3138CDDF" w14:textId="77777777" w:rsidR="00634F64" w:rsidRDefault="00634F64" w:rsidP="00CB2A6B">
            <w:pPr>
              <w:tabs>
                <w:tab w:val="left" w:pos="1425"/>
              </w:tabs>
            </w:pPr>
            <w:r>
              <w:t>Check if the METAR is displayed properly on the screen</w:t>
            </w:r>
          </w:p>
        </w:tc>
        <w:tc>
          <w:tcPr>
            <w:tcW w:w="1290" w:type="dxa"/>
          </w:tcPr>
          <w:p w14:paraId="6B3EB408" w14:textId="77777777" w:rsidR="00634F64" w:rsidRDefault="00634F64" w:rsidP="00CB2A6B">
            <w:pPr>
              <w:tabs>
                <w:tab w:val="left" w:pos="1425"/>
              </w:tabs>
            </w:pPr>
            <w:r>
              <w:t>We should get the details stacked vertically so each part is under each other</w:t>
            </w:r>
          </w:p>
        </w:tc>
        <w:tc>
          <w:tcPr>
            <w:tcW w:w="1110" w:type="dxa"/>
          </w:tcPr>
          <w:p w14:paraId="5F8D96CF" w14:textId="77777777" w:rsidR="00634F64" w:rsidRDefault="00634F64" w:rsidP="00CB2A6B">
            <w:pPr>
              <w:tabs>
                <w:tab w:val="left" w:pos="1425"/>
              </w:tabs>
            </w:pPr>
            <w:r>
              <w:t>EGLL as the ICAO</w:t>
            </w:r>
          </w:p>
        </w:tc>
        <w:tc>
          <w:tcPr>
            <w:tcW w:w="6071" w:type="dxa"/>
          </w:tcPr>
          <w:p w14:paraId="55DF5F6F" w14:textId="77777777" w:rsidR="00634F64" w:rsidRDefault="00634F64" w:rsidP="00CB2A6B">
            <w:pPr>
              <w:tabs>
                <w:tab w:val="left" w:pos="1425"/>
              </w:tabs>
              <w:rPr>
                <w:noProof/>
              </w:rPr>
            </w:pPr>
            <w:r>
              <w:rPr>
                <w:noProof/>
              </w:rPr>
              <w:drawing>
                <wp:anchor distT="0" distB="0" distL="114300" distR="114300" simplePos="0" relativeHeight="251821056" behindDoc="1" locked="0" layoutInCell="1" allowOverlap="1" wp14:anchorId="6B78AC7C" wp14:editId="0F7E0D35">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55D162A" w14:textId="77777777" w:rsidR="00634F64" w:rsidRDefault="00634F64" w:rsidP="00CB2A6B">
            <w:pPr>
              <w:tabs>
                <w:tab w:val="left" w:pos="1425"/>
              </w:tabs>
            </w:pPr>
          </w:p>
          <w:p w14:paraId="0F28383B" w14:textId="77777777" w:rsidR="00634F64" w:rsidRDefault="00634F64" w:rsidP="00CB2A6B">
            <w:pPr>
              <w:tabs>
                <w:tab w:val="left" w:pos="1425"/>
              </w:tabs>
            </w:pPr>
          </w:p>
          <w:p w14:paraId="1501E35D" w14:textId="77777777" w:rsidR="00634F64" w:rsidRDefault="00634F64" w:rsidP="00CB2A6B">
            <w:pPr>
              <w:tabs>
                <w:tab w:val="left" w:pos="1425"/>
              </w:tabs>
            </w:pPr>
          </w:p>
          <w:p w14:paraId="047C158B" w14:textId="77777777" w:rsidR="00634F64" w:rsidRDefault="00634F64" w:rsidP="00CB2A6B">
            <w:pPr>
              <w:tabs>
                <w:tab w:val="left" w:pos="1425"/>
              </w:tabs>
            </w:pPr>
          </w:p>
          <w:p w14:paraId="27533629" w14:textId="77777777" w:rsidR="00634F64" w:rsidRDefault="00634F64" w:rsidP="00CB2A6B">
            <w:pPr>
              <w:tabs>
                <w:tab w:val="left" w:pos="1425"/>
              </w:tabs>
            </w:pPr>
          </w:p>
          <w:p w14:paraId="3E51935E" w14:textId="77777777" w:rsidR="00634F64" w:rsidRDefault="00634F64" w:rsidP="00CB2A6B">
            <w:pPr>
              <w:tabs>
                <w:tab w:val="left" w:pos="1425"/>
              </w:tabs>
            </w:pPr>
          </w:p>
          <w:p w14:paraId="5A8F5A22" w14:textId="77777777" w:rsidR="00634F64" w:rsidRDefault="00634F64" w:rsidP="00CB2A6B">
            <w:pPr>
              <w:tabs>
                <w:tab w:val="left" w:pos="1425"/>
              </w:tabs>
            </w:pPr>
          </w:p>
          <w:p w14:paraId="4881B426" w14:textId="77777777" w:rsidR="00634F64" w:rsidRDefault="00634F64" w:rsidP="00CB2A6B">
            <w:pPr>
              <w:tabs>
                <w:tab w:val="left" w:pos="1425"/>
              </w:tabs>
            </w:pPr>
          </w:p>
          <w:p w14:paraId="32E901ED" w14:textId="77777777" w:rsidR="00634F64" w:rsidRDefault="00634F64" w:rsidP="00CB2A6B">
            <w:pPr>
              <w:tabs>
                <w:tab w:val="left" w:pos="1425"/>
              </w:tabs>
            </w:pPr>
            <w:r>
              <w:t>This is the format which I expected.</w:t>
            </w:r>
          </w:p>
        </w:tc>
        <w:tc>
          <w:tcPr>
            <w:tcW w:w="1189" w:type="dxa"/>
          </w:tcPr>
          <w:p w14:paraId="2FFBBF0F" w14:textId="77777777" w:rsidR="00634F64" w:rsidRDefault="00634F64" w:rsidP="00CB2A6B">
            <w:pPr>
              <w:tabs>
                <w:tab w:val="left" w:pos="1425"/>
              </w:tabs>
            </w:pPr>
          </w:p>
        </w:tc>
      </w:tr>
      <w:tr w:rsidR="00634F64" w14:paraId="00D1B8C1" w14:textId="77777777" w:rsidTr="00CB2A6B">
        <w:trPr>
          <w:trHeight w:val="551"/>
        </w:trPr>
        <w:tc>
          <w:tcPr>
            <w:tcW w:w="925" w:type="dxa"/>
          </w:tcPr>
          <w:p w14:paraId="35AE434C" w14:textId="77777777" w:rsidR="00634F64" w:rsidRDefault="00634F64" w:rsidP="00CB2A6B">
            <w:pPr>
              <w:tabs>
                <w:tab w:val="left" w:pos="1425"/>
              </w:tabs>
            </w:pPr>
            <w:r>
              <w:t>27</w:t>
            </w:r>
          </w:p>
        </w:tc>
        <w:tc>
          <w:tcPr>
            <w:tcW w:w="1231" w:type="dxa"/>
          </w:tcPr>
          <w:p w14:paraId="79589D70" w14:textId="77777777" w:rsidR="00634F64" w:rsidRDefault="00634F64" w:rsidP="00CB2A6B">
            <w:pPr>
              <w:tabs>
                <w:tab w:val="left" w:pos="1425"/>
              </w:tabs>
            </w:pPr>
            <w:r>
              <w:t>Checking if the recent searches dropdown is filled correctly</w:t>
            </w:r>
          </w:p>
        </w:tc>
        <w:tc>
          <w:tcPr>
            <w:tcW w:w="1290" w:type="dxa"/>
          </w:tcPr>
          <w:p w14:paraId="579CC1EE" w14:textId="77777777" w:rsidR="00634F64" w:rsidRDefault="00634F64" w:rsidP="00CB2A6B">
            <w:pPr>
              <w:tabs>
                <w:tab w:val="left" w:pos="1425"/>
              </w:tabs>
            </w:pPr>
            <w:r>
              <w:t>We should get EGCC, VAAH and KJFK respectively</w:t>
            </w:r>
          </w:p>
        </w:tc>
        <w:tc>
          <w:tcPr>
            <w:tcW w:w="1110" w:type="dxa"/>
          </w:tcPr>
          <w:p w14:paraId="33C8A533" w14:textId="77777777" w:rsidR="00634F64" w:rsidRDefault="00634F64" w:rsidP="00CB2A6B">
            <w:pPr>
              <w:tabs>
                <w:tab w:val="left" w:pos="1425"/>
              </w:tabs>
            </w:pPr>
            <w:r>
              <w:t>We are using the account with the username ‘h’</w:t>
            </w:r>
          </w:p>
        </w:tc>
        <w:tc>
          <w:tcPr>
            <w:tcW w:w="6071" w:type="dxa"/>
          </w:tcPr>
          <w:p w14:paraId="337651EC" w14:textId="77777777" w:rsidR="00634F64" w:rsidRDefault="00634F64" w:rsidP="00CB2A6B">
            <w:pPr>
              <w:tabs>
                <w:tab w:val="left" w:pos="1425"/>
              </w:tabs>
              <w:rPr>
                <w:noProof/>
              </w:rPr>
            </w:pPr>
            <w:r>
              <w:rPr>
                <w:noProof/>
              </w:rPr>
              <w:t>Success</w:t>
            </w:r>
          </w:p>
          <w:p w14:paraId="5D318DA5" w14:textId="77777777" w:rsidR="00634F64" w:rsidRDefault="00634F64" w:rsidP="00CB2A6B">
            <w:pPr>
              <w:tabs>
                <w:tab w:val="left" w:pos="1425"/>
              </w:tabs>
              <w:rPr>
                <w:noProof/>
              </w:rPr>
            </w:pPr>
            <w:r>
              <w:rPr>
                <w:noProof/>
              </w:rPr>
              <w:drawing>
                <wp:inline distT="0" distB="0" distL="0" distR="0" wp14:anchorId="71CD5CFA" wp14:editId="6E74E1E5">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981200" cy="1905000"/>
                          </a:xfrm>
                          <a:prstGeom prst="rect">
                            <a:avLst/>
                          </a:prstGeom>
                        </pic:spPr>
                      </pic:pic>
                    </a:graphicData>
                  </a:graphic>
                </wp:inline>
              </w:drawing>
            </w:r>
          </w:p>
        </w:tc>
        <w:tc>
          <w:tcPr>
            <w:tcW w:w="1189" w:type="dxa"/>
          </w:tcPr>
          <w:p w14:paraId="5113D4A6" w14:textId="77777777" w:rsidR="00634F64" w:rsidRDefault="00634F64" w:rsidP="00CB2A6B">
            <w:pPr>
              <w:tabs>
                <w:tab w:val="left" w:pos="1425"/>
              </w:tabs>
            </w:pPr>
          </w:p>
        </w:tc>
      </w:tr>
      <w:tr w:rsidR="00634F64" w14:paraId="34B1B8C5" w14:textId="77777777" w:rsidTr="00CB2A6B">
        <w:trPr>
          <w:trHeight w:val="551"/>
        </w:trPr>
        <w:tc>
          <w:tcPr>
            <w:tcW w:w="925" w:type="dxa"/>
          </w:tcPr>
          <w:p w14:paraId="08A96C6E" w14:textId="77777777" w:rsidR="00634F64" w:rsidRDefault="00634F64" w:rsidP="00CB2A6B">
            <w:pPr>
              <w:tabs>
                <w:tab w:val="left" w:pos="1425"/>
              </w:tabs>
            </w:pPr>
            <w:r>
              <w:t>28</w:t>
            </w:r>
          </w:p>
        </w:tc>
        <w:tc>
          <w:tcPr>
            <w:tcW w:w="1231" w:type="dxa"/>
          </w:tcPr>
          <w:p w14:paraId="66B160CC" w14:textId="77777777" w:rsidR="00634F64" w:rsidRDefault="00634F64" w:rsidP="00CB2A6B">
            <w:pPr>
              <w:tabs>
                <w:tab w:val="left" w:pos="1425"/>
              </w:tabs>
            </w:pPr>
            <w:r>
              <w:t>Checking if the button to the ICAOFinder works</w:t>
            </w:r>
          </w:p>
        </w:tc>
        <w:tc>
          <w:tcPr>
            <w:tcW w:w="1290" w:type="dxa"/>
          </w:tcPr>
          <w:p w14:paraId="3DDB573A" w14:textId="77777777" w:rsidR="00634F64" w:rsidRDefault="00634F64" w:rsidP="00CB2A6B">
            <w:pPr>
              <w:tabs>
                <w:tab w:val="left" w:pos="1425"/>
              </w:tabs>
            </w:pPr>
            <w:r>
              <w:t>We should get an error as we have not created that class yet</w:t>
            </w:r>
          </w:p>
        </w:tc>
        <w:tc>
          <w:tcPr>
            <w:tcW w:w="1110" w:type="dxa"/>
          </w:tcPr>
          <w:p w14:paraId="22AE1773" w14:textId="77777777" w:rsidR="00634F64" w:rsidRDefault="00634F64" w:rsidP="00CB2A6B">
            <w:pPr>
              <w:tabs>
                <w:tab w:val="left" w:pos="1425"/>
              </w:tabs>
            </w:pPr>
            <w:r>
              <w:t>n/a</w:t>
            </w:r>
          </w:p>
        </w:tc>
        <w:tc>
          <w:tcPr>
            <w:tcW w:w="6071" w:type="dxa"/>
          </w:tcPr>
          <w:p w14:paraId="0BC66648" w14:textId="77777777" w:rsidR="00634F64" w:rsidRDefault="00634F64" w:rsidP="00CB2A6B">
            <w:pPr>
              <w:tabs>
                <w:tab w:val="left" w:pos="1425"/>
              </w:tabs>
              <w:rPr>
                <w:noProof/>
              </w:rPr>
            </w:pPr>
            <w:r>
              <w:rPr>
                <w:noProof/>
              </w:rPr>
              <w:drawing>
                <wp:anchor distT="0" distB="0" distL="114300" distR="114300" simplePos="0" relativeHeight="251822080" behindDoc="1" locked="0" layoutInCell="1" allowOverlap="1" wp14:anchorId="150B10CB" wp14:editId="6490064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54E80EB" w14:textId="77777777" w:rsidR="00634F64" w:rsidRPr="00384681" w:rsidRDefault="00634F64" w:rsidP="00CB2A6B"/>
          <w:p w14:paraId="3FB48A04" w14:textId="77777777" w:rsidR="00634F64" w:rsidRPr="00384681" w:rsidRDefault="00634F64" w:rsidP="00CB2A6B">
            <w:r>
              <w:t>We got the desired error</w:t>
            </w:r>
          </w:p>
        </w:tc>
        <w:tc>
          <w:tcPr>
            <w:tcW w:w="1189" w:type="dxa"/>
          </w:tcPr>
          <w:p w14:paraId="0C1FA2B5" w14:textId="77777777" w:rsidR="00634F64" w:rsidRDefault="00634F64" w:rsidP="00CB2A6B">
            <w:pPr>
              <w:tabs>
                <w:tab w:val="left" w:pos="1425"/>
              </w:tabs>
            </w:pPr>
          </w:p>
        </w:tc>
      </w:tr>
    </w:tbl>
    <w:p w14:paraId="210A2E31" w14:textId="77777777" w:rsidR="00634F64" w:rsidRDefault="00634F64" w:rsidP="00634F64"/>
    <w:p w14:paraId="1E9AD25D" w14:textId="77777777" w:rsidR="00634F64" w:rsidRPr="00BB4BF4" w:rsidRDefault="00634F64" w:rsidP="00634F64"/>
    <w:p w14:paraId="3484F4FB" w14:textId="77777777" w:rsidR="00634F64" w:rsidRDefault="00634F64" w:rsidP="00634F64"/>
    <w:p w14:paraId="6BB707B0" w14:textId="77777777" w:rsidR="00634F64" w:rsidRDefault="00634F64" w:rsidP="00634F64">
      <w:r>
        <w:t>Time to check with our criteria.</w:t>
      </w:r>
    </w:p>
    <w:p w14:paraId="67AEE837" w14:textId="77777777" w:rsidR="00634F64" w:rsidRPr="00BB4BF4" w:rsidRDefault="00634F64" w:rsidP="007A00DF">
      <w:pPr>
        <w:pStyle w:val="Heading4"/>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634F64" w14:paraId="3DDDE3FC" w14:textId="77777777" w:rsidTr="00CB2A6B">
        <w:tc>
          <w:tcPr>
            <w:tcW w:w="3097" w:type="dxa"/>
          </w:tcPr>
          <w:p w14:paraId="3C0F7ACB" w14:textId="77777777" w:rsidR="00634F64" w:rsidRDefault="00634F64" w:rsidP="00CB2A6B">
            <w:r>
              <w:t>Criteria</w:t>
            </w:r>
          </w:p>
        </w:tc>
        <w:tc>
          <w:tcPr>
            <w:tcW w:w="2852" w:type="dxa"/>
          </w:tcPr>
          <w:p w14:paraId="38E69E68" w14:textId="77777777" w:rsidR="00634F64" w:rsidRDefault="00634F64" w:rsidP="00CB2A6B">
            <w:r>
              <w:t>How to check</w:t>
            </w:r>
          </w:p>
        </w:tc>
        <w:tc>
          <w:tcPr>
            <w:tcW w:w="1155" w:type="dxa"/>
          </w:tcPr>
          <w:p w14:paraId="0257BB66" w14:textId="77777777" w:rsidR="00634F64" w:rsidRDefault="00634F64" w:rsidP="00CB2A6B">
            <w:r>
              <w:t>Completed (Y/N)</w:t>
            </w:r>
          </w:p>
        </w:tc>
        <w:tc>
          <w:tcPr>
            <w:tcW w:w="1912" w:type="dxa"/>
          </w:tcPr>
          <w:p w14:paraId="7ABCF3B2" w14:textId="77777777" w:rsidR="00634F64" w:rsidRDefault="00634F64" w:rsidP="00CB2A6B">
            <w:r>
              <w:t>Notes</w:t>
            </w:r>
          </w:p>
        </w:tc>
      </w:tr>
      <w:tr w:rsidR="00634F64" w14:paraId="40049FA5" w14:textId="77777777" w:rsidTr="00CB2A6B">
        <w:tc>
          <w:tcPr>
            <w:tcW w:w="3097" w:type="dxa"/>
          </w:tcPr>
          <w:p w14:paraId="04800FBF" w14:textId="77777777" w:rsidR="00634F64" w:rsidRDefault="00634F64" w:rsidP="00CB2A6B">
            <w:r>
              <w:t>METAR search system</w:t>
            </w:r>
          </w:p>
        </w:tc>
        <w:tc>
          <w:tcPr>
            <w:tcW w:w="2852" w:type="dxa"/>
          </w:tcPr>
          <w:p w14:paraId="3FE8B3A8" w14:textId="77777777" w:rsidR="00634F64" w:rsidRDefault="00634F64" w:rsidP="00CB2A6B">
            <w:r>
              <w:t>A system which presents a decoded accurate METAR in a clear and concise format</w:t>
            </w:r>
          </w:p>
        </w:tc>
        <w:tc>
          <w:tcPr>
            <w:tcW w:w="1155" w:type="dxa"/>
          </w:tcPr>
          <w:p w14:paraId="5D410062" w14:textId="77777777" w:rsidR="00634F64" w:rsidRDefault="00634F64" w:rsidP="00CB2A6B">
            <w:r>
              <w:t>Y</w:t>
            </w:r>
          </w:p>
        </w:tc>
        <w:tc>
          <w:tcPr>
            <w:tcW w:w="1912" w:type="dxa"/>
          </w:tcPr>
          <w:p w14:paraId="21B88CF7" w14:textId="77777777" w:rsidR="00634F64" w:rsidRDefault="00634F64" w:rsidP="00CB2A6B"/>
        </w:tc>
      </w:tr>
      <w:tr w:rsidR="00634F64" w14:paraId="73088B8A" w14:textId="77777777" w:rsidTr="00CB2A6B">
        <w:tc>
          <w:tcPr>
            <w:tcW w:w="3097" w:type="dxa"/>
          </w:tcPr>
          <w:p w14:paraId="0C6D5476" w14:textId="77777777" w:rsidR="00634F64" w:rsidRDefault="00634F64" w:rsidP="00CB2A6B">
            <w:r>
              <w:t>A recent search system</w:t>
            </w:r>
          </w:p>
        </w:tc>
        <w:tc>
          <w:tcPr>
            <w:tcW w:w="2852" w:type="dxa"/>
          </w:tcPr>
          <w:p w14:paraId="594DEC56" w14:textId="77777777" w:rsidR="00634F64" w:rsidRDefault="00634F64" w:rsidP="00CB2A6B">
            <w:r>
              <w:t>Check if the recent searches have merged from the user’s data and when you click it, it automatically goes in the search box.</w:t>
            </w:r>
          </w:p>
        </w:tc>
        <w:tc>
          <w:tcPr>
            <w:tcW w:w="1155" w:type="dxa"/>
          </w:tcPr>
          <w:p w14:paraId="1D70854C" w14:textId="77777777" w:rsidR="00634F64" w:rsidRDefault="00634F64" w:rsidP="00CB2A6B">
            <w:r>
              <w:t>Y/N</w:t>
            </w:r>
          </w:p>
        </w:tc>
        <w:tc>
          <w:tcPr>
            <w:tcW w:w="1912" w:type="dxa"/>
          </w:tcPr>
          <w:p w14:paraId="00B6773A" w14:textId="77777777" w:rsidR="00634F64" w:rsidRDefault="00634F64" w:rsidP="00CB2A6B">
            <w:r>
              <w:t>We have got the fundamentals working but the rest will be in another version as explained.</w:t>
            </w:r>
          </w:p>
        </w:tc>
      </w:tr>
      <w:tr w:rsidR="00634F64" w14:paraId="2B37411A" w14:textId="77777777" w:rsidTr="00CB2A6B">
        <w:tc>
          <w:tcPr>
            <w:tcW w:w="3097" w:type="dxa"/>
          </w:tcPr>
          <w:p w14:paraId="29DE1210" w14:textId="77777777" w:rsidR="00634F64" w:rsidRDefault="00634F64" w:rsidP="00CB2A6B">
            <w:r>
              <w:lastRenderedPageBreak/>
              <w:t>Backend code which searches for the METAR using an API and returns the results</w:t>
            </w:r>
          </w:p>
        </w:tc>
        <w:tc>
          <w:tcPr>
            <w:tcW w:w="2852" w:type="dxa"/>
          </w:tcPr>
          <w:p w14:paraId="4767C89A" w14:textId="77777777" w:rsidR="00634F64" w:rsidRDefault="00634F64" w:rsidP="00CB2A6B">
            <w:r>
              <w:t>Check-in console with a print statement. It should also show the results on the screen.</w:t>
            </w:r>
          </w:p>
        </w:tc>
        <w:tc>
          <w:tcPr>
            <w:tcW w:w="1155" w:type="dxa"/>
          </w:tcPr>
          <w:p w14:paraId="73879F26" w14:textId="77777777" w:rsidR="00634F64" w:rsidRDefault="00634F64" w:rsidP="00CB2A6B">
            <w:r>
              <w:t>Y</w:t>
            </w:r>
          </w:p>
        </w:tc>
        <w:tc>
          <w:tcPr>
            <w:tcW w:w="1912" w:type="dxa"/>
          </w:tcPr>
          <w:p w14:paraId="34F16187" w14:textId="77777777" w:rsidR="00634F64" w:rsidRDefault="00634F64" w:rsidP="00CB2A6B"/>
        </w:tc>
      </w:tr>
      <w:tr w:rsidR="00634F64" w14:paraId="3348A87D" w14:textId="77777777" w:rsidTr="00CB2A6B">
        <w:tc>
          <w:tcPr>
            <w:tcW w:w="3097" w:type="dxa"/>
          </w:tcPr>
          <w:p w14:paraId="01C939BF" w14:textId="77777777" w:rsidR="00634F64" w:rsidRDefault="00634F64" w:rsidP="00CB2A6B">
            <w:r>
              <w:t>The results to be presented in a clear format</w:t>
            </w:r>
          </w:p>
        </w:tc>
        <w:tc>
          <w:tcPr>
            <w:tcW w:w="2852" w:type="dxa"/>
          </w:tcPr>
          <w:p w14:paraId="1FB909D0" w14:textId="77777777" w:rsidR="00634F64" w:rsidRDefault="00634F64" w:rsidP="00CB2A6B">
            <w:r>
              <w:t>If when we show it to our shareholders, they find it sufficient.</w:t>
            </w:r>
          </w:p>
        </w:tc>
        <w:tc>
          <w:tcPr>
            <w:tcW w:w="1155" w:type="dxa"/>
          </w:tcPr>
          <w:p w14:paraId="18BA3799" w14:textId="77777777" w:rsidR="00634F64" w:rsidRDefault="00634F64" w:rsidP="00CB2A6B">
            <w:r>
              <w:t>N</w:t>
            </w:r>
          </w:p>
        </w:tc>
        <w:tc>
          <w:tcPr>
            <w:tcW w:w="1912" w:type="dxa"/>
          </w:tcPr>
          <w:p w14:paraId="3AF3BA8E" w14:textId="77777777" w:rsidR="00634F64" w:rsidRDefault="00634F64" w:rsidP="00CB2A6B">
            <w:r>
              <w:t>Again, I have displayed the fundamentals and the formatting will be done in another version</w:t>
            </w:r>
          </w:p>
        </w:tc>
      </w:tr>
      <w:tr w:rsidR="00634F64" w14:paraId="1231F494" w14:textId="77777777" w:rsidTr="00CB2A6B">
        <w:tc>
          <w:tcPr>
            <w:tcW w:w="3097" w:type="dxa"/>
          </w:tcPr>
          <w:p w14:paraId="05748128" w14:textId="77777777" w:rsidR="00634F64" w:rsidRDefault="00634F64" w:rsidP="00CB2A6B">
            <w:r>
              <w:t>A way for the user to search for the ICAO code</w:t>
            </w:r>
          </w:p>
        </w:tc>
        <w:tc>
          <w:tcPr>
            <w:tcW w:w="2852" w:type="dxa"/>
          </w:tcPr>
          <w:p w14:paraId="618B826B" w14:textId="77777777" w:rsidR="00634F64" w:rsidRDefault="00634F64" w:rsidP="00CB2A6B">
            <w:r>
              <w:t>Check that when a button linking the 2 screens is clicked, the screen changes.</w:t>
            </w:r>
          </w:p>
        </w:tc>
        <w:tc>
          <w:tcPr>
            <w:tcW w:w="1155" w:type="dxa"/>
          </w:tcPr>
          <w:p w14:paraId="40172720" w14:textId="77777777" w:rsidR="00634F64" w:rsidRDefault="00634F64" w:rsidP="00CB2A6B">
            <w:r>
              <w:t>Y/N</w:t>
            </w:r>
          </w:p>
        </w:tc>
        <w:tc>
          <w:tcPr>
            <w:tcW w:w="1912" w:type="dxa"/>
          </w:tcPr>
          <w:p w14:paraId="5344D1D0" w14:textId="77777777" w:rsidR="00634F64" w:rsidRDefault="00634F64" w:rsidP="00CB2A6B">
            <w:r>
              <w:t>There is a button which does this, but we need the create the next class for it to work</w:t>
            </w:r>
          </w:p>
        </w:tc>
      </w:tr>
    </w:tbl>
    <w:p w14:paraId="21808757" w14:textId="77777777" w:rsidR="00634F64" w:rsidRPr="00BB4BF4" w:rsidRDefault="00634F64" w:rsidP="00634F64"/>
    <w:p w14:paraId="5AD4E993" w14:textId="41AEB70E" w:rsidR="00634F64" w:rsidRPr="00BB4BF4" w:rsidRDefault="00634F64" w:rsidP="00634F64">
      <w:r>
        <w:t>On to 1.</w:t>
      </w:r>
      <w:r w:rsidR="007A00DF">
        <w:t>4</w:t>
      </w:r>
      <w:r>
        <w:t>!</w:t>
      </w:r>
    </w:p>
    <w:p w14:paraId="3511857E" w14:textId="77777777" w:rsidR="00634F64" w:rsidRPr="00BB4BF4" w:rsidRDefault="00634F64" w:rsidP="00634F64"/>
    <w:p w14:paraId="7C3B0B7C" w14:textId="77777777" w:rsidR="00634F64" w:rsidRPr="00BB4BF4" w:rsidRDefault="00634F64" w:rsidP="007A00DF">
      <w:pPr>
        <w:pStyle w:val="Heading3"/>
      </w:pPr>
      <w:bookmarkStart w:id="29" w:name="_Toc31290296"/>
      <w:r>
        <w:t>Day 10 and 11 – ICAOFinder Class</w:t>
      </w:r>
      <w:bookmarkEnd w:id="29"/>
    </w:p>
    <w:p w14:paraId="003496A7" w14:textId="77777777" w:rsidR="00634F64" w:rsidRDefault="00634F64" w:rsidP="007A00DF">
      <w:pPr>
        <w:pStyle w:val="Heading4"/>
      </w:pPr>
      <w:r>
        <w:t>Day 10 – The Frontend</w:t>
      </w:r>
    </w:p>
    <w:p w14:paraId="7C8428DB" w14:textId="77777777" w:rsidR="00634F64" w:rsidRDefault="00634F64" w:rsidP="00634F64">
      <w:r>
        <w:t>This class will act quite similarly to 1.4. Except for the recent searches and the data which we’ll be using.</w:t>
      </w:r>
    </w:p>
    <w:p w14:paraId="75204F7F" w14:textId="77777777" w:rsidR="00634F64" w:rsidRDefault="00634F64" w:rsidP="00634F64">
      <w:r>
        <w:rPr>
          <w:noProof/>
        </w:rPr>
        <w:drawing>
          <wp:anchor distT="0" distB="0" distL="114300" distR="114300" simplePos="0" relativeHeight="251823104" behindDoc="1" locked="0" layoutInCell="1" allowOverlap="1" wp14:anchorId="044E878D" wp14:editId="53B2DBF3">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73969F9D" w14:textId="77777777" w:rsidR="00634F64" w:rsidRDefault="00634F64" w:rsidP="00634F64">
      <w:r>
        <w:t>Firstly, we update the root in the kv code so we can navigate to our new class.</w:t>
      </w:r>
    </w:p>
    <w:p w14:paraId="74763A33" w14:textId="77777777" w:rsidR="00634F64" w:rsidRDefault="00634F64" w:rsidP="00634F64">
      <w:r>
        <w:t xml:space="preserve">As we’ll not be needing the user details here (for now), there is little point in adding the rest of the details like we did with 1.4. </w:t>
      </w:r>
    </w:p>
    <w:p w14:paraId="76A3B394" w14:textId="77777777" w:rsidR="00634F64" w:rsidRDefault="00634F64" w:rsidP="00634F64">
      <w:r>
        <w:t>We also initialise the class in the python code.</w:t>
      </w:r>
    </w:p>
    <w:p w14:paraId="012D3B1E" w14:textId="77777777" w:rsidR="00634F64" w:rsidRDefault="00634F64" w:rsidP="00634F64">
      <w:r>
        <w:rPr>
          <w:noProof/>
        </w:rPr>
        <w:drawing>
          <wp:anchor distT="0" distB="0" distL="114300" distR="114300" simplePos="0" relativeHeight="251831296" behindDoc="1" locked="0" layoutInCell="1" allowOverlap="1" wp14:anchorId="0FACEE2B" wp14:editId="7839A8E1">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41953C" w14:textId="77777777" w:rsidR="00634F64" w:rsidRPr="0068267E" w:rsidRDefault="00634F64" w:rsidP="00634F64"/>
    <w:p w14:paraId="5207067F" w14:textId="77777777" w:rsidR="00634F64" w:rsidRPr="0068267E" w:rsidRDefault="00634F64" w:rsidP="00634F64"/>
    <w:p w14:paraId="72912A6C" w14:textId="77777777" w:rsidR="00634F64" w:rsidRDefault="00634F64" w:rsidP="00634F64">
      <w:r>
        <w:rPr>
          <w:noProof/>
        </w:rPr>
        <w:drawing>
          <wp:anchor distT="0" distB="0" distL="114300" distR="114300" simplePos="0" relativeHeight="251824128" behindDoc="1" locked="0" layoutInCell="1" allowOverlap="1" wp14:anchorId="5710C7F5" wp14:editId="39D3E489">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46156DD7" w14:textId="77777777" w:rsidR="00634F64" w:rsidRDefault="00634F64" w:rsidP="00634F64">
      <w:r>
        <w:t>Next, we create the class and set its name, the ObjectProperties which we’ll be manipulating in the backend and setting the classes orientation to vertical so the widgets stack properly.</w:t>
      </w:r>
    </w:p>
    <w:p w14:paraId="3F23ADA4" w14:textId="77777777" w:rsidR="00634F64" w:rsidRDefault="00634F64" w:rsidP="00634F64"/>
    <w:p w14:paraId="56C952EE" w14:textId="77777777" w:rsidR="00634F64" w:rsidRDefault="00634F64" w:rsidP="00634F64">
      <w:r>
        <w:rPr>
          <w:noProof/>
        </w:rPr>
        <w:lastRenderedPageBreak/>
        <w:drawing>
          <wp:anchor distT="0" distB="0" distL="114300" distR="114300" simplePos="0" relativeHeight="251825152" behindDoc="1" locked="0" layoutInCell="1" allowOverlap="1" wp14:anchorId="10F33024" wp14:editId="5C8A9CC8">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047F52F3" w14:textId="77777777" w:rsidR="00634F64" w:rsidRDefault="00634F64" w:rsidP="00634F64">
      <w:r>
        <w:t>Just like 1.4, we create a title at the top of the screen, this time asking the user for the name of the airport. The height remains the same and the size_hint_x is used to make sure that the height can be set.</w:t>
      </w:r>
    </w:p>
    <w:p w14:paraId="239DE9A1" w14:textId="77777777" w:rsidR="00634F64" w:rsidRDefault="00634F64" w:rsidP="00634F64">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634F64" w14:paraId="2BB2510E" w14:textId="77777777" w:rsidTr="00CB2A6B">
        <w:trPr>
          <w:trHeight w:val="1073"/>
        </w:trPr>
        <w:tc>
          <w:tcPr>
            <w:tcW w:w="925" w:type="dxa"/>
          </w:tcPr>
          <w:p w14:paraId="7C18858C" w14:textId="77777777" w:rsidR="00634F64" w:rsidRDefault="00634F64" w:rsidP="00CB2A6B">
            <w:pPr>
              <w:tabs>
                <w:tab w:val="left" w:pos="1425"/>
              </w:tabs>
            </w:pPr>
            <w:r>
              <w:t>Test number</w:t>
            </w:r>
          </w:p>
        </w:tc>
        <w:tc>
          <w:tcPr>
            <w:tcW w:w="1325" w:type="dxa"/>
          </w:tcPr>
          <w:p w14:paraId="53C857AD" w14:textId="77777777" w:rsidR="00634F64" w:rsidRDefault="00634F64" w:rsidP="00CB2A6B">
            <w:pPr>
              <w:tabs>
                <w:tab w:val="left" w:pos="1425"/>
              </w:tabs>
            </w:pPr>
            <w:r>
              <w:t>What are we testing for</w:t>
            </w:r>
          </w:p>
        </w:tc>
        <w:tc>
          <w:tcPr>
            <w:tcW w:w="1036" w:type="dxa"/>
          </w:tcPr>
          <w:p w14:paraId="47D85F97" w14:textId="77777777" w:rsidR="00634F64" w:rsidRDefault="00634F64" w:rsidP="00CB2A6B">
            <w:pPr>
              <w:tabs>
                <w:tab w:val="left" w:pos="1425"/>
              </w:tabs>
            </w:pPr>
            <w:r>
              <w:t>Expected result</w:t>
            </w:r>
          </w:p>
        </w:tc>
        <w:tc>
          <w:tcPr>
            <w:tcW w:w="1104" w:type="dxa"/>
          </w:tcPr>
          <w:p w14:paraId="52D7F23B" w14:textId="77777777" w:rsidR="00634F64" w:rsidRDefault="00634F64" w:rsidP="00CB2A6B">
            <w:pPr>
              <w:tabs>
                <w:tab w:val="left" w:pos="1425"/>
              </w:tabs>
            </w:pPr>
            <w:r>
              <w:t>Test data</w:t>
            </w:r>
          </w:p>
        </w:tc>
        <w:tc>
          <w:tcPr>
            <w:tcW w:w="5244" w:type="dxa"/>
          </w:tcPr>
          <w:p w14:paraId="41749B1F" w14:textId="77777777" w:rsidR="00634F64" w:rsidRDefault="00634F64" w:rsidP="00CB2A6B">
            <w:pPr>
              <w:tabs>
                <w:tab w:val="left" w:pos="1425"/>
              </w:tabs>
            </w:pPr>
            <w:r>
              <w:t>Results</w:t>
            </w:r>
          </w:p>
        </w:tc>
        <w:tc>
          <w:tcPr>
            <w:tcW w:w="1784" w:type="dxa"/>
          </w:tcPr>
          <w:p w14:paraId="316FDE5D" w14:textId="77777777" w:rsidR="00634F64" w:rsidRDefault="00634F64" w:rsidP="00CB2A6B">
            <w:pPr>
              <w:tabs>
                <w:tab w:val="left" w:pos="1425"/>
              </w:tabs>
            </w:pPr>
            <w:r>
              <w:t>Notes</w:t>
            </w:r>
          </w:p>
        </w:tc>
      </w:tr>
      <w:tr w:rsidR="00634F64" w14:paraId="55AAF446" w14:textId="77777777" w:rsidTr="00CB2A6B">
        <w:trPr>
          <w:trHeight w:val="551"/>
        </w:trPr>
        <w:tc>
          <w:tcPr>
            <w:tcW w:w="925" w:type="dxa"/>
          </w:tcPr>
          <w:p w14:paraId="72DC538F" w14:textId="77777777" w:rsidR="00634F64" w:rsidRDefault="00634F64" w:rsidP="00CB2A6B">
            <w:pPr>
              <w:tabs>
                <w:tab w:val="left" w:pos="1425"/>
              </w:tabs>
            </w:pPr>
            <w:r>
              <w:t>29</w:t>
            </w:r>
          </w:p>
        </w:tc>
        <w:tc>
          <w:tcPr>
            <w:tcW w:w="1325" w:type="dxa"/>
          </w:tcPr>
          <w:p w14:paraId="097E8E1D" w14:textId="77777777" w:rsidR="00634F64" w:rsidRDefault="00634F64" w:rsidP="00CB2A6B">
            <w:pPr>
              <w:tabs>
                <w:tab w:val="left" w:pos="1425"/>
              </w:tabs>
            </w:pPr>
            <w:r>
              <w:t>Check if the class loads and to check if the title text is displayed to the user</w:t>
            </w:r>
          </w:p>
        </w:tc>
        <w:tc>
          <w:tcPr>
            <w:tcW w:w="1036" w:type="dxa"/>
          </w:tcPr>
          <w:p w14:paraId="571E9712" w14:textId="77777777" w:rsidR="00634F64" w:rsidRDefault="00634F64" w:rsidP="00CB2A6B">
            <w:pPr>
              <w:tabs>
                <w:tab w:val="left" w:pos="1425"/>
              </w:tabs>
            </w:pPr>
            <w:r>
              <w:t>The title text will be displayed to the user. If this is displayed then clearly the class has loaded</w:t>
            </w:r>
          </w:p>
        </w:tc>
        <w:tc>
          <w:tcPr>
            <w:tcW w:w="1104" w:type="dxa"/>
          </w:tcPr>
          <w:p w14:paraId="4B9671A5" w14:textId="77777777" w:rsidR="00634F64" w:rsidRDefault="00634F64" w:rsidP="00CB2A6B">
            <w:pPr>
              <w:tabs>
                <w:tab w:val="left" w:pos="1425"/>
              </w:tabs>
            </w:pPr>
            <w:r>
              <w:t>N/A</w:t>
            </w:r>
          </w:p>
        </w:tc>
        <w:tc>
          <w:tcPr>
            <w:tcW w:w="5244" w:type="dxa"/>
          </w:tcPr>
          <w:p w14:paraId="65929431" w14:textId="77777777" w:rsidR="00634F64" w:rsidRDefault="00634F64" w:rsidP="00CB2A6B">
            <w:pPr>
              <w:tabs>
                <w:tab w:val="left" w:pos="1425"/>
              </w:tabs>
              <w:rPr>
                <w:noProof/>
              </w:rPr>
            </w:pPr>
            <w:r>
              <w:rPr>
                <w:noProof/>
              </w:rPr>
              <w:drawing>
                <wp:anchor distT="0" distB="0" distL="114300" distR="114300" simplePos="0" relativeHeight="251826176" behindDoc="1" locked="0" layoutInCell="1" allowOverlap="1" wp14:anchorId="4CAD9E57" wp14:editId="3BA048D8">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1784" w:type="dxa"/>
          </w:tcPr>
          <w:p w14:paraId="434C000E" w14:textId="77777777" w:rsidR="00634F64" w:rsidRDefault="00634F64" w:rsidP="00CB2A6B">
            <w:pPr>
              <w:tabs>
                <w:tab w:val="left" w:pos="1425"/>
              </w:tabs>
            </w:pPr>
          </w:p>
        </w:tc>
      </w:tr>
    </w:tbl>
    <w:p w14:paraId="1A69FD72" w14:textId="77777777" w:rsidR="00634F64" w:rsidRDefault="00634F64" w:rsidP="00634F64"/>
    <w:p w14:paraId="6F2CB3FC" w14:textId="77777777" w:rsidR="00634F64" w:rsidRDefault="00634F64" w:rsidP="00634F64">
      <w:r>
        <w:t xml:space="preserve">Now that we know it works, we can now finish off the rest of the backend. </w:t>
      </w:r>
    </w:p>
    <w:p w14:paraId="2101C5E2" w14:textId="77777777" w:rsidR="00634F64" w:rsidRDefault="00634F64" w:rsidP="00634F64">
      <w:r>
        <w:rPr>
          <w:noProof/>
        </w:rPr>
        <w:drawing>
          <wp:anchor distT="0" distB="0" distL="114300" distR="114300" simplePos="0" relativeHeight="251834368" behindDoc="1" locked="0" layoutInCell="1" allowOverlap="1" wp14:anchorId="0F176D20" wp14:editId="10C21242">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C1121FA" w14:textId="77777777" w:rsidR="00634F64" w:rsidRDefault="00634F64" w:rsidP="00634F64">
      <w:r>
        <w:t xml:space="preserve">Here, I have created the BoxLayout which will house the rest of the widgets (apart from the ListView). Its height has been set and the input box and the search button has been created. </w:t>
      </w:r>
    </w:p>
    <w:p w14:paraId="18515A7A" w14:textId="77777777" w:rsidR="00634F64" w:rsidRDefault="00634F64" w:rsidP="00634F64">
      <w:r>
        <w:t>Both have been id’d so we can call it in the backend and the button has been programmed to run one of the backend procedures once clicked.</w:t>
      </w:r>
    </w:p>
    <w:p w14:paraId="0408A7F5" w14:textId="77777777" w:rsidR="00634F64" w:rsidRDefault="00634F64" w:rsidP="00634F64"/>
    <w:p w14:paraId="5B2006DE" w14:textId="77777777" w:rsidR="00634F64" w:rsidRDefault="00634F64" w:rsidP="00634F64"/>
    <w:p w14:paraId="76B45A92" w14:textId="77777777" w:rsidR="00634F64" w:rsidRDefault="00634F64" w:rsidP="00634F64">
      <w:r>
        <w:rPr>
          <w:noProof/>
        </w:rPr>
        <w:lastRenderedPageBreak/>
        <w:drawing>
          <wp:anchor distT="0" distB="0" distL="114300" distR="114300" simplePos="0" relativeHeight="251827200" behindDoc="1" locked="0" layoutInCell="1" allowOverlap="1" wp14:anchorId="00433935" wp14:editId="2DF667D1">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t>Next, we finish off the boxlayout by creating 2 final buttons. One which will clear the contents of the ListView and another which moves the user back to the AddLocation Class when clicked.</w:t>
      </w:r>
    </w:p>
    <w:p w14:paraId="000390C6" w14:textId="77777777" w:rsidR="00634F64" w:rsidRDefault="00634F64" w:rsidP="00634F64">
      <w:r>
        <w:t>There is no need to fiddle with the size hint’s here as if they don’t add up to 100, Kivy will automatically make it do so.</w:t>
      </w:r>
    </w:p>
    <w:p w14:paraId="23D5A79D" w14:textId="77777777" w:rsidR="00634F64" w:rsidRDefault="00634F64" w:rsidP="00634F64"/>
    <w:p w14:paraId="568C07E7" w14:textId="77777777" w:rsidR="00634F64" w:rsidRDefault="00634F64" w:rsidP="00634F64">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551816B9" w14:textId="77777777" w:rsidR="00634F64" w:rsidRPr="0005226F" w:rsidRDefault="00634F64" w:rsidP="00634F64">
      <w:r>
        <w:rPr>
          <w:noProof/>
        </w:rPr>
        <w:drawing>
          <wp:anchor distT="0" distB="0" distL="114300" distR="114300" simplePos="0" relativeHeight="251828224" behindDoc="1" locked="0" layoutInCell="1" allowOverlap="1" wp14:anchorId="60F9944B" wp14:editId="61BAE187">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182CABA6" w14:textId="77777777" w:rsidR="00634F64" w:rsidRDefault="00634F64" w:rsidP="00634F64"/>
    <w:p w14:paraId="04C1BD20" w14:textId="77777777" w:rsidR="00634F64" w:rsidRDefault="00634F64" w:rsidP="00634F64">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634F64" w14:paraId="6672D2AA" w14:textId="77777777" w:rsidTr="00CB2A6B">
        <w:trPr>
          <w:trHeight w:val="1073"/>
        </w:trPr>
        <w:tc>
          <w:tcPr>
            <w:tcW w:w="925" w:type="dxa"/>
          </w:tcPr>
          <w:p w14:paraId="1781227C" w14:textId="77777777" w:rsidR="00634F64" w:rsidRDefault="00634F64" w:rsidP="00CB2A6B">
            <w:pPr>
              <w:tabs>
                <w:tab w:val="left" w:pos="1425"/>
              </w:tabs>
            </w:pPr>
            <w:r>
              <w:t>Test number</w:t>
            </w:r>
          </w:p>
        </w:tc>
        <w:tc>
          <w:tcPr>
            <w:tcW w:w="1065" w:type="dxa"/>
          </w:tcPr>
          <w:p w14:paraId="5014A8D1" w14:textId="77777777" w:rsidR="00634F64" w:rsidRDefault="00634F64" w:rsidP="00CB2A6B">
            <w:pPr>
              <w:tabs>
                <w:tab w:val="left" w:pos="1425"/>
              </w:tabs>
            </w:pPr>
            <w:r>
              <w:t>What are we testing for</w:t>
            </w:r>
          </w:p>
        </w:tc>
        <w:tc>
          <w:tcPr>
            <w:tcW w:w="1340" w:type="dxa"/>
          </w:tcPr>
          <w:p w14:paraId="439D357D" w14:textId="77777777" w:rsidR="00634F64" w:rsidRDefault="00634F64" w:rsidP="00CB2A6B">
            <w:pPr>
              <w:tabs>
                <w:tab w:val="left" w:pos="1425"/>
              </w:tabs>
            </w:pPr>
            <w:r>
              <w:t>Expected result</w:t>
            </w:r>
          </w:p>
        </w:tc>
        <w:tc>
          <w:tcPr>
            <w:tcW w:w="617" w:type="dxa"/>
          </w:tcPr>
          <w:p w14:paraId="0119D4E8" w14:textId="77777777" w:rsidR="00634F64" w:rsidRDefault="00634F64" w:rsidP="00CB2A6B">
            <w:pPr>
              <w:tabs>
                <w:tab w:val="left" w:pos="1425"/>
              </w:tabs>
            </w:pPr>
            <w:r>
              <w:t>Test data</w:t>
            </w:r>
          </w:p>
        </w:tc>
        <w:tc>
          <w:tcPr>
            <w:tcW w:w="6876" w:type="dxa"/>
          </w:tcPr>
          <w:p w14:paraId="57096940" w14:textId="77777777" w:rsidR="00634F64" w:rsidRDefault="00634F64" w:rsidP="00CB2A6B">
            <w:pPr>
              <w:tabs>
                <w:tab w:val="left" w:pos="1425"/>
              </w:tabs>
            </w:pPr>
            <w:r>
              <w:t>Results</w:t>
            </w:r>
          </w:p>
        </w:tc>
        <w:tc>
          <w:tcPr>
            <w:tcW w:w="744" w:type="dxa"/>
          </w:tcPr>
          <w:p w14:paraId="1F179318" w14:textId="77777777" w:rsidR="00634F64" w:rsidRDefault="00634F64" w:rsidP="00CB2A6B">
            <w:pPr>
              <w:tabs>
                <w:tab w:val="left" w:pos="1425"/>
              </w:tabs>
            </w:pPr>
            <w:r>
              <w:t>Notes</w:t>
            </w:r>
          </w:p>
        </w:tc>
      </w:tr>
      <w:tr w:rsidR="00634F64" w14:paraId="52B77DBD" w14:textId="77777777" w:rsidTr="00CB2A6B">
        <w:trPr>
          <w:trHeight w:val="551"/>
        </w:trPr>
        <w:tc>
          <w:tcPr>
            <w:tcW w:w="925" w:type="dxa"/>
          </w:tcPr>
          <w:p w14:paraId="5E08A084" w14:textId="77777777" w:rsidR="00634F64" w:rsidRDefault="00634F64" w:rsidP="00CB2A6B">
            <w:pPr>
              <w:tabs>
                <w:tab w:val="left" w:pos="1425"/>
              </w:tabs>
            </w:pPr>
            <w:r>
              <w:t>30</w:t>
            </w:r>
          </w:p>
        </w:tc>
        <w:tc>
          <w:tcPr>
            <w:tcW w:w="1065" w:type="dxa"/>
          </w:tcPr>
          <w:p w14:paraId="0C02E337" w14:textId="77777777" w:rsidR="00634F64" w:rsidRDefault="00634F64" w:rsidP="00CB2A6B">
            <w:pPr>
              <w:tabs>
                <w:tab w:val="left" w:pos="1425"/>
              </w:tabs>
            </w:pPr>
            <w:r>
              <w:t>Check if the widgets have loaded in properly and are displayed correctly to the user.</w:t>
            </w:r>
          </w:p>
        </w:tc>
        <w:tc>
          <w:tcPr>
            <w:tcW w:w="1340" w:type="dxa"/>
          </w:tcPr>
          <w:p w14:paraId="65D360BD" w14:textId="77777777" w:rsidR="00634F64" w:rsidRDefault="00634F64" w:rsidP="00CB2A6B">
            <w:pPr>
              <w:tabs>
                <w:tab w:val="left" w:pos="1425"/>
              </w:tabs>
            </w:pPr>
            <w:r>
              <w:t>The title text will be displayed at the top. With the boxlayout underneath (with its widgets aligned horizontally) and the ListView underneath this.</w:t>
            </w:r>
          </w:p>
        </w:tc>
        <w:tc>
          <w:tcPr>
            <w:tcW w:w="617" w:type="dxa"/>
          </w:tcPr>
          <w:p w14:paraId="79330F7E" w14:textId="77777777" w:rsidR="00634F64" w:rsidRDefault="00634F64" w:rsidP="00CB2A6B">
            <w:pPr>
              <w:tabs>
                <w:tab w:val="left" w:pos="1425"/>
              </w:tabs>
            </w:pPr>
            <w:r>
              <w:t>N/A</w:t>
            </w:r>
          </w:p>
        </w:tc>
        <w:tc>
          <w:tcPr>
            <w:tcW w:w="6876" w:type="dxa"/>
          </w:tcPr>
          <w:p w14:paraId="36E65700" w14:textId="77777777" w:rsidR="00634F64" w:rsidRDefault="00634F64" w:rsidP="00CB2A6B">
            <w:pPr>
              <w:tabs>
                <w:tab w:val="left" w:pos="1425"/>
              </w:tabs>
              <w:rPr>
                <w:noProof/>
              </w:rPr>
            </w:pPr>
            <w:r>
              <w:rPr>
                <w:noProof/>
              </w:rPr>
              <w:t>Success</w:t>
            </w:r>
          </w:p>
          <w:p w14:paraId="3DA46927" w14:textId="77777777" w:rsidR="00634F64" w:rsidRDefault="00634F64" w:rsidP="00CB2A6B">
            <w:pPr>
              <w:tabs>
                <w:tab w:val="left" w:pos="1425"/>
              </w:tabs>
              <w:rPr>
                <w:noProof/>
              </w:rPr>
            </w:pPr>
            <w:r>
              <w:rPr>
                <w:noProof/>
              </w:rPr>
              <w:drawing>
                <wp:anchor distT="0" distB="0" distL="114300" distR="114300" simplePos="0" relativeHeight="251839488" behindDoc="1" locked="0" layoutInCell="1" allowOverlap="1" wp14:anchorId="596AE18A" wp14:editId="745B61BE">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6762C1F3" w14:textId="77777777" w:rsidR="00634F64" w:rsidRDefault="00634F64" w:rsidP="00CB2A6B">
            <w:pPr>
              <w:tabs>
                <w:tab w:val="left" w:pos="1425"/>
              </w:tabs>
            </w:pPr>
          </w:p>
        </w:tc>
      </w:tr>
      <w:tr w:rsidR="00634F64" w14:paraId="6D5D0F0F" w14:textId="77777777" w:rsidTr="00CB2A6B">
        <w:trPr>
          <w:trHeight w:val="551"/>
        </w:trPr>
        <w:tc>
          <w:tcPr>
            <w:tcW w:w="925" w:type="dxa"/>
          </w:tcPr>
          <w:p w14:paraId="645F9C2A" w14:textId="77777777" w:rsidR="00634F64" w:rsidRDefault="00634F64" w:rsidP="00CB2A6B">
            <w:pPr>
              <w:tabs>
                <w:tab w:val="left" w:pos="1425"/>
              </w:tabs>
            </w:pPr>
            <w:r>
              <w:t>31</w:t>
            </w:r>
          </w:p>
        </w:tc>
        <w:tc>
          <w:tcPr>
            <w:tcW w:w="1065" w:type="dxa"/>
          </w:tcPr>
          <w:p w14:paraId="42F6F5A9" w14:textId="77777777" w:rsidR="00634F64" w:rsidRDefault="00634F64" w:rsidP="00CB2A6B">
            <w:pPr>
              <w:tabs>
                <w:tab w:val="left" w:pos="1425"/>
              </w:tabs>
            </w:pPr>
            <w:r>
              <w:t>If the Back button sends you back to 1.4</w:t>
            </w:r>
          </w:p>
        </w:tc>
        <w:tc>
          <w:tcPr>
            <w:tcW w:w="1340" w:type="dxa"/>
          </w:tcPr>
          <w:p w14:paraId="173B3EA5" w14:textId="77777777" w:rsidR="00634F64" w:rsidRDefault="00634F64" w:rsidP="00CB2A6B">
            <w:pPr>
              <w:tabs>
                <w:tab w:val="left" w:pos="1425"/>
              </w:tabs>
            </w:pPr>
            <w:r>
              <w:t>The screen should be changed to 1.4</w:t>
            </w:r>
          </w:p>
        </w:tc>
        <w:tc>
          <w:tcPr>
            <w:tcW w:w="617" w:type="dxa"/>
          </w:tcPr>
          <w:p w14:paraId="56DF0925" w14:textId="77777777" w:rsidR="00634F64" w:rsidRDefault="00634F64" w:rsidP="00CB2A6B">
            <w:pPr>
              <w:tabs>
                <w:tab w:val="left" w:pos="1425"/>
              </w:tabs>
            </w:pPr>
            <w:r>
              <w:t>N/A</w:t>
            </w:r>
          </w:p>
        </w:tc>
        <w:tc>
          <w:tcPr>
            <w:tcW w:w="6876" w:type="dxa"/>
          </w:tcPr>
          <w:p w14:paraId="456EBC0A" w14:textId="77777777" w:rsidR="00634F64" w:rsidRDefault="00634F64" w:rsidP="00CB2A6B">
            <w:pPr>
              <w:tabs>
                <w:tab w:val="left" w:pos="1425"/>
              </w:tabs>
              <w:rPr>
                <w:noProof/>
              </w:rPr>
            </w:pPr>
            <w:r>
              <w:rPr>
                <w:noProof/>
              </w:rPr>
              <w:t>Success</w:t>
            </w:r>
          </w:p>
          <w:p w14:paraId="44309F2E" w14:textId="77777777" w:rsidR="00634F64" w:rsidRDefault="00634F64" w:rsidP="00CB2A6B">
            <w:pPr>
              <w:tabs>
                <w:tab w:val="left" w:pos="1425"/>
              </w:tabs>
              <w:rPr>
                <w:noProof/>
              </w:rPr>
            </w:pPr>
            <w:r>
              <w:rPr>
                <w:noProof/>
              </w:rPr>
              <w:drawing>
                <wp:anchor distT="0" distB="0" distL="114300" distR="114300" simplePos="0" relativeHeight="251840512" behindDoc="1" locked="0" layoutInCell="1" allowOverlap="1" wp14:anchorId="70C1A477" wp14:editId="4FCF5F8B">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18576F7F" w14:textId="77777777" w:rsidR="00634F64" w:rsidRDefault="00634F64" w:rsidP="00CB2A6B">
            <w:pPr>
              <w:tabs>
                <w:tab w:val="left" w:pos="1425"/>
              </w:tabs>
            </w:pPr>
          </w:p>
        </w:tc>
      </w:tr>
    </w:tbl>
    <w:p w14:paraId="2617ADEF" w14:textId="77777777" w:rsidR="00634F64" w:rsidRDefault="00634F64" w:rsidP="00634F64">
      <w:pPr>
        <w:ind w:firstLine="720"/>
      </w:pPr>
    </w:p>
    <w:p w14:paraId="75786A7C" w14:textId="77777777" w:rsidR="00634F64" w:rsidRDefault="00634F64" w:rsidP="00634F64">
      <w:pPr>
        <w:ind w:firstLine="720"/>
      </w:pPr>
      <w:r>
        <w:t>Now we can test the frontend.</w:t>
      </w:r>
    </w:p>
    <w:p w14:paraId="279A0DE3" w14:textId="77777777" w:rsidR="00634F64" w:rsidRDefault="00634F64" w:rsidP="00634F64"/>
    <w:p w14:paraId="5C13743C" w14:textId="77777777" w:rsidR="00634F64" w:rsidRDefault="00634F64" w:rsidP="00634F64">
      <w:r>
        <w:t>The ListView is there, we won’t be able to see it until we put something in it. A bit like the confirmation text from 1.1 and 1.2.</w:t>
      </w:r>
    </w:p>
    <w:p w14:paraId="715F1988" w14:textId="77777777" w:rsidR="00634F64" w:rsidRDefault="00634F64" w:rsidP="00634F64">
      <w:r>
        <w:t>Now on to the backend</w:t>
      </w:r>
    </w:p>
    <w:p w14:paraId="68635A49" w14:textId="77777777" w:rsidR="00634F64" w:rsidRDefault="00634F64" w:rsidP="009972A2">
      <w:pPr>
        <w:pStyle w:val="Heading4"/>
      </w:pPr>
      <w:r>
        <w:t>Day 11 – The Backend</w:t>
      </w:r>
    </w:p>
    <w:p w14:paraId="468B814E" w14:textId="77777777" w:rsidR="00634F64" w:rsidRDefault="00634F64" w:rsidP="00634F64">
      <w:r>
        <w:rPr>
          <w:noProof/>
        </w:rPr>
        <w:drawing>
          <wp:anchor distT="0" distB="0" distL="114300" distR="114300" simplePos="0" relativeHeight="251832320" behindDoc="1" locked="0" layoutInCell="1" allowOverlap="1" wp14:anchorId="61912A24" wp14:editId="190A8E55">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t>First, we initialise the object properties from the kv code so we can manipulate them here.</w:t>
      </w:r>
    </w:p>
    <w:p w14:paraId="70EC5E8E" w14:textId="77777777" w:rsidR="00634F64" w:rsidRDefault="00634F64" w:rsidP="00634F64"/>
    <w:p w14:paraId="36F469E5" w14:textId="77777777" w:rsidR="00634F64" w:rsidRDefault="00634F64" w:rsidP="00634F64">
      <w:r>
        <w:rPr>
          <w:noProof/>
        </w:rPr>
        <w:drawing>
          <wp:anchor distT="0" distB="0" distL="114300" distR="114300" simplePos="0" relativeHeight="251833344" behindDoc="1" locked="0" layoutInCell="1" allowOverlap="1" wp14:anchorId="450311E5" wp14:editId="21D24ED1">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598F36DA" w14:textId="77777777" w:rsidR="00634F64" w:rsidRDefault="00634F64" w:rsidP="00634F64">
      <w:r>
        <w:t xml:space="preserve">Next, we create our main procedure and open our CSV file (see note below) so we can search in there (we ensure that its encoding is correct to avoid any errors). Then we initialise a list and iterate over the CSV file, putting each line into a list then splitting each line into its individual components (stored as a list) which will be put into our initialised list. </w:t>
      </w:r>
    </w:p>
    <w:p w14:paraId="66384008" w14:textId="77777777" w:rsidR="00634F64" w:rsidRDefault="00634F64" w:rsidP="00634F64">
      <w:r>
        <w:t xml:space="preserve">Note – The CSV file has been retrieved from </w:t>
      </w:r>
      <w:hyperlink r:id="rId153" w:history="1">
        <w:r w:rsidRPr="001C68CB">
          <w:rPr>
            <w:rStyle w:val="Hyperlink"/>
          </w:rPr>
          <w:t>https://ourairports.com/data/</w:t>
        </w:r>
      </w:hyperlink>
      <w:r>
        <w:t xml:space="preserve"> which has a note to encode its contents in utf-8 for usage. Any other CSV files used in this app will also be from this website unless specified otherwise.</w:t>
      </w:r>
    </w:p>
    <w:p w14:paraId="16FD4FE5" w14:textId="77777777" w:rsidR="00634F64" w:rsidRDefault="00634F64" w:rsidP="00634F64">
      <w:r>
        <w:rPr>
          <w:noProof/>
        </w:rPr>
        <w:drawing>
          <wp:anchor distT="0" distB="0" distL="114300" distR="114300" simplePos="0" relativeHeight="251835392" behindDoc="1" locked="0" layoutInCell="1" allowOverlap="1" wp14:anchorId="1C266C7D" wp14:editId="091CB29B">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View) and a counter which will be used to specify the total number of results.</w:t>
      </w:r>
    </w:p>
    <w:p w14:paraId="0EEEC7A1" w14:textId="77777777" w:rsidR="00634F64" w:rsidRDefault="00634F64" w:rsidP="00634F64">
      <w:r>
        <w:rPr>
          <w:noProof/>
        </w:rPr>
        <w:drawing>
          <wp:anchor distT="0" distB="0" distL="114300" distR="114300" simplePos="0" relativeHeight="251836416" behindDoc="1" locked="0" layoutInCell="1" allowOverlap="1" wp14:anchorId="2CFCAAD1" wp14:editId="7431EAD7">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After that, we create a loop. This iterates over the list made earlier and checks if our search query is part of the airport name (stored in index 1 of said list). If it is then the counter is incremented and these details are added to the ICAOList formatted so it is clear to the user.</w:t>
      </w:r>
    </w:p>
    <w:p w14:paraId="796D313E" w14:textId="77777777" w:rsidR="00634F64" w:rsidRPr="00654175" w:rsidRDefault="00634F64" w:rsidP="00634F64"/>
    <w:p w14:paraId="6D071BD8" w14:textId="77777777" w:rsidR="00634F64" w:rsidRDefault="00634F64" w:rsidP="00634F64">
      <w:pPr>
        <w:tabs>
          <w:tab w:val="left" w:pos="5904"/>
        </w:tabs>
      </w:pPr>
      <w:r>
        <w:t>Finally, we add the total number of results to the start of the list and update the ListView with the list so the results can be displayed to the user.</w:t>
      </w:r>
    </w:p>
    <w:p w14:paraId="44C42547" w14:textId="77777777" w:rsidR="00634F64" w:rsidRDefault="00634F64" w:rsidP="00634F64">
      <w:pPr>
        <w:tabs>
          <w:tab w:val="left" w:pos="5904"/>
        </w:tabs>
      </w:pPr>
      <w:r>
        <w:rPr>
          <w:noProof/>
        </w:rPr>
        <w:drawing>
          <wp:inline distT="0" distB="0" distL="0" distR="0" wp14:anchorId="3A0B2EEB" wp14:editId="5A13CE1A">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438150"/>
                    </a:xfrm>
                    <a:prstGeom prst="rect">
                      <a:avLst/>
                    </a:prstGeom>
                  </pic:spPr>
                </pic:pic>
              </a:graphicData>
            </a:graphic>
          </wp:inline>
        </w:drawing>
      </w:r>
    </w:p>
    <w:p w14:paraId="33D6FFB7" w14:textId="77777777" w:rsidR="00634F64" w:rsidRPr="00654175" w:rsidRDefault="00634F64" w:rsidP="00634F64">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634F64" w14:paraId="79722B0D" w14:textId="77777777" w:rsidTr="00CB2A6B">
        <w:trPr>
          <w:trHeight w:val="1073"/>
        </w:trPr>
        <w:tc>
          <w:tcPr>
            <w:tcW w:w="925" w:type="dxa"/>
          </w:tcPr>
          <w:p w14:paraId="5A1CF109" w14:textId="77777777" w:rsidR="00634F64" w:rsidRDefault="00634F64" w:rsidP="00CB2A6B">
            <w:pPr>
              <w:tabs>
                <w:tab w:val="left" w:pos="1425"/>
              </w:tabs>
            </w:pPr>
            <w:bookmarkStart w:id="30" w:name="_Hlk25260386"/>
            <w:r>
              <w:lastRenderedPageBreak/>
              <w:t>Test number</w:t>
            </w:r>
          </w:p>
        </w:tc>
        <w:tc>
          <w:tcPr>
            <w:tcW w:w="847" w:type="dxa"/>
          </w:tcPr>
          <w:p w14:paraId="2357D324" w14:textId="77777777" w:rsidR="00634F64" w:rsidRDefault="00634F64" w:rsidP="00CB2A6B">
            <w:pPr>
              <w:tabs>
                <w:tab w:val="left" w:pos="1425"/>
              </w:tabs>
            </w:pPr>
            <w:r>
              <w:t>What are we testing for</w:t>
            </w:r>
          </w:p>
        </w:tc>
        <w:tc>
          <w:tcPr>
            <w:tcW w:w="1290" w:type="dxa"/>
          </w:tcPr>
          <w:p w14:paraId="7B4BE2FE" w14:textId="77777777" w:rsidR="00634F64" w:rsidRDefault="00634F64" w:rsidP="00CB2A6B">
            <w:pPr>
              <w:tabs>
                <w:tab w:val="left" w:pos="1425"/>
              </w:tabs>
            </w:pPr>
            <w:r>
              <w:t>Expected result</w:t>
            </w:r>
          </w:p>
        </w:tc>
        <w:tc>
          <w:tcPr>
            <w:tcW w:w="1290" w:type="dxa"/>
          </w:tcPr>
          <w:p w14:paraId="29501F17" w14:textId="77777777" w:rsidR="00634F64" w:rsidRDefault="00634F64" w:rsidP="00CB2A6B">
            <w:pPr>
              <w:tabs>
                <w:tab w:val="left" w:pos="1425"/>
              </w:tabs>
            </w:pPr>
            <w:r>
              <w:t>Test data</w:t>
            </w:r>
          </w:p>
        </w:tc>
        <w:tc>
          <w:tcPr>
            <w:tcW w:w="6842" w:type="dxa"/>
          </w:tcPr>
          <w:p w14:paraId="01C56FBB" w14:textId="77777777" w:rsidR="00634F64" w:rsidRDefault="00634F64" w:rsidP="00CB2A6B">
            <w:pPr>
              <w:tabs>
                <w:tab w:val="left" w:pos="1425"/>
              </w:tabs>
            </w:pPr>
            <w:r>
              <w:t>Results</w:t>
            </w:r>
          </w:p>
        </w:tc>
        <w:tc>
          <w:tcPr>
            <w:tcW w:w="567" w:type="dxa"/>
          </w:tcPr>
          <w:p w14:paraId="0E5BF928" w14:textId="77777777" w:rsidR="00634F64" w:rsidRDefault="00634F64" w:rsidP="00CB2A6B">
            <w:pPr>
              <w:tabs>
                <w:tab w:val="left" w:pos="1425"/>
              </w:tabs>
            </w:pPr>
            <w:r>
              <w:t>Notes</w:t>
            </w:r>
          </w:p>
        </w:tc>
      </w:tr>
      <w:tr w:rsidR="00634F64" w14:paraId="0FEA9577" w14:textId="77777777" w:rsidTr="00CB2A6B">
        <w:trPr>
          <w:trHeight w:val="551"/>
        </w:trPr>
        <w:tc>
          <w:tcPr>
            <w:tcW w:w="925" w:type="dxa"/>
          </w:tcPr>
          <w:p w14:paraId="2BEA996B" w14:textId="77777777" w:rsidR="00634F64" w:rsidRDefault="00634F64" w:rsidP="00CB2A6B">
            <w:pPr>
              <w:tabs>
                <w:tab w:val="left" w:pos="1425"/>
              </w:tabs>
            </w:pPr>
            <w:r>
              <w:t>32</w:t>
            </w:r>
          </w:p>
        </w:tc>
        <w:tc>
          <w:tcPr>
            <w:tcW w:w="847" w:type="dxa"/>
          </w:tcPr>
          <w:p w14:paraId="620C75E9" w14:textId="77777777" w:rsidR="00634F64" w:rsidRDefault="00634F64" w:rsidP="00CB2A6B">
            <w:pPr>
              <w:tabs>
                <w:tab w:val="left" w:pos="1425"/>
              </w:tabs>
            </w:pPr>
            <w:r>
              <w:t>Check if the search system works</w:t>
            </w:r>
          </w:p>
        </w:tc>
        <w:tc>
          <w:tcPr>
            <w:tcW w:w="1290" w:type="dxa"/>
          </w:tcPr>
          <w:p w14:paraId="131455E5" w14:textId="77777777" w:rsidR="00634F64" w:rsidRDefault="00634F64" w:rsidP="00CB2A6B">
            <w:pPr>
              <w:tabs>
                <w:tab w:val="left" w:pos="1425"/>
              </w:tabs>
            </w:pPr>
            <w:r>
              <w:t xml:space="preserve">7 results should appear with Manchester in the name. </w:t>
            </w:r>
          </w:p>
        </w:tc>
        <w:tc>
          <w:tcPr>
            <w:tcW w:w="1290" w:type="dxa"/>
          </w:tcPr>
          <w:p w14:paraId="0E2FFB66" w14:textId="77777777" w:rsidR="00634F64" w:rsidRDefault="00634F64" w:rsidP="00CB2A6B">
            <w:pPr>
              <w:tabs>
                <w:tab w:val="left" w:pos="1425"/>
              </w:tabs>
            </w:pPr>
            <w:r>
              <w:t>Manchester in the search box.</w:t>
            </w:r>
          </w:p>
        </w:tc>
        <w:tc>
          <w:tcPr>
            <w:tcW w:w="6842" w:type="dxa"/>
          </w:tcPr>
          <w:p w14:paraId="61CC3D49" w14:textId="77777777" w:rsidR="00634F64" w:rsidRDefault="00634F64" w:rsidP="00CB2A6B">
            <w:pPr>
              <w:tabs>
                <w:tab w:val="left" w:pos="1425"/>
              </w:tabs>
              <w:rPr>
                <w:noProof/>
              </w:rPr>
            </w:pPr>
            <w:r>
              <w:rPr>
                <w:noProof/>
              </w:rPr>
              <w:drawing>
                <wp:anchor distT="0" distB="0" distL="114300" distR="114300" simplePos="0" relativeHeight="251837440" behindDoc="1" locked="0" layoutInCell="1" allowOverlap="1" wp14:anchorId="44D6A864" wp14:editId="7A06E236">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358136D" w14:textId="77777777" w:rsidR="00634F64" w:rsidRDefault="00634F64" w:rsidP="00CB2A6B">
            <w:pPr>
              <w:tabs>
                <w:tab w:val="left" w:pos="1425"/>
              </w:tabs>
              <w:rPr>
                <w:noProof/>
              </w:rPr>
            </w:pPr>
          </w:p>
        </w:tc>
        <w:tc>
          <w:tcPr>
            <w:tcW w:w="567" w:type="dxa"/>
          </w:tcPr>
          <w:p w14:paraId="14EE2ABF" w14:textId="77777777" w:rsidR="00634F64" w:rsidRDefault="00634F64" w:rsidP="00CB2A6B">
            <w:pPr>
              <w:tabs>
                <w:tab w:val="left" w:pos="1425"/>
              </w:tabs>
            </w:pPr>
          </w:p>
        </w:tc>
      </w:tr>
      <w:tr w:rsidR="00634F64" w14:paraId="0178BD74" w14:textId="77777777" w:rsidTr="00CB2A6B">
        <w:trPr>
          <w:trHeight w:val="551"/>
        </w:trPr>
        <w:tc>
          <w:tcPr>
            <w:tcW w:w="925" w:type="dxa"/>
          </w:tcPr>
          <w:p w14:paraId="3574B2EC" w14:textId="77777777" w:rsidR="00634F64" w:rsidRDefault="00634F64" w:rsidP="00CB2A6B">
            <w:pPr>
              <w:tabs>
                <w:tab w:val="left" w:pos="1425"/>
              </w:tabs>
            </w:pPr>
            <w:r>
              <w:t>33</w:t>
            </w:r>
          </w:p>
        </w:tc>
        <w:tc>
          <w:tcPr>
            <w:tcW w:w="847" w:type="dxa"/>
          </w:tcPr>
          <w:p w14:paraId="5900E684" w14:textId="77777777" w:rsidR="00634F64" w:rsidRDefault="00634F64" w:rsidP="00CB2A6B">
            <w:pPr>
              <w:tabs>
                <w:tab w:val="left" w:pos="1425"/>
              </w:tabs>
            </w:pPr>
            <w:r>
              <w:t>Check if the clear button works</w:t>
            </w:r>
          </w:p>
        </w:tc>
        <w:tc>
          <w:tcPr>
            <w:tcW w:w="1290" w:type="dxa"/>
          </w:tcPr>
          <w:p w14:paraId="12984D8B" w14:textId="77777777" w:rsidR="00634F64" w:rsidRDefault="00634F64" w:rsidP="00CB2A6B">
            <w:pPr>
              <w:tabs>
                <w:tab w:val="left" w:pos="1425"/>
              </w:tabs>
            </w:pPr>
            <w:r>
              <w:t>The ListView section should be empty</w:t>
            </w:r>
          </w:p>
        </w:tc>
        <w:tc>
          <w:tcPr>
            <w:tcW w:w="1290" w:type="dxa"/>
          </w:tcPr>
          <w:p w14:paraId="77E37D13" w14:textId="77777777" w:rsidR="00634F64" w:rsidRDefault="00634F64" w:rsidP="00CB2A6B">
            <w:pPr>
              <w:tabs>
                <w:tab w:val="left" w:pos="1425"/>
              </w:tabs>
            </w:pPr>
            <w:r>
              <w:t>N/A</w:t>
            </w:r>
          </w:p>
        </w:tc>
        <w:tc>
          <w:tcPr>
            <w:tcW w:w="6842" w:type="dxa"/>
          </w:tcPr>
          <w:p w14:paraId="6D4228DA" w14:textId="77777777" w:rsidR="00634F64" w:rsidRDefault="00634F64" w:rsidP="00CB2A6B">
            <w:pPr>
              <w:tabs>
                <w:tab w:val="left" w:pos="1425"/>
              </w:tabs>
              <w:rPr>
                <w:noProof/>
              </w:rPr>
            </w:pPr>
            <w:r>
              <w:rPr>
                <w:noProof/>
              </w:rPr>
              <w:drawing>
                <wp:anchor distT="0" distB="0" distL="114300" distR="114300" simplePos="0" relativeHeight="251838464" behindDoc="1" locked="0" layoutInCell="1" allowOverlap="1" wp14:anchorId="7521224E" wp14:editId="132E11BC">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1E262337" w14:textId="77777777" w:rsidR="00634F64" w:rsidRDefault="00634F64" w:rsidP="00CB2A6B">
            <w:pPr>
              <w:tabs>
                <w:tab w:val="left" w:pos="1425"/>
              </w:tabs>
              <w:rPr>
                <w:noProof/>
              </w:rPr>
            </w:pPr>
          </w:p>
        </w:tc>
        <w:tc>
          <w:tcPr>
            <w:tcW w:w="567" w:type="dxa"/>
          </w:tcPr>
          <w:p w14:paraId="3821BDBD" w14:textId="77777777" w:rsidR="00634F64" w:rsidRDefault="00634F64" w:rsidP="00CB2A6B">
            <w:pPr>
              <w:tabs>
                <w:tab w:val="left" w:pos="1425"/>
              </w:tabs>
            </w:pPr>
          </w:p>
        </w:tc>
      </w:tr>
      <w:bookmarkEnd w:id="30"/>
    </w:tbl>
    <w:p w14:paraId="1008AAB0" w14:textId="77777777" w:rsidR="00634F64" w:rsidRPr="00654175" w:rsidRDefault="00634F64" w:rsidP="00634F64"/>
    <w:p w14:paraId="3788E779" w14:textId="77777777" w:rsidR="00634F64" w:rsidRDefault="00634F64" w:rsidP="00634F64"/>
    <w:p w14:paraId="1A24E184" w14:textId="77777777" w:rsidR="00634F64" w:rsidRPr="00BC4240" w:rsidRDefault="00634F64" w:rsidP="00634F64"/>
    <w:p w14:paraId="13EC4AF0" w14:textId="77777777" w:rsidR="00634F64" w:rsidRDefault="00634F64" w:rsidP="00634F64">
      <w:pPr>
        <w:tabs>
          <w:tab w:val="left" w:pos="2100"/>
        </w:tabs>
      </w:pPr>
    </w:p>
    <w:p w14:paraId="6B03A5B0" w14:textId="77777777" w:rsidR="00634F64" w:rsidRDefault="00634F64" w:rsidP="009972A2">
      <w:pPr>
        <w:pStyle w:val="Heading4"/>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634F64" w14:paraId="45E95123" w14:textId="77777777" w:rsidTr="00CB2A6B">
        <w:tc>
          <w:tcPr>
            <w:tcW w:w="3059" w:type="dxa"/>
          </w:tcPr>
          <w:p w14:paraId="05F83C3D" w14:textId="77777777" w:rsidR="00634F64" w:rsidRDefault="00634F64" w:rsidP="00CB2A6B">
            <w:r>
              <w:t>Criteria</w:t>
            </w:r>
          </w:p>
        </w:tc>
        <w:tc>
          <w:tcPr>
            <w:tcW w:w="2103" w:type="dxa"/>
          </w:tcPr>
          <w:p w14:paraId="1F2BA7D6" w14:textId="77777777" w:rsidR="00634F64" w:rsidRDefault="00634F64" w:rsidP="00CB2A6B">
            <w:r>
              <w:t>How to check</w:t>
            </w:r>
          </w:p>
        </w:tc>
        <w:tc>
          <w:tcPr>
            <w:tcW w:w="1927" w:type="dxa"/>
          </w:tcPr>
          <w:p w14:paraId="68D26EA4" w14:textId="77777777" w:rsidR="00634F64" w:rsidRDefault="00634F64" w:rsidP="00CB2A6B">
            <w:r>
              <w:t>Completed (Y/N)</w:t>
            </w:r>
          </w:p>
        </w:tc>
        <w:tc>
          <w:tcPr>
            <w:tcW w:w="1927" w:type="dxa"/>
          </w:tcPr>
          <w:p w14:paraId="6BEB88BB" w14:textId="77777777" w:rsidR="00634F64" w:rsidRDefault="00634F64" w:rsidP="00CB2A6B">
            <w:r>
              <w:t>Notes</w:t>
            </w:r>
          </w:p>
        </w:tc>
      </w:tr>
      <w:tr w:rsidR="00634F64" w14:paraId="4F8B7A9E" w14:textId="77777777" w:rsidTr="00CB2A6B">
        <w:tc>
          <w:tcPr>
            <w:tcW w:w="3059" w:type="dxa"/>
          </w:tcPr>
          <w:p w14:paraId="22DA9870" w14:textId="77777777" w:rsidR="00634F64" w:rsidRDefault="00634F64" w:rsidP="00CB2A6B">
            <w:r>
              <w:t>ICAO search system</w:t>
            </w:r>
          </w:p>
        </w:tc>
        <w:tc>
          <w:tcPr>
            <w:tcW w:w="2103" w:type="dxa"/>
          </w:tcPr>
          <w:p w14:paraId="3716C9AB" w14:textId="77777777" w:rsidR="00634F64" w:rsidRDefault="00634F64" w:rsidP="00CB2A6B">
            <w:r>
              <w:t>A system that accurately returns all results available based on the query in a clear format.</w:t>
            </w:r>
          </w:p>
        </w:tc>
        <w:tc>
          <w:tcPr>
            <w:tcW w:w="1927" w:type="dxa"/>
          </w:tcPr>
          <w:p w14:paraId="00437BD1" w14:textId="77777777" w:rsidR="00634F64" w:rsidRDefault="00634F64" w:rsidP="00CB2A6B">
            <w:r>
              <w:t>Y</w:t>
            </w:r>
          </w:p>
        </w:tc>
        <w:tc>
          <w:tcPr>
            <w:tcW w:w="1927" w:type="dxa"/>
          </w:tcPr>
          <w:p w14:paraId="37F1BA79" w14:textId="77777777" w:rsidR="00634F64" w:rsidRDefault="00634F64" w:rsidP="00CB2A6B"/>
        </w:tc>
      </w:tr>
      <w:tr w:rsidR="00634F64" w14:paraId="3CB6A9AA" w14:textId="77777777" w:rsidTr="00CB2A6B">
        <w:tc>
          <w:tcPr>
            <w:tcW w:w="3059" w:type="dxa"/>
          </w:tcPr>
          <w:p w14:paraId="34EBCC47" w14:textId="77777777" w:rsidR="00634F64" w:rsidRDefault="00634F64" w:rsidP="00CB2A6B">
            <w:r>
              <w:t>Search results to be clear and accurate</w:t>
            </w:r>
          </w:p>
        </w:tc>
        <w:tc>
          <w:tcPr>
            <w:tcW w:w="2103" w:type="dxa"/>
          </w:tcPr>
          <w:p w14:paraId="55088134" w14:textId="77777777" w:rsidR="00634F64" w:rsidRDefault="00634F64" w:rsidP="00CB2A6B">
            <w:r>
              <w:t>Ask the shareholders if it is fine or not.</w:t>
            </w:r>
          </w:p>
        </w:tc>
        <w:tc>
          <w:tcPr>
            <w:tcW w:w="1927" w:type="dxa"/>
          </w:tcPr>
          <w:p w14:paraId="425197AF" w14:textId="77777777" w:rsidR="00634F64" w:rsidRDefault="00634F64" w:rsidP="00CB2A6B">
            <w:r>
              <w:t>Y</w:t>
            </w:r>
          </w:p>
        </w:tc>
        <w:tc>
          <w:tcPr>
            <w:tcW w:w="1927" w:type="dxa"/>
          </w:tcPr>
          <w:p w14:paraId="4F34EEB6" w14:textId="77777777" w:rsidR="00634F64" w:rsidRDefault="00634F64" w:rsidP="00CB2A6B"/>
        </w:tc>
      </w:tr>
      <w:tr w:rsidR="00634F64" w14:paraId="2B197137" w14:textId="77777777" w:rsidTr="00CB2A6B">
        <w:tc>
          <w:tcPr>
            <w:tcW w:w="3059" w:type="dxa"/>
          </w:tcPr>
          <w:p w14:paraId="4697A7AA" w14:textId="77777777" w:rsidR="00634F64" w:rsidRDefault="00634F64" w:rsidP="00CB2A6B">
            <w:r>
              <w:t>A way to navigate back to the METAR search system</w:t>
            </w:r>
          </w:p>
        </w:tc>
        <w:tc>
          <w:tcPr>
            <w:tcW w:w="2103" w:type="dxa"/>
          </w:tcPr>
          <w:p w14:paraId="4307F47B" w14:textId="77777777" w:rsidR="00634F64" w:rsidRDefault="00634F64" w:rsidP="00CB2A6B">
            <w:r>
              <w:t>Check that when a button linking the 2 screens is clicked, the screen changes.</w:t>
            </w:r>
          </w:p>
        </w:tc>
        <w:tc>
          <w:tcPr>
            <w:tcW w:w="1927" w:type="dxa"/>
          </w:tcPr>
          <w:p w14:paraId="233AF6B7" w14:textId="77777777" w:rsidR="00634F64" w:rsidRDefault="00634F64" w:rsidP="00CB2A6B">
            <w:r>
              <w:t>Y</w:t>
            </w:r>
          </w:p>
        </w:tc>
        <w:tc>
          <w:tcPr>
            <w:tcW w:w="1927" w:type="dxa"/>
          </w:tcPr>
          <w:p w14:paraId="281790C4" w14:textId="77777777" w:rsidR="00634F64" w:rsidRDefault="00634F64" w:rsidP="00CB2A6B"/>
        </w:tc>
      </w:tr>
    </w:tbl>
    <w:p w14:paraId="0A1925CC" w14:textId="77777777" w:rsidR="00634F64" w:rsidRPr="00BC4240" w:rsidRDefault="00634F64" w:rsidP="00634F64"/>
    <w:p w14:paraId="01CBBC49" w14:textId="77777777" w:rsidR="00634F64" w:rsidRPr="00BC4240" w:rsidRDefault="00634F64" w:rsidP="00634F64"/>
    <w:p w14:paraId="0002E057" w14:textId="77777777" w:rsidR="00634F64" w:rsidRPr="00BC4240" w:rsidRDefault="00634F64" w:rsidP="00634F64"/>
    <w:p w14:paraId="09651658" w14:textId="77777777" w:rsidR="00634F64" w:rsidRDefault="00634F64" w:rsidP="009972A2">
      <w:pPr>
        <w:pStyle w:val="Heading3"/>
      </w:pPr>
      <w:bookmarkStart w:id="31" w:name="_Toc31290297"/>
      <w:r>
        <w:lastRenderedPageBreak/>
        <w:t>End of version review (Day 12)</w:t>
      </w:r>
      <w:bookmarkEnd w:id="31"/>
    </w:p>
    <w:p w14:paraId="0616E2F1" w14:textId="77777777" w:rsidR="00634F64" w:rsidRDefault="00634F64" w:rsidP="009972A2">
      <w:pPr>
        <w:pStyle w:val="Heading4"/>
      </w:pPr>
      <w:r>
        <w:t>What has been done</w:t>
      </w:r>
    </w:p>
    <w:p w14:paraId="370CEA58" w14:textId="77777777" w:rsidR="00634F64" w:rsidRDefault="00634F64" w:rsidP="00634F64">
      <w:pPr>
        <w:pStyle w:val="ListParagraph"/>
        <w:numPr>
          <w:ilvl w:val="0"/>
          <w:numId w:val="17"/>
        </w:numPr>
      </w:pPr>
      <w:r>
        <w:t>A working register/login system has been made which meets our requirements.</w:t>
      </w:r>
    </w:p>
    <w:p w14:paraId="05870266" w14:textId="77777777" w:rsidR="00634F64" w:rsidRDefault="00634F64" w:rsidP="00634F64">
      <w:pPr>
        <w:pStyle w:val="ListParagraph"/>
        <w:numPr>
          <w:ilvl w:val="0"/>
          <w:numId w:val="17"/>
        </w:numPr>
      </w:pPr>
      <w:r>
        <w:t>There are buttons linking the 2</w:t>
      </w:r>
    </w:p>
    <w:p w14:paraId="2773BA21" w14:textId="77777777" w:rsidR="00634F64" w:rsidRDefault="00634F64" w:rsidP="00634F64">
      <w:pPr>
        <w:pStyle w:val="ListParagraph"/>
        <w:numPr>
          <w:ilvl w:val="0"/>
          <w:numId w:val="17"/>
        </w:numPr>
      </w:pPr>
      <w:r>
        <w:t>We have tried out home text colour which can be used later</w:t>
      </w:r>
    </w:p>
    <w:p w14:paraId="1DB84ADF" w14:textId="77777777" w:rsidR="00634F64" w:rsidRDefault="00634F64" w:rsidP="00634F64">
      <w:pPr>
        <w:pStyle w:val="ListParagraph"/>
        <w:numPr>
          <w:ilvl w:val="0"/>
          <w:numId w:val="17"/>
        </w:numPr>
      </w:pPr>
      <w:r>
        <w:t xml:space="preserve">The user can search for METAR, getting the latest accurate METAR available. </w:t>
      </w:r>
    </w:p>
    <w:p w14:paraId="421D2068" w14:textId="77777777" w:rsidR="00634F64" w:rsidRDefault="00634F64" w:rsidP="00634F64">
      <w:pPr>
        <w:pStyle w:val="ListParagraph"/>
        <w:numPr>
          <w:ilvl w:val="0"/>
          <w:numId w:val="17"/>
        </w:numPr>
      </w:pPr>
      <w:r>
        <w:t>The user can access the recent searches currently stored on the system.</w:t>
      </w:r>
    </w:p>
    <w:p w14:paraId="727115FD" w14:textId="77777777" w:rsidR="00634F64" w:rsidRDefault="00634F64" w:rsidP="00634F64">
      <w:pPr>
        <w:pStyle w:val="ListParagraph"/>
        <w:numPr>
          <w:ilvl w:val="0"/>
          <w:numId w:val="17"/>
        </w:numPr>
      </w:pPr>
      <w:r>
        <w:t>There is a button which links to the ICAO Finder</w:t>
      </w:r>
    </w:p>
    <w:p w14:paraId="77656D70" w14:textId="77777777" w:rsidR="00634F64" w:rsidRDefault="00634F64" w:rsidP="00634F64">
      <w:pPr>
        <w:pStyle w:val="ListParagraph"/>
        <w:numPr>
          <w:ilvl w:val="0"/>
          <w:numId w:val="17"/>
        </w:numPr>
      </w:pPr>
      <w:r>
        <w:t>The ICAO finder provides offline and accurate searching for ICAO codes based on input.</w:t>
      </w:r>
    </w:p>
    <w:p w14:paraId="09245C80" w14:textId="77777777" w:rsidR="00634F64" w:rsidRDefault="00634F64" w:rsidP="00634F64">
      <w:pPr>
        <w:pStyle w:val="ListParagraph"/>
        <w:numPr>
          <w:ilvl w:val="0"/>
          <w:numId w:val="17"/>
        </w:numPr>
      </w:pPr>
      <w:r>
        <w:t>The search can be cleared</w:t>
      </w:r>
    </w:p>
    <w:p w14:paraId="52FD42E3" w14:textId="77777777" w:rsidR="00634F64" w:rsidRPr="00FB047B" w:rsidRDefault="00634F64" w:rsidP="00634F64">
      <w:pPr>
        <w:pStyle w:val="ListParagraph"/>
        <w:numPr>
          <w:ilvl w:val="0"/>
          <w:numId w:val="17"/>
        </w:numPr>
      </w:pPr>
      <w:r>
        <w:t>The user can return to the METAR searches with the click of a button.</w:t>
      </w:r>
    </w:p>
    <w:p w14:paraId="58FBD4A2" w14:textId="77777777" w:rsidR="00634F64" w:rsidRDefault="00634F64" w:rsidP="009972A2">
      <w:pPr>
        <w:pStyle w:val="Heading4"/>
      </w:pPr>
      <w:r>
        <w:t>What I need to do</w:t>
      </w:r>
    </w:p>
    <w:p w14:paraId="50192058" w14:textId="77777777" w:rsidR="00634F64" w:rsidRDefault="00634F64" w:rsidP="00634F64">
      <w:pPr>
        <w:pStyle w:val="ListParagraph"/>
        <w:numPr>
          <w:ilvl w:val="0"/>
          <w:numId w:val="18"/>
        </w:numPr>
      </w:pPr>
      <w:r>
        <w:t>Create a settings system which has different colour schemes and can be accessed by the user.</w:t>
      </w:r>
    </w:p>
    <w:p w14:paraId="6EFAB379" w14:textId="77777777" w:rsidR="00634F64" w:rsidRDefault="00634F64" w:rsidP="00634F64">
      <w:pPr>
        <w:pStyle w:val="ListParagraph"/>
        <w:numPr>
          <w:ilvl w:val="0"/>
          <w:numId w:val="18"/>
        </w:numPr>
      </w:pPr>
      <w:r>
        <w:t>There is some form of TTS system available for users</w:t>
      </w:r>
    </w:p>
    <w:p w14:paraId="22C40B31" w14:textId="77777777" w:rsidR="00634F64" w:rsidRDefault="00634F64" w:rsidP="00634F64">
      <w:pPr>
        <w:pStyle w:val="ListParagraph"/>
        <w:numPr>
          <w:ilvl w:val="0"/>
          <w:numId w:val="18"/>
        </w:numPr>
      </w:pPr>
      <w:r>
        <w:t>The recent search info is updated each search</w:t>
      </w:r>
    </w:p>
    <w:p w14:paraId="55EE0F5F" w14:textId="77777777" w:rsidR="00634F64" w:rsidRDefault="00634F64" w:rsidP="00634F64">
      <w:pPr>
        <w:pStyle w:val="ListParagraph"/>
        <w:numPr>
          <w:ilvl w:val="0"/>
          <w:numId w:val="18"/>
        </w:numPr>
      </w:pPr>
      <w:r>
        <w:t>The output of the METAR search is formatted clearly and has extra info.</w:t>
      </w:r>
    </w:p>
    <w:p w14:paraId="28D08EAC" w14:textId="77777777" w:rsidR="00634F64" w:rsidRDefault="00634F64" w:rsidP="00634F64">
      <w:pPr>
        <w:pStyle w:val="ListParagraph"/>
        <w:numPr>
          <w:ilvl w:val="0"/>
          <w:numId w:val="18"/>
        </w:numPr>
      </w:pPr>
      <w:r>
        <w:t>For the app to be free if it is to be distributed.</w:t>
      </w:r>
    </w:p>
    <w:p w14:paraId="63FE2A2F" w14:textId="77777777" w:rsidR="00634F64" w:rsidRDefault="00634F64" w:rsidP="009972A2">
      <w:pPr>
        <w:pStyle w:val="Heading4"/>
      </w:pPr>
      <w:r>
        <w:t>How will I do it</w:t>
      </w:r>
    </w:p>
    <w:p w14:paraId="28A534C7" w14:textId="77777777" w:rsidR="00634F64" w:rsidRDefault="00634F64" w:rsidP="00634F64">
      <w:r>
        <w:t>On day 12 of the project, I started to create a plan about the project’s future and what the next versions will have in them (a sort of roadmap).</w:t>
      </w:r>
    </w:p>
    <w:p w14:paraId="64E678C1" w14:textId="77777777" w:rsidR="00634F64" w:rsidRDefault="00634F64" w:rsidP="00634F64">
      <w:pPr>
        <w:rPr>
          <w:u w:val="single"/>
        </w:rPr>
      </w:pPr>
      <w:r>
        <w:rPr>
          <w:u w:val="single"/>
        </w:rPr>
        <w:t>V1.1 – Cleaning up after myself.</w:t>
      </w:r>
    </w:p>
    <w:p w14:paraId="78B3625F" w14:textId="77777777" w:rsidR="00634F64" w:rsidRDefault="00634F64" w:rsidP="00634F64">
      <w:r>
        <w:t>This version will have:</w:t>
      </w:r>
    </w:p>
    <w:p w14:paraId="14D1C3AF" w14:textId="77777777" w:rsidR="00634F64" w:rsidRDefault="00634F64" w:rsidP="00634F64">
      <w:r>
        <w:t>- A fully working recent search system which updates the user’s info after each search</w:t>
      </w:r>
    </w:p>
    <w:p w14:paraId="4E4CDD13" w14:textId="77777777" w:rsidR="00634F64" w:rsidRDefault="00634F64" w:rsidP="00634F64">
      <w:r>
        <w:t>- A formatted version of the METAR search system</w:t>
      </w:r>
    </w:p>
    <w:p w14:paraId="75CA0D32" w14:textId="77777777" w:rsidR="00634F64" w:rsidRDefault="00634F64" w:rsidP="00634F64">
      <w:pPr>
        <w:rPr>
          <w:u w:val="single"/>
        </w:rPr>
      </w:pPr>
      <w:r w:rsidRPr="00D72A60">
        <w:rPr>
          <w:u w:val="single"/>
        </w:rPr>
        <w:t>V1.2</w:t>
      </w:r>
      <w:r>
        <w:rPr>
          <w:u w:val="single"/>
        </w:rPr>
        <w:t xml:space="preserve"> – Personalisation</w:t>
      </w:r>
    </w:p>
    <w:p w14:paraId="63693B8F" w14:textId="77777777" w:rsidR="00634F64" w:rsidRDefault="00634F64" w:rsidP="00634F64">
      <w:r>
        <w:t>This version will have:</w:t>
      </w:r>
    </w:p>
    <w:p w14:paraId="571EDBA7" w14:textId="77777777" w:rsidR="00634F64" w:rsidRDefault="00634F64" w:rsidP="00634F64">
      <w:r>
        <w:t>- A working settings system where settings can be set by each user</w:t>
      </w:r>
    </w:p>
    <w:p w14:paraId="55DD756D" w14:textId="77777777" w:rsidR="00634F64" w:rsidRDefault="00634F64" w:rsidP="00634F64">
      <w:r>
        <w:t>- A light and dark theme for colours</w:t>
      </w:r>
    </w:p>
    <w:p w14:paraId="2BEEB5AF" w14:textId="77777777" w:rsidR="00634F64" w:rsidRDefault="00634F64" w:rsidP="00634F64">
      <w:pPr>
        <w:rPr>
          <w:u w:val="single"/>
        </w:rPr>
      </w:pPr>
      <w:r>
        <w:rPr>
          <w:u w:val="single"/>
        </w:rPr>
        <w:t>V1.3 – Speak to me</w:t>
      </w:r>
    </w:p>
    <w:p w14:paraId="7FBCC14E" w14:textId="77777777" w:rsidR="00634F64" w:rsidRDefault="00634F64" w:rsidP="00634F64">
      <w:r>
        <w:t>This version will have a working TTS system.</w:t>
      </w:r>
    </w:p>
    <w:p w14:paraId="0750B929" w14:textId="77777777" w:rsidR="00634F64" w:rsidRDefault="00634F64" w:rsidP="00634F64">
      <w:pPr>
        <w:rPr>
          <w:u w:val="single"/>
        </w:rPr>
      </w:pPr>
      <w:r w:rsidRPr="00D72A60">
        <w:rPr>
          <w:u w:val="single"/>
        </w:rPr>
        <w:t>V1.4</w:t>
      </w:r>
      <w:r>
        <w:rPr>
          <w:u w:val="single"/>
        </w:rPr>
        <w:t xml:space="preserve"> – Optional Stuff</w:t>
      </w:r>
    </w:p>
    <w:p w14:paraId="3EDC1C0E" w14:textId="77777777" w:rsidR="00634F64" w:rsidRDefault="00634F64" w:rsidP="00634F64">
      <w:r>
        <w:t>Optional features could be:</w:t>
      </w:r>
    </w:p>
    <w:p w14:paraId="1D2D2DD7" w14:textId="77777777" w:rsidR="00634F64" w:rsidRDefault="00634F64" w:rsidP="00634F64">
      <w:r>
        <w:t>- Translation</w:t>
      </w:r>
    </w:p>
    <w:p w14:paraId="69444208" w14:textId="77777777" w:rsidR="00634F64" w:rsidRDefault="00634F64" w:rsidP="00634F64">
      <w:r>
        <w:t>- Voice recognition</w:t>
      </w:r>
    </w:p>
    <w:p w14:paraId="7AA61E32" w14:textId="77777777" w:rsidR="00634F64" w:rsidRPr="00D72A60" w:rsidRDefault="00634F64" w:rsidP="00634F64">
      <w:r>
        <w:t>- Airline based themes</w:t>
      </w:r>
    </w:p>
    <w:p w14:paraId="51E15694" w14:textId="77777777" w:rsidR="00634F64" w:rsidRDefault="00634F64" w:rsidP="00634F64">
      <w:pPr>
        <w:rPr>
          <w:u w:val="single"/>
        </w:rPr>
      </w:pPr>
    </w:p>
    <w:p w14:paraId="4CC353B1" w14:textId="77777777" w:rsidR="00634F64" w:rsidRPr="00D72A60" w:rsidRDefault="00634F64" w:rsidP="00634F64">
      <w:pPr>
        <w:rPr>
          <w:u w:val="single"/>
        </w:rPr>
      </w:pPr>
    </w:p>
    <w:p w14:paraId="7C6E84AA" w14:textId="77777777" w:rsidR="00634F64" w:rsidRDefault="00634F64" w:rsidP="00634F64"/>
    <w:p w14:paraId="36E46605" w14:textId="77777777" w:rsidR="00634F64" w:rsidRPr="00541BF8" w:rsidRDefault="00634F64" w:rsidP="009972A2">
      <w:pPr>
        <w:pStyle w:val="Heading2"/>
      </w:pPr>
      <w:bookmarkStart w:id="32" w:name="_Toc31290298"/>
      <w:r>
        <w:t>Version 1.1 (Day 13, 14 and 15)</w:t>
      </w:r>
      <w:bookmarkEnd w:id="32"/>
    </w:p>
    <w:p w14:paraId="732A95D2" w14:textId="77777777" w:rsidR="00634F64" w:rsidRDefault="00634F64" w:rsidP="009972A2">
      <w:pPr>
        <w:pStyle w:val="Heading3"/>
      </w:pPr>
      <w:bookmarkStart w:id="33" w:name="_Toc31290299"/>
      <w:r>
        <w:t>Introduction</w:t>
      </w:r>
      <w:bookmarkEnd w:id="33"/>
    </w:p>
    <w:p w14:paraId="43C2887C" w14:textId="77777777" w:rsidR="00634F64" w:rsidRDefault="00634F64" w:rsidP="00634F64">
      <w:r>
        <w:t>Our goal with version 1.1 is to have a fully working recent search system and the METAR results to be formatted so they are clear and concise.</w:t>
      </w:r>
    </w:p>
    <w:p w14:paraId="18FAC5CE" w14:textId="77777777" w:rsidR="00634F64" w:rsidRDefault="00634F64" w:rsidP="00634F64">
      <w:r>
        <w:t>This version will be split into 2 parts:</w:t>
      </w:r>
    </w:p>
    <w:p w14:paraId="6783319F" w14:textId="77777777" w:rsidR="00634F64" w:rsidRDefault="00634F64" w:rsidP="00634F64">
      <w:r>
        <w:t>Version 1.0.5 – The recent search system</w:t>
      </w:r>
    </w:p>
    <w:p w14:paraId="2F138D09" w14:textId="77777777" w:rsidR="00634F64" w:rsidRDefault="00634F64" w:rsidP="00634F64">
      <w:r>
        <w:t>Version 1.1 – Formatted METAR results</w:t>
      </w:r>
    </w:p>
    <w:p w14:paraId="1C1657CE" w14:textId="77777777" w:rsidR="00634F64" w:rsidRDefault="00634F64" w:rsidP="009972A2">
      <w:pPr>
        <w:pStyle w:val="Heading3"/>
      </w:pPr>
      <w:bookmarkStart w:id="34" w:name="_Toc31290300"/>
      <w:r>
        <w:t>Version 1.0.5 (Day 13)</w:t>
      </w:r>
      <w:bookmarkEnd w:id="34"/>
    </w:p>
    <w:p w14:paraId="203342E5" w14:textId="77777777" w:rsidR="00634F64" w:rsidRDefault="00634F64" w:rsidP="00634F64">
      <w:r>
        <w:t>- Why is this version being coded? – The recent search system needs to be completed for it to be fully functional. It is also a requirement of our criteria.</w:t>
      </w:r>
    </w:p>
    <w:p w14:paraId="699A027C" w14:textId="77777777" w:rsidR="00634F64" w:rsidRDefault="00634F64" w:rsidP="00634F64">
      <w:r>
        <w:t>- Requirments – Once a METAR search is complete, the recent searches must be updated both on the user’s info as well as the JSON file.</w:t>
      </w:r>
    </w:p>
    <w:p w14:paraId="545E5132" w14:textId="77777777" w:rsidR="00634F64" w:rsidRDefault="00634F64" w:rsidP="00634F64">
      <w:r>
        <w:t>- Pseudocode</w:t>
      </w:r>
    </w:p>
    <w:p w14:paraId="415DD88F" w14:textId="77777777" w:rsidR="00634F64" w:rsidRDefault="00634F64" w:rsidP="00634F64">
      <w:r>
        <w:t xml:space="preserve">After some research, I have discovered that instead of manually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that can be easily handled. So, our first point of order is to change this up.</w:t>
      </w:r>
    </w:p>
    <w:p w14:paraId="4849C748" w14:textId="77777777" w:rsidR="00634F64" w:rsidRDefault="00634F64" w:rsidP="00634F64">
      <w:r>
        <w:rPr>
          <w:noProof/>
        </w:rPr>
        <w:drawing>
          <wp:anchor distT="0" distB="0" distL="114300" distR="114300" simplePos="0" relativeHeight="251841536" behindDoc="1" locked="0" layoutInCell="1" allowOverlap="1" wp14:anchorId="696B1576" wp14:editId="4C234A99">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t>Note – the Pseudocode is now done in pycharm directly.</w:t>
      </w:r>
    </w:p>
    <w:p w14:paraId="516EED1F" w14:textId="77777777" w:rsidR="00634F64" w:rsidRDefault="00634F64" w:rsidP="00634F64"/>
    <w:p w14:paraId="278BA18B" w14:textId="77777777" w:rsidR="00634F64" w:rsidRDefault="00634F64" w:rsidP="00634F64">
      <w:r>
        <w:t>Our next port of call is to update the JSON file. As we'll be doing this quite often, we should make a method that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32C11ED3" w14:textId="77777777" w:rsidR="00634F64" w:rsidRDefault="00634F64" w:rsidP="00634F64">
      <w:r>
        <w:rPr>
          <w:noProof/>
        </w:rPr>
        <w:lastRenderedPageBreak/>
        <w:drawing>
          <wp:anchor distT="0" distB="0" distL="114300" distR="114300" simplePos="0" relativeHeight="251852800" behindDoc="1" locked="0" layoutInCell="1" allowOverlap="1" wp14:anchorId="00F1BDA8" wp14:editId="550582F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t>The great thing about this method is that it can be called from anywhere and it can also be used to update any part of the user's data - not just the recent searches. This means we could potentially use this with the theme settings too.</w:t>
      </w:r>
    </w:p>
    <w:p w14:paraId="35C84983" w14:textId="77777777" w:rsidR="00634F64" w:rsidRDefault="00634F64" w:rsidP="00634F64"/>
    <w:p w14:paraId="5FB8FDA8" w14:textId="77777777" w:rsidR="00634F64" w:rsidRDefault="00634F64" w:rsidP="00634F64">
      <w:r>
        <w:rPr>
          <w:noProof/>
        </w:rPr>
        <w:drawing>
          <wp:anchor distT="0" distB="0" distL="114300" distR="114300" simplePos="0" relativeHeight="251842560" behindDoc="1" locked="0" layoutInCell="1" allowOverlap="1" wp14:anchorId="4F7EFD26" wp14:editId="55C28CEB">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t xml:space="preserve">This continues from the </w:t>
      </w:r>
      <w:proofErr w:type="gramStart"/>
      <w:r>
        <w:t>f.CLOSE</w:t>
      </w:r>
      <w:proofErr w:type="gramEnd"/>
      <w:r>
        <w:t>()</w:t>
      </w:r>
    </w:p>
    <w:p w14:paraId="56E7F26B" w14:textId="77777777" w:rsidR="00634F64" w:rsidRDefault="00634F64" w:rsidP="00634F64"/>
    <w:p w14:paraId="1B4BCB4A" w14:textId="77777777" w:rsidR="00634F64" w:rsidRDefault="00634F64" w:rsidP="00634F64">
      <w:r>
        <w:t>- 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289"/>
        <w:gridCol w:w="3486"/>
        <w:gridCol w:w="3486"/>
      </w:tblGrid>
      <w:tr w:rsidR="006A790B" w14:paraId="59EEB26D" w14:textId="77777777" w:rsidTr="006A790B">
        <w:trPr>
          <w:trHeight w:val="1073"/>
        </w:trPr>
        <w:tc>
          <w:tcPr>
            <w:tcW w:w="2500" w:type="dxa"/>
          </w:tcPr>
          <w:p w14:paraId="24C17B58" w14:textId="77777777" w:rsidR="006A790B" w:rsidRDefault="006A790B" w:rsidP="00BA3611">
            <w:pPr>
              <w:tabs>
                <w:tab w:val="left" w:pos="1425"/>
              </w:tabs>
            </w:pPr>
            <w:r>
              <w:t>Test number</w:t>
            </w:r>
          </w:p>
        </w:tc>
        <w:tc>
          <w:tcPr>
            <w:tcW w:w="2289" w:type="dxa"/>
          </w:tcPr>
          <w:p w14:paraId="2DA5A81A" w14:textId="77777777" w:rsidR="006A790B" w:rsidRDefault="006A790B" w:rsidP="00BA3611">
            <w:pPr>
              <w:tabs>
                <w:tab w:val="left" w:pos="1425"/>
              </w:tabs>
            </w:pPr>
            <w:r>
              <w:t>What are we testing for</w:t>
            </w:r>
          </w:p>
        </w:tc>
        <w:tc>
          <w:tcPr>
            <w:tcW w:w="3486" w:type="dxa"/>
          </w:tcPr>
          <w:p w14:paraId="472EABB6" w14:textId="77777777" w:rsidR="006A790B" w:rsidRDefault="006A790B" w:rsidP="00BA3611">
            <w:pPr>
              <w:tabs>
                <w:tab w:val="left" w:pos="1425"/>
              </w:tabs>
            </w:pPr>
            <w:r>
              <w:t>Expected result</w:t>
            </w:r>
          </w:p>
        </w:tc>
        <w:tc>
          <w:tcPr>
            <w:tcW w:w="3486" w:type="dxa"/>
          </w:tcPr>
          <w:p w14:paraId="647E3CC8" w14:textId="77777777" w:rsidR="006A790B" w:rsidRDefault="006A790B" w:rsidP="00BA3611">
            <w:pPr>
              <w:tabs>
                <w:tab w:val="left" w:pos="1425"/>
              </w:tabs>
            </w:pPr>
            <w:r>
              <w:t>Test data</w:t>
            </w:r>
          </w:p>
        </w:tc>
      </w:tr>
      <w:tr w:rsidR="006A790B" w14:paraId="20FF2F84" w14:textId="77777777" w:rsidTr="006A790B">
        <w:trPr>
          <w:trHeight w:val="551"/>
        </w:trPr>
        <w:tc>
          <w:tcPr>
            <w:tcW w:w="2500" w:type="dxa"/>
          </w:tcPr>
          <w:p w14:paraId="353FDD69" w14:textId="1BBFFAD7" w:rsidR="006A790B" w:rsidRDefault="006A790B" w:rsidP="00BA3611">
            <w:pPr>
              <w:tabs>
                <w:tab w:val="left" w:pos="1425"/>
              </w:tabs>
            </w:pPr>
            <w:r>
              <w:t>1</w:t>
            </w:r>
          </w:p>
        </w:tc>
        <w:tc>
          <w:tcPr>
            <w:tcW w:w="2289" w:type="dxa"/>
          </w:tcPr>
          <w:p w14:paraId="6E1DC881" w14:textId="77777777" w:rsidR="006A790B" w:rsidRDefault="006A790B" w:rsidP="00BA3611">
            <w:pPr>
              <w:tabs>
                <w:tab w:val="left" w:pos="1425"/>
              </w:tabs>
            </w:pPr>
            <w:r>
              <w:t>Check if the recent search still loads</w:t>
            </w:r>
          </w:p>
        </w:tc>
        <w:tc>
          <w:tcPr>
            <w:tcW w:w="3486" w:type="dxa"/>
          </w:tcPr>
          <w:p w14:paraId="07A1E205" w14:textId="77777777" w:rsidR="006A790B" w:rsidRDefault="006A790B" w:rsidP="00BA3611">
            <w:pPr>
              <w:tabs>
                <w:tab w:val="left" w:pos="1425"/>
              </w:tabs>
            </w:pPr>
            <w:r>
              <w:t>3 results should load: EGCC, VAAH, and KJFK</w:t>
            </w:r>
          </w:p>
          <w:p w14:paraId="686895AF" w14:textId="77777777" w:rsidR="006A790B" w:rsidRDefault="006A790B" w:rsidP="00BA3611">
            <w:pPr>
              <w:tabs>
                <w:tab w:val="left" w:pos="1425"/>
              </w:tabs>
            </w:pPr>
            <w:r>
              <w:t xml:space="preserve"> </w:t>
            </w:r>
          </w:p>
        </w:tc>
        <w:tc>
          <w:tcPr>
            <w:tcW w:w="3486" w:type="dxa"/>
          </w:tcPr>
          <w:p w14:paraId="0F433970" w14:textId="77777777" w:rsidR="006A790B" w:rsidRDefault="006A790B" w:rsidP="00BA3611">
            <w:pPr>
              <w:tabs>
                <w:tab w:val="left" w:pos="1425"/>
              </w:tabs>
            </w:pPr>
            <w:r>
              <w:t>‘h’ as the user</w:t>
            </w:r>
          </w:p>
        </w:tc>
      </w:tr>
      <w:tr w:rsidR="006A790B" w14:paraId="1ED9E673" w14:textId="77777777" w:rsidTr="006A790B">
        <w:trPr>
          <w:trHeight w:val="551"/>
        </w:trPr>
        <w:tc>
          <w:tcPr>
            <w:tcW w:w="2500" w:type="dxa"/>
          </w:tcPr>
          <w:p w14:paraId="3015791C" w14:textId="20A23847" w:rsidR="006A790B" w:rsidRDefault="006A790B" w:rsidP="006A790B">
            <w:pPr>
              <w:tabs>
                <w:tab w:val="left" w:pos="1425"/>
              </w:tabs>
            </w:pPr>
            <w:r>
              <w:t>2</w:t>
            </w:r>
          </w:p>
        </w:tc>
        <w:tc>
          <w:tcPr>
            <w:tcW w:w="2289" w:type="dxa"/>
          </w:tcPr>
          <w:p w14:paraId="42D4061B" w14:textId="2EFFEB78" w:rsidR="006A790B" w:rsidRDefault="006A790B" w:rsidP="006A790B">
            <w:pPr>
              <w:tabs>
                <w:tab w:val="left" w:pos="1425"/>
              </w:tabs>
            </w:pPr>
            <w:r>
              <w:t>Check if the recent search is updated</w:t>
            </w:r>
          </w:p>
        </w:tc>
        <w:tc>
          <w:tcPr>
            <w:tcW w:w="3486" w:type="dxa"/>
          </w:tcPr>
          <w:p w14:paraId="2AF9327C" w14:textId="77777777" w:rsidR="006A790B" w:rsidRDefault="006A790B" w:rsidP="006A790B">
            <w:pPr>
              <w:tabs>
                <w:tab w:val="left" w:pos="1425"/>
              </w:tabs>
            </w:pPr>
            <w:r>
              <w:t>3 results should load:</w:t>
            </w:r>
          </w:p>
          <w:p w14:paraId="5AFB18F7" w14:textId="35129B5C" w:rsidR="006A790B" w:rsidRDefault="006A790B" w:rsidP="006A790B">
            <w:pPr>
              <w:tabs>
                <w:tab w:val="left" w:pos="1425"/>
              </w:tabs>
            </w:pPr>
            <w:r>
              <w:t>EGLL, EGCC, and VAAH</w:t>
            </w:r>
          </w:p>
        </w:tc>
        <w:tc>
          <w:tcPr>
            <w:tcW w:w="3486" w:type="dxa"/>
          </w:tcPr>
          <w:p w14:paraId="6DF9AFCB" w14:textId="25DEE9DF" w:rsidR="006A790B" w:rsidRDefault="006A790B" w:rsidP="006A790B">
            <w:pPr>
              <w:tabs>
                <w:tab w:val="left" w:pos="1425"/>
              </w:tabs>
            </w:pPr>
            <w:r>
              <w:t>‘h’ as the user. And we search for EGLL.</w:t>
            </w:r>
          </w:p>
        </w:tc>
      </w:tr>
      <w:tr w:rsidR="006A790B" w14:paraId="2F7A58AC" w14:textId="77777777" w:rsidTr="006A790B">
        <w:trPr>
          <w:trHeight w:val="551"/>
        </w:trPr>
        <w:tc>
          <w:tcPr>
            <w:tcW w:w="2500" w:type="dxa"/>
          </w:tcPr>
          <w:p w14:paraId="799DDFBC" w14:textId="06ABB759" w:rsidR="006A790B" w:rsidRDefault="006A790B" w:rsidP="006A790B">
            <w:pPr>
              <w:tabs>
                <w:tab w:val="left" w:pos="1425"/>
              </w:tabs>
            </w:pPr>
            <w:r>
              <w:lastRenderedPageBreak/>
              <w:t>3</w:t>
            </w:r>
          </w:p>
        </w:tc>
        <w:tc>
          <w:tcPr>
            <w:tcW w:w="2289" w:type="dxa"/>
          </w:tcPr>
          <w:p w14:paraId="389D3199" w14:textId="179016A0" w:rsidR="006A790B" w:rsidRDefault="006A790B" w:rsidP="006A790B">
            <w:pPr>
              <w:tabs>
                <w:tab w:val="left" w:pos="1425"/>
              </w:tabs>
            </w:pPr>
            <w:r>
              <w:t>Checking if the recent search updates the JSON file.</w:t>
            </w:r>
          </w:p>
        </w:tc>
        <w:tc>
          <w:tcPr>
            <w:tcW w:w="3486" w:type="dxa"/>
          </w:tcPr>
          <w:p w14:paraId="0DC0BBDD" w14:textId="77777777" w:rsidR="006A790B" w:rsidRDefault="006A790B" w:rsidP="006A790B">
            <w:pPr>
              <w:tabs>
                <w:tab w:val="left" w:pos="1425"/>
              </w:tabs>
            </w:pPr>
            <w:r>
              <w:t>3 recent searches should be in the user’s data in the JSON file:</w:t>
            </w:r>
          </w:p>
          <w:p w14:paraId="01848FA1" w14:textId="35F3D6EC" w:rsidR="006A790B" w:rsidRDefault="006A790B" w:rsidP="006A790B">
            <w:pPr>
              <w:tabs>
                <w:tab w:val="left" w:pos="1425"/>
              </w:tabs>
            </w:pPr>
            <w:r>
              <w:t>EGLL, EGCC, and VAAH</w:t>
            </w:r>
          </w:p>
        </w:tc>
        <w:tc>
          <w:tcPr>
            <w:tcW w:w="3486" w:type="dxa"/>
          </w:tcPr>
          <w:p w14:paraId="5586CD2F" w14:textId="6688EC43" w:rsidR="006A790B" w:rsidRDefault="006A790B" w:rsidP="006A790B">
            <w:pPr>
              <w:tabs>
                <w:tab w:val="left" w:pos="1425"/>
              </w:tabs>
            </w:pPr>
            <w:r>
              <w:t>‘h’ as the user. And we search for EGLL.</w:t>
            </w:r>
          </w:p>
        </w:tc>
      </w:tr>
      <w:tr w:rsidR="006A790B" w14:paraId="537EBBF3" w14:textId="77777777" w:rsidTr="006A790B">
        <w:trPr>
          <w:trHeight w:val="551"/>
        </w:trPr>
        <w:tc>
          <w:tcPr>
            <w:tcW w:w="2500" w:type="dxa"/>
          </w:tcPr>
          <w:p w14:paraId="660761A2" w14:textId="44E979A3" w:rsidR="006A790B" w:rsidRDefault="006A790B" w:rsidP="006A790B">
            <w:pPr>
              <w:tabs>
                <w:tab w:val="left" w:pos="1425"/>
              </w:tabs>
            </w:pPr>
            <w:r>
              <w:t>4</w:t>
            </w:r>
          </w:p>
        </w:tc>
        <w:tc>
          <w:tcPr>
            <w:tcW w:w="2289" w:type="dxa"/>
          </w:tcPr>
          <w:p w14:paraId="44397CA3" w14:textId="11DF8CE8" w:rsidR="006A790B" w:rsidRDefault="006A790B" w:rsidP="006A790B">
            <w:pPr>
              <w:tabs>
                <w:tab w:val="left" w:pos="1425"/>
              </w:tabs>
            </w:pPr>
            <w:r>
              <w:t>Checking if the recent search updates the JSON file.</w:t>
            </w:r>
          </w:p>
        </w:tc>
        <w:tc>
          <w:tcPr>
            <w:tcW w:w="3486" w:type="dxa"/>
          </w:tcPr>
          <w:p w14:paraId="482D6C8F" w14:textId="77777777" w:rsidR="006A790B" w:rsidRDefault="006A790B" w:rsidP="006A790B">
            <w:pPr>
              <w:tabs>
                <w:tab w:val="left" w:pos="1425"/>
              </w:tabs>
            </w:pPr>
            <w:r>
              <w:t>3 recent searches should be in the user’s data in the JSON file:</w:t>
            </w:r>
          </w:p>
          <w:p w14:paraId="6C6F4B8F" w14:textId="11AA8058" w:rsidR="006A790B" w:rsidRDefault="006A790B" w:rsidP="006A790B">
            <w:pPr>
              <w:tabs>
                <w:tab w:val="left" w:pos="1425"/>
              </w:tabs>
            </w:pPr>
            <w:r>
              <w:t>EGLL, EGCC, and VAAH</w:t>
            </w:r>
          </w:p>
        </w:tc>
        <w:tc>
          <w:tcPr>
            <w:tcW w:w="3486" w:type="dxa"/>
          </w:tcPr>
          <w:p w14:paraId="04B29EB2" w14:textId="550A7401" w:rsidR="006A790B" w:rsidRDefault="006A790B" w:rsidP="006A790B">
            <w:pPr>
              <w:tabs>
                <w:tab w:val="left" w:pos="1425"/>
              </w:tabs>
            </w:pPr>
            <w:r>
              <w:t>‘h’ as the user. And we search for EGLL.</w:t>
            </w:r>
          </w:p>
        </w:tc>
      </w:tr>
      <w:tr w:rsidR="006A790B" w14:paraId="0F9E4C55" w14:textId="77777777" w:rsidTr="006A790B">
        <w:trPr>
          <w:trHeight w:val="551"/>
        </w:trPr>
        <w:tc>
          <w:tcPr>
            <w:tcW w:w="2500" w:type="dxa"/>
          </w:tcPr>
          <w:p w14:paraId="4B8D74BC" w14:textId="48A05994" w:rsidR="006A790B" w:rsidRDefault="006A790B" w:rsidP="006A790B">
            <w:pPr>
              <w:tabs>
                <w:tab w:val="left" w:pos="1425"/>
              </w:tabs>
            </w:pPr>
            <w:r>
              <w:t>5</w:t>
            </w:r>
          </w:p>
        </w:tc>
        <w:tc>
          <w:tcPr>
            <w:tcW w:w="2289" w:type="dxa"/>
          </w:tcPr>
          <w:p w14:paraId="0CC4208C" w14:textId="29C672EA" w:rsidR="006A790B" w:rsidRDefault="006A790B" w:rsidP="006A790B">
            <w:pPr>
              <w:tabs>
                <w:tab w:val="left" w:pos="1425"/>
              </w:tabs>
            </w:pPr>
            <w:r>
              <w:t>Checking if the recent search updates the JSON file.</w:t>
            </w:r>
          </w:p>
        </w:tc>
        <w:tc>
          <w:tcPr>
            <w:tcW w:w="3486" w:type="dxa"/>
          </w:tcPr>
          <w:p w14:paraId="3D334B68" w14:textId="77777777" w:rsidR="006A790B" w:rsidRDefault="006A790B" w:rsidP="006A790B">
            <w:pPr>
              <w:tabs>
                <w:tab w:val="left" w:pos="1425"/>
              </w:tabs>
            </w:pPr>
            <w:r>
              <w:t>3 recent searches should be in the user’s data in the JSON file:</w:t>
            </w:r>
          </w:p>
          <w:p w14:paraId="5B2162F0" w14:textId="73E0AACC" w:rsidR="006A790B" w:rsidRDefault="006A790B" w:rsidP="006A790B">
            <w:pPr>
              <w:tabs>
                <w:tab w:val="left" w:pos="1425"/>
              </w:tabs>
            </w:pPr>
            <w:r>
              <w:t>EGLL, EGCC, and VAAH</w:t>
            </w:r>
          </w:p>
        </w:tc>
        <w:tc>
          <w:tcPr>
            <w:tcW w:w="3486" w:type="dxa"/>
          </w:tcPr>
          <w:p w14:paraId="2ADD875A" w14:textId="0D054208" w:rsidR="006A790B" w:rsidRDefault="006A790B" w:rsidP="006A790B">
            <w:pPr>
              <w:tabs>
                <w:tab w:val="left" w:pos="1425"/>
              </w:tabs>
            </w:pPr>
            <w:r>
              <w:t>‘h’ as the user. And we search for EGLL.</w:t>
            </w:r>
          </w:p>
        </w:tc>
      </w:tr>
    </w:tbl>
    <w:p w14:paraId="45C2963F" w14:textId="77777777" w:rsidR="00634F64" w:rsidRDefault="00634F64" w:rsidP="00634F64"/>
    <w:p w14:paraId="550AC9D9" w14:textId="77777777" w:rsidR="00634F64" w:rsidRDefault="00634F64" w:rsidP="00634F64"/>
    <w:p w14:paraId="19EE774E" w14:textId="77777777" w:rsidR="00634F64" w:rsidRDefault="00634F64" w:rsidP="00634F64"/>
    <w:p w14:paraId="6C63AD45" w14:textId="77777777" w:rsidR="00634F64" w:rsidRDefault="00634F64" w:rsidP="00634F64">
      <w:r>
        <w:t>- Actual programming (The commented code will be available in the appendix)</w:t>
      </w:r>
    </w:p>
    <w:p w14:paraId="46FB2A46" w14:textId="77777777" w:rsidR="00634F64" w:rsidRDefault="00634F64" w:rsidP="00634F64">
      <w:r>
        <w:rPr>
          <w:noProof/>
        </w:rPr>
        <w:drawing>
          <wp:anchor distT="0" distB="0" distL="114300" distR="114300" simplePos="0" relativeHeight="251843584" behindDoc="1" locked="0" layoutInCell="1" allowOverlap="1" wp14:anchorId="23A505B7" wp14:editId="0CD8F801">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t>Firstly, I update the fill method as in the pseudocode</w:t>
      </w:r>
    </w:p>
    <w:p w14:paraId="2C91A329" w14:textId="77777777" w:rsidR="00634F64" w:rsidRDefault="00634F64" w:rsidP="00634F64">
      <w:r>
        <w:t>After that, I tested to make sure that the last module works.</w:t>
      </w:r>
    </w:p>
    <w:p w14:paraId="6A2D2CAA" w14:textId="77777777" w:rsidR="00634F64" w:rsidRDefault="00634F64"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634F64" w14:paraId="02D1DE23" w14:textId="77777777" w:rsidTr="00CB2A6B">
        <w:trPr>
          <w:trHeight w:val="1073"/>
        </w:trPr>
        <w:tc>
          <w:tcPr>
            <w:tcW w:w="925" w:type="dxa"/>
          </w:tcPr>
          <w:p w14:paraId="62176E9E" w14:textId="77777777" w:rsidR="00634F64" w:rsidRDefault="00634F64" w:rsidP="00CB2A6B">
            <w:pPr>
              <w:tabs>
                <w:tab w:val="left" w:pos="1425"/>
              </w:tabs>
            </w:pPr>
            <w:r>
              <w:t>Test number</w:t>
            </w:r>
          </w:p>
        </w:tc>
        <w:tc>
          <w:tcPr>
            <w:tcW w:w="847" w:type="dxa"/>
          </w:tcPr>
          <w:p w14:paraId="37FB7CB7" w14:textId="77777777" w:rsidR="00634F64" w:rsidRDefault="00634F64" w:rsidP="00CB2A6B">
            <w:pPr>
              <w:tabs>
                <w:tab w:val="left" w:pos="1425"/>
              </w:tabs>
            </w:pPr>
            <w:r>
              <w:t>What are we testing for</w:t>
            </w:r>
          </w:p>
        </w:tc>
        <w:tc>
          <w:tcPr>
            <w:tcW w:w="1290" w:type="dxa"/>
          </w:tcPr>
          <w:p w14:paraId="45EC3FBD" w14:textId="77777777" w:rsidR="00634F64" w:rsidRDefault="00634F64" w:rsidP="00CB2A6B">
            <w:pPr>
              <w:tabs>
                <w:tab w:val="left" w:pos="1425"/>
              </w:tabs>
            </w:pPr>
            <w:r>
              <w:t>Expected result</w:t>
            </w:r>
          </w:p>
        </w:tc>
        <w:tc>
          <w:tcPr>
            <w:tcW w:w="1290" w:type="dxa"/>
          </w:tcPr>
          <w:p w14:paraId="13560589" w14:textId="77777777" w:rsidR="00634F64" w:rsidRDefault="00634F64" w:rsidP="00CB2A6B">
            <w:pPr>
              <w:tabs>
                <w:tab w:val="left" w:pos="1425"/>
              </w:tabs>
            </w:pPr>
            <w:r>
              <w:t>Test data</w:t>
            </w:r>
          </w:p>
        </w:tc>
        <w:tc>
          <w:tcPr>
            <w:tcW w:w="6842" w:type="dxa"/>
          </w:tcPr>
          <w:p w14:paraId="661F245F" w14:textId="77777777" w:rsidR="00634F64" w:rsidRDefault="00634F64" w:rsidP="00CB2A6B">
            <w:pPr>
              <w:tabs>
                <w:tab w:val="left" w:pos="1425"/>
              </w:tabs>
            </w:pPr>
            <w:r>
              <w:t>Results</w:t>
            </w:r>
          </w:p>
        </w:tc>
        <w:tc>
          <w:tcPr>
            <w:tcW w:w="567" w:type="dxa"/>
          </w:tcPr>
          <w:p w14:paraId="53C334EA" w14:textId="77777777" w:rsidR="00634F64" w:rsidRDefault="00634F64" w:rsidP="00CB2A6B">
            <w:pPr>
              <w:tabs>
                <w:tab w:val="left" w:pos="1425"/>
              </w:tabs>
            </w:pPr>
            <w:r>
              <w:t>Notes</w:t>
            </w:r>
          </w:p>
        </w:tc>
      </w:tr>
      <w:tr w:rsidR="00634F64" w14:paraId="257D8D09" w14:textId="77777777" w:rsidTr="00CB2A6B">
        <w:trPr>
          <w:trHeight w:val="551"/>
        </w:trPr>
        <w:tc>
          <w:tcPr>
            <w:tcW w:w="925" w:type="dxa"/>
          </w:tcPr>
          <w:p w14:paraId="4843921F" w14:textId="77777777" w:rsidR="00634F64" w:rsidRDefault="00634F64" w:rsidP="00CB2A6B">
            <w:pPr>
              <w:tabs>
                <w:tab w:val="left" w:pos="1425"/>
              </w:tabs>
            </w:pPr>
            <w:r>
              <w:t>34</w:t>
            </w:r>
          </w:p>
        </w:tc>
        <w:tc>
          <w:tcPr>
            <w:tcW w:w="847" w:type="dxa"/>
          </w:tcPr>
          <w:p w14:paraId="63498BF3" w14:textId="77777777" w:rsidR="00634F64" w:rsidRDefault="00634F64" w:rsidP="00CB2A6B">
            <w:pPr>
              <w:tabs>
                <w:tab w:val="left" w:pos="1425"/>
              </w:tabs>
            </w:pPr>
            <w:r>
              <w:t>Check if the recent search still loads</w:t>
            </w:r>
          </w:p>
        </w:tc>
        <w:tc>
          <w:tcPr>
            <w:tcW w:w="1290" w:type="dxa"/>
          </w:tcPr>
          <w:p w14:paraId="178ACE35" w14:textId="77777777" w:rsidR="00634F64" w:rsidRDefault="00634F64" w:rsidP="00CB2A6B">
            <w:pPr>
              <w:tabs>
                <w:tab w:val="left" w:pos="1425"/>
              </w:tabs>
            </w:pPr>
            <w:r>
              <w:t>3 results should load: EGCC, VAAH, and KJFK</w:t>
            </w:r>
          </w:p>
          <w:p w14:paraId="4315946E" w14:textId="77777777" w:rsidR="00634F64" w:rsidRDefault="00634F64" w:rsidP="00CB2A6B">
            <w:pPr>
              <w:tabs>
                <w:tab w:val="left" w:pos="1425"/>
              </w:tabs>
            </w:pPr>
            <w:r>
              <w:t xml:space="preserve"> </w:t>
            </w:r>
          </w:p>
        </w:tc>
        <w:tc>
          <w:tcPr>
            <w:tcW w:w="1290" w:type="dxa"/>
          </w:tcPr>
          <w:p w14:paraId="2DEC1D40" w14:textId="77777777" w:rsidR="00634F64" w:rsidRDefault="00634F64" w:rsidP="00CB2A6B">
            <w:pPr>
              <w:tabs>
                <w:tab w:val="left" w:pos="1425"/>
              </w:tabs>
            </w:pPr>
            <w:r>
              <w:t>‘h’ as the user</w:t>
            </w:r>
          </w:p>
        </w:tc>
        <w:tc>
          <w:tcPr>
            <w:tcW w:w="6842" w:type="dxa"/>
          </w:tcPr>
          <w:p w14:paraId="562AD932" w14:textId="77777777" w:rsidR="00634F64" w:rsidRDefault="00634F64" w:rsidP="00CB2A6B">
            <w:pPr>
              <w:tabs>
                <w:tab w:val="left" w:pos="1425"/>
              </w:tabs>
              <w:rPr>
                <w:noProof/>
              </w:rPr>
            </w:pPr>
            <w:r>
              <w:rPr>
                <w:noProof/>
              </w:rPr>
              <w:t>Success</w:t>
            </w:r>
          </w:p>
          <w:p w14:paraId="44DB2ECD" w14:textId="77777777" w:rsidR="00634F64" w:rsidRDefault="00634F64" w:rsidP="00CB2A6B">
            <w:pPr>
              <w:tabs>
                <w:tab w:val="left" w:pos="1425"/>
              </w:tabs>
              <w:rPr>
                <w:noProof/>
              </w:rPr>
            </w:pPr>
            <w:r>
              <w:rPr>
                <w:noProof/>
              </w:rPr>
              <w:drawing>
                <wp:inline distT="0" distB="0" distL="0" distR="0" wp14:anchorId="7AAEEC84" wp14:editId="23B47FF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07510" cy="1151255"/>
                          </a:xfrm>
                          <a:prstGeom prst="rect">
                            <a:avLst/>
                          </a:prstGeom>
                        </pic:spPr>
                      </pic:pic>
                    </a:graphicData>
                  </a:graphic>
                </wp:inline>
              </w:drawing>
            </w:r>
          </w:p>
        </w:tc>
        <w:tc>
          <w:tcPr>
            <w:tcW w:w="567" w:type="dxa"/>
          </w:tcPr>
          <w:p w14:paraId="279F4DEF" w14:textId="77777777" w:rsidR="00634F64" w:rsidRDefault="00634F64" w:rsidP="00CB2A6B">
            <w:pPr>
              <w:tabs>
                <w:tab w:val="left" w:pos="1425"/>
              </w:tabs>
            </w:pPr>
          </w:p>
        </w:tc>
      </w:tr>
    </w:tbl>
    <w:p w14:paraId="5C98697C" w14:textId="77777777" w:rsidR="00634F64" w:rsidRDefault="00634F64" w:rsidP="00634F64"/>
    <w:p w14:paraId="5E13A45E" w14:textId="77777777" w:rsidR="00634F64" w:rsidRDefault="00634F64" w:rsidP="00634F64">
      <w:r>
        <w:rPr>
          <w:noProof/>
        </w:rPr>
        <w:drawing>
          <wp:anchor distT="0" distB="0" distL="114300" distR="114300" simplePos="0" relativeHeight="251844608" behindDoc="1" locked="0" layoutInCell="1" allowOverlap="1" wp14:anchorId="5E9DCB85" wp14:editId="66958E46">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295A0B0" w14:textId="77777777" w:rsidR="00634F64" w:rsidRDefault="00634F64" w:rsidP="00634F64">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3E2C9B5" w14:textId="77777777" w:rsidTr="00CB2A6B">
        <w:trPr>
          <w:trHeight w:val="1073"/>
        </w:trPr>
        <w:tc>
          <w:tcPr>
            <w:tcW w:w="925" w:type="dxa"/>
          </w:tcPr>
          <w:p w14:paraId="3142410D" w14:textId="77777777" w:rsidR="00634F64" w:rsidRDefault="00634F64" w:rsidP="00CB2A6B">
            <w:pPr>
              <w:tabs>
                <w:tab w:val="left" w:pos="1425"/>
              </w:tabs>
            </w:pPr>
            <w:r>
              <w:lastRenderedPageBreak/>
              <w:t>Test number</w:t>
            </w:r>
          </w:p>
        </w:tc>
        <w:tc>
          <w:tcPr>
            <w:tcW w:w="913" w:type="dxa"/>
          </w:tcPr>
          <w:p w14:paraId="55C663A4" w14:textId="77777777" w:rsidR="00634F64" w:rsidRDefault="00634F64" w:rsidP="00CB2A6B">
            <w:pPr>
              <w:tabs>
                <w:tab w:val="left" w:pos="1425"/>
              </w:tabs>
            </w:pPr>
            <w:r>
              <w:t>What are we testing for</w:t>
            </w:r>
          </w:p>
        </w:tc>
        <w:tc>
          <w:tcPr>
            <w:tcW w:w="1224" w:type="dxa"/>
          </w:tcPr>
          <w:p w14:paraId="36E97534" w14:textId="77777777" w:rsidR="00634F64" w:rsidRDefault="00634F64" w:rsidP="00CB2A6B">
            <w:pPr>
              <w:tabs>
                <w:tab w:val="left" w:pos="1425"/>
              </w:tabs>
            </w:pPr>
            <w:r>
              <w:t>Expected result</w:t>
            </w:r>
          </w:p>
        </w:tc>
        <w:tc>
          <w:tcPr>
            <w:tcW w:w="1290" w:type="dxa"/>
          </w:tcPr>
          <w:p w14:paraId="35421193" w14:textId="77777777" w:rsidR="00634F64" w:rsidRDefault="00634F64" w:rsidP="00CB2A6B">
            <w:pPr>
              <w:tabs>
                <w:tab w:val="left" w:pos="1425"/>
              </w:tabs>
            </w:pPr>
            <w:r>
              <w:t>Test data</w:t>
            </w:r>
          </w:p>
        </w:tc>
        <w:tc>
          <w:tcPr>
            <w:tcW w:w="6842" w:type="dxa"/>
          </w:tcPr>
          <w:p w14:paraId="42A90B65" w14:textId="77777777" w:rsidR="00634F64" w:rsidRDefault="00634F64" w:rsidP="00CB2A6B">
            <w:pPr>
              <w:tabs>
                <w:tab w:val="left" w:pos="1425"/>
              </w:tabs>
            </w:pPr>
            <w:r>
              <w:t>Results</w:t>
            </w:r>
          </w:p>
        </w:tc>
        <w:tc>
          <w:tcPr>
            <w:tcW w:w="567" w:type="dxa"/>
          </w:tcPr>
          <w:p w14:paraId="6A26F71B" w14:textId="77777777" w:rsidR="00634F64" w:rsidRDefault="00634F64" w:rsidP="00CB2A6B">
            <w:pPr>
              <w:tabs>
                <w:tab w:val="left" w:pos="1425"/>
              </w:tabs>
            </w:pPr>
            <w:r>
              <w:t>Notes</w:t>
            </w:r>
          </w:p>
        </w:tc>
      </w:tr>
      <w:tr w:rsidR="00634F64" w14:paraId="2D9B23D4" w14:textId="77777777" w:rsidTr="00CB2A6B">
        <w:trPr>
          <w:trHeight w:val="551"/>
        </w:trPr>
        <w:tc>
          <w:tcPr>
            <w:tcW w:w="925" w:type="dxa"/>
          </w:tcPr>
          <w:p w14:paraId="5E610B1B" w14:textId="77777777" w:rsidR="00634F64" w:rsidRDefault="00634F64" w:rsidP="00CB2A6B">
            <w:pPr>
              <w:tabs>
                <w:tab w:val="left" w:pos="1425"/>
              </w:tabs>
            </w:pPr>
            <w:r>
              <w:t>35</w:t>
            </w:r>
          </w:p>
        </w:tc>
        <w:tc>
          <w:tcPr>
            <w:tcW w:w="913" w:type="dxa"/>
          </w:tcPr>
          <w:p w14:paraId="4BF3E971" w14:textId="77777777" w:rsidR="00634F64" w:rsidRDefault="00634F64" w:rsidP="00CB2A6B">
            <w:pPr>
              <w:tabs>
                <w:tab w:val="left" w:pos="1425"/>
              </w:tabs>
            </w:pPr>
            <w:r>
              <w:t>Check if the recent search is updated</w:t>
            </w:r>
          </w:p>
        </w:tc>
        <w:tc>
          <w:tcPr>
            <w:tcW w:w="1224" w:type="dxa"/>
          </w:tcPr>
          <w:p w14:paraId="674F7DB3" w14:textId="77777777" w:rsidR="00634F64" w:rsidRDefault="00634F64" w:rsidP="00CB2A6B">
            <w:pPr>
              <w:tabs>
                <w:tab w:val="left" w:pos="1425"/>
              </w:tabs>
            </w:pPr>
            <w:r>
              <w:t>3 results should load:</w:t>
            </w:r>
          </w:p>
          <w:p w14:paraId="6F961A36" w14:textId="77777777" w:rsidR="00634F64" w:rsidRDefault="00634F64" w:rsidP="00CB2A6B">
            <w:pPr>
              <w:tabs>
                <w:tab w:val="left" w:pos="1425"/>
              </w:tabs>
            </w:pPr>
            <w:r>
              <w:t>EGLL, EGCC, and VAAH</w:t>
            </w:r>
          </w:p>
        </w:tc>
        <w:tc>
          <w:tcPr>
            <w:tcW w:w="1290" w:type="dxa"/>
          </w:tcPr>
          <w:p w14:paraId="6C786FD1" w14:textId="77777777" w:rsidR="00634F64" w:rsidRDefault="00634F64" w:rsidP="00CB2A6B">
            <w:pPr>
              <w:tabs>
                <w:tab w:val="left" w:pos="1425"/>
              </w:tabs>
            </w:pPr>
            <w:r>
              <w:t>‘h’ as the user. And we search for EGLL.</w:t>
            </w:r>
          </w:p>
        </w:tc>
        <w:tc>
          <w:tcPr>
            <w:tcW w:w="6842" w:type="dxa"/>
          </w:tcPr>
          <w:p w14:paraId="63669BD6" w14:textId="77777777" w:rsidR="00634F64" w:rsidRDefault="00634F64" w:rsidP="00CB2A6B">
            <w:pPr>
              <w:tabs>
                <w:tab w:val="left" w:pos="1425"/>
              </w:tabs>
              <w:rPr>
                <w:noProof/>
              </w:rPr>
            </w:pPr>
            <w:r>
              <w:rPr>
                <w:noProof/>
              </w:rPr>
              <w:drawing>
                <wp:anchor distT="0" distB="0" distL="114300" distR="114300" simplePos="0" relativeHeight="251845632" behindDoc="1" locked="0" layoutInCell="1" allowOverlap="1" wp14:anchorId="127FEEEC" wp14:editId="50FD7EE4">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27544C5" w14:textId="77777777" w:rsidR="00634F64" w:rsidRDefault="00634F64" w:rsidP="00CB2A6B">
            <w:pPr>
              <w:tabs>
                <w:tab w:val="left" w:pos="1425"/>
              </w:tabs>
              <w:rPr>
                <w:noProof/>
              </w:rPr>
            </w:pPr>
          </w:p>
          <w:p w14:paraId="17DC2637" w14:textId="77777777" w:rsidR="00634F64" w:rsidRDefault="00634F64" w:rsidP="00CB2A6B">
            <w:pPr>
              <w:tabs>
                <w:tab w:val="left" w:pos="1425"/>
              </w:tabs>
              <w:rPr>
                <w:noProof/>
              </w:rPr>
            </w:pPr>
          </w:p>
        </w:tc>
        <w:tc>
          <w:tcPr>
            <w:tcW w:w="567" w:type="dxa"/>
          </w:tcPr>
          <w:p w14:paraId="73B2CE24" w14:textId="77777777" w:rsidR="00634F64" w:rsidRDefault="00634F64" w:rsidP="00CB2A6B">
            <w:pPr>
              <w:tabs>
                <w:tab w:val="left" w:pos="1425"/>
              </w:tabs>
            </w:pPr>
          </w:p>
        </w:tc>
      </w:tr>
    </w:tbl>
    <w:p w14:paraId="33BA5375" w14:textId="77777777" w:rsidR="00634F64" w:rsidRDefault="00634F64" w:rsidP="00634F64">
      <w:pPr>
        <w:tabs>
          <w:tab w:val="left" w:pos="1425"/>
        </w:tabs>
        <w:rPr>
          <w:noProof/>
        </w:rPr>
      </w:pPr>
      <w:r>
        <w:rPr>
          <w:noProof/>
        </w:rPr>
        <w:t>The console also confirms this:</w:t>
      </w:r>
    </w:p>
    <w:p w14:paraId="0E20885F" w14:textId="77777777" w:rsidR="00634F64" w:rsidRDefault="00634F64" w:rsidP="00634F64">
      <w:r>
        <w:rPr>
          <w:noProof/>
        </w:rPr>
        <w:drawing>
          <wp:anchor distT="0" distB="0" distL="114300" distR="114300" simplePos="0" relativeHeight="251846656" behindDoc="1" locked="0" layoutInCell="1" allowOverlap="1" wp14:anchorId="27F9E2A5" wp14:editId="3878AA69">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111C6853" w14:textId="77777777" w:rsidR="00634F64" w:rsidRDefault="00634F64" w:rsidP="00634F64">
      <w:r>
        <w:t>As this works, we finish the rest of this method:</w:t>
      </w:r>
    </w:p>
    <w:p w14:paraId="09DAFA65" w14:textId="77777777" w:rsidR="00634F64" w:rsidRDefault="00634F64" w:rsidP="00634F64">
      <w:r>
        <w:rPr>
          <w:noProof/>
        </w:rPr>
        <w:drawing>
          <wp:inline distT="0" distB="0" distL="0" distR="0" wp14:anchorId="082E4927" wp14:editId="72B909D3">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203835"/>
                    </a:xfrm>
                    <a:prstGeom prst="rect">
                      <a:avLst/>
                    </a:prstGeom>
                  </pic:spPr>
                </pic:pic>
              </a:graphicData>
            </a:graphic>
          </wp:inline>
        </w:drawing>
      </w:r>
    </w:p>
    <w:p w14:paraId="30C497AF" w14:textId="77777777" w:rsidR="00634F64" w:rsidRDefault="00634F64" w:rsidP="00634F64">
      <w:r>
        <w:t>The red line means we haven’t created the procedure yet, but it will be done.</w:t>
      </w:r>
    </w:p>
    <w:p w14:paraId="00FBE7C0" w14:textId="77777777" w:rsidR="00634F64" w:rsidRDefault="00634F64" w:rsidP="00634F64">
      <w:r>
        <w:t>Next, we set up the new procedure by loading up the JSON file and preparing it for iteration.</w:t>
      </w:r>
    </w:p>
    <w:p w14:paraId="5AF655B0" w14:textId="77777777" w:rsidR="00634F64" w:rsidRDefault="00634F64" w:rsidP="00634F64">
      <w:r>
        <w:rPr>
          <w:noProof/>
        </w:rPr>
        <w:drawing>
          <wp:anchor distT="0" distB="0" distL="114300" distR="114300" simplePos="0" relativeHeight="251851776" behindDoc="1" locked="0" layoutInCell="1" allowOverlap="1" wp14:anchorId="3FBAC762" wp14:editId="7B7FCB72">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t>Here, I realise that we should call the data parameter something else as it is overridden in the procedure.</w:t>
      </w:r>
    </w:p>
    <w:p w14:paraId="37422FD5" w14:textId="77777777" w:rsidR="00634F64" w:rsidRDefault="00634F64" w:rsidP="00634F64"/>
    <w:p w14:paraId="0131DD18" w14:textId="77777777" w:rsidR="00634F64" w:rsidRDefault="00634F64" w:rsidP="00634F64"/>
    <w:p w14:paraId="70FB859B" w14:textId="77777777" w:rsidR="00634F64" w:rsidRDefault="00634F64" w:rsidP="00634F64">
      <w:r>
        <w:t>So, I change it. First in the pseudocode:</w:t>
      </w:r>
    </w:p>
    <w:p w14:paraId="7C418BBC" w14:textId="77777777" w:rsidR="00634F64" w:rsidRDefault="00634F64" w:rsidP="00634F64">
      <w:r>
        <w:rPr>
          <w:noProof/>
        </w:rPr>
        <w:drawing>
          <wp:anchor distT="0" distB="0" distL="114300" distR="114300" simplePos="0" relativeHeight="251847680" behindDoc="1" locked="0" layoutInCell="1" allowOverlap="1" wp14:anchorId="70ACD43D" wp14:editId="315723DE">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799A9D69" w14:textId="77777777" w:rsidR="00634F64" w:rsidRDefault="00634F64" w:rsidP="00634F64"/>
    <w:p w14:paraId="3B95B790" w14:textId="77777777" w:rsidR="00634F64" w:rsidRDefault="00634F64" w:rsidP="00634F64">
      <w:r>
        <w:rPr>
          <w:noProof/>
        </w:rPr>
        <w:drawing>
          <wp:anchor distT="0" distB="0" distL="114300" distR="114300" simplePos="0" relativeHeight="251848704" behindDoc="1" locked="0" layoutInCell="1" allowOverlap="1" wp14:anchorId="7707D14A" wp14:editId="01F4F554">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79AFD0DF" w14:textId="77777777" w:rsidR="00634F64" w:rsidRDefault="00634F64" w:rsidP="00634F64">
      <w:r>
        <w:rPr>
          <w:noProof/>
        </w:rPr>
        <w:drawing>
          <wp:anchor distT="0" distB="0" distL="114300" distR="114300" simplePos="0" relativeHeight="251849728" behindDoc="1" locked="0" layoutInCell="1" allowOverlap="1" wp14:anchorId="2D744B4B" wp14:editId="6179436E">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68ECF8BD" w14:textId="77777777" w:rsidR="00634F64" w:rsidRDefault="00634F64" w:rsidP="00634F64"/>
    <w:p w14:paraId="660F6311" w14:textId="77777777" w:rsidR="00634F64" w:rsidRDefault="00634F64" w:rsidP="00634F64">
      <w:r>
        <w:rPr>
          <w:noProof/>
        </w:rPr>
        <w:drawing>
          <wp:anchor distT="0" distB="0" distL="114300" distR="114300" simplePos="0" relativeHeight="251850752" behindDoc="1" locked="0" layoutInCell="1" allowOverlap="1" wp14:anchorId="041CB2E0" wp14:editId="5C06DBAB">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t>Then we update the data with the parameters</w:t>
      </w:r>
    </w:p>
    <w:p w14:paraId="77587F67" w14:textId="77777777" w:rsidR="00634F64" w:rsidRDefault="00634F64" w:rsidP="00634F64"/>
    <w:p w14:paraId="191C98C4" w14:textId="77777777" w:rsidR="00634F64" w:rsidRDefault="00634F64" w:rsidP="00634F64"/>
    <w:p w14:paraId="791D64E7" w14:textId="77777777" w:rsidR="00634F64" w:rsidRDefault="00634F64" w:rsidP="00634F64"/>
    <w:p w14:paraId="77B4D99E" w14:textId="77777777" w:rsidR="00634F64" w:rsidRDefault="00634F64" w:rsidP="00634F64"/>
    <w:p w14:paraId="700D6B38" w14:textId="77777777" w:rsidR="00634F64" w:rsidRDefault="00634F64" w:rsidP="00634F64">
      <w:r>
        <w:rPr>
          <w:noProof/>
        </w:rPr>
        <w:drawing>
          <wp:anchor distT="0" distB="0" distL="114300" distR="114300" simplePos="0" relativeHeight="251853824" behindDoc="1" locked="0" layoutInCell="1" allowOverlap="1" wp14:anchorId="0E2613FA" wp14:editId="65D92407">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4DD7480B" w14:textId="77777777" w:rsidR="00634F64" w:rsidRDefault="00634F64" w:rsidP="00634F64"/>
    <w:p w14:paraId="56F39BD8" w14:textId="77777777" w:rsidR="00634F64" w:rsidRDefault="00634F64" w:rsidP="00634F64"/>
    <w:p w14:paraId="5AAEA31B" w14:textId="77777777" w:rsidR="00634F64" w:rsidRDefault="00634F64" w:rsidP="00634F64"/>
    <w:p w14:paraId="78B42363" w14:textId="77777777" w:rsidR="00634F64" w:rsidRDefault="00634F64" w:rsidP="00634F64"/>
    <w:p w14:paraId="31BE9257" w14:textId="77777777" w:rsidR="00634F64" w:rsidRDefault="00634F64" w:rsidP="00634F64"/>
    <w:p w14:paraId="7700D35E" w14:textId="77777777" w:rsidR="00634F64" w:rsidRDefault="00634F64" w:rsidP="00634F64"/>
    <w:p w14:paraId="75B9AD17" w14:textId="77777777" w:rsidR="00634F64" w:rsidRDefault="00634F64" w:rsidP="00634F64"/>
    <w:p w14:paraId="6F323394" w14:textId="77777777" w:rsidR="00634F64" w:rsidRDefault="00634F64" w:rsidP="00634F64">
      <w:r>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2368140C" w14:textId="77777777" w:rsidTr="00CB2A6B">
        <w:trPr>
          <w:trHeight w:val="1073"/>
        </w:trPr>
        <w:tc>
          <w:tcPr>
            <w:tcW w:w="925" w:type="dxa"/>
          </w:tcPr>
          <w:p w14:paraId="73F1A814" w14:textId="77777777" w:rsidR="00634F64" w:rsidRDefault="00634F64" w:rsidP="00CB2A6B">
            <w:pPr>
              <w:tabs>
                <w:tab w:val="left" w:pos="1425"/>
              </w:tabs>
            </w:pPr>
            <w:r>
              <w:t>Test number</w:t>
            </w:r>
          </w:p>
        </w:tc>
        <w:tc>
          <w:tcPr>
            <w:tcW w:w="913" w:type="dxa"/>
          </w:tcPr>
          <w:p w14:paraId="18C9F616" w14:textId="77777777" w:rsidR="00634F64" w:rsidRDefault="00634F64" w:rsidP="00CB2A6B">
            <w:pPr>
              <w:tabs>
                <w:tab w:val="left" w:pos="1425"/>
              </w:tabs>
            </w:pPr>
            <w:r>
              <w:t>What are we testing for</w:t>
            </w:r>
          </w:p>
        </w:tc>
        <w:tc>
          <w:tcPr>
            <w:tcW w:w="1224" w:type="dxa"/>
          </w:tcPr>
          <w:p w14:paraId="16F27659" w14:textId="77777777" w:rsidR="00634F64" w:rsidRDefault="00634F64" w:rsidP="00CB2A6B">
            <w:pPr>
              <w:tabs>
                <w:tab w:val="left" w:pos="1425"/>
              </w:tabs>
            </w:pPr>
            <w:r>
              <w:t>Expected result</w:t>
            </w:r>
          </w:p>
        </w:tc>
        <w:tc>
          <w:tcPr>
            <w:tcW w:w="1290" w:type="dxa"/>
          </w:tcPr>
          <w:p w14:paraId="6EB2EB54" w14:textId="77777777" w:rsidR="00634F64" w:rsidRDefault="00634F64" w:rsidP="00CB2A6B">
            <w:pPr>
              <w:tabs>
                <w:tab w:val="left" w:pos="1425"/>
              </w:tabs>
            </w:pPr>
            <w:r>
              <w:t>Test data</w:t>
            </w:r>
          </w:p>
        </w:tc>
        <w:tc>
          <w:tcPr>
            <w:tcW w:w="6842" w:type="dxa"/>
          </w:tcPr>
          <w:p w14:paraId="60FADBCB" w14:textId="77777777" w:rsidR="00634F64" w:rsidRDefault="00634F64" w:rsidP="00CB2A6B">
            <w:pPr>
              <w:tabs>
                <w:tab w:val="left" w:pos="1425"/>
              </w:tabs>
            </w:pPr>
            <w:r>
              <w:t>Results</w:t>
            </w:r>
          </w:p>
        </w:tc>
        <w:tc>
          <w:tcPr>
            <w:tcW w:w="567" w:type="dxa"/>
          </w:tcPr>
          <w:p w14:paraId="12CED257" w14:textId="77777777" w:rsidR="00634F64" w:rsidRDefault="00634F64" w:rsidP="00CB2A6B">
            <w:pPr>
              <w:tabs>
                <w:tab w:val="left" w:pos="1425"/>
              </w:tabs>
            </w:pPr>
            <w:r>
              <w:t>Notes</w:t>
            </w:r>
          </w:p>
        </w:tc>
      </w:tr>
      <w:tr w:rsidR="00634F64" w14:paraId="12A82356" w14:textId="77777777" w:rsidTr="00CB2A6B">
        <w:trPr>
          <w:trHeight w:val="551"/>
        </w:trPr>
        <w:tc>
          <w:tcPr>
            <w:tcW w:w="925" w:type="dxa"/>
          </w:tcPr>
          <w:p w14:paraId="6AD5CBED" w14:textId="77777777" w:rsidR="00634F64" w:rsidRDefault="00634F64" w:rsidP="00CB2A6B">
            <w:pPr>
              <w:tabs>
                <w:tab w:val="left" w:pos="1425"/>
              </w:tabs>
            </w:pPr>
            <w:r>
              <w:t>36</w:t>
            </w:r>
          </w:p>
        </w:tc>
        <w:tc>
          <w:tcPr>
            <w:tcW w:w="913" w:type="dxa"/>
          </w:tcPr>
          <w:p w14:paraId="26FD2C73" w14:textId="77777777" w:rsidR="00634F64" w:rsidRDefault="00634F64" w:rsidP="00CB2A6B">
            <w:pPr>
              <w:tabs>
                <w:tab w:val="left" w:pos="1425"/>
              </w:tabs>
            </w:pPr>
            <w:r>
              <w:t>Checking if the recent search updates the JSON file.</w:t>
            </w:r>
          </w:p>
        </w:tc>
        <w:tc>
          <w:tcPr>
            <w:tcW w:w="1224" w:type="dxa"/>
          </w:tcPr>
          <w:p w14:paraId="599EFA3D" w14:textId="77777777" w:rsidR="00634F64" w:rsidRDefault="00634F64" w:rsidP="00CB2A6B">
            <w:pPr>
              <w:tabs>
                <w:tab w:val="left" w:pos="1425"/>
              </w:tabs>
            </w:pPr>
            <w:r>
              <w:t>3 recent searches should be in the user’s data in the JSON file:</w:t>
            </w:r>
          </w:p>
          <w:p w14:paraId="42F2D46C" w14:textId="77777777" w:rsidR="00634F64" w:rsidRDefault="00634F64" w:rsidP="00CB2A6B">
            <w:pPr>
              <w:tabs>
                <w:tab w:val="left" w:pos="1425"/>
              </w:tabs>
            </w:pPr>
            <w:r>
              <w:t>EGLL, EGCC, and VAAH</w:t>
            </w:r>
          </w:p>
        </w:tc>
        <w:tc>
          <w:tcPr>
            <w:tcW w:w="1290" w:type="dxa"/>
          </w:tcPr>
          <w:p w14:paraId="78CBFA0A" w14:textId="77777777" w:rsidR="00634F64" w:rsidRDefault="00634F64" w:rsidP="00CB2A6B">
            <w:pPr>
              <w:tabs>
                <w:tab w:val="left" w:pos="1425"/>
              </w:tabs>
            </w:pPr>
            <w:r>
              <w:t>‘h’ as the user. And we search for EGLL.</w:t>
            </w:r>
          </w:p>
        </w:tc>
        <w:tc>
          <w:tcPr>
            <w:tcW w:w="6842" w:type="dxa"/>
          </w:tcPr>
          <w:p w14:paraId="4444446C" w14:textId="77777777" w:rsidR="00634F64" w:rsidRDefault="00634F64" w:rsidP="00CB2A6B">
            <w:pPr>
              <w:tabs>
                <w:tab w:val="left" w:pos="1425"/>
              </w:tabs>
              <w:rPr>
                <w:noProof/>
              </w:rPr>
            </w:pPr>
            <w:r>
              <w:rPr>
                <w:noProof/>
              </w:rPr>
              <w:t>Failure:</w:t>
            </w:r>
          </w:p>
          <w:p w14:paraId="0A01C791" w14:textId="77777777" w:rsidR="00634F64" w:rsidRDefault="00634F64" w:rsidP="00CB2A6B">
            <w:pPr>
              <w:tabs>
                <w:tab w:val="left" w:pos="1425"/>
              </w:tabs>
              <w:rPr>
                <w:noProof/>
              </w:rPr>
            </w:pPr>
            <w:r w:rsidRPr="009549B1">
              <w:rPr>
                <w:noProof/>
              </w:rPr>
              <w:t>NameError: name 'update_JSON' is not defined</w:t>
            </w:r>
          </w:p>
          <w:p w14:paraId="0151C179" w14:textId="77777777" w:rsidR="00634F64" w:rsidRDefault="00634F64" w:rsidP="00CB2A6B">
            <w:pPr>
              <w:tabs>
                <w:tab w:val="left" w:pos="1425"/>
              </w:tabs>
              <w:rPr>
                <w:noProof/>
              </w:rPr>
            </w:pPr>
          </w:p>
          <w:p w14:paraId="3877F07C" w14:textId="77777777" w:rsidR="00634F64" w:rsidRDefault="00634F64" w:rsidP="00CB2A6B">
            <w:pPr>
              <w:tabs>
                <w:tab w:val="left" w:pos="1425"/>
              </w:tabs>
              <w:rPr>
                <w:noProof/>
              </w:rPr>
            </w:pPr>
          </w:p>
        </w:tc>
        <w:tc>
          <w:tcPr>
            <w:tcW w:w="567" w:type="dxa"/>
          </w:tcPr>
          <w:p w14:paraId="6C51A15B" w14:textId="77777777" w:rsidR="00634F64" w:rsidRDefault="00634F64" w:rsidP="00CB2A6B">
            <w:pPr>
              <w:tabs>
                <w:tab w:val="left" w:pos="1425"/>
              </w:tabs>
            </w:pPr>
          </w:p>
        </w:tc>
      </w:tr>
    </w:tbl>
    <w:p w14:paraId="576056B5" w14:textId="77777777" w:rsidR="00634F64" w:rsidRDefault="00634F64" w:rsidP="00634F64"/>
    <w:p w14:paraId="25EB4E00" w14:textId="77777777" w:rsidR="00634F64" w:rsidRDefault="00634F64" w:rsidP="00634F64">
      <w:r>
        <w:rPr>
          <w:noProof/>
        </w:rPr>
        <w:drawing>
          <wp:anchor distT="0" distB="0" distL="114300" distR="114300" simplePos="0" relativeHeight="251854848" behindDoc="1" locked="0" layoutInCell="1" allowOverlap="1" wp14:anchorId="564801F3" wp14:editId="237FA637">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4F1C0D39" w14:textId="77777777" w:rsidR="00634F64" w:rsidRDefault="00634F64" w:rsidP="00634F64"/>
    <w:p w14:paraId="02341888" w14:textId="77777777" w:rsidR="00634F64" w:rsidRDefault="00634F64" w:rsidP="00634F64"/>
    <w:p w14:paraId="239DBE33"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5BD914A" w14:textId="77777777" w:rsidTr="00CB2A6B">
        <w:trPr>
          <w:trHeight w:val="1073"/>
        </w:trPr>
        <w:tc>
          <w:tcPr>
            <w:tcW w:w="925" w:type="dxa"/>
          </w:tcPr>
          <w:p w14:paraId="7596651F" w14:textId="77777777" w:rsidR="00634F64" w:rsidRDefault="00634F64" w:rsidP="00CB2A6B">
            <w:pPr>
              <w:tabs>
                <w:tab w:val="left" w:pos="1425"/>
              </w:tabs>
            </w:pPr>
            <w:r>
              <w:t>Test number</w:t>
            </w:r>
          </w:p>
        </w:tc>
        <w:tc>
          <w:tcPr>
            <w:tcW w:w="913" w:type="dxa"/>
          </w:tcPr>
          <w:p w14:paraId="25B248C1" w14:textId="77777777" w:rsidR="00634F64" w:rsidRDefault="00634F64" w:rsidP="00CB2A6B">
            <w:pPr>
              <w:tabs>
                <w:tab w:val="left" w:pos="1425"/>
              </w:tabs>
            </w:pPr>
            <w:r>
              <w:t>What are we testing for</w:t>
            </w:r>
          </w:p>
        </w:tc>
        <w:tc>
          <w:tcPr>
            <w:tcW w:w="1224" w:type="dxa"/>
          </w:tcPr>
          <w:p w14:paraId="439DDC92" w14:textId="77777777" w:rsidR="00634F64" w:rsidRDefault="00634F64" w:rsidP="00CB2A6B">
            <w:pPr>
              <w:tabs>
                <w:tab w:val="left" w:pos="1425"/>
              </w:tabs>
            </w:pPr>
            <w:r>
              <w:t>Expected result</w:t>
            </w:r>
          </w:p>
        </w:tc>
        <w:tc>
          <w:tcPr>
            <w:tcW w:w="1290" w:type="dxa"/>
          </w:tcPr>
          <w:p w14:paraId="1A239952" w14:textId="77777777" w:rsidR="00634F64" w:rsidRDefault="00634F64" w:rsidP="00CB2A6B">
            <w:pPr>
              <w:tabs>
                <w:tab w:val="left" w:pos="1425"/>
              </w:tabs>
            </w:pPr>
            <w:r>
              <w:t>Test data</w:t>
            </w:r>
          </w:p>
        </w:tc>
        <w:tc>
          <w:tcPr>
            <w:tcW w:w="6842" w:type="dxa"/>
          </w:tcPr>
          <w:p w14:paraId="62BD8ED1" w14:textId="77777777" w:rsidR="00634F64" w:rsidRDefault="00634F64" w:rsidP="00CB2A6B">
            <w:pPr>
              <w:tabs>
                <w:tab w:val="left" w:pos="1425"/>
              </w:tabs>
            </w:pPr>
            <w:r>
              <w:t>Results</w:t>
            </w:r>
          </w:p>
        </w:tc>
        <w:tc>
          <w:tcPr>
            <w:tcW w:w="567" w:type="dxa"/>
          </w:tcPr>
          <w:p w14:paraId="1D1CD254" w14:textId="77777777" w:rsidR="00634F64" w:rsidRDefault="00634F64" w:rsidP="00CB2A6B">
            <w:pPr>
              <w:tabs>
                <w:tab w:val="left" w:pos="1425"/>
              </w:tabs>
            </w:pPr>
            <w:r>
              <w:t>Notes</w:t>
            </w:r>
          </w:p>
        </w:tc>
      </w:tr>
      <w:tr w:rsidR="00634F64" w14:paraId="39305F64" w14:textId="77777777" w:rsidTr="00CB2A6B">
        <w:trPr>
          <w:trHeight w:val="551"/>
        </w:trPr>
        <w:tc>
          <w:tcPr>
            <w:tcW w:w="925" w:type="dxa"/>
          </w:tcPr>
          <w:p w14:paraId="047BCD9B" w14:textId="77777777" w:rsidR="00634F64" w:rsidRDefault="00634F64" w:rsidP="00CB2A6B">
            <w:pPr>
              <w:tabs>
                <w:tab w:val="left" w:pos="1425"/>
              </w:tabs>
            </w:pPr>
            <w:r>
              <w:t>37</w:t>
            </w:r>
          </w:p>
        </w:tc>
        <w:tc>
          <w:tcPr>
            <w:tcW w:w="913" w:type="dxa"/>
          </w:tcPr>
          <w:p w14:paraId="1C8B6164" w14:textId="77777777" w:rsidR="00634F64" w:rsidRDefault="00634F64" w:rsidP="00CB2A6B">
            <w:pPr>
              <w:tabs>
                <w:tab w:val="left" w:pos="1425"/>
              </w:tabs>
            </w:pPr>
            <w:r>
              <w:t xml:space="preserve">Checking if the recent search updates the </w:t>
            </w:r>
            <w:r>
              <w:lastRenderedPageBreak/>
              <w:t>JSON file.</w:t>
            </w:r>
          </w:p>
        </w:tc>
        <w:tc>
          <w:tcPr>
            <w:tcW w:w="1224" w:type="dxa"/>
          </w:tcPr>
          <w:p w14:paraId="2A240801" w14:textId="77777777" w:rsidR="00634F64" w:rsidRDefault="00634F64" w:rsidP="00CB2A6B">
            <w:pPr>
              <w:tabs>
                <w:tab w:val="left" w:pos="1425"/>
              </w:tabs>
            </w:pPr>
            <w:r>
              <w:lastRenderedPageBreak/>
              <w:t>3 recent searches should be in the user’s data in the JSON file:</w:t>
            </w:r>
          </w:p>
          <w:p w14:paraId="4353DD90" w14:textId="77777777" w:rsidR="00634F64" w:rsidRDefault="00634F64" w:rsidP="00CB2A6B">
            <w:pPr>
              <w:tabs>
                <w:tab w:val="left" w:pos="1425"/>
              </w:tabs>
            </w:pPr>
            <w:r>
              <w:lastRenderedPageBreak/>
              <w:t>EGLL, EGCC, and VAAH</w:t>
            </w:r>
          </w:p>
        </w:tc>
        <w:tc>
          <w:tcPr>
            <w:tcW w:w="1290" w:type="dxa"/>
          </w:tcPr>
          <w:p w14:paraId="0367B6EE" w14:textId="77777777" w:rsidR="00634F64" w:rsidRDefault="00634F64" w:rsidP="00CB2A6B">
            <w:pPr>
              <w:tabs>
                <w:tab w:val="left" w:pos="1425"/>
              </w:tabs>
            </w:pPr>
            <w:r>
              <w:lastRenderedPageBreak/>
              <w:t>‘h’ as the user. And we search for EGLL.</w:t>
            </w:r>
          </w:p>
        </w:tc>
        <w:tc>
          <w:tcPr>
            <w:tcW w:w="6842" w:type="dxa"/>
          </w:tcPr>
          <w:p w14:paraId="3CE1853A" w14:textId="77777777" w:rsidR="00634F64" w:rsidRDefault="00634F64" w:rsidP="00CB2A6B">
            <w:pPr>
              <w:tabs>
                <w:tab w:val="left" w:pos="1425"/>
              </w:tabs>
              <w:rPr>
                <w:noProof/>
              </w:rPr>
            </w:pPr>
            <w:r>
              <w:rPr>
                <w:noProof/>
              </w:rPr>
              <w:t>Failure:</w:t>
            </w:r>
          </w:p>
          <w:p w14:paraId="32C0E7D3" w14:textId="77777777" w:rsidR="00634F64" w:rsidRDefault="00634F64" w:rsidP="00CB2A6B">
            <w:pPr>
              <w:tabs>
                <w:tab w:val="left" w:pos="1425"/>
              </w:tabs>
              <w:rPr>
                <w:noProof/>
              </w:rPr>
            </w:pPr>
            <w:r>
              <w:rPr>
                <w:noProof/>
              </w:rPr>
              <w:drawing>
                <wp:inline distT="0" distB="0" distL="0" distR="0" wp14:anchorId="731844C6" wp14:editId="051353FF">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152900" cy="657225"/>
                          </a:xfrm>
                          <a:prstGeom prst="rect">
                            <a:avLst/>
                          </a:prstGeom>
                        </pic:spPr>
                      </pic:pic>
                    </a:graphicData>
                  </a:graphic>
                </wp:inline>
              </w:drawing>
            </w:r>
          </w:p>
          <w:p w14:paraId="2D8A56C1" w14:textId="77777777" w:rsidR="00634F64" w:rsidRDefault="00634F64" w:rsidP="00CB2A6B">
            <w:pPr>
              <w:tabs>
                <w:tab w:val="left" w:pos="1425"/>
              </w:tabs>
              <w:rPr>
                <w:noProof/>
              </w:rPr>
            </w:pPr>
          </w:p>
        </w:tc>
        <w:tc>
          <w:tcPr>
            <w:tcW w:w="567" w:type="dxa"/>
          </w:tcPr>
          <w:p w14:paraId="2F2F006F" w14:textId="77777777" w:rsidR="00634F64" w:rsidRDefault="00634F64" w:rsidP="00CB2A6B">
            <w:pPr>
              <w:tabs>
                <w:tab w:val="left" w:pos="1425"/>
              </w:tabs>
            </w:pPr>
          </w:p>
        </w:tc>
      </w:tr>
    </w:tbl>
    <w:p w14:paraId="0FC85A98" w14:textId="77777777" w:rsidR="00634F64" w:rsidRDefault="00634F64" w:rsidP="00634F64"/>
    <w:p w14:paraId="144835D7" w14:textId="77777777" w:rsidR="00634F64" w:rsidRDefault="00634F64" w:rsidP="00634F64">
      <w:r>
        <w:t xml:space="preserve">This is because </w:t>
      </w:r>
      <w:proofErr w:type="spellStart"/>
      <w:r>
        <w:t>id</w:t>
      </w:r>
      <w:proofErr w:type="spellEnd"/>
      <w:r>
        <w:t xml:space="preserve"> is a number, we should search the data for the id and so on like so:</w:t>
      </w:r>
    </w:p>
    <w:p w14:paraId="31462A8F" w14:textId="77777777" w:rsidR="00634F64" w:rsidRDefault="00634F64" w:rsidP="00634F64">
      <w:r>
        <w:rPr>
          <w:noProof/>
        </w:rPr>
        <w:drawing>
          <wp:inline distT="0" distB="0" distL="0" distR="0" wp14:anchorId="518A1F0C" wp14:editId="3AD5FF27">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000500" cy="295275"/>
                    </a:xfrm>
                    <a:prstGeom prst="rect">
                      <a:avLst/>
                    </a:prstGeom>
                  </pic:spPr>
                </pic:pic>
              </a:graphicData>
            </a:graphic>
          </wp:inline>
        </w:drawing>
      </w:r>
    </w:p>
    <w:p w14:paraId="6BDB854A" w14:textId="41EE6E68" w:rsidR="00634F64" w:rsidRDefault="00634F64" w:rsidP="00634F64">
      <w:r>
        <w:t>Hopefully</w:t>
      </w:r>
      <w:r w:rsidR="00C371EB">
        <w:t>,</w:t>
      </w:r>
      <w:r>
        <w:t xml:space="preserve">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416"/>
        <w:gridCol w:w="993"/>
      </w:tblGrid>
      <w:tr w:rsidR="00634F64" w14:paraId="12AD18AD" w14:textId="77777777" w:rsidTr="00BD44EA">
        <w:trPr>
          <w:trHeight w:val="1073"/>
        </w:trPr>
        <w:tc>
          <w:tcPr>
            <w:tcW w:w="925" w:type="dxa"/>
          </w:tcPr>
          <w:p w14:paraId="5F9563D0" w14:textId="77777777" w:rsidR="00634F64" w:rsidRDefault="00634F64" w:rsidP="00CB2A6B">
            <w:pPr>
              <w:tabs>
                <w:tab w:val="left" w:pos="1425"/>
              </w:tabs>
            </w:pPr>
            <w:r>
              <w:t>Test number</w:t>
            </w:r>
          </w:p>
        </w:tc>
        <w:tc>
          <w:tcPr>
            <w:tcW w:w="913" w:type="dxa"/>
          </w:tcPr>
          <w:p w14:paraId="01230D31" w14:textId="77777777" w:rsidR="00634F64" w:rsidRDefault="00634F64" w:rsidP="00CB2A6B">
            <w:pPr>
              <w:tabs>
                <w:tab w:val="left" w:pos="1425"/>
              </w:tabs>
            </w:pPr>
            <w:r>
              <w:t>What are we testing for</w:t>
            </w:r>
          </w:p>
        </w:tc>
        <w:tc>
          <w:tcPr>
            <w:tcW w:w="1224" w:type="dxa"/>
          </w:tcPr>
          <w:p w14:paraId="38BDB01F" w14:textId="77777777" w:rsidR="00634F64" w:rsidRDefault="00634F64" w:rsidP="00CB2A6B">
            <w:pPr>
              <w:tabs>
                <w:tab w:val="left" w:pos="1425"/>
              </w:tabs>
            </w:pPr>
            <w:r>
              <w:t>Expected result</w:t>
            </w:r>
          </w:p>
        </w:tc>
        <w:tc>
          <w:tcPr>
            <w:tcW w:w="1290" w:type="dxa"/>
          </w:tcPr>
          <w:p w14:paraId="601A6C41" w14:textId="77777777" w:rsidR="00634F64" w:rsidRDefault="00634F64" w:rsidP="00CB2A6B">
            <w:pPr>
              <w:tabs>
                <w:tab w:val="left" w:pos="1425"/>
              </w:tabs>
            </w:pPr>
            <w:r>
              <w:t>Test data</w:t>
            </w:r>
          </w:p>
        </w:tc>
        <w:tc>
          <w:tcPr>
            <w:tcW w:w="6416" w:type="dxa"/>
          </w:tcPr>
          <w:p w14:paraId="70B7DA7E" w14:textId="77777777" w:rsidR="00634F64" w:rsidRDefault="00634F64" w:rsidP="00CB2A6B">
            <w:pPr>
              <w:tabs>
                <w:tab w:val="left" w:pos="1425"/>
              </w:tabs>
            </w:pPr>
            <w:r>
              <w:t>Results</w:t>
            </w:r>
          </w:p>
        </w:tc>
        <w:tc>
          <w:tcPr>
            <w:tcW w:w="993" w:type="dxa"/>
          </w:tcPr>
          <w:p w14:paraId="58460EA8" w14:textId="77777777" w:rsidR="00634F64" w:rsidRDefault="00634F64" w:rsidP="00CB2A6B">
            <w:pPr>
              <w:tabs>
                <w:tab w:val="left" w:pos="1425"/>
              </w:tabs>
            </w:pPr>
            <w:r>
              <w:t>Notes</w:t>
            </w:r>
          </w:p>
        </w:tc>
      </w:tr>
      <w:tr w:rsidR="00BD44EA" w14:paraId="68CFD0C3" w14:textId="77777777" w:rsidTr="00BD44EA">
        <w:trPr>
          <w:trHeight w:val="551"/>
        </w:trPr>
        <w:tc>
          <w:tcPr>
            <w:tcW w:w="925" w:type="dxa"/>
          </w:tcPr>
          <w:p w14:paraId="0949C202" w14:textId="3630A4FF" w:rsidR="00BD44EA" w:rsidRDefault="00BD44EA" w:rsidP="00CB2A6B">
            <w:pPr>
              <w:tabs>
                <w:tab w:val="left" w:pos="1425"/>
              </w:tabs>
            </w:pPr>
            <w:r>
              <w:t>38</w:t>
            </w:r>
          </w:p>
        </w:tc>
        <w:tc>
          <w:tcPr>
            <w:tcW w:w="913" w:type="dxa"/>
          </w:tcPr>
          <w:p w14:paraId="6DA46C6A" w14:textId="03A0B731" w:rsidR="00BD44EA" w:rsidRDefault="00BD44EA" w:rsidP="00CB2A6B">
            <w:pPr>
              <w:tabs>
                <w:tab w:val="left" w:pos="1425"/>
              </w:tabs>
            </w:pPr>
            <w:r>
              <w:t>Checking ^ again</w:t>
            </w:r>
          </w:p>
        </w:tc>
        <w:tc>
          <w:tcPr>
            <w:tcW w:w="1224" w:type="dxa"/>
          </w:tcPr>
          <w:p w14:paraId="57E0065B" w14:textId="7C623FE1" w:rsidR="00BD44EA" w:rsidRDefault="00BD44EA" w:rsidP="00CB2A6B">
            <w:pPr>
              <w:tabs>
                <w:tab w:val="left" w:pos="1425"/>
              </w:tabs>
            </w:pPr>
            <w:r>
              <w:t>Recent search 1 should now be VHHH</w:t>
            </w:r>
          </w:p>
        </w:tc>
        <w:tc>
          <w:tcPr>
            <w:tcW w:w="1290" w:type="dxa"/>
          </w:tcPr>
          <w:p w14:paraId="4860C7F8" w14:textId="67AFF71D" w:rsidR="00BD44EA" w:rsidRDefault="00BD44EA" w:rsidP="00CB2A6B">
            <w:pPr>
              <w:tabs>
                <w:tab w:val="left" w:pos="1425"/>
              </w:tabs>
            </w:pPr>
            <w:r>
              <w:t>‘h’ as the user and VHHH as the search query</w:t>
            </w:r>
          </w:p>
        </w:tc>
        <w:tc>
          <w:tcPr>
            <w:tcW w:w="6416" w:type="dxa"/>
          </w:tcPr>
          <w:p w14:paraId="18C96D6B" w14:textId="713FF23C" w:rsidR="00BD44EA" w:rsidRDefault="00B345FC" w:rsidP="00CB2A6B">
            <w:pPr>
              <w:tabs>
                <w:tab w:val="left" w:pos="1425"/>
              </w:tabs>
              <w:rPr>
                <w:noProof/>
              </w:rPr>
            </w:pPr>
            <w:r>
              <w:rPr>
                <w:noProof/>
              </w:rPr>
              <w:drawing>
                <wp:anchor distT="0" distB="0" distL="114300" distR="114300" simplePos="0" relativeHeight="251914240" behindDoc="1" locked="0" layoutInCell="1" allowOverlap="1" wp14:anchorId="6D65BA01" wp14:editId="1702D62C">
                  <wp:simplePos x="0" y="0"/>
                  <wp:positionH relativeFrom="column">
                    <wp:posOffset>-28575</wp:posOffset>
                  </wp:positionH>
                  <wp:positionV relativeFrom="paragraph">
                    <wp:posOffset>438785</wp:posOffset>
                  </wp:positionV>
                  <wp:extent cx="3909060" cy="2107565"/>
                  <wp:effectExtent l="0" t="0" r="0" b="6985"/>
                  <wp:wrapTight wrapText="bothSides">
                    <wp:wrapPolygon edited="0">
                      <wp:start x="0" y="0"/>
                      <wp:lineTo x="0" y="21476"/>
                      <wp:lineTo x="21474" y="21476"/>
                      <wp:lineTo x="21474" y="0"/>
                      <wp:lineTo x="0" y="0"/>
                    </wp:wrapPolygon>
                  </wp:wrapTight>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extLst>
                              <a:ext uri="{28A0092B-C50C-407E-A947-70E740481C1C}">
                                <a14:useLocalDpi xmlns:a14="http://schemas.microsoft.com/office/drawing/2010/main" val="0"/>
                              </a:ext>
                            </a:extLst>
                          </a:blip>
                          <a:stretch>
                            <a:fillRect/>
                          </a:stretch>
                        </pic:blipFill>
                        <pic:spPr>
                          <a:xfrm>
                            <a:off x="0" y="0"/>
                            <a:ext cx="3909060" cy="2107565"/>
                          </a:xfrm>
                          <a:prstGeom prst="rect">
                            <a:avLst/>
                          </a:prstGeom>
                        </pic:spPr>
                      </pic:pic>
                    </a:graphicData>
                  </a:graphic>
                  <wp14:sizeRelH relativeFrom="page">
                    <wp14:pctWidth>0</wp14:pctWidth>
                  </wp14:sizeRelH>
                  <wp14:sizeRelV relativeFrom="page">
                    <wp14:pctHeight>0</wp14:pctHeight>
                  </wp14:sizeRelV>
                </wp:anchor>
              </w:drawing>
            </w:r>
            <w:r w:rsidR="00BD44EA">
              <w:rPr>
                <w:noProof/>
              </w:rPr>
              <w:t>Failure</w:t>
            </w:r>
          </w:p>
          <w:p w14:paraId="3D3CC8E8" w14:textId="7D1DE251" w:rsidR="00B345FC" w:rsidRDefault="00B345FC" w:rsidP="00CB2A6B">
            <w:pPr>
              <w:tabs>
                <w:tab w:val="left" w:pos="1425"/>
              </w:tabs>
              <w:rPr>
                <w:noProof/>
              </w:rPr>
            </w:pPr>
            <w:r>
              <w:rPr>
                <w:noProof/>
              </w:rPr>
              <w:t>Before:</w:t>
            </w:r>
          </w:p>
          <w:p w14:paraId="37542608" w14:textId="12FF9FFE" w:rsidR="00BD44EA" w:rsidRDefault="00BD44EA" w:rsidP="00CB2A6B">
            <w:pPr>
              <w:tabs>
                <w:tab w:val="left" w:pos="1425"/>
              </w:tabs>
              <w:rPr>
                <w:noProof/>
              </w:rPr>
            </w:pPr>
          </w:p>
          <w:p w14:paraId="43E4590C" w14:textId="7E802652" w:rsidR="00BD44EA" w:rsidRDefault="00B345FC" w:rsidP="00CB2A6B">
            <w:pPr>
              <w:tabs>
                <w:tab w:val="left" w:pos="1425"/>
              </w:tabs>
              <w:rPr>
                <w:noProof/>
              </w:rPr>
            </w:pPr>
            <w:r>
              <w:rPr>
                <w:noProof/>
              </w:rPr>
              <w:drawing>
                <wp:anchor distT="0" distB="0" distL="114300" distR="114300" simplePos="0" relativeHeight="251911168" behindDoc="1" locked="0" layoutInCell="1" allowOverlap="1" wp14:anchorId="1057D7EE" wp14:editId="2DDF069F">
                  <wp:simplePos x="0" y="0"/>
                  <wp:positionH relativeFrom="column">
                    <wp:posOffset>-50165</wp:posOffset>
                  </wp:positionH>
                  <wp:positionV relativeFrom="paragraph">
                    <wp:posOffset>284480</wp:posOffset>
                  </wp:positionV>
                  <wp:extent cx="3977640" cy="2111375"/>
                  <wp:effectExtent l="0" t="0" r="3810" b="3175"/>
                  <wp:wrapTight wrapText="bothSides">
                    <wp:wrapPolygon edited="0">
                      <wp:start x="0" y="0"/>
                      <wp:lineTo x="0" y="21438"/>
                      <wp:lineTo x="21517" y="21438"/>
                      <wp:lineTo x="21517" y="0"/>
                      <wp:lineTo x="0" y="0"/>
                    </wp:wrapPolygon>
                  </wp:wrapTight>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3977640" cy="2111375"/>
                          </a:xfrm>
                          <a:prstGeom prst="rect">
                            <a:avLst/>
                          </a:prstGeom>
                        </pic:spPr>
                      </pic:pic>
                    </a:graphicData>
                  </a:graphic>
                  <wp14:sizeRelH relativeFrom="page">
                    <wp14:pctWidth>0</wp14:pctWidth>
                  </wp14:sizeRelH>
                  <wp14:sizeRelV relativeFrom="page">
                    <wp14:pctHeight>0</wp14:pctHeight>
                  </wp14:sizeRelV>
                </wp:anchor>
              </w:drawing>
            </w:r>
            <w:r>
              <w:rPr>
                <w:noProof/>
              </w:rPr>
              <w:t>After:</w:t>
            </w:r>
          </w:p>
        </w:tc>
        <w:tc>
          <w:tcPr>
            <w:tcW w:w="993" w:type="dxa"/>
          </w:tcPr>
          <w:p w14:paraId="2A39070A" w14:textId="22E1FCE9" w:rsidR="00BD44EA" w:rsidRDefault="00BD44EA" w:rsidP="00CB2A6B">
            <w:pPr>
              <w:tabs>
                <w:tab w:val="left" w:pos="1425"/>
              </w:tabs>
            </w:pPr>
            <w:r>
              <w:t>The other searches are removed</w:t>
            </w:r>
          </w:p>
        </w:tc>
      </w:tr>
    </w:tbl>
    <w:p w14:paraId="43172CEF" w14:textId="77777777" w:rsidR="00634F64" w:rsidRDefault="00634F64" w:rsidP="00634F64"/>
    <w:p w14:paraId="2DE55517" w14:textId="68F1232E" w:rsidR="00BD44EA" w:rsidRDefault="00BD44EA" w:rsidP="00634F64">
      <w:r>
        <w:t>To fix this we should first analyse how the code runs with some random print statements:</w:t>
      </w:r>
    </w:p>
    <w:p w14:paraId="6E4939D1" w14:textId="77777777" w:rsidR="00BD44EA" w:rsidRDefault="00BD44EA" w:rsidP="00634F64"/>
    <w:p w14:paraId="3B7FF398" w14:textId="77777777" w:rsidR="00BD44EA" w:rsidRDefault="00BD44EA" w:rsidP="00634F64"/>
    <w:p w14:paraId="3DA36386" w14:textId="14B1B043" w:rsidR="00BD44EA" w:rsidRDefault="00BD44EA" w:rsidP="00634F64"/>
    <w:p w14:paraId="466A3EDE" w14:textId="4A356A74" w:rsidR="00D208F9" w:rsidRDefault="00BD44EA" w:rsidP="00634F64">
      <w:pPr>
        <w:rPr>
          <w:noProof/>
        </w:rPr>
      </w:pPr>
      <w:r>
        <w:rPr>
          <w:noProof/>
        </w:rPr>
        <w:drawing>
          <wp:anchor distT="0" distB="0" distL="114300" distR="114300" simplePos="0" relativeHeight="251913216" behindDoc="1" locked="0" layoutInCell="1" allowOverlap="1" wp14:anchorId="31E04DFD" wp14:editId="43A3D959">
            <wp:simplePos x="0" y="0"/>
            <wp:positionH relativeFrom="column">
              <wp:posOffset>-222885</wp:posOffset>
            </wp:positionH>
            <wp:positionV relativeFrom="paragraph">
              <wp:posOffset>3147060</wp:posOffset>
            </wp:positionV>
            <wp:extent cx="6090920" cy="601980"/>
            <wp:effectExtent l="0" t="0" r="5080" b="7620"/>
            <wp:wrapTight wrapText="bothSides">
              <wp:wrapPolygon edited="0">
                <wp:start x="0" y="0"/>
                <wp:lineTo x="0" y="21190"/>
                <wp:lineTo x="21550" y="21190"/>
                <wp:lineTo x="21550" y="0"/>
                <wp:lineTo x="0" y="0"/>
              </wp:wrapPolygon>
            </wp:wrapTight>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6090920" cy="601980"/>
                    </a:xfrm>
                    <a:prstGeom prst="rect">
                      <a:avLst/>
                    </a:prstGeom>
                  </pic:spPr>
                </pic:pic>
              </a:graphicData>
            </a:graphic>
            <wp14:sizeRelH relativeFrom="page">
              <wp14:pctWidth>0</wp14:pctWidth>
            </wp14:sizeRelH>
            <wp14:sizeRelV relativeFrom="page">
              <wp14:pctHeight>0</wp14:pctHeight>
            </wp14:sizeRelV>
          </wp:anchor>
        </w:drawing>
      </w:r>
    </w:p>
    <w:p w14:paraId="22B52B04" w14:textId="77777777" w:rsidR="00D208F9" w:rsidRDefault="00D208F9" w:rsidP="00634F64"/>
    <w:p w14:paraId="01643771" w14:textId="7FC3A98B" w:rsidR="00D208F9" w:rsidRDefault="004A48D1" w:rsidP="00634F64">
      <w:r>
        <w:rPr>
          <w:noProof/>
        </w:rPr>
        <w:drawing>
          <wp:anchor distT="0" distB="0" distL="114300" distR="114300" simplePos="0" relativeHeight="251921408" behindDoc="1" locked="0" layoutInCell="1" allowOverlap="1" wp14:anchorId="2DC4F7F3" wp14:editId="4A800F41">
            <wp:simplePos x="0" y="0"/>
            <wp:positionH relativeFrom="margin">
              <wp:posOffset>0</wp:posOffset>
            </wp:positionH>
            <wp:positionV relativeFrom="paragraph">
              <wp:posOffset>141605</wp:posOffset>
            </wp:positionV>
            <wp:extent cx="5143500" cy="1858010"/>
            <wp:effectExtent l="0" t="0" r="0" b="8890"/>
            <wp:wrapTight wrapText="bothSides">
              <wp:wrapPolygon edited="0">
                <wp:start x="0" y="0"/>
                <wp:lineTo x="0" y="21482"/>
                <wp:lineTo x="21520" y="21482"/>
                <wp:lineTo x="21520" y="0"/>
                <wp:lineTo x="0" y="0"/>
              </wp:wrapPolygon>
            </wp:wrapTight>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extLst>
                        <a:ext uri="{28A0092B-C50C-407E-A947-70E740481C1C}">
                          <a14:useLocalDpi xmlns:a14="http://schemas.microsoft.com/office/drawing/2010/main" val="0"/>
                        </a:ext>
                      </a:extLst>
                    </a:blip>
                    <a:srcRect t="27824"/>
                    <a:stretch/>
                  </pic:blipFill>
                  <pic:spPr bwMode="auto">
                    <a:xfrm>
                      <a:off x="0" y="0"/>
                      <a:ext cx="5143500" cy="1858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2F3F36" w14:textId="77777777" w:rsidR="00D208F9" w:rsidRDefault="00D208F9" w:rsidP="00634F64"/>
    <w:p w14:paraId="628AF6AD" w14:textId="77777777" w:rsidR="00D208F9" w:rsidRDefault="00D208F9" w:rsidP="00634F64"/>
    <w:p w14:paraId="3C121D49" w14:textId="77777777" w:rsidR="00D208F9" w:rsidRDefault="00D208F9" w:rsidP="00634F64"/>
    <w:p w14:paraId="2956AB56" w14:textId="77777777" w:rsidR="00D208F9" w:rsidRDefault="00D208F9" w:rsidP="00634F64"/>
    <w:p w14:paraId="467BE015" w14:textId="77777777" w:rsidR="00D208F9" w:rsidRDefault="00D208F9" w:rsidP="00634F64"/>
    <w:p w14:paraId="3E28B0B6" w14:textId="77777777" w:rsidR="00D208F9" w:rsidRDefault="00D208F9" w:rsidP="00634F64"/>
    <w:p w14:paraId="3C12CDC1" w14:textId="195071C1" w:rsidR="00BD44EA" w:rsidRDefault="00BD44EA" w:rsidP="00634F64">
      <w:r>
        <w:t>Now we can see what prints out in the console:</w:t>
      </w:r>
    </w:p>
    <w:p w14:paraId="23538EAE" w14:textId="5E639FE6" w:rsidR="00BD44EA" w:rsidRDefault="00BD44EA" w:rsidP="00634F64">
      <w:r>
        <w:t>From this, we can conclude:</w:t>
      </w:r>
    </w:p>
    <w:p w14:paraId="7285C77E" w14:textId="5DE95BCB" w:rsidR="00BD44EA" w:rsidRDefault="00BD44EA" w:rsidP="00BD44EA">
      <w:pPr>
        <w:pStyle w:val="ListParagraph"/>
        <w:numPr>
          <w:ilvl w:val="0"/>
          <w:numId w:val="25"/>
        </w:numPr>
      </w:pPr>
      <w:r>
        <w:t xml:space="preserve">The program searches </w:t>
      </w:r>
      <w:r w:rsidR="00B345FC">
        <w:t xml:space="preserve">and </w:t>
      </w:r>
      <w:r w:rsidR="00BC29E0">
        <w:t>retrieves</w:t>
      </w:r>
      <w:r w:rsidR="00B345FC">
        <w:t xml:space="preserve"> the </w:t>
      </w:r>
      <w:r w:rsidR="00D208F9">
        <w:t>user’s</w:t>
      </w:r>
      <w:r w:rsidR="00B345FC">
        <w:t xml:space="preserve"> details from the JSON file correctly.</w:t>
      </w:r>
    </w:p>
    <w:p w14:paraId="697E68BB" w14:textId="3814D899" w:rsidR="00B345FC" w:rsidRDefault="00B345FC" w:rsidP="00BD44EA">
      <w:pPr>
        <w:pStyle w:val="ListParagraph"/>
        <w:numPr>
          <w:ilvl w:val="0"/>
          <w:numId w:val="25"/>
        </w:numPr>
      </w:pPr>
      <w:r>
        <w:t>It updates the recent searches incorrectly</w:t>
      </w:r>
    </w:p>
    <w:p w14:paraId="2AD11C24" w14:textId="28E831E8" w:rsidR="00B345FC" w:rsidRDefault="00B345FC" w:rsidP="00BD44EA">
      <w:pPr>
        <w:pStyle w:val="ListParagraph"/>
        <w:numPr>
          <w:ilvl w:val="0"/>
          <w:numId w:val="25"/>
        </w:numPr>
      </w:pPr>
      <w:r>
        <w:t>Which makes it update the JSON file incorrectly also.</w:t>
      </w:r>
    </w:p>
    <w:p w14:paraId="6ECF5191" w14:textId="12D595FA" w:rsidR="00BC29E0" w:rsidRDefault="00BC29E0" w:rsidP="00BC29E0">
      <w:proofErr w:type="gramStart"/>
      <w:r>
        <w:t>So</w:t>
      </w:r>
      <w:proofErr w:type="gramEnd"/>
      <w:r>
        <w:t xml:space="preserve"> the first part works and the 3</w:t>
      </w:r>
      <w:r w:rsidRPr="00BC29E0">
        <w:rPr>
          <w:vertAlign w:val="superscript"/>
        </w:rPr>
        <w:t>rd</w:t>
      </w:r>
      <w:r>
        <w:t xml:space="preserve"> part works the only problem is that the recent searches switch up in part 2. I believe the reason for this is the program updates the recent searches (2 and 3) from the default placeholders from the kv file. To fix this we should replace these lines:</w:t>
      </w:r>
    </w:p>
    <w:p w14:paraId="79CA1BA9" w14:textId="1CF254B0" w:rsidR="00BC29E0" w:rsidRDefault="00BC29E0" w:rsidP="00BC29E0">
      <w:r>
        <w:rPr>
          <w:noProof/>
        </w:rPr>
        <w:drawing>
          <wp:anchor distT="0" distB="0" distL="114300" distR="114300" simplePos="0" relativeHeight="251915264" behindDoc="1" locked="0" layoutInCell="1" allowOverlap="1" wp14:anchorId="793D6324" wp14:editId="7C062B4B">
            <wp:simplePos x="0" y="0"/>
            <wp:positionH relativeFrom="margin">
              <wp:align>left</wp:align>
            </wp:positionH>
            <wp:positionV relativeFrom="paragraph">
              <wp:posOffset>0</wp:posOffset>
            </wp:positionV>
            <wp:extent cx="4884420" cy="478790"/>
            <wp:effectExtent l="0" t="0" r="0" b="0"/>
            <wp:wrapTight wrapText="bothSides">
              <wp:wrapPolygon edited="0">
                <wp:start x="0" y="0"/>
                <wp:lineTo x="0" y="20626"/>
                <wp:lineTo x="21482" y="20626"/>
                <wp:lineTo x="2148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extLst>
                        <a:ext uri="{28A0092B-C50C-407E-A947-70E740481C1C}">
                          <a14:useLocalDpi xmlns:a14="http://schemas.microsoft.com/office/drawing/2010/main" val="0"/>
                        </a:ext>
                      </a:extLst>
                    </a:blip>
                    <a:stretch>
                      <a:fillRect/>
                    </a:stretch>
                  </pic:blipFill>
                  <pic:spPr>
                    <a:xfrm>
                      <a:off x="0" y="0"/>
                      <a:ext cx="4884420" cy="478790"/>
                    </a:xfrm>
                    <a:prstGeom prst="rect">
                      <a:avLst/>
                    </a:prstGeom>
                  </pic:spPr>
                </pic:pic>
              </a:graphicData>
            </a:graphic>
            <wp14:sizeRelH relativeFrom="page">
              <wp14:pctWidth>0</wp14:pctWidth>
            </wp14:sizeRelH>
            <wp14:sizeRelV relativeFrom="page">
              <wp14:pctHeight>0</wp14:pctHeight>
            </wp14:sizeRelV>
          </wp:anchor>
        </w:drawing>
      </w:r>
    </w:p>
    <w:p w14:paraId="30626760" w14:textId="77777777" w:rsidR="00BC29E0" w:rsidRDefault="00BC29E0" w:rsidP="00634F64"/>
    <w:p w14:paraId="789F678A" w14:textId="4614E743" w:rsidR="00BC29E0" w:rsidRDefault="00BC29E0" w:rsidP="00634F64">
      <w:r>
        <w:t>With:</w:t>
      </w:r>
    </w:p>
    <w:p w14:paraId="27BF39D7" w14:textId="383C38BF" w:rsidR="00BC29E0" w:rsidRDefault="00BC29E0" w:rsidP="00634F64">
      <w:r>
        <w:rPr>
          <w:noProof/>
        </w:rPr>
        <w:drawing>
          <wp:inline distT="0" distB="0" distL="0" distR="0" wp14:anchorId="1238AAF5" wp14:editId="025E168B">
            <wp:extent cx="3762375" cy="495300"/>
            <wp:effectExtent l="0" t="0" r="9525"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762375" cy="495300"/>
                    </a:xfrm>
                    <a:prstGeom prst="rect">
                      <a:avLst/>
                    </a:prstGeom>
                  </pic:spPr>
                </pic:pic>
              </a:graphicData>
            </a:graphic>
          </wp:inline>
        </w:drawing>
      </w:r>
    </w:p>
    <w:p w14:paraId="167A5533" w14:textId="2DD61146" w:rsidR="00BC29E0" w:rsidRDefault="00BC29E0" w:rsidP="00634F64">
      <w:proofErr w:type="gramStart"/>
      <w:r>
        <w:t>So</w:t>
      </w:r>
      <w:proofErr w:type="gramEnd"/>
      <w:r>
        <w:t xml:space="preserve"> we force the program to use the correct info which we identified before</w:t>
      </w:r>
    </w:p>
    <w:p w14:paraId="08616A0C" w14:textId="5E291B50" w:rsidR="004A48D1" w:rsidRDefault="004A48D1" w:rsidP="00634F64">
      <w:proofErr w:type="gramStart"/>
      <w:r>
        <w:t>Also</w:t>
      </w:r>
      <w:proofErr w:type="gramEnd"/>
      <w:r>
        <w:t xml:space="preserve"> we set up rs:</w:t>
      </w:r>
    </w:p>
    <w:p w14:paraId="6A09C332" w14:textId="399E0F43" w:rsidR="004A48D1" w:rsidRDefault="004A48D1" w:rsidP="00634F64">
      <w:r>
        <w:rPr>
          <w:noProof/>
        </w:rPr>
        <w:drawing>
          <wp:anchor distT="0" distB="0" distL="114300" distR="114300" simplePos="0" relativeHeight="251922432" behindDoc="1" locked="0" layoutInCell="1" allowOverlap="1" wp14:anchorId="7FBC4D23" wp14:editId="4104D114">
            <wp:simplePos x="0" y="0"/>
            <wp:positionH relativeFrom="column">
              <wp:posOffset>0</wp:posOffset>
            </wp:positionH>
            <wp:positionV relativeFrom="paragraph">
              <wp:posOffset>-3175</wp:posOffset>
            </wp:positionV>
            <wp:extent cx="5731510" cy="295275"/>
            <wp:effectExtent l="0" t="0" r="2540" b="9525"/>
            <wp:wrapTight wrapText="bothSides">
              <wp:wrapPolygon edited="0">
                <wp:start x="0" y="0"/>
                <wp:lineTo x="0" y="20903"/>
                <wp:lineTo x="21538" y="20903"/>
                <wp:lineTo x="21538" y="0"/>
                <wp:lineTo x="0" y="0"/>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5731510" cy="295275"/>
                    </a:xfrm>
                    <a:prstGeom prst="rect">
                      <a:avLst/>
                    </a:prstGeom>
                  </pic:spPr>
                </pic:pic>
              </a:graphicData>
            </a:graphic>
            <wp14:sizeRelH relativeFrom="page">
              <wp14:pctWidth>0</wp14:pctWidth>
            </wp14:sizeRelH>
            <wp14:sizeRelV relativeFrom="page">
              <wp14:pctHeight>0</wp14:pctHeight>
            </wp14:sizeRelV>
          </wp:anchor>
        </w:drawing>
      </w:r>
    </w:p>
    <w:p w14:paraId="0A1F6CBE" w14:textId="13D3A9DC" w:rsidR="00D208F9" w:rsidRDefault="00D208F9" w:rsidP="00634F64">
      <w:r>
        <w:t>I’ll quickly change the recent searches in the JSON file so we can test with it:</w:t>
      </w:r>
    </w:p>
    <w:p w14:paraId="3A282740" w14:textId="3176A349" w:rsidR="00D208F9" w:rsidRDefault="00D208F9" w:rsidP="00634F64"/>
    <w:p w14:paraId="2F62E39D" w14:textId="4EB17BC3" w:rsidR="00D208F9" w:rsidRDefault="00D208F9" w:rsidP="00634F64"/>
    <w:p w14:paraId="07D2270F" w14:textId="2971F9F3" w:rsidR="00D208F9" w:rsidRDefault="00D208F9" w:rsidP="00634F64">
      <w:r>
        <w:rPr>
          <w:noProof/>
        </w:rPr>
        <w:lastRenderedPageBreak/>
        <w:drawing>
          <wp:anchor distT="0" distB="0" distL="114300" distR="114300" simplePos="0" relativeHeight="251916288" behindDoc="1" locked="0" layoutInCell="1" allowOverlap="1" wp14:anchorId="2352C8DC" wp14:editId="3AFB76BC">
            <wp:simplePos x="0" y="0"/>
            <wp:positionH relativeFrom="margin">
              <wp:posOffset>-334010</wp:posOffset>
            </wp:positionH>
            <wp:positionV relativeFrom="paragraph">
              <wp:posOffset>0</wp:posOffset>
            </wp:positionV>
            <wp:extent cx="3486785" cy="1737360"/>
            <wp:effectExtent l="0" t="0" r="0" b="0"/>
            <wp:wrapTight wrapText="bothSides">
              <wp:wrapPolygon edited="0">
                <wp:start x="0" y="0"/>
                <wp:lineTo x="0" y="21316"/>
                <wp:lineTo x="21478" y="21316"/>
                <wp:lineTo x="21478" y="0"/>
                <wp:lineTo x="0" y="0"/>
              </wp:wrapPolygon>
            </wp:wrapTight>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extLst>
                        <a:ext uri="{28A0092B-C50C-407E-A947-70E740481C1C}">
                          <a14:useLocalDpi xmlns:a14="http://schemas.microsoft.com/office/drawing/2010/main" val="0"/>
                        </a:ext>
                      </a:extLst>
                    </a:blip>
                    <a:stretch>
                      <a:fillRect/>
                    </a:stretch>
                  </pic:blipFill>
                  <pic:spPr>
                    <a:xfrm>
                      <a:off x="0" y="0"/>
                      <a:ext cx="3486785" cy="1737360"/>
                    </a:xfrm>
                    <a:prstGeom prst="rect">
                      <a:avLst/>
                    </a:prstGeom>
                  </pic:spPr>
                </pic:pic>
              </a:graphicData>
            </a:graphic>
            <wp14:sizeRelH relativeFrom="page">
              <wp14:pctWidth>0</wp14:pctWidth>
            </wp14:sizeRelH>
            <wp14:sizeRelV relativeFrom="page">
              <wp14:pctHeight>0</wp14:pctHeight>
            </wp14:sizeRelV>
          </wp:anchor>
        </w:drawing>
      </w:r>
    </w:p>
    <w:p w14:paraId="41CB0C4C" w14:textId="77777777" w:rsidR="00D208F9" w:rsidRDefault="00D208F9" w:rsidP="00634F64"/>
    <w:p w14:paraId="0DCFFEA5" w14:textId="77777777" w:rsidR="00D208F9" w:rsidRDefault="00D208F9" w:rsidP="00634F64"/>
    <w:p w14:paraId="710DC6A4" w14:textId="77777777" w:rsidR="00D208F9" w:rsidRDefault="00D208F9" w:rsidP="00634F64"/>
    <w:p w14:paraId="329C3EAF" w14:textId="77777777" w:rsidR="00D208F9" w:rsidRDefault="00D208F9" w:rsidP="00634F64"/>
    <w:p w14:paraId="1ABC09E7" w14:textId="77777777" w:rsidR="00D208F9" w:rsidRDefault="00D208F9" w:rsidP="00634F64"/>
    <w:p w14:paraId="098EC760" w14:textId="77777777" w:rsidR="00D208F9" w:rsidRDefault="00D208F9" w:rsidP="00634F64"/>
    <w:p w14:paraId="5AED3C85" w14:textId="77777777" w:rsidR="00D208F9" w:rsidRDefault="00D208F9" w:rsidP="00D208F9"/>
    <w:p w14:paraId="5A37938E" w14:textId="6A9E5658" w:rsidR="00D208F9" w:rsidRDefault="00D208F9" w:rsidP="00D208F9">
      <w:r>
        <w:t>Now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416"/>
        <w:gridCol w:w="993"/>
      </w:tblGrid>
      <w:tr w:rsidR="00D208F9" w14:paraId="78F2DB02" w14:textId="77777777" w:rsidTr="00D17EA6">
        <w:trPr>
          <w:trHeight w:val="1073"/>
        </w:trPr>
        <w:tc>
          <w:tcPr>
            <w:tcW w:w="925" w:type="dxa"/>
          </w:tcPr>
          <w:p w14:paraId="1A7B3732" w14:textId="77777777" w:rsidR="00D208F9" w:rsidRDefault="00D208F9" w:rsidP="00D17EA6">
            <w:pPr>
              <w:tabs>
                <w:tab w:val="left" w:pos="1425"/>
              </w:tabs>
            </w:pPr>
            <w:r>
              <w:t>Test number</w:t>
            </w:r>
          </w:p>
        </w:tc>
        <w:tc>
          <w:tcPr>
            <w:tcW w:w="913" w:type="dxa"/>
          </w:tcPr>
          <w:p w14:paraId="04014153" w14:textId="77777777" w:rsidR="00D208F9" w:rsidRDefault="00D208F9" w:rsidP="00D17EA6">
            <w:pPr>
              <w:tabs>
                <w:tab w:val="left" w:pos="1425"/>
              </w:tabs>
            </w:pPr>
            <w:r>
              <w:t>What are we testing for</w:t>
            </w:r>
          </w:p>
        </w:tc>
        <w:tc>
          <w:tcPr>
            <w:tcW w:w="1224" w:type="dxa"/>
          </w:tcPr>
          <w:p w14:paraId="3F33BD8E" w14:textId="77777777" w:rsidR="00D208F9" w:rsidRDefault="00D208F9" w:rsidP="00D17EA6">
            <w:pPr>
              <w:tabs>
                <w:tab w:val="left" w:pos="1425"/>
              </w:tabs>
            </w:pPr>
            <w:r>
              <w:t>Expected result</w:t>
            </w:r>
          </w:p>
        </w:tc>
        <w:tc>
          <w:tcPr>
            <w:tcW w:w="1290" w:type="dxa"/>
          </w:tcPr>
          <w:p w14:paraId="3EFBD776" w14:textId="77777777" w:rsidR="00D208F9" w:rsidRDefault="00D208F9" w:rsidP="00D17EA6">
            <w:pPr>
              <w:tabs>
                <w:tab w:val="left" w:pos="1425"/>
              </w:tabs>
            </w:pPr>
            <w:r>
              <w:t>Test data</w:t>
            </w:r>
          </w:p>
        </w:tc>
        <w:tc>
          <w:tcPr>
            <w:tcW w:w="6416" w:type="dxa"/>
          </w:tcPr>
          <w:p w14:paraId="5E85B2C4" w14:textId="77777777" w:rsidR="00D208F9" w:rsidRDefault="00D208F9" w:rsidP="00D17EA6">
            <w:pPr>
              <w:tabs>
                <w:tab w:val="left" w:pos="1425"/>
              </w:tabs>
            </w:pPr>
            <w:r>
              <w:t>Results</w:t>
            </w:r>
          </w:p>
        </w:tc>
        <w:tc>
          <w:tcPr>
            <w:tcW w:w="993" w:type="dxa"/>
          </w:tcPr>
          <w:p w14:paraId="4A27EE6E" w14:textId="77777777" w:rsidR="00D208F9" w:rsidRDefault="00D208F9" w:rsidP="00D17EA6">
            <w:pPr>
              <w:tabs>
                <w:tab w:val="left" w:pos="1425"/>
              </w:tabs>
            </w:pPr>
            <w:r>
              <w:t>Notes</w:t>
            </w:r>
          </w:p>
        </w:tc>
      </w:tr>
      <w:tr w:rsidR="00D208F9" w14:paraId="2A78F2F7" w14:textId="77777777" w:rsidTr="00D17EA6">
        <w:trPr>
          <w:trHeight w:val="551"/>
        </w:trPr>
        <w:tc>
          <w:tcPr>
            <w:tcW w:w="925" w:type="dxa"/>
          </w:tcPr>
          <w:p w14:paraId="17C8CEE5" w14:textId="77777777" w:rsidR="00D208F9" w:rsidRDefault="00D208F9" w:rsidP="00D17EA6">
            <w:pPr>
              <w:tabs>
                <w:tab w:val="left" w:pos="1425"/>
              </w:tabs>
            </w:pPr>
            <w:r>
              <w:t>38</w:t>
            </w:r>
          </w:p>
        </w:tc>
        <w:tc>
          <w:tcPr>
            <w:tcW w:w="913" w:type="dxa"/>
          </w:tcPr>
          <w:p w14:paraId="0DB5E1B7" w14:textId="77777777" w:rsidR="00D208F9" w:rsidRDefault="00D208F9" w:rsidP="00D17EA6">
            <w:pPr>
              <w:tabs>
                <w:tab w:val="left" w:pos="1425"/>
              </w:tabs>
            </w:pPr>
            <w:r>
              <w:t>Checking ^ again</w:t>
            </w:r>
          </w:p>
        </w:tc>
        <w:tc>
          <w:tcPr>
            <w:tcW w:w="1224" w:type="dxa"/>
          </w:tcPr>
          <w:p w14:paraId="15A0D7A4" w14:textId="4CB7A722" w:rsidR="00D208F9" w:rsidRDefault="00D208F9" w:rsidP="00D17EA6">
            <w:pPr>
              <w:tabs>
                <w:tab w:val="left" w:pos="1425"/>
              </w:tabs>
            </w:pPr>
            <w:r>
              <w:t>Recent search 1 should now be EGCC and the other 2 should be VHHH and EGKK respectively.</w:t>
            </w:r>
          </w:p>
        </w:tc>
        <w:tc>
          <w:tcPr>
            <w:tcW w:w="1290" w:type="dxa"/>
          </w:tcPr>
          <w:p w14:paraId="567D5DDB" w14:textId="14BFDE19" w:rsidR="00D208F9" w:rsidRDefault="00D208F9" w:rsidP="00D17EA6">
            <w:pPr>
              <w:tabs>
                <w:tab w:val="left" w:pos="1425"/>
              </w:tabs>
            </w:pPr>
            <w:r>
              <w:t>‘h’ as the user and EGCC as the search query</w:t>
            </w:r>
          </w:p>
        </w:tc>
        <w:tc>
          <w:tcPr>
            <w:tcW w:w="6416" w:type="dxa"/>
          </w:tcPr>
          <w:p w14:paraId="22868C01" w14:textId="7D70358E" w:rsidR="00D208F9" w:rsidRDefault="004A48D1" w:rsidP="00D17EA6">
            <w:pPr>
              <w:tabs>
                <w:tab w:val="left" w:pos="1425"/>
              </w:tabs>
              <w:rPr>
                <w:noProof/>
              </w:rPr>
            </w:pPr>
            <w:r>
              <w:rPr>
                <w:noProof/>
              </w:rPr>
              <w:t>Success</w:t>
            </w:r>
          </w:p>
          <w:p w14:paraId="1EB5B5FE" w14:textId="6A434F31" w:rsidR="00D208F9" w:rsidRDefault="00D208F9" w:rsidP="00D17EA6">
            <w:pPr>
              <w:tabs>
                <w:tab w:val="left" w:pos="1425"/>
              </w:tabs>
              <w:rPr>
                <w:noProof/>
              </w:rPr>
            </w:pPr>
            <w:r>
              <w:rPr>
                <w:noProof/>
              </w:rPr>
              <w:t>Before:</w:t>
            </w:r>
          </w:p>
          <w:p w14:paraId="37342575" w14:textId="3341F400" w:rsidR="00D208F9" w:rsidRDefault="00D208F9" w:rsidP="00D17EA6">
            <w:pPr>
              <w:tabs>
                <w:tab w:val="left" w:pos="1425"/>
              </w:tabs>
              <w:rPr>
                <w:noProof/>
              </w:rPr>
            </w:pPr>
            <w:r>
              <w:rPr>
                <w:noProof/>
              </w:rPr>
              <w:drawing>
                <wp:anchor distT="0" distB="0" distL="114300" distR="114300" simplePos="0" relativeHeight="251920384" behindDoc="1" locked="0" layoutInCell="1" allowOverlap="1" wp14:anchorId="697EADD0" wp14:editId="020D356C">
                  <wp:simplePos x="0" y="0"/>
                  <wp:positionH relativeFrom="margin">
                    <wp:posOffset>-34925</wp:posOffset>
                  </wp:positionH>
                  <wp:positionV relativeFrom="paragraph">
                    <wp:posOffset>69850</wp:posOffset>
                  </wp:positionV>
                  <wp:extent cx="3486785" cy="1737360"/>
                  <wp:effectExtent l="0" t="0" r="0" b="0"/>
                  <wp:wrapTight wrapText="bothSides">
                    <wp:wrapPolygon edited="0">
                      <wp:start x="0" y="0"/>
                      <wp:lineTo x="0" y="21316"/>
                      <wp:lineTo x="21478" y="21316"/>
                      <wp:lineTo x="21478" y="0"/>
                      <wp:lineTo x="0" y="0"/>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extLst>
                              <a:ext uri="{28A0092B-C50C-407E-A947-70E740481C1C}">
                                <a14:useLocalDpi xmlns:a14="http://schemas.microsoft.com/office/drawing/2010/main" val="0"/>
                              </a:ext>
                            </a:extLst>
                          </a:blip>
                          <a:stretch>
                            <a:fillRect/>
                          </a:stretch>
                        </pic:blipFill>
                        <pic:spPr>
                          <a:xfrm>
                            <a:off x="0" y="0"/>
                            <a:ext cx="3486785" cy="1737360"/>
                          </a:xfrm>
                          <a:prstGeom prst="rect">
                            <a:avLst/>
                          </a:prstGeom>
                        </pic:spPr>
                      </pic:pic>
                    </a:graphicData>
                  </a:graphic>
                  <wp14:sizeRelH relativeFrom="page">
                    <wp14:pctWidth>0</wp14:pctWidth>
                  </wp14:sizeRelH>
                  <wp14:sizeRelV relativeFrom="page">
                    <wp14:pctHeight>0</wp14:pctHeight>
                  </wp14:sizeRelV>
                </wp:anchor>
              </w:drawing>
            </w:r>
          </w:p>
          <w:p w14:paraId="3C138A85" w14:textId="1425006B" w:rsidR="00D208F9" w:rsidRDefault="00D208F9" w:rsidP="00D17EA6">
            <w:pPr>
              <w:tabs>
                <w:tab w:val="left" w:pos="1425"/>
              </w:tabs>
              <w:rPr>
                <w:noProof/>
              </w:rPr>
            </w:pPr>
          </w:p>
          <w:p w14:paraId="531CF139" w14:textId="77777777" w:rsidR="00D208F9" w:rsidRDefault="00D208F9" w:rsidP="00D17EA6">
            <w:pPr>
              <w:tabs>
                <w:tab w:val="left" w:pos="1425"/>
              </w:tabs>
              <w:rPr>
                <w:noProof/>
              </w:rPr>
            </w:pPr>
          </w:p>
          <w:p w14:paraId="116A6B3C" w14:textId="77777777" w:rsidR="00D208F9" w:rsidRDefault="00D208F9" w:rsidP="00D17EA6">
            <w:pPr>
              <w:tabs>
                <w:tab w:val="left" w:pos="1425"/>
              </w:tabs>
              <w:rPr>
                <w:noProof/>
              </w:rPr>
            </w:pPr>
          </w:p>
          <w:p w14:paraId="3FD97BED" w14:textId="77777777" w:rsidR="00D208F9" w:rsidRDefault="00D208F9" w:rsidP="00D17EA6">
            <w:pPr>
              <w:tabs>
                <w:tab w:val="left" w:pos="1425"/>
              </w:tabs>
              <w:rPr>
                <w:noProof/>
              </w:rPr>
            </w:pPr>
          </w:p>
          <w:p w14:paraId="1ECDF41F" w14:textId="77777777" w:rsidR="00D208F9" w:rsidRDefault="00D208F9" w:rsidP="00D17EA6">
            <w:pPr>
              <w:tabs>
                <w:tab w:val="left" w:pos="1425"/>
              </w:tabs>
              <w:rPr>
                <w:noProof/>
              </w:rPr>
            </w:pPr>
          </w:p>
          <w:p w14:paraId="5030045C" w14:textId="77777777" w:rsidR="00D208F9" w:rsidRDefault="00D208F9" w:rsidP="00D17EA6">
            <w:pPr>
              <w:tabs>
                <w:tab w:val="left" w:pos="1425"/>
              </w:tabs>
              <w:rPr>
                <w:noProof/>
              </w:rPr>
            </w:pPr>
          </w:p>
          <w:p w14:paraId="4F49583B" w14:textId="77777777" w:rsidR="00D208F9" w:rsidRDefault="00D208F9" w:rsidP="00D17EA6">
            <w:pPr>
              <w:tabs>
                <w:tab w:val="left" w:pos="1425"/>
              </w:tabs>
              <w:rPr>
                <w:noProof/>
              </w:rPr>
            </w:pPr>
          </w:p>
          <w:p w14:paraId="3B39982B" w14:textId="77777777" w:rsidR="00D208F9" w:rsidRDefault="00D208F9" w:rsidP="00D17EA6">
            <w:pPr>
              <w:tabs>
                <w:tab w:val="left" w:pos="1425"/>
              </w:tabs>
              <w:rPr>
                <w:noProof/>
              </w:rPr>
            </w:pPr>
          </w:p>
          <w:p w14:paraId="3A76E5C4" w14:textId="77777777" w:rsidR="00D208F9" w:rsidRDefault="00D208F9" w:rsidP="00D17EA6">
            <w:pPr>
              <w:tabs>
                <w:tab w:val="left" w:pos="1425"/>
              </w:tabs>
              <w:rPr>
                <w:noProof/>
              </w:rPr>
            </w:pPr>
          </w:p>
          <w:p w14:paraId="4626869A" w14:textId="77777777" w:rsidR="00D208F9" w:rsidRDefault="00D208F9" w:rsidP="00D17EA6">
            <w:pPr>
              <w:tabs>
                <w:tab w:val="left" w:pos="1425"/>
              </w:tabs>
              <w:rPr>
                <w:noProof/>
              </w:rPr>
            </w:pPr>
          </w:p>
          <w:p w14:paraId="7468A1E2" w14:textId="77777777" w:rsidR="00D208F9" w:rsidRDefault="00D208F9" w:rsidP="00D17EA6">
            <w:pPr>
              <w:tabs>
                <w:tab w:val="left" w:pos="1425"/>
              </w:tabs>
              <w:rPr>
                <w:noProof/>
              </w:rPr>
            </w:pPr>
            <w:r>
              <w:rPr>
                <w:noProof/>
              </w:rPr>
              <w:t>After:</w:t>
            </w:r>
          </w:p>
          <w:p w14:paraId="54B5E176" w14:textId="44E3AA93" w:rsidR="004A48D1" w:rsidRDefault="004A48D1" w:rsidP="00D17EA6">
            <w:pPr>
              <w:tabs>
                <w:tab w:val="left" w:pos="1425"/>
              </w:tabs>
              <w:rPr>
                <w:noProof/>
              </w:rPr>
            </w:pPr>
            <w:r>
              <w:rPr>
                <w:noProof/>
              </w:rPr>
              <w:drawing>
                <wp:inline distT="0" distB="0" distL="0" distR="0" wp14:anchorId="6D139839" wp14:editId="23C3C635">
                  <wp:extent cx="3937000" cy="1986280"/>
                  <wp:effectExtent l="0" t="0" r="635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937000" cy="1986280"/>
                          </a:xfrm>
                          <a:prstGeom prst="rect">
                            <a:avLst/>
                          </a:prstGeom>
                        </pic:spPr>
                      </pic:pic>
                    </a:graphicData>
                  </a:graphic>
                </wp:inline>
              </w:drawing>
            </w:r>
          </w:p>
        </w:tc>
        <w:tc>
          <w:tcPr>
            <w:tcW w:w="993" w:type="dxa"/>
          </w:tcPr>
          <w:p w14:paraId="60976134" w14:textId="7D0B12F1" w:rsidR="00D208F9" w:rsidRDefault="00D208F9" w:rsidP="00D17EA6">
            <w:pPr>
              <w:tabs>
                <w:tab w:val="left" w:pos="1425"/>
              </w:tabs>
            </w:pPr>
          </w:p>
        </w:tc>
      </w:tr>
    </w:tbl>
    <w:p w14:paraId="57636088" w14:textId="77777777" w:rsidR="00D208F9" w:rsidRDefault="00D208F9" w:rsidP="00D208F9"/>
    <w:p w14:paraId="5B68B4CE" w14:textId="77777777" w:rsidR="00D208F9" w:rsidRDefault="00D208F9" w:rsidP="00634F64"/>
    <w:p w14:paraId="6B239DAB" w14:textId="45835BE2" w:rsidR="00634F64" w:rsidRDefault="00634F64" w:rsidP="00634F64">
      <w:r>
        <w:t>Well</w:t>
      </w:r>
      <w:r w:rsidR="00C371EB">
        <w:t>,</w:t>
      </w:r>
      <w:r>
        <w:t xml:space="preserve"> that’s 1.05 complete. It is now time to move onto version 1.1</w:t>
      </w:r>
    </w:p>
    <w:p w14:paraId="5064A8F3" w14:textId="47F12ADE" w:rsidR="00634F64" w:rsidRDefault="00634F64" w:rsidP="00634F64"/>
    <w:p w14:paraId="40B2479F" w14:textId="77777777" w:rsidR="00634F64" w:rsidRDefault="00634F64" w:rsidP="009972A2">
      <w:pPr>
        <w:pStyle w:val="Heading3"/>
      </w:pPr>
      <w:bookmarkStart w:id="35" w:name="_Toc31290301"/>
      <w:r>
        <w:lastRenderedPageBreak/>
        <w:t>Version 1.1.0 (Day 14 and 15)</w:t>
      </w:r>
      <w:bookmarkEnd w:id="35"/>
    </w:p>
    <w:p w14:paraId="7888B708" w14:textId="77777777" w:rsidR="006A790B" w:rsidRDefault="00634F64" w:rsidP="00634F64">
      <w:r>
        <w:t>For this version, we wish to reform the metar search results</w:t>
      </w:r>
    </w:p>
    <w:p w14:paraId="4BE5A4FD" w14:textId="4C086147" w:rsidR="00634F64" w:rsidRDefault="00634F64" w:rsidP="00634F64">
      <w:r>
        <w:rPr>
          <w:noProof/>
        </w:rPr>
        <w:drawing>
          <wp:anchor distT="0" distB="0" distL="114300" distR="114300" simplePos="0" relativeHeight="251855872" behindDoc="1" locked="0" layoutInCell="1" allowOverlap="1" wp14:anchorId="79EB6D01" wp14:editId="57C1B573">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43F75C05" w14:textId="77777777" w:rsidR="00634F64" w:rsidRPr="008E2BA2" w:rsidRDefault="00634F64" w:rsidP="00634F64"/>
    <w:p w14:paraId="03920B0E" w14:textId="77777777" w:rsidR="00634F64" w:rsidRPr="00BC4240" w:rsidRDefault="00634F64" w:rsidP="00634F64"/>
    <w:p w14:paraId="14BEC665" w14:textId="77777777" w:rsidR="00634F64" w:rsidRPr="00BC4240" w:rsidRDefault="00634F64" w:rsidP="00634F64"/>
    <w:p w14:paraId="75CDCDE8" w14:textId="77777777" w:rsidR="00634F64" w:rsidRPr="00BC4240" w:rsidRDefault="00634F64" w:rsidP="00634F64"/>
    <w:p w14:paraId="7361267A" w14:textId="77777777" w:rsidR="00634F64" w:rsidRPr="00BC4240" w:rsidRDefault="00634F64" w:rsidP="00634F64"/>
    <w:p w14:paraId="710E176B" w14:textId="77777777" w:rsidR="00634F64" w:rsidRPr="00BC4240" w:rsidRDefault="00634F64" w:rsidP="00634F64"/>
    <w:p w14:paraId="44A562E0" w14:textId="77777777" w:rsidR="00634F64" w:rsidRPr="00BC4240" w:rsidRDefault="00634F64" w:rsidP="00634F64"/>
    <w:p w14:paraId="17CF00B9" w14:textId="77777777" w:rsidR="00634F64" w:rsidRPr="00BC4240" w:rsidRDefault="00634F64" w:rsidP="00634F64"/>
    <w:p w14:paraId="7B5B6869" w14:textId="77777777" w:rsidR="00634F64" w:rsidRPr="00BC4240" w:rsidRDefault="00634F64" w:rsidP="00634F64"/>
    <w:p w14:paraId="7CC16E9D" w14:textId="77777777" w:rsidR="00634F64" w:rsidRDefault="00634F64" w:rsidP="00634F64"/>
    <w:p w14:paraId="23BD8196" w14:textId="77777777" w:rsidR="00634F64" w:rsidRDefault="00634F64" w:rsidP="00634F64"/>
    <w:p w14:paraId="38211768" w14:textId="77777777" w:rsidR="00634F64" w:rsidRDefault="00634F64" w:rsidP="00634F64"/>
    <w:p w14:paraId="688BC84C" w14:textId="77777777" w:rsidR="00634F64" w:rsidRDefault="00634F64" w:rsidP="00634F64"/>
    <w:p w14:paraId="558FEB71" w14:textId="77777777" w:rsidR="00634F64" w:rsidRDefault="00634F64" w:rsidP="00634F64"/>
    <w:p w14:paraId="0D48341B" w14:textId="4A164E82" w:rsidR="00634F64" w:rsidRDefault="00634F64" w:rsidP="00634F64">
      <w:pPr>
        <w:rPr>
          <w:noProof/>
        </w:rPr>
      </w:pPr>
      <w:r>
        <w:rPr>
          <w:noProof/>
        </w:rPr>
        <w:drawing>
          <wp:anchor distT="0" distB="0" distL="114300" distR="114300" simplePos="0" relativeHeight="251856896" behindDoc="1" locked="0" layoutInCell="1" allowOverlap="1" wp14:anchorId="3D5AE0CF" wp14:editId="626F2B7B">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Pr>
          <w:noProof/>
        </w:rPr>
        <w:t>Here I made a little map of how this should be la</w:t>
      </w:r>
      <w:r w:rsidR="00C371EB">
        <w:rPr>
          <w:noProof/>
        </w:rPr>
        <w:t>i</w:t>
      </w:r>
      <w:r>
        <w:rPr>
          <w:noProof/>
        </w:rPr>
        <w:t>d out using box layouts.</w:t>
      </w:r>
    </w:p>
    <w:p w14:paraId="26A2D578" w14:textId="6AE55114" w:rsidR="006A790B" w:rsidRDefault="006A790B" w:rsidP="00634F64">
      <w:pPr>
        <w:rPr>
          <w:noProof/>
        </w:rPr>
      </w:pPr>
      <w:r>
        <w:rPr>
          <w:noProof/>
        </w:rP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467"/>
        <w:gridCol w:w="3308"/>
        <w:gridCol w:w="3486"/>
      </w:tblGrid>
      <w:tr w:rsidR="005A4A6D" w:rsidRPr="00591ACB" w14:paraId="1B3CAFE7" w14:textId="77777777" w:rsidTr="00756BBB">
        <w:trPr>
          <w:trHeight w:val="1073"/>
        </w:trPr>
        <w:tc>
          <w:tcPr>
            <w:tcW w:w="2500" w:type="dxa"/>
          </w:tcPr>
          <w:p w14:paraId="3E0C97D3" w14:textId="77777777" w:rsidR="005A4A6D" w:rsidRPr="00591ACB" w:rsidRDefault="005A4A6D" w:rsidP="00BA3611">
            <w:pPr>
              <w:tabs>
                <w:tab w:val="left" w:pos="1425"/>
              </w:tabs>
            </w:pPr>
            <w:r w:rsidRPr="00591ACB">
              <w:lastRenderedPageBreak/>
              <w:t>Test number</w:t>
            </w:r>
          </w:p>
        </w:tc>
        <w:tc>
          <w:tcPr>
            <w:tcW w:w="2467" w:type="dxa"/>
          </w:tcPr>
          <w:p w14:paraId="0429548B" w14:textId="77777777" w:rsidR="005A4A6D" w:rsidRPr="00591ACB" w:rsidRDefault="005A4A6D" w:rsidP="00BA3611">
            <w:pPr>
              <w:tabs>
                <w:tab w:val="left" w:pos="1425"/>
              </w:tabs>
            </w:pPr>
            <w:r w:rsidRPr="00591ACB">
              <w:t>What are we testing for</w:t>
            </w:r>
          </w:p>
        </w:tc>
        <w:tc>
          <w:tcPr>
            <w:tcW w:w="3308" w:type="dxa"/>
          </w:tcPr>
          <w:p w14:paraId="409D18A3" w14:textId="77777777" w:rsidR="005A4A6D" w:rsidRPr="00591ACB" w:rsidRDefault="005A4A6D" w:rsidP="00BA3611">
            <w:pPr>
              <w:tabs>
                <w:tab w:val="left" w:pos="1425"/>
              </w:tabs>
            </w:pPr>
            <w:r w:rsidRPr="00591ACB">
              <w:t>Expected result</w:t>
            </w:r>
          </w:p>
        </w:tc>
        <w:tc>
          <w:tcPr>
            <w:tcW w:w="3486" w:type="dxa"/>
          </w:tcPr>
          <w:p w14:paraId="65C6EB45" w14:textId="77777777" w:rsidR="005A4A6D" w:rsidRPr="00591ACB" w:rsidRDefault="005A4A6D" w:rsidP="00BA3611">
            <w:pPr>
              <w:tabs>
                <w:tab w:val="left" w:pos="1425"/>
              </w:tabs>
            </w:pPr>
            <w:r w:rsidRPr="00591ACB">
              <w:t>Test data</w:t>
            </w:r>
          </w:p>
        </w:tc>
      </w:tr>
      <w:tr w:rsidR="005A4A6D" w:rsidRPr="00591ACB" w14:paraId="0BCFA023" w14:textId="77777777" w:rsidTr="00756BBB">
        <w:trPr>
          <w:trHeight w:val="551"/>
        </w:trPr>
        <w:tc>
          <w:tcPr>
            <w:tcW w:w="2500" w:type="dxa"/>
          </w:tcPr>
          <w:p w14:paraId="0234F1BC" w14:textId="4D69C9E5" w:rsidR="005A4A6D" w:rsidRPr="00591ACB" w:rsidRDefault="00756BBB" w:rsidP="00BA3611">
            <w:pPr>
              <w:tabs>
                <w:tab w:val="left" w:pos="1425"/>
              </w:tabs>
            </w:pPr>
            <w:r>
              <w:t>1</w:t>
            </w:r>
          </w:p>
        </w:tc>
        <w:tc>
          <w:tcPr>
            <w:tcW w:w="2467" w:type="dxa"/>
          </w:tcPr>
          <w:p w14:paraId="442A7158" w14:textId="77777777" w:rsidR="005A4A6D" w:rsidRPr="00591ACB" w:rsidRDefault="005A4A6D" w:rsidP="00BA3611">
            <w:pPr>
              <w:tabs>
                <w:tab w:val="left" w:pos="1425"/>
              </w:tabs>
            </w:pPr>
            <w:r w:rsidRPr="00591ACB">
              <w:t>Cheeking if the new metar search results layout works</w:t>
            </w:r>
          </w:p>
        </w:tc>
        <w:tc>
          <w:tcPr>
            <w:tcW w:w="3308" w:type="dxa"/>
          </w:tcPr>
          <w:p w14:paraId="2B4B11B7" w14:textId="77777777" w:rsidR="005A4A6D" w:rsidRPr="00591ACB" w:rsidRDefault="005A4A6D" w:rsidP="00BA3611">
            <w:pPr>
              <w:tabs>
                <w:tab w:val="left" w:pos="1425"/>
              </w:tabs>
            </w:pPr>
            <w:r w:rsidRPr="00591ACB">
              <w:t xml:space="preserve">The layout to look just like we planned it. </w:t>
            </w:r>
          </w:p>
        </w:tc>
        <w:tc>
          <w:tcPr>
            <w:tcW w:w="3486" w:type="dxa"/>
          </w:tcPr>
          <w:p w14:paraId="79F374AA" w14:textId="77777777" w:rsidR="005A4A6D" w:rsidRPr="00591ACB" w:rsidRDefault="005A4A6D" w:rsidP="00BA3611">
            <w:pPr>
              <w:tabs>
                <w:tab w:val="left" w:pos="1425"/>
              </w:tabs>
            </w:pPr>
            <w:r w:rsidRPr="00591ACB">
              <w:t>n/a</w:t>
            </w:r>
          </w:p>
        </w:tc>
      </w:tr>
      <w:tr w:rsidR="00756BBB" w:rsidRPr="00591ACB" w14:paraId="65EBB8DE" w14:textId="77777777" w:rsidTr="00756BBB">
        <w:trPr>
          <w:trHeight w:val="551"/>
        </w:trPr>
        <w:tc>
          <w:tcPr>
            <w:tcW w:w="2500" w:type="dxa"/>
          </w:tcPr>
          <w:p w14:paraId="69E3953E" w14:textId="78C321DB" w:rsidR="00756BBB" w:rsidRDefault="00756BBB" w:rsidP="00756BBB">
            <w:pPr>
              <w:tabs>
                <w:tab w:val="left" w:pos="1425"/>
              </w:tabs>
            </w:pPr>
            <w:r>
              <w:t>2</w:t>
            </w:r>
          </w:p>
        </w:tc>
        <w:tc>
          <w:tcPr>
            <w:tcW w:w="2467" w:type="dxa"/>
          </w:tcPr>
          <w:p w14:paraId="5AE16CB3" w14:textId="0ECDC0AE" w:rsidR="00756BBB" w:rsidRPr="00591ACB" w:rsidRDefault="00756BBB" w:rsidP="00756BBB">
            <w:pPr>
              <w:tabs>
                <w:tab w:val="left" w:pos="1425"/>
              </w:tabs>
            </w:pPr>
            <w:r>
              <w:t>Checking if the search results show and that the map is updated</w:t>
            </w:r>
          </w:p>
        </w:tc>
        <w:tc>
          <w:tcPr>
            <w:tcW w:w="3308" w:type="dxa"/>
          </w:tcPr>
          <w:p w14:paraId="1513EE90" w14:textId="06658D49" w:rsidR="00756BBB" w:rsidRPr="00591ACB" w:rsidRDefault="00756BBB" w:rsidP="00756BBB">
            <w:pPr>
              <w:tabs>
                <w:tab w:val="left" w:pos="1425"/>
              </w:tabs>
            </w:pPr>
            <w:r>
              <w:t>The map changes to Gatwick and the METAR loads up with the correct time.</w:t>
            </w:r>
          </w:p>
        </w:tc>
        <w:tc>
          <w:tcPr>
            <w:tcW w:w="3486" w:type="dxa"/>
          </w:tcPr>
          <w:p w14:paraId="38B3D47E" w14:textId="00E9D43C" w:rsidR="00756BBB" w:rsidRPr="00591ACB" w:rsidRDefault="00756BBB" w:rsidP="00756BBB">
            <w:pPr>
              <w:tabs>
                <w:tab w:val="left" w:pos="1425"/>
              </w:tabs>
            </w:pPr>
            <w:r>
              <w:t>EGKK as the search query</w:t>
            </w:r>
          </w:p>
        </w:tc>
      </w:tr>
      <w:tr w:rsidR="00756BBB" w:rsidRPr="00591ACB" w14:paraId="1AF31279" w14:textId="77777777" w:rsidTr="00756BBB">
        <w:trPr>
          <w:trHeight w:val="551"/>
        </w:trPr>
        <w:tc>
          <w:tcPr>
            <w:tcW w:w="2500" w:type="dxa"/>
          </w:tcPr>
          <w:p w14:paraId="1D714B79" w14:textId="52934C77" w:rsidR="00756BBB" w:rsidRDefault="00756BBB" w:rsidP="00756BBB">
            <w:pPr>
              <w:tabs>
                <w:tab w:val="left" w:pos="1425"/>
              </w:tabs>
            </w:pPr>
            <w:r>
              <w:t>3</w:t>
            </w:r>
          </w:p>
        </w:tc>
        <w:tc>
          <w:tcPr>
            <w:tcW w:w="2467" w:type="dxa"/>
          </w:tcPr>
          <w:p w14:paraId="1E6911BD" w14:textId="2F525A31" w:rsidR="00756BBB" w:rsidRDefault="00756BBB" w:rsidP="00756BBB">
            <w:pPr>
              <w:tabs>
                <w:tab w:val="left" w:pos="1425"/>
              </w:tabs>
            </w:pPr>
            <w:r>
              <w:t>Checking if the search results show and that the map is updated</w:t>
            </w:r>
          </w:p>
        </w:tc>
        <w:tc>
          <w:tcPr>
            <w:tcW w:w="3308" w:type="dxa"/>
          </w:tcPr>
          <w:p w14:paraId="3FDA3CA7" w14:textId="055AE84A" w:rsidR="00756BBB" w:rsidRDefault="00756BBB" w:rsidP="00756BBB">
            <w:pPr>
              <w:tabs>
                <w:tab w:val="left" w:pos="1425"/>
              </w:tabs>
            </w:pPr>
            <w:r>
              <w:t>The map changes to Gatwick and the METAR loads up with the correct time.</w:t>
            </w:r>
          </w:p>
        </w:tc>
        <w:tc>
          <w:tcPr>
            <w:tcW w:w="3486" w:type="dxa"/>
          </w:tcPr>
          <w:p w14:paraId="3255A6F7" w14:textId="0B8E143C" w:rsidR="00756BBB" w:rsidRDefault="00756BBB" w:rsidP="00756BBB">
            <w:pPr>
              <w:tabs>
                <w:tab w:val="left" w:pos="1425"/>
              </w:tabs>
            </w:pPr>
            <w:r>
              <w:t>VAAH as the search query</w:t>
            </w:r>
          </w:p>
        </w:tc>
      </w:tr>
    </w:tbl>
    <w:p w14:paraId="7A645B15" w14:textId="77777777" w:rsidR="006A790B" w:rsidRDefault="006A790B" w:rsidP="00634F64">
      <w:pPr>
        <w:rPr>
          <w:noProof/>
        </w:rPr>
      </w:pPr>
    </w:p>
    <w:p w14:paraId="2603B26C" w14:textId="77777777" w:rsidR="00634F64" w:rsidRDefault="00634F64" w:rsidP="009972A2">
      <w:pPr>
        <w:pStyle w:val="Heading4"/>
      </w:pPr>
      <w:r>
        <w:rPr>
          <w:noProof/>
        </w:rPr>
        <w:drawing>
          <wp:anchor distT="0" distB="0" distL="114300" distR="114300" simplePos="0" relativeHeight="251880448" behindDoc="1" locked="0" layoutInCell="1" allowOverlap="1" wp14:anchorId="5DE3F60F" wp14:editId="0D637844">
            <wp:simplePos x="0" y="0"/>
            <wp:positionH relativeFrom="margin">
              <wp:posOffset>38100</wp:posOffset>
            </wp:positionH>
            <wp:positionV relativeFrom="paragraph">
              <wp:posOffset>2978150</wp:posOffset>
            </wp:positionV>
            <wp:extent cx="1714500" cy="2349500"/>
            <wp:effectExtent l="0" t="0" r="0" b="0"/>
            <wp:wrapTight wrapText="bothSides">
              <wp:wrapPolygon edited="0">
                <wp:start x="0" y="0"/>
                <wp:lineTo x="0" y="21366"/>
                <wp:lineTo x="21360" y="21366"/>
                <wp:lineTo x="21360"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extLst>
                        <a:ext uri="{28A0092B-C50C-407E-A947-70E740481C1C}">
                          <a14:useLocalDpi xmlns:a14="http://schemas.microsoft.com/office/drawing/2010/main" val="0"/>
                        </a:ext>
                      </a:extLst>
                    </a:blip>
                    <a:stretch>
                      <a:fillRect/>
                    </a:stretch>
                  </pic:blipFill>
                  <pic:spPr>
                    <a:xfrm>
                      <a:off x="0" y="0"/>
                      <a:ext cx="1714500" cy="2349500"/>
                    </a:xfrm>
                    <a:prstGeom prst="rect">
                      <a:avLst/>
                    </a:prstGeom>
                  </pic:spPr>
                </pic:pic>
              </a:graphicData>
            </a:graphic>
            <wp14:sizeRelH relativeFrom="page">
              <wp14:pctWidth>0</wp14:pctWidth>
            </wp14:sizeRelH>
            <wp14:sizeRelV relativeFrom="page">
              <wp14:pctHeight>0</wp14:pctHeight>
            </wp14:sizeRelV>
          </wp:anchor>
        </w:drawing>
      </w:r>
      <w:r>
        <w:t>Day 14 - Changes to the frontend</w:t>
      </w:r>
    </w:p>
    <w:p w14:paraId="76E09F11" w14:textId="77777777" w:rsidR="00634F64" w:rsidRDefault="00634F64" w:rsidP="00634F64">
      <w:r>
        <w:t>Firstly, I created the object properties for the backend so we can access them in the python code:</w:t>
      </w:r>
    </w:p>
    <w:p w14:paraId="2243341B" w14:textId="54CE9AA8" w:rsidR="00634F64" w:rsidRDefault="00634F64" w:rsidP="00634F64">
      <w:r>
        <w:t>After that</w:t>
      </w:r>
      <w:r w:rsidR="00C371EB">
        <w:t>,</w:t>
      </w:r>
      <w:r>
        <w:t xml:space="preserve"> we create a label for the airport name and id it. We add a size hint to enforce our height limit.</w:t>
      </w:r>
    </w:p>
    <w:p w14:paraId="0732BD10" w14:textId="77777777" w:rsidR="00634F64" w:rsidRDefault="00634F64" w:rsidP="00634F64">
      <w:r>
        <w:rPr>
          <w:noProof/>
        </w:rPr>
        <w:drawing>
          <wp:inline distT="0" distB="0" distL="0" distR="0" wp14:anchorId="3C0981E0" wp14:editId="53C8388E">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438400" cy="1352550"/>
                    </a:xfrm>
                    <a:prstGeom prst="rect">
                      <a:avLst/>
                    </a:prstGeom>
                  </pic:spPr>
                </pic:pic>
              </a:graphicData>
            </a:graphic>
          </wp:inline>
        </w:drawing>
      </w:r>
    </w:p>
    <w:p w14:paraId="408BCCB4" w14:textId="77777777" w:rsidR="00634F64" w:rsidRDefault="00634F64" w:rsidP="00634F64"/>
    <w:p w14:paraId="4E38F094" w14:textId="77777777" w:rsidR="00634F64" w:rsidRDefault="00634F64" w:rsidP="00634F64"/>
    <w:p w14:paraId="797239C6" w14:textId="150FF92C" w:rsidR="00634F64" w:rsidRDefault="00634F64" w:rsidP="00634F64">
      <w:r>
        <w:t xml:space="preserve">We then create the first BoxLayout and have a background colour of red (for now, just to make it stand out). The background colour is set by drawing a rectangle behind the boxlayout. </w:t>
      </w:r>
    </w:p>
    <w:p w14:paraId="2E1F633B" w14:textId="54B2471B" w:rsidR="00634F64" w:rsidRDefault="00756BBB" w:rsidP="00634F64">
      <w:r>
        <w:rPr>
          <w:noProof/>
        </w:rPr>
        <w:drawing>
          <wp:anchor distT="0" distB="0" distL="114300" distR="114300" simplePos="0" relativeHeight="251857920" behindDoc="1" locked="0" layoutInCell="1" allowOverlap="1" wp14:anchorId="432E72AE" wp14:editId="3D9ED133">
            <wp:simplePos x="0" y="0"/>
            <wp:positionH relativeFrom="margin">
              <wp:posOffset>2623820</wp:posOffset>
            </wp:positionH>
            <wp:positionV relativeFrom="paragraph">
              <wp:posOffset>74930</wp:posOffset>
            </wp:positionV>
            <wp:extent cx="2084705" cy="1527810"/>
            <wp:effectExtent l="0" t="0" r="0" b="0"/>
            <wp:wrapTight wrapText="bothSides">
              <wp:wrapPolygon edited="0">
                <wp:start x="0" y="0"/>
                <wp:lineTo x="0" y="21277"/>
                <wp:lineTo x="21317" y="21277"/>
                <wp:lineTo x="21317"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extLst>
                        <a:ext uri="{28A0092B-C50C-407E-A947-70E740481C1C}">
                          <a14:useLocalDpi xmlns:a14="http://schemas.microsoft.com/office/drawing/2010/main" val="0"/>
                        </a:ext>
                      </a:extLst>
                    </a:blip>
                    <a:stretch>
                      <a:fillRect/>
                    </a:stretch>
                  </pic:blipFill>
                  <pic:spPr>
                    <a:xfrm>
                      <a:off x="0" y="0"/>
                      <a:ext cx="2084705" cy="1527810"/>
                    </a:xfrm>
                    <a:prstGeom prst="rect">
                      <a:avLst/>
                    </a:prstGeom>
                  </pic:spPr>
                </pic:pic>
              </a:graphicData>
            </a:graphic>
            <wp14:sizeRelH relativeFrom="page">
              <wp14:pctWidth>0</wp14:pctWidth>
            </wp14:sizeRelH>
            <wp14:sizeRelV relativeFrom="page">
              <wp14:pctHeight>0</wp14:pctHeight>
            </wp14:sizeRelV>
          </wp:anchor>
        </w:drawing>
      </w:r>
    </w:p>
    <w:p w14:paraId="052EA37B" w14:textId="07002748" w:rsidR="00634F64" w:rsidRPr="007E35F0" w:rsidRDefault="00634F64" w:rsidP="00634F64"/>
    <w:p w14:paraId="69425F60" w14:textId="203CE688" w:rsidR="00634F64" w:rsidRPr="007E35F0" w:rsidRDefault="00634F64" w:rsidP="00634F64"/>
    <w:p w14:paraId="3251E0D5" w14:textId="254C8487" w:rsidR="00634F64" w:rsidRPr="007E35F0" w:rsidRDefault="00634F64" w:rsidP="00634F64"/>
    <w:p w14:paraId="0A2B27FE" w14:textId="3282EC56" w:rsidR="00634F64" w:rsidRPr="007E35F0" w:rsidRDefault="00634F64" w:rsidP="00634F64"/>
    <w:p w14:paraId="34AA023B" w14:textId="2D46F990" w:rsidR="00634F64" w:rsidRPr="007E35F0" w:rsidRDefault="00634F64" w:rsidP="00634F64"/>
    <w:p w14:paraId="79246BCB" w14:textId="7AECC5DB" w:rsidR="00634F64" w:rsidRDefault="00634F64" w:rsidP="00634F64">
      <w:pPr>
        <w:ind w:firstLine="720"/>
      </w:pPr>
    </w:p>
    <w:p w14:paraId="05484D33" w14:textId="4BB40861" w:rsidR="00634F64" w:rsidRDefault="00634F64" w:rsidP="00634F64">
      <w:pPr>
        <w:ind w:firstLine="720"/>
      </w:pPr>
    </w:p>
    <w:p w14:paraId="41C65A25" w14:textId="77777777" w:rsidR="00634F64" w:rsidRDefault="00634F64" w:rsidP="00634F64">
      <w:r>
        <w:rPr>
          <w:noProof/>
        </w:rPr>
        <w:lastRenderedPageBreak/>
        <w:drawing>
          <wp:anchor distT="0" distB="0" distL="114300" distR="114300" simplePos="0" relativeHeight="251858944" behindDoc="1" locked="0" layoutInCell="1" allowOverlap="1" wp14:anchorId="5989224C" wp14:editId="7CF5907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17D1541" w14:textId="77777777" w:rsidR="00634F64" w:rsidRDefault="00634F64" w:rsidP="00634F64">
      <w:r>
        <w:t>We create our next boxlayout and its children as shown in the planning. We remember to keep the orientation correct and id anything which is needed.</w:t>
      </w:r>
    </w:p>
    <w:p w14:paraId="66A55A51" w14:textId="20D6D42B" w:rsidR="00634F64" w:rsidRDefault="00634F64" w:rsidP="00634F64">
      <w:r>
        <w:rPr>
          <w:noProof/>
        </w:rPr>
        <w:drawing>
          <wp:anchor distT="0" distB="0" distL="114300" distR="114300" simplePos="0" relativeHeight="251859968" behindDoc="1" locked="0" layoutInCell="1" allowOverlap="1" wp14:anchorId="73B49479" wp14:editId="71B0E568">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w:t>
      </w:r>
      <w:r w:rsidR="00C371EB">
        <w:t>,</w:t>
      </w:r>
      <w:r>
        <w:t xml:space="preserve"> and longitude. I have set the default to JFK airport with the zoom fitting correctly in its borders. The map widget uses OpenStreetMap as a default and doesn’t require an API key on my behalf.</w:t>
      </w:r>
    </w:p>
    <w:p w14:paraId="7086D16E" w14:textId="77777777" w:rsidR="00634F64" w:rsidRDefault="00634F64" w:rsidP="00634F64">
      <w:r>
        <w:rPr>
          <w:noProof/>
        </w:rPr>
        <w:drawing>
          <wp:anchor distT="0" distB="0" distL="114300" distR="114300" simplePos="0" relativeHeight="251860992" behindDoc="1" locked="0" layoutInCell="1" allowOverlap="1" wp14:anchorId="2A5DC5F0" wp14:editId="6A7F451A">
            <wp:simplePos x="0" y="0"/>
            <wp:positionH relativeFrom="margin">
              <wp:posOffset>-160020</wp:posOffset>
            </wp:positionH>
            <wp:positionV relativeFrom="paragraph">
              <wp:posOffset>3061970</wp:posOffset>
            </wp:positionV>
            <wp:extent cx="1485900" cy="1184275"/>
            <wp:effectExtent l="0" t="0" r="0" b="0"/>
            <wp:wrapTight wrapText="bothSides">
              <wp:wrapPolygon edited="0">
                <wp:start x="0" y="0"/>
                <wp:lineTo x="0" y="21195"/>
                <wp:lineTo x="21323" y="21195"/>
                <wp:lineTo x="21323"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1485900" cy="1184275"/>
                    </a:xfrm>
                    <a:prstGeom prst="rect">
                      <a:avLst/>
                    </a:prstGeom>
                  </pic:spPr>
                </pic:pic>
              </a:graphicData>
            </a:graphic>
            <wp14:sizeRelH relativeFrom="page">
              <wp14:pctWidth>0</wp14:pctWidth>
            </wp14:sizeRelH>
            <wp14:sizeRelV relativeFrom="page">
              <wp14:pctHeight>0</wp14:pctHeight>
            </wp14:sizeRelV>
          </wp:anchor>
        </w:drawing>
      </w:r>
      <w:r>
        <w:t>The rest of the current box layout is finished off, adding default text where needed.</w:t>
      </w:r>
    </w:p>
    <w:p w14:paraId="7F1D5A66" w14:textId="6C963E86" w:rsidR="00634F64" w:rsidRDefault="00634F64" w:rsidP="00634F64">
      <w:r>
        <w:t xml:space="preserve">The rest of the main boxlayout is completed with the runway data. I have decided to use a </w:t>
      </w:r>
      <w:proofErr w:type="spellStart"/>
      <w:r>
        <w:t>listview</w:t>
      </w:r>
      <w:proofErr w:type="spellEnd"/>
      <w:r>
        <w:t xml:space="preserve"> as there can be multiple runways in a</w:t>
      </w:r>
      <w:r w:rsidR="00C371EB">
        <w:t>n</w:t>
      </w:r>
      <w:r>
        <w:t xml:space="preserve"> airport and trying to guess a number would not be efficient or reliable.</w:t>
      </w:r>
    </w:p>
    <w:p w14:paraId="2421FB8F" w14:textId="77777777" w:rsidR="00634F64" w:rsidRDefault="00634F64" w:rsidP="00634F64">
      <w:r>
        <w:t>For this version, we’ll be testing once the backend is completed so the map doesn’t crash.</w:t>
      </w:r>
    </w:p>
    <w:p w14:paraId="46BC6435" w14:textId="77777777" w:rsidR="00634F64" w:rsidRDefault="00634F64" w:rsidP="00634F64"/>
    <w:p w14:paraId="445D1521" w14:textId="77777777" w:rsidR="00634F64" w:rsidRDefault="00634F64" w:rsidP="00634F64">
      <w:r>
        <w:t>Onto the backend!</w:t>
      </w:r>
    </w:p>
    <w:p w14:paraId="42005E97" w14:textId="77777777" w:rsidR="00634F64" w:rsidRDefault="00634F64" w:rsidP="00634F64"/>
    <w:p w14:paraId="2339AB43" w14:textId="77777777" w:rsidR="00634F64" w:rsidRDefault="00634F64" w:rsidP="009972A2">
      <w:pPr>
        <w:pStyle w:val="Heading4"/>
      </w:pPr>
      <w:r>
        <w:t>Day 15 - Updating the backend</w:t>
      </w:r>
    </w:p>
    <w:p w14:paraId="766BEC19" w14:textId="77777777" w:rsidR="00634F64" w:rsidRDefault="00634F64" w:rsidP="00634F64"/>
    <w:p w14:paraId="254D7538" w14:textId="77777777" w:rsidR="00634F64" w:rsidRDefault="00634F64" w:rsidP="00634F64">
      <w:r>
        <w:rPr>
          <w:noProof/>
        </w:rPr>
        <w:drawing>
          <wp:anchor distT="0" distB="0" distL="114300" distR="114300" simplePos="0" relativeHeight="251862016" behindDoc="1" locked="0" layoutInCell="1" allowOverlap="1" wp14:anchorId="2F8AEA23" wp14:editId="7F450592">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Before we do anything, we’ll have to import the map module. </w:t>
      </w:r>
    </w:p>
    <w:p w14:paraId="27969BD2" w14:textId="77777777" w:rsidR="00634F64" w:rsidRDefault="00634F64" w:rsidP="00634F64">
      <w:r>
        <w:lastRenderedPageBreak/>
        <w:t xml:space="preserve">The Kivy </w:t>
      </w:r>
      <w:proofErr w:type="spellStart"/>
      <w:r>
        <w:t>mapview</w:t>
      </w:r>
      <w:proofErr w:type="spellEnd"/>
      <w:r>
        <w:t xml:space="preserve"> module is the most up to date one with the best docs available.</w:t>
      </w:r>
    </w:p>
    <w:p w14:paraId="57E47CC9" w14:textId="77777777" w:rsidR="00634F64" w:rsidRDefault="00634F64" w:rsidP="00634F64">
      <w:r>
        <w:rPr>
          <w:noProof/>
        </w:rPr>
        <w:drawing>
          <wp:anchor distT="0" distB="0" distL="114300" distR="114300" simplePos="0" relativeHeight="251863040" behindDoc="1" locked="0" layoutInCell="1" allowOverlap="1" wp14:anchorId="15F3AF79" wp14:editId="409F6B21">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ate the class for the map where we will create an instance for when we search.</w:t>
      </w:r>
    </w:p>
    <w:p w14:paraId="73941F61" w14:textId="77777777" w:rsidR="00634F64" w:rsidRDefault="00634F64" w:rsidP="00634F64">
      <w:r>
        <w:rPr>
          <w:noProof/>
        </w:rPr>
        <w:drawing>
          <wp:anchor distT="0" distB="0" distL="114300" distR="114300" simplePos="0" relativeHeight="251881472" behindDoc="1" locked="0" layoutInCell="1" allowOverlap="1" wp14:anchorId="3EDDB757" wp14:editId="5ACF6317">
            <wp:simplePos x="0" y="0"/>
            <wp:positionH relativeFrom="column">
              <wp:posOffset>-449580</wp:posOffset>
            </wp:positionH>
            <wp:positionV relativeFrom="paragraph">
              <wp:posOffset>1170940</wp:posOffset>
            </wp:positionV>
            <wp:extent cx="2453005" cy="2644140"/>
            <wp:effectExtent l="0" t="0" r="4445" b="3810"/>
            <wp:wrapTight wrapText="bothSides">
              <wp:wrapPolygon edited="0">
                <wp:start x="0" y="0"/>
                <wp:lineTo x="0" y="21476"/>
                <wp:lineTo x="21471" y="21476"/>
                <wp:lineTo x="21471"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extLst>
                        <a:ext uri="{28A0092B-C50C-407E-A947-70E740481C1C}">
                          <a14:useLocalDpi xmlns:a14="http://schemas.microsoft.com/office/drawing/2010/main" val="0"/>
                        </a:ext>
                      </a:extLst>
                    </a:blip>
                    <a:stretch>
                      <a:fillRect/>
                    </a:stretch>
                  </pic:blipFill>
                  <pic:spPr>
                    <a:xfrm>
                      <a:off x="0" y="0"/>
                      <a:ext cx="2453005" cy="2644140"/>
                    </a:xfrm>
                    <a:prstGeom prst="rect">
                      <a:avLst/>
                    </a:prstGeom>
                  </pic:spPr>
                </pic:pic>
              </a:graphicData>
            </a:graphic>
            <wp14:sizeRelH relativeFrom="page">
              <wp14:pctWidth>0</wp14:pctWidth>
            </wp14:sizeRelH>
            <wp14:sizeRelV relativeFrom="page">
              <wp14:pctHeight>0</wp14:pctHeight>
            </wp14:sizeRelV>
          </wp:anchor>
        </w:drawing>
      </w:r>
    </w:p>
    <w:p w14:paraId="1484CFD1" w14:textId="77777777" w:rsidR="00634F64" w:rsidRDefault="00634F64" w:rsidP="00634F64">
      <w:r>
        <w:t>Then we bring over the object properties in the class so we can use and manipulate them.</w:t>
      </w:r>
    </w:p>
    <w:p w14:paraId="462536E7" w14:textId="77777777" w:rsidR="00634F64" w:rsidRDefault="00634F64" w:rsidP="00634F64"/>
    <w:p w14:paraId="1CB81BAE" w14:textId="77777777" w:rsidR="00634F64" w:rsidRDefault="00634F64" w:rsidP="00634F64"/>
    <w:p w14:paraId="5E0A9AEE" w14:textId="77777777" w:rsidR="00634F64" w:rsidRPr="00F83BC9" w:rsidRDefault="00634F64" w:rsidP="00634F64"/>
    <w:p w14:paraId="57E6898E" w14:textId="77777777" w:rsidR="00634F64" w:rsidRPr="00F83BC9" w:rsidRDefault="00634F64" w:rsidP="00634F64"/>
    <w:p w14:paraId="4237F868" w14:textId="77777777" w:rsidR="00634F64" w:rsidRPr="00F83BC9" w:rsidRDefault="00634F64" w:rsidP="00634F64"/>
    <w:p w14:paraId="7841963A" w14:textId="77777777" w:rsidR="00634F64" w:rsidRPr="00F83BC9" w:rsidRDefault="00634F64" w:rsidP="00634F64"/>
    <w:p w14:paraId="072D3738" w14:textId="77777777" w:rsidR="00634F64" w:rsidRPr="00F83BC9" w:rsidRDefault="00634F64" w:rsidP="00634F64"/>
    <w:p w14:paraId="6CAC1477" w14:textId="77777777" w:rsidR="00634F64" w:rsidRDefault="00634F64" w:rsidP="00634F64"/>
    <w:p w14:paraId="209A111E" w14:textId="77777777" w:rsidR="00634F64" w:rsidRDefault="00634F64" w:rsidP="00634F64">
      <w:r>
        <w:rPr>
          <w:noProof/>
        </w:rPr>
        <w:drawing>
          <wp:anchor distT="0" distB="0" distL="114300" distR="114300" simplePos="0" relativeHeight="251864064" behindDoc="1" locked="0" layoutInCell="1" allowOverlap="1" wp14:anchorId="61194511" wp14:editId="217B839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518F775A" w14:textId="77777777" w:rsidR="00634F64" w:rsidRDefault="00634F64" w:rsidP="00634F64">
      <w:r>
        <w:t>The token is set as a separate string here for convenience.</w:t>
      </w:r>
    </w:p>
    <w:p w14:paraId="07E28E2B" w14:textId="77777777" w:rsidR="00634F64" w:rsidRDefault="00634F64" w:rsidP="00634F64">
      <w:r>
        <w:t>Before we move onto creating the update_info method, we need to make some changes to the found_location class.</w:t>
      </w:r>
    </w:p>
    <w:p w14:paraId="1974AC44" w14:textId="77777777" w:rsidR="00634F64" w:rsidRDefault="00634F64" w:rsidP="00634F64">
      <w:r>
        <w:t>Firstly, we need to make sure the raw metar bit is being displayed:</w:t>
      </w:r>
    </w:p>
    <w:p w14:paraId="2C01595D" w14:textId="77777777" w:rsidR="00634F64" w:rsidRDefault="00634F64" w:rsidP="00634F64">
      <w:r>
        <w:rPr>
          <w:noProof/>
        </w:rPr>
        <w:drawing>
          <wp:inline distT="0" distB="0" distL="0" distR="0" wp14:anchorId="1A749067" wp14:editId="04D470A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781300" cy="333375"/>
                    </a:xfrm>
                    <a:prstGeom prst="rect">
                      <a:avLst/>
                    </a:prstGeom>
                  </pic:spPr>
                </pic:pic>
              </a:graphicData>
            </a:graphic>
          </wp:inline>
        </w:drawing>
      </w:r>
    </w:p>
    <w:p w14:paraId="4ACE0227" w14:textId="77777777" w:rsidR="00634F64" w:rsidRDefault="00634F64" w:rsidP="00634F64">
      <w:r>
        <w:t>Then we delete the bit which refers to our old ListView as it no longer exists (I deleted it previously implicitly).</w:t>
      </w:r>
    </w:p>
    <w:p w14:paraId="5C3562F0" w14:textId="4D63933B" w:rsidR="00634F64" w:rsidRDefault="00634F64" w:rsidP="00634F64">
      <w:r>
        <w:rPr>
          <w:noProof/>
        </w:rPr>
        <w:lastRenderedPageBreak/>
        <w:drawing>
          <wp:anchor distT="0" distB="0" distL="114300" distR="114300" simplePos="0" relativeHeight="251865088" behindDoc="1" locked="0" layoutInCell="1" allowOverlap="1" wp14:anchorId="64F250BE" wp14:editId="3F106AF5">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 xml:space="preserve">Then we parse the relevant info from the </w:t>
      </w:r>
      <w:r w:rsidR="00C371EB">
        <w:t>API</w:t>
      </w:r>
      <w:r>
        <w:t xml:space="preserve"> request and update the screen with this data.</w:t>
      </w:r>
    </w:p>
    <w:p w14:paraId="07218A0D" w14:textId="77777777" w:rsidR="00634F64" w:rsidRDefault="00634F64" w:rsidP="00634F64">
      <w:r>
        <w:t>We add some text around the data to make it presentable for the user.</w:t>
      </w:r>
    </w:p>
    <w:p w14:paraId="2CB9C7AD" w14:textId="0F0D1581" w:rsidR="00634F64" w:rsidRDefault="00634F64" w:rsidP="00634F64">
      <w:r>
        <w:rPr>
          <w:noProof/>
        </w:rPr>
        <w:drawing>
          <wp:anchor distT="0" distB="0" distL="114300" distR="114300" simplePos="0" relativeHeight="251866112" behindDoc="1" locked="0" layoutInCell="1" allowOverlap="1" wp14:anchorId="73E3FBFD" wp14:editId="0C470197">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t xml:space="preserve">Then we use both of our methods, we get the info, using the search input as an ICAO </w:t>
      </w:r>
      <w:r w:rsidR="00C371EB">
        <w:t xml:space="preserve">to </w:t>
      </w:r>
      <w:r>
        <w:t xml:space="preserve">directly call the </w:t>
      </w:r>
      <w:proofErr w:type="spellStart"/>
      <w:r>
        <w:t>update_JSON</w:t>
      </w:r>
      <w:proofErr w:type="spellEnd"/>
      <w:r>
        <w:t xml:space="preserve"> method to update the recent searches in the JSON file.</w:t>
      </w:r>
    </w:p>
    <w:p w14:paraId="6E2DFF1A" w14:textId="59B0B76D" w:rsidR="00634F64" w:rsidRDefault="00634F64" w:rsidP="00634F64">
      <w:r>
        <w:t xml:space="preserve">This works because the </w:t>
      </w:r>
      <w:proofErr w:type="spellStart"/>
      <w:r>
        <w:t>get_info</w:t>
      </w:r>
      <w:proofErr w:type="spellEnd"/>
      <w:r>
        <w:t xml:space="preserve"> method calls another method </w:t>
      </w:r>
      <w:r w:rsidR="00C371EB">
        <w:t>that</w:t>
      </w:r>
      <w:r>
        <w:t xml:space="preserve"> has a return statement as it is a function, not a procedure.</w:t>
      </w:r>
    </w:p>
    <w:p w14:paraId="75A07EAE" w14:textId="77777777" w:rsidR="00634F64" w:rsidRDefault="00634F64" w:rsidP="00634F64"/>
    <w:p w14:paraId="2928CB54" w14:textId="3547F8C0" w:rsidR="00634F64" w:rsidRDefault="00634F64" w:rsidP="00634F64">
      <w:r>
        <w:rPr>
          <w:noProof/>
        </w:rPr>
        <w:drawing>
          <wp:anchor distT="0" distB="0" distL="114300" distR="114300" simplePos="0" relativeHeight="251867136" behindDoc="1" locked="0" layoutInCell="1" allowOverlap="1" wp14:anchorId="1B14A7E5" wp14:editId="0279ABDA">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t xml:space="preserve">Then we create the update_info method, taking the relevant data from the </w:t>
      </w:r>
      <w:proofErr w:type="spellStart"/>
      <w:r>
        <w:t>get_info</w:t>
      </w:r>
      <w:proofErr w:type="spellEnd"/>
      <w:r>
        <w:t xml:space="preserve"> class. We</w:t>
      </w:r>
      <w:r w:rsidR="00C371EB">
        <w:t xml:space="preserve"> </w:t>
      </w:r>
      <w:r>
        <w:t xml:space="preserve">start this class just like found_location class, by getting our </w:t>
      </w:r>
      <w:r w:rsidR="00C371EB">
        <w:t>JSON</w:t>
      </w:r>
      <w:r>
        <w:t xml:space="preserve"> data and turning it into a python dictionary.</w:t>
      </w:r>
    </w:p>
    <w:p w14:paraId="1D0D2192" w14:textId="251EB62B" w:rsidR="00634F64" w:rsidRDefault="00634F64" w:rsidP="00634F64">
      <w:r>
        <w:t>Then we format the airport name so it is clearer to the user with extra info and centre our map on the airport my editing its longitude and latitude.</w:t>
      </w:r>
    </w:p>
    <w:p w14:paraId="1BCD9F87" w14:textId="77777777" w:rsidR="00634F64" w:rsidRDefault="00634F64" w:rsidP="00634F64">
      <w:r>
        <w:rPr>
          <w:noProof/>
        </w:rPr>
        <w:drawing>
          <wp:inline distT="0" distB="0" distL="0" distR="0" wp14:anchorId="10C26B64" wp14:editId="0D9EA0B8">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474980"/>
                    </a:xfrm>
                    <a:prstGeom prst="rect">
                      <a:avLst/>
                    </a:prstGeom>
                  </pic:spPr>
                </pic:pic>
              </a:graphicData>
            </a:graphic>
          </wp:inline>
        </w:drawing>
      </w:r>
    </w:p>
    <w:p w14:paraId="3A6DCE71" w14:textId="263F4FFD" w:rsidR="00634F64" w:rsidRPr="00F83BC9" w:rsidRDefault="00634F64" w:rsidP="00634F64">
      <w:r>
        <w:rPr>
          <w:noProof/>
        </w:rPr>
        <w:drawing>
          <wp:anchor distT="0" distB="0" distL="114300" distR="114300" simplePos="0" relativeHeight="251868160" behindDoc="1" locked="0" layoutInCell="1" allowOverlap="1" wp14:anchorId="19885E9B" wp14:editId="1FA216C9">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The rest of this class is focused on the runway data, first</w:t>
      </w:r>
      <w:r w:rsidR="00C371EB">
        <w:t>,</w:t>
      </w:r>
      <w:r>
        <w:t xml:space="preserve"> we start by preparing the </w:t>
      </w:r>
      <w:proofErr w:type="spellStart"/>
      <w:r>
        <w:t>listview</w:t>
      </w:r>
      <w:proofErr w:type="spellEnd"/>
      <w:r>
        <w:t xml:space="preserve"> and a counter for iteration.</w:t>
      </w:r>
      <w:r w:rsidRPr="00F17096">
        <w:rPr>
          <w:noProof/>
        </w:rPr>
        <w:t xml:space="preserve"> </w:t>
      </w:r>
    </w:p>
    <w:p w14:paraId="21959B12" w14:textId="77777777" w:rsidR="00634F64" w:rsidRDefault="00634F64" w:rsidP="00634F64"/>
    <w:p w14:paraId="036AC919" w14:textId="77777777" w:rsidR="00634F64" w:rsidRDefault="00634F64" w:rsidP="00634F64"/>
    <w:p w14:paraId="32B18977" w14:textId="77777777" w:rsidR="00634F64" w:rsidRDefault="00634F64" w:rsidP="00634F64">
      <w:r>
        <w:t>Then we move onto the actual iteration.</w:t>
      </w:r>
    </w:p>
    <w:p w14:paraId="5FF37BB6" w14:textId="77777777" w:rsidR="00634F64" w:rsidRDefault="00634F64" w:rsidP="00634F64">
      <w:r>
        <w:rPr>
          <w:noProof/>
        </w:rPr>
        <w:drawing>
          <wp:inline distT="0" distB="0" distL="0" distR="0" wp14:anchorId="2850D285" wp14:editId="3FA90651">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619760"/>
                    </a:xfrm>
                    <a:prstGeom prst="rect">
                      <a:avLst/>
                    </a:prstGeom>
                  </pic:spPr>
                </pic:pic>
              </a:graphicData>
            </a:graphic>
          </wp:inline>
        </w:drawing>
      </w:r>
    </w:p>
    <w:p w14:paraId="1ADDDB06" w14:textId="32B5F5F7" w:rsidR="00634F64" w:rsidRDefault="00634F64" w:rsidP="00634F64">
      <w:r>
        <w:t xml:space="preserve">Here, we iterate over all the runways then create a string </w:t>
      </w:r>
      <w:r w:rsidR="00C371EB">
        <w:t>that</w:t>
      </w:r>
      <w:r>
        <w:t xml:space="preserve"> has the runway number, its directions, length and width. All of this is extremely important for a pilot as they need to position themselves with the runway when landing. After that</w:t>
      </w:r>
      <w:r w:rsidR="00C371EB">
        <w:t>,</w:t>
      </w:r>
      <w:r>
        <w:t xml:space="preserve"> we add the string to the toAdd list.</w:t>
      </w:r>
    </w:p>
    <w:p w14:paraId="4C2829DB" w14:textId="77777777" w:rsidR="00634F64" w:rsidRPr="00F83BC9" w:rsidRDefault="00634F64" w:rsidP="00634F64">
      <w:r>
        <w:t>We finish off the class by updating the ListView and returning true for the previous method as well as making sure the airport name is updated.</w:t>
      </w:r>
    </w:p>
    <w:p w14:paraId="3BDA84A2" w14:textId="77777777" w:rsidR="00634F64" w:rsidRDefault="00634F64" w:rsidP="00634F64">
      <w:r>
        <w:rPr>
          <w:noProof/>
        </w:rPr>
        <w:lastRenderedPageBreak/>
        <w:drawing>
          <wp:inline distT="0" distB="0" distL="0" distR="0" wp14:anchorId="52642EA3" wp14:editId="685DFB8E">
            <wp:extent cx="3629025" cy="8382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629025" cy="838200"/>
                    </a:xfrm>
                    <a:prstGeom prst="rect">
                      <a:avLst/>
                    </a:prstGeom>
                  </pic:spPr>
                </pic:pic>
              </a:graphicData>
            </a:graphic>
          </wp:inline>
        </w:drawing>
      </w:r>
    </w:p>
    <w:p w14:paraId="491F1F08" w14:textId="77777777" w:rsidR="00634F64" w:rsidRDefault="00634F64" w:rsidP="00634F64"/>
    <w:p w14:paraId="49F64A20" w14:textId="77777777" w:rsidR="00634F64" w:rsidRDefault="00634F64" w:rsidP="00634F64">
      <w:r>
        <w:t>Now it’s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634F64" w14:paraId="66A8FFD7" w14:textId="77777777" w:rsidTr="00CB2A6B">
        <w:trPr>
          <w:trHeight w:val="1073"/>
        </w:trPr>
        <w:tc>
          <w:tcPr>
            <w:tcW w:w="925" w:type="dxa"/>
          </w:tcPr>
          <w:p w14:paraId="08868DC3" w14:textId="77777777" w:rsidR="00634F64" w:rsidRDefault="00634F64" w:rsidP="00CB2A6B">
            <w:pPr>
              <w:tabs>
                <w:tab w:val="left" w:pos="1425"/>
              </w:tabs>
            </w:pPr>
            <w:r>
              <w:t>Test number</w:t>
            </w:r>
          </w:p>
        </w:tc>
        <w:tc>
          <w:tcPr>
            <w:tcW w:w="913" w:type="dxa"/>
          </w:tcPr>
          <w:p w14:paraId="2CF9270A" w14:textId="77777777" w:rsidR="00634F64" w:rsidRDefault="00634F64" w:rsidP="00CB2A6B">
            <w:pPr>
              <w:tabs>
                <w:tab w:val="left" w:pos="1425"/>
              </w:tabs>
            </w:pPr>
            <w:r>
              <w:t>What are we testing for</w:t>
            </w:r>
          </w:p>
        </w:tc>
        <w:tc>
          <w:tcPr>
            <w:tcW w:w="1224" w:type="dxa"/>
          </w:tcPr>
          <w:p w14:paraId="6D5B831F" w14:textId="77777777" w:rsidR="00634F64" w:rsidRDefault="00634F64" w:rsidP="00CB2A6B">
            <w:pPr>
              <w:tabs>
                <w:tab w:val="left" w:pos="1425"/>
              </w:tabs>
            </w:pPr>
            <w:r>
              <w:t>Expected result</w:t>
            </w:r>
          </w:p>
        </w:tc>
        <w:tc>
          <w:tcPr>
            <w:tcW w:w="1290" w:type="dxa"/>
          </w:tcPr>
          <w:p w14:paraId="6AC229F4" w14:textId="77777777" w:rsidR="00634F64" w:rsidRDefault="00634F64" w:rsidP="00CB2A6B">
            <w:pPr>
              <w:tabs>
                <w:tab w:val="left" w:pos="1425"/>
              </w:tabs>
            </w:pPr>
            <w:r>
              <w:t>Test data</w:t>
            </w:r>
          </w:p>
        </w:tc>
        <w:tc>
          <w:tcPr>
            <w:tcW w:w="5708" w:type="dxa"/>
          </w:tcPr>
          <w:p w14:paraId="35D072D9" w14:textId="77777777" w:rsidR="00634F64" w:rsidRDefault="00634F64" w:rsidP="00CB2A6B">
            <w:pPr>
              <w:tabs>
                <w:tab w:val="left" w:pos="1425"/>
              </w:tabs>
            </w:pPr>
            <w:r>
              <w:t>Results</w:t>
            </w:r>
          </w:p>
        </w:tc>
        <w:tc>
          <w:tcPr>
            <w:tcW w:w="1701" w:type="dxa"/>
          </w:tcPr>
          <w:p w14:paraId="18D2B651" w14:textId="77777777" w:rsidR="00634F64" w:rsidRDefault="00634F64" w:rsidP="00CB2A6B">
            <w:pPr>
              <w:tabs>
                <w:tab w:val="left" w:pos="1425"/>
              </w:tabs>
            </w:pPr>
            <w:r>
              <w:t>Notes</w:t>
            </w:r>
          </w:p>
        </w:tc>
      </w:tr>
      <w:tr w:rsidR="00634F64" w14:paraId="33EFBF3D" w14:textId="77777777" w:rsidTr="00CB2A6B">
        <w:trPr>
          <w:trHeight w:val="551"/>
        </w:trPr>
        <w:tc>
          <w:tcPr>
            <w:tcW w:w="925" w:type="dxa"/>
          </w:tcPr>
          <w:p w14:paraId="7C6BC0B4" w14:textId="77777777" w:rsidR="00634F64" w:rsidRDefault="00634F64" w:rsidP="00CB2A6B">
            <w:pPr>
              <w:tabs>
                <w:tab w:val="left" w:pos="1425"/>
              </w:tabs>
            </w:pPr>
            <w:r>
              <w:t>39</w:t>
            </w:r>
          </w:p>
        </w:tc>
        <w:tc>
          <w:tcPr>
            <w:tcW w:w="913" w:type="dxa"/>
          </w:tcPr>
          <w:p w14:paraId="4CCCC548" w14:textId="77777777" w:rsidR="00634F64" w:rsidRDefault="00634F64" w:rsidP="00CB2A6B">
            <w:pPr>
              <w:tabs>
                <w:tab w:val="left" w:pos="1425"/>
              </w:tabs>
            </w:pPr>
            <w:r>
              <w:t>Cheeking if the new metar search results layout works</w:t>
            </w:r>
          </w:p>
        </w:tc>
        <w:tc>
          <w:tcPr>
            <w:tcW w:w="1224" w:type="dxa"/>
          </w:tcPr>
          <w:p w14:paraId="66B939CA" w14:textId="77777777" w:rsidR="00634F64" w:rsidRDefault="00634F64" w:rsidP="00CB2A6B">
            <w:pPr>
              <w:tabs>
                <w:tab w:val="left" w:pos="1425"/>
              </w:tabs>
            </w:pPr>
            <w:r>
              <w:t xml:space="preserve">The layout to look just like we planned it. </w:t>
            </w:r>
          </w:p>
        </w:tc>
        <w:tc>
          <w:tcPr>
            <w:tcW w:w="1290" w:type="dxa"/>
          </w:tcPr>
          <w:p w14:paraId="6AEAE408" w14:textId="7F8B8FD9" w:rsidR="00634F64" w:rsidRDefault="00756BBB" w:rsidP="00CB2A6B">
            <w:pPr>
              <w:tabs>
                <w:tab w:val="left" w:pos="1425"/>
              </w:tabs>
            </w:pPr>
            <w:r>
              <w:t>N/A</w:t>
            </w:r>
          </w:p>
        </w:tc>
        <w:tc>
          <w:tcPr>
            <w:tcW w:w="5708" w:type="dxa"/>
          </w:tcPr>
          <w:p w14:paraId="503AE517" w14:textId="77777777" w:rsidR="00634F64" w:rsidRDefault="00634F64" w:rsidP="00CB2A6B">
            <w:pPr>
              <w:tabs>
                <w:tab w:val="left" w:pos="1425"/>
              </w:tabs>
              <w:rPr>
                <w:noProof/>
              </w:rPr>
            </w:pPr>
            <w:r>
              <w:rPr>
                <w:noProof/>
              </w:rPr>
              <w:t>Success:</w:t>
            </w:r>
          </w:p>
          <w:p w14:paraId="7E7389A1" w14:textId="77777777" w:rsidR="00634F64" w:rsidRDefault="00634F64" w:rsidP="00CB2A6B">
            <w:pPr>
              <w:tabs>
                <w:tab w:val="left" w:pos="1425"/>
              </w:tabs>
              <w:rPr>
                <w:noProof/>
              </w:rPr>
            </w:pPr>
            <w:r>
              <w:rPr>
                <w:noProof/>
              </w:rPr>
              <w:drawing>
                <wp:inline distT="0" distB="0" distL="0" distR="0" wp14:anchorId="78885657" wp14:editId="21654D0E">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366678" cy="2639585"/>
                          </a:xfrm>
                          <a:prstGeom prst="rect">
                            <a:avLst/>
                          </a:prstGeom>
                        </pic:spPr>
                      </pic:pic>
                    </a:graphicData>
                  </a:graphic>
                </wp:inline>
              </w:drawing>
            </w:r>
          </w:p>
          <w:p w14:paraId="3173E35E" w14:textId="77777777" w:rsidR="00634F64" w:rsidRDefault="00634F64" w:rsidP="00CB2A6B">
            <w:pPr>
              <w:tabs>
                <w:tab w:val="left" w:pos="1425"/>
              </w:tabs>
              <w:rPr>
                <w:noProof/>
              </w:rPr>
            </w:pPr>
          </w:p>
        </w:tc>
        <w:tc>
          <w:tcPr>
            <w:tcW w:w="1701" w:type="dxa"/>
          </w:tcPr>
          <w:p w14:paraId="45E66CFB" w14:textId="77777777" w:rsidR="00634F64" w:rsidRDefault="00634F64" w:rsidP="00CB2A6B">
            <w:pPr>
              <w:tabs>
                <w:tab w:val="left" w:pos="1425"/>
              </w:tabs>
            </w:pPr>
            <w:r>
              <w:t>This is basically testing the backend.</w:t>
            </w:r>
          </w:p>
        </w:tc>
      </w:tr>
      <w:tr w:rsidR="00634F64" w14:paraId="5C202191" w14:textId="77777777" w:rsidTr="00CB2A6B">
        <w:trPr>
          <w:trHeight w:val="551"/>
        </w:trPr>
        <w:tc>
          <w:tcPr>
            <w:tcW w:w="925" w:type="dxa"/>
          </w:tcPr>
          <w:p w14:paraId="0F8849C6" w14:textId="77777777" w:rsidR="00634F64" w:rsidRDefault="00634F64" w:rsidP="00CB2A6B">
            <w:pPr>
              <w:tabs>
                <w:tab w:val="left" w:pos="1425"/>
              </w:tabs>
            </w:pPr>
            <w:r>
              <w:t>40</w:t>
            </w:r>
          </w:p>
        </w:tc>
        <w:tc>
          <w:tcPr>
            <w:tcW w:w="913" w:type="dxa"/>
          </w:tcPr>
          <w:p w14:paraId="7A82F6C2" w14:textId="77777777" w:rsidR="00634F64" w:rsidRDefault="00634F64" w:rsidP="00CB2A6B">
            <w:pPr>
              <w:tabs>
                <w:tab w:val="left" w:pos="1425"/>
              </w:tabs>
            </w:pPr>
            <w:r>
              <w:t>Checking if the search results show and that the map is updated</w:t>
            </w:r>
          </w:p>
        </w:tc>
        <w:tc>
          <w:tcPr>
            <w:tcW w:w="1224" w:type="dxa"/>
          </w:tcPr>
          <w:p w14:paraId="0D417BC6" w14:textId="77777777" w:rsidR="00634F64" w:rsidRDefault="00634F64" w:rsidP="00CB2A6B">
            <w:pPr>
              <w:tabs>
                <w:tab w:val="left" w:pos="1425"/>
              </w:tabs>
            </w:pPr>
            <w:r>
              <w:t>The map changes to Gatwick and the METAR loads up with the correct time.</w:t>
            </w:r>
          </w:p>
        </w:tc>
        <w:tc>
          <w:tcPr>
            <w:tcW w:w="1290" w:type="dxa"/>
          </w:tcPr>
          <w:p w14:paraId="243601D2" w14:textId="77777777" w:rsidR="00634F64" w:rsidRDefault="00634F64" w:rsidP="00CB2A6B">
            <w:pPr>
              <w:tabs>
                <w:tab w:val="left" w:pos="1425"/>
              </w:tabs>
            </w:pPr>
            <w:r>
              <w:t>EGKK as the search query</w:t>
            </w:r>
          </w:p>
        </w:tc>
        <w:tc>
          <w:tcPr>
            <w:tcW w:w="5708" w:type="dxa"/>
          </w:tcPr>
          <w:p w14:paraId="46F0932E" w14:textId="77777777" w:rsidR="00634F64" w:rsidRDefault="00634F64" w:rsidP="00CB2A6B">
            <w:pPr>
              <w:tabs>
                <w:tab w:val="left" w:pos="1425"/>
              </w:tabs>
              <w:rPr>
                <w:noProof/>
              </w:rPr>
            </w:pPr>
            <w:r>
              <w:rPr>
                <w:noProof/>
              </w:rPr>
              <w:drawing>
                <wp:anchor distT="0" distB="0" distL="114300" distR="114300" simplePos="0" relativeHeight="251869184" behindDoc="1" locked="0" layoutInCell="1" allowOverlap="1" wp14:anchorId="4649D8E5" wp14:editId="1A12959F">
                  <wp:simplePos x="0" y="0"/>
                  <wp:positionH relativeFrom="column">
                    <wp:posOffset>-28575</wp:posOffset>
                  </wp:positionH>
                  <wp:positionV relativeFrom="paragraph">
                    <wp:posOffset>847090</wp:posOffset>
                  </wp:positionV>
                  <wp:extent cx="3487420" cy="2202815"/>
                  <wp:effectExtent l="0" t="0" r="0" b="6985"/>
                  <wp:wrapTight wrapText="bothSides">
                    <wp:wrapPolygon edited="0">
                      <wp:start x="0" y="0"/>
                      <wp:lineTo x="0" y="21482"/>
                      <wp:lineTo x="21474" y="21482"/>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cstate="print">
                            <a:extLst>
                              <a:ext uri="{28A0092B-C50C-407E-A947-70E740481C1C}">
                                <a14:useLocalDpi xmlns:a14="http://schemas.microsoft.com/office/drawing/2010/main" val="0"/>
                              </a:ext>
                            </a:extLst>
                          </a:blip>
                          <a:srcRect t="20161"/>
                          <a:stretch/>
                        </pic:blipFill>
                        <pic:spPr bwMode="auto">
                          <a:xfrm>
                            <a:off x="0" y="0"/>
                            <a:ext cx="3487420" cy="2202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Failure</w:t>
            </w:r>
          </w:p>
        </w:tc>
        <w:tc>
          <w:tcPr>
            <w:tcW w:w="1701" w:type="dxa"/>
          </w:tcPr>
          <w:p w14:paraId="164B26E7" w14:textId="77777777" w:rsidR="00634F64" w:rsidRDefault="00634F64" w:rsidP="00CB2A6B">
            <w:pPr>
              <w:tabs>
                <w:tab w:val="left" w:pos="1425"/>
              </w:tabs>
            </w:pPr>
            <w:r>
              <w:t>It seems like we have forgotten to format the date/time section.</w:t>
            </w:r>
          </w:p>
        </w:tc>
      </w:tr>
    </w:tbl>
    <w:p w14:paraId="57B4939D" w14:textId="77777777" w:rsidR="00634F64" w:rsidRDefault="00634F64" w:rsidP="00634F64"/>
    <w:p w14:paraId="458FC301" w14:textId="77777777" w:rsidR="00634F64" w:rsidRDefault="00634F64" w:rsidP="00634F64"/>
    <w:p w14:paraId="3738D674" w14:textId="77777777" w:rsidR="00634F64" w:rsidRDefault="00634F64" w:rsidP="00634F64">
      <w:r>
        <w:rPr>
          <w:noProof/>
        </w:rPr>
        <w:lastRenderedPageBreak/>
        <w:drawing>
          <wp:anchor distT="0" distB="0" distL="114300" distR="114300" simplePos="0" relativeHeight="251870208" behindDoc="1" locked="0" layoutInCell="1" allowOverlap="1" wp14:anchorId="5602B2BA" wp14:editId="408F6BBA">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A87F8DC" w14:textId="77777777" w:rsidR="00634F64" w:rsidRDefault="00634F64" w:rsidP="00634F64"/>
    <w:p w14:paraId="6D62C5CB" w14:textId="77777777" w:rsidR="00634F64" w:rsidRDefault="00634F64" w:rsidP="00634F64"/>
    <w:p w14:paraId="014AED98" w14:textId="77777777" w:rsidR="00634F64" w:rsidRDefault="00634F64" w:rsidP="00634F64">
      <w:r>
        <w:t>As the METAR search already has a timestamp for when the METAR was updated, we should use that to update our time ObjectProperty.</w:t>
      </w:r>
    </w:p>
    <w:p w14:paraId="3289829D"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4FC20A20" w14:textId="77777777" w:rsidTr="00CB2A6B">
        <w:trPr>
          <w:trHeight w:val="1073"/>
        </w:trPr>
        <w:tc>
          <w:tcPr>
            <w:tcW w:w="925" w:type="dxa"/>
          </w:tcPr>
          <w:p w14:paraId="606482D2" w14:textId="77777777" w:rsidR="00634F64" w:rsidRDefault="00634F64" w:rsidP="00CB2A6B">
            <w:pPr>
              <w:tabs>
                <w:tab w:val="left" w:pos="1425"/>
              </w:tabs>
            </w:pPr>
            <w:r>
              <w:t>Test number</w:t>
            </w:r>
          </w:p>
        </w:tc>
        <w:tc>
          <w:tcPr>
            <w:tcW w:w="913" w:type="dxa"/>
          </w:tcPr>
          <w:p w14:paraId="0AFBAA11" w14:textId="77777777" w:rsidR="00634F64" w:rsidRDefault="00634F64" w:rsidP="00CB2A6B">
            <w:pPr>
              <w:tabs>
                <w:tab w:val="left" w:pos="1425"/>
              </w:tabs>
            </w:pPr>
            <w:r>
              <w:t>What are we testing for</w:t>
            </w:r>
          </w:p>
        </w:tc>
        <w:tc>
          <w:tcPr>
            <w:tcW w:w="1224" w:type="dxa"/>
          </w:tcPr>
          <w:p w14:paraId="73B7FC07" w14:textId="77777777" w:rsidR="00634F64" w:rsidRDefault="00634F64" w:rsidP="00CB2A6B">
            <w:pPr>
              <w:tabs>
                <w:tab w:val="left" w:pos="1425"/>
              </w:tabs>
            </w:pPr>
            <w:r>
              <w:t>Expected result</w:t>
            </w:r>
          </w:p>
        </w:tc>
        <w:tc>
          <w:tcPr>
            <w:tcW w:w="1290" w:type="dxa"/>
          </w:tcPr>
          <w:p w14:paraId="744C9F09" w14:textId="77777777" w:rsidR="00634F64" w:rsidRDefault="00634F64" w:rsidP="00CB2A6B">
            <w:pPr>
              <w:tabs>
                <w:tab w:val="left" w:pos="1425"/>
              </w:tabs>
            </w:pPr>
            <w:r>
              <w:t>Test data</w:t>
            </w:r>
          </w:p>
        </w:tc>
        <w:tc>
          <w:tcPr>
            <w:tcW w:w="6842" w:type="dxa"/>
          </w:tcPr>
          <w:p w14:paraId="3A7E1E45" w14:textId="77777777" w:rsidR="00634F64" w:rsidRDefault="00634F64" w:rsidP="00CB2A6B">
            <w:pPr>
              <w:tabs>
                <w:tab w:val="left" w:pos="1425"/>
              </w:tabs>
            </w:pPr>
            <w:r>
              <w:t>Results</w:t>
            </w:r>
          </w:p>
        </w:tc>
        <w:tc>
          <w:tcPr>
            <w:tcW w:w="567" w:type="dxa"/>
          </w:tcPr>
          <w:p w14:paraId="135C1C9A" w14:textId="77777777" w:rsidR="00634F64" w:rsidRDefault="00634F64" w:rsidP="00CB2A6B">
            <w:pPr>
              <w:tabs>
                <w:tab w:val="left" w:pos="1425"/>
              </w:tabs>
            </w:pPr>
            <w:r>
              <w:t>Notes</w:t>
            </w:r>
          </w:p>
        </w:tc>
      </w:tr>
      <w:tr w:rsidR="00634F64" w14:paraId="4C255476" w14:textId="77777777" w:rsidTr="00CB2A6B">
        <w:trPr>
          <w:trHeight w:val="551"/>
        </w:trPr>
        <w:tc>
          <w:tcPr>
            <w:tcW w:w="925" w:type="dxa"/>
          </w:tcPr>
          <w:p w14:paraId="620B40B8" w14:textId="77777777" w:rsidR="00634F64" w:rsidRDefault="00634F64" w:rsidP="00CB2A6B">
            <w:pPr>
              <w:tabs>
                <w:tab w:val="left" w:pos="1425"/>
              </w:tabs>
            </w:pPr>
            <w:r>
              <w:t>41</w:t>
            </w:r>
          </w:p>
        </w:tc>
        <w:tc>
          <w:tcPr>
            <w:tcW w:w="913" w:type="dxa"/>
          </w:tcPr>
          <w:p w14:paraId="64BEBD8A" w14:textId="77777777" w:rsidR="00634F64" w:rsidRDefault="00634F64" w:rsidP="00CB2A6B">
            <w:pPr>
              <w:tabs>
                <w:tab w:val="left" w:pos="1425"/>
              </w:tabs>
            </w:pPr>
            <w:r>
              <w:t>Checking if the search results show and that the map is updated</w:t>
            </w:r>
          </w:p>
        </w:tc>
        <w:tc>
          <w:tcPr>
            <w:tcW w:w="1224" w:type="dxa"/>
          </w:tcPr>
          <w:p w14:paraId="047A4A27" w14:textId="77777777" w:rsidR="00634F64" w:rsidRDefault="00634F64" w:rsidP="00CB2A6B">
            <w:pPr>
              <w:tabs>
                <w:tab w:val="left" w:pos="1425"/>
              </w:tabs>
            </w:pPr>
            <w:r>
              <w:t>The map changes to Gatwick and the METAR loads up with the correct time.</w:t>
            </w:r>
          </w:p>
        </w:tc>
        <w:tc>
          <w:tcPr>
            <w:tcW w:w="1290" w:type="dxa"/>
          </w:tcPr>
          <w:p w14:paraId="627B66AC" w14:textId="77777777" w:rsidR="00634F64" w:rsidRDefault="00634F64" w:rsidP="00CB2A6B">
            <w:pPr>
              <w:tabs>
                <w:tab w:val="left" w:pos="1425"/>
              </w:tabs>
            </w:pPr>
            <w:r>
              <w:t>VAAH as the search query</w:t>
            </w:r>
          </w:p>
        </w:tc>
        <w:tc>
          <w:tcPr>
            <w:tcW w:w="6842" w:type="dxa"/>
          </w:tcPr>
          <w:p w14:paraId="331ED0A4" w14:textId="77777777" w:rsidR="00634F64" w:rsidRDefault="00634F64" w:rsidP="00CB2A6B">
            <w:pPr>
              <w:tabs>
                <w:tab w:val="left" w:pos="1425"/>
              </w:tabs>
              <w:rPr>
                <w:noProof/>
              </w:rPr>
            </w:pPr>
            <w:r>
              <w:rPr>
                <w:noProof/>
              </w:rPr>
              <w:t>Success:</w:t>
            </w:r>
          </w:p>
          <w:p w14:paraId="4036FC98" w14:textId="77777777" w:rsidR="00634F64" w:rsidRDefault="00634F64" w:rsidP="00CB2A6B">
            <w:pPr>
              <w:tabs>
                <w:tab w:val="left" w:pos="1425"/>
              </w:tabs>
              <w:rPr>
                <w:noProof/>
              </w:rPr>
            </w:pPr>
            <w:r>
              <w:rPr>
                <w:noProof/>
              </w:rPr>
              <w:drawing>
                <wp:inline distT="0" distB="0" distL="0" distR="0" wp14:anchorId="59249676" wp14:editId="6BAD092D">
                  <wp:extent cx="3466995" cy="2174240"/>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t="20594"/>
                          <a:stretch/>
                        </pic:blipFill>
                        <pic:spPr bwMode="auto">
                          <a:xfrm>
                            <a:off x="0" y="0"/>
                            <a:ext cx="3477987" cy="2181133"/>
                          </a:xfrm>
                          <a:prstGeom prst="rect">
                            <a:avLst/>
                          </a:prstGeom>
                          <a:ln>
                            <a:noFill/>
                          </a:ln>
                          <a:extLst>
                            <a:ext uri="{53640926-AAD7-44D8-BBD7-CCE9431645EC}">
                              <a14:shadowObscured xmlns:a14="http://schemas.microsoft.com/office/drawing/2010/main"/>
                            </a:ext>
                          </a:extLst>
                        </pic:spPr>
                      </pic:pic>
                    </a:graphicData>
                  </a:graphic>
                </wp:inline>
              </w:drawing>
            </w:r>
          </w:p>
          <w:p w14:paraId="188524F8" w14:textId="77777777" w:rsidR="00634F64" w:rsidRDefault="00634F64" w:rsidP="00CB2A6B">
            <w:pPr>
              <w:tabs>
                <w:tab w:val="left" w:pos="1425"/>
              </w:tabs>
              <w:rPr>
                <w:noProof/>
              </w:rPr>
            </w:pPr>
          </w:p>
        </w:tc>
        <w:tc>
          <w:tcPr>
            <w:tcW w:w="567" w:type="dxa"/>
          </w:tcPr>
          <w:p w14:paraId="46E7F817" w14:textId="77777777" w:rsidR="00634F64" w:rsidRDefault="00634F64" w:rsidP="00CB2A6B">
            <w:pPr>
              <w:tabs>
                <w:tab w:val="left" w:pos="1425"/>
              </w:tabs>
            </w:pPr>
          </w:p>
        </w:tc>
      </w:tr>
    </w:tbl>
    <w:p w14:paraId="4F25FEFE" w14:textId="77777777" w:rsidR="00634F64" w:rsidRDefault="00634F64" w:rsidP="00634F64"/>
    <w:p w14:paraId="7FB44517" w14:textId="77777777" w:rsidR="00634F64" w:rsidRDefault="00634F64" w:rsidP="009972A2">
      <w:pPr>
        <w:pStyle w:val="Heading3"/>
      </w:pPr>
      <w:bookmarkStart w:id="36" w:name="_Toc31290302"/>
      <w:r>
        <w:t>End of version review (Day 16)</w:t>
      </w:r>
      <w:bookmarkEnd w:id="36"/>
    </w:p>
    <w:p w14:paraId="41CB75FF" w14:textId="77777777" w:rsidR="00634F64" w:rsidRDefault="00634F64" w:rsidP="009972A2">
      <w:pPr>
        <w:pStyle w:val="Heading4"/>
      </w:pPr>
      <w:r>
        <w:t>What has been done</w:t>
      </w:r>
    </w:p>
    <w:p w14:paraId="357A8E2E" w14:textId="77777777" w:rsidR="00634F64" w:rsidRDefault="00634F64" w:rsidP="00634F64">
      <w:pPr>
        <w:pStyle w:val="ListParagraph"/>
        <w:numPr>
          <w:ilvl w:val="0"/>
          <w:numId w:val="17"/>
        </w:numPr>
      </w:pPr>
      <w:r>
        <w:t>A working register/login system has been made which meets our requirements.</w:t>
      </w:r>
    </w:p>
    <w:p w14:paraId="39AD4CAF" w14:textId="77777777" w:rsidR="00634F64" w:rsidRDefault="00634F64" w:rsidP="00634F64">
      <w:pPr>
        <w:pStyle w:val="ListParagraph"/>
        <w:numPr>
          <w:ilvl w:val="0"/>
          <w:numId w:val="17"/>
        </w:numPr>
      </w:pPr>
      <w:r>
        <w:t>There are buttons linking the 2</w:t>
      </w:r>
    </w:p>
    <w:p w14:paraId="4863A479" w14:textId="77777777" w:rsidR="00634F64" w:rsidRDefault="00634F64" w:rsidP="00634F64">
      <w:pPr>
        <w:pStyle w:val="ListParagraph"/>
        <w:numPr>
          <w:ilvl w:val="0"/>
          <w:numId w:val="17"/>
        </w:numPr>
      </w:pPr>
      <w:r>
        <w:t>We have tried out home text colour which can be used later</w:t>
      </w:r>
    </w:p>
    <w:p w14:paraId="31A99A10" w14:textId="77777777" w:rsidR="00634F64" w:rsidRDefault="00634F64" w:rsidP="00634F64">
      <w:pPr>
        <w:pStyle w:val="ListParagraph"/>
        <w:numPr>
          <w:ilvl w:val="0"/>
          <w:numId w:val="17"/>
        </w:numPr>
      </w:pPr>
      <w:r>
        <w:t xml:space="preserve">The user can search for METAR, getting the latest accurate METAR available. </w:t>
      </w:r>
    </w:p>
    <w:p w14:paraId="52882510" w14:textId="77777777" w:rsidR="00634F64" w:rsidRDefault="00634F64" w:rsidP="00634F64">
      <w:pPr>
        <w:pStyle w:val="ListParagraph"/>
        <w:numPr>
          <w:ilvl w:val="0"/>
          <w:numId w:val="17"/>
        </w:numPr>
      </w:pPr>
      <w:r>
        <w:t>The user can access the recent searches currently stored on the system.</w:t>
      </w:r>
    </w:p>
    <w:p w14:paraId="4C02BB11" w14:textId="77777777" w:rsidR="00634F64" w:rsidRDefault="00634F64" w:rsidP="00634F64">
      <w:pPr>
        <w:pStyle w:val="ListParagraph"/>
        <w:numPr>
          <w:ilvl w:val="0"/>
          <w:numId w:val="17"/>
        </w:numPr>
      </w:pPr>
      <w:r>
        <w:t>There is a button which links to the ICAO Finder</w:t>
      </w:r>
    </w:p>
    <w:p w14:paraId="1FCF565E" w14:textId="77777777" w:rsidR="00634F64" w:rsidRDefault="00634F64" w:rsidP="00634F64">
      <w:pPr>
        <w:pStyle w:val="ListParagraph"/>
        <w:numPr>
          <w:ilvl w:val="0"/>
          <w:numId w:val="17"/>
        </w:numPr>
      </w:pPr>
      <w:r>
        <w:t>The ICAO finder provides offline and accurate searching for ICAO codes based on input.</w:t>
      </w:r>
    </w:p>
    <w:p w14:paraId="703109CB" w14:textId="77777777" w:rsidR="00634F64" w:rsidRDefault="00634F64" w:rsidP="00634F64">
      <w:pPr>
        <w:pStyle w:val="ListParagraph"/>
        <w:numPr>
          <w:ilvl w:val="0"/>
          <w:numId w:val="17"/>
        </w:numPr>
      </w:pPr>
      <w:r>
        <w:t>The search can be cleared</w:t>
      </w:r>
    </w:p>
    <w:p w14:paraId="2451B30C" w14:textId="77777777" w:rsidR="00634F64" w:rsidRDefault="00634F64" w:rsidP="00634F64">
      <w:pPr>
        <w:pStyle w:val="ListParagraph"/>
        <w:numPr>
          <w:ilvl w:val="0"/>
          <w:numId w:val="17"/>
        </w:numPr>
      </w:pPr>
      <w:r>
        <w:t>The user can return to the METAR searches with the click of a button.</w:t>
      </w:r>
    </w:p>
    <w:p w14:paraId="6D4EA867" w14:textId="77777777" w:rsidR="00634F64" w:rsidRDefault="00634F64" w:rsidP="00634F64">
      <w:pPr>
        <w:pStyle w:val="ListParagraph"/>
        <w:numPr>
          <w:ilvl w:val="0"/>
          <w:numId w:val="17"/>
        </w:numPr>
      </w:pPr>
      <w:r>
        <w:t>The recent search info is updated each search</w:t>
      </w:r>
    </w:p>
    <w:p w14:paraId="7D9F5779" w14:textId="77777777" w:rsidR="00634F64" w:rsidRPr="00FB047B" w:rsidRDefault="00634F64" w:rsidP="00634F64">
      <w:pPr>
        <w:pStyle w:val="ListParagraph"/>
        <w:numPr>
          <w:ilvl w:val="0"/>
          <w:numId w:val="17"/>
        </w:numPr>
      </w:pPr>
      <w:r>
        <w:t>The output of the METAR search is formatted clearly and has extra info.</w:t>
      </w:r>
    </w:p>
    <w:p w14:paraId="64EBB810" w14:textId="77777777" w:rsidR="00634F64" w:rsidRDefault="00634F64" w:rsidP="009972A2">
      <w:pPr>
        <w:pStyle w:val="Heading4"/>
      </w:pPr>
      <w:r>
        <w:t>What I need to do</w:t>
      </w:r>
    </w:p>
    <w:p w14:paraId="42012870" w14:textId="77777777" w:rsidR="00634F64" w:rsidRDefault="00634F64" w:rsidP="00634F64">
      <w:pPr>
        <w:pStyle w:val="ListParagraph"/>
        <w:numPr>
          <w:ilvl w:val="0"/>
          <w:numId w:val="18"/>
        </w:numPr>
      </w:pPr>
      <w:r>
        <w:t>Create a settings system which has different colour schemes and can be accessed by the user.</w:t>
      </w:r>
    </w:p>
    <w:p w14:paraId="4179165F" w14:textId="77777777" w:rsidR="00634F64" w:rsidRDefault="00634F64" w:rsidP="00634F64">
      <w:pPr>
        <w:pStyle w:val="ListParagraph"/>
        <w:numPr>
          <w:ilvl w:val="0"/>
          <w:numId w:val="18"/>
        </w:numPr>
      </w:pPr>
      <w:r>
        <w:t>There is some form of TTS system available for users</w:t>
      </w:r>
    </w:p>
    <w:p w14:paraId="5D5C1181" w14:textId="77777777" w:rsidR="00634F64" w:rsidRDefault="00634F64" w:rsidP="00634F64">
      <w:pPr>
        <w:pStyle w:val="ListParagraph"/>
        <w:numPr>
          <w:ilvl w:val="0"/>
          <w:numId w:val="18"/>
        </w:numPr>
      </w:pPr>
      <w:r>
        <w:t>For the app to be free if it is to be distributed.</w:t>
      </w:r>
    </w:p>
    <w:p w14:paraId="30185748" w14:textId="77777777" w:rsidR="00634F64" w:rsidRDefault="00634F64" w:rsidP="009972A2">
      <w:pPr>
        <w:pStyle w:val="Heading4"/>
      </w:pPr>
      <w:r>
        <w:lastRenderedPageBreak/>
        <w:t>How will I do it</w:t>
      </w:r>
    </w:p>
    <w:p w14:paraId="30D941B2" w14:textId="77777777" w:rsidR="00634F64" w:rsidRDefault="00634F64" w:rsidP="00634F64">
      <w:pPr>
        <w:rPr>
          <w:u w:val="single"/>
        </w:rPr>
      </w:pPr>
      <w:r w:rsidRPr="00D72A60">
        <w:rPr>
          <w:u w:val="single"/>
        </w:rPr>
        <w:t>V1.2</w:t>
      </w:r>
      <w:r>
        <w:rPr>
          <w:u w:val="single"/>
        </w:rPr>
        <w:t xml:space="preserve"> – Personalisation</w:t>
      </w:r>
    </w:p>
    <w:p w14:paraId="19BA09A8" w14:textId="77777777" w:rsidR="00634F64" w:rsidRDefault="00634F64" w:rsidP="00634F64">
      <w:r>
        <w:t>This version will have:</w:t>
      </w:r>
    </w:p>
    <w:p w14:paraId="11112A28" w14:textId="77777777" w:rsidR="00634F64" w:rsidRDefault="00634F64" w:rsidP="00634F64">
      <w:r>
        <w:t>- A working settings system where settings can be set by each user</w:t>
      </w:r>
    </w:p>
    <w:p w14:paraId="5A8AF5E1" w14:textId="77777777" w:rsidR="00634F64" w:rsidRDefault="00634F64" w:rsidP="00634F64">
      <w:r>
        <w:t>- A light and dark theme for colours</w:t>
      </w:r>
    </w:p>
    <w:p w14:paraId="20079F2B" w14:textId="77777777" w:rsidR="00634F64" w:rsidRDefault="00634F64" w:rsidP="00634F64">
      <w:pPr>
        <w:rPr>
          <w:u w:val="single"/>
        </w:rPr>
      </w:pPr>
      <w:r>
        <w:rPr>
          <w:u w:val="single"/>
        </w:rPr>
        <w:t>V1.3 – Speak to me</w:t>
      </w:r>
    </w:p>
    <w:p w14:paraId="5F71F3B6" w14:textId="77777777" w:rsidR="00634F64" w:rsidRDefault="00634F64" w:rsidP="00634F64">
      <w:r>
        <w:t>This version will have a working TTS system.</w:t>
      </w:r>
    </w:p>
    <w:p w14:paraId="319F64B6" w14:textId="77777777" w:rsidR="00634F64" w:rsidRDefault="00634F64" w:rsidP="00634F64">
      <w:pPr>
        <w:rPr>
          <w:u w:val="single"/>
        </w:rPr>
      </w:pPr>
      <w:r w:rsidRPr="00D72A60">
        <w:rPr>
          <w:u w:val="single"/>
        </w:rPr>
        <w:t>V1.4</w:t>
      </w:r>
      <w:r>
        <w:rPr>
          <w:u w:val="single"/>
        </w:rPr>
        <w:t xml:space="preserve"> – Optional Stuff</w:t>
      </w:r>
    </w:p>
    <w:p w14:paraId="4AE75A8E" w14:textId="77777777" w:rsidR="00634F64" w:rsidRDefault="00634F64" w:rsidP="00634F64">
      <w:r>
        <w:t>Optional features could be:</w:t>
      </w:r>
    </w:p>
    <w:p w14:paraId="2889DB85" w14:textId="77777777" w:rsidR="00634F64" w:rsidRDefault="00634F64" w:rsidP="00634F64">
      <w:r>
        <w:t>- Translation</w:t>
      </w:r>
    </w:p>
    <w:p w14:paraId="4BB7404D" w14:textId="77777777" w:rsidR="00634F64" w:rsidRDefault="00634F64" w:rsidP="00634F64">
      <w:r>
        <w:t>- Voice recognition</w:t>
      </w:r>
    </w:p>
    <w:p w14:paraId="502AB2A6" w14:textId="77777777" w:rsidR="00634F64" w:rsidRPr="00D72A60" w:rsidRDefault="00634F64" w:rsidP="00634F64">
      <w:r>
        <w:t>- Airline based themes</w:t>
      </w:r>
    </w:p>
    <w:p w14:paraId="11145AA2" w14:textId="77777777" w:rsidR="00634F64" w:rsidRDefault="00634F64" w:rsidP="00634F64"/>
    <w:p w14:paraId="54E5A189" w14:textId="77777777" w:rsidR="00634F64" w:rsidRDefault="00634F64" w:rsidP="00634F64">
      <w:r>
        <w:t>Time for the next version</w:t>
      </w:r>
    </w:p>
    <w:p w14:paraId="0872F6D0" w14:textId="5FE713E1" w:rsidR="00634F64" w:rsidRDefault="00634F64" w:rsidP="001E4A13">
      <w:pPr>
        <w:pStyle w:val="Heading2"/>
      </w:pPr>
      <w:bookmarkStart w:id="37" w:name="_Toc31290303"/>
      <w:r>
        <w:t>Version 1.2.0</w:t>
      </w:r>
      <w:r w:rsidR="002B2166">
        <w:t xml:space="preserve"> (Day 17, 18 and 19)</w:t>
      </w:r>
      <w:bookmarkEnd w:id="37"/>
    </w:p>
    <w:p w14:paraId="3D734E92" w14:textId="77777777" w:rsidR="00634F64" w:rsidRDefault="00634F64" w:rsidP="001E4A13">
      <w:pPr>
        <w:pStyle w:val="Heading3"/>
      </w:pPr>
      <w:bookmarkStart w:id="38" w:name="_Toc31290304"/>
      <w:r>
        <w:t>Introduction</w:t>
      </w:r>
      <w:bookmarkEnd w:id="38"/>
    </w:p>
    <w:p w14:paraId="0B9A1C0C" w14:textId="77777777" w:rsidR="00634F64" w:rsidRDefault="00634F64" w:rsidP="00634F64"/>
    <w:p w14:paraId="3232A624" w14:textId="77777777" w:rsidR="00634F64" w:rsidRDefault="00634F64" w:rsidP="00634F64">
      <w:r>
        <w:t>This version will have:</w:t>
      </w:r>
    </w:p>
    <w:p w14:paraId="5C1C8C3E" w14:textId="77777777" w:rsidR="00634F64" w:rsidRDefault="00634F64" w:rsidP="00634F64">
      <w:r>
        <w:t>- A working settings system where settings can be set by each user</w:t>
      </w:r>
    </w:p>
    <w:p w14:paraId="4E3D0635" w14:textId="77777777" w:rsidR="00634F64" w:rsidRDefault="00634F64" w:rsidP="00634F64">
      <w:r>
        <w:t>- A light and dark theme for colours</w:t>
      </w:r>
    </w:p>
    <w:p w14:paraId="1623F75F" w14:textId="77777777" w:rsidR="00634F64" w:rsidRPr="00A81022" w:rsidRDefault="00634F64" w:rsidP="00634F64"/>
    <w:p w14:paraId="7CD5C25D" w14:textId="381BCCEF" w:rsidR="00634F64" w:rsidRDefault="00634F64" w:rsidP="001E4A13">
      <w:pPr>
        <w:pStyle w:val="Heading3"/>
      </w:pPr>
      <w:bookmarkStart w:id="39" w:name="_Toc31290305"/>
      <w:r>
        <w:t>Planning</w:t>
      </w:r>
      <w:r w:rsidR="002B2166">
        <w:t xml:space="preserve"> (Day 17)</w:t>
      </w:r>
      <w:bookmarkEnd w:id="39"/>
    </w:p>
    <w:p w14:paraId="2F8E553C" w14:textId="77777777" w:rsidR="00634F64" w:rsidRDefault="00634F64" w:rsidP="00634F64">
      <w:r>
        <w:t>The plan in a bit more detail:</w:t>
      </w:r>
    </w:p>
    <w:p w14:paraId="0268A48F" w14:textId="77777777" w:rsidR="00634F64" w:rsidRDefault="00634F64" w:rsidP="00634F64">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037DB98D" w14:textId="77777777" w:rsidR="00634F64" w:rsidRDefault="00634F64" w:rsidP="00634F64"/>
    <w:p w14:paraId="0944012A" w14:textId="77777777" w:rsidR="00634F64" w:rsidRDefault="00634F64" w:rsidP="00634F64">
      <w:r>
        <w:t>I have chosen a popup over a separate class as it is more lightweight which will reduce file size. A popup is also easier and faster to code which means our shareholders will get the product faster.</w:t>
      </w:r>
    </w:p>
    <w:p w14:paraId="10ED4F70" w14:textId="53E6630E" w:rsidR="00634F64" w:rsidRDefault="00634F64" w:rsidP="00634F64">
      <w:r>
        <w:t xml:space="preserve">I have chosen to use a text file system instead of using our </w:t>
      </w:r>
      <w:r w:rsidR="00C371EB">
        <w:t>JSON</w:t>
      </w:r>
      <w:r>
        <w:t xml:space="preserve"> file as we would like the theme to load as soon as the app is opened, not after login.</w:t>
      </w:r>
    </w:p>
    <w:p w14:paraId="7B0D4631" w14:textId="77777777" w:rsidR="00634F64" w:rsidRDefault="00634F64" w:rsidP="00634F64"/>
    <w:p w14:paraId="474ABC30" w14:textId="77777777" w:rsidR="00634F64" w:rsidRDefault="00634F64" w:rsidP="00634F64">
      <w:r>
        <w:t>We should also consider a neutral theme, which would work well with popups and the metar search results</w:t>
      </w:r>
    </w:p>
    <w:p w14:paraId="192256FB" w14:textId="77777777" w:rsidR="00634F64" w:rsidRDefault="00634F64" w:rsidP="00634F64"/>
    <w:p w14:paraId="556F90FB" w14:textId="77777777" w:rsidR="00634F64" w:rsidRPr="001E4A13" w:rsidRDefault="00634F64" w:rsidP="001E4A13">
      <w:pPr>
        <w:pStyle w:val="Heading4"/>
      </w:pPr>
      <w:r w:rsidRPr="001E4A13">
        <w:t>Themes</w:t>
      </w:r>
    </w:p>
    <w:p w14:paraId="3419D70F" w14:textId="77777777" w:rsidR="00634F64" w:rsidRDefault="00634F64" w:rsidP="00634F64"/>
    <w:p w14:paraId="5E5C272D" w14:textId="77777777" w:rsidR="00634F64" w:rsidRDefault="00634F64" w:rsidP="00634F64">
      <w:r>
        <w:t>For a light theme we should have:</w:t>
      </w:r>
    </w:p>
    <w:p w14:paraId="1057C331" w14:textId="77777777" w:rsidR="00634F64" w:rsidRDefault="00634F64" w:rsidP="00634F64">
      <w:r>
        <w:t>Background Colour – White</w:t>
      </w:r>
    </w:p>
    <w:p w14:paraId="11E7DA1D" w14:textId="77777777" w:rsidR="00634F64" w:rsidRDefault="00634F64" w:rsidP="00634F64">
      <w:r>
        <w:t>Text Input box colour – Black</w:t>
      </w:r>
    </w:p>
    <w:p w14:paraId="06A73D91" w14:textId="77777777" w:rsidR="00634F64" w:rsidRDefault="00634F64" w:rsidP="00634F64">
      <w:r>
        <w:t>Text Colour – Black</w:t>
      </w:r>
    </w:p>
    <w:p w14:paraId="58F18B89" w14:textId="7E6D3A9E" w:rsidR="00634F64" w:rsidRDefault="00634F64" w:rsidP="00634F64">
      <w:r>
        <w:t>Button colours – 1.1 and 1.2 = blanched almond, 1.3 and 1.4 = black</w:t>
      </w:r>
    </w:p>
    <w:p w14:paraId="3F6EAC45" w14:textId="77777777" w:rsidR="00AD3F27" w:rsidRDefault="00AD3F27" w:rsidP="00634F64"/>
    <w:p w14:paraId="4582F8E3" w14:textId="77777777" w:rsidR="00634F64" w:rsidRDefault="00634F64" w:rsidP="00634F64">
      <w:r>
        <w:t>For a dark theme, we should have:</w:t>
      </w:r>
    </w:p>
    <w:p w14:paraId="4C92E871" w14:textId="77777777" w:rsidR="00634F64" w:rsidRDefault="00634F64" w:rsidP="00634F64">
      <w:r>
        <w:t>Background Colour – Black</w:t>
      </w:r>
    </w:p>
    <w:p w14:paraId="3AEC17EF" w14:textId="77777777" w:rsidR="00634F64" w:rsidRDefault="00634F64" w:rsidP="00634F64">
      <w:r>
        <w:t>Text input box colour – Default</w:t>
      </w:r>
    </w:p>
    <w:p w14:paraId="0E5F0059" w14:textId="636DA5B0" w:rsidR="00634F64" w:rsidRDefault="00634F64" w:rsidP="00634F64">
      <w:r>
        <w:t xml:space="preserve">Text Colour – </w:t>
      </w:r>
      <w:r w:rsidR="00AD3F27">
        <w:t>white throughout</w:t>
      </w:r>
    </w:p>
    <w:p w14:paraId="6D9D059C" w14:textId="0C8A9205" w:rsidR="00634F64" w:rsidRDefault="00634F64" w:rsidP="00634F64">
      <w:r>
        <w:t xml:space="preserve">Button colours – </w:t>
      </w:r>
      <w:r w:rsidR="00AD3F27">
        <w:t>white throughout</w:t>
      </w:r>
    </w:p>
    <w:p w14:paraId="3BED231D" w14:textId="77777777" w:rsidR="00634F64" w:rsidRDefault="00634F64" w:rsidP="00634F64"/>
    <w:p w14:paraId="1368E9AD" w14:textId="77777777" w:rsidR="00634F64" w:rsidRDefault="00634F64" w:rsidP="00634F64">
      <w:r>
        <w:t>For the neutral theme we should have:</w:t>
      </w:r>
    </w:p>
    <w:p w14:paraId="3AD95908" w14:textId="77777777" w:rsidR="00634F64" w:rsidRDefault="00634F64" w:rsidP="00634F64">
      <w:r>
        <w:t xml:space="preserve">Background colour – Indigo (RGBA – </w:t>
      </w:r>
      <w:r w:rsidRPr="00A81022">
        <w:t>75,0,130</w:t>
      </w:r>
      <w:r>
        <w:t>,0.5), the alpha value should mean that the grey will blend in with the main theme.</w:t>
      </w:r>
    </w:p>
    <w:p w14:paraId="3F3950D0" w14:textId="77777777" w:rsidR="00634F64" w:rsidRDefault="00634F64" w:rsidP="00634F64">
      <w:r>
        <w:t xml:space="preserve">Text Colour – Blanched Almond (RGB - </w:t>
      </w:r>
      <w:r w:rsidRPr="00A81022">
        <w:t>255, 235, 205</w:t>
      </w:r>
      <w:r>
        <w:t>), this colour naturally looks good on grey</w:t>
      </w:r>
    </w:p>
    <w:p w14:paraId="14DE0B4A" w14:textId="77777777" w:rsidR="00634F64" w:rsidRDefault="00634F64" w:rsidP="001E4A13">
      <w:pPr>
        <w:pStyle w:val="Heading4"/>
      </w:pPr>
      <w:r>
        <w:t>Other</w:t>
      </w:r>
    </w:p>
    <w:p w14:paraId="2563D38D" w14:textId="7EDD943A" w:rsidR="00634F64" w:rsidRDefault="00634F64" w:rsidP="00634F64">
      <w:r>
        <w:t xml:space="preserve">The popup should have a box layout with 3 buttons vertically aligned. 2 of the buttons should be toggle buttons so we can toggle between dark and light and the last one should be a normal button </w:t>
      </w:r>
      <w:r w:rsidR="00C371EB">
        <w:t>that</w:t>
      </w:r>
      <w:r>
        <w:t xml:space="preserve"> closes the popup.</w:t>
      </w:r>
    </w:p>
    <w:p w14:paraId="01B78E82" w14:textId="77777777" w:rsidR="00634F64" w:rsidRDefault="00634F64" w:rsidP="00634F64">
      <w:r>
        <w:t>The button to open the popup should be to the right of the title text in 1.3 with it taking 30% of the screen.</w:t>
      </w:r>
    </w:p>
    <w:p w14:paraId="79E2D33C" w14:textId="77777777" w:rsidR="00634F64" w:rsidRDefault="00634F64" w:rsidP="00634F64">
      <w:r>
        <w:t>The font size should be 30 and the spacing set at 20.</w:t>
      </w:r>
    </w:p>
    <w:p w14:paraId="0DCEA5FB" w14:textId="77777777" w:rsidR="00634F64" w:rsidRDefault="00634F64" w:rsidP="00634F64"/>
    <w:p w14:paraId="4BC23811" w14:textId="77777777" w:rsidR="00634F64" w:rsidRDefault="00634F64" w:rsidP="00634F64">
      <w:r>
        <w:t>The toggle buttons shall call a procedure not associated with any class which updates the text file so when the program next loads, the theme should change.</w:t>
      </w:r>
    </w:p>
    <w:p w14:paraId="74EDD29E" w14:textId="77777777" w:rsidR="00634F64" w:rsidRDefault="00634F64" w:rsidP="00634F64"/>
    <w:p w14:paraId="62B5ED8F" w14:textId="77777777" w:rsidR="00634F64" w:rsidRDefault="00634F64" w:rsidP="00634F64">
      <w:r>
        <w:t>We’ll use Kivy’s clock to time a procedure (again not associated with any class) which will:</w:t>
      </w:r>
    </w:p>
    <w:p w14:paraId="78677205" w14:textId="77777777" w:rsidR="00634F64" w:rsidRDefault="00634F64" w:rsidP="00634F64">
      <w:pPr>
        <w:pStyle w:val="ListParagraph"/>
        <w:numPr>
          <w:ilvl w:val="0"/>
          <w:numId w:val="19"/>
        </w:numPr>
      </w:pPr>
      <w:r>
        <w:t>Open the text file and determine which theme is in use:</w:t>
      </w:r>
    </w:p>
    <w:p w14:paraId="338E1950" w14:textId="25A13805" w:rsidR="00634F64" w:rsidRDefault="00634F64" w:rsidP="00634F64">
      <w:pPr>
        <w:pStyle w:val="ListParagraph"/>
        <w:numPr>
          <w:ilvl w:val="0"/>
          <w:numId w:val="19"/>
        </w:numPr>
      </w:pPr>
      <w:r>
        <w:t>If it is dark theme, end the procedure</w:t>
      </w:r>
    </w:p>
    <w:p w14:paraId="6D6DD053" w14:textId="4FA4FF9A" w:rsidR="00634F64" w:rsidRDefault="00634F64" w:rsidP="00634F64">
      <w:pPr>
        <w:pStyle w:val="ListParagraph"/>
        <w:numPr>
          <w:ilvl w:val="0"/>
          <w:numId w:val="19"/>
        </w:numPr>
      </w:pPr>
      <w:r>
        <w:lastRenderedPageBreak/>
        <w:t>If it is light theme then it will find the relevant parts of the program and change the colours to the ones listed above.</w:t>
      </w:r>
    </w:p>
    <w:p w14:paraId="07EEA731" w14:textId="42A7C338" w:rsidR="00BA2270" w:rsidRDefault="00234989" w:rsidP="00234989">
      <w:pPr>
        <w:pStyle w:val="Heading4"/>
      </w:pPr>
      <w: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3235"/>
        <w:gridCol w:w="3829"/>
        <w:gridCol w:w="2197"/>
      </w:tblGrid>
      <w:tr w:rsidR="00234989" w14:paraId="3937E6C8" w14:textId="77777777" w:rsidTr="00234989">
        <w:trPr>
          <w:trHeight w:val="1073"/>
        </w:trPr>
        <w:tc>
          <w:tcPr>
            <w:tcW w:w="2500" w:type="dxa"/>
          </w:tcPr>
          <w:p w14:paraId="477D746F" w14:textId="77777777" w:rsidR="00234989" w:rsidRDefault="00234989" w:rsidP="00BA3611">
            <w:pPr>
              <w:tabs>
                <w:tab w:val="left" w:pos="1425"/>
              </w:tabs>
            </w:pPr>
            <w:r>
              <w:t>Test number</w:t>
            </w:r>
          </w:p>
        </w:tc>
        <w:tc>
          <w:tcPr>
            <w:tcW w:w="3235" w:type="dxa"/>
          </w:tcPr>
          <w:p w14:paraId="32E8A9E8" w14:textId="77777777" w:rsidR="00234989" w:rsidRDefault="00234989" w:rsidP="00BA3611">
            <w:pPr>
              <w:tabs>
                <w:tab w:val="left" w:pos="1425"/>
              </w:tabs>
            </w:pPr>
            <w:r>
              <w:t>What are we testing for</w:t>
            </w:r>
          </w:p>
        </w:tc>
        <w:tc>
          <w:tcPr>
            <w:tcW w:w="3829" w:type="dxa"/>
          </w:tcPr>
          <w:p w14:paraId="22CAEC1F" w14:textId="77777777" w:rsidR="00234989" w:rsidRDefault="00234989" w:rsidP="00BA3611">
            <w:pPr>
              <w:tabs>
                <w:tab w:val="left" w:pos="1425"/>
              </w:tabs>
            </w:pPr>
            <w:r>
              <w:t>Expected result</w:t>
            </w:r>
          </w:p>
        </w:tc>
        <w:tc>
          <w:tcPr>
            <w:tcW w:w="2197" w:type="dxa"/>
          </w:tcPr>
          <w:p w14:paraId="5DD115A3" w14:textId="77777777" w:rsidR="00234989" w:rsidRDefault="00234989" w:rsidP="00BA3611">
            <w:pPr>
              <w:tabs>
                <w:tab w:val="left" w:pos="1425"/>
              </w:tabs>
            </w:pPr>
            <w:r>
              <w:t>Test data</w:t>
            </w:r>
          </w:p>
        </w:tc>
      </w:tr>
      <w:tr w:rsidR="00234989" w14:paraId="5D41A08E" w14:textId="77777777" w:rsidTr="00234989">
        <w:trPr>
          <w:trHeight w:val="551"/>
        </w:trPr>
        <w:tc>
          <w:tcPr>
            <w:tcW w:w="2500" w:type="dxa"/>
          </w:tcPr>
          <w:p w14:paraId="309D54F5" w14:textId="11BBB694" w:rsidR="00234989" w:rsidRDefault="00234989" w:rsidP="00BA3611">
            <w:pPr>
              <w:tabs>
                <w:tab w:val="left" w:pos="1425"/>
              </w:tabs>
            </w:pPr>
            <w:r>
              <w:t>1</w:t>
            </w:r>
          </w:p>
        </w:tc>
        <w:tc>
          <w:tcPr>
            <w:tcW w:w="3235" w:type="dxa"/>
          </w:tcPr>
          <w:p w14:paraId="1ED10DBA" w14:textId="77777777" w:rsidR="00234989" w:rsidRDefault="00234989" w:rsidP="00BA3611">
            <w:pPr>
              <w:tabs>
                <w:tab w:val="left" w:pos="1425"/>
              </w:tabs>
            </w:pPr>
            <w:r>
              <w:t>Checking if the colours have changed</w:t>
            </w:r>
          </w:p>
        </w:tc>
        <w:tc>
          <w:tcPr>
            <w:tcW w:w="3829" w:type="dxa"/>
          </w:tcPr>
          <w:p w14:paraId="5508606D" w14:textId="77777777" w:rsidR="00234989" w:rsidRDefault="00234989" w:rsidP="00BA3611">
            <w:pPr>
              <w:tabs>
                <w:tab w:val="left" w:pos="1425"/>
              </w:tabs>
            </w:pPr>
            <w:r>
              <w:t>The metar results background should be purple and its text blanched almond</w:t>
            </w:r>
          </w:p>
        </w:tc>
        <w:tc>
          <w:tcPr>
            <w:tcW w:w="2197" w:type="dxa"/>
          </w:tcPr>
          <w:p w14:paraId="3D6816DB" w14:textId="77777777" w:rsidR="00234989" w:rsidRDefault="00234989" w:rsidP="00BA3611">
            <w:pPr>
              <w:tabs>
                <w:tab w:val="left" w:pos="1425"/>
              </w:tabs>
            </w:pPr>
            <w:r>
              <w:t>N/A</w:t>
            </w:r>
          </w:p>
        </w:tc>
      </w:tr>
      <w:tr w:rsidR="00234989" w14:paraId="15BDD97A" w14:textId="77777777" w:rsidTr="00234989">
        <w:trPr>
          <w:trHeight w:val="551"/>
        </w:trPr>
        <w:tc>
          <w:tcPr>
            <w:tcW w:w="2500" w:type="dxa"/>
          </w:tcPr>
          <w:p w14:paraId="39B94EFD" w14:textId="125CADAE" w:rsidR="00234989" w:rsidRDefault="00234989" w:rsidP="00BA3611">
            <w:pPr>
              <w:tabs>
                <w:tab w:val="left" w:pos="1425"/>
              </w:tabs>
            </w:pPr>
            <w:r>
              <w:t>2</w:t>
            </w:r>
          </w:p>
        </w:tc>
        <w:tc>
          <w:tcPr>
            <w:tcW w:w="3235" w:type="dxa"/>
          </w:tcPr>
          <w:p w14:paraId="15180CDD" w14:textId="77777777" w:rsidR="00234989" w:rsidRDefault="00234989" w:rsidP="00BA3611">
            <w:pPr>
              <w:tabs>
                <w:tab w:val="left" w:pos="1425"/>
              </w:tabs>
            </w:pPr>
            <w:r>
              <w:t>Checking if the popup loads and is formatted properly</w:t>
            </w:r>
          </w:p>
        </w:tc>
        <w:tc>
          <w:tcPr>
            <w:tcW w:w="3829" w:type="dxa"/>
          </w:tcPr>
          <w:p w14:paraId="56B242AA" w14:textId="34EEDD6D" w:rsidR="00234989" w:rsidRDefault="00234989" w:rsidP="00BA3611">
            <w:pPr>
              <w:tabs>
                <w:tab w:val="left" w:pos="1425"/>
              </w:tabs>
            </w:pPr>
            <w:r>
              <w:t>A button for the popup should be next to the ti</w:t>
            </w:r>
            <w:r w:rsidR="00C371EB">
              <w:t>t</w:t>
            </w:r>
            <w:r>
              <w:t>le text in 1.3 and when pressed should open a popup with 3 buttons. The popup should have the neutral theme.</w:t>
            </w:r>
          </w:p>
        </w:tc>
        <w:tc>
          <w:tcPr>
            <w:tcW w:w="2197" w:type="dxa"/>
          </w:tcPr>
          <w:p w14:paraId="0FB45F6F" w14:textId="77777777" w:rsidR="00234989" w:rsidRDefault="00234989" w:rsidP="00BA3611">
            <w:pPr>
              <w:tabs>
                <w:tab w:val="left" w:pos="1425"/>
              </w:tabs>
            </w:pPr>
            <w:r>
              <w:t>N/A</w:t>
            </w:r>
          </w:p>
        </w:tc>
      </w:tr>
      <w:tr w:rsidR="00234989" w14:paraId="4DB04FB8" w14:textId="77777777" w:rsidTr="00234989">
        <w:trPr>
          <w:trHeight w:val="551"/>
        </w:trPr>
        <w:tc>
          <w:tcPr>
            <w:tcW w:w="2500" w:type="dxa"/>
          </w:tcPr>
          <w:p w14:paraId="0DC9ABD7" w14:textId="74D6288E" w:rsidR="00234989" w:rsidRDefault="00234989" w:rsidP="00234989">
            <w:pPr>
              <w:tabs>
                <w:tab w:val="left" w:pos="1425"/>
              </w:tabs>
            </w:pPr>
            <w:r>
              <w:t>3</w:t>
            </w:r>
          </w:p>
        </w:tc>
        <w:tc>
          <w:tcPr>
            <w:tcW w:w="3235" w:type="dxa"/>
          </w:tcPr>
          <w:p w14:paraId="0CD2015E" w14:textId="76F78976" w:rsidR="00234989" w:rsidRDefault="00234989" w:rsidP="00234989">
            <w:pPr>
              <w:tabs>
                <w:tab w:val="left" w:pos="1425"/>
              </w:tabs>
            </w:pPr>
            <w:r>
              <w:t>Checking if the colours have changed for light mode</w:t>
            </w:r>
          </w:p>
        </w:tc>
        <w:tc>
          <w:tcPr>
            <w:tcW w:w="3829" w:type="dxa"/>
          </w:tcPr>
          <w:p w14:paraId="6F8B37B5" w14:textId="11617E6A" w:rsidR="00234989" w:rsidRDefault="00234989" w:rsidP="00234989">
            <w:pPr>
              <w:tabs>
                <w:tab w:val="left" w:pos="1425"/>
              </w:tabs>
            </w:pPr>
            <w:r>
              <w:t>The colours should be changed to the ones set out in the plan</w:t>
            </w:r>
          </w:p>
        </w:tc>
        <w:tc>
          <w:tcPr>
            <w:tcW w:w="2197" w:type="dxa"/>
          </w:tcPr>
          <w:p w14:paraId="4AE4FC4F" w14:textId="29937237" w:rsidR="00234989" w:rsidRDefault="00234989" w:rsidP="00234989">
            <w:pPr>
              <w:tabs>
                <w:tab w:val="left" w:pos="1425"/>
              </w:tabs>
            </w:pPr>
            <w:r>
              <w:t>N/A</w:t>
            </w:r>
          </w:p>
        </w:tc>
      </w:tr>
      <w:tr w:rsidR="00234989" w14:paraId="66CC968C" w14:textId="77777777" w:rsidTr="00234989">
        <w:trPr>
          <w:trHeight w:val="551"/>
        </w:trPr>
        <w:tc>
          <w:tcPr>
            <w:tcW w:w="2500" w:type="dxa"/>
          </w:tcPr>
          <w:p w14:paraId="3C9A8C93" w14:textId="56DEC692" w:rsidR="00234989" w:rsidRDefault="00234989" w:rsidP="00234989">
            <w:pPr>
              <w:tabs>
                <w:tab w:val="left" w:pos="1425"/>
              </w:tabs>
            </w:pPr>
            <w:r>
              <w:t>4</w:t>
            </w:r>
          </w:p>
        </w:tc>
        <w:tc>
          <w:tcPr>
            <w:tcW w:w="3235" w:type="dxa"/>
          </w:tcPr>
          <w:p w14:paraId="100FC663" w14:textId="5313FDF3" w:rsidR="00234989" w:rsidRDefault="00234989" w:rsidP="00234989">
            <w:pPr>
              <w:tabs>
                <w:tab w:val="left" w:pos="1425"/>
              </w:tabs>
            </w:pPr>
            <w:r>
              <w:t>Checking if the colours have changed for light mode</w:t>
            </w:r>
          </w:p>
        </w:tc>
        <w:tc>
          <w:tcPr>
            <w:tcW w:w="3829" w:type="dxa"/>
          </w:tcPr>
          <w:p w14:paraId="483A756B" w14:textId="41022E04" w:rsidR="00234989" w:rsidRDefault="00234989" w:rsidP="00234989">
            <w:pPr>
              <w:tabs>
                <w:tab w:val="left" w:pos="1425"/>
              </w:tabs>
            </w:pPr>
            <w:r>
              <w:t>The colours should be changed to the ones set out in the plan</w:t>
            </w:r>
          </w:p>
        </w:tc>
        <w:tc>
          <w:tcPr>
            <w:tcW w:w="2197" w:type="dxa"/>
          </w:tcPr>
          <w:p w14:paraId="05B75F38" w14:textId="63133DC5" w:rsidR="00234989" w:rsidRDefault="00234989" w:rsidP="00234989">
            <w:pPr>
              <w:tabs>
                <w:tab w:val="left" w:pos="1425"/>
              </w:tabs>
            </w:pPr>
            <w:r>
              <w:t>N/A</w:t>
            </w:r>
          </w:p>
        </w:tc>
      </w:tr>
    </w:tbl>
    <w:p w14:paraId="38F91A94" w14:textId="77777777" w:rsidR="00234989" w:rsidRPr="00234989" w:rsidRDefault="00234989" w:rsidP="00234989"/>
    <w:p w14:paraId="28DDFE2F" w14:textId="0F46E2C8" w:rsidR="00634F64" w:rsidRDefault="00634F64" w:rsidP="001E4A13">
      <w:pPr>
        <w:pStyle w:val="Heading3"/>
      </w:pPr>
      <w:bookmarkStart w:id="40" w:name="_Toc31290306"/>
      <w:r>
        <w:t>Changes to the Frontend</w:t>
      </w:r>
      <w:r w:rsidR="002B2166">
        <w:t xml:space="preserve"> (Day 18)</w:t>
      </w:r>
      <w:bookmarkEnd w:id="40"/>
    </w:p>
    <w:p w14:paraId="676D18A1" w14:textId="77777777" w:rsidR="00634F64" w:rsidRDefault="00634F64" w:rsidP="00634F64">
      <w:r>
        <w:t>Our first point of call is to change all the text colours so they are blanched almond in the metar results in 1.3 and blanched almond for all buttons in the program. For this, we simply add this to the end of all of the said areas. This is the line we add:</w:t>
      </w:r>
    </w:p>
    <w:p w14:paraId="5F56C43C" w14:textId="77777777" w:rsidR="00634F64" w:rsidRDefault="00634F64" w:rsidP="00634F64">
      <w:r>
        <w:rPr>
          <w:noProof/>
        </w:rPr>
        <w:drawing>
          <wp:anchor distT="0" distB="0" distL="114300" distR="114300" simplePos="0" relativeHeight="251871232" behindDoc="1" locked="0" layoutInCell="1" allowOverlap="1" wp14:anchorId="6845FB28" wp14:editId="5FC11874">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1EB31348" w14:textId="77777777" w:rsidR="00634F64" w:rsidRDefault="00634F64" w:rsidP="00634F64">
      <w:pPr>
        <w:tabs>
          <w:tab w:val="left" w:pos="3552"/>
        </w:tabs>
      </w:pPr>
      <w:r>
        <w:rPr>
          <w:noProof/>
        </w:rPr>
        <w:drawing>
          <wp:anchor distT="0" distB="0" distL="114300" distR="114300" simplePos="0" relativeHeight="251876352" behindDoc="1" locked="0" layoutInCell="1" allowOverlap="1" wp14:anchorId="0DD3FBB3" wp14:editId="186BC88A">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tab/>
      </w:r>
    </w:p>
    <w:p w14:paraId="56F770B2" w14:textId="4AB16E9F" w:rsidR="00634F64" w:rsidRDefault="00634F64" w:rsidP="00634F64">
      <w:pPr>
        <w:tabs>
          <w:tab w:val="left" w:pos="3552"/>
        </w:tabs>
      </w:pPr>
      <w:r>
        <w:t>Then we need to change the background colour of the metar results boxlayout. We shall do this using canvas.</w:t>
      </w:r>
      <w:r w:rsidR="00C371EB">
        <w:t xml:space="preserve"> </w:t>
      </w:r>
      <w:r>
        <w:t>before, creating a rectangle behind the layout then changing the colour of the rectangle. The colour settings are calculated by (RGB value / 256 rounded to 2dp) and the alpha value is the one set out in the planning stage.</w:t>
      </w:r>
    </w:p>
    <w:p w14:paraId="6DAB37B3" w14:textId="77777777" w:rsidR="00634F64" w:rsidRDefault="00634F64" w:rsidP="00634F64">
      <w:pPr>
        <w:tabs>
          <w:tab w:val="left" w:pos="3552"/>
        </w:tabs>
      </w:pPr>
    </w:p>
    <w:p w14:paraId="5C84C277" w14:textId="77777777" w:rsidR="00634F64" w:rsidRDefault="00634F64" w:rsidP="00634F64">
      <w:pPr>
        <w:tabs>
          <w:tab w:val="left" w:pos="3552"/>
        </w:tabs>
      </w:pPr>
      <w:r>
        <w:rPr>
          <w:noProof/>
        </w:rPr>
        <w:drawing>
          <wp:anchor distT="0" distB="0" distL="114300" distR="114300" simplePos="0" relativeHeight="251873280" behindDoc="1" locked="0" layoutInCell="1" allowOverlap="1" wp14:anchorId="79F906AF" wp14:editId="61825C63">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6C25338F" w14:textId="77777777" w:rsidR="00634F64" w:rsidRDefault="00634F64" w:rsidP="00634F64">
      <w:pPr>
        <w:tabs>
          <w:tab w:val="left" w:pos="3552"/>
        </w:tabs>
      </w:pPr>
    </w:p>
    <w:p w14:paraId="6A37D71A" w14:textId="77777777" w:rsidR="00634F64" w:rsidRDefault="00634F64" w:rsidP="00634F64">
      <w:pPr>
        <w:tabs>
          <w:tab w:val="left" w:pos="3552"/>
        </w:tabs>
      </w:pPr>
    </w:p>
    <w:p w14:paraId="7B43FED9" w14:textId="77777777" w:rsidR="00634F64" w:rsidRDefault="00634F64" w:rsidP="00634F64">
      <w:pPr>
        <w:tabs>
          <w:tab w:val="left" w:pos="3552"/>
        </w:tabs>
      </w:pPr>
      <w:r>
        <w:t xml:space="preserve">Next, we add the button to load the popup and change the </w:t>
      </w:r>
      <w:proofErr w:type="spellStart"/>
      <w:r>
        <w:t>size_hint_x’s</w:t>
      </w:r>
      <w:proofErr w:type="spellEnd"/>
      <w:r>
        <w:t xml:space="preserve"> so the boxlayout looks like this:</w:t>
      </w:r>
    </w:p>
    <w:p w14:paraId="7A94B514" w14:textId="77777777" w:rsidR="00634F64" w:rsidRDefault="00634F64" w:rsidP="00634F64">
      <w:pPr>
        <w:tabs>
          <w:tab w:val="left" w:pos="3552"/>
        </w:tabs>
      </w:pPr>
      <w:r>
        <w:rPr>
          <w:noProof/>
        </w:rPr>
        <w:lastRenderedPageBreak/>
        <w:drawing>
          <wp:anchor distT="0" distB="0" distL="114300" distR="114300" simplePos="0" relativeHeight="251872256" behindDoc="1" locked="0" layoutInCell="1" allowOverlap="1" wp14:anchorId="611F22B2" wp14:editId="0282F39D">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35F3AFFC" w14:textId="13EDA34E" w:rsidR="00634F64" w:rsidRDefault="00634F64" w:rsidP="00634F64">
      <w:pPr>
        <w:tabs>
          <w:tab w:val="left" w:pos="3552"/>
        </w:tabs>
      </w:pPr>
      <w:r>
        <w:t xml:space="preserve">Here, we are using the </w:t>
      </w:r>
      <w:proofErr w:type="spellStart"/>
      <w:r>
        <w:t>Kivy.uix.factory</w:t>
      </w:r>
      <w:proofErr w:type="spellEnd"/>
      <w:r>
        <w:t xml:space="preserve"> class. This allows us to create a popup object from the popup class in the Kivy code and be able to call it from other classes.</w:t>
      </w:r>
    </w:p>
    <w:p w14:paraId="60B329CA" w14:textId="77777777" w:rsidR="00634F64" w:rsidRDefault="00634F64" w:rsidP="00634F64">
      <w:pPr>
        <w:tabs>
          <w:tab w:val="left" w:pos="3552"/>
        </w:tabs>
      </w:pPr>
      <w:r>
        <w:t>So, we’ll need to import factory:</w:t>
      </w:r>
    </w:p>
    <w:p w14:paraId="54572304" w14:textId="77777777" w:rsidR="00634F64" w:rsidRDefault="00634F64" w:rsidP="00634F64">
      <w:pPr>
        <w:tabs>
          <w:tab w:val="left" w:pos="3552"/>
        </w:tabs>
      </w:pPr>
      <w:r>
        <w:rPr>
          <w:noProof/>
        </w:rPr>
        <w:drawing>
          <wp:anchor distT="0" distB="0" distL="114300" distR="114300" simplePos="0" relativeHeight="251874304" behindDoc="1" locked="0" layoutInCell="1" allowOverlap="1" wp14:anchorId="74C8858E" wp14:editId="4BB88948">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2DE73B3A" w14:textId="77777777" w:rsidR="00634F64" w:rsidRDefault="00634F64" w:rsidP="00634F64">
      <w:pPr>
        <w:tabs>
          <w:tab w:val="left" w:pos="3552"/>
        </w:tabs>
      </w:pPr>
      <w:r>
        <w:rPr>
          <w:noProof/>
        </w:rPr>
        <w:drawing>
          <wp:anchor distT="0" distB="0" distL="114300" distR="114300" simplePos="0" relativeHeight="251875328" behindDoc="1" locked="0" layoutInCell="1" allowOverlap="1" wp14:anchorId="017760E8" wp14:editId="5BCD5E46">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1AD7F3B1" w14:textId="77777777" w:rsidR="00634F64" w:rsidRDefault="00634F64" w:rsidP="00634F64">
      <w:pPr>
        <w:tabs>
          <w:tab w:val="left" w:pos="3552"/>
        </w:tabs>
      </w:pPr>
      <w:r>
        <w:t>Next, we need to import factory into our Kivy code for it to work as well as creating the popup object with some base attributes:</w:t>
      </w:r>
    </w:p>
    <w:p w14:paraId="69AC9C0C" w14:textId="77777777" w:rsidR="00634F64" w:rsidRDefault="00634F64" w:rsidP="00634F64">
      <w:pPr>
        <w:tabs>
          <w:tab w:val="left" w:pos="3552"/>
        </w:tabs>
      </w:pPr>
    </w:p>
    <w:p w14:paraId="1DEB74E5" w14:textId="77777777" w:rsidR="00634F64" w:rsidRDefault="00634F64" w:rsidP="00634F64">
      <w:pPr>
        <w:tabs>
          <w:tab w:val="left" w:pos="3552"/>
        </w:tabs>
      </w:pPr>
      <w:r>
        <w:rPr>
          <w:noProof/>
        </w:rPr>
        <w:drawing>
          <wp:anchor distT="0" distB="0" distL="114300" distR="114300" simplePos="0" relativeHeight="251877376" behindDoc="1" locked="0" layoutInCell="1" allowOverlap="1" wp14:anchorId="70A693E5" wp14:editId="4184B625">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6CF02452" w14:textId="77777777" w:rsidR="00634F64" w:rsidRDefault="00634F64" w:rsidP="00634F64">
      <w:pPr>
        <w:tabs>
          <w:tab w:val="left" w:pos="3552"/>
        </w:tabs>
      </w:pPr>
    </w:p>
    <w:p w14:paraId="53AE414B" w14:textId="77777777" w:rsidR="00634F64" w:rsidRDefault="00634F64" w:rsidP="00634F64">
      <w:pPr>
        <w:tabs>
          <w:tab w:val="left" w:pos="3552"/>
        </w:tabs>
      </w:pPr>
      <w:r>
        <w:t>Then we add our 2 toggle buttons with the settings as planned:</w:t>
      </w:r>
    </w:p>
    <w:p w14:paraId="5F0BBC7A" w14:textId="77777777" w:rsidR="00634F64" w:rsidRDefault="00634F64" w:rsidP="00634F64">
      <w:pPr>
        <w:tabs>
          <w:tab w:val="left" w:pos="3552"/>
        </w:tabs>
      </w:pPr>
      <w:r>
        <w:rPr>
          <w:noProof/>
        </w:rPr>
        <w:drawing>
          <wp:anchor distT="0" distB="0" distL="114300" distR="114300" simplePos="0" relativeHeight="251878400" behindDoc="1" locked="0" layoutInCell="1" allowOverlap="1" wp14:anchorId="1B4C9052" wp14:editId="63495C53">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604A732E" w14:textId="77777777" w:rsidR="00634F64" w:rsidRDefault="00634F64" w:rsidP="00634F64">
      <w:pPr>
        <w:tabs>
          <w:tab w:val="left" w:pos="3552"/>
        </w:tabs>
      </w:pPr>
    </w:p>
    <w:p w14:paraId="233183E7" w14:textId="77777777" w:rsidR="00634F64" w:rsidRDefault="00634F64" w:rsidP="00634F64">
      <w:pPr>
        <w:tabs>
          <w:tab w:val="left" w:pos="3552"/>
        </w:tabs>
      </w:pPr>
    </w:p>
    <w:p w14:paraId="3D9E06BD" w14:textId="77777777" w:rsidR="00634F64" w:rsidRDefault="00634F64" w:rsidP="00634F64">
      <w:pPr>
        <w:tabs>
          <w:tab w:val="left" w:pos="3552"/>
        </w:tabs>
      </w:pPr>
      <w:r>
        <w:rPr>
          <w:noProof/>
        </w:rPr>
        <w:drawing>
          <wp:anchor distT="0" distB="0" distL="114300" distR="114300" simplePos="0" relativeHeight="251879424" behindDoc="1" locked="0" layoutInCell="1" allowOverlap="1" wp14:anchorId="1067C162" wp14:editId="77728F49">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727567FC" w14:textId="77777777" w:rsidR="00634F64" w:rsidRDefault="00634F64" w:rsidP="00634F64">
      <w:pPr>
        <w:tabs>
          <w:tab w:val="left" w:pos="3552"/>
        </w:tabs>
      </w:pPr>
    </w:p>
    <w:p w14:paraId="1D231AE5" w14:textId="77777777" w:rsidR="00634F64" w:rsidRDefault="00634F64" w:rsidP="00634F64">
      <w:pPr>
        <w:tabs>
          <w:tab w:val="left" w:pos="3552"/>
        </w:tabs>
      </w:pPr>
    </w:p>
    <w:p w14:paraId="66CB8FD7" w14:textId="77777777" w:rsidR="00634F64" w:rsidRDefault="00634F64" w:rsidP="00634F64">
      <w:pPr>
        <w:tabs>
          <w:tab w:val="left" w:pos="3552"/>
        </w:tabs>
      </w:pPr>
    </w:p>
    <w:p w14:paraId="2A5A2457" w14:textId="77777777" w:rsidR="00634F64" w:rsidRDefault="00634F64" w:rsidP="00634F64">
      <w:pPr>
        <w:tabs>
          <w:tab w:val="left" w:pos="3552"/>
        </w:tabs>
      </w:pPr>
    </w:p>
    <w:p w14:paraId="5F30F366" w14:textId="77777777" w:rsidR="00634F64" w:rsidRDefault="00634F64" w:rsidP="00634F64">
      <w:pPr>
        <w:tabs>
          <w:tab w:val="left" w:pos="3552"/>
        </w:tabs>
      </w:pPr>
      <w:r>
        <w:t>Time to tes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6842"/>
        <w:gridCol w:w="567"/>
      </w:tblGrid>
      <w:tr w:rsidR="00634F64" w14:paraId="71A5E526" w14:textId="77777777" w:rsidTr="00CB2A6B">
        <w:trPr>
          <w:trHeight w:val="1073"/>
        </w:trPr>
        <w:tc>
          <w:tcPr>
            <w:tcW w:w="925" w:type="dxa"/>
          </w:tcPr>
          <w:p w14:paraId="73F66911" w14:textId="77777777" w:rsidR="00634F64" w:rsidRDefault="00634F64" w:rsidP="00CB2A6B">
            <w:pPr>
              <w:tabs>
                <w:tab w:val="left" w:pos="1425"/>
              </w:tabs>
            </w:pPr>
            <w:r>
              <w:t>Test number</w:t>
            </w:r>
          </w:p>
        </w:tc>
        <w:tc>
          <w:tcPr>
            <w:tcW w:w="1197" w:type="dxa"/>
          </w:tcPr>
          <w:p w14:paraId="4F29A949" w14:textId="77777777" w:rsidR="00634F64" w:rsidRDefault="00634F64" w:rsidP="00CB2A6B">
            <w:pPr>
              <w:tabs>
                <w:tab w:val="left" w:pos="1425"/>
              </w:tabs>
            </w:pPr>
            <w:r>
              <w:t>What are we testing for</w:t>
            </w:r>
          </w:p>
        </w:tc>
        <w:tc>
          <w:tcPr>
            <w:tcW w:w="1417" w:type="dxa"/>
          </w:tcPr>
          <w:p w14:paraId="0C5035F5" w14:textId="77777777" w:rsidR="00634F64" w:rsidRDefault="00634F64" w:rsidP="00CB2A6B">
            <w:pPr>
              <w:tabs>
                <w:tab w:val="left" w:pos="1425"/>
              </w:tabs>
            </w:pPr>
            <w:r>
              <w:t>Expected result</w:t>
            </w:r>
          </w:p>
        </w:tc>
        <w:tc>
          <w:tcPr>
            <w:tcW w:w="813" w:type="dxa"/>
          </w:tcPr>
          <w:p w14:paraId="7C32A2B6" w14:textId="77777777" w:rsidR="00634F64" w:rsidRDefault="00634F64" w:rsidP="00CB2A6B">
            <w:pPr>
              <w:tabs>
                <w:tab w:val="left" w:pos="1425"/>
              </w:tabs>
            </w:pPr>
            <w:r>
              <w:t>Test data</w:t>
            </w:r>
          </w:p>
        </w:tc>
        <w:tc>
          <w:tcPr>
            <w:tcW w:w="6842" w:type="dxa"/>
          </w:tcPr>
          <w:p w14:paraId="3D990E7D" w14:textId="77777777" w:rsidR="00634F64" w:rsidRDefault="00634F64" w:rsidP="00CB2A6B">
            <w:pPr>
              <w:tabs>
                <w:tab w:val="left" w:pos="1425"/>
              </w:tabs>
            </w:pPr>
            <w:r>
              <w:t>Results</w:t>
            </w:r>
          </w:p>
        </w:tc>
        <w:tc>
          <w:tcPr>
            <w:tcW w:w="567" w:type="dxa"/>
          </w:tcPr>
          <w:p w14:paraId="33CD9A51" w14:textId="77777777" w:rsidR="00634F64" w:rsidRDefault="00634F64" w:rsidP="00CB2A6B">
            <w:pPr>
              <w:tabs>
                <w:tab w:val="left" w:pos="1425"/>
              </w:tabs>
            </w:pPr>
            <w:r>
              <w:t>Notes</w:t>
            </w:r>
          </w:p>
        </w:tc>
      </w:tr>
      <w:tr w:rsidR="00634F64" w14:paraId="7347619E" w14:textId="77777777" w:rsidTr="00CB2A6B">
        <w:trPr>
          <w:trHeight w:val="551"/>
        </w:trPr>
        <w:tc>
          <w:tcPr>
            <w:tcW w:w="925" w:type="dxa"/>
          </w:tcPr>
          <w:p w14:paraId="0454C6D7" w14:textId="77777777" w:rsidR="00634F64" w:rsidRDefault="00634F64" w:rsidP="00CB2A6B">
            <w:pPr>
              <w:tabs>
                <w:tab w:val="left" w:pos="1425"/>
              </w:tabs>
            </w:pPr>
            <w:r>
              <w:t>42</w:t>
            </w:r>
          </w:p>
        </w:tc>
        <w:tc>
          <w:tcPr>
            <w:tcW w:w="1197" w:type="dxa"/>
          </w:tcPr>
          <w:p w14:paraId="435CC61A" w14:textId="77777777" w:rsidR="00634F64" w:rsidRDefault="00634F64" w:rsidP="00CB2A6B">
            <w:pPr>
              <w:tabs>
                <w:tab w:val="left" w:pos="1425"/>
              </w:tabs>
            </w:pPr>
            <w:r>
              <w:t>Checking if the colours have changed</w:t>
            </w:r>
          </w:p>
        </w:tc>
        <w:tc>
          <w:tcPr>
            <w:tcW w:w="1417" w:type="dxa"/>
          </w:tcPr>
          <w:p w14:paraId="59289C6D" w14:textId="77777777" w:rsidR="00634F64" w:rsidRDefault="00634F64" w:rsidP="00CB2A6B">
            <w:pPr>
              <w:tabs>
                <w:tab w:val="left" w:pos="1425"/>
              </w:tabs>
            </w:pPr>
            <w:r>
              <w:t xml:space="preserve">The metar results background should be purple and its text </w:t>
            </w:r>
            <w:r>
              <w:lastRenderedPageBreak/>
              <w:t>blanched almond</w:t>
            </w:r>
          </w:p>
        </w:tc>
        <w:tc>
          <w:tcPr>
            <w:tcW w:w="813" w:type="dxa"/>
          </w:tcPr>
          <w:p w14:paraId="0605D84B" w14:textId="40CD48A1" w:rsidR="00634F64" w:rsidRDefault="00234989" w:rsidP="00CB2A6B">
            <w:pPr>
              <w:tabs>
                <w:tab w:val="left" w:pos="1425"/>
              </w:tabs>
            </w:pPr>
            <w:r>
              <w:lastRenderedPageBreak/>
              <w:t>N/A</w:t>
            </w:r>
          </w:p>
        </w:tc>
        <w:tc>
          <w:tcPr>
            <w:tcW w:w="6842" w:type="dxa"/>
          </w:tcPr>
          <w:p w14:paraId="29476ECB" w14:textId="77777777" w:rsidR="00634F64" w:rsidRDefault="00634F64" w:rsidP="00CB2A6B">
            <w:pPr>
              <w:tabs>
                <w:tab w:val="left" w:pos="1425"/>
              </w:tabs>
              <w:rPr>
                <w:noProof/>
              </w:rPr>
            </w:pPr>
            <w:r>
              <w:rPr>
                <w:noProof/>
              </w:rPr>
              <w:t>Success:</w:t>
            </w:r>
          </w:p>
          <w:p w14:paraId="34722868" w14:textId="77777777" w:rsidR="00634F64" w:rsidRDefault="00634F64" w:rsidP="00CB2A6B">
            <w:pPr>
              <w:tabs>
                <w:tab w:val="left" w:pos="1425"/>
              </w:tabs>
              <w:rPr>
                <w:noProof/>
              </w:rPr>
            </w:pPr>
          </w:p>
          <w:p w14:paraId="1A84DC46" w14:textId="77777777" w:rsidR="00634F64" w:rsidRDefault="00634F64" w:rsidP="00CB2A6B">
            <w:pPr>
              <w:tabs>
                <w:tab w:val="left" w:pos="1425"/>
              </w:tabs>
              <w:rPr>
                <w:noProof/>
              </w:rPr>
            </w:pPr>
            <w:r>
              <w:rPr>
                <w:noProof/>
              </w:rPr>
              <w:lastRenderedPageBreak/>
              <w:drawing>
                <wp:anchor distT="0" distB="0" distL="114300" distR="114300" simplePos="0" relativeHeight="251882496" behindDoc="1" locked="0" layoutInCell="1" allowOverlap="1" wp14:anchorId="00EFD6B0" wp14:editId="0C0BD876">
                  <wp:simplePos x="0" y="0"/>
                  <wp:positionH relativeFrom="column">
                    <wp:posOffset>1905</wp:posOffset>
                  </wp:positionH>
                  <wp:positionV relativeFrom="paragraph">
                    <wp:posOffset>1270</wp:posOffset>
                  </wp:positionV>
                  <wp:extent cx="2820670" cy="2217420"/>
                  <wp:effectExtent l="0" t="0" r="0" b="0"/>
                  <wp:wrapTight wrapText="bothSides">
                    <wp:wrapPolygon edited="0">
                      <wp:start x="0" y="0"/>
                      <wp:lineTo x="0" y="21340"/>
                      <wp:lineTo x="21444" y="21340"/>
                      <wp:lineTo x="21444" y="0"/>
                      <wp:lineTo x="0" y="0"/>
                    </wp:wrapPolygon>
                  </wp:wrapTight>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820670" cy="2217420"/>
                          </a:xfrm>
                          <a:prstGeom prst="rect">
                            <a:avLst/>
                          </a:prstGeom>
                        </pic:spPr>
                      </pic:pic>
                    </a:graphicData>
                  </a:graphic>
                  <wp14:sizeRelH relativeFrom="page">
                    <wp14:pctWidth>0</wp14:pctWidth>
                  </wp14:sizeRelH>
                  <wp14:sizeRelV relativeFrom="page">
                    <wp14:pctHeight>0</wp14:pctHeight>
                  </wp14:sizeRelV>
                </wp:anchor>
              </w:drawing>
            </w:r>
          </w:p>
        </w:tc>
        <w:tc>
          <w:tcPr>
            <w:tcW w:w="567" w:type="dxa"/>
          </w:tcPr>
          <w:p w14:paraId="76032FA2" w14:textId="77777777" w:rsidR="00634F64" w:rsidRDefault="00634F64" w:rsidP="00CB2A6B">
            <w:pPr>
              <w:tabs>
                <w:tab w:val="left" w:pos="1425"/>
              </w:tabs>
            </w:pPr>
          </w:p>
        </w:tc>
      </w:tr>
      <w:tr w:rsidR="00634F64" w14:paraId="04C2FF1B" w14:textId="77777777" w:rsidTr="00CB2A6B">
        <w:trPr>
          <w:trHeight w:val="551"/>
        </w:trPr>
        <w:tc>
          <w:tcPr>
            <w:tcW w:w="925" w:type="dxa"/>
          </w:tcPr>
          <w:p w14:paraId="1478EFB3" w14:textId="77777777" w:rsidR="00634F64" w:rsidRDefault="00634F64" w:rsidP="00CB2A6B">
            <w:pPr>
              <w:tabs>
                <w:tab w:val="left" w:pos="1425"/>
              </w:tabs>
            </w:pPr>
            <w:r>
              <w:t>43</w:t>
            </w:r>
          </w:p>
        </w:tc>
        <w:tc>
          <w:tcPr>
            <w:tcW w:w="1197" w:type="dxa"/>
          </w:tcPr>
          <w:p w14:paraId="7E905EE5" w14:textId="77777777" w:rsidR="00634F64" w:rsidRDefault="00634F64" w:rsidP="00CB2A6B">
            <w:pPr>
              <w:tabs>
                <w:tab w:val="left" w:pos="1425"/>
              </w:tabs>
            </w:pPr>
            <w:r>
              <w:t>Checking if the popup loads and is formatted properly</w:t>
            </w:r>
          </w:p>
        </w:tc>
        <w:tc>
          <w:tcPr>
            <w:tcW w:w="1417" w:type="dxa"/>
          </w:tcPr>
          <w:p w14:paraId="0395723A" w14:textId="77777777" w:rsidR="00634F64" w:rsidRDefault="00634F64" w:rsidP="00CB2A6B">
            <w:pPr>
              <w:tabs>
                <w:tab w:val="left" w:pos="1425"/>
              </w:tabs>
            </w:pPr>
            <w:r>
              <w:t>A button for the popup should be next to the tile text in 1.3 and when pressed should open a popup with 3 buttons. The popup should have the neutral theme.</w:t>
            </w:r>
          </w:p>
        </w:tc>
        <w:tc>
          <w:tcPr>
            <w:tcW w:w="813" w:type="dxa"/>
          </w:tcPr>
          <w:p w14:paraId="174BD870" w14:textId="50CFEA3E" w:rsidR="00634F64" w:rsidRDefault="00234989" w:rsidP="00CB2A6B">
            <w:pPr>
              <w:tabs>
                <w:tab w:val="left" w:pos="1425"/>
              </w:tabs>
            </w:pPr>
            <w:r>
              <w:t>N/A</w:t>
            </w:r>
          </w:p>
        </w:tc>
        <w:tc>
          <w:tcPr>
            <w:tcW w:w="6842" w:type="dxa"/>
          </w:tcPr>
          <w:p w14:paraId="53BB1176" w14:textId="77777777" w:rsidR="00634F64" w:rsidRDefault="00634F64" w:rsidP="00CB2A6B">
            <w:pPr>
              <w:tabs>
                <w:tab w:val="left" w:pos="1425"/>
              </w:tabs>
              <w:rPr>
                <w:noProof/>
              </w:rPr>
            </w:pPr>
            <w:r>
              <w:rPr>
                <w:noProof/>
              </w:rPr>
              <w:drawing>
                <wp:anchor distT="0" distB="0" distL="114300" distR="114300" simplePos="0" relativeHeight="251883520" behindDoc="1" locked="0" layoutInCell="1" allowOverlap="1" wp14:anchorId="3D7BD506" wp14:editId="52A82853">
                  <wp:simplePos x="0" y="0"/>
                  <wp:positionH relativeFrom="column">
                    <wp:posOffset>-43815</wp:posOffset>
                  </wp:positionH>
                  <wp:positionV relativeFrom="paragraph">
                    <wp:posOffset>304800</wp:posOffset>
                  </wp:positionV>
                  <wp:extent cx="2956560" cy="2349500"/>
                  <wp:effectExtent l="0" t="0" r="0" b="0"/>
                  <wp:wrapTight wrapText="bothSides">
                    <wp:wrapPolygon edited="0">
                      <wp:start x="0" y="0"/>
                      <wp:lineTo x="0" y="21366"/>
                      <wp:lineTo x="21433" y="21366"/>
                      <wp:lineTo x="21433" y="0"/>
                      <wp:lineTo x="0" y="0"/>
                    </wp:wrapPolygon>
                  </wp:wrapTight>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956560" cy="23495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567" w:type="dxa"/>
          </w:tcPr>
          <w:p w14:paraId="4A99AE5D" w14:textId="77777777" w:rsidR="00634F64" w:rsidRDefault="00634F64" w:rsidP="00CB2A6B">
            <w:pPr>
              <w:tabs>
                <w:tab w:val="left" w:pos="1425"/>
              </w:tabs>
            </w:pPr>
          </w:p>
        </w:tc>
      </w:tr>
    </w:tbl>
    <w:p w14:paraId="47C14FB4" w14:textId="77777777" w:rsidR="00634F64" w:rsidRDefault="00634F64" w:rsidP="00634F64">
      <w:pPr>
        <w:tabs>
          <w:tab w:val="left" w:pos="3552"/>
        </w:tabs>
      </w:pPr>
    </w:p>
    <w:p w14:paraId="5E1B7C43" w14:textId="77777777" w:rsidR="00634F64" w:rsidRDefault="00634F64" w:rsidP="00634F64">
      <w:pPr>
        <w:tabs>
          <w:tab w:val="left" w:pos="3552"/>
        </w:tabs>
      </w:pPr>
      <w:r>
        <w:t>Onto the Backend</w:t>
      </w:r>
    </w:p>
    <w:p w14:paraId="5F7B084E" w14:textId="675686A7" w:rsidR="00634F64" w:rsidRDefault="00634F64" w:rsidP="001E4A13">
      <w:pPr>
        <w:pStyle w:val="Heading3"/>
      </w:pPr>
      <w:bookmarkStart w:id="41" w:name="_Toc31290307"/>
      <w:r>
        <w:t>Changes to the Backend</w:t>
      </w:r>
      <w:r w:rsidR="002B2166">
        <w:t xml:space="preserve"> (Day 19)</w:t>
      </w:r>
      <w:bookmarkEnd w:id="41"/>
    </w:p>
    <w:p w14:paraId="0DFA7CBE" w14:textId="77777777" w:rsidR="00634F64" w:rsidRDefault="00634F64" w:rsidP="00634F64">
      <w:r w:rsidRPr="0086044B">
        <w:rPr>
          <w:noProof/>
        </w:rPr>
        <w:drawing>
          <wp:anchor distT="0" distB="0" distL="114300" distR="114300" simplePos="0" relativeHeight="251884544" behindDoc="1" locked="0" layoutInCell="1" allowOverlap="1" wp14:anchorId="181FD1EB" wp14:editId="17C4EF14">
            <wp:simplePos x="0" y="0"/>
            <wp:positionH relativeFrom="margin">
              <wp:align>left</wp:align>
            </wp:positionH>
            <wp:positionV relativeFrom="paragraph">
              <wp:posOffset>461010</wp:posOffset>
            </wp:positionV>
            <wp:extent cx="4442460" cy="2552065"/>
            <wp:effectExtent l="0" t="0" r="0" b="635"/>
            <wp:wrapTight wrapText="bothSides">
              <wp:wrapPolygon edited="0">
                <wp:start x="0" y="0"/>
                <wp:lineTo x="0" y="21444"/>
                <wp:lineTo x="21489" y="21444"/>
                <wp:lineTo x="21489"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extLst>
                        <a:ext uri="{28A0092B-C50C-407E-A947-70E740481C1C}">
                          <a14:useLocalDpi xmlns:a14="http://schemas.microsoft.com/office/drawing/2010/main" val="0"/>
                        </a:ext>
                      </a:extLst>
                    </a:blip>
                    <a:stretch>
                      <a:fillRect/>
                    </a:stretch>
                  </pic:blipFill>
                  <pic:spPr>
                    <a:xfrm>
                      <a:off x="0" y="0"/>
                      <a:ext cx="4442460" cy="2552065"/>
                    </a:xfrm>
                    <a:prstGeom prst="rect">
                      <a:avLst/>
                    </a:prstGeom>
                  </pic:spPr>
                </pic:pic>
              </a:graphicData>
            </a:graphic>
            <wp14:sizeRelH relativeFrom="page">
              <wp14:pctWidth>0</wp14:pctWidth>
            </wp14:sizeRelH>
            <wp14:sizeRelV relativeFrom="page">
              <wp14:pctHeight>0</wp14:pctHeight>
            </wp14:sizeRelV>
          </wp:anchor>
        </w:drawing>
      </w:r>
      <w:r>
        <w:t>I have decided that I’ll put the method which runs after the toggle button is used in 1.3 so I’ll have to route the buttons to go there, using Kivy factory as so:</w:t>
      </w:r>
    </w:p>
    <w:p w14:paraId="5D9047C8" w14:textId="77777777" w:rsidR="00634F64" w:rsidRDefault="00634F64" w:rsidP="00634F64"/>
    <w:p w14:paraId="031EBDCB" w14:textId="645E7CCC" w:rsidR="00634F64" w:rsidRDefault="00634F64" w:rsidP="00634F64">
      <w:r>
        <w:t xml:space="preserve">This is the only code </w:t>
      </w:r>
      <w:r w:rsidR="00C371EB">
        <w:t>that</w:t>
      </w:r>
      <w:r>
        <w:t xml:space="preserve"> will be added to the Kivy file here, so I have decided to put it in this section instead of the previous</w:t>
      </w:r>
      <w:r w:rsidR="00C371EB">
        <w:t xml:space="preserve"> one</w:t>
      </w:r>
      <w:r>
        <w:t>.</w:t>
      </w:r>
    </w:p>
    <w:p w14:paraId="4D63CB12" w14:textId="77777777" w:rsidR="00634F64" w:rsidRDefault="00634F64" w:rsidP="00634F64"/>
    <w:p w14:paraId="08723F78" w14:textId="77777777" w:rsidR="00634F64" w:rsidRDefault="00634F64" w:rsidP="00634F64"/>
    <w:p w14:paraId="21F9A57A" w14:textId="77777777" w:rsidR="00634F64" w:rsidRDefault="00634F64" w:rsidP="00634F64"/>
    <w:p w14:paraId="014E0CB8" w14:textId="77777777" w:rsidR="00634F64" w:rsidRDefault="00634F64" w:rsidP="00634F64"/>
    <w:p w14:paraId="2A4AA8B1" w14:textId="77777777" w:rsidR="00634F64" w:rsidRDefault="00634F64" w:rsidP="00634F64">
      <w:r>
        <w:rPr>
          <w:noProof/>
        </w:rPr>
        <w:lastRenderedPageBreak/>
        <w:drawing>
          <wp:anchor distT="0" distB="0" distL="114300" distR="114300" simplePos="0" relativeHeight="251885568" behindDoc="0" locked="0" layoutInCell="1" allowOverlap="1" wp14:anchorId="79148969" wp14:editId="23E8755C">
            <wp:simplePos x="0" y="0"/>
            <wp:positionH relativeFrom="column">
              <wp:posOffset>-205740</wp:posOffset>
            </wp:positionH>
            <wp:positionV relativeFrom="paragraph">
              <wp:posOffset>3810</wp:posOffset>
            </wp:positionV>
            <wp:extent cx="3495675" cy="1343025"/>
            <wp:effectExtent l="0" t="0" r="9525" b="952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extLst>
                        <a:ext uri="{28A0092B-C50C-407E-A947-70E740481C1C}">
                          <a14:useLocalDpi xmlns:a14="http://schemas.microsoft.com/office/drawing/2010/main" val="0"/>
                        </a:ext>
                      </a:extLst>
                    </a:blip>
                    <a:stretch>
                      <a:fillRect/>
                    </a:stretch>
                  </pic:blipFill>
                  <pic:spPr>
                    <a:xfrm>
                      <a:off x="0" y="0"/>
                      <a:ext cx="3495675" cy="1343025"/>
                    </a:xfrm>
                    <a:prstGeom prst="rect">
                      <a:avLst/>
                    </a:prstGeom>
                  </pic:spPr>
                </pic:pic>
              </a:graphicData>
            </a:graphic>
          </wp:anchor>
        </w:drawing>
      </w:r>
      <w:r>
        <w:t>Next, we create the actual change theme function:</w:t>
      </w:r>
    </w:p>
    <w:p w14:paraId="0D364A79" w14:textId="77777777" w:rsidR="00634F64" w:rsidRDefault="00634F64" w:rsidP="00634F64">
      <w:r>
        <w:t>We delete the file and re-write it with the changed theme as it is easier to do and it doesn’t require extra modules or enumeration.</w:t>
      </w:r>
    </w:p>
    <w:p w14:paraId="76D3BD76" w14:textId="77777777" w:rsidR="00634F64" w:rsidRDefault="00634F64" w:rsidP="00634F64">
      <w:r>
        <w:rPr>
          <w:noProof/>
        </w:rPr>
        <w:drawing>
          <wp:anchor distT="0" distB="0" distL="114300" distR="114300" simplePos="0" relativeHeight="251886592" behindDoc="1" locked="0" layoutInCell="1" allowOverlap="1" wp14:anchorId="27EB19C6" wp14:editId="0148821F">
            <wp:simplePos x="0" y="0"/>
            <wp:positionH relativeFrom="margin">
              <wp:align>right</wp:align>
            </wp:positionH>
            <wp:positionV relativeFrom="paragraph">
              <wp:posOffset>239395</wp:posOffset>
            </wp:positionV>
            <wp:extent cx="3438525" cy="809625"/>
            <wp:effectExtent l="0" t="0" r="9525" b="9525"/>
            <wp:wrapTight wrapText="bothSides">
              <wp:wrapPolygon edited="0">
                <wp:start x="0" y="0"/>
                <wp:lineTo x="0" y="21346"/>
                <wp:lineTo x="21540" y="21346"/>
                <wp:lineTo x="2154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extLst>
                        <a:ext uri="{28A0092B-C50C-407E-A947-70E740481C1C}">
                          <a14:useLocalDpi xmlns:a14="http://schemas.microsoft.com/office/drawing/2010/main" val="0"/>
                        </a:ext>
                      </a:extLst>
                    </a:blip>
                    <a:stretch>
                      <a:fillRect/>
                    </a:stretch>
                  </pic:blipFill>
                  <pic:spPr>
                    <a:xfrm>
                      <a:off x="0" y="0"/>
                      <a:ext cx="3438525" cy="809625"/>
                    </a:xfrm>
                    <a:prstGeom prst="rect">
                      <a:avLst/>
                    </a:prstGeom>
                  </pic:spPr>
                </pic:pic>
              </a:graphicData>
            </a:graphic>
            <wp14:sizeRelH relativeFrom="page">
              <wp14:pctWidth>0</wp14:pctWidth>
            </wp14:sizeRelH>
            <wp14:sizeRelV relativeFrom="page">
              <wp14:pctHeight>0</wp14:pctHeight>
            </wp14:sizeRelV>
          </wp:anchor>
        </w:drawing>
      </w:r>
    </w:p>
    <w:p w14:paraId="34185496" w14:textId="77777777" w:rsidR="00634F64" w:rsidRDefault="00634F64" w:rsidP="00634F64">
      <w:r>
        <w:t>After that, we edit the code which loads the program to run a procedure before it using Kivy.clock:</w:t>
      </w:r>
    </w:p>
    <w:p w14:paraId="2471D257" w14:textId="77777777" w:rsidR="00634F64" w:rsidRDefault="00634F64" w:rsidP="00634F64"/>
    <w:p w14:paraId="3D9F10E6" w14:textId="77777777" w:rsidR="00634F64" w:rsidRDefault="00634F64" w:rsidP="00634F64">
      <w:r>
        <w:rPr>
          <w:noProof/>
        </w:rPr>
        <w:drawing>
          <wp:anchor distT="0" distB="0" distL="114300" distR="114300" simplePos="0" relativeHeight="251887616" behindDoc="1" locked="0" layoutInCell="1" allowOverlap="1" wp14:anchorId="55B493C9" wp14:editId="0B966C87">
            <wp:simplePos x="0" y="0"/>
            <wp:positionH relativeFrom="margin">
              <wp:align>left</wp:align>
            </wp:positionH>
            <wp:positionV relativeFrom="paragraph">
              <wp:posOffset>180340</wp:posOffset>
            </wp:positionV>
            <wp:extent cx="2606040" cy="818515"/>
            <wp:effectExtent l="0" t="0" r="3810" b="635"/>
            <wp:wrapTight wrapText="bothSides">
              <wp:wrapPolygon edited="0">
                <wp:start x="0" y="0"/>
                <wp:lineTo x="0" y="21114"/>
                <wp:lineTo x="21474" y="21114"/>
                <wp:lineTo x="21474"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extLst>
                        <a:ext uri="{28A0092B-C50C-407E-A947-70E740481C1C}">
                          <a14:useLocalDpi xmlns:a14="http://schemas.microsoft.com/office/drawing/2010/main" val="0"/>
                        </a:ext>
                      </a:extLst>
                    </a:blip>
                    <a:stretch>
                      <a:fillRect/>
                    </a:stretch>
                  </pic:blipFill>
                  <pic:spPr>
                    <a:xfrm>
                      <a:off x="0" y="0"/>
                      <a:ext cx="2606040" cy="818515"/>
                    </a:xfrm>
                    <a:prstGeom prst="rect">
                      <a:avLst/>
                    </a:prstGeom>
                  </pic:spPr>
                </pic:pic>
              </a:graphicData>
            </a:graphic>
            <wp14:sizeRelH relativeFrom="page">
              <wp14:pctWidth>0</wp14:pctWidth>
            </wp14:sizeRelH>
            <wp14:sizeRelV relativeFrom="page">
              <wp14:pctHeight>0</wp14:pctHeight>
            </wp14:sizeRelV>
          </wp:anchor>
        </w:drawing>
      </w:r>
      <w:r>
        <w:br w:type="textWrapping" w:clear="all"/>
        <w:t>Then we create the procedure. It has to take time as a parameter so we can use Kivy.clock with it. The first lines of the procedure open the theme file and get the data from it so we know what theme is saved.</w:t>
      </w:r>
    </w:p>
    <w:p w14:paraId="1A58115D" w14:textId="77777777" w:rsidR="00634F64" w:rsidRDefault="00634F64" w:rsidP="00634F64">
      <w:r>
        <w:rPr>
          <w:noProof/>
        </w:rPr>
        <w:drawing>
          <wp:anchor distT="0" distB="0" distL="114300" distR="114300" simplePos="0" relativeHeight="251888640" behindDoc="1" locked="0" layoutInCell="1" allowOverlap="1" wp14:anchorId="24CE2234" wp14:editId="1302F059">
            <wp:simplePos x="0" y="0"/>
            <wp:positionH relativeFrom="margin">
              <wp:posOffset>2171700</wp:posOffset>
            </wp:positionH>
            <wp:positionV relativeFrom="paragraph">
              <wp:posOffset>215265</wp:posOffset>
            </wp:positionV>
            <wp:extent cx="4259580" cy="615315"/>
            <wp:effectExtent l="0" t="0" r="7620" b="0"/>
            <wp:wrapTight wrapText="bothSides">
              <wp:wrapPolygon edited="0">
                <wp:start x="0" y="0"/>
                <wp:lineTo x="0" y="20731"/>
                <wp:lineTo x="21542" y="20731"/>
                <wp:lineTo x="21542"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extLst>
                        <a:ext uri="{28A0092B-C50C-407E-A947-70E740481C1C}">
                          <a14:useLocalDpi xmlns:a14="http://schemas.microsoft.com/office/drawing/2010/main" val="0"/>
                        </a:ext>
                      </a:extLst>
                    </a:blip>
                    <a:stretch>
                      <a:fillRect/>
                    </a:stretch>
                  </pic:blipFill>
                  <pic:spPr>
                    <a:xfrm>
                      <a:off x="0" y="0"/>
                      <a:ext cx="4259580" cy="615315"/>
                    </a:xfrm>
                    <a:prstGeom prst="rect">
                      <a:avLst/>
                    </a:prstGeom>
                  </pic:spPr>
                </pic:pic>
              </a:graphicData>
            </a:graphic>
            <wp14:sizeRelH relativeFrom="page">
              <wp14:pctWidth>0</wp14:pctWidth>
            </wp14:sizeRelH>
            <wp14:sizeRelV relativeFrom="page">
              <wp14:pctHeight>0</wp14:pctHeight>
            </wp14:sizeRelV>
          </wp:anchor>
        </w:drawing>
      </w:r>
    </w:p>
    <w:p w14:paraId="3F9ECD0A" w14:textId="77777777" w:rsidR="00634F64" w:rsidRDefault="00634F64" w:rsidP="00634F64">
      <w:r>
        <w:t>If the theme saved is light then we change the background colour to be white.</w:t>
      </w:r>
    </w:p>
    <w:p w14:paraId="4A2CD193" w14:textId="17E677F3" w:rsidR="00634F64" w:rsidRDefault="00634F64" w:rsidP="00634F64">
      <w:r>
        <w:rPr>
          <w:noProof/>
        </w:rPr>
        <w:drawing>
          <wp:anchor distT="0" distB="0" distL="114300" distR="114300" simplePos="0" relativeHeight="251889664" behindDoc="1" locked="0" layoutInCell="1" allowOverlap="1" wp14:anchorId="72CB366F" wp14:editId="78F431B0">
            <wp:simplePos x="0" y="0"/>
            <wp:positionH relativeFrom="column">
              <wp:posOffset>-175260</wp:posOffset>
            </wp:positionH>
            <wp:positionV relativeFrom="paragraph">
              <wp:posOffset>831850</wp:posOffset>
            </wp:positionV>
            <wp:extent cx="6035675" cy="1813560"/>
            <wp:effectExtent l="0" t="0" r="3175" b="0"/>
            <wp:wrapTight wrapText="bothSides">
              <wp:wrapPolygon edited="0">
                <wp:start x="0" y="0"/>
                <wp:lineTo x="0" y="21328"/>
                <wp:lineTo x="21543" y="21328"/>
                <wp:lineTo x="2154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extLst>
                        <a:ext uri="{28A0092B-C50C-407E-A947-70E740481C1C}">
                          <a14:useLocalDpi xmlns:a14="http://schemas.microsoft.com/office/drawing/2010/main" val="0"/>
                        </a:ext>
                      </a:extLst>
                    </a:blip>
                    <a:srcRect b="52228"/>
                    <a:stretch/>
                  </pic:blipFill>
                  <pic:spPr bwMode="auto">
                    <a:xfrm>
                      <a:off x="0" y="0"/>
                      <a:ext cx="603567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Just like this bit, I will comment </w:t>
      </w:r>
      <w:r w:rsidR="00C371EB">
        <w:t xml:space="preserve">on </w:t>
      </w:r>
      <w:r>
        <w:t xml:space="preserve">the rest of the code for the marker to understand it easier. But </w:t>
      </w:r>
      <w:proofErr w:type="gramStart"/>
      <w:r>
        <w:t>basically</w:t>
      </w:r>
      <w:proofErr w:type="gramEnd"/>
      <w:r>
        <w:t xml:space="preserve"> what we are doing is searching for the root instance then iterating over our classes, looking for a boxlayout, iterating over its contents. Then for every </w:t>
      </w:r>
      <w:proofErr w:type="spellStart"/>
      <w:r>
        <w:t>text_input</w:t>
      </w:r>
      <w:proofErr w:type="spellEnd"/>
      <w:r>
        <w:t xml:space="preserve"> or label in them, we change their colour to the one specified.</w:t>
      </w:r>
    </w:p>
    <w:p w14:paraId="3470BF2F" w14:textId="77777777" w:rsidR="00634F64" w:rsidRDefault="00634F64" w:rsidP="00634F64"/>
    <w:p w14:paraId="64632C30" w14:textId="1CAC6B6C" w:rsidR="00634F64" w:rsidRDefault="00634F64" w:rsidP="00634F64">
      <w:r>
        <w:t>We do a try</w:t>
      </w:r>
      <w:r w:rsidR="00C371EB">
        <w:t>-</w:t>
      </w:r>
      <w:r>
        <w:t>except loop with second box</w:t>
      </w:r>
      <w:r w:rsidR="00C371EB">
        <w:t xml:space="preserve"> </w:t>
      </w:r>
      <w:r>
        <w:t xml:space="preserve">layouts as they may not exist in all of our classes </w:t>
      </w:r>
      <w:proofErr w:type="gramStart"/>
      <w:r>
        <w:t>e.g.</w:t>
      </w:r>
      <w:proofErr w:type="gramEnd"/>
      <w:r>
        <w:t xml:space="preserve"> they exist in 1.3 and 1.4 but not 1.1 or 1.2.</w:t>
      </w:r>
    </w:p>
    <w:p w14:paraId="4BA31D88" w14:textId="77777777" w:rsidR="00634F64" w:rsidRDefault="00634F64" w:rsidP="00634F64">
      <w:r>
        <w:t>And at the end of the procedure’s we pass so the procedure ends and the program can load.</w:t>
      </w:r>
    </w:p>
    <w:p w14:paraId="4BB0BA0E" w14:textId="77777777" w:rsidR="00634F64" w:rsidRDefault="00634F64" w:rsidP="00634F64">
      <w:r>
        <w:rPr>
          <w:noProof/>
        </w:rPr>
        <w:lastRenderedPageBreak/>
        <w:drawing>
          <wp:inline distT="0" distB="0" distL="0" distR="0" wp14:anchorId="4B232665" wp14:editId="1E84DB77">
            <wp:extent cx="5731510" cy="1916430"/>
            <wp:effectExtent l="0" t="0" r="254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731510" cy="1916430"/>
                    </a:xfrm>
                    <a:prstGeom prst="rect">
                      <a:avLst/>
                    </a:prstGeom>
                  </pic:spPr>
                </pic:pic>
              </a:graphicData>
            </a:graphic>
          </wp:inline>
        </w:drawing>
      </w:r>
    </w:p>
    <w:p w14:paraId="55DE8825" w14:textId="77777777" w:rsidR="00634F64" w:rsidRDefault="00634F64" w:rsidP="00634F64">
      <w:r>
        <w:t>Time to test i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1758438B" w14:textId="77777777" w:rsidTr="00CB2A6B">
        <w:trPr>
          <w:trHeight w:val="1073"/>
        </w:trPr>
        <w:tc>
          <w:tcPr>
            <w:tcW w:w="925" w:type="dxa"/>
          </w:tcPr>
          <w:p w14:paraId="5519E435" w14:textId="77777777" w:rsidR="00634F64" w:rsidRDefault="00634F64" w:rsidP="00CB2A6B">
            <w:pPr>
              <w:tabs>
                <w:tab w:val="left" w:pos="1425"/>
              </w:tabs>
            </w:pPr>
            <w:r>
              <w:t>Test number</w:t>
            </w:r>
          </w:p>
        </w:tc>
        <w:tc>
          <w:tcPr>
            <w:tcW w:w="1197" w:type="dxa"/>
          </w:tcPr>
          <w:p w14:paraId="5D54AD41" w14:textId="77777777" w:rsidR="00634F64" w:rsidRDefault="00634F64" w:rsidP="00CB2A6B">
            <w:pPr>
              <w:tabs>
                <w:tab w:val="left" w:pos="1425"/>
              </w:tabs>
            </w:pPr>
            <w:r>
              <w:t>What are we testing for</w:t>
            </w:r>
          </w:p>
        </w:tc>
        <w:tc>
          <w:tcPr>
            <w:tcW w:w="1417" w:type="dxa"/>
          </w:tcPr>
          <w:p w14:paraId="148774F3" w14:textId="77777777" w:rsidR="00634F64" w:rsidRDefault="00634F64" w:rsidP="00CB2A6B">
            <w:pPr>
              <w:tabs>
                <w:tab w:val="left" w:pos="1425"/>
              </w:tabs>
            </w:pPr>
            <w:r>
              <w:t>Expected result</w:t>
            </w:r>
          </w:p>
        </w:tc>
        <w:tc>
          <w:tcPr>
            <w:tcW w:w="813" w:type="dxa"/>
          </w:tcPr>
          <w:p w14:paraId="2B9E5C0E" w14:textId="77777777" w:rsidR="00634F64" w:rsidRDefault="00634F64" w:rsidP="00CB2A6B">
            <w:pPr>
              <w:tabs>
                <w:tab w:val="left" w:pos="1425"/>
              </w:tabs>
            </w:pPr>
            <w:r>
              <w:t>Test data</w:t>
            </w:r>
          </w:p>
        </w:tc>
        <w:tc>
          <w:tcPr>
            <w:tcW w:w="5566" w:type="dxa"/>
          </w:tcPr>
          <w:p w14:paraId="753E4D64" w14:textId="77777777" w:rsidR="00634F64" w:rsidRDefault="00634F64" w:rsidP="00CB2A6B">
            <w:pPr>
              <w:tabs>
                <w:tab w:val="left" w:pos="1425"/>
              </w:tabs>
            </w:pPr>
            <w:r>
              <w:t>Results</w:t>
            </w:r>
          </w:p>
        </w:tc>
        <w:tc>
          <w:tcPr>
            <w:tcW w:w="1843" w:type="dxa"/>
          </w:tcPr>
          <w:p w14:paraId="722BDA07" w14:textId="77777777" w:rsidR="00634F64" w:rsidRDefault="00634F64" w:rsidP="00CB2A6B">
            <w:pPr>
              <w:tabs>
                <w:tab w:val="left" w:pos="1425"/>
              </w:tabs>
            </w:pPr>
            <w:r>
              <w:t>Notes</w:t>
            </w:r>
          </w:p>
        </w:tc>
      </w:tr>
      <w:tr w:rsidR="00634F64" w14:paraId="19A766D0" w14:textId="77777777" w:rsidTr="00CB2A6B">
        <w:trPr>
          <w:trHeight w:val="551"/>
        </w:trPr>
        <w:tc>
          <w:tcPr>
            <w:tcW w:w="925" w:type="dxa"/>
          </w:tcPr>
          <w:p w14:paraId="3023EEDC" w14:textId="77777777" w:rsidR="00634F64" w:rsidRDefault="00634F64" w:rsidP="00CB2A6B">
            <w:pPr>
              <w:tabs>
                <w:tab w:val="left" w:pos="1425"/>
              </w:tabs>
            </w:pPr>
            <w:r>
              <w:t>44</w:t>
            </w:r>
          </w:p>
        </w:tc>
        <w:tc>
          <w:tcPr>
            <w:tcW w:w="1197" w:type="dxa"/>
          </w:tcPr>
          <w:p w14:paraId="6D8F2CB6" w14:textId="77777777" w:rsidR="00634F64" w:rsidRDefault="00634F64" w:rsidP="00CB2A6B">
            <w:pPr>
              <w:tabs>
                <w:tab w:val="left" w:pos="1425"/>
              </w:tabs>
            </w:pPr>
            <w:r>
              <w:t>Checking if the colours have changed for light mode</w:t>
            </w:r>
          </w:p>
        </w:tc>
        <w:tc>
          <w:tcPr>
            <w:tcW w:w="1417" w:type="dxa"/>
          </w:tcPr>
          <w:p w14:paraId="28B32433" w14:textId="77777777" w:rsidR="00634F64" w:rsidRDefault="00634F64" w:rsidP="00CB2A6B">
            <w:pPr>
              <w:tabs>
                <w:tab w:val="left" w:pos="1425"/>
              </w:tabs>
            </w:pPr>
            <w:r>
              <w:t>The colours should be changed to the ones set out in the plan</w:t>
            </w:r>
          </w:p>
        </w:tc>
        <w:tc>
          <w:tcPr>
            <w:tcW w:w="813" w:type="dxa"/>
          </w:tcPr>
          <w:p w14:paraId="7B808986" w14:textId="38ACF6C9" w:rsidR="00634F64" w:rsidRDefault="00FC182F" w:rsidP="00CB2A6B">
            <w:pPr>
              <w:tabs>
                <w:tab w:val="left" w:pos="1425"/>
              </w:tabs>
            </w:pPr>
            <w:r>
              <w:t>N/A</w:t>
            </w:r>
          </w:p>
        </w:tc>
        <w:tc>
          <w:tcPr>
            <w:tcW w:w="5566" w:type="dxa"/>
          </w:tcPr>
          <w:p w14:paraId="0D28C116" w14:textId="77777777" w:rsidR="00634F64" w:rsidRDefault="00634F64" w:rsidP="00CB2A6B">
            <w:pPr>
              <w:tabs>
                <w:tab w:val="left" w:pos="1425"/>
              </w:tabs>
              <w:rPr>
                <w:noProof/>
              </w:rPr>
            </w:pPr>
            <w:r>
              <w:rPr>
                <w:noProof/>
              </w:rPr>
              <w:t>Failure</w:t>
            </w:r>
          </w:p>
          <w:p w14:paraId="6F840F94" w14:textId="77777777" w:rsidR="00634F64" w:rsidRDefault="00634F64" w:rsidP="00CB2A6B">
            <w:pPr>
              <w:tabs>
                <w:tab w:val="left" w:pos="1425"/>
              </w:tabs>
              <w:rPr>
                <w:noProof/>
              </w:rPr>
            </w:pPr>
          </w:p>
          <w:p w14:paraId="38568F83" w14:textId="77777777" w:rsidR="00634F64" w:rsidRDefault="00634F64" w:rsidP="00CB2A6B">
            <w:pPr>
              <w:tabs>
                <w:tab w:val="left" w:pos="1425"/>
              </w:tabs>
              <w:rPr>
                <w:noProof/>
              </w:rPr>
            </w:pPr>
            <w:r>
              <w:rPr>
                <w:noProof/>
              </w:rPr>
              <w:t>See screenshots below</w:t>
            </w:r>
          </w:p>
        </w:tc>
        <w:tc>
          <w:tcPr>
            <w:tcW w:w="1843" w:type="dxa"/>
          </w:tcPr>
          <w:p w14:paraId="6BCC5A0C" w14:textId="77777777" w:rsidR="00634F64" w:rsidRDefault="00634F64" w:rsidP="00CB2A6B">
            <w:pPr>
              <w:tabs>
                <w:tab w:val="left" w:pos="1425"/>
              </w:tabs>
            </w:pPr>
            <w:r>
              <w:t>The airport name in 1.3 should be changed as it is not visible. The title text in 1.3 is not visible and the button colours in 1.3 are not correct</w:t>
            </w:r>
          </w:p>
        </w:tc>
      </w:tr>
    </w:tbl>
    <w:p w14:paraId="461FF521" w14:textId="77777777" w:rsidR="00634F64" w:rsidRDefault="00634F64" w:rsidP="00634F64">
      <w:r>
        <w:rPr>
          <w:noProof/>
        </w:rPr>
        <w:drawing>
          <wp:anchor distT="0" distB="0" distL="114300" distR="114300" simplePos="0" relativeHeight="251890688" behindDoc="1" locked="0" layoutInCell="1" allowOverlap="1" wp14:anchorId="69E437D9" wp14:editId="733F74F1">
            <wp:simplePos x="0" y="0"/>
            <wp:positionH relativeFrom="margin">
              <wp:posOffset>-632460</wp:posOffset>
            </wp:positionH>
            <wp:positionV relativeFrom="paragraph">
              <wp:posOffset>2888615</wp:posOffset>
            </wp:positionV>
            <wp:extent cx="2994660" cy="2356485"/>
            <wp:effectExtent l="0" t="0" r="0" b="5715"/>
            <wp:wrapTight wrapText="bothSides">
              <wp:wrapPolygon edited="0">
                <wp:start x="0" y="0"/>
                <wp:lineTo x="0" y="21478"/>
                <wp:lineTo x="21435" y="21478"/>
                <wp:lineTo x="21435"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994660" cy="23564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1712" behindDoc="1" locked="0" layoutInCell="1" allowOverlap="1" wp14:anchorId="64763E14" wp14:editId="27388146">
            <wp:simplePos x="0" y="0"/>
            <wp:positionH relativeFrom="column">
              <wp:posOffset>2697480</wp:posOffset>
            </wp:positionH>
            <wp:positionV relativeFrom="paragraph">
              <wp:posOffset>2751455</wp:posOffset>
            </wp:positionV>
            <wp:extent cx="3291840" cy="1546860"/>
            <wp:effectExtent l="0" t="0" r="3810" b="0"/>
            <wp:wrapTight wrapText="bothSides">
              <wp:wrapPolygon edited="0">
                <wp:start x="0" y="0"/>
                <wp:lineTo x="0" y="21281"/>
                <wp:lineTo x="21500" y="21281"/>
                <wp:lineTo x="21500"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3291840" cy="1546860"/>
                    </a:xfrm>
                    <a:prstGeom prst="rect">
                      <a:avLst/>
                    </a:prstGeom>
                  </pic:spPr>
                </pic:pic>
              </a:graphicData>
            </a:graphic>
            <wp14:sizeRelH relativeFrom="page">
              <wp14:pctWidth>0</wp14:pctWidth>
            </wp14:sizeRelH>
            <wp14:sizeRelV relativeFrom="page">
              <wp14:pctHeight>0</wp14:pctHeight>
            </wp14:sizeRelV>
          </wp:anchor>
        </w:drawing>
      </w:r>
    </w:p>
    <w:p w14:paraId="530BDC56" w14:textId="77777777" w:rsidR="00634F64" w:rsidRDefault="00634F64" w:rsidP="00634F64"/>
    <w:p w14:paraId="0910B7EC" w14:textId="77777777" w:rsidR="00634F64" w:rsidRDefault="00634F64" w:rsidP="00634F64"/>
    <w:p w14:paraId="616C82B1" w14:textId="77777777" w:rsidR="00634F64" w:rsidRDefault="00634F64" w:rsidP="00634F64"/>
    <w:p w14:paraId="1ADEB5B7" w14:textId="77777777" w:rsidR="00634F64" w:rsidRDefault="00634F64" w:rsidP="00634F64">
      <w:r>
        <w:rPr>
          <w:noProof/>
        </w:rPr>
        <w:lastRenderedPageBreak/>
        <w:drawing>
          <wp:anchor distT="0" distB="0" distL="114300" distR="114300" simplePos="0" relativeHeight="251893760" behindDoc="1" locked="0" layoutInCell="1" allowOverlap="1" wp14:anchorId="3DC42582" wp14:editId="28DFC638">
            <wp:simplePos x="0" y="0"/>
            <wp:positionH relativeFrom="margin">
              <wp:posOffset>2063750</wp:posOffset>
            </wp:positionH>
            <wp:positionV relativeFrom="paragraph">
              <wp:posOffset>0</wp:posOffset>
            </wp:positionV>
            <wp:extent cx="3186430" cy="2499360"/>
            <wp:effectExtent l="0" t="0" r="0" b="0"/>
            <wp:wrapTight wrapText="bothSides">
              <wp:wrapPolygon edited="0">
                <wp:start x="0" y="0"/>
                <wp:lineTo x="0" y="21402"/>
                <wp:lineTo x="21436" y="21402"/>
                <wp:lineTo x="2143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186430" cy="24993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2736" behindDoc="1" locked="0" layoutInCell="1" allowOverlap="1" wp14:anchorId="2BC40B97" wp14:editId="1AFD7101">
            <wp:simplePos x="0" y="0"/>
            <wp:positionH relativeFrom="page">
              <wp:posOffset>129540</wp:posOffset>
            </wp:positionH>
            <wp:positionV relativeFrom="paragraph">
              <wp:posOffset>0</wp:posOffset>
            </wp:positionV>
            <wp:extent cx="2727960" cy="2153285"/>
            <wp:effectExtent l="0" t="0" r="0" b="0"/>
            <wp:wrapTight wrapText="bothSides">
              <wp:wrapPolygon edited="0">
                <wp:start x="0" y="0"/>
                <wp:lineTo x="0" y="21403"/>
                <wp:lineTo x="21419" y="21403"/>
                <wp:lineTo x="21419"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727960" cy="2153285"/>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6CEDF928" w14:textId="77777777" w:rsidR="00634F64" w:rsidRDefault="00634F64" w:rsidP="00634F64"/>
    <w:p w14:paraId="007C5EE8" w14:textId="77777777" w:rsidR="00634F64" w:rsidRDefault="00634F64" w:rsidP="00634F64"/>
    <w:p w14:paraId="3E51A8FF" w14:textId="77777777" w:rsidR="00634F64" w:rsidRDefault="00634F64" w:rsidP="00634F64"/>
    <w:p w14:paraId="5DCD19C0" w14:textId="77777777" w:rsidR="00634F64" w:rsidRDefault="00634F64" w:rsidP="00634F64"/>
    <w:p w14:paraId="2061BB43" w14:textId="77777777" w:rsidR="00634F64" w:rsidRDefault="00634F64" w:rsidP="00634F64"/>
    <w:p w14:paraId="6059AB04" w14:textId="77777777" w:rsidR="00634F64" w:rsidRDefault="00634F64" w:rsidP="00634F64"/>
    <w:p w14:paraId="6B02A2B3" w14:textId="77777777" w:rsidR="00634F64" w:rsidRDefault="00634F64" w:rsidP="00634F64"/>
    <w:p w14:paraId="5F289C98" w14:textId="77777777" w:rsidR="00634F64" w:rsidRDefault="00634F64" w:rsidP="00634F64"/>
    <w:p w14:paraId="340C5EE4" w14:textId="77777777" w:rsidR="00634F64" w:rsidRDefault="00634F64" w:rsidP="00634F64"/>
    <w:p w14:paraId="59A12B57" w14:textId="77777777" w:rsidR="00634F64" w:rsidRDefault="00634F64" w:rsidP="00634F64"/>
    <w:p w14:paraId="170892A2" w14:textId="6642BEBB" w:rsidR="00634F64" w:rsidRDefault="00634F64" w:rsidP="00634F64">
      <w:r>
        <w:t>Fixing this is quite easy. We add another boxlayout in our try</w:t>
      </w:r>
      <w:r w:rsidR="00C371EB">
        <w:t>-</w:t>
      </w:r>
      <w:r>
        <w:t>except loop as so:</w:t>
      </w:r>
    </w:p>
    <w:p w14:paraId="3EEE0527" w14:textId="77777777" w:rsidR="00634F64" w:rsidRPr="007C68A5" w:rsidRDefault="00634F64" w:rsidP="00634F64">
      <w:r>
        <w:rPr>
          <w:noProof/>
        </w:rPr>
        <w:drawing>
          <wp:anchor distT="0" distB="0" distL="114300" distR="114300" simplePos="0" relativeHeight="251894784" behindDoc="1" locked="0" layoutInCell="1" allowOverlap="1" wp14:anchorId="07E50257" wp14:editId="77978850">
            <wp:simplePos x="0" y="0"/>
            <wp:positionH relativeFrom="column">
              <wp:posOffset>-228600</wp:posOffset>
            </wp:positionH>
            <wp:positionV relativeFrom="paragraph">
              <wp:posOffset>1548130</wp:posOffset>
            </wp:positionV>
            <wp:extent cx="1876425" cy="1363980"/>
            <wp:effectExtent l="0" t="0" r="9525" b="7620"/>
            <wp:wrapTight wrapText="bothSides">
              <wp:wrapPolygon edited="0">
                <wp:start x="0" y="0"/>
                <wp:lineTo x="0" y="21419"/>
                <wp:lineTo x="21490" y="21419"/>
                <wp:lineTo x="21490"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extLst>
                        <a:ext uri="{28A0092B-C50C-407E-A947-70E740481C1C}">
                          <a14:useLocalDpi xmlns:a14="http://schemas.microsoft.com/office/drawing/2010/main" val="0"/>
                        </a:ext>
                      </a:extLst>
                    </a:blip>
                    <a:stretch>
                      <a:fillRect/>
                    </a:stretch>
                  </pic:blipFill>
                  <pic:spPr>
                    <a:xfrm>
                      <a:off x="0" y="0"/>
                      <a:ext cx="1876425" cy="13639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B55548F" wp14:editId="6399B036">
            <wp:extent cx="5731510" cy="143446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731510" cy="1434465"/>
                    </a:xfrm>
                    <a:prstGeom prst="rect">
                      <a:avLst/>
                    </a:prstGeom>
                  </pic:spPr>
                </pic:pic>
              </a:graphicData>
            </a:graphic>
          </wp:inline>
        </w:drawing>
      </w:r>
    </w:p>
    <w:p w14:paraId="4C487AC4" w14:textId="299BE912" w:rsidR="00634F64" w:rsidRPr="007C68A5" w:rsidRDefault="00634F64" w:rsidP="00634F64">
      <w:r>
        <w:t xml:space="preserve">Then we manually change the button colours to </w:t>
      </w:r>
      <w:r w:rsidR="00C371EB">
        <w:t xml:space="preserve">a </w:t>
      </w:r>
      <w:r>
        <w:t>blanched almond</w:t>
      </w:r>
    </w:p>
    <w:p w14:paraId="139A83A1" w14:textId="5D4928E9" w:rsidR="00634F64" w:rsidRDefault="00634F64" w:rsidP="00634F64">
      <w:pPr>
        <w:tabs>
          <w:tab w:val="left" w:pos="1740"/>
        </w:tabs>
      </w:pPr>
      <w:r>
        <w:t>Finally</w:t>
      </w:r>
      <w:r w:rsidR="00C371EB">
        <w:t>,</w:t>
      </w:r>
      <w:r>
        <w:t xml:space="preserve"> we incorporate the airport name into the boxlayout as so:</w:t>
      </w:r>
    </w:p>
    <w:p w14:paraId="29B86379" w14:textId="77777777" w:rsidR="00634F64" w:rsidRPr="007C68A5" w:rsidRDefault="00634F64" w:rsidP="00634F64">
      <w:pPr>
        <w:tabs>
          <w:tab w:val="left" w:pos="1740"/>
        </w:tabs>
      </w:pPr>
      <w:r>
        <w:tab/>
      </w:r>
    </w:p>
    <w:p w14:paraId="21CCE456" w14:textId="77777777" w:rsidR="00634F64" w:rsidRPr="007C68A5" w:rsidRDefault="00634F64" w:rsidP="00634F64"/>
    <w:p w14:paraId="4C6086BE" w14:textId="77777777" w:rsidR="00634F64" w:rsidRDefault="00634F64" w:rsidP="00634F64"/>
    <w:p w14:paraId="2E1DF626" w14:textId="77777777" w:rsidR="00634F64" w:rsidRDefault="00634F64" w:rsidP="00634F64"/>
    <w:p w14:paraId="4E78E273" w14:textId="77777777" w:rsidR="00634F64" w:rsidRDefault="00634F64" w:rsidP="00634F64"/>
    <w:p w14:paraId="0E943D08" w14:textId="77777777" w:rsidR="00634F64" w:rsidRDefault="00634F64" w:rsidP="00634F64"/>
    <w:p w14:paraId="67F61AEB" w14:textId="77777777" w:rsidR="00634F64" w:rsidRDefault="00634F64" w:rsidP="00634F64"/>
    <w:p w14:paraId="6773A05B" w14:textId="77777777" w:rsidR="00634F64" w:rsidRDefault="00634F64" w:rsidP="00634F64"/>
    <w:p w14:paraId="59DBADFB" w14:textId="77777777" w:rsidR="00634F64" w:rsidRDefault="00634F64" w:rsidP="00634F64"/>
    <w:p w14:paraId="5BAE57BD" w14:textId="77777777" w:rsidR="00634F64" w:rsidRPr="007C68A5"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563D2AFA" w14:textId="77777777" w:rsidTr="00CB2A6B">
        <w:trPr>
          <w:trHeight w:val="1073"/>
        </w:trPr>
        <w:tc>
          <w:tcPr>
            <w:tcW w:w="925" w:type="dxa"/>
          </w:tcPr>
          <w:p w14:paraId="4A68DA88" w14:textId="77777777" w:rsidR="00634F64" w:rsidRDefault="00634F64" w:rsidP="00CB2A6B">
            <w:pPr>
              <w:tabs>
                <w:tab w:val="left" w:pos="1425"/>
              </w:tabs>
            </w:pPr>
            <w:r>
              <w:lastRenderedPageBreak/>
              <w:t>Test number</w:t>
            </w:r>
          </w:p>
        </w:tc>
        <w:tc>
          <w:tcPr>
            <w:tcW w:w="1197" w:type="dxa"/>
          </w:tcPr>
          <w:p w14:paraId="33946A53" w14:textId="77777777" w:rsidR="00634F64" w:rsidRDefault="00634F64" w:rsidP="00CB2A6B">
            <w:pPr>
              <w:tabs>
                <w:tab w:val="left" w:pos="1425"/>
              </w:tabs>
            </w:pPr>
            <w:r>
              <w:t>What are we testing for</w:t>
            </w:r>
          </w:p>
        </w:tc>
        <w:tc>
          <w:tcPr>
            <w:tcW w:w="1417" w:type="dxa"/>
          </w:tcPr>
          <w:p w14:paraId="5FBFC09A" w14:textId="77777777" w:rsidR="00634F64" w:rsidRDefault="00634F64" w:rsidP="00CB2A6B">
            <w:pPr>
              <w:tabs>
                <w:tab w:val="left" w:pos="1425"/>
              </w:tabs>
            </w:pPr>
            <w:r>
              <w:t>Expected result</w:t>
            </w:r>
          </w:p>
        </w:tc>
        <w:tc>
          <w:tcPr>
            <w:tcW w:w="813" w:type="dxa"/>
          </w:tcPr>
          <w:p w14:paraId="5A4CB49A" w14:textId="77777777" w:rsidR="00634F64" w:rsidRDefault="00634F64" w:rsidP="00CB2A6B">
            <w:pPr>
              <w:tabs>
                <w:tab w:val="left" w:pos="1425"/>
              </w:tabs>
            </w:pPr>
            <w:r>
              <w:t>Test data</w:t>
            </w:r>
          </w:p>
        </w:tc>
        <w:tc>
          <w:tcPr>
            <w:tcW w:w="5566" w:type="dxa"/>
          </w:tcPr>
          <w:p w14:paraId="4BB95DEC" w14:textId="77777777" w:rsidR="00634F64" w:rsidRDefault="00634F64" w:rsidP="00CB2A6B">
            <w:pPr>
              <w:tabs>
                <w:tab w:val="left" w:pos="1425"/>
              </w:tabs>
            </w:pPr>
            <w:r>
              <w:t>Results</w:t>
            </w:r>
          </w:p>
        </w:tc>
        <w:tc>
          <w:tcPr>
            <w:tcW w:w="1843" w:type="dxa"/>
          </w:tcPr>
          <w:p w14:paraId="215508BE" w14:textId="77777777" w:rsidR="00634F64" w:rsidRDefault="00634F64" w:rsidP="00CB2A6B">
            <w:pPr>
              <w:tabs>
                <w:tab w:val="left" w:pos="1425"/>
              </w:tabs>
            </w:pPr>
            <w:r>
              <w:t>Notes</w:t>
            </w:r>
          </w:p>
        </w:tc>
      </w:tr>
      <w:tr w:rsidR="00634F64" w14:paraId="4E6D1CCE" w14:textId="77777777" w:rsidTr="00CB2A6B">
        <w:trPr>
          <w:trHeight w:val="551"/>
        </w:trPr>
        <w:tc>
          <w:tcPr>
            <w:tcW w:w="925" w:type="dxa"/>
          </w:tcPr>
          <w:p w14:paraId="03A69D61" w14:textId="77777777" w:rsidR="00634F64" w:rsidRDefault="00634F64" w:rsidP="00CB2A6B">
            <w:pPr>
              <w:tabs>
                <w:tab w:val="left" w:pos="1425"/>
              </w:tabs>
            </w:pPr>
            <w:r>
              <w:t>44</w:t>
            </w:r>
          </w:p>
        </w:tc>
        <w:tc>
          <w:tcPr>
            <w:tcW w:w="1197" w:type="dxa"/>
          </w:tcPr>
          <w:p w14:paraId="29F03C93" w14:textId="77777777" w:rsidR="00634F64" w:rsidRDefault="00634F64" w:rsidP="00CB2A6B">
            <w:pPr>
              <w:tabs>
                <w:tab w:val="left" w:pos="1425"/>
              </w:tabs>
            </w:pPr>
            <w:r>
              <w:t>Checking if the colours have changed for light mode</w:t>
            </w:r>
          </w:p>
        </w:tc>
        <w:tc>
          <w:tcPr>
            <w:tcW w:w="1417" w:type="dxa"/>
          </w:tcPr>
          <w:p w14:paraId="00509EEF" w14:textId="78391ECC" w:rsidR="00634F64" w:rsidRDefault="00634F64" w:rsidP="00CB2A6B">
            <w:pPr>
              <w:tabs>
                <w:tab w:val="left" w:pos="1425"/>
              </w:tabs>
            </w:pPr>
            <w:r>
              <w:t>The colours should be changed to the ones set out in the plan</w:t>
            </w:r>
          </w:p>
        </w:tc>
        <w:tc>
          <w:tcPr>
            <w:tcW w:w="813" w:type="dxa"/>
          </w:tcPr>
          <w:p w14:paraId="2FEDEDE6" w14:textId="6DA1A5C7" w:rsidR="00634F64" w:rsidRDefault="00FC182F" w:rsidP="00CB2A6B">
            <w:pPr>
              <w:tabs>
                <w:tab w:val="left" w:pos="1425"/>
              </w:tabs>
            </w:pPr>
            <w:r>
              <w:t>N/A</w:t>
            </w:r>
          </w:p>
        </w:tc>
        <w:tc>
          <w:tcPr>
            <w:tcW w:w="5566" w:type="dxa"/>
          </w:tcPr>
          <w:p w14:paraId="55CC5770" w14:textId="77777777" w:rsidR="00634F64" w:rsidRDefault="00634F64" w:rsidP="00CB2A6B">
            <w:pPr>
              <w:tabs>
                <w:tab w:val="left" w:pos="1425"/>
              </w:tabs>
              <w:rPr>
                <w:noProof/>
              </w:rPr>
            </w:pPr>
            <w:r>
              <w:rPr>
                <w:noProof/>
              </w:rPr>
              <w:t>Success:</w:t>
            </w:r>
          </w:p>
          <w:p w14:paraId="1B434579" w14:textId="77777777" w:rsidR="00634F64" w:rsidRDefault="00634F64" w:rsidP="00CB2A6B">
            <w:pPr>
              <w:tabs>
                <w:tab w:val="left" w:pos="1425"/>
              </w:tabs>
              <w:rPr>
                <w:noProof/>
              </w:rPr>
            </w:pPr>
            <w:r>
              <w:rPr>
                <w:noProof/>
              </w:rPr>
              <w:drawing>
                <wp:anchor distT="0" distB="0" distL="114300" distR="114300" simplePos="0" relativeHeight="251895808" behindDoc="1" locked="0" layoutInCell="1" allowOverlap="1" wp14:anchorId="1A0A05A6" wp14:editId="0D8778B7">
                  <wp:simplePos x="0" y="0"/>
                  <wp:positionH relativeFrom="margin">
                    <wp:posOffset>-51435</wp:posOffset>
                  </wp:positionH>
                  <wp:positionV relativeFrom="paragraph">
                    <wp:posOffset>214630</wp:posOffset>
                  </wp:positionV>
                  <wp:extent cx="3177540" cy="2486025"/>
                  <wp:effectExtent l="0" t="0" r="3810" b="9525"/>
                  <wp:wrapTight wrapText="bothSides">
                    <wp:wrapPolygon edited="0">
                      <wp:start x="0" y="0"/>
                      <wp:lineTo x="0" y="21517"/>
                      <wp:lineTo x="21496" y="21517"/>
                      <wp:lineTo x="2149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177540" cy="2486025"/>
                          </a:xfrm>
                          <a:prstGeom prst="rect">
                            <a:avLst/>
                          </a:prstGeom>
                        </pic:spPr>
                      </pic:pic>
                    </a:graphicData>
                  </a:graphic>
                  <wp14:sizeRelH relativeFrom="page">
                    <wp14:pctWidth>0</wp14:pctWidth>
                  </wp14:sizeRelH>
                  <wp14:sizeRelV relativeFrom="page">
                    <wp14:pctHeight>0</wp14:pctHeight>
                  </wp14:sizeRelV>
                </wp:anchor>
              </w:drawing>
            </w:r>
          </w:p>
          <w:p w14:paraId="7ECCE801" w14:textId="77777777" w:rsidR="00634F64" w:rsidRDefault="00634F64" w:rsidP="00CB2A6B">
            <w:pPr>
              <w:tabs>
                <w:tab w:val="left" w:pos="1425"/>
              </w:tabs>
              <w:rPr>
                <w:noProof/>
              </w:rPr>
            </w:pPr>
          </w:p>
        </w:tc>
        <w:tc>
          <w:tcPr>
            <w:tcW w:w="1843" w:type="dxa"/>
          </w:tcPr>
          <w:p w14:paraId="15ED5F48" w14:textId="77777777" w:rsidR="00634F64" w:rsidRDefault="00634F64" w:rsidP="00CB2A6B">
            <w:pPr>
              <w:tabs>
                <w:tab w:val="left" w:pos="1425"/>
              </w:tabs>
            </w:pPr>
          </w:p>
        </w:tc>
      </w:tr>
      <w:tr w:rsidR="00341999" w14:paraId="0E890279" w14:textId="77777777" w:rsidTr="00CB2A6B">
        <w:trPr>
          <w:trHeight w:val="551"/>
        </w:trPr>
        <w:tc>
          <w:tcPr>
            <w:tcW w:w="925" w:type="dxa"/>
          </w:tcPr>
          <w:p w14:paraId="51C78852" w14:textId="1E92D5D2" w:rsidR="00341999" w:rsidRDefault="00341999" w:rsidP="00CB2A6B">
            <w:pPr>
              <w:tabs>
                <w:tab w:val="left" w:pos="1425"/>
              </w:tabs>
            </w:pPr>
            <w:r>
              <w:t>45</w:t>
            </w:r>
          </w:p>
        </w:tc>
        <w:tc>
          <w:tcPr>
            <w:tcW w:w="1197" w:type="dxa"/>
          </w:tcPr>
          <w:p w14:paraId="6EC58841" w14:textId="631487B0" w:rsidR="00341999" w:rsidRDefault="00341999" w:rsidP="00CB2A6B">
            <w:pPr>
              <w:tabs>
                <w:tab w:val="left" w:pos="1425"/>
              </w:tabs>
            </w:pPr>
            <w:r>
              <w:t>Checking if the colours have changed when we search METAR</w:t>
            </w:r>
          </w:p>
        </w:tc>
        <w:tc>
          <w:tcPr>
            <w:tcW w:w="1417" w:type="dxa"/>
          </w:tcPr>
          <w:p w14:paraId="2B0916FB" w14:textId="58338153" w:rsidR="00341999" w:rsidRDefault="00341999" w:rsidP="00CB2A6B">
            <w:pPr>
              <w:tabs>
                <w:tab w:val="left" w:pos="1425"/>
              </w:tabs>
            </w:pPr>
            <w:r>
              <w:t>The colours of the contents should remain as blanched almond</w:t>
            </w:r>
          </w:p>
        </w:tc>
        <w:tc>
          <w:tcPr>
            <w:tcW w:w="813" w:type="dxa"/>
          </w:tcPr>
          <w:p w14:paraId="16C36E48" w14:textId="4840EC37" w:rsidR="00341999" w:rsidRDefault="00341999" w:rsidP="00CB2A6B">
            <w:pPr>
              <w:tabs>
                <w:tab w:val="left" w:pos="1425"/>
              </w:tabs>
            </w:pPr>
            <w:r>
              <w:t>VAAH as the ICAO</w:t>
            </w:r>
          </w:p>
        </w:tc>
        <w:tc>
          <w:tcPr>
            <w:tcW w:w="5566" w:type="dxa"/>
          </w:tcPr>
          <w:p w14:paraId="626A847D" w14:textId="01DF2D48" w:rsidR="00341999" w:rsidRDefault="00341999" w:rsidP="00CB2A6B">
            <w:pPr>
              <w:tabs>
                <w:tab w:val="left" w:pos="1425"/>
              </w:tabs>
              <w:rPr>
                <w:noProof/>
              </w:rPr>
            </w:pPr>
            <w:r>
              <w:rPr>
                <w:noProof/>
              </w:rPr>
              <w:drawing>
                <wp:inline distT="0" distB="0" distL="0" distR="0" wp14:anchorId="69D8D3A2" wp14:editId="07612AD6">
                  <wp:extent cx="2936389" cy="233045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942032" cy="2334929"/>
                          </a:xfrm>
                          <a:prstGeom prst="rect">
                            <a:avLst/>
                          </a:prstGeom>
                        </pic:spPr>
                      </pic:pic>
                    </a:graphicData>
                  </a:graphic>
                </wp:inline>
              </w:drawing>
            </w:r>
          </w:p>
        </w:tc>
        <w:tc>
          <w:tcPr>
            <w:tcW w:w="1843" w:type="dxa"/>
          </w:tcPr>
          <w:p w14:paraId="6933D0BA" w14:textId="77777777" w:rsidR="00341999" w:rsidRDefault="00EB33A1" w:rsidP="00CB2A6B">
            <w:pPr>
              <w:tabs>
                <w:tab w:val="left" w:pos="1425"/>
              </w:tabs>
            </w:pPr>
            <w:r>
              <w:t>Failure:</w:t>
            </w:r>
          </w:p>
          <w:p w14:paraId="1364A731" w14:textId="77777777" w:rsidR="00EB33A1" w:rsidRDefault="00EB33A1" w:rsidP="00CB2A6B">
            <w:pPr>
              <w:tabs>
                <w:tab w:val="left" w:pos="1425"/>
              </w:tabs>
            </w:pPr>
          </w:p>
          <w:p w14:paraId="2B69A26D" w14:textId="2F3FF9B3" w:rsidR="00EB33A1" w:rsidRDefault="00EB33A1" w:rsidP="00CB2A6B">
            <w:pPr>
              <w:tabs>
                <w:tab w:val="left" w:pos="1425"/>
              </w:tabs>
            </w:pPr>
            <w:r>
              <w:t>The runway data ListView colour has not changed</w:t>
            </w:r>
          </w:p>
        </w:tc>
      </w:tr>
    </w:tbl>
    <w:p w14:paraId="4AF6E7E6" w14:textId="1578E90E" w:rsidR="00634F64" w:rsidRDefault="00634F64" w:rsidP="00634F64"/>
    <w:p w14:paraId="0F2CD40F" w14:textId="1679B6BB" w:rsidR="00EB33A1" w:rsidRDefault="00EB33A1" w:rsidP="00634F64">
      <w:r>
        <w:t>This error does seem likely as the default colour of list views is white. I will have to research how to change the colour.</w:t>
      </w:r>
    </w:p>
    <w:p w14:paraId="7F577DF7" w14:textId="625BF792" w:rsidR="00EB33A1" w:rsidRDefault="00EB33A1" w:rsidP="00634F64">
      <w:r>
        <w:t xml:space="preserve">A good 20 minutes later and it turns out that the only way to change the colour is to have a list view of buttons and manipulate the buttons colour however that doesn’t seem to be appropriate for my program as all my list views will </w:t>
      </w:r>
      <w:r w:rsidR="00CE183C">
        <w:t>not be buttons have no need to be buttons anyway. The list view in 1.3 seems safe (it is visible and clear) but it will cause some problems in light mode in 1.4 as we have not put a neutral theme so it looks like this:</w:t>
      </w:r>
    </w:p>
    <w:p w14:paraId="1FF4FE36" w14:textId="37ADA6CC" w:rsidR="00CE183C" w:rsidRDefault="00CE183C" w:rsidP="00634F64"/>
    <w:p w14:paraId="1BE4AFC3" w14:textId="2F37828A" w:rsidR="00CE183C" w:rsidRDefault="00CE183C" w:rsidP="00634F64"/>
    <w:p w14:paraId="4B0D71B1" w14:textId="6E4AC518" w:rsidR="00CE183C" w:rsidRDefault="009B6B7C" w:rsidP="00634F64">
      <w:r>
        <w:rPr>
          <w:noProof/>
        </w:rPr>
        <w:lastRenderedPageBreak/>
        <w:drawing>
          <wp:anchor distT="0" distB="0" distL="114300" distR="114300" simplePos="0" relativeHeight="251904000" behindDoc="1" locked="0" layoutInCell="1" allowOverlap="1" wp14:anchorId="3402A036" wp14:editId="07820511">
            <wp:simplePos x="0" y="0"/>
            <wp:positionH relativeFrom="margin">
              <wp:posOffset>2827020</wp:posOffset>
            </wp:positionH>
            <wp:positionV relativeFrom="paragraph">
              <wp:posOffset>1074420</wp:posOffset>
            </wp:positionV>
            <wp:extent cx="2804160" cy="1559560"/>
            <wp:effectExtent l="0" t="0" r="0" b="2540"/>
            <wp:wrapTight wrapText="bothSides">
              <wp:wrapPolygon edited="0">
                <wp:start x="0" y="0"/>
                <wp:lineTo x="0" y="21371"/>
                <wp:lineTo x="21424" y="21371"/>
                <wp:lineTo x="21424" y="0"/>
                <wp:lineTo x="0"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extLst>
                        <a:ext uri="{28A0092B-C50C-407E-A947-70E740481C1C}">
                          <a14:useLocalDpi xmlns:a14="http://schemas.microsoft.com/office/drawing/2010/main" val="0"/>
                        </a:ext>
                      </a:extLst>
                    </a:blip>
                    <a:stretch>
                      <a:fillRect/>
                    </a:stretch>
                  </pic:blipFill>
                  <pic:spPr>
                    <a:xfrm>
                      <a:off x="0" y="0"/>
                      <a:ext cx="2804160" cy="1559560"/>
                    </a:xfrm>
                    <a:prstGeom prst="rect">
                      <a:avLst/>
                    </a:prstGeom>
                  </pic:spPr>
                </pic:pic>
              </a:graphicData>
            </a:graphic>
            <wp14:sizeRelH relativeFrom="page">
              <wp14:pctWidth>0</wp14:pctWidth>
            </wp14:sizeRelH>
            <wp14:sizeRelV relativeFrom="page">
              <wp14:pctHeight>0</wp14:pctHeight>
            </wp14:sizeRelV>
          </wp:anchor>
        </w:drawing>
      </w:r>
      <w:r w:rsidR="00CE183C">
        <w:rPr>
          <w:noProof/>
        </w:rPr>
        <w:drawing>
          <wp:anchor distT="0" distB="0" distL="114300" distR="114300" simplePos="0" relativeHeight="251902976" behindDoc="1" locked="0" layoutInCell="1" allowOverlap="1" wp14:anchorId="3DCA66B1" wp14:editId="611F7ECE">
            <wp:simplePos x="0" y="0"/>
            <wp:positionH relativeFrom="margin">
              <wp:posOffset>53340</wp:posOffset>
            </wp:positionH>
            <wp:positionV relativeFrom="paragraph">
              <wp:posOffset>0</wp:posOffset>
            </wp:positionV>
            <wp:extent cx="2649220" cy="1487170"/>
            <wp:effectExtent l="0" t="0" r="0" b="0"/>
            <wp:wrapTight wrapText="bothSides">
              <wp:wrapPolygon edited="0">
                <wp:start x="0" y="0"/>
                <wp:lineTo x="0" y="21305"/>
                <wp:lineTo x="21434" y="21305"/>
                <wp:lineTo x="21434" y="0"/>
                <wp:lineTo x="0" y="0"/>
              </wp:wrapPolygon>
            </wp:wrapTight>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2649220" cy="1487170"/>
                    </a:xfrm>
                    <a:prstGeom prst="rect">
                      <a:avLst/>
                    </a:prstGeom>
                  </pic:spPr>
                </pic:pic>
              </a:graphicData>
            </a:graphic>
            <wp14:sizeRelH relativeFrom="page">
              <wp14:pctWidth>0</wp14:pctWidth>
            </wp14:sizeRelH>
            <wp14:sizeRelV relativeFrom="page">
              <wp14:pctHeight>0</wp14:pctHeight>
            </wp14:sizeRelV>
          </wp:anchor>
        </w:drawing>
      </w:r>
      <w:r w:rsidR="00CE183C">
        <w:t>with the text being there but the background colour blocking it out. However, there is a solution: to implement the neutral theme here which shouldn’t be too difficult.</w:t>
      </w:r>
      <w:r>
        <w:t xml:space="preserve"> All we’ve got to do is change the ListView to this:</w:t>
      </w:r>
    </w:p>
    <w:p w14:paraId="7B301D83" w14:textId="77777777" w:rsidR="00CE183C" w:rsidRDefault="00CE183C" w:rsidP="00634F64"/>
    <w:p w14:paraId="2E770E46" w14:textId="0CD0B945" w:rsidR="009B6B7C" w:rsidRDefault="009B6B7C" w:rsidP="00634F64">
      <w:r>
        <w:t xml:space="preserve">With the green strip reminding me to update my </w:t>
      </w:r>
      <w:proofErr w:type="spellStart"/>
      <w:r>
        <w:t>git</w:t>
      </w:r>
      <w:proofErr w:type="spellEnd"/>
      <w:r>
        <w:t xml:space="preserve"> repo with this change which shall be done after I test it:</w:t>
      </w:r>
    </w:p>
    <w:p w14:paraId="3E603B6C" w14:textId="0CD47049" w:rsidR="009B6B7C" w:rsidRDefault="009B6B7C" w:rsidP="00634F64"/>
    <w:p w14:paraId="4CE45006" w14:textId="6DDED629" w:rsidR="009B6B7C" w:rsidRDefault="009B6B7C"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9B6B7C" w14:paraId="3C2FD148" w14:textId="77777777" w:rsidTr="00035499">
        <w:trPr>
          <w:trHeight w:val="1073"/>
        </w:trPr>
        <w:tc>
          <w:tcPr>
            <w:tcW w:w="925" w:type="dxa"/>
          </w:tcPr>
          <w:p w14:paraId="35AE14F1" w14:textId="77777777" w:rsidR="009B6B7C" w:rsidRDefault="009B6B7C" w:rsidP="00035499">
            <w:pPr>
              <w:tabs>
                <w:tab w:val="left" w:pos="1425"/>
              </w:tabs>
            </w:pPr>
            <w:r>
              <w:t>Test number</w:t>
            </w:r>
          </w:p>
        </w:tc>
        <w:tc>
          <w:tcPr>
            <w:tcW w:w="1197" w:type="dxa"/>
          </w:tcPr>
          <w:p w14:paraId="72662D60" w14:textId="77777777" w:rsidR="009B6B7C" w:rsidRDefault="009B6B7C" w:rsidP="00035499">
            <w:pPr>
              <w:tabs>
                <w:tab w:val="left" w:pos="1425"/>
              </w:tabs>
            </w:pPr>
            <w:r>
              <w:t>What are we testing for</w:t>
            </w:r>
          </w:p>
        </w:tc>
        <w:tc>
          <w:tcPr>
            <w:tcW w:w="1417" w:type="dxa"/>
          </w:tcPr>
          <w:p w14:paraId="54E7B52F" w14:textId="77777777" w:rsidR="009B6B7C" w:rsidRDefault="009B6B7C" w:rsidP="00035499">
            <w:pPr>
              <w:tabs>
                <w:tab w:val="left" w:pos="1425"/>
              </w:tabs>
            </w:pPr>
            <w:r>
              <w:t>Expected result</w:t>
            </w:r>
          </w:p>
        </w:tc>
        <w:tc>
          <w:tcPr>
            <w:tcW w:w="813" w:type="dxa"/>
          </w:tcPr>
          <w:p w14:paraId="581EA8E9" w14:textId="77777777" w:rsidR="009B6B7C" w:rsidRDefault="009B6B7C" w:rsidP="00035499">
            <w:pPr>
              <w:tabs>
                <w:tab w:val="left" w:pos="1425"/>
              </w:tabs>
            </w:pPr>
            <w:r>
              <w:t>Test data</w:t>
            </w:r>
          </w:p>
        </w:tc>
        <w:tc>
          <w:tcPr>
            <w:tcW w:w="5566" w:type="dxa"/>
          </w:tcPr>
          <w:p w14:paraId="2B42CE82" w14:textId="77777777" w:rsidR="009B6B7C" w:rsidRDefault="009B6B7C" w:rsidP="00035499">
            <w:pPr>
              <w:tabs>
                <w:tab w:val="left" w:pos="1425"/>
              </w:tabs>
            </w:pPr>
            <w:r>
              <w:t>Results</w:t>
            </w:r>
          </w:p>
        </w:tc>
        <w:tc>
          <w:tcPr>
            <w:tcW w:w="1843" w:type="dxa"/>
          </w:tcPr>
          <w:p w14:paraId="3CF91F3A" w14:textId="77777777" w:rsidR="009B6B7C" w:rsidRDefault="009B6B7C" w:rsidP="00035499">
            <w:pPr>
              <w:tabs>
                <w:tab w:val="left" w:pos="1425"/>
              </w:tabs>
            </w:pPr>
            <w:r>
              <w:t>Notes</w:t>
            </w:r>
          </w:p>
        </w:tc>
      </w:tr>
      <w:tr w:rsidR="009B6B7C" w14:paraId="32846BBF" w14:textId="77777777" w:rsidTr="00035499">
        <w:trPr>
          <w:trHeight w:val="551"/>
        </w:trPr>
        <w:tc>
          <w:tcPr>
            <w:tcW w:w="925" w:type="dxa"/>
          </w:tcPr>
          <w:p w14:paraId="117C8F80" w14:textId="583D057D" w:rsidR="009B6B7C" w:rsidRDefault="009B6B7C" w:rsidP="00035499">
            <w:pPr>
              <w:tabs>
                <w:tab w:val="left" w:pos="1425"/>
              </w:tabs>
            </w:pPr>
            <w:r>
              <w:t>46</w:t>
            </w:r>
          </w:p>
        </w:tc>
        <w:tc>
          <w:tcPr>
            <w:tcW w:w="1197" w:type="dxa"/>
          </w:tcPr>
          <w:p w14:paraId="7299DAE4" w14:textId="4E0B65F5" w:rsidR="009B6B7C" w:rsidRDefault="009B6B7C" w:rsidP="00035499">
            <w:pPr>
              <w:tabs>
                <w:tab w:val="left" w:pos="1425"/>
              </w:tabs>
            </w:pPr>
            <w:r>
              <w:t>Checking if the colours have changed for light mode in the 1.4 ListView</w:t>
            </w:r>
          </w:p>
        </w:tc>
        <w:tc>
          <w:tcPr>
            <w:tcW w:w="1417" w:type="dxa"/>
          </w:tcPr>
          <w:p w14:paraId="136F6247" w14:textId="3302F5C0" w:rsidR="009B6B7C" w:rsidRDefault="009B6B7C" w:rsidP="00035499">
            <w:pPr>
              <w:tabs>
                <w:tab w:val="left" w:pos="1425"/>
              </w:tabs>
            </w:pPr>
            <w:r>
              <w:t>The background colour should be a light purple and the test should be visible.</w:t>
            </w:r>
          </w:p>
        </w:tc>
        <w:tc>
          <w:tcPr>
            <w:tcW w:w="813" w:type="dxa"/>
          </w:tcPr>
          <w:p w14:paraId="331A049A" w14:textId="7F6B2B71" w:rsidR="009B6B7C" w:rsidRDefault="009B6B7C" w:rsidP="00035499">
            <w:pPr>
              <w:tabs>
                <w:tab w:val="left" w:pos="1425"/>
              </w:tabs>
            </w:pPr>
            <w:r>
              <w:t>London as a search query</w:t>
            </w:r>
          </w:p>
        </w:tc>
        <w:tc>
          <w:tcPr>
            <w:tcW w:w="5566" w:type="dxa"/>
          </w:tcPr>
          <w:p w14:paraId="082F5460" w14:textId="77777777" w:rsidR="009B6B7C" w:rsidRDefault="009B6B7C" w:rsidP="00035499">
            <w:pPr>
              <w:tabs>
                <w:tab w:val="left" w:pos="1425"/>
              </w:tabs>
              <w:rPr>
                <w:noProof/>
              </w:rPr>
            </w:pPr>
            <w:r>
              <w:rPr>
                <w:noProof/>
              </w:rPr>
              <w:t>Success:</w:t>
            </w:r>
          </w:p>
          <w:p w14:paraId="1AC4A4D8" w14:textId="24710F81" w:rsidR="009B6B7C" w:rsidRDefault="009B6B7C" w:rsidP="00035499">
            <w:pPr>
              <w:tabs>
                <w:tab w:val="left" w:pos="1425"/>
              </w:tabs>
              <w:rPr>
                <w:noProof/>
              </w:rPr>
            </w:pPr>
          </w:p>
          <w:p w14:paraId="206C8D8D" w14:textId="449AF303" w:rsidR="009B6B7C" w:rsidRDefault="009B6B7C" w:rsidP="00035499">
            <w:pPr>
              <w:tabs>
                <w:tab w:val="left" w:pos="1425"/>
              </w:tabs>
              <w:rPr>
                <w:noProof/>
              </w:rPr>
            </w:pPr>
            <w:r>
              <w:rPr>
                <w:noProof/>
              </w:rPr>
              <w:drawing>
                <wp:inline distT="0" distB="0" distL="0" distR="0" wp14:anchorId="07699C06" wp14:editId="7993552A">
                  <wp:extent cx="3397250" cy="271018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397250" cy="2710180"/>
                          </a:xfrm>
                          <a:prstGeom prst="rect">
                            <a:avLst/>
                          </a:prstGeom>
                        </pic:spPr>
                      </pic:pic>
                    </a:graphicData>
                  </a:graphic>
                </wp:inline>
              </w:drawing>
            </w:r>
          </w:p>
          <w:p w14:paraId="04F4AE44" w14:textId="77777777" w:rsidR="009B6B7C" w:rsidRDefault="009B6B7C" w:rsidP="00035499">
            <w:pPr>
              <w:tabs>
                <w:tab w:val="left" w:pos="1425"/>
              </w:tabs>
              <w:rPr>
                <w:noProof/>
              </w:rPr>
            </w:pPr>
          </w:p>
        </w:tc>
        <w:tc>
          <w:tcPr>
            <w:tcW w:w="1843" w:type="dxa"/>
          </w:tcPr>
          <w:p w14:paraId="39CE183B" w14:textId="060AD319" w:rsidR="009B6B7C" w:rsidRDefault="00074B34" w:rsidP="00035499">
            <w:pPr>
              <w:tabs>
                <w:tab w:val="left" w:pos="1425"/>
              </w:tabs>
            </w:pPr>
            <w:proofErr w:type="gramStart"/>
            <w:r>
              <w:t>Unfortunately</w:t>
            </w:r>
            <w:proofErr w:type="gramEnd"/>
            <w:r>
              <w:t xml:space="preserve"> we can’t do anything to change the list view text colour so it will have to remain the same.</w:t>
            </w:r>
          </w:p>
        </w:tc>
      </w:tr>
    </w:tbl>
    <w:p w14:paraId="18CAD6E3" w14:textId="631FB7A0" w:rsidR="009B6B7C" w:rsidRDefault="00074B34" w:rsidP="00634F64">
      <w:r>
        <w:t xml:space="preserve">I will now update my </w:t>
      </w:r>
      <w:proofErr w:type="spellStart"/>
      <w:r>
        <w:t>git</w:t>
      </w:r>
      <w:proofErr w:type="spellEnd"/>
      <w:r>
        <w:t xml:space="preserve"> repo</w:t>
      </w:r>
    </w:p>
    <w:p w14:paraId="0A51347F" w14:textId="77777777" w:rsidR="00074B34" w:rsidRDefault="00074B34" w:rsidP="00634F64"/>
    <w:p w14:paraId="7D2B2CF4" w14:textId="45782D85" w:rsidR="00634F64" w:rsidRPr="007C68A5" w:rsidRDefault="00634F64" w:rsidP="00634F64">
      <w:r>
        <w:t>That’s the end of the backend and so the end of the version.</w:t>
      </w:r>
    </w:p>
    <w:p w14:paraId="7C689B00" w14:textId="7F3F1ADD" w:rsidR="00634F64" w:rsidRDefault="00634F64" w:rsidP="00634F64"/>
    <w:p w14:paraId="540F53B2" w14:textId="61DA4381" w:rsidR="00634F64" w:rsidRPr="007C68A5" w:rsidRDefault="00634F64" w:rsidP="001E4A13">
      <w:pPr>
        <w:pStyle w:val="Heading3"/>
      </w:pPr>
      <w:bookmarkStart w:id="42" w:name="_Toc31290308"/>
      <w:r>
        <w:t>End of Version Review</w:t>
      </w:r>
      <w:bookmarkEnd w:id="42"/>
    </w:p>
    <w:p w14:paraId="6B0AC7E0" w14:textId="77777777" w:rsidR="00634F64" w:rsidRPr="007C68A5" w:rsidRDefault="00634F64" w:rsidP="00634F64"/>
    <w:p w14:paraId="17A2D204" w14:textId="77777777" w:rsidR="00634F64" w:rsidRDefault="00634F64" w:rsidP="001E4A13">
      <w:pPr>
        <w:pStyle w:val="Heading4"/>
      </w:pPr>
      <w:r>
        <w:lastRenderedPageBreak/>
        <w:t>What has been done</w:t>
      </w:r>
    </w:p>
    <w:p w14:paraId="5C5F9DD2" w14:textId="77777777" w:rsidR="00634F64" w:rsidRDefault="00634F64" w:rsidP="00634F64">
      <w:pPr>
        <w:pStyle w:val="ListParagraph"/>
        <w:numPr>
          <w:ilvl w:val="0"/>
          <w:numId w:val="17"/>
        </w:numPr>
      </w:pPr>
      <w:r>
        <w:t>A working register/login system has been made which meets our requirements.</w:t>
      </w:r>
    </w:p>
    <w:p w14:paraId="5B366E3C" w14:textId="77777777" w:rsidR="00634F64" w:rsidRDefault="00634F64" w:rsidP="00634F64">
      <w:pPr>
        <w:pStyle w:val="ListParagraph"/>
        <w:numPr>
          <w:ilvl w:val="0"/>
          <w:numId w:val="17"/>
        </w:numPr>
      </w:pPr>
      <w:r>
        <w:t>There are buttons linking the 2</w:t>
      </w:r>
    </w:p>
    <w:p w14:paraId="522FD1AE" w14:textId="77777777" w:rsidR="00634F64" w:rsidRDefault="00634F64" w:rsidP="00634F64">
      <w:pPr>
        <w:pStyle w:val="ListParagraph"/>
        <w:numPr>
          <w:ilvl w:val="0"/>
          <w:numId w:val="17"/>
        </w:numPr>
      </w:pPr>
      <w:r>
        <w:t>We have tried out home text colour which can be used later</w:t>
      </w:r>
    </w:p>
    <w:p w14:paraId="0F8BF0E8" w14:textId="77777777" w:rsidR="00634F64" w:rsidRDefault="00634F64" w:rsidP="00634F64">
      <w:pPr>
        <w:pStyle w:val="ListParagraph"/>
        <w:numPr>
          <w:ilvl w:val="0"/>
          <w:numId w:val="17"/>
        </w:numPr>
      </w:pPr>
      <w:r>
        <w:t xml:space="preserve">The user can search for METAR, getting the latest accurate METAR available. </w:t>
      </w:r>
    </w:p>
    <w:p w14:paraId="06A5AEF4" w14:textId="77777777" w:rsidR="00634F64" w:rsidRDefault="00634F64" w:rsidP="00634F64">
      <w:pPr>
        <w:pStyle w:val="ListParagraph"/>
        <w:numPr>
          <w:ilvl w:val="0"/>
          <w:numId w:val="17"/>
        </w:numPr>
      </w:pPr>
      <w:r>
        <w:t>The user can access the recent searches currently stored on the system.</w:t>
      </w:r>
    </w:p>
    <w:p w14:paraId="1D3582BC" w14:textId="77777777" w:rsidR="00634F64" w:rsidRDefault="00634F64" w:rsidP="00634F64">
      <w:pPr>
        <w:pStyle w:val="ListParagraph"/>
        <w:numPr>
          <w:ilvl w:val="0"/>
          <w:numId w:val="17"/>
        </w:numPr>
      </w:pPr>
      <w:r>
        <w:t>There is a button which links to the ICAO Finder</w:t>
      </w:r>
    </w:p>
    <w:p w14:paraId="28E533B3" w14:textId="77777777" w:rsidR="00634F64" w:rsidRDefault="00634F64" w:rsidP="00634F64">
      <w:pPr>
        <w:pStyle w:val="ListParagraph"/>
        <w:numPr>
          <w:ilvl w:val="0"/>
          <w:numId w:val="17"/>
        </w:numPr>
      </w:pPr>
      <w:r>
        <w:t>The ICAO finder provides offline and accurate searching for ICAO codes based on input.</w:t>
      </w:r>
    </w:p>
    <w:p w14:paraId="7BFD25DA" w14:textId="77777777" w:rsidR="00634F64" w:rsidRDefault="00634F64" w:rsidP="00634F64">
      <w:pPr>
        <w:pStyle w:val="ListParagraph"/>
        <w:numPr>
          <w:ilvl w:val="0"/>
          <w:numId w:val="17"/>
        </w:numPr>
      </w:pPr>
      <w:r>
        <w:t>The search can be cleared</w:t>
      </w:r>
    </w:p>
    <w:p w14:paraId="39A21581" w14:textId="77777777" w:rsidR="00634F64" w:rsidRDefault="00634F64" w:rsidP="00634F64">
      <w:pPr>
        <w:pStyle w:val="ListParagraph"/>
        <w:numPr>
          <w:ilvl w:val="0"/>
          <w:numId w:val="17"/>
        </w:numPr>
      </w:pPr>
      <w:r>
        <w:t>The user can return to the METAR searches with the click of a button.</w:t>
      </w:r>
    </w:p>
    <w:p w14:paraId="1A1FD2B4" w14:textId="77777777" w:rsidR="00634F64" w:rsidRDefault="00634F64" w:rsidP="00634F64">
      <w:pPr>
        <w:pStyle w:val="ListParagraph"/>
        <w:numPr>
          <w:ilvl w:val="0"/>
          <w:numId w:val="17"/>
        </w:numPr>
      </w:pPr>
      <w:r>
        <w:t>The recent search info is updated each search</w:t>
      </w:r>
    </w:p>
    <w:p w14:paraId="51E2F8E3" w14:textId="77777777" w:rsidR="00634F64" w:rsidRDefault="00634F64" w:rsidP="00634F64">
      <w:pPr>
        <w:pStyle w:val="ListParagraph"/>
        <w:numPr>
          <w:ilvl w:val="0"/>
          <w:numId w:val="17"/>
        </w:numPr>
      </w:pPr>
      <w:r>
        <w:t>The output of the METAR search is formatted clearly and has extra info.</w:t>
      </w:r>
    </w:p>
    <w:p w14:paraId="0B7310D5" w14:textId="77777777" w:rsidR="00634F64" w:rsidRPr="00FB047B" w:rsidRDefault="00634F64" w:rsidP="00634F64">
      <w:pPr>
        <w:pStyle w:val="ListParagraph"/>
        <w:numPr>
          <w:ilvl w:val="0"/>
          <w:numId w:val="17"/>
        </w:numPr>
      </w:pPr>
      <w:r>
        <w:t>Create a settings system which has different colour schemes and can be accessed by the user.</w:t>
      </w:r>
    </w:p>
    <w:p w14:paraId="5859723A" w14:textId="77777777" w:rsidR="00634F64" w:rsidRDefault="00634F64" w:rsidP="001E4A13">
      <w:pPr>
        <w:pStyle w:val="Heading4"/>
      </w:pPr>
      <w:r>
        <w:t>What I need to do</w:t>
      </w:r>
    </w:p>
    <w:p w14:paraId="7A7FF368" w14:textId="77777777" w:rsidR="00634F64" w:rsidRDefault="00634F64" w:rsidP="00634F64">
      <w:pPr>
        <w:pStyle w:val="ListParagraph"/>
        <w:numPr>
          <w:ilvl w:val="0"/>
          <w:numId w:val="18"/>
        </w:numPr>
      </w:pPr>
      <w:r>
        <w:t>There is some form of TTS system available for users</w:t>
      </w:r>
    </w:p>
    <w:p w14:paraId="19A9E2E8" w14:textId="77777777" w:rsidR="00634F64" w:rsidRDefault="00634F64" w:rsidP="00634F64">
      <w:pPr>
        <w:pStyle w:val="ListParagraph"/>
        <w:numPr>
          <w:ilvl w:val="0"/>
          <w:numId w:val="18"/>
        </w:numPr>
      </w:pPr>
      <w:r>
        <w:t>For the app to be free if it is to be distributed.</w:t>
      </w:r>
    </w:p>
    <w:p w14:paraId="25729727" w14:textId="77777777" w:rsidR="00634F64" w:rsidRPr="007C68A5" w:rsidRDefault="00634F64" w:rsidP="00634F64"/>
    <w:p w14:paraId="381D87D6" w14:textId="77777777" w:rsidR="00634F64" w:rsidRPr="001E4A13" w:rsidRDefault="00634F64" w:rsidP="001E4A13">
      <w:pPr>
        <w:pStyle w:val="Heading2"/>
      </w:pPr>
      <w:bookmarkStart w:id="43" w:name="_Toc31290309"/>
      <w:r w:rsidRPr="001E4A13">
        <w:t>Meeting with shareholders</w:t>
      </w:r>
      <w:bookmarkEnd w:id="43"/>
    </w:p>
    <w:p w14:paraId="5FF10052" w14:textId="77777777" w:rsidR="00634F64" w:rsidRDefault="00634F64" w:rsidP="00634F64"/>
    <w:p w14:paraId="3BA632FD" w14:textId="77777777" w:rsidR="00634F64" w:rsidRDefault="00634F64" w:rsidP="00634F64">
      <w:r>
        <w:t>When I met with the shareholders, I asked them the following questions:</w:t>
      </w:r>
    </w:p>
    <w:p w14:paraId="71FEEEA5" w14:textId="77777777" w:rsidR="00634F64" w:rsidRDefault="00634F64" w:rsidP="00634F64">
      <w:pPr>
        <w:pStyle w:val="ListParagraph"/>
        <w:numPr>
          <w:ilvl w:val="0"/>
          <w:numId w:val="20"/>
        </w:numPr>
      </w:pPr>
      <w:r>
        <w:t>What do you think of the app so far?</w:t>
      </w:r>
    </w:p>
    <w:p w14:paraId="5C162EDE" w14:textId="77777777" w:rsidR="00634F64" w:rsidRDefault="00634F64" w:rsidP="00634F64">
      <w:pPr>
        <w:pStyle w:val="ListParagraph"/>
        <w:numPr>
          <w:ilvl w:val="0"/>
          <w:numId w:val="20"/>
        </w:numPr>
      </w:pPr>
      <w:r>
        <w:t>Is there a need for a TTS system, if no then is the development completed now?</w:t>
      </w:r>
    </w:p>
    <w:p w14:paraId="5A10EF76" w14:textId="77777777" w:rsidR="00634F64" w:rsidRDefault="00634F64" w:rsidP="00634F64">
      <w:pPr>
        <w:pStyle w:val="ListParagraph"/>
        <w:numPr>
          <w:ilvl w:val="0"/>
          <w:numId w:val="20"/>
        </w:numPr>
      </w:pPr>
      <w:r>
        <w:t>What about distribution?</w:t>
      </w:r>
    </w:p>
    <w:p w14:paraId="56BF6286" w14:textId="77777777" w:rsidR="00634F64" w:rsidRDefault="00634F64" w:rsidP="00634F64">
      <w:r>
        <w:t>Where I got the following answers</w:t>
      </w:r>
    </w:p>
    <w:p w14:paraId="073394A9" w14:textId="77777777" w:rsidR="00634F64" w:rsidRDefault="00634F64" w:rsidP="00634F64">
      <w:r>
        <w:t>Q1</w:t>
      </w:r>
    </w:p>
    <w:p w14:paraId="60DAD309" w14:textId="77777777" w:rsidR="00634F64" w:rsidRDefault="00634F64" w:rsidP="00634F64">
      <w:r>
        <w:t xml:space="preserve">Geoffrey – It seems pretty good to </w:t>
      </w:r>
      <w:proofErr w:type="gramStart"/>
      <w:r>
        <w:t>me,</w:t>
      </w:r>
      <w:proofErr w:type="gramEnd"/>
      <w:r>
        <w:t xml:space="preserve"> I like how you have fiddled about with the opacity to make the purple available for both themes.</w:t>
      </w:r>
    </w:p>
    <w:p w14:paraId="45DEF096" w14:textId="77777777" w:rsidR="00634F64" w:rsidRDefault="00634F64" w:rsidP="00634F64">
      <w:r>
        <w:t>Joseph – A agree with Geoffrey here, this app seems like it can beat the competition ok. Maybe I could add a donation system in the app once I get it.</w:t>
      </w:r>
    </w:p>
    <w:p w14:paraId="14C08F0D" w14:textId="77777777" w:rsidR="00634F64" w:rsidRDefault="00634F64" w:rsidP="00634F64"/>
    <w:p w14:paraId="3A3C900F" w14:textId="77777777" w:rsidR="00634F64" w:rsidRDefault="00634F64" w:rsidP="00634F64">
      <w:r>
        <w:t>Q2</w:t>
      </w:r>
    </w:p>
    <w:p w14:paraId="406F5AFA" w14:textId="2D0B3164" w:rsidR="00634F64" w:rsidRDefault="00634F64" w:rsidP="00634F64">
      <w:r>
        <w:t>Geoffrey – Not really, I wouldn’t quite think that there are blind pilots out there even enthusiast</w:t>
      </w:r>
      <w:r w:rsidR="00C371EB">
        <w:t>s</w:t>
      </w:r>
      <w:r>
        <w:t>, so the development seem</w:t>
      </w:r>
      <w:r w:rsidR="00C371EB">
        <w:t>s</w:t>
      </w:r>
      <w:r>
        <w:t xml:space="preserve"> alright to me. But perhaps we could add the TTS in the future sometime.</w:t>
      </w:r>
    </w:p>
    <w:p w14:paraId="0B020642" w14:textId="77777777" w:rsidR="00634F64" w:rsidRDefault="00634F64" w:rsidP="00634F64">
      <w:r>
        <w:t>Joseph – The app seems done as well, I have tested it and it seems to work perfectly for me, I woun.t think that there would be any blind pilots but I do agree with adding it to future versions too. The optional goals were not really needed and if they are in the future then I’ll add them in myself.</w:t>
      </w:r>
    </w:p>
    <w:p w14:paraId="67B6D8DB" w14:textId="77777777" w:rsidR="00634F64" w:rsidRDefault="00634F64" w:rsidP="00634F64"/>
    <w:p w14:paraId="6CAA4351" w14:textId="77777777" w:rsidR="00634F64" w:rsidRDefault="00634F64" w:rsidP="00634F64">
      <w:r>
        <w:t>Q3</w:t>
      </w:r>
    </w:p>
    <w:p w14:paraId="5AE55AA2" w14:textId="21729396" w:rsidR="00634F64" w:rsidRDefault="00634F64" w:rsidP="00634F64">
      <w:r>
        <w:lastRenderedPageBreak/>
        <w:t>Geoffrey – I can handle the distribution side myself so the app is done, I guess. I have decided that we should make it paid as the app seems to beat all the paid alternatives, however</w:t>
      </w:r>
      <w:r w:rsidR="00C371EB">
        <w:t>,</w:t>
      </w:r>
      <w:r>
        <w:t xml:space="preserve"> I will discuss it with Joseph separately.</w:t>
      </w:r>
    </w:p>
    <w:p w14:paraId="2BD2DB62" w14:textId="43949531" w:rsidR="00634F64" w:rsidRPr="00522E25" w:rsidRDefault="00634F64" w:rsidP="00634F64">
      <w:r>
        <w:t xml:space="preserve">Joseph – I will also handle the distribution, I know that Kivy has great distribution mechanisms. However, I will try to keep it free as I would certainly want such an </w:t>
      </w:r>
      <w:proofErr w:type="spellStart"/>
      <w:r>
        <w:t>app</w:t>
      </w:r>
      <w:proofErr w:type="spellEnd"/>
      <w:r>
        <w:t xml:space="preserve"> to be free. But we should have some donation system to help us out. Hopefully, me and Geoffrey can come to a compromise.</w:t>
      </w:r>
    </w:p>
    <w:p w14:paraId="533712F8" w14:textId="77777777" w:rsidR="00634F64" w:rsidRDefault="00634F64" w:rsidP="00634F64"/>
    <w:p w14:paraId="02DFA22B" w14:textId="76F5989C" w:rsidR="00634F64" w:rsidRDefault="006E0F77" w:rsidP="006E0F77">
      <w:pPr>
        <w:pStyle w:val="Heading1"/>
      </w:pPr>
      <w:bookmarkStart w:id="44" w:name="_Toc31290310"/>
      <w:r>
        <w:t>Section 4 – Evaluation</w:t>
      </w:r>
      <w:bookmarkEnd w:id="44"/>
    </w:p>
    <w:p w14:paraId="0A06A7EA" w14:textId="05FF5EA2" w:rsidR="006E0F77" w:rsidRDefault="0096111E" w:rsidP="0096111E">
      <w:pPr>
        <w:pStyle w:val="Heading2"/>
      </w:pPr>
      <w:bookmarkStart w:id="45" w:name="_Toc31290311"/>
      <w:r>
        <w:t>Part 1 - Introduction</w:t>
      </w:r>
      <w:bookmarkEnd w:id="45"/>
    </w:p>
    <w:p w14:paraId="7AC07D00" w14:textId="354AE28A" w:rsidR="006E0F77" w:rsidRDefault="0096111E" w:rsidP="006E0F77">
      <w:pPr>
        <w:pStyle w:val="Heading2"/>
      </w:pPr>
      <w:bookmarkStart w:id="46" w:name="_Toc31290312"/>
      <w:r>
        <w:t xml:space="preserve">Part 2 - </w:t>
      </w:r>
      <w:r w:rsidR="006E0F77">
        <w:t>Criteria Met</w:t>
      </w:r>
      <w:bookmarkEnd w:id="46"/>
    </w:p>
    <w:p w14:paraId="536971F8" w14:textId="77777777" w:rsidR="006E0F77" w:rsidRDefault="006E0F77" w:rsidP="006E0F77">
      <w:r>
        <w:t>Register System:</w:t>
      </w:r>
    </w:p>
    <w:tbl>
      <w:tblPr>
        <w:tblStyle w:val="TableGrid"/>
        <w:tblW w:w="0" w:type="auto"/>
        <w:tblLook w:val="04A0" w:firstRow="1" w:lastRow="0" w:firstColumn="1" w:lastColumn="0" w:noHBand="0" w:noVBand="1"/>
      </w:tblPr>
      <w:tblGrid>
        <w:gridCol w:w="846"/>
        <w:gridCol w:w="3605"/>
        <w:gridCol w:w="3605"/>
      </w:tblGrid>
      <w:tr w:rsidR="006E0F77" w14:paraId="27A419F7" w14:textId="745BE84B" w:rsidTr="00CB2A6B">
        <w:tc>
          <w:tcPr>
            <w:tcW w:w="846" w:type="dxa"/>
          </w:tcPr>
          <w:p w14:paraId="0F460F23" w14:textId="77777777" w:rsidR="006E0F77" w:rsidRDefault="006E0F77" w:rsidP="00CB2A6B">
            <w:r>
              <w:t>ID</w:t>
            </w:r>
          </w:p>
        </w:tc>
        <w:tc>
          <w:tcPr>
            <w:tcW w:w="3605" w:type="dxa"/>
          </w:tcPr>
          <w:p w14:paraId="0DBF759A" w14:textId="77777777" w:rsidR="006E0F77" w:rsidRDefault="006E0F77" w:rsidP="00CB2A6B">
            <w:r>
              <w:t>Criteria</w:t>
            </w:r>
          </w:p>
        </w:tc>
        <w:tc>
          <w:tcPr>
            <w:tcW w:w="3605" w:type="dxa"/>
          </w:tcPr>
          <w:p w14:paraId="04EB799D" w14:textId="6C6E5372" w:rsidR="006E0F77" w:rsidRDefault="006E0F77" w:rsidP="00CB2A6B">
            <w:r>
              <w:t>Met (Y/N)</w:t>
            </w:r>
          </w:p>
        </w:tc>
      </w:tr>
      <w:tr w:rsidR="006E0F77" w14:paraId="5C8DA196" w14:textId="58A532F5" w:rsidTr="00CB2A6B">
        <w:tc>
          <w:tcPr>
            <w:tcW w:w="846" w:type="dxa"/>
          </w:tcPr>
          <w:p w14:paraId="5D84E083" w14:textId="77777777" w:rsidR="006E0F77" w:rsidRDefault="006E0F77" w:rsidP="00CB2A6B">
            <w:r>
              <w:t>1</w:t>
            </w:r>
          </w:p>
        </w:tc>
        <w:tc>
          <w:tcPr>
            <w:tcW w:w="3605" w:type="dxa"/>
          </w:tcPr>
          <w:p w14:paraId="4DA5DBE1" w14:textId="77777777" w:rsidR="006E0F77" w:rsidRDefault="006E0F77" w:rsidP="00CB2A6B">
            <w:r>
              <w:t>A register system</w:t>
            </w:r>
          </w:p>
          <w:p w14:paraId="6EF11BDB" w14:textId="77777777" w:rsidR="006E0F77" w:rsidRDefault="006E0F77" w:rsidP="00CB2A6B"/>
        </w:tc>
        <w:tc>
          <w:tcPr>
            <w:tcW w:w="3605" w:type="dxa"/>
          </w:tcPr>
          <w:p w14:paraId="54A0C050" w14:textId="7DEF37E2" w:rsidR="006E0F77" w:rsidRDefault="006E0F77" w:rsidP="00CB2A6B">
            <w:r>
              <w:t>Y</w:t>
            </w:r>
          </w:p>
        </w:tc>
      </w:tr>
      <w:tr w:rsidR="006E0F77" w14:paraId="62D95464" w14:textId="35FE98B3" w:rsidTr="00CB2A6B">
        <w:tc>
          <w:tcPr>
            <w:tcW w:w="846" w:type="dxa"/>
          </w:tcPr>
          <w:p w14:paraId="407CDD2C" w14:textId="77777777" w:rsidR="006E0F77" w:rsidRDefault="006E0F77" w:rsidP="00CB2A6B">
            <w:r>
              <w:t>2</w:t>
            </w:r>
          </w:p>
        </w:tc>
        <w:tc>
          <w:tcPr>
            <w:tcW w:w="3605" w:type="dxa"/>
          </w:tcPr>
          <w:p w14:paraId="113DA71F" w14:textId="77777777" w:rsidR="006E0F77" w:rsidRDefault="006E0F77" w:rsidP="00CB2A6B">
            <w:r>
              <w:t>Appropriate validation of the inputs</w:t>
            </w:r>
          </w:p>
        </w:tc>
        <w:tc>
          <w:tcPr>
            <w:tcW w:w="3605" w:type="dxa"/>
          </w:tcPr>
          <w:p w14:paraId="0334EA7D" w14:textId="5D3FD721" w:rsidR="006E0F77" w:rsidRDefault="006E0F77" w:rsidP="00CB2A6B">
            <w:r>
              <w:t>Y</w:t>
            </w:r>
          </w:p>
        </w:tc>
      </w:tr>
      <w:tr w:rsidR="006E0F77" w14:paraId="546A364B" w14:textId="201480A0" w:rsidTr="00CB2A6B">
        <w:tc>
          <w:tcPr>
            <w:tcW w:w="846" w:type="dxa"/>
          </w:tcPr>
          <w:p w14:paraId="468777EA" w14:textId="77777777" w:rsidR="006E0F77" w:rsidRDefault="006E0F77" w:rsidP="00CB2A6B">
            <w:r>
              <w:t>3</w:t>
            </w:r>
          </w:p>
        </w:tc>
        <w:tc>
          <w:tcPr>
            <w:tcW w:w="3605" w:type="dxa"/>
          </w:tcPr>
          <w:p w14:paraId="561021F3" w14:textId="77777777" w:rsidR="006E0F77" w:rsidRDefault="006E0F77" w:rsidP="00CB2A6B">
            <w:r>
              <w:t>The data to be kept secure e.g.: hashing passwords with salt.</w:t>
            </w:r>
          </w:p>
        </w:tc>
        <w:tc>
          <w:tcPr>
            <w:tcW w:w="3605" w:type="dxa"/>
          </w:tcPr>
          <w:p w14:paraId="4D972AFB" w14:textId="752CFAE8" w:rsidR="006E0F77" w:rsidRDefault="006E0F77" w:rsidP="00CB2A6B">
            <w:r>
              <w:t>Y</w:t>
            </w:r>
          </w:p>
        </w:tc>
      </w:tr>
      <w:tr w:rsidR="006E0F77" w14:paraId="2AB3FC69" w14:textId="3B58BA26" w:rsidTr="00CB2A6B">
        <w:tc>
          <w:tcPr>
            <w:tcW w:w="846" w:type="dxa"/>
          </w:tcPr>
          <w:p w14:paraId="09B1C4AD" w14:textId="77777777" w:rsidR="006E0F77" w:rsidRDefault="006E0F77" w:rsidP="00CB2A6B">
            <w:r>
              <w:t>4</w:t>
            </w:r>
          </w:p>
        </w:tc>
        <w:tc>
          <w:tcPr>
            <w:tcW w:w="3605" w:type="dxa"/>
          </w:tcPr>
          <w:p w14:paraId="03D2C3C5" w14:textId="77777777" w:rsidR="006E0F77" w:rsidRDefault="006E0F77" w:rsidP="00CB2A6B">
            <w:r>
              <w:t>The user’s data is set up in the correct format (TBD)</w:t>
            </w:r>
          </w:p>
        </w:tc>
        <w:tc>
          <w:tcPr>
            <w:tcW w:w="3605" w:type="dxa"/>
          </w:tcPr>
          <w:p w14:paraId="55EA0AE9" w14:textId="59A28207" w:rsidR="006E0F77" w:rsidRDefault="006E0F77" w:rsidP="00CB2A6B">
            <w:r>
              <w:t>Y</w:t>
            </w:r>
          </w:p>
        </w:tc>
      </w:tr>
      <w:tr w:rsidR="006E0F77" w14:paraId="0E70F34F" w14:textId="0EB174F3" w:rsidTr="00CB2A6B">
        <w:tc>
          <w:tcPr>
            <w:tcW w:w="846" w:type="dxa"/>
          </w:tcPr>
          <w:p w14:paraId="55E71EE9" w14:textId="77777777" w:rsidR="006E0F77" w:rsidRDefault="006E0F77" w:rsidP="00CB2A6B">
            <w:r>
              <w:t>5</w:t>
            </w:r>
          </w:p>
        </w:tc>
        <w:tc>
          <w:tcPr>
            <w:tcW w:w="3605" w:type="dxa"/>
          </w:tcPr>
          <w:p w14:paraId="1E99B786" w14:textId="77777777" w:rsidR="006E0F77" w:rsidRDefault="006E0F77" w:rsidP="00CB2A6B">
            <w:r>
              <w:t>Error messages if unsuccessful</w:t>
            </w:r>
          </w:p>
        </w:tc>
        <w:tc>
          <w:tcPr>
            <w:tcW w:w="3605" w:type="dxa"/>
          </w:tcPr>
          <w:p w14:paraId="48E03BC2" w14:textId="4A63282D" w:rsidR="006E0F77" w:rsidRDefault="006E0F77" w:rsidP="00CB2A6B">
            <w:r>
              <w:t>Y</w:t>
            </w:r>
          </w:p>
        </w:tc>
      </w:tr>
      <w:tr w:rsidR="006E0F77" w14:paraId="2CC7CD3B" w14:textId="5D616521" w:rsidTr="00CB2A6B">
        <w:tc>
          <w:tcPr>
            <w:tcW w:w="846" w:type="dxa"/>
          </w:tcPr>
          <w:p w14:paraId="1E32C424" w14:textId="77777777" w:rsidR="006E0F77" w:rsidRDefault="006E0F77" w:rsidP="00CB2A6B">
            <w:r>
              <w:t>6</w:t>
            </w:r>
          </w:p>
        </w:tc>
        <w:tc>
          <w:tcPr>
            <w:tcW w:w="3605" w:type="dxa"/>
          </w:tcPr>
          <w:p w14:paraId="1C9B5386" w14:textId="77777777" w:rsidR="006E0F77" w:rsidRDefault="006E0F77" w:rsidP="00CB2A6B">
            <w:r>
              <w:t>Success message</w:t>
            </w:r>
          </w:p>
        </w:tc>
        <w:tc>
          <w:tcPr>
            <w:tcW w:w="3605" w:type="dxa"/>
          </w:tcPr>
          <w:p w14:paraId="7C719327" w14:textId="590913D3" w:rsidR="006E0F77" w:rsidRDefault="006E0F77" w:rsidP="00CB2A6B">
            <w:r>
              <w:t>Y</w:t>
            </w:r>
          </w:p>
        </w:tc>
      </w:tr>
    </w:tbl>
    <w:p w14:paraId="08192DF3" w14:textId="77777777" w:rsidR="006E0F77" w:rsidRDefault="006E0F77" w:rsidP="006E0F77"/>
    <w:p w14:paraId="49046AC4" w14:textId="77777777" w:rsidR="006E0F77" w:rsidRDefault="006E0F77" w:rsidP="006E0F77">
      <w:r>
        <w:t>Login System</w:t>
      </w:r>
    </w:p>
    <w:tbl>
      <w:tblPr>
        <w:tblStyle w:val="TableGrid"/>
        <w:tblW w:w="0" w:type="auto"/>
        <w:tblLook w:val="04A0" w:firstRow="1" w:lastRow="0" w:firstColumn="1" w:lastColumn="0" w:noHBand="0" w:noVBand="1"/>
      </w:tblPr>
      <w:tblGrid>
        <w:gridCol w:w="846"/>
        <w:gridCol w:w="3578"/>
        <w:gridCol w:w="3578"/>
      </w:tblGrid>
      <w:tr w:rsidR="006E0F77" w14:paraId="35F7D0A7" w14:textId="231070E3" w:rsidTr="00CB2A6B">
        <w:tc>
          <w:tcPr>
            <w:tcW w:w="846" w:type="dxa"/>
          </w:tcPr>
          <w:p w14:paraId="4980B07A" w14:textId="77777777" w:rsidR="006E0F77" w:rsidRDefault="006E0F77" w:rsidP="00CB2A6B">
            <w:r>
              <w:t>Id</w:t>
            </w:r>
          </w:p>
        </w:tc>
        <w:tc>
          <w:tcPr>
            <w:tcW w:w="3578" w:type="dxa"/>
          </w:tcPr>
          <w:p w14:paraId="68FF18E7" w14:textId="77777777" w:rsidR="006E0F77" w:rsidRDefault="006E0F77" w:rsidP="00CB2A6B">
            <w:r>
              <w:t>Criteria</w:t>
            </w:r>
          </w:p>
        </w:tc>
        <w:tc>
          <w:tcPr>
            <w:tcW w:w="3578" w:type="dxa"/>
          </w:tcPr>
          <w:p w14:paraId="48C769E3" w14:textId="29445F8F" w:rsidR="006E0F77" w:rsidRDefault="006E0F77" w:rsidP="00CB2A6B">
            <w:r>
              <w:t>Met (Y/N)</w:t>
            </w:r>
          </w:p>
        </w:tc>
      </w:tr>
      <w:tr w:rsidR="006E0F77" w14:paraId="05B19205" w14:textId="253616DD" w:rsidTr="00CB2A6B">
        <w:tc>
          <w:tcPr>
            <w:tcW w:w="846" w:type="dxa"/>
          </w:tcPr>
          <w:p w14:paraId="7F0C5860" w14:textId="77777777" w:rsidR="006E0F77" w:rsidRDefault="006E0F77" w:rsidP="00CB2A6B">
            <w:r>
              <w:t>7</w:t>
            </w:r>
          </w:p>
        </w:tc>
        <w:tc>
          <w:tcPr>
            <w:tcW w:w="3578" w:type="dxa"/>
          </w:tcPr>
          <w:p w14:paraId="17A7668B" w14:textId="77777777" w:rsidR="006E0F77" w:rsidRDefault="006E0F77" w:rsidP="00CB2A6B">
            <w:r>
              <w:t>A login system</w:t>
            </w:r>
          </w:p>
        </w:tc>
        <w:tc>
          <w:tcPr>
            <w:tcW w:w="3578" w:type="dxa"/>
          </w:tcPr>
          <w:p w14:paraId="2717D741" w14:textId="3F12BFB3" w:rsidR="006E0F77" w:rsidRDefault="006E0F77" w:rsidP="00CB2A6B">
            <w:r>
              <w:t>Y</w:t>
            </w:r>
          </w:p>
        </w:tc>
      </w:tr>
      <w:tr w:rsidR="006E0F77" w14:paraId="28A302D0" w14:textId="58A9B094" w:rsidTr="00CB2A6B">
        <w:tc>
          <w:tcPr>
            <w:tcW w:w="846" w:type="dxa"/>
          </w:tcPr>
          <w:p w14:paraId="083B6D7C" w14:textId="77777777" w:rsidR="006E0F77" w:rsidRDefault="006E0F77" w:rsidP="00CB2A6B">
            <w:r>
              <w:t>8</w:t>
            </w:r>
          </w:p>
        </w:tc>
        <w:tc>
          <w:tcPr>
            <w:tcW w:w="3578" w:type="dxa"/>
          </w:tcPr>
          <w:p w14:paraId="6AE3F334" w14:textId="77777777" w:rsidR="006E0F77" w:rsidRDefault="006E0F77" w:rsidP="00CB2A6B">
            <w:r>
              <w:t>Appropriate validation of the inputs</w:t>
            </w:r>
          </w:p>
        </w:tc>
        <w:tc>
          <w:tcPr>
            <w:tcW w:w="3578" w:type="dxa"/>
          </w:tcPr>
          <w:p w14:paraId="00E8010D" w14:textId="4D510C32" w:rsidR="006E0F77" w:rsidRDefault="006E0F77" w:rsidP="00CB2A6B">
            <w:r>
              <w:t>Y</w:t>
            </w:r>
          </w:p>
        </w:tc>
      </w:tr>
      <w:tr w:rsidR="006E0F77" w14:paraId="7B08024A" w14:textId="5F7CF6AF" w:rsidTr="00CB2A6B">
        <w:tc>
          <w:tcPr>
            <w:tcW w:w="846" w:type="dxa"/>
          </w:tcPr>
          <w:p w14:paraId="10AFB5F7" w14:textId="77777777" w:rsidR="006E0F77" w:rsidRDefault="006E0F77" w:rsidP="00CB2A6B">
            <w:r>
              <w:t>9</w:t>
            </w:r>
          </w:p>
        </w:tc>
        <w:tc>
          <w:tcPr>
            <w:tcW w:w="3578" w:type="dxa"/>
          </w:tcPr>
          <w:p w14:paraId="3FE47463" w14:textId="77777777" w:rsidR="006E0F77" w:rsidRDefault="006E0F77" w:rsidP="00CB2A6B">
            <w:r>
              <w:t>Matching the hashes</w:t>
            </w:r>
          </w:p>
        </w:tc>
        <w:tc>
          <w:tcPr>
            <w:tcW w:w="3578" w:type="dxa"/>
          </w:tcPr>
          <w:p w14:paraId="581082CC" w14:textId="394DAFA8" w:rsidR="006E0F77" w:rsidRDefault="006E0F77" w:rsidP="00CB2A6B">
            <w:r>
              <w:t>Y</w:t>
            </w:r>
          </w:p>
        </w:tc>
      </w:tr>
      <w:tr w:rsidR="006E0F77" w14:paraId="3545DF88" w14:textId="0C76AEA5" w:rsidTr="00CB2A6B">
        <w:tc>
          <w:tcPr>
            <w:tcW w:w="846" w:type="dxa"/>
          </w:tcPr>
          <w:p w14:paraId="7D4CDD38" w14:textId="77777777" w:rsidR="006E0F77" w:rsidRDefault="006E0F77" w:rsidP="00CB2A6B">
            <w:r>
              <w:t>10</w:t>
            </w:r>
          </w:p>
        </w:tc>
        <w:tc>
          <w:tcPr>
            <w:tcW w:w="3578" w:type="dxa"/>
          </w:tcPr>
          <w:p w14:paraId="08CFB5CB" w14:textId="77777777" w:rsidR="006E0F77" w:rsidRDefault="006E0F77" w:rsidP="00CB2A6B">
            <w:r>
              <w:t>Error messages if unsuccessful</w:t>
            </w:r>
          </w:p>
        </w:tc>
        <w:tc>
          <w:tcPr>
            <w:tcW w:w="3578" w:type="dxa"/>
          </w:tcPr>
          <w:p w14:paraId="40169DF3" w14:textId="7458A388" w:rsidR="006E0F77" w:rsidRDefault="006E0F77" w:rsidP="00CB2A6B">
            <w:r>
              <w:t>Y</w:t>
            </w:r>
          </w:p>
        </w:tc>
      </w:tr>
      <w:tr w:rsidR="006E0F77" w14:paraId="3FBB7428" w14:textId="3EB63AFC" w:rsidTr="00CB2A6B">
        <w:tc>
          <w:tcPr>
            <w:tcW w:w="846" w:type="dxa"/>
          </w:tcPr>
          <w:p w14:paraId="549D2CC9" w14:textId="77777777" w:rsidR="006E0F77" w:rsidRDefault="006E0F77" w:rsidP="00CB2A6B">
            <w:r>
              <w:t>11</w:t>
            </w:r>
          </w:p>
        </w:tc>
        <w:tc>
          <w:tcPr>
            <w:tcW w:w="3578" w:type="dxa"/>
          </w:tcPr>
          <w:p w14:paraId="2CCC06B1" w14:textId="77777777" w:rsidR="006E0F77" w:rsidRDefault="006E0F77" w:rsidP="00CB2A6B">
            <w:r>
              <w:t>On success, go to the main screen (TBD)</w:t>
            </w:r>
          </w:p>
        </w:tc>
        <w:tc>
          <w:tcPr>
            <w:tcW w:w="3578" w:type="dxa"/>
          </w:tcPr>
          <w:p w14:paraId="7001A8DD" w14:textId="0786A101" w:rsidR="006E0F77" w:rsidRDefault="006E0F77" w:rsidP="00CB2A6B">
            <w:r>
              <w:t>Y</w:t>
            </w:r>
          </w:p>
        </w:tc>
      </w:tr>
      <w:tr w:rsidR="006E0F77" w14:paraId="1BC306AB" w14:textId="0AB825E4" w:rsidTr="00CB2A6B">
        <w:tc>
          <w:tcPr>
            <w:tcW w:w="846" w:type="dxa"/>
          </w:tcPr>
          <w:p w14:paraId="1563F422" w14:textId="77777777" w:rsidR="006E0F77" w:rsidRDefault="006E0F77" w:rsidP="00CB2A6B">
            <w:r>
              <w:t>12</w:t>
            </w:r>
          </w:p>
        </w:tc>
        <w:tc>
          <w:tcPr>
            <w:tcW w:w="3578" w:type="dxa"/>
          </w:tcPr>
          <w:p w14:paraId="36996869" w14:textId="77777777" w:rsidR="006E0F77" w:rsidRDefault="006E0F77" w:rsidP="00CB2A6B">
            <w:r>
              <w:t>On success also save their data as a global variable until the program shuts down.</w:t>
            </w:r>
          </w:p>
        </w:tc>
        <w:tc>
          <w:tcPr>
            <w:tcW w:w="3578" w:type="dxa"/>
          </w:tcPr>
          <w:p w14:paraId="55925C31" w14:textId="52DB5BEF" w:rsidR="006E0F77" w:rsidRDefault="006E0F77" w:rsidP="00CB2A6B">
            <w:r>
              <w:t>Y</w:t>
            </w:r>
          </w:p>
        </w:tc>
      </w:tr>
    </w:tbl>
    <w:p w14:paraId="23E39D3F" w14:textId="77777777" w:rsidR="006E0F77" w:rsidRDefault="006E0F77" w:rsidP="006E0F77"/>
    <w:p w14:paraId="6E144C88" w14:textId="77777777" w:rsidR="006E0F77" w:rsidRDefault="006E0F77" w:rsidP="006E0F77">
      <w:r>
        <w:t>The metar search system.</w:t>
      </w:r>
    </w:p>
    <w:tbl>
      <w:tblPr>
        <w:tblStyle w:val="TableGrid"/>
        <w:tblW w:w="0" w:type="auto"/>
        <w:tblLook w:val="04A0" w:firstRow="1" w:lastRow="0" w:firstColumn="1" w:lastColumn="0" w:noHBand="0" w:noVBand="1"/>
      </w:tblPr>
      <w:tblGrid>
        <w:gridCol w:w="846"/>
        <w:gridCol w:w="3447"/>
        <w:gridCol w:w="3447"/>
      </w:tblGrid>
      <w:tr w:rsidR="006E0F77" w14:paraId="36559997" w14:textId="7E7D03AF" w:rsidTr="00CB2A6B">
        <w:tc>
          <w:tcPr>
            <w:tcW w:w="846" w:type="dxa"/>
          </w:tcPr>
          <w:p w14:paraId="1BC8E4A9" w14:textId="77777777" w:rsidR="006E0F77" w:rsidRDefault="006E0F77" w:rsidP="00CB2A6B">
            <w:r>
              <w:t>Id</w:t>
            </w:r>
          </w:p>
        </w:tc>
        <w:tc>
          <w:tcPr>
            <w:tcW w:w="3447" w:type="dxa"/>
          </w:tcPr>
          <w:p w14:paraId="04F8E690" w14:textId="77777777" w:rsidR="006E0F77" w:rsidRDefault="006E0F77" w:rsidP="00CB2A6B">
            <w:r>
              <w:t>Criteria</w:t>
            </w:r>
          </w:p>
        </w:tc>
        <w:tc>
          <w:tcPr>
            <w:tcW w:w="3447" w:type="dxa"/>
          </w:tcPr>
          <w:p w14:paraId="1D033DBF" w14:textId="6EFEEE3A" w:rsidR="006E0F77" w:rsidRDefault="006E0F77" w:rsidP="00CB2A6B">
            <w:r>
              <w:t>Met (Y/N)</w:t>
            </w:r>
          </w:p>
        </w:tc>
      </w:tr>
      <w:tr w:rsidR="006E0F77" w14:paraId="785B9B21" w14:textId="206494E4" w:rsidTr="00CB2A6B">
        <w:tc>
          <w:tcPr>
            <w:tcW w:w="846" w:type="dxa"/>
          </w:tcPr>
          <w:p w14:paraId="0CF1F553" w14:textId="77777777" w:rsidR="006E0F77" w:rsidRDefault="006E0F77" w:rsidP="00CB2A6B">
            <w:r>
              <w:t>13</w:t>
            </w:r>
          </w:p>
        </w:tc>
        <w:tc>
          <w:tcPr>
            <w:tcW w:w="3447" w:type="dxa"/>
          </w:tcPr>
          <w:p w14:paraId="395D1EDC" w14:textId="77777777" w:rsidR="006E0F77" w:rsidRDefault="006E0F77" w:rsidP="00CB2A6B">
            <w:r>
              <w:t>METAR search system</w:t>
            </w:r>
          </w:p>
        </w:tc>
        <w:tc>
          <w:tcPr>
            <w:tcW w:w="3447" w:type="dxa"/>
          </w:tcPr>
          <w:p w14:paraId="4DB0B3C3" w14:textId="45061BE2" w:rsidR="006E0F77" w:rsidRDefault="006E0F77" w:rsidP="00CB2A6B">
            <w:r>
              <w:t>Y</w:t>
            </w:r>
          </w:p>
        </w:tc>
      </w:tr>
      <w:tr w:rsidR="006E0F77" w14:paraId="77C218B4" w14:textId="0EED1DE1" w:rsidTr="00CB2A6B">
        <w:tc>
          <w:tcPr>
            <w:tcW w:w="846" w:type="dxa"/>
          </w:tcPr>
          <w:p w14:paraId="6D5B35CD" w14:textId="77777777" w:rsidR="006E0F77" w:rsidRDefault="006E0F77" w:rsidP="00CB2A6B">
            <w:r>
              <w:t>14</w:t>
            </w:r>
          </w:p>
        </w:tc>
        <w:tc>
          <w:tcPr>
            <w:tcW w:w="3447" w:type="dxa"/>
          </w:tcPr>
          <w:p w14:paraId="5F2BDA34" w14:textId="77777777" w:rsidR="006E0F77" w:rsidRDefault="006E0F77" w:rsidP="00CB2A6B">
            <w:r>
              <w:t>A recent search system</w:t>
            </w:r>
          </w:p>
        </w:tc>
        <w:tc>
          <w:tcPr>
            <w:tcW w:w="3447" w:type="dxa"/>
          </w:tcPr>
          <w:p w14:paraId="399FF2A4" w14:textId="16688DD6" w:rsidR="006E0F77" w:rsidRDefault="006E0F77" w:rsidP="00CB2A6B">
            <w:r>
              <w:t>Y</w:t>
            </w:r>
          </w:p>
        </w:tc>
      </w:tr>
      <w:tr w:rsidR="006E0F77" w14:paraId="646ED5F3" w14:textId="482C565E" w:rsidTr="00CB2A6B">
        <w:tc>
          <w:tcPr>
            <w:tcW w:w="846" w:type="dxa"/>
          </w:tcPr>
          <w:p w14:paraId="6C3AB929" w14:textId="77777777" w:rsidR="006E0F77" w:rsidRDefault="006E0F77" w:rsidP="00CB2A6B">
            <w:r>
              <w:t>15</w:t>
            </w:r>
          </w:p>
        </w:tc>
        <w:tc>
          <w:tcPr>
            <w:tcW w:w="3447" w:type="dxa"/>
          </w:tcPr>
          <w:p w14:paraId="23DE38D5" w14:textId="77777777" w:rsidR="006E0F77" w:rsidRDefault="006E0F77" w:rsidP="00CB2A6B">
            <w:r>
              <w:t>Backend code which searches for the METAR using an API and returns the results</w:t>
            </w:r>
          </w:p>
        </w:tc>
        <w:tc>
          <w:tcPr>
            <w:tcW w:w="3447" w:type="dxa"/>
          </w:tcPr>
          <w:p w14:paraId="67FA375A" w14:textId="44161153" w:rsidR="006E0F77" w:rsidRDefault="006E0F77" w:rsidP="00CB2A6B">
            <w:r>
              <w:t>Y</w:t>
            </w:r>
          </w:p>
        </w:tc>
      </w:tr>
      <w:tr w:rsidR="006E0F77" w14:paraId="7C88A4D5" w14:textId="052A646C" w:rsidTr="00CB2A6B">
        <w:tc>
          <w:tcPr>
            <w:tcW w:w="846" w:type="dxa"/>
          </w:tcPr>
          <w:p w14:paraId="0B12B47B" w14:textId="77777777" w:rsidR="006E0F77" w:rsidRDefault="006E0F77" w:rsidP="00CB2A6B">
            <w:r>
              <w:t>16</w:t>
            </w:r>
          </w:p>
        </w:tc>
        <w:tc>
          <w:tcPr>
            <w:tcW w:w="3447" w:type="dxa"/>
          </w:tcPr>
          <w:p w14:paraId="67A2870E" w14:textId="77777777" w:rsidR="006E0F77" w:rsidRDefault="006E0F77" w:rsidP="00CB2A6B">
            <w:r>
              <w:t>The results to be presented in a clear format</w:t>
            </w:r>
          </w:p>
        </w:tc>
        <w:tc>
          <w:tcPr>
            <w:tcW w:w="3447" w:type="dxa"/>
          </w:tcPr>
          <w:p w14:paraId="465B25DA" w14:textId="1DA37B0A" w:rsidR="006E0F77" w:rsidRDefault="006E0F77" w:rsidP="00CB2A6B">
            <w:r>
              <w:t>Y</w:t>
            </w:r>
          </w:p>
        </w:tc>
      </w:tr>
      <w:tr w:rsidR="006E0F77" w14:paraId="7F5BD20F" w14:textId="31C7F2E3" w:rsidTr="00CB2A6B">
        <w:tc>
          <w:tcPr>
            <w:tcW w:w="846" w:type="dxa"/>
          </w:tcPr>
          <w:p w14:paraId="21286D9A" w14:textId="77777777" w:rsidR="006E0F77" w:rsidRDefault="006E0F77" w:rsidP="00CB2A6B">
            <w:r>
              <w:lastRenderedPageBreak/>
              <w:t>17</w:t>
            </w:r>
          </w:p>
        </w:tc>
        <w:tc>
          <w:tcPr>
            <w:tcW w:w="3447" w:type="dxa"/>
          </w:tcPr>
          <w:p w14:paraId="270167EA" w14:textId="77777777" w:rsidR="006E0F77" w:rsidRDefault="006E0F77" w:rsidP="00CB2A6B">
            <w:r>
              <w:t>A way for the user to search for the ICAO code</w:t>
            </w:r>
          </w:p>
        </w:tc>
        <w:tc>
          <w:tcPr>
            <w:tcW w:w="3447" w:type="dxa"/>
          </w:tcPr>
          <w:p w14:paraId="5EBDCE5F" w14:textId="23B3F8F7" w:rsidR="006E0F77" w:rsidRDefault="006E0F77" w:rsidP="00CB2A6B">
            <w:r>
              <w:t>Y</w:t>
            </w:r>
          </w:p>
        </w:tc>
      </w:tr>
    </w:tbl>
    <w:p w14:paraId="00967BA5" w14:textId="77777777" w:rsidR="006E0F77" w:rsidRDefault="006E0F77" w:rsidP="006E0F77"/>
    <w:p w14:paraId="28121587" w14:textId="77777777" w:rsidR="006E0F77" w:rsidRDefault="006E0F77" w:rsidP="006E0F77">
      <w:r>
        <w:t>The ICAO search system</w:t>
      </w:r>
    </w:p>
    <w:tbl>
      <w:tblPr>
        <w:tblStyle w:val="TableGrid"/>
        <w:tblW w:w="0" w:type="auto"/>
        <w:tblLook w:val="04A0" w:firstRow="1" w:lastRow="0" w:firstColumn="1" w:lastColumn="0" w:noHBand="0" w:noVBand="1"/>
      </w:tblPr>
      <w:tblGrid>
        <w:gridCol w:w="846"/>
        <w:gridCol w:w="3431"/>
        <w:gridCol w:w="3431"/>
      </w:tblGrid>
      <w:tr w:rsidR="00C55A6D" w14:paraId="2B5E18BE" w14:textId="675B2B51" w:rsidTr="00CB2A6B">
        <w:tc>
          <w:tcPr>
            <w:tcW w:w="846" w:type="dxa"/>
          </w:tcPr>
          <w:p w14:paraId="58D09271" w14:textId="77777777" w:rsidR="00C55A6D" w:rsidRDefault="00C55A6D" w:rsidP="00CB2A6B">
            <w:r>
              <w:t>ID</w:t>
            </w:r>
          </w:p>
        </w:tc>
        <w:tc>
          <w:tcPr>
            <w:tcW w:w="3431" w:type="dxa"/>
          </w:tcPr>
          <w:p w14:paraId="548ED972" w14:textId="77777777" w:rsidR="00C55A6D" w:rsidRDefault="00C55A6D" w:rsidP="00CB2A6B">
            <w:r>
              <w:t>Criteria</w:t>
            </w:r>
          </w:p>
        </w:tc>
        <w:tc>
          <w:tcPr>
            <w:tcW w:w="3431" w:type="dxa"/>
          </w:tcPr>
          <w:p w14:paraId="2F99AA0E" w14:textId="438EA0D7" w:rsidR="00C55A6D" w:rsidRDefault="00C55A6D" w:rsidP="00CB2A6B">
            <w:r>
              <w:t>Met (Y/N)</w:t>
            </w:r>
          </w:p>
        </w:tc>
      </w:tr>
      <w:tr w:rsidR="00C55A6D" w14:paraId="445A27BD" w14:textId="351D9694" w:rsidTr="00CB2A6B">
        <w:tc>
          <w:tcPr>
            <w:tcW w:w="846" w:type="dxa"/>
          </w:tcPr>
          <w:p w14:paraId="53E7FBBA" w14:textId="77777777" w:rsidR="00C55A6D" w:rsidRDefault="00C55A6D" w:rsidP="00CB2A6B">
            <w:r>
              <w:t>18</w:t>
            </w:r>
          </w:p>
        </w:tc>
        <w:tc>
          <w:tcPr>
            <w:tcW w:w="3431" w:type="dxa"/>
          </w:tcPr>
          <w:p w14:paraId="05B0EC16" w14:textId="77777777" w:rsidR="00C55A6D" w:rsidRDefault="00C55A6D" w:rsidP="00CB2A6B">
            <w:r>
              <w:t>ICAO search system</w:t>
            </w:r>
          </w:p>
        </w:tc>
        <w:tc>
          <w:tcPr>
            <w:tcW w:w="3431" w:type="dxa"/>
          </w:tcPr>
          <w:p w14:paraId="4B268E25" w14:textId="71A8C3FA" w:rsidR="00C55A6D" w:rsidRDefault="00C55A6D" w:rsidP="00CB2A6B">
            <w:r>
              <w:t>Y</w:t>
            </w:r>
          </w:p>
        </w:tc>
      </w:tr>
      <w:tr w:rsidR="00C55A6D" w14:paraId="0B1BDFBD" w14:textId="21280E3D" w:rsidTr="00CB2A6B">
        <w:tc>
          <w:tcPr>
            <w:tcW w:w="846" w:type="dxa"/>
          </w:tcPr>
          <w:p w14:paraId="51B34451" w14:textId="77777777" w:rsidR="00C55A6D" w:rsidRDefault="00C55A6D" w:rsidP="00CB2A6B">
            <w:r>
              <w:t>19</w:t>
            </w:r>
          </w:p>
        </w:tc>
        <w:tc>
          <w:tcPr>
            <w:tcW w:w="3431" w:type="dxa"/>
          </w:tcPr>
          <w:p w14:paraId="6550BC47" w14:textId="77777777" w:rsidR="00C55A6D" w:rsidRDefault="00C55A6D" w:rsidP="00CB2A6B">
            <w:r>
              <w:t>Search results to be clear and accurate</w:t>
            </w:r>
          </w:p>
        </w:tc>
        <w:tc>
          <w:tcPr>
            <w:tcW w:w="3431" w:type="dxa"/>
          </w:tcPr>
          <w:p w14:paraId="18B70A1D" w14:textId="72733046" w:rsidR="00C55A6D" w:rsidRDefault="00C55A6D" w:rsidP="00CB2A6B">
            <w:r>
              <w:t>Y</w:t>
            </w:r>
          </w:p>
        </w:tc>
      </w:tr>
      <w:tr w:rsidR="00C55A6D" w14:paraId="15579479" w14:textId="410BA6BE" w:rsidTr="00CB2A6B">
        <w:tc>
          <w:tcPr>
            <w:tcW w:w="846" w:type="dxa"/>
          </w:tcPr>
          <w:p w14:paraId="47630E75" w14:textId="77777777" w:rsidR="00C55A6D" w:rsidRDefault="00C55A6D" w:rsidP="00CB2A6B">
            <w:r>
              <w:t>20</w:t>
            </w:r>
          </w:p>
        </w:tc>
        <w:tc>
          <w:tcPr>
            <w:tcW w:w="3431" w:type="dxa"/>
          </w:tcPr>
          <w:p w14:paraId="3E2E6C34" w14:textId="77777777" w:rsidR="00C55A6D" w:rsidRDefault="00C55A6D" w:rsidP="00CB2A6B">
            <w:r>
              <w:t>A way to navigate back to the METAR search system</w:t>
            </w:r>
          </w:p>
        </w:tc>
        <w:tc>
          <w:tcPr>
            <w:tcW w:w="3431" w:type="dxa"/>
          </w:tcPr>
          <w:p w14:paraId="7708A74E" w14:textId="480FE158" w:rsidR="00C55A6D" w:rsidRDefault="00C55A6D" w:rsidP="00CB2A6B">
            <w:r>
              <w:t>Y</w:t>
            </w:r>
          </w:p>
        </w:tc>
      </w:tr>
    </w:tbl>
    <w:p w14:paraId="5BE7ACC3" w14:textId="77777777" w:rsidR="006E0F77" w:rsidRDefault="006E0F77" w:rsidP="006E0F77"/>
    <w:p w14:paraId="61DBA7A1" w14:textId="77777777" w:rsidR="006E0F77" w:rsidRDefault="006E0F77" w:rsidP="006E0F77">
      <w:r>
        <w:t>General stuff</w:t>
      </w:r>
    </w:p>
    <w:tbl>
      <w:tblPr>
        <w:tblStyle w:val="TableGrid"/>
        <w:tblW w:w="0" w:type="auto"/>
        <w:tblLook w:val="04A0" w:firstRow="1" w:lastRow="0" w:firstColumn="1" w:lastColumn="0" w:noHBand="0" w:noVBand="1"/>
      </w:tblPr>
      <w:tblGrid>
        <w:gridCol w:w="846"/>
        <w:gridCol w:w="3492"/>
        <w:gridCol w:w="3492"/>
      </w:tblGrid>
      <w:tr w:rsidR="00C55A6D" w14:paraId="07AFDBF0" w14:textId="4915C1CA" w:rsidTr="00CB2A6B">
        <w:tc>
          <w:tcPr>
            <w:tcW w:w="846" w:type="dxa"/>
          </w:tcPr>
          <w:p w14:paraId="42BAAFD1" w14:textId="4923BA58" w:rsidR="00C55A6D" w:rsidRDefault="00C55A6D" w:rsidP="00CB2A6B">
            <w:r>
              <w:t>ID</w:t>
            </w:r>
          </w:p>
        </w:tc>
        <w:tc>
          <w:tcPr>
            <w:tcW w:w="3492" w:type="dxa"/>
          </w:tcPr>
          <w:p w14:paraId="0EF7C716" w14:textId="77777777" w:rsidR="00C55A6D" w:rsidRDefault="00C55A6D" w:rsidP="00CB2A6B">
            <w:r>
              <w:t>Criteria</w:t>
            </w:r>
          </w:p>
        </w:tc>
        <w:tc>
          <w:tcPr>
            <w:tcW w:w="3492" w:type="dxa"/>
          </w:tcPr>
          <w:p w14:paraId="62B82BAA" w14:textId="6E45D357" w:rsidR="00C55A6D" w:rsidRDefault="00C55A6D" w:rsidP="00CB2A6B">
            <w:r>
              <w:t>Met (Y/N)</w:t>
            </w:r>
          </w:p>
        </w:tc>
      </w:tr>
      <w:tr w:rsidR="00C55A6D" w14:paraId="07992493" w14:textId="4E6FFBF6" w:rsidTr="00CB2A6B">
        <w:tc>
          <w:tcPr>
            <w:tcW w:w="846" w:type="dxa"/>
          </w:tcPr>
          <w:p w14:paraId="00954AC0" w14:textId="77777777" w:rsidR="00C55A6D" w:rsidRDefault="00C55A6D" w:rsidP="00CB2A6B">
            <w:r>
              <w:t>21</w:t>
            </w:r>
          </w:p>
        </w:tc>
        <w:tc>
          <w:tcPr>
            <w:tcW w:w="3492" w:type="dxa"/>
          </w:tcPr>
          <w:p w14:paraId="7A6162F1" w14:textId="77777777" w:rsidR="00C55A6D" w:rsidRDefault="00C55A6D" w:rsidP="00CB2A6B">
            <w:r>
              <w:t>Dark mode and light mode</w:t>
            </w:r>
          </w:p>
        </w:tc>
        <w:tc>
          <w:tcPr>
            <w:tcW w:w="3492" w:type="dxa"/>
          </w:tcPr>
          <w:p w14:paraId="3921F917" w14:textId="07C9A9B1" w:rsidR="00C55A6D" w:rsidRDefault="00C55A6D" w:rsidP="00CB2A6B">
            <w:r>
              <w:t>Y</w:t>
            </w:r>
          </w:p>
        </w:tc>
      </w:tr>
      <w:tr w:rsidR="00C55A6D" w14:paraId="1A58E105" w14:textId="675DB055" w:rsidTr="00CB2A6B">
        <w:tc>
          <w:tcPr>
            <w:tcW w:w="846" w:type="dxa"/>
          </w:tcPr>
          <w:p w14:paraId="191CE31D" w14:textId="77777777" w:rsidR="00C55A6D" w:rsidRDefault="00C55A6D" w:rsidP="00CB2A6B">
            <w:r>
              <w:t>22</w:t>
            </w:r>
          </w:p>
        </w:tc>
        <w:tc>
          <w:tcPr>
            <w:tcW w:w="3492" w:type="dxa"/>
          </w:tcPr>
          <w:p w14:paraId="04417C7F" w14:textId="77777777" w:rsidR="00C55A6D" w:rsidRDefault="00C55A6D" w:rsidP="00CB2A6B">
            <w:r>
              <w:t>A TTS system</w:t>
            </w:r>
          </w:p>
        </w:tc>
        <w:tc>
          <w:tcPr>
            <w:tcW w:w="3492" w:type="dxa"/>
          </w:tcPr>
          <w:p w14:paraId="1042A9F0" w14:textId="5E7FB328" w:rsidR="00C55A6D" w:rsidRDefault="00C55A6D" w:rsidP="00CB2A6B">
            <w:r>
              <w:t>N</w:t>
            </w:r>
          </w:p>
        </w:tc>
      </w:tr>
      <w:tr w:rsidR="00C55A6D" w14:paraId="034198FB" w14:textId="687E15BB" w:rsidTr="00CB2A6B">
        <w:tc>
          <w:tcPr>
            <w:tcW w:w="846" w:type="dxa"/>
          </w:tcPr>
          <w:p w14:paraId="5EBD480B" w14:textId="77777777" w:rsidR="00C55A6D" w:rsidRDefault="00C55A6D" w:rsidP="00CB2A6B">
            <w:r>
              <w:t>23</w:t>
            </w:r>
          </w:p>
        </w:tc>
        <w:tc>
          <w:tcPr>
            <w:tcW w:w="3492" w:type="dxa"/>
          </w:tcPr>
          <w:p w14:paraId="1E81B5ED" w14:textId="77777777" w:rsidR="00C55A6D" w:rsidRDefault="00C55A6D" w:rsidP="00CB2A6B">
            <w:r>
              <w:t>If the app is disturbed using windows store, app store, or play store the app must be kept free</w:t>
            </w:r>
          </w:p>
        </w:tc>
        <w:tc>
          <w:tcPr>
            <w:tcW w:w="3492" w:type="dxa"/>
          </w:tcPr>
          <w:p w14:paraId="481493F4" w14:textId="6408E6C9" w:rsidR="00C55A6D" w:rsidRDefault="00C55A6D" w:rsidP="00CB2A6B">
            <w:r>
              <w:t>N</w:t>
            </w:r>
          </w:p>
        </w:tc>
      </w:tr>
    </w:tbl>
    <w:p w14:paraId="0D18869B" w14:textId="3D1042B4" w:rsidR="006E0F77" w:rsidRDefault="006E0F77" w:rsidP="006E0F77"/>
    <w:p w14:paraId="33DBC8A9" w14:textId="78DFB4D0" w:rsidR="007A12D6" w:rsidRDefault="007A12D6" w:rsidP="007A12D6">
      <w:pPr>
        <w:pStyle w:val="Heading2"/>
      </w:pPr>
      <w:bookmarkStart w:id="47" w:name="_Toc31290313"/>
      <w:r>
        <w:t>Part 3 – Evidence of criteria</w:t>
      </w:r>
      <w:bookmarkEnd w:id="47"/>
    </w:p>
    <w:p w14:paraId="35EAAE08" w14:textId="437074C0" w:rsidR="00C319F4" w:rsidRDefault="000C3645" w:rsidP="007A12D6">
      <w:r>
        <w:t xml:space="preserve">For this section, I called both shareholders in and asked them to run the program to ensure that the criteria </w:t>
      </w:r>
      <w:proofErr w:type="gramStart"/>
      <w:r>
        <w:t>is</w:t>
      </w:r>
      <w:proofErr w:type="gramEnd"/>
      <w:r>
        <w:t xml:space="preserve"> met and the program is fully working, this will include any brute force/ extreme testing which can be done by them. For this, I set some ground rules. I will go through the program with each of them individually, asking them questions about their experience with the program and asking them to do any tests they wanted. For these tests, the shareholders will be able to look at the JSON file in case they want to test how the program handles it.</w:t>
      </w:r>
    </w:p>
    <w:p w14:paraId="4C3BD067" w14:textId="1FD88C8D" w:rsidR="00C319F4" w:rsidRDefault="00C319F4" w:rsidP="007A12D6">
      <w:r>
        <w:t>The tests shall be done in the following order</w:t>
      </w:r>
    </w:p>
    <w:p w14:paraId="5194C3CE" w14:textId="6B210DF1" w:rsidR="00C319F4" w:rsidRDefault="00C319F4" w:rsidP="00C319F4">
      <w:pPr>
        <w:pStyle w:val="ListParagraph"/>
        <w:numPr>
          <w:ilvl w:val="0"/>
          <w:numId w:val="23"/>
        </w:numPr>
      </w:pPr>
      <w:r>
        <w:t>Can you create a new user?</w:t>
      </w:r>
    </w:p>
    <w:p w14:paraId="6E20B8A1" w14:textId="4E1C0D95" w:rsidR="00C573AE" w:rsidRDefault="00C573AE" w:rsidP="00C319F4">
      <w:pPr>
        <w:pStyle w:val="ListParagraph"/>
        <w:numPr>
          <w:ilvl w:val="0"/>
          <w:numId w:val="23"/>
        </w:numPr>
      </w:pPr>
      <w:r>
        <w:t>Try to create the same user again, does the program stop you and not update the JSON file?</w:t>
      </w:r>
    </w:p>
    <w:p w14:paraId="16F8CADB" w14:textId="32DD6BBE" w:rsidR="00C319F4" w:rsidRDefault="00C319F4" w:rsidP="00C319F4">
      <w:pPr>
        <w:pStyle w:val="ListParagraph"/>
        <w:numPr>
          <w:ilvl w:val="0"/>
          <w:numId w:val="23"/>
        </w:numPr>
      </w:pPr>
      <w:r>
        <w:t xml:space="preserve">Can you login in </w:t>
      </w:r>
      <w:r w:rsidR="00AD45FA">
        <w:t>with the new user account</w:t>
      </w:r>
      <w:r w:rsidR="00C573AE">
        <w:t xml:space="preserve"> but with wrong details</w:t>
      </w:r>
      <w:r>
        <w:t>?</w:t>
      </w:r>
    </w:p>
    <w:p w14:paraId="737B38E7" w14:textId="3A5A198F" w:rsidR="00C573AE" w:rsidRDefault="00C573AE" w:rsidP="00C319F4">
      <w:pPr>
        <w:pStyle w:val="ListParagraph"/>
        <w:numPr>
          <w:ilvl w:val="0"/>
          <w:numId w:val="23"/>
        </w:numPr>
      </w:pPr>
      <w:r>
        <w:t>Can you log in with the correct details?</w:t>
      </w:r>
    </w:p>
    <w:p w14:paraId="109E0F2A" w14:textId="3A0C3607" w:rsidR="00C319F4" w:rsidRDefault="00C319F4" w:rsidP="00C319F4">
      <w:pPr>
        <w:pStyle w:val="ListParagraph"/>
        <w:numPr>
          <w:ilvl w:val="0"/>
          <w:numId w:val="23"/>
        </w:numPr>
      </w:pPr>
      <w:r>
        <w:t xml:space="preserve">Can you </w:t>
      </w:r>
      <w:r w:rsidR="00AD45FA">
        <w:t>search for an ICAO code based on an airport name?</w:t>
      </w:r>
    </w:p>
    <w:p w14:paraId="01817E51" w14:textId="3C108853" w:rsidR="00AD45FA" w:rsidRDefault="00AD45FA" w:rsidP="00C319F4">
      <w:pPr>
        <w:pStyle w:val="ListParagraph"/>
        <w:numPr>
          <w:ilvl w:val="0"/>
          <w:numId w:val="23"/>
        </w:numPr>
      </w:pPr>
      <w:r>
        <w:t>Can you search for METAR</w:t>
      </w:r>
      <w:r w:rsidR="00C573AE">
        <w:t xml:space="preserve"> and is it clearly formatted</w:t>
      </w:r>
      <w:r>
        <w:t>?</w:t>
      </w:r>
    </w:p>
    <w:p w14:paraId="176D0D17" w14:textId="09BED14A" w:rsidR="00AD45FA" w:rsidRDefault="00AD45FA" w:rsidP="00C319F4">
      <w:pPr>
        <w:pStyle w:val="ListParagraph"/>
        <w:numPr>
          <w:ilvl w:val="0"/>
          <w:numId w:val="23"/>
        </w:numPr>
      </w:pPr>
      <w:r>
        <w:t>Is the MEAR accurate from your knowledge of current conditions?</w:t>
      </w:r>
    </w:p>
    <w:p w14:paraId="786FAA9E" w14:textId="5809F9C0" w:rsidR="00AD45FA" w:rsidRDefault="00AD45FA" w:rsidP="00C319F4">
      <w:pPr>
        <w:pStyle w:val="ListParagraph"/>
        <w:numPr>
          <w:ilvl w:val="0"/>
          <w:numId w:val="23"/>
        </w:numPr>
      </w:pPr>
      <w:r>
        <w:t>Is the rest of the data accurate such as the runway info based on your experience with that airport?</w:t>
      </w:r>
    </w:p>
    <w:p w14:paraId="300DCCF4" w14:textId="0CC16176" w:rsidR="00AD45FA" w:rsidRDefault="00AD45FA" w:rsidP="00AD45FA">
      <w:pPr>
        <w:pStyle w:val="ListParagraph"/>
        <w:numPr>
          <w:ilvl w:val="0"/>
          <w:numId w:val="23"/>
        </w:numPr>
      </w:pPr>
      <w:r>
        <w:t xml:space="preserve">Change the theme to light mode and restart the program. </w:t>
      </w:r>
      <w:proofErr w:type="gramStart"/>
      <w:r>
        <w:t>Is</w:t>
      </w:r>
      <w:proofErr w:type="gramEnd"/>
      <w:r>
        <w:t xml:space="preserve"> there any changes with the program as a whole (about all the screens so I would expect them to log in and repeat steps </w:t>
      </w:r>
      <w:r w:rsidR="00C573AE">
        <w:t>5 and 6 to make sure the theme carries through everywhere)?</w:t>
      </w:r>
    </w:p>
    <w:p w14:paraId="4E2EA683" w14:textId="2D9ED683" w:rsidR="00AD45FA" w:rsidRDefault="00AD45FA" w:rsidP="00AD45FA">
      <w:pPr>
        <w:pStyle w:val="ListParagraph"/>
        <w:numPr>
          <w:ilvl w:val="0"/>
          <w:numId w:val="23"/>
        </w:numPr>
      </w:pPr>
      <w:r>
        <w:t xml:space="preserve">Is the theme properly done? </w:t>
      </w:r>
      <w:r w:rsidR="00C573AE">
        <w:t>Are</w:t>
      </w:r>
      <w:r>
        <w:t xml:space="preserve"> there any inconsistencies or any problems with the theme e.g. all text is </w:t>
      </w:r>
      <w:r w:rsidR="00C573AE">
        <w:t>visible?</w:t>
      </w:r>
    </w:p>
    <w:p w14:paraId="419821FA" w14:textId="05EB0444" w:rsidR="00C573AE" w:rsidRDefault="00C573AE" w:rsidP="00AD45FA">
      <w:pPr>
        <w:pStyle w:val="ListParagraph"/>
        <w:numPr>
          <w:ilvl w:val="0"/>
          <w:numId w:val="23"/>
        </w:numPr>
      </w:pPr>
      <w:r>
        <w:t>Are there any more tests that you will like to do?</w:t>
      </w:r>
    </w:p>
    <w:p w14:paraId="240F67EA" w14:textId="12554453" w:rsidR="00E62173" w:rsidRDefault="00E62173" w:rsidP="00E62173">
      <w:r>
        <w:t>Screenshots will only be provided in failure or with question 11 as the screenshots in the development sec</w:t>
      </w:r>
      <w:r w:rsidR="007F654A">
        <w:t xml:space="preserve">tion and there will be little use littering this section with too many screenshots. </w:t>
      </w:r>
    </w:p>
    <w:p w14:paraId="6F08E529" w14:textId="2D7B9577" w:rsidR="000C3645" w:rsidRDefault="00C319F4" w:rsidP="000C3645">
      <w:pPr>
        <w:pStyle w:val="Heading3"/>
      </w:pPr>
      <w:bookmarkStart w:id="48" w:name="_Toc31290314"/>
      <w:r>
        <w:lastRenderedPageBreak/>
        <w:t>Geoffrey</w:t>
      </w:r>
      <w:bookmarkEnd w:id="48"/>
    </w:p>
    <w:tbl>
      <w:tblPr>
        <w:tblStyle w:val="TableGrid"/>
        <w:tblW w:w="0" w:type="auto"/>
        <w:tblLook w:val="04A0" w:firstRow="1" w:lastRow="0" w:firstColumn="1" w:lastColumn="0" w:noHBand="0" w:noVBand="1"/>
      </w:tblPr>
      <w:tblGrid>
        <w:gridCol w:w="2122"/>
        <w:gridCol w:w="1417"/>
        <w:gridCol w:w="5477"/>
      </w:tblGrid>
      <w:tr w:rsidR="00035499" w14:paraId="31360BEF" w14:textId="77777777" w:rsidTr="00035499">
        <w:tc>
          <w:tcPr>
            <w:tcW w:w="2122" w:type="dxa"/>
          </w:tcPr>
          <w:p w14:paraId="72430137" w14:textId="4BFD07F5" w:rsidR="00035499" w:rsidRDefault="00035499" w:rsidP="00035499">
            <w:r>
              <w:t>Question Number</w:t>
            </w:r>
          </w:p>
        </w:tc>
        <w:tc>
          <w:tcPr>
            <w:tcW w:w="1417" w:type="dxa"/>
          </w:tcPr>
          <w:p w14:paraId="0F928BD3" w14:textId="0464C83F" w:rsidR="00035499" w:rsidRDefault="00035499" w:rsidP="00035499">
            <w:r>
              <w:t>Result (Y/N)</w:t>
            </w:r>
          </w:p>
        </w:tc>
        <w:tc>
          <w:tcPr>
            <w:tcW w:w="5477" w:type="dxa"/>
          </w:tcPr>
          <w:p w14:paraId="040AE669" w14:textId="027FAA2D" w:rsidR="00035499" w:rsidRDefault="00035499" w:rsidP="00035499">
            <w:r>
              <w:t>Notes</w:t>
            </w:r>
          </w:p>
        </w:tc>
      </w:tr>
      <w:tr w:rsidR="00035499" w14:paraId="63D41199" w14:textId="77777777" w:rsidTr="00035499">
        <w:tc>
          <w:tcPr>
            <w:tcW w:w="2122" w:type="dxa"/>
          </w:tcPr>
          <w:p w14:paraId="017495BD" w14:textId="76B03A90" w:rsidR="00035499" w:rsidRDefault="00035499" w:rsidP="00035499">
            <w:r>
              <w:t>1</w:t>
            </w:r>
          </w:p>
        </w:tc>
        <w:tc>
          <w:tcPr>
            <w:tcW w:w="1417" w:type="dxa"/>
          </w:tcPr>
          <w:p w14:paraId="70A112D4" w14:textId="232C2419" w:rsidR="00035499" w:rsidRDefault="00035499" w:rsidP="00035499">
            <w:r>
              <w:t>Y</w:t>
            </w:r>
          </w:p>
        </w:tc>
        <w:tc>
          <w:tcPr>
            <w:tcW w:w="5477" w:type="dxa"/>
          </w:tcPr>
          <w:p w14:paraId="6E5C3E6F" w14:textId="77777777" w:rsidR="00035499" w:rsidRDefault="00035499" w:rsidP="00035499"/>
        </w:tc>
      </w:tr>
      <w:tr w:rsidR="00035499" w14:paraId="10429735" w14:textId="77777777" w:rsidTr="00035499">
        <w:tc>
          <w:tcPr>
            <w:tcW w:w="2122" w:type="dxa"/>
          </w:tcPr>
          <w:p w14:paraId="59B3FC5D" w14:textId="61C3ABAF" w:rsidR="00035499" w:rsidRDefault="00035499" w:rsidP="00035499">
            <w:r>
              <w:t>2</w:t>
            </w:r>
          </w:p>
        </w:tc>
        <w:tc>
          <w:tcPr>
            <w:tcW w:w="1417" w:type="dxa"/>
          </w:tcPr>
          <w:p w14:paraId="68E55732" w14:textId="6F718668" w:rsidR="00035499" w:rsidRDefault="00035499" w:rsidP="00035499">
            <w:r>
              <w:t>Y</w:t>
            </w:r>
          </w:p>
        </w:tc>
        <w:tc>
          <w:tcPr>
            <w:tcW w:w="5477" w:type="dxa"/>
          </w:tcPr>
          <w:p w14:paraId="414F0A15" w14:textId="77777777" w:rsidR="00035499" w:rsidRDefault="00035499" w:rsidP="00035499"/>
        </w:tc>
      </w:tr>
      <w:tr w:rsidR="00035499" w14:paraId="549E281D" w14:textId="77777777" w:rsidTr="00035499">
        <w:tc>
          <w:tcPr>
            <w:tcW w:w="2122" w:type="dxa"/>
          </w:tcPr>
          <w:p w14:paraId="65AF7BFB" w14:textId="2A9E55C8" w:rsidR="00035499" w:rsidRDefault="00035499" w:rsidP="00035499">
            <w:r>
              <w:t>3</w:t>
            </w:r>
          </w:p>
        </w:tc>
        <w:tc>
          <w:tcPr>
            <w:tcW w:w="1417" w:type="dxa"/>
          </w:tcPr>
          <w:p w14:paraId="18344113" w14:textId="713E2DE1" w:rsidR="00035499" w:rsidRDefault="00035499" w:rsidP="00035499">
            <w:r>
              <w:t>Y</w:t>
            </w:r>
          </w:p>
        </w:tc>
        <w:tc>
          <w:tcPr>
            <w:tcW w:w="5477" w:type="dxa"/>
          </w:tcPr>
          <w:p w14:paraId="27B1372B" w14:textId="77777777" w:rsidR="00035499" w:rsidRDefault="00035499" w:rsidP="00035499"/>
        </w:tc>
      </w:tr>
      <w:tr w:rsidR="00035499" w14:paraId="01309698" w14:textId="77777777" w:rsidTr="00035499">
        <w:tc>
          <w:tcPr>
            <w:tcW w:w="2122" w:type="dxa"/>
          </w:tcPr>
          <w:p w14:paraId="5275C2EA" w14:textId="174DA124" w:rsidR="00035499" w:rsidRDefault="00035499" w:rsidP="00035499">
            <w:r>
              <w:t>4</w:t>
            </w:r>
          </w:p>
        </w:tc>
        <w:tc>
          <w:tcPr>
            <w:tcW w:w="1417" w:type="dxa"/>
          </w:tcPr>
          <w:p w14:paraId="0AC377CF" w14:textId="7972F25E" w:rsidR="00035499" w:rsidRDefault="00035499" w:rsidP="00035499">
            <w:r>
              <w:t>Y</w:t>
            </w:r>
          </w:p>
        </w:tc>
        <w:tc>
          <w:tcPr>
            <w:tcW w:w="5477" w:type="dxa"/>
          </w:tcPr>
          <w:p w14:paraId="07D7E9CA" w14:textId="77777777" w:rsidR="00035499" w:rsidRDefault="00035499" w:rsidP="00035499"/>
        </w:tc>
      </w:tr>
      <w:tr w:rsidR="00035499" w14:paraId="70CEE4BA" w14:textId="77777777" w:rsidTr="00035499">
        <w:tc>
          <w:tcPr>
            <w:tcW w:w="2122" w:type="dxa"/>
          </w:tcPr>
          <w:p w14:paraId="400DFF23" w14:textId="182BA07F" w:rsidR="00035499" w:rsidRDefault="00035499" w:rsidP="00035499">
            <w:r>
              <w:t>5</w:t>
            </w:r>
          </w:p>
        </w:tc>
        <w:tc>
          <w:tcPr>
            <w:tcW w:w="1417" w:type="dxa"/>
          </w:tcPr>
          <w:p w14:paraId="7401CB36" w14:textId="49C8F410" w:rsidR="00035499" w:rsidRDefault="00035499" w:rsidP="00035499">
            <w:r>
              <w:t>Y</w:t>
            </w:r>
          </w:p>
        </w:tc>
        <w:tc>
          <w:tcPr>
            <w:tcW w:w="5477" w:type="dxa"/>
          </w:tcPr>
          <w:p w14:paraId="03DDD8B2" w14:textId="77777777" w:rsidR="00035499" w:rsidRDefault="00035499" w:rsidP="00035499"/>
        </w:tc>
      </w:tr>
      <w:tr w:rsidR="00035499" w14:paraId="1EC36A03" w14:textId="77777777" w:rsidTr="00035499">
        <w:tc>
          <w:tcPr>
            <w:tcW w:w="2122" w:type="dxa"/>
          </w:tcPr>
          <w:p w14:paraId="4C299906" w14:textId="5CB8E760" w:rsidR="00035499" w:rsidRDefault="00035499" w:rsidP="00035499">
            <w:r>
              <w:t>6</w:t>
            </w:r>
          </w:p>
        </w:tc>
        <w:tc>
          <w:tcPr>
            <w:tcW w:w="1417" w:type="dxa"/>
          </w:tcPr>
          <w:p w14:paraId="72E052EB" w14:textId="3D47E3A7" w:rsidR="00035499" w:rsidRDefault="00035499" w:rsidP="00035499">
            <w:r>
              <w:t>Y</w:t>
            </w:r>
          </w:p>
        </w:tc>
        <w:tc>
          <w:tcPr>
            <w:tcW w:w="5477" w:type="dxa"/>
          </w:tcPr>
          <w:p w14:paraId="22D9F61D" w14:textId="77777777" w:rsidR="00035499" w:rsidRDefault="00035499" w:rsidP="00035499"/>
        </w:tc>
      </w:tr>
      <w:tr w:rsidR="00035499" w14:paraId="67651025" w14:textId="77777777" w:rsidTr="00035499">
        <w:tc>
          <w:tcPr>
            <w:tcW w:w="2122" w:type="dxa"/>
          </w:tcPr>
          <w:p w14:paraId="49C6C6C3" w14:textId="3C913367" w:rsidR="00035499" w:rsidRDefault="00035499" w:rsidP="00035499">
            <w:r>
              <w:t>7</w:t>
            </w:r>
          </w:p>
        </w:tc>
        <w:tc>
          <w:tcPr>
            <w:tcW w:w="1417" w:type="dxa"/>
          </w:tcPr>
          <w:p w14:paraId="69C4003A" w14:textId="09F54F58" w:rsidR="00035499" w:rsidRDefault="00035499" w:rsidP="00035499">
            <w:r>
              <w:t>Y</w:t>
            </w:r>
          </w:p>
        </w:tc>
        <w:tc>
          <w:tcPr>
            <w:tcW w:w="5477" w:type="dxa"/>
          </w:tcPr>
          <w:p w14:paraId="1F49A5A9" w14:textId="77777777" w:rsidR="00035499" w:rsidRDefault="00035499" w:rsidP="00035499"/>
        </w:tc>
      </w:tr>
      <w:tr w:rsidR="00035499" w14:paraId="0E3F5B58" w14:textId="77777777" w:rsidTr="00035499">
        <w:tc>
          <w:tcPr>
            <w:tcW w:w="2122" w:type="dxa"/>
          </w:tcPr>
          <w:p w14:paraId="7CFCB15C" w14:textId="15DF2EA5" w:rsidR="00035499" w:rsidRDefault="00035499" w:rsidP="00035499">
            <w:r>
              <w:t>8</w:t>
            </w:r>
          </w:p>
        </w:tc>
        <w:tc>
          <w:tcPr>
            <w:tcW w:w="1417" w:type="dxa"/>
          </w:tcPr>
          <w:p w14:paraId="052D082B" w14:textId="22F195FF" w:rsidR="00035499" w:rsidRDefault="00035499" w:rsidP="00035499">
            <w:r>
              <w:t>Y</w:t>
            </w:r>
          </w:p>
        </w:tc>
        <w:tc>
          <w:tcPr>
            <w:tcW w:w="5477" w:type="dxa"/>
          </w:tcPr>
          <w:p w14:paraId="2B9F02E8" w14:textId="77777777" w:rsidR="00035499" w:rsidRDefault="00035499" w:rsidP="00035499"/>
        </w:tc>
      </w:tr>
      <w:tr w:rsidR="00035499" w14:paraId="337604A5" w14:textId="77777777" w:rsidTr="00035499">
        <w:tc>
          <w:tcPr>
            <w:tcW w:w="2122" w:type="dxa"/>
          </w:tcPr>
          <w:p w14:paraId="56E3E5DF" w14:textId="2E0D2F68" w:rsidR="00035499" w:rsidRDefault="00035499" w:rsidP="00035499">
            <w:r>
              <w:t>9</w:t>
            </w:r>
          </w:p>
        </w:tc>
        <w:tc>
          <w:tcPr>
            <w:tcW w:w="1417" w:type="dxa"/>
          </w:tcPr>
          <w:p w14:paraId="7FF68AAD" w14:textId="291425DD" w:rsidR="00035499" w:rsidRDefault="00035499" w:rsidP="00035499">
            <w:r>
              <w:t>Y</w:t>
            </w:r>
          </w:p>
        </w:tc>
        <w:tc>
          <w:tcPr>
            <w:tcW w:w="5477" w:type="dxa"/>
          </w:tcPr>
          <w:p w14:paraId="303319EA" w14:textId="77777777" w:rsidR="00035499" w:rsidRDefault="00035499" w:rsidP="00035499"/>
        </w:tc>
      </w:tr>
      <w:tr w:rsidR="00035499" w14:paraId="6DFD5C48" w14:textId="77777777" w:rsidTr="00035499">
        <w:tc>
          <w:tcPr>
            <w:tcW w:w="2122" w:type="dxa"/>
          </w:tcPr>
          <w:p w14:paraId="0570557A" w14:textId="21228965" w:rsidR="00035499" w:rsidRDefault="00035499" w:rsidP="00035499">
            <w:r>
              <w:t>10</w:t>
            </w:r>
          </w:p>
        </w:tc>
        <w:tc>
          <w:tcPr>
            <w:tcW w:w="1417" w:type="dxa"/>
          </w:tcPr>
          <w:p w14:paraId="418BE6E9" w14:textId="04FD5B0B" w:rsidR="00035499" w:rsidRDefault="00035499" w:rsidP="00035499">
            <w:r>
              <w:t>Y</w:t>
            </w:r>
          </w:p>
        </w:tc>
        <w:tc>
          <w:tcPr>
            <w:tcW w:w="5477" w:type="dxa"/>
          </w:tcPr>
          <w:p w14:paraId="2F265E53" w14:textId="77777777" w:rsidR="00035499" w:rsidRDefault="00035499" w:rsidP="00035499"/>
        </w:tc>
      </w:tr>
      <w:tr w:rsidR="00035499" w14:paraId="6D955B5F" w14:textId="77777777" w:rsidTr="00035499">
        <w:tc>
          <w:tcPr>
            <w:tcW w:w="2122" w:type="dxa"/>
          </w:tcPr>
          <w:p w14:paraId="521516E9" w14:textId="51B4E118" w:rsidR="00035499" w:rsidRDefault="00035499" w:rsidP="00035499">
            <w:r>
              <w:t>11</w:t>
            </w:r>
          </w:p>
        </w:tc>
        <w:tc>
          <w:tcPr>
            <w:tcW w:w="1417" w:type="dxa"/>
          </w:tcPr>
          <w:p w14:paraId="0E1CBEF7" w14:textId="069A5A9D" w:rsidR="00035499" w:rsidRDefault="00035499" w:rsidP="00035499">
            <w:r>
              <w:t>Y</w:t>
            </w:r>
          </w:p>
        </w:tc>
        <w:tc>
          <w:tcPr>
            <w:tcW w:w="5477" w:type="dxa"/>
          </w:tcPr>
          <w:p w14:paraId="7FD6C6CB" w14:textId="52E7A960" w:rsidR="00035499" w:rsidRDefault="00035499" w:rsidP="00035499">
            <w:r>
              <w:t xml:space="preserve">Geoffrey requested to </w:t>
            </w:r>
            <w:r w:rsidR="00765182">
              <w:t xml:space="preserve">attempt to run code in the input boxes like an SQL injection. We will test all inputs with the input: </w:t>
            </w:r>
            <w:proofErr w:type="gramStart"/>
            <w:r w:rsidR="00765182">
              <w:t>print(</w:t>
            </w:r>
            <w:proofErr w:type="gramEnd"/>
            <w:r w:rsidR="00765182">
              <w:t>“If I show in console, I am a bad program”).</w:t>
            </w:r>
            <w:r w:rsidR="00A400E5">
              <w:t xml:space="preserve"> </w:t>
            </w:r>
          </w:p>
        </w:tc>
      </w:tr>
    </w:tbl>
    <w:p w14:paraId="7921D250" w14:textId="4489AA99" w:rsidR="00035499" w:rsidRPr="00035499" w:rsidRDefault="00035499" w:rsidP="00035499"/>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765182" w14:paraId="4B0F11FB" w14:textId="77777777" w:rsidTr="00A42F02">
        <w:trPr>
          <w:trHeight w:val="1073"/>
        </w:trPr>
        <w:tc>
          <w:tcPr>
            <w:tcW w:w="925" w:type="dxa"/>
          </w:tcPr>
          <w:p w14:paraId="37465A25" w14:textId="77777777" w:rsidR="00765182" w:rsidRDefault="00765182" w:rsidP="00A42F02">
            <w:pPr>
              <w:tabs>
                <w:tab w:val="left" w:pos="1425"/>
              </w:tabs>
            </w:pPr>
            <w:r>
              <w:t>Test number</w:t>
            </w:r>
          </w:p>
        </w:tc>
        <w:tc>
          <w:tcPr>
            <w:tcW w:w="1197" w:type="dxa"/>
          </w:tcPr>
          <w:p w14:paraId="20FD0167" w14:textId="77777777" w:rsidR="00765182" w:rsidRDefault="00765182" w:rsidP="00A42F02">
            <w:pPr>
              <w:tabs>
                <w:tab w:val="left" w:pos="1425"/>
              </w:tabs>
            </w:pPr>
            <w:r>
              <w:t>What are we testing for</w:t>
            </w:r>
          </w:p>
        </w:tc>
        <w:tc>
          <w:tcPr>
            <w:tcW w:w="1417" w:type="dxa"/>
          </w:tcPr>
          <w:p w14:paraId="252B9C98" w14:textId="77777777" w:rsidR="00765182" w:rsidRDefault="00765182" w:rsidP="00A42F02">
            <w:pPr>
              <w:tabs>
                <w:tab w:val="left" w:pos="1425"/>
              </w:tabs>
            </w:pPr>
            <w:r>
              <w:t>Expected result</w:t>
            </w:r>
          </w:p>
        </w:tc>
        <w:tc>
          <w:tcPr>
            <w:tcW w:w="813" w:type="dxa"/>
          </w:tcPr>
          <w:p w14:paraId="15233456" w14:textId="77777777" w:rsidR="00765182" w:rsidRDefault="00765182" w:rsidP="00A42F02">
            <w:pPr>
              <w:tabs>
                <w:tab w:val="left" w:pos="1425"/>
              </w:tabs>
            </w:pPr>
            <w:r>
              <w:t>Test data</w:t>
            </w:r>
          </w:p>
        </w:tc>
        <w:tc>
          <w:tcPr>
            <w:tcW w:w="5566" w:type="dxa"/>
          </w:tcPr>
          <w:p w14:paraId="029B74CD" w14:textId="77777777" w:rsidR="00765182" w:rsidRDefault="00765182" w:rsidP="00A42F02">
            <w:pPr>
              <w:tabs>
                <w:tab w:val="left" w:pos="1425"/>
              </w:tabs>
            </w:pPr>
            <w:r>
              <w:t>Results</w:t>
            </w:r>
          </w:p>
        </w:tc>
        <w:tc>
          <w:tcPr>
            <w:tcW w:w="1843" w:type="dxa"/>
          </w:tcPr>
          <w:p w14:paraId="20DCA0BC" w14:textId="77777777" w:rsidR="00765182" w:rsidRDefault="00765182" w:rsidP="00A42F02">
            <w:pPr>
              <w:tabs>
                <w:tab w:val="left" w:pos="1425"/>
              </w:tabs>
            </w:pPr>
            <w:r>
              <w:t>Notes</w:t>
            </w:r>
          </w:p>
        </w:tc>
      </w:tr>
      <w:tr w:rsidR="00765182" w14:paraId="4A962894" w14:textId="77777777" w:rsidTr="00A42F02">
        <w:trPr>
          <w:trHeight w:val="551"/>
        </w:trPr>
        <w:tc>
          <w:tcPr>
            <w:tcW w:w="925" w:type="dxa"/>
          </w:tcPr>
          <w:p w14:paraId="1C31B82E" w14:textId="59379787" w:rsidR="00765182" w:rsidRDefault="00765182" w:rsidP="00A42F02">
            <w:pPr>
              <w:tabs>
                <w:tab w:val="left" w:pos="1425"/>
              </w:tabs>
            </w:pPr>
            <w:r>
              <w:t>57</w:t>
            </w:r>
          </w:p>
        </w:tc>
        <w:tc>
          <w:tcPr>
            <w:tcW w:w="1197" w:type="dxa"/>
          </w:tcPr>
          <w:p w14:paraId="3A738910" w14:textId="4A236B38" w:rsidR="00765182" w:rsidRDefault="00765182" w:rsidP="00A42F02">
            <w:pPr>
              <w:tabs>
                <w:tab w:val="left" w:pos="1425"/>
              </w:tabs>
            </w:pPr>
            <w:r>
              <w:t xml:space="preserve">Checking if we can do </w:t>
            </w:r>
            <w:r w:rsidR="00365EDB">
              <w:t>a</w:t>
            </w:r>
            <w:r>
              <w:t xml:space="preserve"> sql injection style attack on the inputs - registration</w:t>
            </w:r>
          </w:p>
        </w:tc>
        <w:tc>
          <w:tcPr>
            <w:tcW w:w="1417" w:type="dxa"/>
          </w:tcPr>
          <w:p w14:paraId="7D5E082B" w14:textId="726139EF" w:rsidR="00765182" w:rsidRDefault="00765182" w:rsidP="00A42F02">
            <w:pPr>
              <w:tabs>
                <w:tab w:val="left" w:pos="1425"/>
              </w:tabs>
            </w:pPr>
            <w:r>
              <w:t xml:space="preserve">If it is a failure then the console should </w:t>
            </w:r>
            <w:r w:rsidR="00365EDB">
              <w:t>print the message shown above</w:t>
            </w:r>
          </w:p>
        </w:tc>
        <w:tc>
          <w:tcPr>
            <w:tcW w:w="813" w:type="dxa"/>
          </w:tcPr>
          <w:p w14:paraId="1B6C6644" w14:textId="5C0AFA29" w:rsidR="00765182" w:rsidRDefault="00365EDB" w:rsidP="00A42F02">
            <w:pPr>
              <w:tabs>
                <w:tab w:val="left" w:pos="1425"/>
              </w:tabs>
            </w:pPr>
            <w:r>
              <w:t>above</w:t>
            </w:r>
          </w:p>
        </w:tc>
        <w:tc>
          <w:tcPr>
            <w:tcW w:w="5566" w:type="dxa"/>
          </w:tcPr>
          <w:p w14:paraId="289BEFEF" w14:textId="77777777" w:rsidR="00765182" w:rsidRDefault="00765182" w:rsidP="00A42F02">
            <w:pPr>
              <w:tabs>
                <w:tab w:val="left" w:pos="1425"/>
              </w:tabs>
              <w:rPr>
                <w:noProof/>
              </w:rPr>
            </w:pPr>
            <w:r>
              <w:rPr>
                <w:noProof/>
              </w:rPr>
              <w:t>Success:</w:t>
            </w:r>
          </w:p>
          <w:p w14:paraId="01506444" w14:textId="7F29634A" w:rsidR="00765182" w:rsidRDefault="00365EDB" w:rsidP="00A42F02">
            <w:pPr>
              <w:tabs>
                <w:tab w:val="left" w:pos="1425"/>
              </w:tabs>
              <w:rPr>
                <w:noProof/>
              </w:rPr>
            </w:pPr>
            <w:r>
              <w:rPr>
                <w:noProof/>
              </w:rPr>
              <w:drawing>
                <wp:anchor distT="0" distB="0" distL="114300" distR="114300" simplePos="0" relativeHeight="251906048" behindDoc="1" locked="0" layoutInCell="1" allowOverlap="1" wp14:anchorId="55D5F78F" wp14:editId="35ADB37A">
                  <wp:simplePos x="0" y="0"/>
                  <wp:positionH relativeFrom="column">
                    <wp:posOffset>-20955</wp:posOffset>
                  </wp:positionH>
                  <wp:positionV relativeFrom="paragraph">
                    <wp:posOffset>90170</wp:posOffset>
                  </wp:positionV>
                  <wp:extent cx="2377440" cy="1877060"/>
                  <wp:effectExtent l="0" t="0" r="3810" b="8890"/>
                  <wp:wrapTight wrapText="bothSides">
                    <wp:wrapPolygon edited="0">
                      <wp:start x="0" y="0"/>
                      <wp:lineTo x="0" y="21483"/>
                      <wp:lineTo x="21462" y="21483"/>
                      <wp:lineTo x="21462" y="0"/>
                      <wp:lineTo x="0" y="0"/>
                    </wp:wrapPolygon>
                  </wp:wrapTight>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2377440" cy="1877060"/>
                          </a:xfrm>
                          <a:prstGeom prst="rect">
                            <a:avLst/>
                          </a:prstGeom>
                        </pic:spPr>
                      </pic:pic>
                    </a:graphicData>
                  </a:graphic>
                  <wp14:sizeRelH relativeFrom="page">
                    <wp14:pctWidth>0</wp14:pctWidth>
                  </wp14:sizeRelH>
                  <wp14:sizeRelV relativeFrom="page">
                    <wp14:pctHeight>0</wp14:pctHeight>
                  </wp14:sizeRelV>
                </wp:anchor>
              </w:drawing>
            </w:r>
          </w:p>
          <w:p w14:paraId="04234046" w14:textId="17080556" w:rsidR="00765182" w:rsidRDefault="00765182" w:rsidP="00A42F02">
            <w:pPr>
              <w:tabs>
                <w:tab w:val="left" w:pos="1425"/>
              </w:tabs>
              <w:rPr>
                <w:noProof/>
              </w:rPr>
            </w:pPr>
          </w:p>
          <w:p w14:paraId="3C83A127" w14:textId="77777777" w:rsidR="00765182" w:rsidRDefault="00765182" w:rsidP="00A42F02">
            <w:pPr>
              <w:tabs>
                <w:tab w:val="left" w:pos="1425"/>
              </w:tabs>
              <w:rPr>
                <w:noProof/>
              </w:rPr>
            </w:pPr>
          </w:p>
          <w:p w14:paraId="05AE4618" w14:textId="77777777" w:rsidR="00365EDB" w:rsidRDefault="00365EDB" w:rsidP="00A42F02">
            <w:pPr>
              <w:tabs>
                <w:tab w:val="left" w:pos="1425"/>
              </w:tabs>
              <w:rPr>
                <w:noProof/>
              </w:rPr>
            </w:pPr>
          </w:p>
          <w:p w14:paraId="35CD9633" w14:textId="77777777" w:rsidR="00365EDB" w:rsidRDefault="00365EDB" w:rsidP="00A42F02">
            <w:pPr>
              <w:tabs>
                <w:tab w:val="left" w:pos="1425"/>
              </w:tabs>
              <w:rPr>
                <w:noProof/>
              </w:rPr>
            </w:pPr>
          </w:p>
          <w:p w14:paraId="688120D3" w14:textId="77777777" w:rsidR="00365EDB" w:rsidRDefault="00365EDB" w:rsidP="00A42F02">
            <w:pPr>
              <w:tabs>
                <w:tab w:val="left" w:pos="1425"/>
              </w:tabs>
              <w:rPr>
                <w:noProof/>
              </w:rPr>
            </w:pPr>
          </w:p>
          <w:p w14:paraId="583B92DF" w14:textId="77777777" w:rsidR="00365EDB" w:rsidRDefault="00365EDB" w:rsidP="00A42F02">
            <w:pPr>
              <w:tabs>
                <w:tab w:val="left" w:pos="1425"/>
              </w:tabs>
              <w:rPr>
                <w:noProof/>
              </w:rPr>
            </w:pPr>
          </w:p>
          <w:p w14:paraId="0BF6AC97" w14:textId="77777777" w:rsidR="00365EDB" w:rsidRDefault="00365EDB" w:rsidP="00A42F02">
            <w:pPr>
              <w:tabs>
                <w:tab w:val="left" w:pos="1425"/>
              </w:tabs>
              <w:rPr>
                <w:noProof/>
              </w:rPr>
            </w:pPr>
          </w:p>
          <w:p w14:paraId="0C29DD62" w14:textId="77777777" w:rsidR="00365EDB" w:rsidRDefault="00365EDB" w:rsidP="00A42F02">
            <w:pPr>
              <w:tabs>
                <w:tab w:val="left" w:pos="1425"/>
              </w:tabs>
              <w:rPr>
                <w:noProof/>
              </w:rPr>
            </w:pPr>
          </w:p>
          <w:p w14:paraId="5BD4E759" w14:textId="77777777" w:rsidR="00365EDB" w:rsidRDefault="00365EDB" w:rsidP="00A42F02">
            <w:pPr>
              <w:tabs>
                <w:tab w:val="left" w:pos="1425"/>
              </w:tabs>
              <w:rPr>
                <w:noProof/>
              </w:rPr>
            </w:pPr>
          </w:p>
          <w:p w14:paraId="79318FBB" w14:textId="77777777" w:rsidR="00365EDB" w:rsidRDefault="00365EDB" w:rsidP="00A42F02">
            <w:pPr>
              <w:tabs>
                <w:tab w:val="left" w:pos="1425"/>
              </w:tabs>
              <w:rPr>
                <w:noProof/>
              </w:rPr>
            </w:pPr>
          </w:p>
          <w:p w14:paraId="7CE9C199" w14:textId="77777777" w:rsidR="00365EDB" w:rsidRDefault="00365EDB" w:rsidP="00A42F02">
            <w:pPr>
              <w:tabs>
                <w:tab w:val="left" w:pos="1425"/>
              </w:tabs>
              <w:rPr>
                <w:noProof/>
              </w:rPr>
            </w:pPr>
          </w:p>
          <w:p w14:paraId="707D2902" w14:textId="77777777" w:rsidR="00365EDB" w:rsidRDefault="00365EDB" w:rsidP="00A42F02">
            <w:pPr>
              <w:tabs>
                <w:tab w:val="left" w:pos="1425"/>
              </w:tabs>
              <w:rPr>
                <w:noProof/>
              </w:rPr>
            </w:pPr>
          </w:p>
          <w:p w14:paraId="5765806A" w14:textId="4027F528" w:rsidR="00365EDB" w:rsidRDefault="00365EDB" w:rsidP="00A42F02">
            <w:pPr>
              <w:tabs>
                <w:tab w:val="left" w:pos="1425"/>
              </w:tabs>
              <w:rPr>
                <w:noProof/>
              </w:rPr>
            </w:pPr>
            <w:r>
              <w:rPr>
                <w:noProof/>
              </w:rPr>
              <w:drawing>
                <wp:inline distT="0" distB="0" distL="0" distR="0" wp14:anchorId="57F4DB8B" wp14:editId="67973F6E">
                  <wp:extent cx="3397250" cy="696595"/>
                  <wp:effectExtent l="0" t="0" r="0" b="82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397250" cy="696595"/>
                          </a:xfrm>
                          <a:prstGeom prst="rect">
                            <a:avLst/>
                          </a:prstGeom>
                        </pic:spPr>
                      </pic:pic>
                    </a:graphicData>
                  </a:graphic>
                </wp:inline>
              </w:drawing>
            </w:r>
          </w:p>
        </w:tc>
        <w:tc>
          <w:tcPr>
            <w:tcW w:w="1843" w:type="dxa"/>
          </w:tcPr>
          <w:p w14:paraId="577B0EB1" w14:textId="77777777" w:rsidR="00765182" w:rsidRDefault="00365EDB" w:rsidP="00A42F02">
            <w:pPr>
              <w:tabs>
                <w:tab w:val="left" w:pos="1425"/>
              </w:tabs>
            </w:pPr>
            <w:r>
              <w:t xml:space="preserve">Success: </w:t>
            </w:r>
          </w:p>
          <w:p w14:paraId="6BFC56AD" w14:textId="5147092B" w:rsidR="00365EDB" w:rsidRDefault="00365EDB" w:rsidP="00A42F02">
            <w:pPr>
              <w:tabs>
                <w:tab w:val="left" w:pos="1425"/>
              </w:tabs>
            </w:pPr>
            <w:r>
              <w:t>The registration is complete (shown by screenshot 1) and the only stuff in the console is some print statement from another part of the program showing the id’s not the injection code.</w:t>
            </w:r>
          </w:p>
        </w:tc>
      </w:tr>
      <w:tr w:rsidR="0056751C" w14:paraId="4F0396FB" w14:textId="77777777" w:rsidTr="00A42F02">
        <w:trPr>
          <w:trHeight w:val="551"/>
        </w:trPr>
        <w:tc>
          <w:tcPr>
            <w:tcW w:w="925" w:type="dxa"/>
          </w:tcPr>
          <w:p w14:paraId="7D33A383" w14:textId="4862A617" w:rsidR="0056751C" w:rsidRDefault="0056751C" w:rsidP="0056751C">
            <w:pPr>
              <w:tabs>
                <w:tab w:val="left" w:pos="1425"/>
              </w:tabs>
            </w:pPr>
            <w:r>
              <w:t>58</w:t>
            </w:r>
          </w:p>
        </w:tc>
        <w:tc>
          <w:tcPr>
            <w:tcW w:w="1197" w:type="dxa"/>
          </w:tcPr>
          <w:p w14:paraId="4114DCC3" w14:textId="2AFD0AAB" w:rsidR="0056751C" w:rsidRDefault="0056751C" w:rsidP="0056751C">
            <w:pPr>
              <w:tabs>
                <w:tab w:val="left" w:pos="1425"/>
              </w:tabs>
            </w:pPr>
            <w:r>
              <w:t>Checking if we can do a sql injection style attack on the inputs - registration</w:t>
            </w:r>
          </w:p>
        </w:tc>
        <w:tc>
          <w:tcPr>
            <w:tcW w:w="1417" w:type="dxa"/>
          </w:tcPr>
          <w:p w14:paraId="58660E90" w14:textId="488F1C1C" w:rsidR="0056751C" w:rsidRDefault="0056751C" w:rsidP="0056751C">
            <w:pPr>
              <w:tabs>
                <w:tab w:val="left" w:pos="1425"/>
              </w:tabs>
            </w:pPr>
            <w:r>
              <w:t>If it is a failure then the console should print the message shown above</w:t>
            </w:r>
          </w:p>
        </w:tc>
        <w:tc>
          <w:tcPr>
            <w:tcW w:w="813" w:type="dxa"/>
          </w:tcPr>
          <w:p w14:paraId="5E498F77" w14:textId="35364948" w:rsidR="0056751C" w:rsidRDefault="0056751C" w:rsidP="0056751C">
            <w:pPr>
              <w:tabs>
                <w:tab w:val="left" w:pos="1425"/>
              </w:tabs>
            </w:pPr>
            <w:r>
              <w:t>above</w:t>
            </w:r>
          </w:p>
        </w:tc>
        <w:tc>
          <w:tcPr>
            <w:tcW w:w="5566" w:type="dxa"/>
          </w:tcPr>
          <w:p w14:paraId="2E791ABE" w14:textId="77777777" w:rsidR="0056751C" w:rsidRDefault="0056751C" w:rsidP="0056751C">
            <w:pPr>
              <w:tabs>
                <w:tab w:val="left" w:pos="1425"/>
              </w:tabs>
              <w:rPr>
                <w:noProof/>
              </w:rPr>
            </w:pPr>
            <w:r>
              <w:rPr>
                <w:noProof/>
              </w:rPr>
              <w:drawing>
                <wp:anchor distT="0" distB="0" distL="114300" distR="114300" simplePos="0" relativeHeight="251907072" behindDoc="1" locked="0" layoutInCell="1" allowOverlap="1" wp14:anchorId="33C2692C" wp14:editId="2387D73F">
                  <wp:simplePos x="0" y="0"/>
                  <wp:positionH relativeFrom="column">
                    <wp:posOffset>17145</wp:posOffset>
                  </wp:positionH>
                  <wp:positionV relativeFrom="paragraph">
                    <wp:posOffset>213360</wp:posOffset>
                  </wp:positionV>
                  <wp:extent cx="2446020" cy="1842135"/>
                  <wp:effectExtent l="0" t="0" r="0" b="5715"/>
                  <wp:wrapTight wrapText="bothSides">
                    <wp:wrapPolygon edited="0">
                      <wp:start x="0" y="0"/>
                      <wp:lineTo x="0" y="21444"/>
                      <wp:lineTo x="21364" y="21444"/>
                      <wp:lineTo x="21364" y="0"/>
                      <wp:lineTo x="0" y="0"/>
                    </wp:wrapPolygon>
                  </wp:wrapTight>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2446020" cy="1842135"/>
                          </a:xfrm>
                          <a:prstGeom prst="rect">
                            <a:avLst/>
                          </a:prstGeom>
                        </pic:spPr>
                      </pic:pic>
                    </a:graphicData>
                  </a:graphic>
                  <wp14:sizeRelH relativeFrom="page">
                    <wp14:pctWidth>0</wp14:pctWidth>
                  </wp14:sizeRelH>
                  <wp14:sizeRelV relativeFrom="page">
                    <wp14:pctHeight>0</wp14:pctHeight>
                  </wp14:sizeRelV>
                </wp:anchor>
              </w:drawing>
            </w:r>
          </w:p>
          <w:p w14:paraId="664B07F7" w14:textId="77777777" w:rsidR="0056751C" w:rsidRPr="0056751C" w:rsidRDefault="0056751C" w:rsidP="0056751C"/>
          <w:p w14:paraId="52F8E580" w14:textId="77777777" w:rsidR="0056751C" w:rsidRPr="0056751C" w:rsidRDefault="0056751C" w:rsidP="0056751C"/>
          <w:p w14:paraId="7A8BB7B4" w14:textId="77777777" w:rsidR="0056751C" w:rsidRPr="0056751C" w:rsidRDefault="0056751C" w:rsidP="0056751C"/>
          <w:p w14:paraId="4BFFD8E6" w14:textId="77777777" w:rsidR="0056751C" w:rsidRPr="0056751C" w:rsidRDefault="0056751C" w:rsidP="0056751C"/>
          <w:p w14:paraId="39D000AA" w14:textId="77777777" w:rsidR="0056751C" w:rsidRPr="0056751C" w:rsidRDefault="0056751C" w:rsidP="0056751C"/>
          <w:p w14:paraId="19A6E94E" w14:textId="77777777" w:rsidR="0056751C" w:rsidRDefault="0056751C" w:rsidP="0056751C">
            <w:pPr>
              <w:rPr>
                <w:noProof/>
              </w:rPr>
            </w:pPr>
          </w:p>
          <w:p w14:paraId="47615E82" w14:textId="77777777" w:rsidR="0056751C" w:rsidRPr="0056751C" w:rsidRDefault="0056751C" w:rsidP="0056751C"/>
          <w:p w14:paraId="54953235" w14:textId="77777777" w:rsidR="0056751C" w:rsidRDefault="0056751C" w:rsidP="0056751C">
            <w:pPr>
              <w:rPr>
                <w:noProof/>
              </w:rPr>
            </w:pPr>
          </w:p>
          <w:p w14:paraId="63FF74B3" w14:textId="77777777" w:rsidR="0056751C" w:rsidRDefault="0056751C" w:rsidP="0056751C">
            <w:pPr>
              <w:rPr>
                <w:noProof/>
              </w:rPr>
            </w:pPr>
          </w:p>
          <w:p w14:paraId="0882F637" w14:textId="77777777" w:rsidR="0056751C" w:rsidRDefault="0056751C" w:rsidP="0056751C"/>
          <w:p w14:paraId="76194B5D" w14:textId="77777777" w:rsidR="0056751C" w:rsidRDefault="0056751C" w:rsidP="0056751C"/>
          <w:p w14:paraId="4BB993CC" w14:textId="77777777" w:rsidR="0056751C" w:rsidRDefault="0056751C" w:rsidP="0056751C"/>
          <w:p w14:paraId="121F82E8" w14:textId="77777777" w:rsidR="0056751C" w:rsidRDefault="0056751C" w:rsidP="0056751C"/>
          <w:p w14:paraId="4711AA50" w14:textId="56F3406A" w:rsidR="0056751C" w:rsidRPr="0056751C" w:rsidRDefault="0056751C" w:rsidP="0056751C">
            <w:r>
              <w:rPr>
                <w:noProof/>
              </w:rPr>
              <w:drawing>
                <wp:inline distT="0" distB="0" distL="0" distR="0" wp14:anchorId="4CFAF873" wp14:editId="2D079B91">
                  <wp:extent cx="2768606" cy="2186940"/>
                  <wp:effectExtent l="0" t="0" r="0" b="381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774616" cy="2191687"/>
                          </a:xfrm>
                          <a:prstGeom prst="rect">
                            <a:avLst/>
                          </a:prstGeom>
                        </pic:spPr>
                      </pic:pic>
                    </a:graphicData>
                  </a:graphic>
                </wp:inline>
              </w:drawing>
            </w:r>
          </w:p>
        </w:tc>
        <w:tc>
          <w:tcPr>
            <w:tcW w:w="1843" w:type="dxa"/>
          </w:tcPr>
          <w:p w14:paraId="2F4D0FFE" w14:textId="77777777" w:rsidR="0056751C" w:rsidRDefault="00A400E5" w:rsidP="0056751C">
            <w:pPr>
              <w:tabs>
                <w:tab w:val="left" w:pos="1425"/>
              </w:tabs>
            </w:pPr>
            <w:r>
              <w:lastRenderedPageBreak/>
              <w:t xml:space="preserve">Success: </w:t>
            </w:r>
          </w:p>
          <w:p w14:paraId="0BBF8FFD" w14:textId="6A42D8E3" w:rsidR="00A400E5" w:rsidRDefault="00A400E5" w:rsidP="0056751C">
            <w:pPr>
              <w:tabs>
                <w:tab w:val="left" w:pos="1425"/>
              </w:tabs>
            </w:pPr>
            <w:r>
              <w:t>The first screenshots show me entering the details and the second showing me logged in (I have entered stuff in the input box to show that I haven’t stolen this screenshot)</w:t>
            </w:r>
          </w:p>
        </w:tc>
      </w:tr>
    </w:tbl>
    <w:p w14:paraId="63C0AA19" w14:textId="63A75BEA" w:rsidR="00C319F4" w:rsidRDefault="00C319F4" w:rsidP="00C319F4"/>
    <w:p w14:paraId="267E023E" w14:textId="177E6324" w:rsidR="00A400E5" w:rsidRDefault="00A400E5" w:rsidP="00C319F4">
      <w:r>
        <w:rPr>
          <w:noProof/>
        </w:rPr>
        <w:drawing>
          <wp:anchor distT="0" distB="0" distL="114300" distR="114300" simplePos="0" relativeHeight="251909120" behindDoc="1" locked="0" layoutInCell="1" allowOverlap="1" wp14:anchorId="79126E3E" wp14:editId="782AA83D">
            <wp:simplePos x="0" y="0"/>
            <wp:positionH relativeFrom="margin">
              <wp:posOffset>2862580</wp:posOffset>
            </wp:positionH>
            <wp:positionV relativeFrom="paragraph">
              <wp:posOffset>383540</wp:posOffset>
            </wp:positionV>
            <wp:extent cx="3558540" cy="880745"/>
            <wp:effectExtent l="0" t="0" r="3810" b="0"/>
            <wp:wrapTight wrapText="bothSides">
              <wp:wrapPolygon edited="0">
                <wp:start x="0" y="0"/>
                <wp:lineTo x="0" y="21024"/>
                <wp:lineTo x="21507" y="21024"/>
                <wp:lineTo x="21507" y="0"/>
                <wp:lineTo x="0" y="0"/>
              </wp:wrapPolygon>
            </wp:wrapTight>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58540" cy="8807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08096" behindDoc="1" locked="0" layoutInCell="1" allowOverlap="1" wp14:anchorId="1B6AF53F" wp14:editId="3118B48B">
            <wp:simplePos x="0" y="0"/>
            <wp:positionH relativeFrom="margin">
              <wp:align>left</wp:align>
            </wp:positionH>
            <wp:positionV relativeFrom="paragraph">
              <wp:posOffset>284480</wp:posOffset>
            </wp:positionV>
            <wp:extent cx="2743200" cy="1600200"/>
            <wp:effectExtent l="0" t="0" r="0" b="0"/>
            <wp:wrapTight wrapText="bothSides">
              <wp:wrapPolygon edited="0">
                <wp:start x="0" y="0"/>
                <wp:lineTo x="0" y="21343"/>
                <wp:lineTo x="21450" y="21343"/>
                <wp:lineTo x="21450" y="0"/>
                <wp:lineTo x="0"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2743200" cy="1600200"/>
                    </a:xfrm>
                    <a:prstGeom prst="rect">
                      <a:avLst/>
                    </a:prstGeom>
                  </pic:spPr>
                </pic:pic>
              </a:graphicData>
            </a:graphic>
            <wp14:sizeRelH relativeFrom="page">
              <wp14:pctWidth>0</wp14:pctWidth>
            </wp14:sizeRelH>
            <wp14:sizeRelV relativeFrom="page">
              <wp14:pctHeight>0</wp14:pctHeight>
            </wp14:sizeRelV>
          </wp:anchor>
        </w:drawing>
      </w:r>
      <w:r>
        <w:t>The tests yield successful results in 1.3 and 1.4 too:</w:t>
      </w:r>
    </w:p>
    <w:p w14:paraId="440E3B81" w14:textId="4B9D9918" w:rsidR="00A400E5" w:rsidRDefault="00A400E5" w:rsidP="00C319F4"/>
    <w:p w14:paraId="1F65C96A" w14:textId="493FC2D6" w:rsidR="00765182" w:rsidRDefault="00765182" w:rsidP="00C319F4"/>
    <w:p w14:paraId="58F58F8B" w14:textId="6FC5EF68" w:rsidR="00765182" w:rsidRDefault="00765182" w:rsidP="00C319F4"/>
    <w:p w14:paraId="4867C9ED" w14:textId="3B5D08BC" w:rsidR="00A400E5" w:rsidRDefault="00E62173" w:rsidP="00C319F4">
      <w:r>
        <w:t>This fully secured Geoffrey’s trust in the program and considered it fully complete.</w:t>
      </w:r>
    </w:p>
    <w:p w14:paraId="4D4C98DF" w14:textId="21ACC1D6" w:rsidR="00C319F4" w:rsidRDefault="00C319F4" w:rsidP="00C319F4">
      <w:pPr>
        <w:pStyle w:val="Heading3"/>
      </w:pPr>
      <w:bookmarkStart w:id="49" w:name="_Toc31290315"/>
      <w:r>
        <w:t>Joseph</w:t>
      </w:r>
      <w:bookmarkEnd w:id="49"/>
    </w:p>
    <w:tbl>
      <w:tblPr>
        <w:tblStyle w:val="TableGrid"/>
        <w:tblW w:w="0" w:type="auto"/>
        <w:tblLook w:val="04A0" w:firstRow="1" w:lastRow="0" w:firstColumn="1" w:lastColumn="0" w:noHBand="0" w:noVBand="1"/>
      </w:tblPr>
      <w:tblGrid>
        <w:gridCol w:w="2122"/>
        <w:gridCol w:w="1417"/>
        <w:gridCol w:w="5477"/>
      </w:tblGrid>
      <w:tr w:rsidR="00A400E5" w14:paraId="698C1CE6" w14:textId="77777777" w:rsidTr="00A42F02">
        <w:tc>
          <w:tcPr>
            <w:tcW w:w="2122" w:type="dxa"/>
          </w:tcPr>
          <w:p w14:paraId="09027A2B" w14:textId="77777777" w:rsidR="00A400E5" w:rsidRDefault="00A400E5" w:rsidP="00A42F02">
            <w:r>
              <w:t>Question Number</w:t>
            </w:r>
          </w:p>
        </w:tc>
        <w:tc>
          <w:tcPr>
            <w:tcW w:w="1417" w:type="dxa"/>
          </w:tcPr>
          <w:p w14:paraId="3F158329" w14:textId="77777777" w:rsidR="00A400E5" w:rsidRDefault="00A400E5" w:rsidP="00A42F02">
            <w:r>
              <w:t>Result (Y/N)</w:t>
            </w:r>
          </w:p>
        </w:tc>
        <w:tc>
          <w:tcPr>
            <w:tcW w:w="5477" w:type="dxa"/>
          </w:tcPr>
          <w:p w14:paraId="375596EF" w14:textId="77777777" w:rsidR="00A400E5" w:rsidRDefault="00A400E5" w:rsidP="00A42F02">
            <w:r>
              <w:t>Notes</w:t>
            </w:r>
          </w:p>
        </w:tc>
      </w:tr>
      <w:tr w:rsidR="00A400E5" w14:paraId="79B9D28D" w14:textId="77777777" w:rsidTr="00A42F02">
        <w:tc>
          <w:tcPr>
            <w:tcW w:w="2122" w:type="dxa"/>
          </w:tcPr>
          <w:p w14:paraId="3F3D87BC" w14:textId="77777777" w:rsidR="00A400E5" w:rsidRDefault="00A400E5" w:rsidP="00A42F02">
            <w:r>
              <w:t>1</w:t>
            </w:r>
          </w:p>
        </w:tc>
        <w:tc>
          <w:tcPr>
            <w:tcW w:w="1417" w:type="dxa"/>
          </w:tcPr>
          <w:p w14:paraId="368D0B84" w14:textId="77777777" w:rsidR="00A400E5" w:rsidRDefault="00A400E5" w:rsidP="00A42F02">
            <w:r>
              <w:t>Y</w:t>
            </w:r>
          </w:p>
        </w:tc>
        <w:tc>
          <w:tcPr>
            <w:tcW w:w="5477" w:type="dxa"/>
          </w:tcPr>
          <w:p w14:paraId="5BFFA716" w14:textId="77777777" w:rsidR="00A400E5" w:rsidRDefault="00A400E5" w:rsidP="00A42F02"/>
        </w:tc>
      </w:tr>
      <w:tr w:rsidR="00A400E5" w14:paraId="47E742F8" w14:textId="77777777" w:rsidTr="00A42F02">
        <w:tc>
          <w:tcPr>
            <w:tcW w:w="2122" w:type="dxa"/>
          </w:tcPr>
          <w:p w14:paraId="68CF6A13" w14:textId="77777777" w:rsidR="00A400E5" w:rsidRDefault="00A400E5" w:rsidP="00A42F02">
            <w:r>
              <w:t>2</w:t>
            </w:r>
          </w:p>
        </w:tc>
        <w:tc>
          <w:tcPr>
            <w:tcW w:w="1417" w:type="dxa"/>
          </w:tcPr>
          <w:p w14:paraId="782548AB" w14:textId="77777777" w:rsidR="00A400E5" w:rsidRDefault="00A400E5" w:rsidP="00A42F02">
            <w:r>
              <w:t>Y</w:t>
            </w:r>
          </w:p>
        </w:tc>
        <w:tc>
          <w:tcPr>
            <w:tcW w:w="5477" w:type="dxa"/>
          </w:tcPr>
          <w:p w14:paraId="4961CC4B" w14:textId="77777777" w:rsidR="00A400E5" w:rsidRDefault="00A400E5" w:rsidP="00A42F02"/>
        </w:tc>
      </w:tr>
      <w:tr w:rsidR="00A400E5" w14:paraId="549537E3" w14:textId="77777777" w:rsidTr="00A42F02">
        <w:tc>
          <w:tcPr>
            <w:tcW w:w="2122" w:type="dxa"/>
          </w:tcPr>
          <w:p w14:paraId="0E010940" w14:textId="77777777" w:rsidR="00A400E5" w:rsidRDefault="00A400E5" w:rsidP="00A42F02">
            <w:r>
              <w:t>3</w:t>
            </w:r>
          </w:p>
        </w:tc>
        <w:tc>
          <w:tcPr>
            <w:tcW w:w="1417" w:type="dxa"/>
          </w:tcPr>
          <w:p w14:paraId="58CC97F7" w14:textId="77777777" w:rsidR="00A400E5" w:rsidRDefault="00A400E5" w:rsidP="00A42F02">
            <w:r>
              <w:t>Y</w:t>
            </w:r>
          </w:p>
        </w:tc>
        <w:tc>
          <w:tcPr>
            <w:tcW w:w="5477" w:type="dxa"/>
          </w:tcPr>
          <w:p w14:paraId="3BEED604" w14:textId="77777777" w:rsidR="00A400E5" w:rsidRDefault="00A400E5" w:rsidP="00A42F02"/>
        </w:tc>
      </w:tr>
      <w:tr w:rsidR="00A400E5" w14:paraId="5323A245" w14:textId="77777777" w:rsidTr="00A42F02">
        <w:tc>
          <w:tcPr>
            <w:tcW w:w="2122" w:type="dxa"/>
          </w:tcPr>
          <w:p w14:paraId="7B8DD089" w14:textId="77777777" w:rsidR="00A400E5" w:rsidRDefault="00A400E5" w:rsidP="00A42F02">
            <w:r>
              <w:t>4</w:t>
            </w:r>
          </w:p>
        </w:tc>
        <w:tc>
          <w:tcPr>
            <w:tcW w:w="1417" w:type="dxa"/>
          </w:tcPr>
          <w:p w14:paraId="0A860624" w14:textId="77777777" w:rsidR="00A400E5" w:rsidRDefault="00A400E5" w:rsidP="00A42F02">
            <w:r>
              <w:t>Y</w:t>
            </w:r>
          </w:p>
        </w:tc>
        <w:tc>
          <w:tcPr>
            <w:tcW w:w="5477" w:type="dxa"/>
          </w:tcPr>
          <w:p w14:paraId="52A65BFC" w14:textId="77777777" w:rsidR="00A400E5" w:rsidRDefault="00A400E5" w:rsidP="00A42F02"/>
        </w:tc>
      </w:tr>
      <w:tr w:rsidR="00A400E5" w14:paraId="61DE4DB5" w14:textId="77777777" w:rsidTr="00A42F02">
        <w:tc>
          <w:tcPr>
            <w:tcW w:w="2122" w:type="dxa"/>
          </w:tcPr>
          <w:p w14:paraId="19151519" w14:textId="77777777" w:rsidR="00A400E5" w:rsidRDefault="00A400E5" w:rsidP="00A42F02">
            <w:r>
              <w:t>5</w:t>
            </w:r>
          </w:p>
        </w:tc>
        <w:tc>
          <w:tcPr>
            <w:tcW w:w="1417" w:type="dxa"/>
          </w:tcPr>
          <w:p w14:paraId="58D7265D" w14:textId="77777777" w:rsidR="00A400E5" w:rsidRDefault="00A400E5" w:rsidP="00A42F02">
            <w:r>
              <w:t>Y</w:t>
            </w:r>
          </w:p>
        </w:tc>
        <w:tc>
          <w:tcPr>
            <w:tcW w:w="5477" w:type="dxa"/>
          </w:tcPr>
          <w:p w14:paraId="50E7A629" w14:textId="77777777" w:rsidR="00A400E5" w:rsidRDefault="00A400E5" w:rsidP="00A42F02"/>
        </w:tc>
      </w:tr>
      <w:tr w:rsidR="00A400E5" w14:paraId="635B87FA" w14:textId="77777777" w:rsidTr="00A42F02">
        <w:tc>
          <w:tcPr>
            <w:tcW w:w="2122" w:type="dxa"/>
          </w:tcPr>
          <w:p w14:paraId="2857F84A" w14:textId="77777777" w:rsidR="00A400E5" w:rsidRDefault="00A400E5" w:rsidP="00A42F02">
            <w:r>
              <w:t>6</w:t>
            </w:r>
          </w:p>
        </w:tc>
        <w:tc>
          <w:tcPr>
            <w:tcW w:w="1417" w:type="dxa"/>
          </w:tcPr>
          <w:p w14:paraId="51DCF910" w14:textId="77777777" w:rsidR="00A400E5" w:rsidRDefault="00A400E5" w:rsidP="00A42F02">
            <w:r>
              <w:t>Y</w:t>
            </w:r>
          </w:p>
        </w:tc>
        <w:tc>
          <w:tcPr>
            <w:tcW w:w="5477" w:type="dxa"/>
          </w:tcPr>
          <w:p w14:paraId="254BADE9" w14:textId="77777777" w:rsidR="00A400E5" w:rsidRDefault="00A400E5" w:rsidP="00A42F02"/>
        </w:tc>
      </w:tr>
      <w:tr w:rsidR="00A400E5" w14:paraId="39AB5208" w14:textId="77777777" w:rsidTr="00A42F02">
        <w:tc>
          <w:tcPr>
            <w:tcW w:w="2122" w:type="dxa"/>
          </w:tcPr>
          <w:p w14:paraId="497C74D6" w14:textId="77777777" w:rsidR="00A400E5" w:rsidRDefault="00A400E5" w:rsidP="00A42F02">
            <w:r>
              <w:t>7</w:t>
            </w:r>
          </w:p>
        </w:tc>
        <w:tc>
          <w:tcPr>
            <w:tcW w:w="1417" w:type="dxa"/>
          </w:tcPr>
          <w:p w14:paraId="469B089D" w14:textId="77777777" w:rsidR="00A400E5" w:rsidRDefault="00A400E5" w:rsidP="00A42F02">
            <w:r>
              <w:t>Y</w:t>
            </w:r>
          </w:p>
        </w:tc>
        <w:tc>
          <w:tcPr>
            <w:tcW w:w="5477" w:type="dxa"/>
          </w:tcPr>
          <w:p w14:paraId="44A644D4" w14:textId="77777777" w:rsidR="00A400E5" w:rsidRDefault="00A400E5" w:rsidP="00A42F02"/>
        </w:tc>
      </w:tr>
      <w:tr w:rsidR="00A400E5" w14:paraId="2B858F40" w14:textId="77777777" w:rsidTr="00A42F02">
        <w:tc>
          <w:tcPr>
            <w:tcW w:w="2122" w:type="dxa"/>
          </w:tcPr>
          <w:p w14:paraId="7C76CEA6" w14:textId="77777777" w:rsidR="00A400E5" w:rsidRDefault="00A400E5" w:rsidP="00A42F02">
            <w:r>
              <w:t>8</w:t>
            </w:r>
          </w:p>
        </w:tc>
        <w:tc>
          <w:tcPr>
            <w:tcW w:w="1417" w:type="dxa"/>
          </w:tcPr>
          <w:p w14:paraId="74E2BD06" w14:textId="77777777" w:rsidR="00A400E5" w:rsidRDefault="00A400E5" w:rsidP="00A42F02">
            <w:r>
              <w:t>Y</w:t>
            </w:r>
          </w:p>
        </w:tc>
        <w:tc>
          <w:tcPr>
            <w:tcW w:w="5477" w:type="dxa"/>
          </w:tcPr>
          <w:p w14:paraId="397A7FCC" w14:textId="77777777" w:rsidR="00A400E5" w:rsidRDefault="00A400E5" w:rsidP="00A42F02"/>
        </w:tc>
      </w:tr>
      <w:tr w:rsidR="00A400E5" w14:paraId="1F452590" w14:textId="77777777" w:rsidTr="00A42F02">
        <w:tc>
          <w:tcPr>
            <w:tcW w:w="2122" w:type="dxa"/>
          </w:tcPr>
          <w:p w14:paraId="3DD5516F" w14:textId="77777777" w:rsidR="00A400E5" w:rsidRDefault="00A400E5" w:rsidP="00A42F02">
            <w:r>
              <w:t>9</w:t>
            </w:r>
          </w:p>
        </w:tc>
        <w:tc>
          <w:tcPr>
            <w:tcW w:w="1417" w:type="dxa"/>
          </w:tcPr>
          <w:p w14:paraId="3BA1D83B" w14:textId="77777777" w:rsidR="00A400E5" w:rsidRDefault="00A400E5" w:rsidP="00A42F02">
            <w:r>
              <w:t>Y</w:t>
            </w:r>
          </w:p>
        </w:tc>
        <w:tc>
          <w:tcPr>
            <w:tcW w:w="5477" w:type="dxa"/>
          </w:tcPr>
          <w:p w14:paraId="4AF11F28" w14:textId="77777777" w:rsidR="00A400E5" w:rsidRDefault="00A400E5" w:rsidP="00A42F02"/>
        </w:tc>
      </w:tr>
      <w:tr w:rsidR="00A400E5" w14:paraId="7E954A70" w14:textId="77777777" w:rsidTr="00A42F02">
        <w:tc>
          <w:tcPr>
            <w:tcW w:w="2122" w:type="dxa"/>
          </w:tcPr>
          <w:p w14:paraId="3ABECB99" w14:textId="77777777" w:rsidR="00A400E5" w:rsidRDefault="00A400E5" w:rsidP="00A42F02">
            <w:r>
              <w:t>10</w:t>
            </w:r>
          </w:p>
        </w:tc>
        <w:tc>
          <w:tcPr>
            <w:tcW w:w="1417" w:type="dxa"/>
          </w:tcPr>
          <w:p w14:paraId="44956E98" w14:textId="77777777" w:rsidR="00A400E5" w:rsidRDefault="00A400E5" w:rsidP="00A42F02">
            <w:r>
              <w:t>Y</w:t>
            </w:r>
          </w:p>
        </w:tc>
        <w:tc>
          <w:tcPr>
            <w:tcW w:w="5477" w:type="dxa"/>
          </w:tcPr>
          <w:p w14:paraId="33C09808" w14:textId="77777777" w:rsidR="00A400E5" w:rsidRDefault="00A400E5" w:rsidP="00A42F02"/>
        </w:tc>
      </w:tr>
      <w:tr w:rsidR="00A400E5" w14:paraId="3A870B75" w14:textId="77777777" w:rsidTr="00A42F02">
        <w:tc>
          <w:tcPr>
            <w:tcW w:w="2122" w:type="dxa"/>
          </w:tcPr>
          <w:p w14:paraId="40559B3B" w14:textId="77777777" w:rsidR="00A400E5" w:rsidRDefault="00A400E5" w:rsidP="00A42F02">
            <w:r>
              <w:t>11</w:t>
            </w:r>
          </w:p>
        </w:tc>
        <w:tc>
          <w:tcPr>
            <w:tcW w:w="1417" w:type="dxa"/>
          </w:tcPr>
          <w:p w14:paraId="2F30F9AE" w14:textId="77777777" w:rsidR="00A400E5" w:rsidRDefault="00A400E5" w:rsidP="00A42F02">
            <w:r>
              <w:t>Y</w:t>
            </w:r>
          </w:p>
        </w:tc>
        <w:tc>
          <w:tcPr>
            <w:tcW w:w="5477" w:type="dxa"/>
          </w:tcPr>
          <w:p w14:paraId="04E75A7C" w14:textId="26E9BFDE" w:rsidR="00A400E5" w:rsidRDefault="00594E3A" w:rsidP="00A42F02">
            <w:r>
              <w:t>Joseph asked to look at the JSON file change with the recent searches to prove it.</w:t>
            </w:r>
          </w:p>
        </w:tc>
      </w:tr>
    </w:tbl>
    <w:p w14:paraId="0FD868A9" w14:textId="77777777" w:rsidR="00C319F4" w:rsidRPr="00C319F4" w:rsidRDefault="00C319F4" w:rsidP="00C319F4"/>
    <w:p w14:paraId="5EB4A016" w14:textId="5235EFB0" w:rsidR="000C3645" w:rsidRDefault="00594E3A" w:rsidP="007A12D6">
      <w:proofErr w:type="gramStart"/>
      <w:r>
        <w:t>So</w:t>
      </w:r>
      <w:proofErr w:type="gramEnd"/>
      <w:r>
        <w:t xml:space="preserve"> we decided to test it with user ‘h’, the initial json object already has some recent searches so looks like this:</w:t>
      </w:r>
    </w:p>
    <w:p w14:paraId="7A390BCD" w14:textId="6485E9F0" w:rsidR="00594E3A" w:rsidRDefault="00594E3A" w:rsidP="007A12D6"/>
    <w:p w14:paraId="006C810C" w14:textId="2E93EDF1" w:rsidR="00594E3A" w:rsidRDefault="000F35BD" w:rsidP="007A12D6">
      <w:r>
        <w:rPr>
          <w:noProof/>
        </w:rPr>
        <w:lastRenderedPageBreak/>
        <w:drawing>
          <wp:anchor distT="0" distB="0" distL="114300" distR="114300" simplePos="0" relativeHeight="251923456" behindDoc="1" locked="0" layoutInCell="1" allowOverlap="1" wp14:anchorId="093ACC60" wp14:editId="71C3E955">
            <wp:simplePos x="0" y="0"/>
            <wp:positionH relativeFrom="margin">
              <wp:posOffset>-312420</wp:posOffset>
            </wp:positionH>
            <wp:positionV relativeFrom="paragraph">
              <wp:posOffset>0</wp:posOffset>
            </wp:positionV>
            <wp:extent cx="3488690" cy="1760220"/>
            <wp:effectExtent l="0" t="0" r="0" b="0"/>
            <wp:wrapTight wrapText="bothSides">
              <wp:wrapPolygon edited="0">
                <wp:start x="0" y="0"/>
                <wp:lineTo x="0" y="21273"/>
                <wp:lineTo x="21466" y="21273"/>
                <wp:lineTo x="21466" y="0"/>
                <wp:lineTo x="0" y="0"/>
              </wp:wrapPolygon>
            </wp:wrapTight>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extLst>
                        <a:ext uri="{28A0092B-C50C-407E-A947-70E740481C1C}">
                          <a14:useLocalDpi xmlns:a14="http://schemas.microsoft.com/office/drawing/2010/main" val="0"/>
                        </a:ext>
                      </a:extLst>
                    </a:blip>
                    <a:stretch>
                      <a:fillRect/>
                    </a:stretch>
                  </pic:blipFill>
                  <pic:spPr>
                    <a:xfrm>
                      <a:off x="0" y="0"/>
                      <a:ext cx="3488690" cy="1760220"/>
                    </a:xfrm>
                    <a:prstGeom prst="rect">
                      <a:avLst/>
                    </a:prstGeom>
                  </pic:spPr>
                </pic:pic>
              </a:graphicData>
            </a:graphic>
            <wp14:sizeRelH relativeFrom="page">
              <wp14:pctWidth>0</wp14:pctWidth>
            </wp14:sizeRelH>
            <wp14:sizeRelV relativeFrom="page">
              <wp14:pctHeight>0</wp14:pctHeight>
            </wp14:sizeRelV>
          </wp:anchor>
        </w:drawing>
      </w:r>
      <w:r>
        <w:t>We’ll test it with a small airport with a surprisingly large amount of international flights and 5 terminals!</w:t>
      </w:r>
    </w:p>
    <w:p w14:paraId="58D0F2DE" w14:textId="4F7CC762" w:rsidR="00594E3A" w:rsidRDefault="000F35BD" w:rsidP="007A12D6">
      <w:r>
        <w:rPr>
          <w:noProof/>
        </w:rPr>
        <w:drawing>
          <wp:anchor distT="0" distB="0" distL="114300" distR="114300" simplePos="0" relativeHeight="251924480" behindDoc="1" locked="0" layoutInCell="1" allowOverlap="1" wp14:anchorId="491D2FCF" wp14:editId="7CB32B09">
            <wp:simplePos x="0" y="0"/>
            <wp:positionH relativeFrom="margin">
              <wp:posOffset>3230880</wp:posOffset>
            </wp:positionH>
            <wp:positionV relativeFrom="paragraph">
              <wp:posOffset>238125</wp:posOffset>
            </wp:positionV>
            <wp:extent cx="3291840" cy="455295"/>
            <wp:effectExtent l="0" t="0" r="3810" b="1905"/>
            <wp:wrapTight wrapText="bothSides">
              <wp:wrapPolygon edited="0">
                <wp:start x="0" y="0"/>
                <wp:lineTo x="0" y="20787"/>
                <wp:lineTo x="21500" y="20787"/>
                <wp:lineTo x="21500" y="0"/>
                <wp:lineTo x="0" y="0"/>
              </wp:wrapPolygon>
            </wp:wrapTight>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cstate="print">
                      <a:extLst>
                        <a:ext uri="{28A0092B-C50C-407E-A947-70E740481C1C}">
                          <a14:useLocalDpi xmlns:a14="http://schemas.microsoft.com/office/drawing/2010/main" val="0"/>
                        </a:ext>
                      </a:extLst>
                    </a:blip>
                    <a:srcRect t="7132"/>
                    <a:stretch/>
                  </pic:blipFill>
                  <pic:spPr bwMode="auto">
                    <a:xfrm>
                      <a:off x="0" y="0"/>
                      <a:ext cx="3291840" cy="455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BBD7CB" w14:textId="00F9D1F9" w:rsidR="00594E3A" w:rsidRDefault="00594E3A" w:rsidP="007A12D6"/>
    <w:p w14:paraId="0AF8E8FE" w14:textId="739D438E" w:rsidR="000F35BD" w:rsidRDefault="006A4BFF" w:rsidP="007A12D6">
      <w:r>
        <w:rPr>
          <w:noProof/>
        </w:rPr>
        <w:drawing>
          <wp:anchor distT="0" distB="0" distL="114300" distR="114300" simplePos="0" relativeHeight="251925504" behindDoc="1" locked="0" layoutInCell="1" allowOverlap="1" wp14:anchorId="6EA9FAEA" wp14:editId="0E4887C5">
            <wp:simplePos x="0" y="0"/>
            <wp:positionH relativeFrom="margin">
              <wp:align>left</wp:align>
            </wp:positionH>
            <wp:positionV relativeFrom="paragraph">
              <wp:posOffset>206375</wp:posOffset>
            </wp:positionV>
            <wp:extent cx="2981325" cy="1493520"/>
            <wp:effectExtent l="0" t="0" r="9525" b="0"/>
            <wp:wrapTight wrapText="bothSides">
              <wp:wrapPolygon edited="0">
                <wp:start x="0" y="0"/>
                <wp:lineTo x="0" y="21214"/>
                <wp:lineTo x="21531" y="21214"/>
                <wp:lineTo x="21531" y="0"/>
                <wp:lineTo x="0" y="0"/>
              </wp:wrapPolygon>
            </wp:wrapTight>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extLst>
                        <a:ext uri="{28A0092B-C50C-407E-A947-70E740481C1C}">
                          <a14:useLocalDpi xmlns:a14="http://schemas.microsoft.com/office/drawing/2010/main" val="0"/>
                        </a:ext>
                      </a:extLst>
                    </a:blip>
                    <a:stretch>
                      <a:fillRect/>
                    </a:stretch>
                  </pic:blipFill>
                  <pic:spPr>
                    <a:xfrm>
                      <a:off x="0" y="0"/>
                      <a:ext cx="2981325" cy="1493520"/>
                    </a:xfrm>
                    <a:prstGeom prst="rect">
                      <a:avLst/>
                    </a:prstGeom>
                  </pic:spPr>
                </pic:pic>
              </a:graphicData>
            </a:graphic>
            <wp14:sizeRelH relativeFrom="page">
              <wp14:pctWidth>0</wp14:pctWidth>
            </wp14:sizeRelH>
            <wp14:sizeRelV relativeFrom="page">
              <wp14:pctHeight>0</wp14:pctHeight>
            </wp14:sizeRelV>
          </wp:anchor>
        </w:drawing>
      </w:r>
      <w:r w:rsidR="000F35BD">
        <w:t xml:space="preserve">And we can see the </w:t>
      </w:r>
      <w:r>
        <w:t>change here:</w:t>
      </w:r>
    </w:p>
    <w:p w14:paraId="2383579C" w14:textId="44AFD668" w:rsidR="006A4BFF" w:rsidRDefault="006A4BFF" w:rsidP="007A12D6">
      <w:r>
        <w:t>A rather impressed Joseph decided that this testing secured his confidence in the app and concluded that testing (for him) is finished.</w:t>
      </w:r>
    </w:p>
    <w:p w14:paraId="1A003BE6" w14:textId="11FF886C" w:rsidR="00594E3A" w:rsidRDefault="00594E3A" w:rsidP="007A12D6"/>
    <w:p w14:paraId="1BB49BB6" w14:textId="6D12504E" w:rsidR="00594E3A" w:rsidRDefault="00594E3A" w:rsidP="007A12D6"/>
    <w:p w14:paraId="729FB5D2" w14:textId="740F324C" w:rsidR="006A4BFF" w:rsidRDefault="006A4BFF" w:rsidP="007A12D6"/>
    <w:p w14:paraId="060974F0" w14:textId="703780B6" w:rsidR="006A4BFF" w:rsidRDefault="006A4BFF" w:rsidP="006A4BFF">
      <w:pPr>
        <w:pStyle w:val="Heading3"/>
      </w:pPr>
      <w:r>
        <w:t>Ensuring complete confidence</w:t>
      </w:r>
    </w:p>
    <w:p w14:paraId="1C51C8F2" w14:textId="15BBD28A" w:rsidR="006A4BFF" w:rsidRDefault="006A4BFF" w:rsidP="006A4BFF">
      <w:r>
        <w:t xml:space="preserve">I have decided to fully secure everyone’s trust in the programs functionality by going through the questions individually myself recoding the entire process. Unfortunately, I cannot </w:t>
      </w:r>
      <w:r w:rsidR="0011051C">
        <w:t>put a video in a document, so I have produced this table:</w:t>
      </w:r>
    </w:p>
    <w:tbl>
      <w:tblPr>
        <w:tblStyle w:val="TableGrid"/>
        <w:tblW w:w="0" w:type="auto"/>
        <w:tblLook w:val="04A0" w:firstRow="1" w:lastRow="0" w:firstColumn="1" w:lastColumn="0" w:noHBand="0" w:noVBand="1"/>
      </w:tblPr>
      <w:tblGrid>
        <w:gridCol w:w="876"/>
        <w:gridCol w:w="1030"/>
        <w:gridCol w:w="5705"/>
        <w:gridCol w:w="1405"/>
      </w:tblGrid>
      <w:tr w:rsidR="00F320A1" w14:paraId="6CF709F0" w14:textId="77777777" w:rsidTr="0011051C">
        <w:tc>
          <w:tcPr>
            <w:tcW w:w="2254" w:type="dxa"/>
          </w:tcPr>
          <w:p w14:paraId="7E262678" w14:textId="33C643DD" w:rsidR="0011051C" w:rsidRDefault="0011051C" w:rsidP="006A4BFF">
            <w:r>
              <w:t>Criteria</w:t>
            </w:r>
          </w:p>
        </w:tc>
        <w:tc>
          <w:tcPr>
            <w:tcW w:w="2254" w:type="dxa"/>
          </w:tcPr>
          <w:p w14:paraId="189ED0FE" w14:textId="0F7E1043" w:rsidR="0011051C" w:rsidRDefault="0011051C" w:rsidP="006A4BFF">
            <w:r>
              <w:t>Question</w:t>
            </w:r>
          </w:p>
        </w:tc>
        <w:tc>
          <w:tcPr>
            <w:tcW w:w="2254" w:type="dxa"/>
          </w:tcPr>
          <w:p w14:paraId="1FC45C71" w14:textId="3E062D9B" w:rsidR="0011051C" w:rsidRDefault="0011051C" w:rsidP="006A4BFF">
            <w:r>
              <w:t>Proof</w:t>
            </w:r>
          </w:p>
        </w:tc>
        <w:tc>
          <w:tcPr>
            <w:tcW w:w="2254" w:type="dxa"/>
          </w:tcPr>
          <w:p w14:paraId="4B1B2F6B" w14:textId="514EA785" w:rsidR="0011051C" w:rsidRDefault="0011051C" w:rsidP="006A4BFF">
            <w:r>
              <w:t>Notes</w:t>
            </w:r>
          </w:p>
        </w:tc>
      </w:tr>
      <w:tr w:rsidR="00F320A1" w14:paraId="2DFDA750" w14:textId="77777777" w:rsidTr="0011051C">
        <w:tc>
          <w:tcPr>
            <w:tcW w:w="2254" w:type="dxa"/>
          </w:tcPr>
          <w:p w14:paraId="5C4535DF" w14:textId="210DE17C" w:rsidR="0011051C" w:rsidRDefault="0011051C" w:rsidP="006A4BFF">
            <w:r>
              <w:t>1</w:t>
            </w:r>
          </w:p>
        </w:tc>
        <w:tc>
          <w:tcPr>
            <w:tcW w:w="2254" w:type="dxa"/>
          </w:tcPr>
          <w:p w14:paraId="66308540" w14:textId="407A1221" w:rsidR="0011051C" w:rsidRDefault="0011051C" w:rsidP="006A4BFF">
            <w:r>
              <w:t>1 and 2</w:t>
            </w:r>
          </w:p>
        </w:tc>
        <w:tc>
          <w:tcPr>
            <w:tcW w:w="2254" w:type="dxa"/>
          </w:tcPr>
          <w:p w14:paraId="6E74CEE6" w14:textId="1B3BEC3B" w:rsidR="0011051C" w:rsidRDefault="0011051C" w:rsidP="006A4BFF">
            <w:r>
              <w:t>See 2-6</w:t>
            </w:r>
          </w:p>
        </w:tc>
        <w:tc>
          <w:tcPr>
            <w:tcW w:w="2254" w:type="dxa"/>
          </w:tcPr>
          <w:p w14:paraId="123247EA" w14:textId="77777777" w:rsidR="0011051C" w:rsidRDefault="0011051C" w:rsidP="006A4BFF"/>
        </w:tc>
      </w:tr>
      <w:tr w:rsidR="00F320A1" w14:paraId="060E60F2" w14:textId="77777777" w:rsidTr="0011051C">
        <w:tc>
          <w:tcPr>
            <w:tcW w:w="2254" w:type="dxa"/>
          </w:tcPr>
          <w:p w14:paraId="77087097" w14:textId="2C901D93" w:rsidR="0011051C" w:rsidRDefault="0011051C" w:rsidP="006A4BFF">
            <w:r>
              <w:t>2</w:t>
            </w:r>
          </w:p>
        </w:tc>
        <w:tc>
          <w:tcPr>
            <w:tcW w:w="2254" w:type="dxa"/>
          </w:tcPr>
          <w:p w14:paraId="19D44A77" w14:textId="65BC8E8F" w:rsidR="0011051C" w:rsidRDefault="00936E33" w:rsidP="006A4BFF">
            <w:r>
              <w:t>2</w:t>
            </w:r>
          </w:p>
        </w:tc>
        <w:tc>
          <w:tcPr>
            <w:tcW w:w="2254" w:type="dxa"/>
          </w:tcPr>
          <w:p w14:paraId="602F5887" w14:textId="2DF07DBE" w:rsidR="0011051C" w:rsidRDefault="00B82721" w:rsidP="006A4BFF">
            <w:r>
              <w:rPr>
                <w:noProof/>
              </w:rPr>
              <w:drawing>
                <wp:anchor distT="0" distB="0" distL="114300" distR="114300" simplePos="0" relativeHeight="251926528" behindDoc="1" locked="0" layoutInCell="1" allowOverlap="1" wp14:anchorId="5642A955" wp14:editId="0ED2EE33">
                  <wp:simplePos x="0" y="0"/>
                  <wp:positionH relativeFrom="column">
                    <wp:posOffset>158115</wp:posOffset>
                  </wp:positionH>
                  <wp:positionV relativeFrom="paragraph">
                    <wp:posOffset>365760</wp:posOffset>
                  </wp:positionV>
                  <wp:extent cx="2842260" cy="2002155"/>
                  <wp:effectExtent l="0" t="0" r="0" b="0"/>
                  <wp:wrapTight wrapText="bothSides">
                    <wp:wrapPolygon edited="0">
                      <wp:start x="0" y="0"/>
                      <wp:lineTo x="0" y="21374"/>
                      <wp:lineTo x="21426" y="21374"/>
                      <wp:lineTo x="21426" y="0"/>
                      <wp:lineTo x="0" y="0"/>
                    </wp:wrapPolygon>
                  </wp:wrapTight>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2842260" cy="2002155"/>
                          </a:xfrm>
                          <a:prstGeom prst="rect">
                            <a:avLst/>
                          </a:prstGeom>
                        </pic:spPr>
                      </pic:pic>
                    </a:graphicData>
                  </a:graphic>
                  <wp14:sizeRelH relativeFrom="page">
                    <wp14:pctWidth>0</wp14:pctWidth>
                  </wp14:sizeRelH>
                  <wp14:sizeRelV relativeFrom="page">
                    <wp14:pctHeight>0</wp14:pctHeight>
                  </wp14:sizeRelV>
                </wp:anchor>
              </w:drawing>
            </w:r>
            <w:r>
              <w:t>Validation of inputs:</w:t>
            </w:r>
          </w:p>
          <w:p w14:paraId="00398995" w14:textId="405E4C09" w:rsidR="00B82721" w:rsidRDefault="00BA5E10" w:rsidP="006A4BFF">
            <w:r>
              <w:rPr>
                <w:noProof/>
              </w:rPr>
              <w:lastRenderedPageBreak/>
              <w:drawing>
                <wp:anchor distT="0" distB="0" distL="114300" distR="114300" simplePos="0" relativeHeight="251928576" behindDoc="1" locked="0" layoutInCell="1" allowOverlap="1" wp14:anchorId="6BEEA8AD" wp14:editId="6F35312B">
                  <wp:simplePos x="0" y="0"/>
                  <wp:positionH relativeFrom="column">
                    <wp:posOffset>125730</wp:posOffset>
                  </wp:positionH>
                  <wp:positionV relativeFrom="paragraph">
                    <wp:posOffset>2783205</wp:posOffset>
                  </wp:positionV>
                  <wp:extent cx="2584450" cy="2038698"/>
                  <wp:effectExtent l="0" t="0" r="6350" b="0"/>
                  <wp:wrapTight wrapText="bothSides">
                    <wp:wrapPolygon edited="0">
                      <wp:start x="21600" y="21600"/>
                      <wp:lineTo x="21600" y="202"/>
                      <wp:lineTo x="106" y="202"/>
                      <wp:lineTo x="106" y="21600"/>
                      <wp:lineTo x="21600" y="21600"/>
                    </wp:wrapPolygon>
                  </wp:wrapTight>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print">
                            <a:extLst>
                              <a:ext uri="{28A0092B-C50C-407E-A947-70E740481C1C}">
                                <a14:useLocalDpi xmlns:a14="http://schemas.microsoft.com/office/drawing/2010/main" val="0"/>
                              </a:ext>
                            </a:extLst>
                          </a:blip>
                          <a:stretch>
                            <a:fillRect/>
                          </a:stretch>
                        </pic:blipFill>
                        <pic:spPr>
                          <a:xfrm rot="10800000" flipH="1" flipV="1">
                            <a:off x="0" y="0"/>
                            <a:ext cx="2584450" cy="203869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27552" behindDoc="1" locked="0" layoutInCell="1" allowOverlap="1" wp14:anchorId="17A47111" wp14:editId="0ED2F62B">
                  <wp:simplePos x="0" y="0"/>
                  <wp:positionH relativeFrom="column">
                    <wp:posOffset>94615</wp:posOffset>
                  </wp:positionH>
                  <wp:positionV relativeFrom="paragraph">
                    <wp:posOffset>102235</wp:posOffset>
                  </wp:positionV>
                  <wp:extent cx="2961640" cy="2322830"/>
                  <wp:effectExtent l="0" t="0" r="0" b="1270"/>
                  <wp:wrapTight wrapText="bothSides">
                    <wp:wrapPolygon edited="0">
                      <wp:start x="0" y="0"/>
                      <wp:lineTo x="0" y="21435"/>
                      <wp:lineTo x="21396" y="21435"/>
                      <wp:lineTo x="21396" y="0"/>
                      <wp:lineTo x="0" y="0"/>
                    </wp:wrapPolygon>
                  </wp:wrapTight>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2961640" cy="2322830"/>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3A5FBE25" w14:textId="77777777" w:rsidR="0011051C" w:rsidRDefault="0011051C" w:rsidP="006A4BFF"/>
        </w:tc>
      </w:tr>
      <w:tr w:rsidR="00F320A1" w14:paraId="22360676" w14:textId="77777777" w:rsidTr="0011051C">
        <w:tc>
          <w:tcPr>
            <w:tcW w:w="2254" w:type="dxa"/>
          </w:tcPr>
          <w:p w14:paraId="70A9DB0F" w14:textId="53DCBDB0" w:rsidR="0011051C" w:rsidRDefault="0011051C" w:rsidP="006A4BFF">
            <w:r>
              <w:t>3</w:t>
            </w:r>
          </w:p>
        </w:tc>
        <w:tc>
          <w:tcPr>
            <w:tcW w:w="2254" w:type="dxa"/>
          </w:tcPr>
          <w:p w14:paraId="3F45C2AA" w14:textId="2A1B2759" w:rsidR="0011051C" w:rsidRDefault="00936E33" w:rsidP="006A4BFF">
            <w:r>
              <w:t>See proof</w:t>
            </w:r>
          </w:p>
        </w:tc>
        <w:tc>
          <w:tcPr>
            <w:tcW w:w="2254" w:type="dxa"/>
          </w:tcPr>
          <w:p w14:paraId="3770C012" w14:textId="07243F43" w:rsidR="0011051C" w:rsidRDefault="00ED180F" w:rsidP="006A4BFF">
            <w:r>
              <w:rPr>
                <w:noProof/>
              </w:rPr>
              <w:drawing>
                <wp:anchor distT="0" distB="0" distL="114300" distR="114300" simplePos="0" relativeHeight="251929600" behindDoc="1" locked="0" layoutInCell="1" allowOverlap="1" wp14:anchorId="2E2E3F92" wp14:editId="0443B465">
                  <wp:simplePos x="0" y="0"/>
                  <wp:positionH relativeFrom="column">
                    <wp:posOffset>-65404</wp:posOffset>
                  </wp:positionH>
                  <wp:positionV relativeFrom="paragraph">
                    <wp:posOffset>223520</wp:posOffset>
                  </wp:positionV>
                  <wp:extent cx="2872740" cy="1413161"/>
                  <wp:effectExtent l="0" t="0" r="3810" b="0"/>
                  <wp:wrapTight wrapText="bothSides">
                    <wp:wrapPolygon edited="0">
                      <wp:start x="0" y="0"/>
                      <wp:lineTo x="0" y="21260"/>
                      <wp:lineTo x="21485" y="21260"/>
                      <wp:lineTo x="21485" y="0"/>
                      <wp:lineTo x="0" y="0"/>
                    </wp:wrapPolygon>
                  </wp:wrapTight>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extLst>
                              <a:ext uri="{28A0092B-C50C-407E-A947-70E740481C1C}">
                                <a14:useLocalDpi xmlns:a14="http://schemas.microsoft.com/office/drawing/2010/main" val="0"/>
                              </a:ext>
                            </a:extLst>
                          </a:blip>
                          <a:stretch>
                            <a:fillRect/>
                          </a:stretch>
                        </pic:blipFill>
                        <pic:spPr>
                          <a:xfrm>
                            <a:off x="0" y="0"/>
                            <a:ext cx="2876719" cy="1415118"/>
                          </a:xfrm>
                          <a:prstGeom prst="rect">
                            <a:avLst/>
                          </a:prstGeom>
                        </pic:spPr>
                      </pic:pic>
                    </a:graphicData>
                  </a:graphic>
                  <wp14:sizeRelH relativeFrom="page">
                    <wp14:pctWidth>0</wp14:pctWidth>
                  </wp14:sizeRelH>
                  <wp14:sizeRelV relativeFrom="page">
                    <wp14:pctHeight>0</wp14:pctHeight>
                  </wp14:sizeRelV>
                </wp:anchor>
              </w:drawing>
            </w:r>
            <w:r>
              <w:t>This is user ‘h’ details on the JSON file:</w:t>
            </w:r>
          </w:p>
          <w:p w14:paraId="5A9141DB" w14:textId="07FAA2FD" w:rsidR="00ED180F" w:rsidRDefault="00ED180F" w:rsidP="006A4BFF">
            <w:r>
              <w:t>The password is ‘h’, we are using MD5 encryption as shown:</w:t>
            </w:r>
          </w:p>
          <w:p w14:paraId="59137D3D" w14:textId="5B03B9D4" w:rsidR="00ED180F" w:rsidRDefault="00ED180F" w:rsidP="006A4BFF">
            <w:r>
              <w:rPr>
                <w:noProof/>
              </w:rPr>
              <w:drawing>
                <wp:anchor distT="0" distB="0" distL="114300" distR="114300" simplePos="0" relativeHeight="251930624" behindDoc="1" locked="0" layoutInCell="1" allowOverlap="1" wp14:anchorId="55D9CCF3" wp14:editId="712AB35C">
                  <wp:simplePos x="0" y="0"/>
                  <wp:positionH relativeFrom="column">
                    <wp:posOffset>-65405</wp:posOffset>
                  </wp:positionH>
                  <wp:positionV relativeFrom="paragraph">
                    <wp:posOffset>88900</wp:posOffset>
                  </wp:positionV>
                  <wp:extent cx="3268980" cy="154305"/>
                  <wp:effectExtent l="0" t="0" r="7620" b="0"/>
                  <wp:wrapTight wrapText="bothSides">
                    <wp:wrapPolygon edited="0">
                      <wp:start x="0" y="0"/>
                      <wp:lineTo x="0" y="18667"/>
                      <wp:lineTo x="21524" y="18667"/>
                      <wp:lineTo x="21524" y="0"/>
                      <wp:lineTo x="0" y="0"/>
                    </wp:wrapPolygon>
                  </wp:wrapTight>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extLst>
                              <a:ext uri="{28A0092B-C50C-407E-A947-70E740481C1C}">
                                <a14:useLocalDpi xmlns:a14="http://schemas.microsoft.com/office/drawing/2010/main" val="0"/>
                              </a:ext>
                            </a:extLst>
                          </a:blip>
                          <a:srcRect t="1" r="34046" b="-1"/>
                          <a:stretch/>
                        </pic:blipFill>
                        <pic:spPr bwMode="auto">
                          <a:xfrm>
                            <a:off x="0" y="0"/>
                            <a:ext cx="3268980" cy="1543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Using a MD5 hash generator, we input ‘h’ to see if it is the same as the one stored:</w:t>
            </w:r>
          </w:p>
          <w:p w14:paraId="7249C31B" w14:textId="0D51C910" w:rsidR="00ED180F" w:rsidRDefault="00167BFE" w:rsidP="006A4BFF">
            <w:r>
              <w:rPr>
                <w:noProof/>
              </w:rPr>
              <w:drawing>
                <wp:anchor distT="0" distB="0" distL="114300" distR="114300" simplePos="0" relativeHeight="251932672" behindDoc="1" locked="0" layoutInCell="1" allowOverlap="1" wp14:anchorId="20CD5A88" wp14:editId="270F7B78">
                  <wp:simplePos x="0" y="0"/>
                  <wp:positionH relativeFrom="column">
                    <wp:posOffset>66675</wp:posOffset>
                  </wp:positionH>
                  <wp:positionV relativeFrom="paragraph">
                    <wp:posOffset>134620</wp:posOffset>
                  </wp:positionV>
                  <wp:extent cx="2560320" cy="320040"/>
                  <wp:effectExtent l="0" t="0" r="0" b="3810"/>
                  <wp:wrapTight wrapText="bothSides">
                    <wp:wrapPolygon edited="0">
                      <wp:start x="0" y="0"/>
                      <wp:lineTo x="0" y="20571"/>
                      <wp:lineTo x="21375" y="20571"/>
                      <wp:lineTo x="21375" y="0"/>
                      <wp:lineTo x="0" y="0"/>
                    </wp:wrapPolygon>
                  </wp:wrapTight>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a:extLst>
                              <a:ext uri="{28A0092B-C50C-407E-A947-70E740481C1C}">
                                <a14:useLocalDpi xmlns:a14="http://schemas.microsoft.com/office/drawing/2010/main" val="0"/>
                              </a:ext>
                            </a:extLst>
                          </a:blip>
                          <a:srcRect r="42815" b="6493"/>
                          <a:stretch/>
                        </pic:blipFill>
                        <pic:spPr bwMode="auto">
                          <a:xfrm>
                            <a:off x="0" y="0"/>
                            <a:ext cx="2560320" cy="320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is is not the same hence there must be a salt in use.</w:t>
            </w:r>
          </w:p>
        </w:tc>
        <w:tc>
          <w:tcPr>
            <w:tcW w:w="2254" w:type="dxa"/>
          </w:tcPr>
          <w:p w14:paraId="12CECA5D" w14:textId="77777777" w:rsidR="0011051C" w:rsidRDefault="0011051C" w:rsidP="006A4BFF"/>
        </w:tc>
      </w:tr>
      <w:tr w:rsidR="00F320A1" w14:paraId="522A3689" w14:textId="77777777" w:rsidTr="0011051C">
        <w:tc>
          <w:tcPr>
            <w:tcW w:w="2254" w:type="dxa"/>
          </w:tcPr>
          <w:p w14:paraId="0DA2AAF2" w14:textId="2A4197FD" w:rsidR="0011051C" w:rsidRDefault="0011051C" w:rsidP="006A4BFF">
            <w:r>
              <w:t>4</w:t>
            </w:r>
          </w:p>
        </w:tc>
        <w:tc>
          <w:tcPr>
            <w:tcW w:w="2254" w:type="dxa"/>
          </w:tcPr>
          <w:p w14:paraId="3484C3BB" w14:textId="6B5A91DD" w:rsidR="0011051C" w:rsidRDefault="00936E33" w:rsidP="006A4BFF">
            <w:r>
              <w:t>See proof</w:t>
            </w:r>
          </w:p>
        </w:tc>
        <w:tc>
          <w:tcPr>
            <w:tcW w:w="2254" w:type="dxa"/>
          </w:tcPr>
          <w:p w14:paraId="6455B127" w14:textId="4BE53D3B" w:rsidR="0011051C" w:rsidRDefault="00167BFE" w:rsidP="006A4BFF">
            <w:r>
              <w:t>Can be seen in the screenshot of the details of ‘h’ in screenshot above</w:t>
            </w:r>
          </w:p>
        </w:tc>
        <w:tc>
          <w:tcPr>
            <w:tcW w:w="2254" w:type="dxa"/>
          </w:tcPr>
          <w:p w14:paraId="467A054D" w14:textId="77777777" w:rsidR="0011051C" w:rsidRDefault="0011051C" w:rsidP="006A4BFF"/>
        </w:tc>
      </w:tr>
      <w:tr w:rsidR="00F320A1" w14:paraId="23C79C91" w14:textId="77777777" w:rsidTr="0011051C">
        <w:tc>
          <w:tcPr>
            <w:tcW w:w="2254" w:type="dxa"/>
          </w:tcPr>
          <w:p w14:paraId="387AFE43" w14:textId="3170984E" w:rsidR="0011051C" w:rsidRDefault="0011051C" w:rsidP="006A4BFF">
            <w:r>
              <w:t>5</w:t>
            </w:r>
          </w:p>
        </w:tc>
        <w:tc>
          <w:tcPr>
            <w:tcW w:w="2254" w:type="dxa"/>
          </w:tcPr>
          <w:p w14:paraId="617917AB" w14:textId="32AA3CC1" w:rsidR="0011051C" w:rsidRDefault="00190D73" w:rsidP="006A4BFF">
            <w:r>
              <w:t>2</w:t>
            </w:r>
          </w:p>
        </w:tc>
        <w:tc>
          <w:tcPr>
            <w:tcW w:w="2254" w:type="dxa"/>
          </w:tcPr>
          <w:p w14:paraId="2CDA720B" w14:textId="77777777" w:rsidR="0011051C" w:rsidRDefault="00167BFE" w:rsidP="006A4BFF">
            <w:r>
              <w:t>When we try the same inputs again:</w:t>
            </w:r>
          </w:p>
          <w:p w14:paraId="7D8DF853" w14:textId="43C73F31" w:rsidR="00167BFE" w:rsidRDefault="00167BFE" w:rsidP="006A4BFF">
            <w:r>
              <w:rPr>
                <w:noProof/>
              </w:rPr>
              <w:lastRenderedPageBreak/>
              <w:drawing>
                <wp:anchor distT="0" distB="0" distL="114300" distR="114300" simplePos="0" relativeHeight="251933696" behindDoc="1" locked="0" layoutInCell="1" allowOverlap="1" wp14:anchorId="4DD00521" wp14:editId="1A56A60F">
                  <wp:simplePos x="0" y="0"/>
                  <wp:positionH relativeFrom="column">
                    <wp:posOffset>-12065</wp:posOffset>
                  </wp:positionH>
                  <wp:positionV relativeFrom="paragraph">
                    <wp:posOffset>42545</wp:posOffset>
                  </wp:positionV>
                  <wp:extent cx="2881630" cy="2125306"/>
                  <wp:effectExtent l="0" t="0" r="0" b="8890"/>
                  <wp:wrapTight wrapText="bothSides">
                    <wp:wrapPolygon edited="0">
                      <wp:start x="0" y="0"/>
                      <wp:lineTo x="0" y="21497"/>
                      <wp:lineTo x="21419" y="21497"/>
                      <wp:lineTo x="21419"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2881630" cy="2125306"/>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4A7C75FF" w14:textId="77777777" w:rsidR="0011051C" w:rsidRDefault="0011051C" w:rsidP="006A4BFF"/>
        </w:tc>
      </w:tr>
      <w:tr w:rsidR="00F320A1" w14:paraId="41FDE92E" w14:textId="77777777" w:rsidTr="0011051C">
        <w:tc>
          <w:tcPr>
            <w:tcW w:w="2254" w:type="dxa"/>
          </w:tcPr>
          <w:p w14:paraId="3BCE33DA" w14:textId="478FC88B" w:rsidR="0011051C" w:rsidRDefault="0011051C" w:rsidP="006A4BFF">
            <w:r>
              <w:t>6</w:t>
            </w:r>
          </w:p>
        </w:tc>
        <w:tc>
          <w:tcPr>
            <w:tcW w:w="2254" w:type="dxa"/>
          </w:tcPr>
          <w:p w14:paraId="70A80F7A" w14:textId="47E986F0" w:rsidR="0011051C" w:rsidRDefault="00190D73" w:rsidP="006A4BFF">
            <w:r>
              <w:t>1</w:t>
            </w:r>
          </w:p>
        </w:tc>
        <w:tc>
          <w:tcPr>
            <w:tcW w:w="2254" w:type="dxa"/>
          </w:tcPr>
          <w:p w14:paraId="7A66C0FD" w14:textId="0A13E1D3" w:rsidR="0011051C" w:rsidRDefault="00167BFE" w:rsidP="006A4BFF">
            <w:r>
              <w:t>Seen in the 2</w:t>
            </w:r>
            <w:r w:rsidRPr="00167BFE">
              <w:rPr>
                <w:vertAlign w:val="superscript"/>
              </w:rPr>
              <w:t>nd</w:t>
            </w:r>
            <w:r>
              <w:t xml:space="preserve"> screenshot for criteria 2</w:t>
            </w:r>
          </w:p>
        </w:tc>
        <w:tc>
          <w:tcPr>
            <w:tcW w:w="2254" w:type="dxa"/>
          </w:tcPr>
          <w:p w14:paraId="5306ABE9" w14:textId="77777777" w:rsidR="0011051C" w:rsidRDefault="0011051C" w:rsidP="006A4BFF"/>
        </w:tc>
      </w:tr>
      <w:tr w:rsidR="00F320A1" w14:paraId="011A7BB2" w14:textId="77777777" w:rsidTr="0011051C">
        <w:tc>
          <w:tcPr>
            <w:tcW w:w="2254" w:type="dxa"/>
          </w:tcPr>
          <w:p w14:paraId="44E753E4" w14:textId="720D5F06" w:rsidR="0011051C" w:rsidRDefault="0011051C" w:rsidP="006A4BFF">
            <w:r>
              <w:t>7</w:t>
            </w:r>
          </w:p>
        </w:tc>
        <w:tc>
          <w:tcPr>
            <w:tcW w:w="2254" w:type="dxa"/>
          </w:tcPr>
          <w:p w14:paraId="798A24EC" w14:textId="01605622" w:rsidR="0011051C" w:rsidRDefault="00190D73" w:rsidP="006A4BFF">
            <w:r>
              <w:t>3 and 4</w:t>
            </w:r>
          </w:p>
        </w:tc>
        <w:tc>
          <w:tcPr>
            <w:tcW w:w="2254" w:type="dxa"/>
          </w:tcPr>
          <w:p w14:paraId="43B75C6F" w14:textId="0002725B" w:rsidR="0011051C" w:rsidRDefault="00B82721" w:rsidP="006A4BFF">
            <w:r>
              <w:t>See 8-11</w:t>
            </w:r>
          </w:p>
        </w:tc>
        <w:tc>
          <w:tcPr>
            <w:tcW w:w="2254" w:type="dxa"/>
          </w:tcPr>
          <w:p w14:paraId="6C61DAF9" w14:textId="77777777" w:rsidR="0011051C" w:rsidRDefault="0011051C" w:rsidP="006A4BFF"/>
        </w:tc>
      </w:tr>
      <w:tr w:rsidR="00F320A1" w14:paraId="3BCE8DAA" w14:textId="77777777" w:rsidTr="0011051C">
        <w:tc>
          <w:tcPr>
            <w:tcW w:w="2254" w:type="dxa"/>
          </w:tcPr>
          <w:p w14:paraId="187EFC2D" w14:textId="25412A3D" w:rsidR="0011051C" w:rsidRDefault="0011051C" w:rsidP="006A4BFF">
            <w:r>
              <w:t>8</w:t>
            </w:r>
          </w:p>
        </w:tc>
        <w:tc>
          <w:tcPr>
            <w:tcW w:w="2254" w:type="dxa"/>
          </w:tcPr>
          <w:p w14:paraId="5A9D174C" w14:textId="67D4FE10" w:rsidR="0011051C" w:rsidRDefault="00190D73" w:rsidP="006A4BFF">
            <w:r>
              <w:t>3</w:t>
            </w:r>
          </w:p>
        </w:tc>
        <w:tc>
          <w:tcPr>
            <w:tcW w:w="2254" w:type="dxa"/>
          </w:tcPr>
          <w:p w14:paraId="57FF8495" w14:textId="2BBA392B" w:rsidR="0011051C" w:rsidRDefault="00167BFE" w:rsidP="006A4BFF">
            <w:r>
              <w:rPr>
                <w:noProof/>
              </w:rPr>
              <w:drawing>
                <wp:anchor distT="0" distB="0" distL="114300" distR="114300" simplePos="0" relativeHeight="251934720" behindDoc="1" locked="0" layoutInCell="1" allowOverlap="1" wp14:anchorId="15AF4767" wp14:editId="27017B5E">
                  <wp:simplePos x="0" y="0"/>
                  <wp:positionH relativeFrom="column">
                    <wp:posOffset>3175</wp:posOffset>
                  </wp:positionH>
                  <wp:positionV relativeFrom="paragraph">
                    <wp:posOffset>189865</wp:posOffset>
                  </wp:positionV>
                  <wp:extent cx="3049270" cy="2204015"/>
                  <wp:effectExtent l="0" t="0" r="0" b="6350"/>
                  <wp:wrapTight wrapText="bothSides">
                    <wp:wrapPolygon edited="0">
                      <wp:start x="0" y="0"/>
                      <wp:lineTo x="0" y="21476"/>
                      <wp:lineTo x="21456" y="21476"/>
                      <wp:lineTo x="21456"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049270" cy="2204015"/>
                          </a:xfrm>
                          <a:prstGeom prst="rect">
                            <a:avLst/>
                          </a:prstGeom>
                        </pic:spPr>
                      </pic:pic>
                    </a:graphicData>
                  </a:graphic>
                  <wp14:sizeRelH relativeFrom="page">
                    <wp14:pctWidth>0</wp14:pctWidth>
                  </wp14:sizeRelH>
                  <wp14:sizeRelV relativeFrom="page">
                    <wp14:pctHeight>0</wp14:pctHeight>
                  </wp14:sizeRelV>
                </wp:anchor>
              </w:drawing>
            </w:r>
            <w:r>
              <w:t>No password:</w:t>
            </w:r>
          </w:p>
          <w:p w14:paraId="019C999D" w14:textId="6C2C8478" w:rsidR="00167BFE" w:rsidRDefault="00167BFE" w:rsidP="006A4BFF">
            <w:r>
              <w:t>username</w:t>
            </w:r>
          </w:p>
          <w:p w14:paraId="2C2EC2FF" w14:textId="5B0D282C" w:rsidR="00BA5E10" w:rsidRDefault="00BA5E10" w:rsidP="00167BFE"/>
          <w:p w14:paraId="760294D0" w14:textId="22CB012B" w:rsidR="00167BFE" w:rsidRPr="00167BFE" w:rsidRDefault="00142E63" w:rsidP="00167BFE">
            <w:r>
              <w:rPr>
                <w:noProof/>
              </w:rPr>
              <w:drawing>
                <wp:anchor distT="0" distB="0" distL="114300" distR="114300" simplePos="0" relativeHeight="251935744" behindDoc="1" locked="0" layoutInCell="1" allowOverlap="1" wp14:anchorId="0A9BE52E" wp14:editId="10A35B2C">
                  <wp:simplePos x="0" y="0"/>
                  <wp:positionH relativeFrom="column">
                    <wp:posOffset>483870</wp:posOffset>
                  </wp:positionH>
                  <wp:positionV relativeFrom="paragraph">
                    <wp:posOffset>106045</wp:posOffset>
                  </wp:positionV>
                  <wp:extent cx="3064510" cy="2270760"/>
                  <wp:effectExtent l="0" t="0" r="2540" b="0"/>
                  <wp:wrapTight wrapText="bothSides">
                    <wp:wrapPolygon edited="0">
                      <wp:start x="0" y="0"/>
                      <wp:lineTo x="0" y="21383"/>
                      <wp:lineTo x="21484" y="21383"/>
                      <wp:lineTo x="21484" y="0"/>
                      <wp:lineTo x="0" y="0"/>
                    </wp:wrapPolygon>
                  </wp:wrapTight>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3064510" cy="2270760"/>
                          </a:xfrm>
                          <a:prstGeom prst="rect">
                            <a:avLst/>
                          </a:prstGeom>
                        </pic:spPr>
                      </pic:pic>
                    </a:graphicData>
                  </a:graphic>
                  <wp14:sizeRelH relativeFrom="page">
                    <wp14:pctWidth>0</wp14:pctWidth>
                  </wp14:sizeRelH>
                  <wp14:sizeRelV relativeFrom="page">
                    <wp14:pctHeight>0</wp14:pctHeight>
                  </wp14:sizeRelV>
                </wp:anchor>
              </w:drawing>
            </w:r>
            <w:r w:rsidR="00167BFE">
              <w:t>And a user that doesn’t exist</w:t>
            </w:r>
          </w:p>
          <w:p w14:paraId="2A77A6AE" w14:textId="689A1B91" w:rsidR="000714DB" w:rsidRDefault="000714DB" w:rsidP="00167BFE"/>
          <w:p w14:paraId="46B7F534" w14:textId="5A2F0821" w:rsidR="000714DB" w:rsidRDefault="000714DB" w:rsidP="00167BFE"/>
          <w:p w14:paraId="26252804" w14:textId="77777777" w:rsidR="000714DB" w:rsidRDefault="000714DB" w:rsidP="00167BFE"/>
          <w:p w14:paraId="2748835A" w14:textId="77777777" w:rsidR="000714DB" w:rsidRDefault="000714DB" w:rsidP="00167BFE"/>
          <w:p w14:paraId="5793AD5A" w14:textId="7A7CF824" w:rsidR="00167BFE" w:rsidRPr="00167BFE" w:rsidRDefault="00BA5E10" w:rsidP="00167BFE">
            <w:r>
              <w:rPr>
                <w:noProof/>
              </w:rPr>
              <w:lastRenderedPageBreak/>
              <w:drawing>
                <wp:anchor distT="0" distB="0" distL="114300" distR="114300" simplePos="0" relativeHeight="251936768" behindDoc="1" locked="0" layoutInCell="1" allowOverlap="1" wp14:anchorId="71CF008E" wp14:editId="38B12CEC">
                  <wp:simplePos x="0" y="0"/>
                  <wp:positionH relativeFrom="column">
                    <wp:posOffset>-27305</wp:posOffset>
                  </wp:positionH>
                  <wp:positionV relativeFrom="paragraph">
                    <wp:posOffset>214630</wp:posOffset>
                  </wp:positionV>
                  <wp:extent cx="3209290" cy="2348478"/>
                  <wp:effectExtent l="0" t="0" r="0" b="0"/>
                  <wp:wrapTight wrapText="bothSides">
                    <wp:wrapPolygon edited="0">
                      <wp:start x="0" y="0"/>
                      <wp:lineTo x="0" y="21378"/>
                      <wp:lineTo x="21412" y="21378"/>
                      <wp:lineTo x="21412" y="0"/>
                      <wp:lineTo x="0" y="0"/>
                    </wp:wrapPolygon>
                  </wp:wrapTight>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3209290" cy="2348478"/>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576E415E" w14:textId="77777777" w:rsidR="0011051C" w:rsidRDefault="0011051C" w:rsidP="006A4BFF"/>
        </w:tc>
      </w:tr>
      <w:tr w:rsidR="00F320A1" w14:paraId="603214CC" w14:textId="77777777" w:rsidTr="0011051C">
        <w:tc>
          <w:tcPr>
            <w:tcW w:w="2254" w:type="dxa"/>
          </w:tcPr>
          <w:p w14:paraId="6439752A" w14:textId="4FFE2553" w:rsidR="0011051C" w:rsidRDefault="0011051C" w:rsidP="006A4BFF">
            <w:r>
              <w:t>9</w:t>
            </w:r>
          </w:p>
        </w:tc>
        <w:tc>
          <w:tcPr>
            <w:tcW w:w="2254" w:type="dxa"/>
          </w:tcPr>
          <w:p w14:paraId="0B50BEC0" w14:textId="71238FFD" w:rsidR="0011051C" w:rsidRDefault="00190D73" w:rsidP="006A4BFF">
            <w:r>
              <w:t>4</w:t>
            </w:r>
          </w:p>
        </w:tc>
        <w:tc>
          <w:tcPr>
            <w:tcW w:w="2254" w:type="dxa"/>
          </w:tcPr>
          <w:p w14:paraId="33B29435" w14:textId="5D441301" w:rsidR="0011051C" w:rsidRDefault="001E7E33" w:rsidP="006A4BFF">
            <w:r>
              <w:t>See 11’s proof</w:t>
            </w:r>
            <w:r w:rsidR="00DE29E0">
              <w:t>. As the password is 3 characters for this user and the entered password is also 3 characters and it hasn’t logged in, we can see that the program has already applied the hash to the input to try to match it to the one stored in the JSON file.</w:t>
            </w:r>
          </w:p>
        </w:tc>
        <w:tc>
          <w:tcPr>
            <w:tcW w:w="2254" w:type="dxa"/>
          </w:tcPr>
          <w:p w14:paraId="64EC8187" w14:textId="77777777" w:rsidR="0011051C" w:rsidRDefault="0011051C" w:rsidP="006A4BFF"/>
        </w:tc>
      </w:tr>
      <w:tr w:rsidR="00F320A1" w14:paraId="2F8775AC" w14:textId="77777777" w:rsidTr="0011051C">
        <w:tc>
          <w:tcPr>
            <w:tcW w:w="2254" w:type="dxa"/>
          </w:tcPr>
          <w:p w14:paraId="1B430F87" w14:textId="3FC98BCC" w:rsidR="0011051C" w:rsidRDefault="0011051C" w:rsidP="006A4BFF">
            <w:r>
              <w:t>10</w:t>
            </w:r>
          </w:p>
        </w:tc>
        <w:tc>
          <w:tcPr>
            <w:tcW w:w="2254" w:type="dxa"/>
          </w:tcPr>
          <w:p w14:paraId="76B75F7E" w14:textId="7B7051B9" w:rsidR="0011051C" w:rsidRDefault="00190D73" w:rsidP="006A4BFF">
            <w:r>
              <w:t>3</w:t>
            </w:r>
          </w:p>
        </w:tc>
        <w:tc>
          <w:tcPr>
            <w:tcW w:w="2254" w:type="dxa"/>
          </w:tcPr>
          <w:p w14:paraId="73D7607A" w14:textId="70C1BA77" w:rsidR="0011051C" w:rsidRDefault="001E7E33" w:rsidP="006A4BFF">
            <w:r>
              <w:rPr>
                <w:noProof/>
              </w:rPr>
              <w:drawing>
                <wp:anchor distT="0" distB="0" distL="114300" distR="114300" simplePos="0" relativeHeight="251937792" behindDoc="1" locked="0" layoutInCell="1" allowOverlap="1" wp14:anchorId="531B4E8E" wp14:editId="17748EB0">
                  <wp:simplePos x="0" y="0"/>
                  <wp:positionH relativeFrom="column">
                    <wp:posOffset>-8890</wp:posOffset>
                  </wp:positionH>
                  <wp:positionV relativeFrom="paragraph">
                    <wp:posOffset>0</wp:posOffset>
                  </wp:positionV>
                  <wp:extent cx="3491230" cy="2545511"/>
                  <wp:effectExtent l="0" t="0" r="0" b="7620"/>
                  <wp:wrapTight wrapText="bothSides">
                    <wp:wrapPolygon edited="0">
                      <wp:start x="0" y="0"/>
                      <wp:lineTo x="0" y="21503"/>
                      <wp:lineTo x="21451" y="21503"/>
                      <wp:lineTo x="21451" y="0"/>
                      <wp:lineTo x="0" y="0"/>
                    </wp:wrapPolygon>
                  </wp:wrapTight>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3491230" cy="2545511"/>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289D2454" w14:textId="77777777" w:rsidR="0011051C" w:rsidRDefault="0011051C" w:rsidP="006A4BFF"/>
        </w:tc>
      </w:tr>
      <w:tr w:rsidR="00F320A1" w14:paraId="7464E3BC" w14:textId="77777777" w:rsidTr="0011051C">
        <w:tc>
          <w:tcPr>
            <w:tcW w:w="2254" w:type="dxa"/>
          </w:tcPr>
          <w:p w14:paraId="73D9817A" w14:textId="02FB0F57" w:rsidR="0011051C" w:rsidRDefault="0011051C" w:rsidP="006A4BFF">
            <w:r>
              <w:t>11</w:t>
            </w:r>
          </w:p>
        </w:tc>
        <w:tc>
          <w:tcPr>
            <w:tcW w:w="2254" w:type="dxa"/>
          </w:tcPr>
          <w:p w14:paraId="7A49170F" w14:textId="2C03354B" w:rsidR="0011051C" w:rsidRDefault="00190D73" w:rsidP="006A4BFF">
            <w:r>
              <w:t>4</w:t>
            </w:r>
          </w:p>
        </w:tc>
        <w:tc>
          <w:tcPr>
            <w:tcW w:w="2254" w:type="dxa"/>
          </w:tcPr>
          <w:p w14:paraId="75031EBC" w14:textId="77777777" w:rsidR="001E7E33" w:rsidRDefault="001E7E33" w:rsidP="006A4BFF"/>
          <w:p w14:paraId="2349D4DB" w14:textId="36433454" w:rsidR="001E7E33" w:rsidRDefault="001E7E33" w:rsidP="006A4BFF"/>
          <w:p w14:paraId="1BC7F1F8" w14:textId="1BFFBDB8" w:rsidR="0011051C" w:rsidRDefault="001E7E33" w:rsidP="006A4BFF">
            <w:r>
              <w:rPr>
                <w:noProof/>
              </w:rPr>
              <w:lastRenderedPageBreak/>
              <w:drawing>
                <wp:anchor distT="0" distB="0" distL="114300" distR="114300" simplePos="0" relativeHeight="251938816" behindDoc="1" locked="0" layoutInCell="1" allowOverlap="1" wp14:anchorId="08F43C96" wp14:editId="3B50042C">
                  <wp:simplePos x="0" y="0"/>
                  <wp:positionH relativeFrom="column">
                    <wp:posOffset>-11430</wp:posOffset>
                  </wp:positionH>
                  <wp:positionV relativeFrom="paragraph">
                    <wp:posOffset>149860</wp:posOffset>
                  </wp:positionV>
                  <wp:extent cx="3331210" cy="2215148"/>
                  <wp:effectExtent l="0" t="0" r="2540" b="0"/>
                  <wp:wrapTight wrapText="bothSides">
                    <wp:wrapPolygon edited="0">
                      <wp:start x="0" y="0"/>
                      <wp:lineTo x="0" y="21365"/>
                      <wp:lineTo x="21493" y="21365"/>
                      <wp:lineTo x="21493" y="0"/>
                      <wp:lineTo x="0" y="0"/>
                    </wp:wrapPolygon>
                  </wp:wrapTight>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3331210" cy="2215148"/>
                          </a:xfrm>
                          <a:prstGeom prst="rect">
                            <a:avLst/>
                          </a:prstGeom>
                        </pic:spPr>
                      </pic:pic>
                    </a:graphicData>
                  </a:graphic>
                  <wp14:sizeRelH relativeFrom="page">
                    <wp14:pctWidth>0</wp14:pctWidth>
                  </wp14:sizeRelH>
                  <wp14:sizeRelV relativeFrom="page">
                    <wp14:pctHeight>0</wp14:pctHeight>
                  </wp14:sizeRelV>
                </wp:anchor>
              </w:drawing>
            </w:r>
            <w:r>
              <w:t>I have managed to screenshot the app mid transition to show that it changes screen:</w:t>
            </w:r>
          </w:p>
          <w:p w14:paraId="61069076" w14:textId="4B3B4EA9" w:rsidR="001E7E33" w:rsidRDefault="001E7E33" w:rsidP="006A4BFF">
            <w:r>
              <w:rPr>
                <w:noProof/>
              </w:rPr>
              <w:drawing>
                <wp:anchor distT="0" distB="0" distL="114300" distR="114300" simplePos="0" relativeHeight="251939840" behindDoc="1" locked="0" layoutInCell="1" allowOverlap="1" wp14:anchorId="133AF5F4" wp14:editId="2B3DF5E3">
                  <wp:simplePos x="0" y="0"/>
                  <wp:positionH relativeFrom="column">
                    <wp:posOffset>-65405</wp:posOffset>
                  </wp:positionH>
                  <wp:positionV relativeFrom="paragraph">
                    <wp:posOffset>85725</wp:posOffset>
                  </wp:positionV>
                  <wp:extent cx="2973070" cy="2218109"/>
                  <wp:effectExtent l="0" t="0" r="0" b="0"/>
                  <wp:wrapTight wrapText="bothSides">
                    <wp:wrapPolygon edited="0">
                      <wp:start x="0" y="0"/>
                      <wp:lineTo x="0" y="21334"/>
                      <wp:lineTo x="21452" y="21334"/>
                      <wp:lineTo x="21452" y="0"/>
                      <wp:lineTo x="0" y="0"/>
                    </wp:wrapPolygon>
                  </wp:wrapTight>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2973070" cy="2218109"/>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53E0DC01" w14:textId="77777777" w:rsidR="0011051C" w:rsidRDefault="0011051C" w:rsidP="006A4BFF"/>
        </w:tc>
      </w:tr>
      <w:tr w:rsidR="00F320A1" w14:paraId="47EAF545" w14:textId="77777777" w:rsidTr="0011051C">
        <w:tc>
          <w:tcPr>
            <w:tcW w:w="2254" w:type="dxa"/>
          </w:tcPr>
          <w:p w14:paraId="09C198ED" w14:textId="26CC1143" w:rsidR="0011051C" w:rsidRDefault="0011051C" w:rsidP="006A4BFF">
            <w:r>
              <w:t>12</w:t>
            </w:r>
          </w:p>
        </w:tc>
        <w:tc>
          <w:tcPr>
            <w:tcW w:w="2254" w:type="dxa"/>
          </w:tcPr>
          <w:p w14:paraId="63145F3D" w14:textId="7907EBE6" w:rsidR="0011051C" w:rsidRDefault="00190D73" w:rsidP="006A4BFF">
            <w:r>
              <w:t>See proof</w:t>
            </w:r>
          </w:p>
        </w:tc>
        <w:tc>
          <w:tcPr>
            <w:tcW w:w="2254" w:type="dxa"/>
          </w:tcPr>
          <w:p w14:paraId="1F968845" w14:textId="510BFDA2" w:rsidR="0011051C" w:rsidRDefault="00C21547" w:rsidP="006A4BFF">
            <w:r>
              <w:t>This can be proved by looking at Joseph’s q11, the recent searches wouldn’t be able to appear without the user’s details being stored as a global variable after login.</w:t>
            </w:r>
          </w:p>
        </w:tc>
        <w:tc>
          <w:tcPr>
            <w:tcW w:w="2254" w:type="dxa"/>
          </w:tcPr>
          <w:p w14:paraId="6CF68220" w14:textId="77777777" w:rsidR="0011051C" w:rsidRDefault="0011051C" w:rsidP="006A4BFF"/>
        </w:tc>
      </w:tr>
      <w:tr w:rsidR="00F320A1" w14:paraId="666F3397" w14:textId="77777777" w:rsidTr="0011051C">
        <w:tc>
          <w:tcPr>
            <w:tcW w:w="2254" w:type="dxa"/>
          </w:tcPr>
          <w:p w14:paraId="6149F6AF" w14:textId="2533ECB2" w:rsidR="0011051C" w:rsidRDefault="0011051C" w:rsidP="006A4BFF">
            <w:r>
              <w:t>13</w:t>
            </w:r>
          </w:p>
        </w:tc>
        <w:tc>
          <w:tcPr>
            <w:tcW w:w="2254" w:type="dxa"/>
          </w:tcPr>
          <w:p w14:paraId="6D897DA0" w14:textId="70711293" w:rsidR="0011051C" w:rsidRDefault="00190D73" w:rsidP="006A4BFF">
            <w:r>
              <w:t>6, 7, 8</w:t>
            </w:r>
          </w:p>
        </w:tc>
        <w:tc>
          <w:tcPr>
            <w:tcW w:w="2254" w:type="dxa"/>
          </w:tcPr>
          <w:p w14:paraId="4EA54C19" w14:textId="77777777" w:rsidR="0011051C" w:rsidRDefault="0011051C" w:rsidP="006A4BFF"/>
        </w:tc>
        <w:tc>
          <w:tcPr>
            <w:tcW w:w="2254" w:type="dxa"/>
          </w:tcPr>
          <w:p w14:paraId="3665475B" w14:textId="77777777" w:rsidR="0011051C" w:rsidRDefault="0011051C" w:rsidP="006A4BFF"/>
        </w:tc>
      </w:tr>
      <w:tr w:rsidR="00F320A1" w14:paraId="39866635" w14:textId="77777777" w:rsidTr="0011051C">
        <w:tc>
          <w:tcPr>
            <w:tcW w:w="2254" w:type="dxa"/>
          </w:tcPr>
          <w:p w14:paraId="0B41994B" w14:textId="73CDB2A3" w:rsidR="0011051C" w:rsidRDefault="0011051C" w:rsidP="006A4BFF">
            <w:r>
              <w:t>14</w:t>
            </w:r>
          </w:p>
        </w:tc>
        <w:tc>
          <w:tcPr>
            <w:tcW w:w="2254" w:type="dxa"/>
          </w:tcPr>
          <w:p w14:paraId="6EA283D9" w14:textId="1B99885C" w:rsidR="0011051C" w:rsidRDefault="00190D73" w:rsidP="006A4BFF">
            <w:r>
              <w:t>See Josephs Q11</w:t>
            </w:r>
          </w:p>
        </w:tc>
        <w:tc>
          <w:tcPr>
            <w:tcW w:w="2254" w:type="dxa"/>
          </w:tcPr>
          <w:p w14:paraId="6BA9161A" w14:textId="571E10ED" w:rsidR="0011051C" w:rsidRDefault="00C21547" w:rsidP="006A4BFF">
            <w:r>
              <w:t>We have proved effectively that the recent search system works there.</w:t>
            </w:r>
          </w:p>
        </w:tc>
        <w:tc>
          <w:tcPr>
            <w:tcW w:w="2254" w:type="dxa"/>
          </w:tcPr>
          <w:p w14:paraId="50C1E54C" w14:textId="77777777" w:rsidR="0011051C" w:rsidRDefault="0011051C" w:rsidP="006A4BFF"/>
        </w:tc>
      </w:tr>
      <w:tr w:rsidR="00F320A1" w14:paraId="42F8F135" w14:textId="77777777" w:rsidTr="0011051C">
        <w:tc>
          <w:tcPr>
            <w:tcW w:w="2254" w:type="dxa"/>
          </w:tcPr>
          <w:p w14:paraId="6F6C53CD" w14:textId="6B05B745" w:rsidR="0011051C" w:rsidRDefault="0011051C" w:rsidP="006A4BFF">
            <w:r>
              <w:lastRenderedPageBreak/>
              <w:t>15</w:t>
            </w:r>
          </w:p>
        </w:tc>
        <w:tc>
          <w:tcPr>
            <w:tcW w:w="2254" w:type="dxa"/>
          </w:tcPr>
          <w:p w14:paraId="29D7C06E" w14:textId="35B529AB" w:rsidR="0011051C" w:rsidRDefault="00190D73" w:rsidP="006A4BFF">
            <w:r>
              <w:t>6 and 7</w:t>
            </w:r>
          </w:p>
        </w:tc>
        <w:tc>
          <w:tcPr>
            <w:tcW w:w="2254" w:type="dxa"/>
          </w:tcPr>
          <w:p w14:paraId="15ACD107" w14:textId="6AD4147F" w:rsidR="0011051C" w:rsidRDefault="00C21547" w:rsidP="006A4BFF">
            <w:r>
              <w:rPr>
                <w:noProof/>
              </w:rPr>
              <w:drawing>
                <wp:anchor distT="0" distB="0" distL="114300" distR="114300" simplePos="0" relativeHeight="251940864" behindDoc="1" locked="0" layoutInCell="1" allowOverlap="1" wp14:anchorId="3509F5B4" wp14:editId="153A6288">
                  <wp:simplePos x="0" y="0"/>
                  <wp:positionH relativeFrom="column">
                    <wp:posOffset>-31750</wp:posOffset>
                  </wp:positionH>
                  <wp:positionV relativeFrom="paragraph">
                    <wp:posOffset>98425</wp:posOffset>
                  </wp:positionV>
                  <wp:extent cx="3323590" cy="2366576"/>
                  <wp:effectExtent l="0" t="0" r="0" b="0"/>
                  <wp:wrapTight wrapText="bothSides">
                    <wp:wrapPolygon edited="0">
                      <wp:start x="0" y="0"/>
                      <wp:lineTo x="0" y="21391"/>
                      <wp:lineTo x="21418" y="21391"/>
                      <wp:lineTo x="21418" y="0"/>
                      <wp:lineTo x="0" y="0"/>
                    </wp:wrapPolygon>
                  </wp:wrapTight>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3323590" cy="2366576"/>
                          </a:xfrm>
                          <a:prstGeom prst="rect">
                            <a:avLst/>
                          </a:prstGeom>
                        </pic:spPr>
                      </pic:pic>
                    </a:graphicData>
                  </a:graphic>
                  <wp14:sizeRelH relativeFrom="page">
                    <wp14:pctWidth>0</wp14:pctWidth>
                  </wp14:sizeRelH>
                  <wp14:sizeRelV relativeFrom="page">
                    <wp14:pctHeight>0</wp14:pctHeight>
                  </wp14:sizeRelV>
                </wp:anchor>
              </w:drawing>
            </w:r>
            <w:r w:rsidR="00ED57B8">
              <w:t>The map is obviously accurate, the weather has been proved correct by 2 experienced shareholders and the runways can be proved by this:</w:t>
            </w:r>
          </w:p>
          <w:p w14:paraId="119B84A3" w14:textId="77777777" w:rsidR="00ED57B8" w:rsidRDefault="00ED57B8" w:rsidP="006A4BFF">
            <w:r>
              <w:rPr>
                <w:noProof/>
              </w:rPr>
              <w:drawing>
                <wp:anchor distT="0" distB="0" distL="114300" distR="114300" simplePos="0" relativeHeight="251941888" behindDoc="1" locked="0" layoutInCell="1" allowOverlap="1" wp14:anchorId="0257D3E2" wp14:editId="6B17E497">
                  <wp:simplePos x="0" y="0"/>
                  <wp:positionH relativeFrom="column">
                    <wp:posOffset>-65405</wp:posOffset>
                  </wp:positionH>
                  <wp:positionV relativeFrom="paragraph">
                    <wp:posOffset>77470</wp:posOffset>
                  </wp:positionV>
                  <wp:extent cx="3117850" cy="1664627"/>
                  <wp:effectExtent l="0" t="0" r="6350" b="0"/>
                  <wp:wrapTight wrapText="bothSides">
                    <wp:wrapPolygon edited="0">
                      <wp:start x="0" y="0"/>
                      <wp:lineTo x="0" y="21262"/>
                      <wp:lineTo x="21512" y="21262"/>
                      <wp:lineTo x="21512" y="0"/>
                      <wp:lineTo x="0" y="0"/>
                    </wp:wrapPolygon>
                  </wp:wrapTight>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extLst>
                              <a:ext uri="{28A0092B-C50C-407E-A947-70E740481C1C}">
                                <a14:useLocalDpi xmlns:a14="http://schemas.microsoft.com/office/drawing/2010/main" val="0"/>
                              </a:ext>
                            </a:extLst>
                          </a:blip>
                          <a:stretch>
                            <a:fillRect/>
                          </a:stretch>
                        </pic:blipFill>
                        <pic:spPr>
                          <a:xfrm>
                            <a:off x="0" y="0"/>
                            <a:ext cx="3117850" cy="1664627"/>
                          </a:xfrm>
                          <a:prstGeom prst="rect">
                            <a:avLst/>
                          </a:prstGeom>
                        </pic:spPr>
                      </pic:pic>
                    </a:graphicData>
                  </a:graphic>
                  <wp14:sizeRelH relativeFrom="page">
                    <wp14:pctWidth>0</wp14:pctWidth>
                  </wp14:sizeRelH>
                  <wp14:sizeRelV relativeFrom="page">
                    <wp14:pctHeight>0</wp14:pctHeight>
                  </wp14:sizeRelV>
                </wp:anchor>
              </w:drawing>
            </w:r>
          </w:p>
          <w:p w14:paraId="1A5177B5" w14:textId="77777777" w:rsidR="00ED57B8" w:rsidRPr="00ED57B8" w:rsidRDefault="00ED57B8" w:rsidP="00ED57B8"/>
          <w:p w14:paraId="7C3D41BF" w14:textId="77777777" w:rsidR="00ED57B8" w:rsidRPr="00ED57B8" w:rsidRDefault="00ED57B8" w:rsidP="00ED57B8"/>
          <w:p w14:paraId="68A9B8C7" w14:textId="77777777" w:rsidR="00ED57B8" w:rsidRPr="00ED57B8" w:rsidRDefault="00ED57B8" w:rsidP="00ED57B8"/>
          <w:p w14:paraId="15C5C964" w14:textId="77777777" w:rsidR="00ED57B8" w:rsidRPr="00ED57B8" w:rsidRDefault="00ED57B8" w:rsidP="00ED57B8"/>
          <w:p w14:paraId="266DE2CB" w14:textId="77777777" w:rsidR="00ED57B8" w:rsidRDefault="00ED57B8" w:rsidP="00ED57B8"/>
          <w:p w14:paraId="4C099F67" w14:textId="77777777" w:rsidR="00ED57B8" w:rsidRDefault="00ED57B8" w:rsidP="00ED57B8"/>
          <w:p w14:paraId="16776DE7" w14:textId="77777777" w:rsidR="00ED57B8" w:rsidRDefault="00ED57B8" w:rsidP="00ED57B8"/>
          <w:p w14:paraId="22D51EC6" w14:textId="77777777" w:rsidR="00ED57B8" w:rsidRDefault="00ED57B8" w:rsidP="00ED57B8"/>
          <w:p w14:paraId="55ED3A43" w14:textId="77777777" w:rsidR="00ED57B8" w:rsidRDefault="00ED57B8" w:rsidP="00ED57B8"/>
          <w:p w14:paraId="3C2573CB" w14:textId="77777777" w:rsidR="00ED57B8" w:rsidRDefault="00ED57B8" w:rsidP="00ED57B8"/>
          <w:p w14:paraId="54FE1799" w14:textId="668AC582" w:rsidR="00ED57B8" w:rsidRPr="00ED57B8" w:rsidRDefault="00ED57B8" w:rsidP="00ED57B8">
            <w:r>
              <w:t>The first result on google images for “Heathrow runways map”</w:t>
            </w:r>
          </w:p>
        </w:tc>
        <w:tc>
          <w:tcPr>
            <w:tcW w:w="2254" w:type="dxa"/>
          </w:tcPr>
          <w:p w14:paraId="32DC280B" w14:textId="77777777" w:rsidR="0011051C" w:rsidRDefault="0011051C" w:rsidP="006A4BFF"/>
        </w:tc>
      </w:tr>
      <w:tr w:rsidR="00F320A1" w14:paraId="4F7FACAD" w14:textId="77777777" w:rsidTr="0011051C">
        <w:tc>
          <w:tcPr>
            <w:tcW w:w="2254" w:type="dxa"/>
          </w:tcPr>
          <w:p w14:paraId="007A7062" w14:textId="30502732" w:rsidR="0011051C" w:rsidRDefault="0011051C" w:rsidP="006A4BFF">
            <w:r>
              <w:t>16</w:t>
            </w:r>
          </w:p>
        </w:tc>
        <w:tc>
          <w:tcPr>
            <w:tcW w:w="2254" w:type="dxa"/>
          </w:tcPr>
          <w:p w14:paraId="7435FD7F" w14:textId="020C541A" w:rsidR="0011051C" w:rsidRDefault="00190D73" w:rsidP="006A4BFF">
            <w:r>
              <w:t>6</w:t>
            </w:r>
          </w:p>
        </w:tc>
        <w:tc>
          <w:tcPr>
            <w:tcW w:w="2254" w:type="dxa"/>
          </w:tcPr>
          <w:p w14:paraId="564ADD2F" w14:textId="16949DB0" w:rsidR="0011051C" w:rsidRDefault="0086017F" w:rsidP="006A4BFF">
            <w:r>
              <w:t>Seen in first screenshot for 15</w:t>
            </w:r>
            <w:r w:rsidRPr="0086017F">
              <w:rPr>
                <w:vertAlign w:val="superscript"/>
              </w:rPr>
              <w:t>th</w:t>
            </w:r>
            <w:r>
              <w:t xml:space="preserve"> criteria and matches our plan.</w:t>
            </w:r>
          </w:p>
        </w:tc>
        <w:tc>
          <w:tcPr>
            <w:tcW w:w="2254" w:type="dxa"/>
          </w:tcPr>
          <w:p w14:paraId="1114369C" w14:textId="77777777" w:rsidR="0011051C" w:rsidRDefault="0011051C" w:rsidP="006A4BFF"/>
        </w:tc>
      </w:tr>
      <w:tr w:rsidR="00F320A1" w14:paraId="54FFE2BA" w14:textId="77777777" w:rsidTr="0011051C">
        <w:tc>
          <w:tcPr>
            <w:tcW w:w="2254" w:type="dxa"/>
          </w:tcPr>
          <w:p w14:paraId="5412B603" w14:textId="26B9E2E6" w:rsidR="0011051C" w:rsidRDefault="0011051C" w:rsidP="006A4BFF">
            <w:r>
              <w:t>17</w:t>
            </w:r>
          </w:p>
        </w:tc>
        <w:tc>
          <w:tcPr>
            <w:tcW w:w="2254" w:type="dxa"/>
          </w:tcPr>
          <w:p w14:paraId="6CDD82C1" w14:textId="7923F001" w:rsidR="0011051C" w:rsidRDefault="00190D73" w:rsidP="006A4BFF">
            <w:r>
              <w:t>5</w:t>
            </w:r>
          </w:p>
        </w:tc>
        <w:tc>
          <w:tcPr>
            <w:tcW w:w="2254" w:type="dxa"/>
          </w:tcPr>
          <w:p w14:paraId="5DCD377F" w14:textId="78FEE613" w:rsidR="0011051C" w:rsidRDefault="00FE435F" w:rsidP="006A4BFF">
            <w:r>
              <w:t>1.3 transitioning:</w:t>
            </w:r>
          </w:p>
          <w:p w14:paraId="66910FE7" w14:textId="77777777" w:rsidR="00FE435F" w:rsidRDefault="00FE435F" w:rsidP="006A4BFF">
            <w:r>
              <w:rPr>
                <w:noProof/>
              </w:rPr>
              <w:drawing>
                <wp:anchor distT="0" distB="0" distL="114300" distR="114300" simplePos="0" relativeHeight="251942912" behindDoc="1" locked="0" layoutInCell="1" allowOverlap="1" wp14:anchorId="4E3CED45" wp14:editId="16F459E5">
                  <wp:simplePos x="0" y="0"/>
                  <wp:positionH relativeFrom="column">
                    <wp:posOffset>-65405</wp:posOffset>
                  </wp:positionH>
                  <wp:positionV relativeFrom="paragraph">
                    <wp:posOffset>64770</wp:posOffset>
                  </wp:positionV>
                  <wp:extent cx="2744470" cy="2163406"/>
                  <wp:effectExtent l="0" t="0" r="0" b="8890"/>
                  <wp:wrapTight wrapText="bothSides">
                    <wp:wrapPolygon edited="0">
                      <wp:start x="0" y="0"/>
                      <wp:lineTo x="0" y="21499"/>
                      <wp:lineTo x="21440" y="21499"/>
                      <wp:lineTo x="21440" y="0"/>
                      <wp:lineTo x="0" y="0"/>
                    </wp:wrapPolygon>
                  </wp:wrapTight>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2744470" cy="2163406"/>
                          </a:xfrm>
                          <a:prstGeom prst="rect">
                            <a:avLst/>
                          </a:prstGeom>
                        </pic:spPr>
                      </pic:pic>
                    </a:graphicData>
                  </a:graphic>
                  <wp14:sizeRelH relativeFrom="page">
                    <wp14:pctWidth>0</wp14:pctWidth>
                  </wp14:sizeRelH>
                  <wp14:sizeRelV relativeFrom="page">
                    <wp14:pctHeight>0</wp14:pctHeight>
                  </wp14:sizeRelV>
                </wp:anchor>
              </w:drawing>
            </w:r>
          </w:p>
          <w:p w14:paraId="5948F7CB" w14:textId="77777777" w:rsidR="00FE435F" w:rsidRPr="00FE435F" w:rsidRDefault="00FE435F" w:rsidP="00FE435F"/>
          <w:p w14:paraId="281D27E6" w14:textId="77777777" w:rsidR="00FE435F" w:rsidRPr="00FE435F" w:rsidRDefault="00FE435F" w:rsidP="00FE435F"/>
          <w:p w14:paraId="1BCDC539" w14:textId="77777777" w:rsidR="00FE435F" w:rsidRPr="00FE435F" w:rsidRDefault="00FE435F" w:rsidP="00FE435F"/>
          <w:p w14:paraId="56785349" w14:textId="77777777" w:rsidR="00FE435F" w:rsidRPr="00FE435F" w:rsidRDefault="00FE435F" w:rsidP="00FE435F"/>
          <w:p w14:paraId="2280BC54" w14:textId="77777777" w:rsidR="00FE435F" w:rsidRPr="00FE435F" w:rsidRDefault="00FE435F" w:rsidP="00FE435F"/>
          <w:p w14:paraId="1B5154DA" w14:textId="77777777" w:rsidR="00FE435F" w:rsidRPr="00FE435F" w:rsidRDefault="00FE435F" w:rsidP="00FE435F"/>
          <w:p w14:paraId="620FBFA9" w14:textId="77777777" w:rsidR="00FE435F" w:rsidRDefault="00FE435F" w:rsidP="00FE435F"/>
          <w:p w14:paraId="459CD5F5" w14:textId="77777777" w:rsidR="00FE435F" w:rsidRPr="00FE435F" w:rsidRDefault="00FE435F" w:rsidP="00FE435F"/>
          <w:p w14:paraId="311B7DDC" w14:textId="77777777" w:rsidR="00FE435F" w:rsidRDefault="00FE435F" w:rsidP="00FE435F"/>
          <w:p w14:paraId="65A77184" w14:textId="77777777" w:rsidR="00FE435F" w:rsidRDefault="00FE435F" w:rsidP="00FE435F"/>
          <w:p w14:paraId="27502DCE" w14:textId="77777777" w:rsidR="00FE435F" w:rsidRDefault="00FE435F" w:rsidP="00FE435F">
            <w:r>
              <w:t>To 1.4:</w:t>
            </w:r>
          </w:p>
          <w:p w14:paraId="1440C82D" w14:textId="77777777" w:rsidR="00FE435F" w:rsidRDefault="00FE435F" w:rsidP="00FE435F"/>
          <w:p w14:paraId="48A6CCE2" w14:textId="77777777" w:rsidR="00FE435F" w:rsidRDefault="00FE435F" w:rsidP="00FE435F"/>
          <w:p w14:paraId="08EE1503" w14:textId="078DE19E" w:rsidR="00FE435F" w:rsidRPr="00FE435F" w:rsidRDefault="00FE435F" w:rsidP="00FE435F">
            <w:r>
              <w:rPr>
                <w:noProof/>
              </w:rPr>
              <w:lastRenderedPageBreak/>
              <w:drawing>
                <wp:anchor distT="0" distB="0" distL="114300" distR="114300" simplePos="0" relativeHeight="251943936" behindDoc="1" locked="0" layoutInCell="1" allowOverlap="1" wp14:anchorId="691530AE" wp14:editId="7D224C08">
                  <wp:simplePos x="0" y="0"/>
                  <wp:positionH relativeFrom="column">
                    <wp:posOffset>-62230</wp:posOffset>
                  </wp:positionH>
                  <wp:positionV relativeFrom="paragraph">
                    <wp:posOffset>146050</wp:posOffset>
                  </wp:positionV>
                  <wp:extent cx="2744470" cy="2142730"/>
                  <wp:effectExtent l="0" t="0" r="0" b="0"/>
                  <wp:wrapTight wrapText="bothSides">
                    <wp:wrapPolygon edited="0">
                      <wp:start x="0" y="0"/>
                      <wp:lineTo x="0" y="21318"/>
                      <wp:lineTo x="21440" y="21318"/>
                      <wp:lineTo x="21440" y="0"/>
                      <wp:lineTo x="0" y="0"/>
                    </wp:wrapPolygon>
                  </wp:wrapTight>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744470" cy="2142730"/>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30A8C0F9" w14:textId="77777777" w:rsidR="0011051C" w:rsidRDefault="0011051C" w:rsidP="006A4BFF"/>
        </w:tc>
      </w:tr>
      <w:tr w:rsidR="00F320A1" w14:paraId="244FE9DE" w14:textId="77777777" w:rsidTr="0011051C">
        <w:tc>
          <w:tcPr>
            <w:tcW w:w="2254" w:type="dxa"/>
          </w:tcPr>
          <w:p w14:paraId="79A747CF" w14:textId="3DBDF150" w:rsidR="0011051C" w:rsidRDefault="0011051C" w:rsidP="006A4BFF">
            <w:r>
              <w:t>18</w:t>
            </w:r>
          </w:p>
        </w:tc>
        <w:tc>
          <w:tcPr>
            <w:tcW w:w="2254" w:type="dxa"/>
          </w:tcPr>
          <w:p w14:paraId="217ADA25" w14:textId="7D169098" w:rsidR="0011051C" w:rsidRDefault="009677C8" w:rsidP="006A4BFF">
            <w:r>
              <w:t>5</w:t>
            </w:r>
          </w:p>
        </w:tc>
        <w:tc>
          <w:tcPr>
            <w:tcW w:w="2254" w:type="dxa"/>
          </w:tcPr>
          <w:p w14:paraId="010F805B" w14:textId="77777777" w:rsidR="0011051C" w:rsidRDefault="0011051C" w:rsidP="006A4BFF"/>
        </w:tc>
        <w:tc>
          <w:tcPr>
            <w:tcW w:w="2254" w:type="dxa"/>
          </w:tcPr>
          <w:p w14:paraId="4ABBDE67" w14:textId="77777777" w:rsidR="0011051C" w:rsidRDefault="0011051C" w:rsidP="006A4BFF"/>
        </w:tc>
      </w:tr>
      <w:tr w:rsidR="00F320A1" w14:paraId="443F2CBE" w14:textId="77777777" w:rsidTr="0011051C">
        <w:tc>
          <w:tcPr>
            <w:tcW w:w="2254" w:type="dxa"/>
          </w:tcPr>
          <w:p w14:paraId="294AD34D" w14:textId="23D52B73" w:rsidR="0011051C" w:rsidRDefault="0011051C" w:rsidP="006A4BFF">
            <w:r>
              <w:t>19</w:t>
            </w:r>
          </w:p>
        </w:tc>
        <w:tc>
          <w:tcPr>
            <w:tcW w:w="2254" w:type="dxa"/>
          </w:tcPr>
          <w:p w14:paraId="3698F742" w14:textId="241D46AF" w:rsidR="0011051C" w:rsidRDefault="009677C8" w:rsidP="006A4BFF">
            <w:r>
              <w:t>See proof</w:t>
            </w:r>
          </w:p>
        </w:tc>
        <w:tc>
          <w:tcPr>
            <w:tcW w:w="2254" w:type="dxa"/>
          </w:tcPr>
          <w:p w14:paraId="255260FE" w14:textId="6C4B6B2C" w:rsidR="0011051C" w:rsidRDefault="00871414" w:rsidP="006A4BFF">
            <w:r>
              <w:rPr>
                <w:noProof/>
              </w:rPr>
              <w:drawing>
                <wp:inline distT="0" distB="0" distL="0" distR="0" wp14:anchorId="245B5984" wp14:editId="0509133F">
                  <wp:extent cx="3070860" cy="2443827"/>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089093" cy="2458337"/>
                          </a:xfrm>
                          <a:prstGeom prst="rect">
                            <a:avLst/>
                          </a:prstGeom>
                        </pic:spPr>
                      </pic:pic>
                    </a:graphicData>
                  </a:graphic>
                </wp:inline>
              </w:drawing>
            </w:r>
          </w:p>
        </w:tc>
        <w:tc>
          <w:tcPr>
            <w:tcW w:w="2254" w:type="dxa"/>
          </w:tcPr>
          <w:p w14:paraId="645FA4B9" w14:textId="77777777" w:rsidR="0011051C" w:rsidRDefault="0011051C" w:rsidP="006A4BFF"/>
        </w:tc>
      </w:tr>
      <w:tr w:rsidR="00F320A1" w14:paraId="49A175D1" w14:textId="77777777" w:rsidTr="0011051C">
        <w:tc>
          <w:tcPr>
            <w:tcW w:w="2254" w:type="dxa"/>
          </w:tcPr>
          <w:p w14:paraId="0103C802" w14:textId="02065D54" w:rsidR="0011051C" w:rsidRDefault="0011051C" w:rsidP="006A4BFF">
            <w:r>
              <w:t>20</w:t>
            </w:r>
          </w:p>
        </w:tc>
        <w:tc>
          <w:tcPr>
            <w:tcW w:w="2254" w:type="dxa"/>
          </w:tcPr>
          <w:p w14:paraId="091CA429" w14:textId="1A3D32F8" w:rsidR="0011051C" w:rsidRDefault="009677C8" w:rsidP="006A4BFF">
            <w:r>
              <w:t>See proof</w:t>
            </w:r>
          </w:p>
        </w:tc>
        <w:tc>
          <w:tcPr>
            <w:tcW w:w="2254" w:type="dxa"/>
          </w:tcPr>
          <w:p w14:paraId="1722AA13" w14:textId="09B8DB25" w:rsidR="0011051C" w:rsidRDefault="00871414" w:rsidP="006A4BFF">
            <w:r>
              <w:t>1.4 transitioning:</w:t>
            </w:r>
          </w:p>
          <w:p w14:paraId="34E5CA72" w14:textId="77777777" w:rsidR="00871414" w:rsidRDefault="00871414" w:rsidP="006A4BFF">
            <w:r>
              <w:rPr>
                <w:noProof/>
              </w:rPr>
              <w:drawing>
                <wp:anchor distT="0" distB="0" distL="114300" distR="114300" simplePos="0" relativeHeight="251944960" behindDoc="1" locked="0" layoutInCell="1" allowOverlap="1" wp14:anchorId="232EB514" wp14:editId="7CAEDAA5">
                  <wp:simplePos x="0" y="0"/>
                  <wp:positionH relativeFrom="column">
                    <wp:posOffset>-16510</wp:posOffset>
                  </wp:positionH>
                  <wp:positionV relativeFrom="paragraph">
                    <wp:posOffset>30480</wp:posOffset>
                  </wp:positionV>
                  <wp:extent cx="2576830" cy="2029261"/>
                  <wp:effectExtent l="0" t="0" r="0" b="9525"/>
                  <wp:wrapTight wrapText="bothSides">
                    <wp:wrapPolygon edited="0">
                      <wp:start x="0" y="0"/>
                      <wp:lineTo x="0" y="21499"/>
                      <wp:lineTo x="21398" y="21499"/>
                      <wp:lineTo x="21398" y="0"/>
                      <wp:lineTo x="0" y="0"/>
                    </wp:wrapPolygon>
                  </wp:wrapTight>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2576830" cy="2029261"/>
                          </a:xfrm>
                          <a:prstGeom prst="rect">
                            <a:avLst/>
                          </a:prstGeom>
                        </pic:spPr>
                      </pic:pic>
                    </a:graphicData>
                  </a:graphic>
                  <wp14:sizeRelH relativeFrom="page">
                    <wp14:pctWidth>0</wp14:pctWidth>
                  </wp14:sizeRelH>
                  <wp14:sizeRelV relativeFrom="page">
                    <wp14:pctHeight>0</wp14:pctHeight>
                  </wp14:sizeRelV>
                </wp:anchor>
              </w:drawing>
            </w:r>
          </w:p>
          <w:p w14:paraId="4A8DE154" w14:textId="77777777" w:rsidR="00871414" w:rsidRPr="00871414" w:rsidRDefault="00871414" w:rsidP="00871414"/>
          <w:p w14:paraId="628341D5" w14:textId="77777777" w:rsidR="00871414" w:rsidRPr="00871414" w:rsidRDefault="00871414" w:rsidP="00871414"/>
          <w:p w14:paraId="5F3D0908" w14:textId="77777777" w:rsidR="00871414" w:rsidRPr="00871414" w:rsidRDefault="00871414" w:rsidP="00871414"/>
          <w:p w14:paraId="13B0D1A5" w14:textId="77777777" w:rsidR="00871414" w:rsidRPr="00871414" w:rsidRDefault="00871414" w:rsidP="00871414"/>
          <w:p w14:paraId="78E71FCB" w14:textId="77777777" w:rsidR="00871414" w:rsidRDefault="00871414" w:rsidP="00871414"/>
          <w:p w14:paraId="1B2B0977" w14:textId="77777777" w:rsidR="00871414" w:rsidRPr="00871414" w:rsidRDefault="00871414" w:rsidP="00871414"/>
          <w:p w14:paraId="4F03C8BE" w14:textId="77777777" w:rsidR="00871414" w:rsidRDefault="00871414" w:rsidP="00871414"/>
          <w:p w14:paraId="2B63BAC6" w14:textId="77777777" w:rsidR="00871414" w:rsidRDefault="00871414" w:rsidP="00871414"/>
          <w:p w14:paraId="3DC0B75B" w14:textId="77777777" w:rsidR="00871414" w:rsidRDefault="00871414" w:rsidP="00871414"/>
          <w:p w14:paraId="60F6F4AD" w14:textId="77777777" w:rsidR="00871414" w:rsidRDefault="00871414" w:rsidP="00871414">
            <w:r>
              <w:t>To 1.3:</w:t>
            </w:r>
          </w:p>
          <w:p w14:paraId="3A4E8C3D" w14:textId="77777777" w:rsidR="00871414" w:rsidRDefault="00871414" w:rsidP="00871414"/>
          <w:p w14:paraId="6E028C77" w14:textId="77777777" w:rsidR="00871414" w:rsidRDefault="00871414" w:rsidP="00871414"/>
          <w:p w14:paraId="2AD26B8D" w14:textId="37834E33" w:rsidR="00871414" w:rsidRPr="00871414" w:rsidRDefault="00871414" w:rsidP="00871414">
            <w:r>
              <w:rPr>
                <w:noProof/>
              </w:rPr>
              <w:lastRenderedPageBreak/>
              <w:drawing>
                <wp:anchor distT="0" distB="0" distL="114300" distR="114300" simplePos="0" relativeHeight="251945984" behindDoc="1" locked="0" layoutInCell="1" allowOverlap="1" wp14:anchorId="512FE773" wp14:editId="7C2D01AF">
                  <wp:simplePos x="0" y="0"/>
                  <wp:positionH relativeFrom="column">
                    <wp:posOffset>19050</wp:posOffset>
                  </wp:positionH>
                  <wp:positionV relativeFrom="paragraph">
                    <wp:posOffset>165735</wp:posOffset>
                  </wp:positionV>
                  <wp:extent cx="3369310" cy="2604067"/>
                  <wp:effectExtent l="0" t="0" r="2540" b="6350"/>
                  <wp:wrapTight wrapText="bothSides">
                    <wp:wrapPolygon edited="0">
                      <wp:start x="0" y="0"/>
                      <wp:lineTo x="0" y="21495"/>
                      <wp:lineTo x="21494" y="21495"/>
                      <wp:lineTo x="21494" y="0"/>
                      <wp:lineTo x="0" y="0"/>
                    </wp:wrapPolygon>
                  </wp:wrapTight>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3369310" cy="2604067"/>
                          </a:xfrm>
                          <a:prstGeom prst="rect">
                            <a:avLst/>
                          </a:prstGeom>
                        </pic:spPr>
                      </pic:pic>
                    </a:graphicData>
                  </a:graphic>
                  <wp14:sizeRelH relativeFrom="page">
                    <wp14:pctWidth>0</wp14:pctWidth>
                  </wp14:sizeRelH>
                  <wp14:sizeRelV relativeFrom="page">
                    <wp14:pctHeight>0</wp14:pctHeight>
                  </wp14:sizeRelV>
                </wp:anchor>
              </w:drawing>
            </w:r>
            <w:r>
              <w:t>The back bars on the right proving that I haven’t just screenshotted 1.3 alone.</w:t>
            </w:r>
          </w:p>
        </w:tc>
        <w:tc>
          <w:tcPr>
            <w:tcW w:w="2254" w:type="dxa"/>
          </w:tcPr>
          <w:p w14:paraId="6574B71B" w14:textId="77777777" w:rsidR="0011051C" w:rsidRDefault="0011051C" w:rsidP="006A4BFF"/>
        </w:tc>
      </w:tr>
      <w:tr w:rsidR="00F320A1" w14:paraId="596E9E81" w14:textId="77777777" w:rsidTr="0011051C">
        <w:tc>
          <w:tcPr>
            <w:tcW w:w="2254" w:type="dxa"/>
          </w:tcPr>
          <w:p w14:paraId="4318C025" w14:textId="5FB29986" w:rsidR="0011051C" w:rsidRDefault="0011051C" w:rsidP="006A4BFF">
            <w:r>
              <w:t>21</w:t>
            </w:r>
          </w:p>
        </w:tc>
        <w:tc>
          <w:tcPr>
            <w:tcW w:w="2254" w:type="dxa"/>
          </w:tcPr>
          <w:p w14:paraId="27902283" w14:textId="659C7340" w:rsidR="0011051C" w:rsidRDefault="006F167D" w:rsidP="006A4BFF">
            <w:r>
              <w:t>9</w:t>
            </w:r>
          </w:p>
        </w:tc>
        <w:tc>
          <w:tcPr>
            <w:tcW w:w="2254" w:type="dxa"/>
          </w:tcPr>
          <w:p w14:paraId="50F9FC99" w14:textId="77777777" w:rsidR="0011051C" w:rsidRDefault="00F320A1" w:rsidP="006A4BFF">
            <w:r>
              <w:t>Clicking for light mode:</w:t>
            </w:r>
          </w:p>
          <w:p w14:paraId="6C04150D" w14:textId="77777777" w:rsidR="00F320A1" w:rsidRDefault="00F320A1" w:rsidP="006A4BFF">
            <w:r>
              <w:rPr>
                <w:noProof/>
              </w:rPr>
              <w:drawing>
                <wp:inline distT="0" distB="0" distL="0" distR="0" wp14:anchorId="4CE500ED" wp14:editId="06D956CD">
                  <wp:extent cx="3025166" cy="2367915"/>
                  <wp:effectExtent l="0" t="0" r="381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035739" cy="2376191"/>
                          </a:xfrm>
                          <a:prstGeom prst="rect">
                            <a:avLst/>
                          </a:prstGeom>
                        </pic:spPr>
                      </pic:pic>
                    </a:graphicData>
                  </a:graphic>
                </wp:inline>
              </w:drawing>
            </w:r>
          </w:p>
          <w:p w14:paraId="27234C5A" w14:textId="22D05A64" w:rsidR="00F320A1" w:rsidRDefault="00F320A1" w:rsidP="006A4BFF">
            <w:r>
              <w:t>And light mode (as dark mode is already shown in previous screenshots):</w:t>
            </w:r>
          </w:p>
          <w:p w14:paraId="5F88B19D" w14:textId="2E28785C" w:rsidR="00F320A1" w:rsidRDefault="00F320A1" w:rsidP="006A4BFF">
            <w:r>
              <w:rPr>
                <w:noProof/>
              </w:rPr>
              <w:drawing>
                <wp:anchor distT="0" distB="0" distL="114300" distR="114300" simplePos="0" relativeHeight="251947008" behindDoc="1" locked="0" layoutInCell="1" allowOverlap="1" wp14:anchorId="559AF648" wp14:editId="28D2738E">
                  <wp:simplePos x="0" y="0"/>
                  <wp:positionH relativeFrom="column">
                    <wp:posOffset>113030</wp:posOffset>
                  </wp:positionH>
                  <wp:positionV relativeFrom="paragraph">
                    <wp:posOffset>58420</wp:posOffset>
                  </wp:positionV>
                  <wp:extent cx="2934970" cy="2026775"/>
                  <wp:effectExtent l="0" t="0" r="0" b="0"/>
                  <wp:wrapTight wrapText="bothSides">
                    <wp:wrapPolygon edited="0">
                      <wp:start x="0" y="0"/>
                      <wp:lineTo x="0" y="21322"/>
                      <wp:lineTo x="21450" y="21322"/>
                      <wp:lineTo x="21450" y="0"/>
                      <wp:lineTo x="0" y="0"/>
                    </wp:wrapPolygon>
                  </wp:wrapTight>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2934970" cy="2026775"/>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1A12AC74" w14:textId="77777777" w:rsidR="0011051C" w:rsidRDefault="0011051C" w:rsidP="006A4BFF"/>
        </w:tc>
      </w:tr>
      <w:tr w:rsidR="00F320A1" w14:paraId="7553A72C" w14:textId="77777777" w:rsidTr="0011051C">
        <w:tc>
          <w:tcPr>
            <w:tcW w:w="2254" w:type="dxa"/>
          </w:tcPr>
          <w:p w14:paraId="17C1CBB1" w14:textId="03969D92" w:rsidR="0011051C" w:rsidRDefault="0011051C" w:rsidP="006A4BFF">
            <w:r>
              <w:t>22</w:t>
            </w:r>
          </w:p>
        </w:tc>
        <w:tc>
          <w:tcPr>
            <w:tcW w:w="2254" w:type="dxa"/>
          </w:tcPr>
          <w:p w14:paraId="00AFF75B" w14:textId="0CF9783C" w:rsidR="0011051C" w:rsidRDefault="006F167D" w:rsidP="006A4BFF">
            <w:r>
              <w:t>N/A</w:t>
            </w:r>
          </w:p>
        </w:tc>
        <w:tc>
          <w:tcPr>
            <w:tcW w:w="2254" w:type="dxa"/>
          </w:tcPr>
          <w:p w14:paraId="79B11E6B" w14:textId="77777777" w:rsidR="0011051C" w:rsidRDefault="0011051C" w:rsidP="006A4BFF"/>
        </w:tc>
        <w:tc>
          <w:tcPr>
            <w:tcW w:w="2254" w:type="dxa"/>
          </w:tcPr>
          <w:p w14:paraId="1AE8F033" w14:textId="06422BB2" w:rsidR="0011051C" w:rsidRDefault="006F167D" w:rsidP="006A4BFF">
            <w:r>
              <w:t xml:space="preserve">For future development (see </w:t>
            </w:r>
            <w:r>
              <w:lastRenderedPageBreak/>
              <w:t>appropriate section in evaluation).</w:t>
            </w:r>
          </w:p>
        </w:tc>
      </w:tr>
      <w:tr w:rsidR="00F320A1" w14:paraId="3D2EDA1D" w14:textId="77777777" w:rsidTr="0011051C">
        <w:tc>
          <w:tcPr>
            <w:tcW w:w="2254" w:type="dxa"/>
          </w:tcPr>
          <w:p w14:paraId="69CA34D0" w14:textId="45DD58E6" w:rsidR="0011051C" w:rsidRDefault="0011051C" w:rsidP="006A4BFF">
            <w:r>
              <w:lastRenderedPageBreak/>
              <w:t>23</w:t>
            </w:r>
          </w:p>
        </w:tc>
        <w:tc>
          <w:tcPr>
            <w:tcW w:w="2254" w:type="dxa"/>
          </w:tcPr>
          <w:p w14:paraId="0D58EC2D" w14:textId="20820531" w:rsidR="0011051C" w:rsidRDefault="006F167D" w:rsidP="006A4BFF">
            <w:r>
              <w:t>N/A</w:t>
            </w:r>
          </w:p>
        </w:tc>
        <w:tc>
          <w:tcPr>
            <w:tcW w:w="2254" w:type="dxa"/>
          </w:tcPr>
          <w:p w14:paraId="2769414E" w14:textId="77777777" w:rsidR="0011051C" w:rsidRDefault="0011051C" w:rsidP="006A4BFF"/>
        </w:tc>
        <w:tc>
          <w:tcPr>
            <w:tcW w:w="2254" w:type="dxa"/>
          </w:tcPr>
          <w:p w14:paraId="0BFB27B4" w14:textId="4C4BAED3" w:rsidR="0011051C" w:rsidRDefault="006F167D" w:rsidP="006A4BFF">
            <w:r>
              <w:t>To be done by shareholders</w:t>
            </w:r>
          </w:p>
        </w:tc>
      </w:tr>
    </w:tbl>
    <w:p w14:paraId="202E5D4C" w14:textId="77777777" w:rsidR="0011051C" w:rsidRPr="006A4BFF" w:rsidRDefault="0011051C" w:rsidP="006A4BFF"/>
    <w:p w14:paraId="3336DD70" w14:textId="10CE9E9E" w:rsidR="00594E3A" w:rsidRDefault="00F320A1" w:rsidP="007A12D6">
      <w:r>
        <w:t>I hope that the 46 tests in the development section, 22 tests by 2 shareholders and tests in the table above is enough to prove that my program is completely functional, approved by the shareholders and has been successful in tests for robustness using invalid/ incorrect data/inputs.</w:t>
      </w:r>
    </w:p>
    <w:p w14:paraId="1A27761E" w14:textId="17CDDBFA" w:rsidR="00594E3A" w:rsidRDefault="00594E3A" w:rsidP="007A12D6"/>
    <w:p w14:paraId="53DC9E22" w14:textId="52974CB1" w:rsidR="00634F64" w:rsidRDefault="0096111E" w:rsidP="00450C4D">
      <w:pPr>
        <w:pStyle w:val="Heading2"/>
      </w:pPr>
      <w:bookmarkStart w:id="50" w:name="_Toc31290316"/>
      <w:r>
        <w:t xml:space="preserve">Part </w:t>
      </w:r>
      <w:r w:rsidR="007A12D6">
        <w:t>4</w:t>
      </w:r>
      <w:r>
        <w:t xml:space="preserve"> - </w:t>
      </w:r>
      <w:r w:rsidR="00450C4D">
        <w:t>Usability Features</w:t>
      </w:r>
      <w:bookmarkEnd w:id="50"/>
    </w:p>
    <w:p w14:paraId="65EA4172" w14:textId="54B0F1E7" w:rsidR="00450C4D" w:rsidRDefault="00450C4D" w:rsidP="00450C4D">
      <w:pPr>
        <w:pStyle w:val="ListParagraph"/>
        <w:numPr>
          <w:ilvl w:val="0"/>
          <w:numId w:val="21"/>
        </w:numPr>
      </w:pPr>
      <w:r>
        <w:t xml:space="preserve">The user can search for METAR, </w:t>
      </w:r>
      <w:r w:rsidR="00711003">
        <w:t>getting the</w:t>
      </w:r>
      <w:r>
        <w:t xml:space="preserve"> main data, a map which shows them the airport and runway data.</w:t>
      </w:r>
    </w:p>
    <w:p w14:paraId="3F09AD46" w14:textId="61301A04" w:rsidR="00450C4D" w:rsidRDefault="00450C4D" w:rsidP="00450C4D">
      <w:pPr>
        <w:pStyle w:val="ListParagraph"/>
        <w:numPr>
          <w:ilvl w:val="0"/>
          <w:numId w:val="21"/>
        </w:numPr>
      </w:pPr>
      <w:r>
        <w:t>Recent search system saved according to user</w:t>
      </w:r>
    </w:p>
    <w:p w14:paraId="0D62FB8D" w14:textId="04EE0E34" w:rsidR="00450C4D" w:rsidRDefault="00450C4D" w:rsidP="00450C4D">
      <w:pPr>
        <w:pStyle w:val="ListParagraph"/>
        <w:numPr>
          <w:ilvl w:val="0"/>
          <w:numId w:val="21"/>
        </w:numPr>
      </w:pPr>
      <w:r>
        <w:t>Themes can be changed easily</w:t>
      </w:r>
    </w:p>
    <w:p w14:paraId="3BA391AB" w14:textId="031BD760" w:rsidR="00450C4D" w:rsidRDefault="00450C4D" w:rsidP="00450C4D">
      <w:pPr>
        <w:pStyle w:val="ListParagraph"/>
        <w:numPr>
          <w:ilvl w:val="0"/>
          <w:numId w:val="21"/>
        </w:numPr>
      </w:pPr>
      <w:r>
        <w:t>The user can search for the ICAO by airport name.</w:t>
      </w:r>
    </w:p>
    <w:p w14:paraId="599EEC82" w14:textId="40E40E38" w:rsidR="00450C4D" w:rsidRDefault="00450C4D" w:rsidP="00450C4D">
      <w:pPr>
        <w:pStyle w:val="ListParagraph"/>
      </w:pPr>
    </w:p>
    <w:p w14:paraId="08024FC4" w14:textId="32F35F0E" w:rsidR="00450C4D" w:rsidRDefault="00450C4D" w:rsidP="00450C4D">
      <w:pPr>
        <w:pStyle w:val="ListParagraph"/>
      </w:pPr>
      <w:r>
        <w:t>All evidence of this has been provided in the dev section.</w:t>
      </w:r>
    </w:p>
    <w:p w14:paraId="3D927AB9" w14:textId="377ACE7E" w:rsidR="00450C4D" w:rsidRDefault="00450C4D" w:rsidP="00450C4D">
      <w:pPr>
        <w:pStyle w:val="ListParagraph"/>
      </w:pPr>
    </w:p>
    <w:p w14:paraId="7D5095F4" w14:textId="5F1948B9" w:rsidR="00450C4D" w:rsidRDefault="0096111E" w:rsidP="00450C4D">
      <w:pPr>
        <w:pStyle w:val="Heading2"/>
      </w:pPr>
      <w:bookmarkStart w:id="51" w:name="_Toc31290317"/>
      <w:r>
        <w:t xml:space="preserve">Part </w:t>
      </w:r>
      <w:r w:rsidR="007A12D6">
        <w:t>5</w:t>
      </w:r>
      <w:r>
        <w:t xml:space="preserve"> - </w:t>
      </w:r>
      <w:r w:rsidR="00450C4D">
        <w:t>Limitations</w:t>
      </w:r>
      <w:bookmarkEnd w:id="51"/>
    </w:p>
    <w:p w14:paraId="010C65D3" w14:textId="06D08FA6" w:rsidR="00450C4D" w:rsidRDefault="00450C4D" w:rsidP="00450C4D">
      <w:r>
        <w:t xml:space="preserve">The biggest limitation is the API. From January, it will only allow a certain number of </w:t>
      </w:r>
      <w:proofErr w:type="gramStart"/>
      <w:r w:rsidR="00711003">
        <w:t>requests/day</w:t>
      </w:r>
      <w:proofErr w:type="gramEnd"/>
      <w:r w:rsidR="00711003">
        <w:t xml:space="preserve"> </w:t>
      </w:r>
      <w:r>
        <w:t>which means that the shareholders will probably have to get an upgraded API which has to be paid for so they may need to seem revenue for it from somewhere e.g. donations.</w:t>
      </w:r>
    </w:p>
    <w:p w14:paraId="4F421830" w14:textId="4591850B" w:rsidR="00450C4D" w:rsidRDefault="00450C4D" w:rsidP="00450C4D">
      <w:r>
        <w:t>The app doesn’t have a TTS system, this is because the shareholders have decided that it will not benefit many users is any at all so it is not worth the time for developing a TTS system.</w:t>
      </w:r>
    </w:p>
    <w:p w14:paraId="46862A67" w14:textId="0F24A1C6" w:rsidR="00450C4D" w:rsidRDefault="00450C4D" w:rsidP="00450C4D">
      <w:r>
        <w:t xml:space="preserve">Next, additional features such as </w:t>
      </w:r>
      <w:r w:rsidR="00711003">
        <w:t>airline-based</w:t>
      </w:r>
      <w:r>
        <w:t xml:space="preserve"> themes have been left out for the same reasons listed above.</w:t>
      </w:r>
    </w:p>
    <w:p w14:paraId="438D36FA" w14:textId="7E781691" w:rsidR="00450C4D" w:rsidRDefault="00450C4D" w:rsidP="00450C4D">
      <w:r>
        <w:t>To deal with the last 2 limitations, the shareholders could add it in post dev or inform users why they have not added such features.</w:t>
      </w:r>
    </w:p>
    <w:p w14:paraId="6006A9F7" w14:textId="7AB35B25" w:rsidR="00450C4D" w:rsidRDefault="00450C4D" w:rsidP="00450C4D"/>
    <w:p w14:paraId="4DBC824B" w14:textId="1A4FF1DE" w:rsidR="00450C4D" w:rsidRDefault="0096111E" w:rsidP="00450C4D">
      <w:pPr>
        <w:pStyle w:val="Heading2"/>
      </w:pPr>
      <w:bookmarkStart w:id="52" w:name="_Toc31290318"/>
      <w:r>
        <w:t xml:space="preserve">Part </w:t>
      </w:r>
      <w:r w:rsidR="007A12D6">
        <w:t>6</w:t>
      </w:r>
      <w:r>
        <w:t xml:space="preserve"> - </w:t>
      </w:r>
      <w:r w:rsidR="00450C4D">
        <w:t>Maintenance</w:t>
      </w:r>
      <w:bookmarkEnd w:id="52"/>
    </w:p>
    <w:p w14:paraId="3B0F3A47" w14:textId="1076E7AF" w:rsidR="00450C4D" w:rsidRDefault="00450C4D" w:rsidP="00450C4D">
      <w:r>
        <w:t>Maintenance will include:</w:t>
      </w:r>
    </w:p>
    <w:p w14:paraId="54A3CC0E" w14:textId="0AE8ADA4" w:rsidR="00450C4D" w:rsidRDefault="00450C4D" w:rsidP="00450C4D">
      <w:pPr>
        <w:pStyle w:val="ListParagraph"/>
        <w:numPr>
          <w:ilvl w:val="0"/>
          <w:numId w:val="22"/>
        </w:numPr>
      </w:pPr>
      <w:r>
        <w:t>Ensuring the API is working correctly and that there are no problems with it</w:t>
      </w:r>
    </w:p>
    <w:p w14:paraId="1923BF8B" w14:textId="2AC08B6F" w:rsidR="00450C4D" w:rsidRDefault="00450C4D" w:rsidP="00450C4D">
      <w:pPr>
        <w:pStyle w:val="ListParagraph"/>
        <w:numPr>
          <w:ilvl w:val="0"/>
          <w:numId w:val="22"/>
        </w:numPr>
      </w:pPr>
      <w:r>
        <w:t xml:space="preserve">Making sure the </w:t>
      </w:r>
      <w:r w:rsidR="00711003">
        <w:t>user’s</w:t>
      </w:r>
      <w:r>
        <w:t xml:space="preserve"> info is stored safely on the JSON file and making sure no hackers can access it.</w:t>
      </w:r>
    </w:p>
    <w:p w14:paraId="56F109E5" w14:textId="152C27BA" w:rsidR="00450C4D" w:rsidRDefault="00450C4D" w:rsidP="00450C4D">
      <w:pPr>
        <w:pStyle w:val="ListParagraph"/>
        <w:numPr>
          <w:ilvl w:val="0"/>
          <w:numId w:val="22"/>
        </w:numPr>
      </w:pPr>
      <w:r>
        <w:t>If any unknown bugs do show up then it is the role of the shareholders to do something about it.</w:t>
      </w:r>
    </w:p>
    <w:p w14:paraId="59FCBFEB" w14:textId="2F6D0F26" w:rsidR="00E62173" w:rsidRDefault="00E62173" w:rsidP="00450C4D">
      <w:pPr>
        <w:pStyle w:val="ListParagraph"/>
        <w:numPr>
          <w:ilvl w:val="0"/>
          <w:numId w:val="22"/>
        </w:numPr>
      </w:pPr>
      <w:r>
        <w:t>The runways.csv and airport.csv should be updated regularly to make sure the user is aware of any changes in an airport or new airports and helipads as it also shows helipads.</w:t>
      </w:r>
    </w:p>
    <w:p w14:paraId="4AD887B3" w14:textId="67E4514F" w:rsidR="007A12D6" w:rsidRDefault="007A12D6" w:rsidP="007A12D6">
      <w:pPr>
        <w:pStyle w:val="Heading2"/>
      </w:pPr>
      <w:bookmarkStart w:id="53" w:name="_Toc31290319"/>
      <w:r>
        <w:lastRenderedPageBreak/>
        <w:t>Part 7 – Future Development</w:t>
      </w:r>
      <w:bookmarkEnd w:id="53"/>
    </w:p>
    <w:p w14:paraId="53695B5B" w14:textId="7EA78F1A" w:rsidR="00450C4D" w:rsidRDefault="00E62173" w:rsidP="00E62173">
      <w:pPr>
        <w:pStyle w:val="ListParagraph"/>
        <w:numPr>
          <w:ilvl w:val="0"/>
          <w:numId w:val="24"/>
        </w:numPr>
      </w:pPr>
      <w:r>
        <w:t xml:space="preserve">If there is </w:t>
      </w:r>
      <w:r w:rsidR="000E3773">
        <w:t>any way</w:t>
      </w:r>
      <w:r>
        <w:t xml:space="preserve"> to change the colours in a list view which is appropriate, this should be implemented to ensure the themes are perfect throughout.</w:t>
      </w:r>
    </w:p>
    <w:p w14:paraId="5E3795D1" w14:textId="108DEFD3" w:rsidR="00450C4D" w:rsidRDefault="00EB082B" w:rsidP="000E3773">
      <w:pPr>
        <w:pStyle w:val="ListParagraph"/>
        <w:numPr>
          <w:ilvl w:val="0"/>
          <w:numId w:val="24"/>
        </w:numPr>
      </w:pPr>
      <w:r>
        <w:t>If a Text-To-Speech system is wanted, then this should be implemented by using buttons which activate the TTS system for what future developers want.</w:t>
      </w:r>
    </w:p>
    <w:p w14:paraId="3036286D" w14:textId="7E2CDD5A" w:rsidR="000E3773" w:rsidRDefault="000E3773" w:rsidP="000E3773">
      <w:pPr>
        <w:pStyle w:val="Heading1"/>
      </w:pPr>
      <w:r>
        <w:t>Final Code:</w:t>
      </w:r>
    </w:p>
    <w:p w14:paraId="1539679C" w14:textId="419DDF00" w:rsidR="000E3773" w:rsidRDefault="00D17EA6" w:rsidP="00D17EA6">
      <w:pPr>
        <w:pStyle w:val="Heading2"/>
      </w:pPr>
      <w:r>
        <w:t>main.py</w:t>
      </w:r>
    </w:p>
    <w:p w14:paraId="6691BEEC" w14:textId="5DCE155D" w:rsidR="00D17EA6" w:rsidRDefault="00D17EA6" w:rsidP="00D17EA6">
      <w:r>
        <w:rPr>
          <w:noProof/>
        </w:rPr>
        <w:drawing>
          <wp:anchor distT="0" distB="0" distL="114300" distR="114300" simplePos="0" relativeHeight="251948032" behindDoc="1" locked="0" layoutInCell="1" allowOverlap="1" wp14:anchorId="6BF55E76" wp14:editId="25B9A3CF">
            <wp:simplePos x="0" y="0"/>
            <wp:positionH relativeFrom="column">
              <wp:posOffset>-152400</wp:posOffset>
            </wp:positionH>
            <wp:positionV relativeFrom="paragraph">
              <wp:posOffset>74930</wp:posOffset>
            </wp:positionV>
            <wp:extent cx="3799205" cy="4663440"/>
            <wp:effectExtent l="0" t="0" r="0" b="3810"/>
            <wp:wrapTight wrapText="bothSides">
              <wp:wrapPolygon edited="0">
                <wp:start x="0" y="0"/>
                <wp:lineTo x="0" y="21529"/>
                <wp:lineTo x="21445" y="21529"/>
                <wp:lineTo x="21445"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0">
                      <a:extLst>
                        <a:ext uri="{28A0092B-C50C-407E-A947-70E740481C1C}">
                          <a14:useLocalDpi xmlns:a14="http://schemas.microsoft.com/office/drawing/2010/main" val="0"/>
                        </a:ext>
                      </a:extLst>
                    </a:blip>
                    <a:srcRect b="4238"/>
                    <a:stretch/>
                  </pic:blipFill>
                  <pic:spPr bwMode="auto">
                    <a:xfrm>
                      <a:off x="0" y="0"/>
                      <a:ext cx="3799205" cy="4663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167078" w14:textId="62611F8E" w:rsidR="00D17EA6" w:rsidRPr="00D17EA6" w:rsidRDefault="00D17EA6" w:rsidP="00D17EA6"/>
    <w:p w14:paraId="2017FDEC" w14:textId="5374FC88" w:rsidR="00D17EA6" w:rsidRPr="00D17EA6" w:rsidRDefault="00D17EA6" w:rsidP="00D17EA6"/>
    <w:p w14:paraId="4A08D748" w14:textId="5037B1E2" w:rsidR="00D17EA6" w:rsidRPr="00D17EA6" w:rsidRDefault="00D17EA6" w:rsidP="00D17EA6"/>
    <w:p w14:paraId="03B004F2" w14:textId="760E1CCA" w:rsidR="00D17EA6" w:rsidRPr="00D17EA6" w:rsidRDefault="00D17EA6" w:rsidP="00D17EA6"/>
    <w:p w14:paraId="137D5B19" w14:textId="4B1C9C4F" w:rsidR="00D17EA6" w:rsidRPr="00D17EA6" w:rsidRDefault="00D17EA6" w:rsidP="00D17EA6"/>
    <w:p w14:paraId="23A54E74" w14:textId="17BF841F" w:rsidR="00D17EA6" w:rsidRPr="00D17EA6" w:rsidRDefault="00D17EA6" w:rsidP="00D17EA6"/>
    <w:p w14:paraId="293C53C8" w14:textId="0A66F42E" w:rsidR="00D17EA6" w:rsidRPr="00D17EA6" w:rsidRDefault="00D17EA6" w:rsidP="00D17EA6"/>
    <w:p w14:paraId="2AB237FE" w14:textId="121AD65B" w:rsidR="00D17EA6" w:rsidRPr="00D17EA6" w:rsidRDefault="00D17EA6" w:rsidP="00D17EA6"/>
    <w:p w14:paraId="2A9E14B0" w14:textId="5F184547" w:rsidR="00D17EA6" w:rsidRPr="00D17EA6" w:rsidRDefault="00D17EA6" w:rsidP="00D17EA6"/>
    <w:p w14:paraId="5CDFA538" w14:textId="2FDD5D9A" w:rsidR="00D17EA6" w:rsidRPr="00D17EA6" w:rsidRDefault="00D17EA6" w:rsidP="00D17EA6"/>
    <w:p w14:paraId="4087E049" w14:textId="2ED1AA2B" w:rsidR="00D17EA6" w:rsidRPr="00D17EA6" w:rsidRDefault="00D17EA6" w:rsidP="00D17EA6"/>
    <w:p w14:paraId="1348D9F0" w14:textId="6CDD7D7D" w:rsidR="00D17EA6" w:rsidRPr="00D17EA6" w:rsidRDefault="00D17EA6" w:rsidP="00D17EA6"/>
    <w:p w14:paraId="0824122F" w14:textId="06E8AADA" w:rsidR="00D17EA6" w:rsidRPr="00D17EA6" w:rsidRDefault="00D17EA6" w:rsidP="00D17EA6"/>
    <w:p w14:paraId="53B953E9" w14:textId="07D4F2AE" w:rsidR="00D17EA6" w:rsidRPr="00D17EA6" w:rsidRDefault="00D17EA6" w:rsidP="00D17EA6"/>
    <w:p w14:paraId="0F6EB94F" w14:textId="25BEAF41" w:rsidR="00D17EA6" w:rsidRPr="00D17EA6" w:rsidRDefault="00D17EA6" w:rsidP="00D17EA6"/>
    <w:p w14:paraId="7920C87C" w14:textId="6AF0917A" w:rsidR="00D17EA6" w:rsidRPr="00D17EA6" w:rsidRDefault="00D17EA6" w:rsidP="00D17EA6"/>
    <w:p w14:paraId="2B0A1DE5" w14:textId="17B65F52" w:rsidR="00D17EA6" w:rsidRDefault="00D17EA6" w:rsidP="00D17EA6">
      <w:pPr>
        <w:tabs>
          <w:tab w:val="left" w:pos="1164"/>
        </w:tabs>
      </w:pPr>
      <w:r>
        <w:rPr>
          <w:noProof/>
        </w:rPr>
        <w:drawing>
          <wp:anchor distT="0" distB="0" distL="114300" distR="114300" simplePos="0" relativeHeight="251949056" behindDoc="1" locked="0" layoutInCell="1" allowOverlap="1" wp14:anchorId="157AD5D0" wp14:editId="23553A9D">
            <wp:simplePos x="0" y="0"/>
            <wp:positionH relativeFrom="column">
              <wp:posOffset>-160020</wp:posOffset>
            </wp:positionH>
            <wp:positionV relativeFrom="paragraph">
              <wp:posOffset>6350</wp:posOffset>
            </wp:positionV>
            <wp:extent cx="3063240" cy="2377440"/>
            <wp:effectExtent l="0" t="0" r="3810" b="3810"/>
            <wp:wrapTight wrapText="bothSides">
              <wp:wrapPolygon edited="0">
                <wp:start x="0" y="0"/>
                <wp:lineTo x="0" y="21462"/>
                <wp:lineTo x="21493" y="21462"/>
                <wp:lineTo x="21493" y="0"/>
                <wp:lineTo x="0" y="0"/>
              </wp:wrapPolygon>
            </wp:wrapTight>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extLst>
                        <a:ext uri="{28A0092B-C50C-407E-A947-70E740481C1C}">
                          <a14:useLocalDpi xmlns:a14="http://schemas.microsoft.com/office/drawing/2010/main" val="0"/>
                        </a:ext>
                      </a:extLst>
                    </a:blip>
                    <a:stretch>
                      <a:fillRect/>
                    </a:stretch>
                  </pic:blipFill>
                  <pic:spPr>
                    <a:xfrm>
                      <a:off x="0" y="0"/>
                      <a:ext cx="3063240" cy="2377440"/>
                    </a:xfrm>
                    <a:prstGeom prst="rect">
                      <a:avLst/>
                    </a:prstGeom>
                  </pic:spPr>
                </pic:pic>
              </a:graphicData>
            </a:graphic>
            <wp14:sizeRelH relativeFrom="page">
              <wp14:pctWidth>0</wp14:pctWidth>
            </wp14:sizeRelH>
            <wp14:sizeRelV relativeFrom="page">
              <wp14:pctHeight>0</wp14:pctHeight>
            </wp14:sizeRelV>
          </wp:anchor>
        </w:drawing>
      </w:r>
    </w:p>
    <w:p w14:paraId="4A738ECD" w14:textId="6C3257E1" w:rsidR="00D17EA6" w:rsidRPr="00D17EA6" w:rsidRDefault="00D17EA6" w:rsidP="00D17EA6"/>
    <w:p w14:paraId="62624CCB" w14:textId="702903E6" w:rsidR="00D17EA6" w:rsidRPr="00D17EA6" w:rsidRDefault="00D17EA6" w:rsidP="00D17EA6"/>
    <w:p w14:paraId="70878DEE" w14:textId="1B5CDB93" w:rsidR="00D17EA6" w:rsidRPr="00D17EA6" w:rsidRDefault="00D17EA6" w:rsidP="00D17EA6"/>
    <w:p w14:paraId="54605079" w14:textId="0DFC0308" w:rsidR="00D17EA6" w:rsidRPr="00D17EA6" w:rsidRDefault="00D17EA6" w:rsidP="00D17EA6"/>
    <w:p w14:paraId="180D11EA" w14:textId="487506D7" w:rsidR="00D17EA6" w:rsidRPr="00D17EA6" w:rsidRDefault="00D17EA6" w:rsidP="00D17EA6"/>
    <w:p w14:paraId="4C942EDC" w14:textId="6BD69612" w:rsidR="00D17EA6" w:rsidRPr="00D17EA6" w:rsidRDefault="00D17EA6" w:rsidP="00D17EA6"/>
    <w:p w14:paraId="22481CD0" w14:textId="43861D2C" w:rsidR="00D17EA6" w:rsidRDefault="00D17EA6" w:rsidP="00D17EA6"/>
    <w:p w14:paraId="0B19F103" w14:textId="2B2BEF9B" w:rsidR="00D17EA6" w:rsidRDefault="000954DF" w:rsidP="00D17EA6">
      <w:r>
        <w:rPr>
          <w:noProof/>
        </w:rPr>
        <w:lastRenderedPageBreak/>
        <mc:AlternateContent>
          <mc:Choice Requires="aink">
            <w:drawing>
              <wp:anchor distT="0" distB="0" distL="114300" distR="114300" simplePos="0" relativeHeight="251955200" behindDoc="0" locked="0" layoutInCell="1" allowOverlap="1" wp14:anchorId="4F93CFEB" wp14:editId="1B126235">
                <wp:simplePos x="0" y="0"/>
                <wp:positionH relativeFrom="column">
                  <wp:posOffset>633420</wp:posOffset>
                </wp:positionH>
                <wp:positionV relativeFrom="paragraph">
                  <wp:posOffset>1662000</wp:posOffset>
                </wp:positionV>
                <wp:extent cx="687600" cy="23040"/>
                <wp:effectExtent l="57150" t="57150" r="55880" b="53340"/>
                <wp:wrapNone/>
                <wp:docPr id="323" name="Ink 323"/>
                <wp:cNvGraphicFramePr/>
                <a:graphic xmlns:a="http://schemas.openxmlformats.org/drawingml/2006/main">
                  <a:graphicData uri="http://schemas.microsoft.com/office/word/2010/wordprocessingInk">
                    <w14:contentPart bwMode="auto" r:id="rId272">
                      <w14:nvContentPartPr>
                        <w14:cNvContentPartPr/>
                      </w14:nvContentPartPr>
                      <w14:xfrm>
                        <a:off x="0" y="0"/>
                        <a:ext cx="687600" cy="23040"/>
                      </w14:xfrm>
                    </w14:contentPart>
                  </a:graphicData>
                </a:graphic>
              </wp:anchor>
            </w:drawing>
          </mc:Choice>
          <mc:Fallback>
            <w:drawing>
              <wp:anchor distT="0" distB="0" distL="114300" distR="114300" simplePos="0" relativeHeight="251955200" behindDoc="0" locked="0" layoutInCell="1" allowOverlap="1" wp14:anchorId="4F93CFEB" wp14:editId="1B126235">
                <wp:simplePos x="0" y="0"/>
                <wp:positionH relativeFrom="column">
                  <wp:posOffset>633420</wp:posOffset>
                </wp:positionH>
                <wp:positionV relativeFrom="paragraph">
                  <wp:posOffset>1662000</wp:posOffset>
                </wp:positionV>
                <wp:extent cx="687600" cy="23040"/>
                <wp:effectExtent l="57150" t="57150" r="55880" b="53340"/>
                <wp:wrapNone/>
                <wp:docPr id="323" name="Ink 323"/>
                <wp:cNvGraphicFramePr/>
                <a:graphic xmlns:a="http://schemas.openxmlformats.org/drawingml/2006/main">
                  <a:graphicData uri="http://schemas.openxmlformats.org/drawingml/2006/picture">
                    <pic:pic xmlns:pic="http://schemas.openxmlformats.org/drawingml/2006/picture">
                      <pic:nvPicPr>
                        <pic:cNvPr id="323" name="Ink 323"/>
                        <pic:cNvPicPr/>
                      </pic:nvPicPr>
                      <pic:blipFill>
                        <a:blip r:embed="rId273"/>
                        <a:stretch>
                          <a:fillRect/>
                        </a:stretch>
                      </pic:blipFill>
                      <pic:spPr>
                        <a:xfrm>
                          <a:off x="0" y="0"/>
                          <a:ext cx="723240" cy="58680"/>
                        </a:xfrm>
                        <a:prstGeom prst="rect">
                          <a:avLst/>
                        </a:prstGeom>
                      </pic:spPr>
                    </pic:pic>
                  </a:graphicData>
                </a:graphic>
              </wp:anchor>
            </w:drawing>
          </mc:Fallback>
        </mc:AlternateContent>
      </w:r>
      <w:r w:rsidR="00E52B59">
        <w:rPr>
          <w:noProof/>
        </w:rPr>
        <w:drawing>
          <wp:anchor distT="0" distB="0" distL="114300" distR="114300" simplePos="0" relativeHeight="251950080" behindDoc="1" locked="0" layoutInCell="1" allowOverlap="1" wp14:anchorId="5C82426B" wp14:editId="54311432">
            <wp:simplePos x="0" y="0"/>
            <wp:positionH relativeFrom="column">
              <wp:posOffset>-487680</wp:posOffset>
            </wp:positionH>
            <wp:positionV relativeFrom="paragraph">
              <wp:posOffset>0</wp:posOffset>
            </wp:positionV>
            <wp:extent cx="6781800" cy="3606800"/>
            <wp:effectExtent l="0" t="0" r="0" b="0"/>
            <wp:wrapTight wrapText="bothSides">
              <wp:wrapPolygon edited="0">
                <wp:start x="0" y="0"/>
                <wp:lineTo x="0" y="21448"/>
                <wp:lineTo x="21539" y="21448"/>
                <wp:lineTo x="21539" y="0"/>
                <wp:lineTo x="0" y="0"/>
              </wp:wrapPolygon>
            </wp:wrapTight>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extLst>
                        <a:ext uri="{28A0092B-C50C-407E-A947-70E740481C1C}">
                          <a14:useLocalDpi xmlns:a14="http://schemas.microsoft.com/office/drawing/2010/main" val="0"/>
                        </a:ext>
                      </a:extLst>
                    </a:blip>
                    <a:stretch>
                      <a:fillRect/>
                    </a:stretch>
                  </pic:blipFill>
                  <pic:spPr>
                    <a:xfrm>
                      <a:off x="0" y="0"/>
                      <a:ext cx="6781800" cy="3606800"/>
                    </a:xfrm>
                    <a:prstGeom prst="rect">
                      <a:avLst/>
                    </a:prstGeom>
                  </pic:spPr>
                </pic:pic>
              </a:graphicData>
            </a:graphic>
            <wp14:sizeRelH relativeFrom="page">
              <wp14:pctWidth>0</wp14:pctWidth>
            </wp14:sizeRelH>
            <wp14:sizeRelV relativeFrom="page">
              <wp14:pctHeight>0</wp14:pctHeight>
            </wp14:sizeRelV>
          </wp:anchor>
        </w:drawing>
      </w:r>
      <w:r w:rsidR="00E52B59">
        <w:rPr>
          <w:noProof/>
        </w:rPr>
        <w:drawing>
          <wp:anchor distT="0" distB="0" distL="114300" distR="114300" simplePos="0" relativeHeight="251951104" behindDoc="1" locked="0" layoutInCell="1" allowOverlap="1" wp14:anchorId="4D243C03" wp14:editId="4C2687E1">
            <wp:simplePos x="0" y="0"/>
            <wp:positionH relativeFrom="column">
              <wp:posOffset>-518160</wp:posOffset>
            </wp:positionH>
            <wp:positionV relativeFrom="paragraph">
              <wp:posOffset>3597275</wp:posOffset>
            </wp:positionV>
            <wp:extent cx="5731510" cy="4653280"/>
            <wp:effectExtent l="0" t="0" r="2540" b="0"/>
            <wp:wrapTight wrapText="bothSides">
              <wp:wrapPolygon edited="0">
                <wp:start x="0" y="0"/>
                <wp:lineTo x="0" y="21488"/>
                <wp:lineTo x="21538" y="21488"/>
                <wp:lineTo x="21538" y="0"/>
                <wp:lineTo x="0" y="0"/>
              </wp:wrapPolygon>
            </wp:wrapTight>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extLst>
                        <a:ext uri="{28A0092B-C50C-407E-A947-70E740481C1C}">
                          <a14:useLocalDpi xmlns:a14="http://schemas.microsoft.com/office/drawing/2010/main" val="0"/>
                        </a:ext>
                      </a:extLst>
                    </a:blip>
                    <a:stretch>
                      <a:fillRect/>
                    </a:stretch>
                  </pic:blipFill>
                  <pic:spPr>
                    <a:xfrm>
                      <a:off x="0" y="0"/>
                      <a:ext cx="5731510" cy="4653280"/>
                    </a:xfrm>
                    <a:prstGeom prst="rect">
                      <a:avLst/>
                    </a:prstGeom>
                  </pic:spPr>
                </pic:pic>
              </a:graphicData>
            </a:graphic>
            <wp14:sizeRelH relativeFrom="page">
              <wp14:pctWidth>0</wp14:pctWidth>
            </wp14:sizeRelH>
            <wp14:sizeRelV relativeFrom="page">
              <wp14:pctHeight>0</wp14:pctHeight>
            </wp14:sizeRelV>
          </wp:anchor>
        </w:drawing>
      </w:r>
    </w:p>
    <w:p w14:paraId="112CFB8F" w14:textId="5D831FE8" w:rsidR="00E52B59" w:rsidRPr="00E52B59" w:rsidRDefault="00E52B59" w:rsidP="00E52B59"/>
    <w:p w14:paraId="0A6BDDD4" w14:textId="6729B99F" w:rsidR="00E52B59" w:rsidRPr="00E52B59" w:rsidRDefault="00E52B59" w:rsidP="00E52B59"/>
    <w:p w14:paraId="46C2FE06" w14:textId="41981049" w:rsidR="00E52B59" w:rsidRPr="00E52B59" w:rsidRDefault="00E52B59" w:rsidP="00E52B59"/>
    <w:p w14:paraId="01B58DC6" w14:textId="2D0CA2D2" w:rsidR="00E52B59" w:rsidRPr="00E52B59" w:rsidRDefault="00E52B59" w:rsidP="00E52B59"/>
    <w:p w14:paraId="58CF2D7A" w14:textId="1F109456" w:rsidR="00E52B59" w:rsidRPr="00E52B59" w:rsidRDefault="00E52B59" w:rsidP="00E52B59"/>
    <w:p w14:paraId="5A177A1D" w14:textId="51B48054" w:rsidR="00E52B59" w:rsidRPr="00E52B59" w:rsidRDefault="00E52B59" w:rsidP="00E52B59"/>
    <w:p w14:paraId="14ABEF89" w14:textId="23110628" w:rsidR="00E52B59" w:rsidRPr="00E52B59" w:rsidRDefault="00E52B59" w:rsidP="00E52B59"/>
    <w:p w14:paraId="5F25E686" w14:textId="4C099326" w:rsidR="00E52B59" w:rsidRPr="00E52B59" w:rsidRDefault="00E52B59" w:rsidP="00E52B59"/>
    <w:p w14:paraId="265EE4EF" w14:textId="21816D48" w:rsidR="00E52B59" w:rsidRPr="00E52B59" w:rsidRDefault="00E52B59" w:rsidP="00E52B59"/>
    <w:p w14:paraId="7D4A2F6E" w14:textId="220A8BB8" w:rsidR="00E52B59" w:rsidRPr="00E52B59" w:rsidRDefault="00E52B59" w:rsidP="00E52B59"/>
    <w:p w14:paraId="099ED5F5" w14:textId="2D82CFC1" w:rsidR="00E52B59" w:rsidRPr="00E52B59" w:rsidRDefault="00E52B59" w:rsidP="00E52B59"/>
    <w:p w14:paraId="0E68D7FD" w14:textId="1E140E5C" w:rsidR="00E52B59" w:rsidRPr="00E52B59" w:rsidRDefault="00E52B59" w:rsidP="00E52B59">
      <w:r>
        <w:rPr>
          <w:noProof/>
        </w:rPr>
        <mc:AlternateContent>
          <mc:Choice Requires="aink">
            <w:drawing>
              <wp:anchor distT="0" distB="0" distL="114300" distR="114300" simplePos="0" relativeHeight="251954176" behindDoc="0" locked="0" layoutInCell="1" allowOverlap="1" wp14:anchorId="0277AAE1" wp14:editId="6C4D74EB">
                <wp:simplePos x="0" y="0"/>
                <wp:positionH relativeFrom="column">
                  <wp:posOffset>827820</wp:posOffset>
                </wp:positionH>
                <wp:positionV relativeFrom="paragraph">
                  <wp:posOffset>163970</wp:posOffset>
                </wp:positionV>
                <wp:extent cx="849960" cy="89280"/>
                <wp:effectExtent l="57150" t="57150" r="45720" b="63500"/>
                <wp:wrapNone/>
                <wp:docPr id="322" name="Ink 322"/>
                <wp:cNvGraphicFramePr/>
                <a:graphic xmlns:a="http://schemas.openxmlformats.org/drawingml/2006/main">
                  <a:graphicData uri="http://schemas.microsoft.com/office/word/2010/wordprocessingInk">
                    <w14:contentPart bwMode="auto" r:id="rId276">
                      <w14:nvContentPartPr>
                        <w14:cNvContentPartPr/>
                      </w14:nvContentPartPr>
                      <w14:xfrm>
                        <a:off x="0" y="0"/>
                        <a:ext cx="849960" cy="89280"/>
                      </w14:xfrm>
                    </w14:contentPart>
                  </a:graphicData>
                </a:graphic>
              </wp:anchor>
            </w:drawing>
          </mc:Choice>
          <mc:Fallback>
            <w:drawing>
              <wp:anchor distT="0" distB="0" distL="114300" distR="114300" simplePos="0" relativeHeight="251954176" behindDoc="0" locked="0" layoutInCell="1" allowOverlap="1" wp14:anchorId="0277AAE1" wp14:editId="6C4D74EB">
                <wp:simplePos x="0" y="0"/>
                <wp:positionH relativeFrom="column">
                  <wp:posOffset>827820</wp:posOffset>
                </wp:positionH>
                <wp:positionV relativeFrom="paragraph">
                  <wp:posOffset>163970</wp:posOffset>
                </wp:positionV>
                <wp:extent cx="849960" cy="89280"/>
                <wp:effectExtent l="57150" t="57150" r="45720" b="63500"/>
                <wp:wrapNone/>
                <wp:docPr id="322" name="Ink 322"/>
                <wp:cNvGraphicFramePr/>
                <a:graphic xmlns:a="http://schemas.openxmlformats.org/drawingml/2006/main">
                  <a:graphicData uri="http://schemas.openxmlformats.org/drawingml/2006/picture">
                    <pic:pic xmlns:pic="http://schemas.openxmlformats.org/drawingml/2006/picture">
                      <pic:nvPicPr>
                        <pic:cNvPr id="322" name="Ink 322"/>
                        <pic:cNvPicPr/>
                      </pic:nvPicPr>
                      <pic:blipFill>
                        <a:blip r:embed="rId277"/>
                        <a:stretch>
                          <a:fillRect/>
                        </a:stretch>
                      </pic:blipFill>
                      <pic:spPr>
                        <a:xfrm>
                          <a:off x="0" y="0"/>
                          <a:ext cx="885600" cy="124920"/>
                        </a:xfrm>
                        <a:prstGeom prst="rect">
                          <a:avLst/>
                        </a:prstGeom>
                      </pic:spPr>
                    </pic:pic>
                  </a:graphicData>
                </a:graphic>
              </wp:anchor>
            </w:drawing>
          </mc:Fallback>
        </mc:AlternateContent>
      </w:r>
      <w:r>
        <w:rPr>
          <w:noProof/>
        </w:rPr>
        <mc:AlternateContent>
          <mc:Choice Requires="aink">
            <w:drawing>
              <wp:anchor distT="0" distB="0" distL="114300" distR="114300" simplePos="0" relativeHeight="251953152" behindDoc="0" locked="0" layoutInCell="1" allowOverlap="1" wp14:anchorId="782020ED" wp14:editId="35971185">
                <wp:simplePos x="0" y="0"/>
                <wp:positionH relativeFrom="column">
                  <wp:posOffset>1063620</wp:posOffset>
                </wp:positionH>
                <wp:positionV relativeFrom="paragraph">
                  <wp:posOffset>208250</wp:posOffset>
                </wp:positionV>
                <wp:extent cx="266760" cy="44280"/>
                <wp:effectExtent l="57150" t="57150" r="57150" b="51435"/>
                <wp:wrapNone/>
                <wp:docPr id="321" name="Ink 321"/>
                <wp:cNvGraphicFramePr/>
                <a:graphic xmlns:a="http://schemas.openxmlformats.org/drawingml/2006/main">
                  <a:graphicData uri="http://schemas.microsoft.com/office/word/2010/wordprocessingInk">
                    <w14:contentPart bwMode="auto" r:id="rId278">
                      <w14:nvContentPartPr>
                        <w14:cNvContentPartPr/>
                      </w14:nvContentPartPr>
                      <w14:xfrm>
                        <a:off x="0" y="0"/>
                        <a:ext cx="266760" cy="44280"/>
                      </w14:xfrm>
                    </w14:contentPart>
                  </a:graphicData>
                </a:graphic>
              </wp:anchor>
            </w:drawing>
          </mc:Choice>
          <mc:Fallback>
            <w:drawing>
              <wp:anchor distT="0" distB="0" distL="114300" distR="114300" simplePos="0" relativeHeight="251953152" behindDoc="0" locked="0" layoutInCell="1" allowOverlap="1" wp14:anchorId="782020ED" wp14:editId="35971185">
                <wp:simplePos x="0" y="0"/>
                <wp:positionH relativeFrom="column">
                  <wp:posOffset>1063620</wp:posOffset>
                </wp:positionH>
                <wp:positionV relativeFrom="paragraph">
                  <wp:posOffset>208250</wp:posOffset>
                </wp:positionV>
                <wp:extent cx="266760" cy="44280"/>
                <wp:effectExtent l="57150" t="57150" r="57150" b="51435"/>
                <wp:wrapNone/>
                <wp:docPr id="321" name="Ink 321"/>
                <wp:cNvGraphicFramePr/>
                <a:graphic xmlns:a="http://schemas.openxmlformats.org/drawingml/2006/main">
                  <a:graphicData uri="http://schemas.openxmlformats.org/drawingml/2006/picture">
                    <pic:pic xmlns:pic="http://schemas.openxmlformats.org/drawingml/2006/picture">
                      <pic:nvPicPr>
                        <pic:cNvPr id="321" name="Ink 321"/>
                        <pic:cNvPicPr/>
                      </pic:nvPicPr>
                      <pic:blipFill>
                        <a:blip r:embed="rId279"/>
                        <a:stretch>
                          <a:fillRect/>
                        </a:stretch>
                      </pic:blipFill>
                      <pic:spPr>
                        <a:xfrm>
                          <a:off x="0" y="0"/>
                          <a:ext cx="302400" cy="79920"/>
                        </a:xfrm>
                        <a:prstGeom prst="rect">
                          <a:avLst/>
                        </a:prstGeom>
                      </pic:spPr>
                    </pic:pic>
                  </a:graphicData>
                </a:graphic>
              </wp:anchor>
            </w:drawing>
          </mc:Fallback>
        </mc:AlternateContent>
      </w:r>
    </w:p>
    <w:p w14:paraId="1F122890" w14:textId="16AADF27" w:rsidR="00E52B59" w:rsidRPr="00E52B59" w:rsidRDefault="00E52B59" w:rsidP="00E52B59"/>
    <w:p w14:paraId="343F8F8B" w14:textId="0572A011" w:rsidR="00E52B59" w:rsidRPr="00E52B59" w:rsidRDefault="00E52B59" w:rsidP="00E52B59"/>
    <w:p w14:paraId="1973541E" w14:textId="786EAF41" w:rsidR="00E52B59" w:rsidRPr="00E52B59" w:rsidRDefault="00E52B59" w:rsidP="00E52B59"/>
    <w:p w14:paraId="49463ED5" w14:textId="46A2E815" w:rsidR="00E52B59" w:rsidRDefault="00E52B59" w:rsidP="00E52B59">
      <w:pPr>
        <w:tabs>
          <w:tab w:val="left" w:pos="3072"/>
        </w:tabs>
      </w:pPr>
      <w:r>
        <w:tab/>
      </w:r>
    </w:p>
    <w:p w14:paraId="137B14E1" w14:textId="4B95056D" w:rsidR="007B7F79" w:rsidRDefault="007B7F79" w:rsidP="007B7F79">
      <w:pPr>
        <w:tabs>
          <w:tab w:val="left" w:pos="3072"/>
        </w:tabs>
      </w:pPr>
      <w:r>
        <w:rPr>
          <w:noProof/>
        </w:rPr>
        <w:lastRenderedPageBreak/>
        <w:drawing>
          <wp:anchor distT="0" distB="0" distL="114300" distR="114300" simplePos="0" relativeHeight="251956224" behindDoc="1" locked="0" layoutInCell="1" allowOverlap="1" wp14:anchorId="041C3ED2" wp14:editId="55D44A83">
            <wp:simplePos x="0" y="0"/>
            <wp:positionH relativeFrom="column">
              <wp:posOffset>-388620</wp:posOffset>
            </wp:positionH>
            <wp:positionV relativeFrom="paragraph">
              <wp:posOffset>4423410</wp:posOffset>
            </wp:positionV>
            <wp:extent cx="6530340" cy="3976370"/>
            <wp:effectExtent l="0" t="0" r="3810" b="5080"/>
            <wp:wrapTight wrapText="bothSides">
              <wp:wrapPolygon edited="0">
                <wp:start x="0" y="0"/>
                <wp:lineTo x="0" y="21524"/>
                <wp:lineTo x="21550" y="21524"/>
                <wp:lineTo x="21550" y="0"/>
                <wp:lineTo x="0" y="0"/>
              </wp:wrapPolygon>
            </wp:wrapTight>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extLst>
                        <a:ext uri="{28A0092B-C50C-407E-A947-70E740481C1C}">
                          <a14:useLocalDpi xmlns:a14="http://schemas.microsoft.com/office/drawing/2010/main" val="0"/>
                        </a:ext>
                      </a:extLst>
                    </a:blip>
                    <a:stretch>
                      <a:fillRect/>
                    </a:stretch>
                  </pic:blipFill>
                  <pic:spPr>
                    <a:xfrm>
                      <a:off x="0" y="0"/>
                      <a:ext cx="6530340" cy="3976370"/>
                    </a:xfrm>
                    <a:prstGeom prst="rect">
                      <a:avLst/>
                    </a:prstGeom>
                  </pic:spPr>
                </pic:pic>
              </a:graphicData>
            </a:graphic>
            <wp14:sizeRelH relativeFrom="page">
              <wp14:pctWidth>0</wp14:pctWidth>
            </wp14:sizeRelH>
            <wp14:sizeRelV relativeFrom="page">
              <wp14:pctHeight>0</wp14:pctHeight>
            </wp14:sizeRelV>
          </wp:anchor>
        </w:drawing>
      </w:r>
      <w:r w:rsidR="00E52B59">
        <w:rPr>
          <w:noProof/>
        </w:rPr>
        <w:drawing>
          <wp:anchor distT="0" distB="0" distL="114300" distR="114300" simplePos="0" relativeHeight="251952128" behindDoc="1" locked="0" layoutInCell="1" allowOverlap="1" wp14:anchorId="2FF54D17" wp14:editId="25ED2011">
            <wp:simplePos x="0" y="0"/>
            <wp:positionH relativeFrom="column">
              <wp:posOffset>-342900</wp:posOffset>
            </wp:positionH>
            <wp:positionV relativeFrom="paragraph">
              <wp:posOffset>0</wp:posOffset>
            </wp:positionV>
            <wp:extent cx="6324600" cy="4385310"/>
            <wp:effectExtent l="0" t="0" r="0" b="0"/>
            <wp:wrapTight wrapText="bothSides">
              <wp:wrapPolygon edited="0">
                <wp:start x="0" y="0"/>
                <wp:lineTo x="0" y="21487"/>
                <wp:lineTo x="21535" y="21487"/>
                <wp:lineTo x="21535" y="0"/>
                <wp:lineTo x="0" y="0"/>
              </wp:wrapPolygon>
            </wp:wrapTight>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extLst>
                        <a:ext uri="{28A0092B-C50C-407E-A947-70E740481C1C}">
                          <a14:useLocalDpi xmlns:a14="http://schemas.microsoft.com/office/drawing/2010/main" val="0"/>
                        </a:ext>
                      </a:extLst>
                    </a:blip>
                    <a:stretch>
                      <a:fillRect/>
                    </a:stretch>
                  </pic:blipFill>
                  <pic:spPr>
                    <a:xfrm>
                      <a:off x="0" y="0"/>
                      <a:ext cx="6324600" cy="4385310"/>
                    </a:xfrm>
                    <a:prstGeom prst="rect">
                      <a:avLst/>
                    </a:prstGeom>
                  </pic:spPr>
                </pic:pic>
              </a:graphicData>
            </a:graphic>
            <wp14:sizeRelH relativeFrom="page">
              <wp14:pctWidth>0</wp14:pctWidth>
            </wp14:sizeRelH>
            <wp14:sizeRelV relativeFrom="page">
              <wp14:pctHeight>0</wp14:pctHeight>
            </wp14:sizeRelV>
          </wp:anchor>
        </w:drawing>
      </w:r>
    </w:p>
    <w:p w14:paraId="7F90761A" w14:textId="57FDDD5F" w:rsidR="00D26E33" w:rsidRDefault="00D26E33" w:rsidP="00D26E33">
      <w:pPr>
        <w:tabs>
          <w:tab w:val="left" w:pos="3072"/>
        </w:tabs>
      </w:pPr>
      <w:r>
        <w:rPr>
          <w:noProof/>
        </w:rPr>
        <w:lastRenderedPageBreak/>
        <w:drawing>
          <wp:anchor distT="0" distB="0" distL="114300" distR="114300" simplePos="0" relativeHeight="251958272" behindDoc="1" locked="0" layoutInCell="1" allowOverlap="1" wp14:anchorId="4FE38103" wp14:editId="65E2E7C6">
            <wp:simplePos x="0" y="0"/>
            <wp:positionH relativeFrom="margin">
              <wp:posOffset>-495300</wp:posOffset>
            </wp:positionH>
            <wp:positionV relativeFrom="paragraph">
              <wp:posOffset>4402455</wp:posOffset>
            </wp:positionV>
            <wp:extent cx="4485005" cy="4442460"/>
            <wp:effectExtent l="0" t="0" r="0" b="0"/>
            <wp:wrapTight wrapText="bothSides">
              <wp:wrapPolygon edited="0">
                <wp:start x="0" y="0"/>
                <wp:lineTo x="0" y="21489"/>
                <wp:lineTo x="21468" y="21489"/>
                <wp:lineTo x="21468" y="0"/>
                <wp:lineTo x="0" y="0"/>
              </wp:wrapPolygon>
            </wp:wrapTight>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extLst>
                        <a:ext uri="{28A0092B-C50C-407E-A947-70E740481C1C}">
                          <a14:useLocalDpi xmlns:a14="http://schemas.microsoft.com/office/drawing/2010/main" val="0"/>
                        </a:ext>
                      </a:extLst>
                    </a:blip>
                    <a:stretch>
                      <a:fillRect/>
                    </a:stretch>
                  </pic:blipFill>
                  <pic:spPr>
                    <a:xfrm>
                      <a:off x="0" y="0"/>
                      <a:ext cx="4485005" cy="4442460"/>
                    </a:xfrm>
                    <a:prstGeom prst="rect">
                      <a:avLst/>
                    </a:prstGeom>
                  </pic:spPr>
                </pic:pic>
              </a:graphicData>
            </a:graphic>
            <wp14:sizeRelH relativeFrom="page">
              <wp14:pctWidth>0</wp14:pctWidth>
            </wp14:sizeRelH>
            <wp14:sizeRelV relativeFrom="page">
              <wp14:pctHeight>0</wp14:pctHeight>
            </wp14:sizeRelV>
          </wp:anchor>
        </w:drawing>
      </w:r>
      <w:r w:rsidR="005047E6">
        <w:rPr>
          <w:noProof/>
        </w:rPr>
        <w:drawing>
          <wp:anchor distT="0" distB="0" distL="114300" distR="114300" simplePos="0" relativeHeight="251957248" behindDoc="1" locked="0" layoutInCell="1" allowOverlap="1" wp14:anchorId="36302D11" wp14:editId="22EDB234">
            <wp:simplePos x="0" y="0"/>
            <wp:positionH relativeFrom="margin">
              <wp:posOffset>-472440</wp:posOffset>
            </wp:positionH>
            <wp:positionV relativeFrom="paragraph">
              <wp:posOffset>0</wp:posOffset>
            </wp:positionV>
            <wp:extent cx="6477000" cy="4334510"/>
            <wp:effectExtent l="0" t="0" r="0" b="8890"/>
            <wp:wrapTight wrapText="bothSides">
              <wp:wrapPolygon edited="0">
                <wp:start x="0" y="0"/>
                <wp:lineTo x="0" y="21549"/>
                <wp:lineTo x="21536" y="21549"/>
                <wp:lineTo x="21536" y="0"/>
                <wp:lineTo x="0" y="0"/>
              </wp:wrapPolygon>
            </wp:wrapTight>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extLst>
                        <a:ext uri="{28A0092B-C50C-407E-A947-70E740481C1C}">
                          <a14:useLocalDpi xmlns:a14="http://schemas.microsoft.com/office/drawing/2010/main" val="0"/>
                        </a:ext>
                      </a:extLst>
                    </a:blip>
                    <a:stretch>
                      <a:fillRect/>
                    </a:stretch>
                  </pic:blipFill>
                  <pic:spPr>
                    <a:xfrm>
                      <a:off x="0" y="0"/>
                      <a:ext cx="6477000" cy="4334510"/>
                    </a:xfrm>
                    <a:prstGeom prst="rect">
                      <a:avLst/>
                    </a:prstGeom>
                  </pic:spPr>
                </pic:pic>
              </a:graphicData>
            </a:graphic>
            <wp14:sizeRelH relativeFrom="page">
              <wp14:pctWidth>0</wp14:pctWidth>
            </wp14:sizeRelH>
            <wp14:sizeRelV relativeFrom="page">
              <wp14:pctHeight>0</wp14:pctHeight>
            </wp14:sizeRelV>
          </wp:anchor>
        </w:drawing>
      </w:r>
    </w:p>
    <w:p w14:paraId="41225EFA" w14:textId="08DD2855" w:rsidR="00D26E33" w:rsidRPr="00D26E33" w:rsidRDefault="00D26E33" w:rsidP="00D26E33"/>
    <w:p w14:paraId="276104CB" w14:textId="5001B743" w:rsidR="00D26E33" w:rsidRPr="00D26E33" w:rsidRDefault="00D26E33" w:rsidP="00D26E33"/>
    <w:p w14:paraId="6CE0652C" w14:textId="77962F09" w:rsidR="00D26E33" w:rsidRPr="00D26E33" w:rsidRDefault="00D26E33" w:rsidP="00D26E33"/>
    <w:p w14:paraId="57975565" w14:textId="63B3D789" w:rsidR="00D26E33" w:rsidRPr="00D26E33" w:rsidRDefault="00D26E33" w:rsidP="00D26E33"/>
    <w:p w14:paraId="0560866E" w14:textId="6311CD66" w:rsidR="00D26E33" w:rsidRPr="00D26E33" w:rsidRDefault="00D26E33" w:rsidP="00D26E33"/>
    <w:p w14:paraId="3D01BF09" w14:textId="070A9537" w:rsidR="00D26E33" w:rsidRPr="00D26E33" w:rsidRDefault="00D26E33" w:rsidP="00D26E33"/>
    <w:p w14:paraId="3C0B0365" w14:textId="0D8E1E2C" w:rsidR="00D26E33" w:rsidRPr="00D26E33" w:rsidRDefault="00D26E33" w:rsidP="00D26E33"/>
    <w:p w14:paraId="202847B7" w14:textId="44540721" w:rsidR="00D26E33" w:rsidRPr="00D26E33" w:rsidRDefault="00D26E33" w:rsidP="00D26E33"/>
    <w:p w14:paraId="66A25A0C" w14:textId="7D656F1F" w:rsidR="00D26E33" w:rsidRPr="00D26E33" w:rsidRDefault="00D26E33" w:rsidP="00D26E33"/>
    <w:p w14:paraId="376506A0" w14:textId="39BC0676" w:rsidR="00D26E33" w:rsidRPr="00D26E33" w:rsidRDefault="00D26E33" w:rsidP="00D26E33"/>
    <w:p w14:paraId="7D50AAA4" w14:textId="1AAF4440" w:rsidR="00D26E33" w:rsidRPr="00D26E33" w:rsidRDefault="00D26E33" w:rsidP="00D26E33"/>
    <w:p w14:paraId="50DA09AA" w14:textId="57B1A45C" w:rsidR="00D26E33" w:rsidRPr="00D26E33" w:rsidRDefault="00D26E33" w:rsidP="00D26E33"/>
    <w:p w14:paraId="54FB42F3" w14:textId="464442D6" w:rsidR="00D26E33" w:rsidRPr="00D26E33" w:rsidRDefault="00D26E33" w:rsidP="00D26E33"/>
    <w:p w14:paraId="43C4EE6C" w14:textId="74FB878A" w:rsidR="00D26E33" w:rsidRDefault="00D26E33" w:rsidP="00D26E33"/>
    <w:p w14:paraId="708B9EF5" w14:textId="311D7C4B" w:rsidR="00D26E33" w:rsidRDefault="007E634D" w:rsidP="00D26E33">
      <w:r>
        <w:rPr>
          <w:noProof/>
        </w:rPr>
        <w:lastRenderedPageBreak/>
        <w:drawing>
          <wp:anchor distT="0" distB="0" distL="114300" distR="114300" simplePos="0" relativeHeight="251959296" behindDoc="1" locked="0" layoutInCell="1" allowOverlap="1" wp14:anchorId="1EB4C39C" wp14:editId="30EA8C84">
            <wp:simplePos x="0" y="0"/>
            <wp:positionH relativeFrom="column">
              <wp:posOffset>-525780</wp:posOffset>
            </wp:positionH>
            <wp:positionV relativeFrom="paragraph">
              <wp:posOffset>0</wp:posOffset>
            </wp:positionV>
            <wp:extent cx="5731510" cy="4894580"/>
            <wp:effectExtent l="0" t="0" r="2540" b="1270"/>
            <wp:wrapTight wrapText="bothSides">
              <wp:wrapPolygon edited="0">
                <wp:start x="0" y="0"/>
                <wp:lineTo x="0" y="21522"/>
                <wp:lineTo x="21538" y="21522"/>
                <wp:lineTo x="21538" y="0"/>
                <wp:lineTo x="0" y="0"/>
              </wp:wrapPolygon>
            </wp:wrapTight>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extLst>
                        <a:ext uri="{28A0092B-C50C-407E-A947-70E740481C1C}">
                          <a14:useLocalDpi xmlns:a14="http://schemas.microsoft.com/office/drawing/2010/main" val="0"/>
                        </a:ext>
                      </a:extLst>
                    </a:blip>
                    <a:stretch>
                      <a:fillRect/>
                    </a:stretch>
                  </pic:blipFill>
                  <pic:spPr>
                    <a:xfrm>
                      <a:off x="0" y="0"/>
                      <a:ext cx="5731510" cy="4894580"/>
                    </a:xfrm>
                    <a:prstGeom prst="rect">
                      <a:avLst/>
                    </a:prstGeom>
                  </pic:spPr>
                </pic:pic>
              </a:graphicData>
            </a:graphic>
            <wp14:sizeRelH relativeFrom="page">
              <wp14:pctWidth>0</wp14:pctWidth>
            </wp14:sizeRelH>
            <wp14:sizeRelV relativeFrom="page">
              <wp14:pctHeight>0</wp14:pctHeight>
            </wp14:sizeRelV>
          </wp:anchor>
        </w:drawing>
      </w:r>
    </w:p>
    <w:p w14:paraId="53362901" w14:textId="5FCFEA72" w:rsidR="007E634D" w:rsidRPr="007E634D" w:rsidRDefault="007E634D" w:rsidP="007E634D"/>
    <w:p w14:paraId="46620482" w14:textId="3953DB0D" w:rsidR="007E634D" w:rsidRPr="007E634D" w:rsidRDefault="007E634D" w:rsidP="007E634D"/>
    <w:p w14:paraId="610743CF" w14:textId="6EC13DFA" w:rsidR="007E634D" w:rsidRPr="007E634D" w:rsidRDefault="007E634D" w:rsidP="007E634D"/>
    <w:p w14:paraId="0673A19A" w14:textId="1D0B3523" w:rsidR="007E634D" w:rsidRPr="007E634D" w:rsidRDefault="007E634D" w:rsidP="007E634D"/>
    <w:p w14:paraId="52024F4A" w14:textId="3DA89FFA" w:rsidR="007E634D" w:rsidRPr="007E634D" w:rsidRDefault="007E634D" w:rsidP="007E634D"/>
    <w:p w14:paraId="090E0859" w14:textId="7A62FF97" w:rsidR="007E634D" w:rsidRPr="007E634D" w:rsidRDefault="007E634D" w:rsidP="007E634D"/>
    <w:p w14:paraId="42F44C13" w14:textId="3117576F" w:rsidR="007E634D" w:rsidRPr="007E634D" w:rsidRDefault="007E634D" w:rsidP="007E634D"/>
    <w:p w14:paraId="678211B1" w14:textId="03EDA160" w:rsidR="007E634D" w:rsidRPr="007E634D" w:rsidRDefault="007E634D" w:rsidP="007E634D"/>
    <w:p w14:paraId="4E548CD5" w14:textId="1CABA09F" w:rsidR="007E634D" w:rsidRPr="007E634D" w:rsidRDefault="007E634D" w:rsidP="007E634D"/>
    <w:p w14:paraId="7F3DB40C" w14:textId="7D312AB7" w:rsidR="007E634D" w:rsidRPr="007E634D" w:rsidRDefault="007E634D" w:rsidP="007E634D"/>
    <w:p w14:paraId="6240A025" w14:textId="644C9A69" w:rsidR="007E634D" w:rsidRPr="007E634D" w:rsidRDefault="007E634D" w:rsidP="007E634D"/>
    <w:p w14:paraId="69CC885B" w14:textId="1857ECA7" w:rsidR="007E634D" w:rsidRPr="007E634D" w:rsidRDefault="007E634D" w:rsidP="007E634D"/>
    <w:p w14:paraId="70346F2F" w14:textId="7BA494B2" w:rsidR="007E634D" w:rsidRPr="007E634D" w:rsidRDefault="007E634D" w:rsidP="007E634D"/>
    <w:p w14:paraId="09A9EC5B" w14:textId="5805B031" w:rsidR="007E634D" w:rsidRPr="007E634D" w:rsidRDefault="007E634D" w:rsidP="007E634D"/>
    <w:p w14:paraId="7AE33A84" w14:textId="0C361F64" w:rsidR="007E634D" w:rsidRPr="007E634D" w:rsidRDefault="007E634D" w:rsidP="007E634D"/>
    <w:p w14:paraId="55763E6A" w14:textId="0D8A7CCE" w:rsidR="007E634D" w:rsidRPr="007E634D" w:rsidRDefault="007E634D" w:rsidP="007E634D">
      <w:r>
        <w:rPr>
          <w:noProof/>
        </w:rPr>
        <w:drawing>
          <wp:anchor distT="0" distB="0" distL="114300" distR="114300" simplePos="0" relativeHeight="251960320" behindDoc="1" locked="0" layoutInCell="1" allowOverlap="1" wp14:anchorId="5455C31B" wp14:editId="5D1626F7">
            <wp:simplePos x="0" y="0"/>
            <wp:positionH relativeFrom="column">
              <wp:posOffset>-533400</wp:posOffset>
            </wp:positionH>
            <wp:positionV relativeFrom="paragraph">
              <wp:posOffset>324485</wp:posOffset>
            </wp:positionV>
            <wp:extent cx="5783580" cy="3733800"/>
            <wp:effectExtent l="0" t="0" r="7620" b="0"/>
            <wp:wrapTight wrapText="bothSides">
              <wp:wrapPolygon edited="0">
                <wp:start x="0" y="0"/>
                <wp:lineTo x="0" y="21490"/>
                <wp:lineTo x="21557" y="21490"/>
                <wp:lineTo x="21557" y="0"/>
                <wp:lineTo x="0" y="0"/>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extLst>
                        <a:ext uri="{28A0092B-C50C-407E-A947-70E740481C1C}">
                          <a14:useLocalDpi xmlns:a14="http://schemas.microsoft.com/office/drawing/2010/main" val="0"/>
                        </a:ext>
                      </a:extLst>
                    </a:blip>
                    <a:stretch>
                      <a:fillRect/>
                    </a:stretch>
                  </pic:blipFill>
                  <pic:spPr>
                    <a:xfrm>
                      <a:off x="0" y="0"/>
                      <a:ext cx="5783580" cy="3733800"/>
                    </a:xfrm>
                    <a:prstGeom prst="rect">
                      <a:avLst/>
                    </a:prstGeom>
                  </pic:spPr>
                </pic:pic>
              </a:graphicData>
            </a:graphic>
            <wp14:sizeRelH relativeFrom="page">
              <wp14:pctWidth>0</wp14:pctWidth>
            </wp14:sizeRelH>
            <wp14:sizeRelV relativeFrom="page">
              <wp14:pctHeight>0</wp14:pctHeight>
            </wp14:sizeRelV>
          </wp:anchor>
        </w:drawing>
      </w:r>
    </w:p>
    <w:p w14:paraId="34129448" w14:textId="0B2E62A1" w:rsidR="007E634D" w:rsidRDefault="007E634D" w:rsidP="007E634D">
      <w:pPr>
        <w:tabs>
          <w:tab w:val="left" w:pos="1620"/>
        </w:tabs>
      </w:pPr>
    </w:p>
    <w:p w14:paraId="2169BFA4" w14:textId="03CCB6C5" w:rsidR="007E634D" w:rsidRDefault="007E634D" w:rsidP="007E634D">
      <w:pPr>
        <w:tabs>
          <w:tab w:val="left" w:pos="1620"/>
        </w:tabs>
      </w:pPr>
    </w:p>
    <w:p w14:paraId="5F8C57CA" w14:textId="3AF7A8D8" w:rsidR="003B3D22" w:rsidRPr="003B3D22" w:rsidRDefault="003B3D22" w:rsidP="003B3D22"/>
    <w:p w14:paraId="4A153585" w14:textId="2AB2FAFF" w:rsidR="003B3D22" w:rsidRPr="003B3D22" w:rsidRDefault="003B3D22" w:rsidP="003B3D22"/>
    <w:p w14:paraId="2F53CDA6" w14:textId="3D0517F2" w:rsidR="003B3D22" w:rsidRPr="003B3D22" w:rsidRDefault="003B3D22" w:rsidP="003B3D22"/>
    <w:p w14:paraId="07747310" w14:textId="196EDF9E" w:rsidR="003B3D22" w:rsidRPr="003B3D22" w:rsidRDefault="003B3D22" w:rsidP="003B3D22"/>
    <w:p w14:paraId="4D8569B8" w14:textId="12358FF6" w:rsidR="003B3D22" w:rsidRPr="003B3D22" w:rsidRDefault="003B3D22" w:rsidP="003B3D22"/>
    <w:p w14:paraId="2BE09B39" w14:textId="62AF9ECA" w:rsidR="003B3D22" w:rsidRPr="003B3D22" w:rsidRDefault="003B3D22" w:rsidP="003B3D22"/>
    <w:p w14:paraId="066B975C" w14:textId="689A4E14" w:rsidR="003B3D22" w:rsidRPr="003B3D22" w:rsidRDefault="003B3D22" w:rsidP="003B3D22"/>
    <w:p w14:paraId="02B2552C" w14:textId="0E7A2EC9" w:rsidR="003B3D22" w:rsidRPr="003B3D22" w:rsidRDefault="003B3D22" w:rsidP="003B3D22"/>
    <w:p w14:paraId="00619889" w14:textId="3B257D23" w:rsidR="003B3D22" w:rsidRPr="003B3D22" w:rsidRDefault="003B3D22" w:rsidP="003B3D22"/>
    <w:p w14:paraId="283E787E" w14:textId="7FA1344A" w:rsidR="003B3D22" w:rsidRDefault="003B3D22" w:rsidP="003B3D22"/>
    <w:p w14:paraId="665FF5C3" w14:textId="0A6435DA" w:rsidR="003B3D22" w:rsidRDefault="003B3D22" w:rsidP="003B3D22"/>
    <w:p w14:paraId="417290E9" w14:textId="632E14A2" w:rsidR="003B3D22" w:rsidRDefault="003B3D22" w:rsidP="003B3D22"/>
    <w:p w14:paraId="79DA6A75" w14:textId="5356262C" w:rsidR="003B3D22" w:rsidRDefault="008744AA" w:rsidP="008744AA">
      <w:pPr>
        <w:pStyle w:val="Heading2"/>
      </w:pPr>
      <w:r>
        <w:rPr>
          <w:noProof/>
        </w:rPr>
        <w:lastRenderedPageBreak/>
        <w:drawing>
          <wp:anchor distT="0" distB="0" distL="114300" distR="114300" simplePos="0" relativeHeight="251961344" behindDoc="1" locked="0" layoutInCell="1" allowOverlap="1" wp14:anchorId="4180D808" wp14:editId="49FDC8BB">
            <wp:simplePos x="0" y="0"/>
            <wp:positionH relativeFrom="column">
              <wp:posOffset>-510540</wp:posOffset>
            </wp:positionH>
            <wp:positionV relativeFrom="paragraph">
              <wp:posOffset>0</wp:posOffset>
            </wp:positionV>
            <wp:extent cx="5928360" cy="1455420"/>
            <wp:effectExtent l="0" t="0" r="0" b="0"/>
            <wp:wrapTight wrapText="bothSides">
              <wp:wrapPolygon edited="0">
                <wp:start x="0" y="0"/>
                <wp:lineTo x="0" y="21204"/>
                <wp:lineTo x="21517" y="21204"/>
                <wp:lineTo x="21517"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extLst>
                        <a:ext uri="{28A0092B-C50C-407E-A947-70E740481C1C}">
                          <a14:useLocalDpi xmlns:a14="http://schemas.microsoft.com/office/drawing/2010/main" val="0"/>
                        </a:ext>
                      </a:extLst>
                    </a:blip>
                    <a:stretch>
                      <a:fillRect/>
                    </a:stretch>
                  </pic:blipFill>
                  <pic:spPr>
                    <a:xfrm>
                      <a:off x="0" y="0"/>
                      <a:ext cx="5928360" cy="1455420"/>
                    </a:xfrm>
                    <a:prstGeom prst="rect">
                      <a:avLst/>
                    </a:prstGeom>
                  </pic:spPr>
                </pic:pic>
              </a:graphicData>
            </a:graphic>
            <wp14:sizeRelH relativeFrom="page">
              <wp14:pctWidth>0</wp14:pctWidth>
            </wp14:sizeRelH>
            <wp14:sizeRelV relativeFrom="page">
              <wp14:pctHeight>0</wp14:pctHeight>
            </wp14:sizeRelV>
          </wp:anchor>
        </w:drawing>
      </w:r>
      <w:proofErr w:type="gramStart"/>
      <w:r>
        <w:t>weather.kv</w:t>
      </w:r>
      <w:proofErr w:type="gramEnd"/>
    </w:p>
    <w:p w14:paraId="1FDA6F34" w14:textId="2B033629" w:rsidR="008744AA" w:rsidRDefault="008744AA" w:rsidP="008744AA">
      <w:r>
        <w:rPr>
          <w:noProof/>
        </w:rPr>
        <w:drawing>
          <wp:anchor distT="0" distB="0" distL="114300" distR="114300" simplePos="0" relativeHeight="251962368" behindDoc="1" locked="0" layoutInCell="1" allowOverlap="1" wp14:anchorId="7C258989" wp14:editId="300F3DAF">
            <wp:simplePos x="0" y="0"/>
            <wp:positionH relativeFrom="margin">
              <wp:posOffset>-457200</wp:posOffset>
            </wp:positionH>
            <wp:positionV relativeFrom="paragraph">
              <wp:posOffset>273050</wp:posOffset>
            </wp:positionV>
            <wp:extent cx="3462020" cy="5848350"/>
            <wp:effectExtent l="0" t="0" r="5080" b="0"/>
            <wp:wrapTight wrapText="bothSides">
              <wp:wrapPolygon edited="0">
                <wp:start x="0" y="0"/>
                <wp:lineTo x="0" y="21530"/>
                <wp:lineTo x="21513" y="21530"/>
                <wp:lineTo x="21513" y="0"/>
                <wp:lineTo x="0" y="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extLst>
                        <a:ext uri="{28A0092B-C50C-407E-A947-70E740481C1C}">
                          <a14:useLocalDpi xmlns:a14="http://schemas.microsoft.com/office/drawing/2010/main" val="0"/>
                        </a:ext>
                      </a:extLst>
                    </a:blip>
                    <a:stretch>
                      <a:fillRect/>
                    </a:stretch>
                  </pic:blipFill>
                  <pic:spPr>
                    <a:xfrm>
                      <a:off x="0" y="0"/>
                      <a:ext cx="3462020" cy="5848350"/>
                    </a:xfrm>
                    <a:prstGeom prst="rect">
                      <a:avLst/>
                    </a:prstGeom>
                  </pic:spPr>
                </pic:pic>
              </a:graphicData>
            </a:graphic>
            <wp14:sizeRelH relativeFrom="page">
              <wp14:pctWidth>0</wp14:pctWidth>
            </wp14:sizeRelH>
            <wp14:sizeRelV relativeFrom="page">
              <wp14:pctHeight>0</wp14:pctHeight>
            </wp14:sizeRelV>
          </wp:anchor>
        </w:drawing>
      </w:r>
    </w:p>
    <w:p w14:paraId="1849A00F" w14:textId="35418402" w:rsidR="008744AA" w:rsidRDefault="008744AA" w:rsidP="008744AA"/>
    <w:p w14:paraId="2D7214A6" w14:textId="0C8EE891" w:rsidR="008744AA" w:rsidRPr="008744AA" w:rsidRDefault="008744AA" w:rsidP="008744AA"/>
    <w:p w14:paraId="617CC85B" w14:textId="0B1F486B" w:rsidR="008744AA" w:rsidRPr="008744AA" w:rsidRDefault="008744AA" w:rsidP="008744AA"/>
    <w:p w14:paraId="4A29DFED" w14:textId="438063A2" w:rsidR="008744AA" w:rsidRPr="008744AA" w:rsidRDefault="008744AA" w:rsidP="008744AA"/>
    <w:p w14:paraId="2F7B2434" w14:textId="2228BD61" w:rsidR="008744AA" w:rsidRPr="008744AA" w:rsidRDefault="008744AA" w:rsidP="008744AA"/>
    <w:p w14:paraId="0FF5E797" w14:textId="67C24BEB" w:rsidR="008744AA" w:rsidRPr="008744AA" w:rsidRDefault="008744AA" w:rsidP="008744AA"/>
    <w:p w14:paraId="23E75BD3" w14:textId="7DBA853D" w:rsidR="008744AA" w:rsidRPr="008744AA" w:rsidRDefault="008744AA" w:rsidP="008744AA"/>
    <w:p w14:paraId="77968252" w14:textId="64128C15" w:rsidR="008744AA" w:rsidRPr="008744AA" w:rsidRDefault="008744AA" w:rsidP="008744AA"/>
    <w:p w14:paraId="3694EB0E" w14:textId="0A0A415F" w:rsidR="008744AA" w:rsidRPr="008744AA" w:rsidRDefault="008744AA" w:rsidP="008744AA"/>
    <w:p w14:paraId="467A7F5A" w14:textId="64746F1E" w:rsidR="008744AA" w:rsidRPr="008744AA" w:rsidRDefault="008744AA" w:rsidP="008744AA"/>
    <w:p w14:paraId="61D7C06A" w14:textId="2CFD9FA4" w:rsidR="008744AA" w:rsidRPr="008744AA" w:rsidRDefault="008744AA" w:rsidP="008744AA"/>
    <w:p w14:paraId="18E21718" w14:textId="349CB642" w:rsidR="008744AA" w:rsidRPr="008744AA" w:rsidRDefault="008744AA" w:rsidP="008744AA"/>
    <w:p w14:paraId="7B08C0D7" w14:textId="19DAE128" w:rsidR="008744AA" w:rsidRPr="008744AA" w:rsidRDefault="008744AA" w:rsidP="008744AA"/>
    <w:p w14:paraId="7CFC887B" w14:textId="7F0CC56D" w:rsidR="008744AA" w:rsidRPr="008744AA" w:rsidRDefault="008744AA" w:rsidP="008744AA"/>
    <w:p w14:paraId="27FED26C" w14:textId="75DB3B65" w:rsidR="008744AA" w:rsidRPr="008744AA" w:rsidRDefault="008744AA" w:rsidP="008744AA"/>
    <w:p w14:paraId="76827A70" w14:textId="06A0187F" w:rsidR="008744AA" w:rsidRPr="008744AA" w:rsidRDefault="008744AA" w:rsidP="008744AA"/>
    <w:p w14:paraId="46D872B7" w14:textId="78B5A141" w:rsidR="008744AA" w:rsidRPr="008744AA" w:rsidRDefault="008744AA" w:rsidP="008744AA"/>
    <w:p w14:paraId="6AF84574" w14:textId="518D634F" w:rsidR="008744AA" w:rsidRPr="008744AA" w:rsidRDefault="008744AA" w:rsidP="008744AA"/>
    <w:p w14:paraId="3827A464" w14:textId="63DA703C" w:rsidR="008744AA" w:rsidRPr="008744AA" w:rsidRDefault="008744AA" w:rsidP="008744AA"/>
    <w:p w14:paraId="4E109AD1" w14:textId="6E1028C7" w:rsidR="008744AA" w:rsidRPr="008744AA" w:rsidRDefault="008744AA" w:rsidP="008744AA"/>
    <w:p w14:paraId="7CF946DC" w14:textId="02206DC5" w:rsidR="008744AA" w:rsidRPr="008744AA" w:rsidRDefault="008744AA" w:rsidP="008744AA"/>
    <w:p w14:paraId="311FDE2F" w14:textId="1BA6AFCE" w:rsidR="008744AA" w:rsidRDefault="008744AA" w:rsidP="008744AA">
      <w:pPr>
        <w:tabs>
          <w:tab w:val="left" w:pos="936"/>
        </w:tabs>
      </w:pPr>
      <w:r>
        <w:tab/>
      </w:r>
    </w:p>
    <w:p w14:paraId="64B326F5" w14:textId="47EA7CE4" w:rsidR="008744AA" w:rsidRDefault="008744AA" w:rsidP="008744AA">
      <w:pPr>
        <w:tabs>
          <w:tab w:val="left" w:pos="936"/>
        </w:tabs>
      </w:pPr>
    </w:p>
    <w:p w14:paraId="09C60249" w14:textId="0C525AA1" w:rsidR="008744AA" w:rsidRDefault="008744AA" w:rsidP="008744AA">
      <w:pPr>
        <w:tabs>
          <w:tab w:val="left" w:pos="936"/>
        </w:tabs>
      </w:pPr>
    </w:p>
    <w:p w14:paraId="4E6B7721" w14:textId="2584972C" w:rsidR="008744AA" w:rsidRDefault="00A11F9D" w:rsidP="008744AA">
      <w:pPr>
        <w:tabs>
          <w:tab w:val="left" w:pos="936"/>
        </w:tabs>
      </w:pPr>
      <w:r>
        <w:rPr>
          <w:noProof/>
        </w:rPr>
        <w:lastRenderedPageBreak/>
        <w:drawing>
          <wp:anchor distT="0" distB="0" distL="114300" distR="114300" simplePos="0" relativeHeight="251963392" behindDoc="1" locked="0" layoutInCell="1" allowOverlap="1" wp14:anchorId="2AE441F3" wp14:editId="54111DE9">
            <wp:simplePos x="0" y="0"/>
            <wp:positionH relativeFrom="margin">
              <wp:posOffset>-487680</wp:posOffset>
            </wp:positionH>
            <wp:positionV relativeFrom="paragraph">
              <wp:posOffset>0</wp:posOffset>
            </wp:positionV>
            <wp:extent cx="5031740" cy="5977255"/>
            <wp:effectExtent l="0" t="0" r="0" b="4445"/>
            <wp:wrapTight wrapText="bothSides">
              <wp:wrapPolygon edited="0">
                <wp:start x="0" y="0"/>
                <wp:lineTo x="0" y="21547"/>
                <wp:lineTo x="21507" y="21547"/>
                <wp:lineTo x="21507" y="0"/>
                <wp:lineTo x="0" y="0"/>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extLst>
                        <a:ext uri="{28A0092B-C50C-407E-A947-70E740481C1C}">
                          <a14:useLocalDpi xmlns:a14="http://schemas.microsoft.com/office/drawing/2010/main" val="0"/>
                        </a:ext>
                      </a:extLst>
                    </a:blip>
                    <a:stretch>
                      <a:fillRect/>
                    </a:stretch>
                  </pic:blipFill>
                  <pic:spPr>
                    <a:xfrm>
                      <a:off x="0" y="0"/>
                      <a:ext cx="5031740" cy="5977255"/>
                    </a:xfrm>
                    <a:prstGeom prst="rect">
                      <a:avLst/>
                    </a:prstGeom>
                  </pic:spPr>
                </pic:pic>
              </a:graphicData>
            </a:graphic>
            <wp14:sizeRelH relativeFrom="page">
              <wp14:pctWidth>0</wp14:pctWidth>
            </wp14:sizeRelH>
            <wp14:sizeRelV relativeFrom="page">
              <wp14:pctHeight>0</wp14:pctHeight>
            </wp14:sizeRelV>
          </wp:anchor>
        </w:drawing>
      </w:r>
    </w:p>
    <w:p w14:paraId="2F7D72CD" w14:textId="7F46E3D7" w:rsidR="00A11F9D" w:rsidRPr="00A11F9D" w:rsidRDefault="00A11F9D" w:rsidP="00A11F9D"/>
    <w:p w14:paraId="62EBA124" w14:textId="078D2A94" w:rsidR="00A11F9D" w:rsidRPr="00A11F9D" w:rsidRDefault="00A11F9D" w:rsidP="00A11F9D"/>
    <w:p w14:paraId="6B077CCF" w14:textId="194C0950" w:rsidR="00A11F9D" w:rsidRPr="00A11F9D" w:rsidRDefault="00A11F9D" w:rsidP="00A11F9D"/>
    <w:p w14:paraId="150DFC23" w14:textId="5F0A65C5" w:rsidR="00A11F9D" w:rsidRPr="00A11F9D" w:rsidRDefault="00A11F9D" w:rsidP="00A11F9D"/>
    <w:p w14:paraId="783B9E9A" w14:textId="0FE03CF3" w:rsidR="00A11F9D" w:rsidRPr="00A11F9D" w:rsidRDefault="00A11F9D" w:rsidP="00A11F9D"/>
    <w:p w14:paraId="1C0E52D6" w14:textId="2494FDE2" w:rsidR="00A11F9D" w:rsidRPr="00A11F9D" w:rsidRDefault="00A11F9D" w:rsidP="00A11F9D"/>
    <w:p w14:paraId="69843050" w14:textId="0F3E590A" w:rsidR="00A11F9D" w:rsidRPr="00A11F9D" w:rsidRDefault="00A11F9D" w:rsidP="00A11F9D"/>
    <w:p w14:paraId="65EA7E4A" w14:textId="6FFBDCC8" w:rsidR="00A11F9D" w:rsidRPr="00A11F9D" w:rsidRDefault="00A11F9D" w:rsidP="00A11F9D"/>
    <w:p w14:paraId="2C51E72F" w14:textId="03926183" w:rsidR="00A11F9D" w:rsidRPr="00A11F9D" w:rsidRDefault="00A11F9D" w:rsidP="00A11F9D"/>
    <w:p w14:paraId="7EC83BF5" w14:textId="62B11DF6" w:rsidR="00A11F9D" w:rsidRPr="00A11F9D" w:rsidRDefault="00A11F9D" w:rsidP="00A11F9D"/>
    <w:p w14:paraId="3FD75F3A" w14:textId="65CD725E" w:rsidR="00A11F9D" w:rsidRPr="00A11F9D" w:rsidRDefault="00A11F9D" w:rsidP="00A11F9D"/>
    <w:p w14:paraId="26A75639" w14:textId="7CA39894" w:rsidR="00A11F9D" w:rsidRPr="00A11F9D" w:rsidRDefault="00A11F9D" w:rsidP="00A11F9D"/>
    <w:p w14:paraId="2B2157BC" w14:textId="7085F3DC" w:rsidR="00A11F9D" w:rsidRPr="00A11F9D" w:rsidRDefault="00A11F9D" w:rsidP="00A11F9D"/>
    <w:p w14:paraId="6F1DFD3C" w14:textId="2B9E9297" w:rsidR="00A11F9D" w:rsidRPr="00A11F9D" w:rsidRDefault="00A11F9D" w:rsidP="00A11F9D"/>
    <w:p w14:paraId="598BCE55" w14:textId="63778AB0" w:rsidR="00A11F9D" w:rsidRPr="00A11F9D" w:rsidRDefault="00A11F9D" w:rsidP="00A11F9D"/>
    <w:p w14:paraId="7C106CC8" w14:textId="30A306F1" w:rsidR="00A11F9D" w:rsidRPr="00A11F9D" w:rsidRDefault="00A11F9D" w:rsidP="00A11F9D"/>
    <w:p w14:paraId="77576C5F" w14:textId="421C6A9B" w:rsidR="00A11F9D" w:rsidRPr="00A11F9D" w:rsidRDefault="00A11F9D" w:rsidP="00A11F9D"/>
    <w:p w14:paraId="51E1AFD1" w14:textId="3E16461D" w:rsidR="00A11F9D" w:rsidRPr="00A11F9D" w:rsidRDefault="00A11F9D" w:rsidP="00A11F9D"/>
    <w:p w14:paraId="006AC8FC" w14:textId="1847C594" w:rsidR="00A11F9D" w:rsidRPr="00A11F9D" w:rsidRDefault="00A11F9D" w:rsidP="00A11F9D"/>
    <w:p w14:paraId="5BB4390A" w14:textId="14738ABF" w:rsidR="00A11F9D" w:rsidRPr="00A11F9D" w:rsidRDefault="00A11F9D" w:rsidP="00A11F9D">
      <w:r>
        <w:rPr>
          <w:noProof/>
        </w:rPr>
        <w:drawing>
          <wp:anchor distT="0" distB="0" distL="114300" distR="114300" simplePos="0" relativeHeight="251964416" behindDoc="1" locked="0" layoutInCell="1" allowOverlap="1" wp14:anchorId="0746D96B" wp14:editId="28F291C4">
            <wp:simplePos x="0" y="0"/>
            <wp:positionH relativeFrom="column">
              <wp:posOffset>-525780</wp:posOffset>
            </wp:positionH>
            <wp:positionV relativeFrom="paragraph">
              <wp:posOffset>276860</wp:posOffset>
            </wp:positionV>
            <wp:extent cx="3459480" cy="2442845"/>
            <wp:effectExtent l="0" t="0" r="7620" b="0"/>
            <wp:wrapTight wrapText="bothSides">
              <wp:wrapPolygon edited="0">
                <wp:start x="0" y="0"/>
                <wp:lineTo x="0" y="21392"/>
                <wp:lineTo x="21529" y="21392"/>
                <wp:lineTo x="21529"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extLst>
                        <a:ext uri="{28A0092B-C50C-407E-A947-70E740481C1C}">
                          <a14:useLocalDpi xmlns:a14="http://schemas.microsoft.com/office/drawing/2010/main" val="0"/>
                        </a:ext>
                      </a:extLst>
                    </a:blip>
                    <a:stretch>
                      <a:fillRect/>
                    </a:stretch>
                  </pic:blipFill>
                  <pic:spPr>
                    <a:xfrm>
                      <a:off x="0" y="0"/>
                      <a:ext cx="3459480" cy="2442845"/>
                    </a:xfrm>
                    <a:prstGeom prst="rect">
                      <a:avLst/>
                    </a:prstGeom>
                  </pic:spPr>
                </pic:pic>
              </a:graphicData>
            </a:graphic>
            <wp14:sizeRelH relativeFrom="page">
              <wp14:pctWidth>0</wp14:pctWidth>
            </wp14:sizeRelH>
            <wp14:sizeRelV relativeFrom="page">
              <wp14:pctHeight>0</wp14:pctHeight>
            </wp14:sizeRelV>
          </wp:anchor>
        </w:drawing>
      </w:r>
    </w:p>
    <w:p w14:paraId="2AA325BE" w14:textId="5FBAE929" w:rsidR="00A11F9D" w:rsidRPr="00A11F9D" w:rsidRDefault="00A11F9D" w:rsidP="00A11F9D"/>
    <w:p w14:paraId="227B0A52" w14:textId="4455C9C3" w:rsidR="00A11F9D" w:rsidRDefault="00A11F9D" w:rsidP="00A11F9D"/>
    <w:p w14:paraId="2A2A1FEC" w14:textId="2D1771A9" w:rsidR="00A11F9D" w:rsidRPr="00A11F9D" w:rsidRDefault="00A11F9D" w:rsidP="00A11F9D"/>
    <w:p w14:paraId="77701A76" w14:textId="22B4184E" w:rsidR="00A11F9D" w:rsidRPr="00A11F9D" w:rsidRDefault="00A11F9D" w:rsidP="00A11F9D"/>
    <w:p w14:paraId="7215307D" w14:textId="31F2288B" w:rsidR="00A11F9D" w:rsidRPr="00A11F9D" w:rsidRDefault="00A11F9D" w:rsidP="00A11F9D"/>
    <w:p w14:paraId="320A1D29" w14:textId="490D7E5E" w:rsidR="00A11F9D" w:rsidRPr="00A11F9D" w:rsidRDefault="00A11F9D" w:rsidP="00A11F9D"/>
    <w:p w14:paraId="25B5B923" w14:textId="478C3726" w:rsidR="00A11F9D" w:rsidRPr="00A11F9D" w:rsidRDefault="00A11F9D" w:rsidP="00A11F9D"/>
    <w:p w14:paraId="692C98ED" w14:textId="6EF39A0E" w:rsidR="00A11F9D" w:rsidRDefault="00A11F9D" w:rsidP="00A11F9D"/>
    <w:p w14:paraId="126A02C0" w14:textId="07F83660" w:rsidR="00A11F9D" w:rsidRDefault="00A11F9D" w:rsidP="00A11F9D"/>
    <w:p w14:paraId="584AC44F" w14:textId="4759F6D2" w:rsidR="00A11F9D" w:rsidRDefault="00A11F9D" w:rsidP="00A11F9D"/>
    <w:p w14:paraId="615EB43F" w14:textId="7DB40BCB" w:rsidR="00A11F9D" w:rsidRDefault="00C93EB8" w:rsidP="00A11F9D">
      <w:r>
        <w:rPr>
          <w:noProof/>
        </w:rPr>
        <w:lastRenderedPageBreak/>
        <w:drawing>
          <wp:anchor distT="0" distB="0" distL="114300" distR="114300" simplePos="0" relativeHeight="251965440" behindDoc="1" locked="0" layoutInCell="1" allowOverlap="1" wp14:anchorId="26FA53A4" wp14:editId="3CA2DD10">
            <wp:simplePos x="0" y="0"/>
            <wp:positionH relativeFrom="margin">
              <wp:posOffset>-518160</wp:posOffset>
            </wp:positionH>
            <wp:positionV relativeFrom="paragraph">
              <wp:posOffset>0</wp:posOffset>
            </wp:positionV>
            <wp:extent cx="3454400" cy="6423660"/>
            <wp:effectExtent l="0" t="0" r="0" b="0"/>
            <wp:wrapTight wrapText="bothSides">
              <wp:wrapPolygon edited="0">
                <wp:start x="0" y="0"/>
                <wp:lineTo x="0" y="21523"/>
                <wp:lineTo x="21441" y="21523"/>
                <wp:lineTo x="21441"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extLst>
                        <a:ext uri="{28A0092B-C50C-407E-A947-70E740481C1C}">
                          <a14:useLocalDpi xmlns:a14="http://schemas.microsoft.com/office/drawing/2010/main" val="0"/>
                        </a:ext>
                      </a:extLst>
                    </a:blip>
                    <a:stretch>
                      <a:fillRect/>
                    </a:stretch>
                  </pic:blipFill>
                  <pic:spPr>
                    <a:xfrm>
                      <a:off x="0" y="0"/>
                      <a:ext cx="3454400" cy="6423660"/>
                    </a:xfrm>
                    <a:prstGeom prst="rect">
                      <a:avLst/>
                    </a:prstGeom>
                  </pic:spPr>
                </pic:pic>
              </a:graphicData>
            </a:graphic>
            <wp14:sizeRelH relativeFrom="page">
              <wp14:pctWidth>0</wp14:pctWidth>
            </wp14:sizeRelH>
            <wp14:sizeRelV relativeFrom="page">
              <wp14:pctHeight>0</wp14:pctHeight>
            </wp14:sizeRelV>
          </wp:anchor>
        </w:drawing>
      </w:r>
    </w:p>
    <w:p w14:paraId="3491CEE7" w14:textId="58BB3FE5" w:rsidR="00C93EB8" w:rsidRPr="00C93EB8" w:rsidRDefault="00C93EB8" w:rsidP="00C93EB8"/>
    <w:p w14:paraId="228F1513" w14:textId="66284E6B" w:rsidR="00C93EB8" w:rsidRPr="00C93EB8" w:rsidRDefault="00C93EB8" w:rsidP="00C93EB8"/>
    <w:p w14:paraId="33555AE1" w14:textId="1EC4BF0E" w:rsidR="00C93EB8" w:rsidRPr="00C93EB8" w:rsidRDefault="00C93EB8" w:rsidP="00C93EB8"/>
    <w:p w14:paraId="59D30FEA" w14:textId="111663B2" w:rsidR="00C93EB8" w:rsidRPr="00C93EB8" w:rsidRDefault="00C93EB8" w:rsidP="00C93EB8"/>
    <w:p w14:paraId="22FB556B" w14:textId="1670D184" w:rsidR="00C93EB8" w:rsidRPr="00C93EB8" w:rsidRDefault="00C93EB8" w:rsidP="00C93EB8"/>
    <w:p w14:paraId="2C0A08A8" w14:textId="58A54B73" w:rsidR="00C93EB8" w:rsidRPr="00C93EB8" w:rsidRDefault="00C93EB8" w:rsidP="00C93EB8"/>
    <w:p w14:paraId="0DA2959B" w14:textId="268FA333" w:rsidR="00C93EB8" w:rsidRPr="00C93EB8" w:rsidRDefault="00C93EB8" w:rsidP="00C93EB8"/>
    <w:p w14:paraId="34028736" w14:textId="12E6E82D" w:rsidR="00C93EB8" w:rsidRPr="00C93EB8" w:rsidRDefault="00C93EB8" w:rsidP="00C93EB8"/>
    <w:p w14:paraId="76CE4CB6" w14:textId="2A8B4BFA" w:rsidR="00C93EB8" w:rsidRPr="00C93EB8" w:rsidRDefault="00C93EB8" w:rsidP="00C93EB8"/>
    <w:p w14:paraId="3D343589" w14:textId="4B285E19" w:rsidR="00C93EB8" w:rsidRPr="00C93EB8" w:rsidRDefault="00C93EB8" w:rsidP="00C93EB8"/>
    <w:p w14:paraId="0FC32118" w14:textId="4BD961D8" w:rsidR="00C93EB8" w:rsidRPr="00C93EB8" w:rsidRDefault="00C93EB8" w:rsidP="00C93EB8"/>
    <w:p w14:paraId="6D8B8A49" w14:textId="1D45052A" w:rsidR="00C93EB8" w:rsidRPr="00C93EB8" w:rsidRDefault="00C93EB8" w:rsidP="00C93EB8"/>
    <w:p w14:paraId="7BE3CC6F" w14:textId="6D26B6A8" w:rsidR="00C93EB8" w:rsidRPr="00C93EB8" w:rsidRDefault="00C93EB8" w:rsidP="00C93EB8"/>
    <w:p w14:paraId="013A4073" w14:textId="1B6162BB" w:rsidR="00C93EB8" w:rsidRPr="00C93EB8" w:rsidRDefault="00C93EB8" w:rsidP="00C93EB8"/>
    <w:p w14:paraId="1C503A9A" w14:textId="4CE4EBF7" w:rsidR="00C93EB8" w:rsidRPr="00C93EB8" w:rsidRDefault="00C93EB8" w:rsidP="00C93EB8"/>
    <w:p w14:paraId="053D45E7" w14:textId="0B41F0E1" w:rsidR="00C93EB8" w:rsidRPr="00C93EB8" w:rsidRDefault="00C93EB8" w:rsidP="00C93EB8"/>
    <w:p w14:paraId="54CBF4F5" w14:textId="2BBA30F7" w:rsidR="00C93EB8" w:rsidRPr="00C93EB8" w:rsidRDefault="00C93EB8" w:rsidP="00C93EB8"/>
    <w:p w14:paraId="0D84153C" w14:textId="7DF0C685" w:rsidR="00C93EB8" w:rsidRPr="00C93EB8" w:rsidRDefault="00C93EB8" w:rsidP="00C93EB8"/>
    <w:p w14:paraId="7742E447" w14:textId="44620C2B" w:rsidR="00C93EB8" w:rsidRPr="00C93EB8" w:rsidRDefault="00C93EB8" w:rsidP="00C93EB8"/>
    <w:p w14:paraId="1510F7C4" w14:textId="3F5925DB" w:rsidR="00C93EB8" w:rsidRPr="00C93EB8" w:rsidRDefault="00C93EB8" w:rsidP="00C93EB8"/>
    <w:p w14:paraId="13076F88" w14:textId="21A9EA31" w:rsidR="00C93EB8" w:rsidRPr="00C93EB8" w:rsidRDefault="00C93EB8" w:rsidP="00C93EB8"/>
    <w:p w14:paraId="57FA29B4" w14:textId="19F84917" w:rsidR="00C93EB8" w:rsidRDefault="00C93EB8" w:rsidP="00C93EB8"/>
    <w:p w14:paraId="40099904" w14:textId="6C3A073D" w:rsidR="00C93EB8" w:rsidRDefault="00C93EB8" w:rsidP="00C93EB8">
      <w:r>
        <w:rPr>
          <w:noProof/>
        </w:rPr>
        <w:drawing>
          <wp:anchor distT="0" distB="0" distL="114300" distR="114300" simplePos="0" relativeHeight="251966464" behindDoc="1" locked="0" layoutInCell="1" allowOverlap="1" wp14:anchorId="5459BE37" wp14:editId="1F196BA2">
            <wp:simplePos x="0" y="0"/>
            <wp:positionH relativeFrom="column">
              <wp:posOffset>-510540</wp:posOffset>
            </wp:positionH>
            <wp:positionV relativeFrom="paragraph">
              <wp:posOffset>-147955</wp:posOffset>
            </wp:positionV>
            <wp:extent cx="4118610" cy="2430780"/>
            <wp:effectExtent l="0" t="0" r="0" b="7620"/>
            <wp:wrapTight wrapText="bothSides">
              <wp:wrapPolygon edited="0">
                <wp:start x="0" y="0"/>
                <wp:lineTo x="0" y="21498"/>
                <wp:lineTo x="21480" y="21498"/>
                <wp:lineTo x="21480" y="0"/>
                <wp:lineTo x="0" y="0"/>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extLst>
                        <a:ext uri="{28A0092B-C50C-407E-A947-70E740481C1C}">
                          <a14:useLocalDpi xmlns:a14="http://schemas.microsoft.com/office/drawing/2010/main" val="0"/>
                        </a:ext>
                      </a:extLst>
                    </a:blip>
                    <a:stretch>
                      <a:fillRect/>
                    </a:stretch>
                  </pic:blipFill>
                  <pic:spPr>
                    <a:xfrm>
                      <a:off x="0" y="0"/>
                      <a:ext cx="4118610" cy="2430780"/>
                    </a:xfrm>
                    <a:prstGeom prst="rect">
                      <a:avLst/>
                    </a:prstGeom>
                  </pic:spPr>
                </pic:pic>
              </a:graphicData>
            </a:graphic>
            <wp14:sizeRelH relativeFrom="page">
              <wp14:pctWidth>0</wp14:pctWidth>
            </wp14:sizeRelH>
            <wp14:sizeRelV relativeFrom="page">
              <wp14:pctHeight>0</wp14:pctHeight>
            </wp14:sizeRelV>
          </wp:anchor>
        </w:drawing>
      </w:r>
    </w:p>
    <w:p w14:paraId="093494CE" w14:textId="2A7636D3" w:rsidR="00C93EB8" w:rsidRPr="00C93EB8" w:rsidRDefault="00C93EB8" w:rsidP="00C93EB8"/>
    <w:p w14:paraId="142205EF" w14:textId="784A6E06" w:rsidR="00C93EB8" w:rsidRPr="00C93EB8" w:rsidRDefault="00C93EB8" w:rsidP="00C93EB8"/>
    <w:p w14:paraId="5A6BD1F7" w14:textId="7562DF3F" w:rsidR="00C93EB8" w:rsidRPr="00C93EB8" w:rsidRDefault="00C93EB8" w:rsidP="00C93EB8"/>
    <w:p w14:paraId="6D1B7104" w14:textId="50CB8D7B" w:rsidR="00C93EB8" w:rsidRPr="00C93EB8" w:rsidRDefault="00C93EB8" w:rsidP="00C93EB8"/>
    <w:p w14:paraId="2BFF783C" w14:textId="02B45364" w:rsidR="00C93EB8" w:rsidRPr="00C93EB8" w:rsidRDefault="00C93EB8" w:rsidP="00C93EB8"/>
    <w:p w14:paraId="5AEFE2A4" w14:textId="3FD69A14" w:rsidR="00C93EB8" w:rsidRDefault="00C93EB8" w:rsidP="00C93EB8"/>
    <w:p w14:paraId="26E1BC58" w14:textId="3D0355F5" w:rsidR="00C93EB8" w:rsidRDefault="00C93EB8" w:rsidP="00C93EB8"/>
    <w:p w14:paraId="4405779D" w14:textId="266E84EB" w:rsidR="00C93EB8" w:rsidRDefault="00C93EB8" w:rsidP="00C93EB8">
      <w:r>
        <w:rPr>
          <w:noProof/>
        </w:rPr>
        <w:lastRenderedPageBreak/>
        <w:drawing>
          <wp:anchor distT="0" distB="0" distL="114300" distR="114300" simplePos="0" relativeHeight="251967488" behindDoc="1" locked="0" layoutInCell="1" allowOverlap="1" wp14:anchorId="38A0C9E7" wp14:editId="1C1D2DB0">
            <wp:simplePos x="0" y="0"/>
            <wp:positionH relativeFrom="column">
              <wp:posOffset>-548640</wp:posOffset>
            </wp:positionH>
            <wp:positionV relativeFrom="paragraph">
              <wp:posOffset>0</wp:posOffset>
            </wp:positionV>
            <wp:extent cx="5731510" cy="6585585"/>
            <wp:effectExtent l="0" t="0" r="2540" b="5715"/>
            <wp:wrapTight wrapText="bothSides">
              <wp:wrapPolygon edited="0">
                <wp:start x="0" y="0"/>
                <wp:lineTo x="0" y="21556"/>
                <wp:lineTo x="21538" y="21556"/>
                <wp:lineTo x="21538" y="0"/>
                <wp:lineTo x="0" y="0"/>
              </wp:wrapPolygon>
            </wp:wrapTight>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extLst>
                        <a:ext uri="{28A0092B-C50C-407E-A947-70E740481C1C}">
                          <a14:useLocalDpi xmlns:a14="http://schemas.microsoft.com/office/drawing/2010/main" val="0"/>
                        </a:ext>
                      </a:extLst>
                    </a:blip>
                    <a:stretch>
                      <a:fillRect/>
                    </a:stretch>
                  </pic:blipFill>
                  <pic:spPr>
                    <a:xfrm>
                      <a:off x="0" y="0"/>
                      <a:ext cx="5731510" cy="6585585"/>
                    </a:xfrm>
                    <a:prstGeom prst="rect">
                      <a:avLst/>
                    </a:prstGeom>
                  </pic:spPr>
                </pic:pic>
              </a:graphicData>
            </a:graphic>
            <wp14:sizeRelH relativeFrom="page">
              <wp14:pctWidth>0</wp14:pctWidth>
            </wp14:sizeRelH>
            <wp14:sizeRelV relativeFrom="page">
              <wp14:pctHeight>0</wp14:pctHeight>
            </wp14:sizeRelV>
          </wp:anchor>
        </w:drawing>
      </w:r>
    </w:p>
    <w:p w14:paraId="78EDE5E3" w14:textId="1DDFA18C" w:rsidR="00C93EB8" w:rsidRPr="00C93EB8" w:rsidRDefault="00C93EB8" w:rsidP="00C93EB8"/>
    <w:p w14:paraId="2745311B" w14:textId="2479A9F5" w:rsidR="00C93EB8" w:rsidRPr="00C93EB8" w:rsidRDefault="00C93EB8" w:rsidP="00C93EB8"/>
    <w:p w14:paraId="6A79EAFA" w14:textId="623863E4" w:rsidR="00C93EB8" w:rsidRPr="00C93EB8" w:rsidRDefault="00C93EB8" w:rsidP="00C93EB8"/>
    <w:p w14:paraId="285D1153" w14:textId="156E5B6C" w:rsidR="00C93EB8" w:rsidRPr="00C93EB8" w:rsidRDefault="00C93EB8" w:rsidP="00C93EB8"/>
    <w:p w14:paraId="45B5EF8A" w14:textId="6FB34889" w:rsidR="00C93EB8" w:rsidRPr="00C93EB8" w:rsidRDefault="00C93EB8" w:rsidP="00C93EB8"/>
    <w:p w14:paraId="4BF2B3F1" w14:textId="38EE0E46" w:rsidR="00C93EB8" w:rsidRPr="00C93EB8" w:rsidRDefault="00C93EB8" w:rsidP="00C93EB8"/>
    <w:p w14:paraId="1FA67896" w14:textId="506CCE36" w:rsidR="00C93EB8" w:rsidRPr="00C93EB8" w:rsidRDefault="00C93EB8" w:rsidP="00C93EB8"/>
    <w:p w14:paraId="792FBE89" w14:textId="37AD9491" w:rsidR="00C93EB8" w:rsidRPr="00C93EB8" w:rsidRDefault="00C93EB8" w:rsidP="00C93EB8"/>
    <w:p w14:paraId="19294FD3" w14:textId="60E820A0" w:rsidR="00C93EB8" w:rsidRPr="00C93EB8" w:rsidRDefault="00C93EB8" w:rsidP="00C93EB8"/>
    <w:p w14:paraId="44388533" w14:textId="475ABEA8" w:rsidR="00C93EB8" w:rsidRPr="00C93EB8" w:rsidRDefault="00C93EB8" w:rsidP="00C93EB8"/>
    <w:p w14:paraId="7F5117A8" w14:textId="6505860F" w:rsidR="00C93EB8" w:rsidRPr="00C93EB8" w:rsidRDefault="00C93EB8" w:rsidP="00C93EB8"/>
    <w:p w14:paraId="1FF4DB5F" w14:textId="0F9090E6" w:rsidR="00C93EB8" w:rsidRPr="00C93EB8" w:rsidRDefault="00C93EB8" w:rsidP="00C93EB8"/>
    <w:p w14:paraId="381382AD" w14:textId="5F88E663" w:rsidR="00C93EB8" w:rsidRPr="00C93EB8" w:rsidRDefault="00C93EB8" w:rsidP="00C93EB8"/>
    <w:p w14:paraId="21FB3F01" w14:textId="3EACD770" w:rsidR="00C93EB8" w:rsidRPr="00C93EB8" w:rsidRDefault="00C93EB8" w:rsidP="00C93EB8"/>
    <w:p w14:paraId="07D1C7DF" w14:textId="15ED63DF" w:rsidR="00C93EB8" w:rsidRPr="00C93EB8" w:rsidRDefault="00C93EB8" w:rsidP="00C93EB8"/>
    <w:p w14:paraId="4F1D1BC8" w14:textId="2ABFA338" w:rsidR="00C93EB8" w:rsidRPr="00C93EB8" w:rsidRDefault="00C93EB8" w:rsidP="00C93EB8"/>
    <w:p w14:paraId="14E573D6" w14:textId="4199A013" w:rsidR="00C93EB8" w:rsidRPr="00C93EB8" w:rsidRDefault="00C93EB8" w:rsidP="00C93EB8"/>
    <w:p w14:paraId="3D9ECFBF" w14:textId="109499DF" w:rsidR="00C93EB8" w:rsidRPr="00C93EB8" w:rsidRDefault="00C93EB8" w:rsidP="00C93EB8"/>
    <w:p w14:paraId="2FDFBE6E" w14:textId="35994134" w:rsidR="00C93EB8" w:rsidRPr="00C93EB8" w:rsidRDefault="00C93EB8" w:rsidP="00C93EB8"/>
    <w:p w14:paraId="5367270E" w14:textId="375222A5" w:rsidR="00C93EB8" w:rsidRPr="00C93EB8" w:rsidRDefault="00C93EB8" w:rsidP="00C93EB8"/>
    <w:p w14:paraId="6507F69F" w14:textId="3F17E1A3" w:rsidR="00C93EB8" w:rsidRPr="00C93EB8" w:rsidRDefault="00C93EB8" w:rsidP="00C93EB8"/>
    <w:p w14:paraId="2847B601" w14:textId="6D27B5D8" w:rsidR="00C93EB8" w:rsidRPr="00C93EB8" w:rsidRDefault="00C93EB8" w:rsidP="00C93EB8">
      <w:r>
        <w:rPr>
          <w:noProof/>
        </w:rPr>
        <w:drawing>
          <wp:anchor distT="0" distB="0" distL="114300" distR="114300" simplePos="0" relativeHeight="251968512" behindDoc="1" locked="0" layoutInCell="1" allowOverlap="1" wp14:anchorId="6037DB50" wp14:editId="2EA80BC0">
            <wp:simplePos x="0" y="0"/>
            <wp:positionH relativeFrom="column">
              <wp:posOffset>-548640</wp:posOffset>
            </wp:positionH>
            <wp:positionV relativeFrom="paragraph">
              <wp:posOffset>267335</wp:posOffset>
            </wp:positionV>
            <wp:extent cx="5731510" cy="2308860"/>
            <wp:effectExtent l="0" t="0" r="2540" b="0"/>
            <wp:wrapTight wrapText="bothSides">
              <wp:wrapPolygon edited="0">
                <wp:start x="0" y="0"/>
                <wp:lineTo x="0" y="21386"/>
                <wp:lineTo x="21538" y="21386"/>
                <wp:lineTo x="21538" y="0"/>
                <wp:lineTo x="0" y="0"/>
              </wp:wrapPolygon>
            </wp:wrapTight>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3">
                      <a:extLst>
                        <a:ext uri="{28A0092B-C50C-407E-A947-70E740481C1C}">
                          <a14:useLocalDpi xmlns:a14="http://schemas.microsoft.com/office/drawing/2010/main" val="0"/>
                        </a:ext>
                      </a:extLst>
                    </a:blip>
                    <a:srcRect b="9304"/>
                    <a:stretch/>
                  </pic:blipFill>
                  <pic:spPr bwMode="auto">
                    <a:xfrm>
                      <a:off x="0" y="0"/>
                      <a:ext cx="5731510" cy="2308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9F0C64" w14:textId="135D5B85" w:rsidR="00C93EB8" w:rsidRDefault="00C93EB8" w:rsidP="00C93EB8"/>
    <w:p w14:paraId="2290A335" w14:textId="27780AD8" w:rsidR="00C93EB8" w:rsidRDefault="00C93EB8" w:rsidP="00C93EB8"/>
    <w:p w14:paraId="4344BF2F" w14:textId="394FC6C5" w:rsidR="00C93EB8" w:rsidRPr="00C93EB8" w:rsidRDefault="00C93EB8" w:rsidP="00C93EB8"/>
    <w:p w14:paraId="448937C0" w14:textId="5F2CA5D4" w:rsidR="00C93EB8" w:rsidRPr="00C93EB8" w:rsidRDefault="00C93EB8" w:rsidP="00C93EB8"/>
    <w:p w14:paraId="4EE29121" w14:textId="64E67408" w:rsidR="00C93EB8" w:rsidRPr="00C93EB8" w:rsidRDefault="00C93EB8" w:rsidP="00C93EB8"/>
    <w:p w14:paraId="77FE36F6" w14:textId="6E8F7652" w:rsidR="00C93EB8" w:rsidRPr="00C93EB8" w:rsidRDefault="00C93EB8" w:rsidP="00C93EB8"/>
    <w:p w14:paraId="10BB2AD8" w14:textId="7767481A" w:rsidR="00C93EB8" w:rsidRDefault="00C93EB8" w:rsidP="00C93EB8"/>
    <w:p w14:paraId="50461105" w14:textId="2B07C529" w:rsidR="00C93EB8" w:rsidRDefault="00C93EB8" w:rsidP="00C93EB8"/>
    <w:p w14:paraId="64236F4A" w14:textId="7561413C" w:rsidR="00C93EB8" w:rsidRDefault="00F55214" w:rsidP="00C93EB8">
      <w:r>
        <w:rPr>
          <w:noProof/>
        </w:rPr>
        <w:lastRenderedPageBreak/>
        <w:drawing>
          <wp:anchor distT="0" distB="0" distL="114300" distR="114300" simplePos="0" relativeHeight="251969536" behindDoc="1" locked="0" layoutInCell="1" allowOverlap="1" wp14:anchorId="611B3B5A" wp14:editId="2A004D5E">
            <wp:simplePos x="0" y="0"/>
            <wp:positionH relativeFrom="margin">
              <wp:posOffset>-571500</wp:posOffset>
            </wp:positionH>
            <wp:positionV relativeFrom="paragraph">
              <wp:posOffset>0</wp:posOffset>
            </wp:positionV>
            <wp:extent cx="4104640" cy="7246620"/>
            <wp:effectExtent l="0" t="0" r="0" b="0"/>
            <wp:wrapTight wrapText="bothSides">
              <wp:wrapPolygon edited="0">
                <wp:start x="0" y="0"/>
                <wp:lineTo x="0" y="21521"/>
                <wp:lineTo x="21453" y="21521"/>
                <wp:lineTo x="21453" y="0"/>
                <wp:lineTo x="0" y="0"/>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extLst>
                        <a:ext uri="{28A0092B-C50C-407E-A947-70E740481C1C}">
                          <a14:useLocalDpi xmlns:a14="http://schemas.microsoft.com/office/drawing/2010/main" val="0"/>
                        </a:ext>
                      </a:extLst>
                    </a:blip>
                    <a:stretch>
                      <a:fillRect/>
                    </a:stretch>
                  </pic:blipFill>
                  <pic:spPr>
                    <a:xfrm>
                      <a:off x="0" y="0"/>
                      <a:ext cx="4104640" cy="7246620"/>
                    </a:xfrm>
                    <a:prstGeom prst="rect">
                      <a:avLst/>
                    </a:prstGeom>
                  </pic:spPr>
                </pic:pic>
              </a:graphicData>
            </a:graphic>
            <wp14:sizeRelH relativeFrom="page">
              <wp14:pctWidth>0</wp14:pctWidth>
            </wp14:sizeRelH>
            <wp14:sizeRelV relativeFrom="page">
              <wp14:pctHeight>0</wp14:pctHeight>
            </wp14:sizeRelV>
          </wp:anchor>
        </w:drawing>
      </w:r>
    </w:p>
    <w:p w14:paraId="6CC2B6B3" w14:textId="66460345" w:rsidR="00F55214" w:rsidRPr="00F55214" w:rsidRDefault="00F55214" w:rsidP="00F55214"/>
    <w:p w14:paraId="4F6C29A2" w14:textId="446276E5" w:rsidR="00F55214" w:rsidRPr="00F55214" w:rsidRDefault="00F55214" w:rsidP="00F55214"/>
    <w:p w14:paraId="48C8BB22" w14:textId="6277CBEE" w:rsidR="00F55214" w:rsidRPr="00F55214" w:rsidRDefault="00F55214" w:rsidP="00F55214"/>
    <w:p w14:paraId="7A0625C0" w14:textId="18F82A43" w:rsidR="00F55214" w:rsidRPr="00F55214" w:rsidRDefault="00F55214" w:rsidP="00F55214"/>
    <w:p w14:paraId="1EA92D02" w14:textId="0FD00ABC" w:rsidR="00F55214" w:rsidRPr="00F55214" w:rsidRDefault="00F55214" w:rsidP="00F55214"/>
    <w:p w14:paraId="6D4A5E7A" w14:textId="76663C82" w:rsidR="00F55214" w:rsidRPr="00F55214" w:rsidRDefault="00F55214" w:rsidP="00F55214"/>
    <w:p w14:paraId="706B59B5" w14:textId="615D5CE7" w:rsidR="00F55214" w:rsidRPr="00F55214" w:rsidRDefault="00F55214" w:rsidP="00F55214"/>
    <w:p w14:paraId="55C1F657" w14:textId="0D143B14" w:rsidR="00F55214" w:rsidRPr="00F55214" w:rsidRDefault="00F55214" w:rsidP="00F55214"/>
    <w:p w14:paraId="5C2B2F14" w14:textId="3F248EEB" w:rsidR="00F55214" w:rsidRPr="00F55214" w:rsidRDefault="00F55214" w:rsidP="00F55214"/>
    <w:p w14:paraId="1B52F198" w14:textId="7AFA416C" w:rsidR="00F55214" w:rsidRPr="00F55214" w:rsidRDefault="00F55214" w:rsidP="00F55214"/>
    <w:p w14:paraId="3CB6EC5E" w14:textId="143D5A81" w:rsidR="00F55214" w:rsidRPr="00F55214" w:rsidRDefault="00F55214" w:rsidP="00F55214"/>
    <w:p w14:paraId="3EE39F7F" w14:textId="497601AE" w:rsidR="00F55214" w:rsidRPr="00F55214" w:rsidRDefault="00F55214" w:rsidP="00F55214"/>
    <w:p w14:paraId="3FAF57D6" w14:textId="11B13604" w:rsidR="00F55214" w:rsidRPr="00F55214" w:rsidRDefault="00F55214" w:rsidP="00F55214"/>
    <w:p w14:paraId="02EF0BC9" w14:textId="5E327F3A" w:rsidR="00F55214" w:rsidRPr="00F55214" w:rsidRDefault="00F55214" w:rsidP="00F55214"/>
    <w:p w14:paraId="548BB115" w14:textId="32A52E61" w:rsidR="00F55214" w:rsidRPr="00F55214" w:rsidRDefault="00F55214" w:rsidP="00F55214"/>
    <w:p w14:paraId="653FA571" w14:textId="7D100BB1" w:rsidR="00F55214" w:rsidRPr="00F55214" w:rsidRDefault="00F55214" w:rsidP="00F55214"/>
    <w:p w14:paraId="78D0421B" w14:textId="5D85189F" w:rsidR="00F55214" w:rsidRPr="00F55214" w:rsidRDefault="00F55214" w:rsidP="00F55214"/>
    <w:p w14:paraId="5372452E" w14:textId="0DA7D1AC" w:rsidR="00F55214" w:rsidRPr="00F55214" w:rsidRDefault="00F55214" w:rsidP="00F55214"/>
    <w:p w14:paraId="403E96F3" w14:textId="3C31C1E4" w:rsidR="00F55214" w:rsidRPr="00F55214" w:rsidRDefault="00F55214" w:rsidP="00F55214"/>
    <w:p w14:paraId="5BE82AF5" w14:textId="1258E543" w:rsidR="00F55214" w:rsidRPr="00F55214" w:rsidRDefault="00F55214" w:rsidP="00F55214"/>
    <w:p w14:paraId="3FA28594" w14:textId="58EB5528" w:rsidR="00F55214" w:rsidRPr="00F55214" w:rsidRDefault="00F55214" w:rsidP="00F55214"/>
    <w:p w14:paraId="572EC9EE" w14:textId="33975FB0" w:rsidR="00F55214" w:rsidRPr="00F55214" w:rsidRDefault="00F55214" w:rsidP="00F55214"/>
    <w:p w14:paraId="2409A54D" w14:textId="570B14DF" w:rsidR="00F55214" w:rsidRPr="00F55214" w:rsidRDefault="00F55214" w:rsidP="00F55214"/>
    <w:p w14:paraId="1648CACF" w14:textId="1F42EC66" w:rsidR="00F55214" w:rsidRPr="00F55214" w:rsidRDefault="00F55214" w:rsidP="00F55214"/>
    <w:p w14:paraId="694534A8" w14:textId="560E82E6" w:rsidR="00F55214" w:rsidRDefault="00F55214" w:rsidP="00F55214">
      <w:r>
        <w:rPr>
          <w:noProof/>
        </w:rPr>
        <w:drawing>
          <wp:anchor distT="0" distB="0" distL="114300" distR="114300" simplePos="0" relativeHeight="251970560" behindDoc="1" locked="0" layoutInCell="1" allowOverlap="1" wp14:anchorId="13DD4D62" wp14:editId="5B8B7400">
            <wp:simplePos x="0" y="0"/>
            <wp:positionH relativeFrom="column">
              <wp:posOffset>-548640</wp:posOffset>
            </wp:positionH>
            <wp:positionV relativeFrom="paragraph">
              <wp:posOffset>130810</wp:posOffset>
            </wp:positionV>
            <wp:extent cx="4716480" cy="1577340"/>
            <wp:effectExtent l="0" t="0" r="8255" b="3810"/>
            <wp:wrapTight wrapText="bothSides">
              <wp:wrapPolygon edited="0">
                <wp:start x="0" y="0"/>
                <wp:lineTo x="0" y="21391"/>
                <wp:lineTo x="21551" y="21391"/>
                <wp:lineTo x="21551"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extLst>
                        <a:ext uri="{28A0092B-C50C-407E-A947-70E740481C1C}">
                          <a14:useLocalDpi xmlns:a14="http://schemas.microsoft.com/office/drawing/2010/main" val="0"/>
                        </a:ext>
                      </a:extLst>
                    </a:blip>
                    <a:stretch>
                      <a:fillRect/>
                    </a:stretch>
                  </pic:blipFill>
                  <pic:spPr>
                    <a:xfrm>
                      <a:off x="0" y="0"/>
                      <a:ext cx="4716480" cy="1577340"/>
                    </a:xfrm>
                    <a:prstGeom prst="rect">
                      <a:avLst/>
                    </a:prstGeom>
                  </pic:spPr>
                </pic:pic>
              </a:graphicData>
            </a:graphic>
            <wp14:sizeRelH relativeFrom="page">
              <wp14:pctWidth>0</wp14:pctWidth>
            </wp14:sizeRelH>
            <wp14:sizeRelV relativeFrom="page">
              <wp14:pctHeight>0</wp14:pctHeight>
            </wp14:sizeRelV>
          </wp:anchor>
        </w:drawing>
      </w:r>
    </w:p>
    <w:p w14:paraId="2A0EEDF5" w14:textId="2AD43257" w:rsidR="00F55214" w:rsidRDefault="00F55214" w:rsidP="00F55214"/>
    <w:p w14:paraId="299C050E" w14:textId="617AAE92" w:rsidR="002D1030" w:rsidRPr="002D1030" w:rsidRDefault="002D1030" w:rsidP="002D1030"/>
    <w:p w14:paraId="3A87F1A1" w14:textId="0C4D781F" w:rsidR="002D1030" w:rsidRPr="002D1030" w:rsidRDefault="002D1030" w:rsidP="002D1030"/>
    <w:p w14:paraId="1305ED72" w14:textId="6572DA05" w:rsidR="002D1030" w:rsidRDefault="002D1030" w:rsidP="002D1030"/>
    <w:p w14:paraId="0222E715" w14:textId="1007CE60" w:rsidR="002D1030" w:rsidRDefault="002D1030" w:rsidP="002D1030"/>
    <w:p w14:paraId="1684DFC5" w14:textId="0352C386" w:rsidR="002D1030" w:rsidRDefault="002D1030" w:rsidP="002D1030">
      <w:r>
        <w:rPr>
          <w:noProof/>
        </w:rPr>
        <w:lastRenderedPageBreak/>
        <w:drawing>
          <wp:anchor distT="0" distB="0" distL="114300" distR="114300" simplePos="0" relativeHeight="251971584" behindDoc="1" locked="0" layoutInCell="1" allowOverlap="1" wp14:anchorId="51B7E616" wp14:editId="07FC436E">
            <wp:simplePos x="0" y="0"/>
            <wp:positionH relativeFrom="column">
              <wp:posOffset>-525780</wp:posOffset>
            </wp:positionH>
            <wp:positionV relativeFrom="paragraph">
              <wp:posOffset>0</wp:posOffset>
            </wp:positionV>
            <wp:extent cx="5356860" cy="7043420"/>
            <wp:effectExtent l="0" t="0" r="0" b="5080"/>
            <wp:wrapTight wrapText="bothSides">
              <wp:wrapPolygon edited="0">
                <wp:start x="0" y="0"/>
                <wp:lineTo x="0" y="21557"/>
                <wp:lineTo x="21508" y="21557"/>
                <wp:lineTo x="21508" y="0"/>
                <wp:lineTo x="0" y="0"/>
              </wp:wrapPolygon>
            </wp:wrapTight>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extLst>
                        <a:ext uri="{28A0092B-C50C-407E-A947-70E740481C1C}">
                          <a14:useLocalDpi xmlns:a14="http://schemas.microsoft.com/office/drawing/2010/main" val="0"/>
                        </a:ext>
                      </a:extLst>
                    </a:blip>
                    <a:stretch>
                      <a:fillRect/>
                    </a:stretch>
                  </pic:blipFill>
                  <pic:spPr>
                    <a:xfrm>
                      <a:off x="0" y="0"/>
                      <a:ext cx="5356860" cy="7043420"/>
                    </a:xfrm>
                    <a:prstGeom prst="rect">
                      <a:avLst/>
                    </a:prstGeom>
                  </pic:spPr>
                </pic:pic>
              </a:graphicData>
            </a:graphic>
            <wp14:sizeRelH relativeFrom="page">
              <wp14:pctWidth>0</wp14:pctWidth>
            </wp14:sizeRelH>
            <wp14:sizeRelV relativeFrom="page">
              <wp14:pctHeight>0</wp14:pctHeight>
            </wp14:sizeRelV>
          </wp:anchor>
        </w:drawing>
      </w:r>
    </w:p>
    <w:p w14:paraId="48F8BC4C" w14:textId="0A95D55F" w:rsidR="002D1030" w:rsidRPr="002D1030" w:rsidRDefault="002D1030" w:rsidP="002D1030"/>
    <w:p w14:paraId="7CA64837" w14:textId="58753EF3" w:rsidR="002D1030" w:rsidRPr="002D1030" w:rsidRDefault="002D1030" w:rsidP="002D1030"/>
    <w:p w14:paraId="7465176B" w14:textId="5899AD1C" w:rsidR="002D1030" w:rsidRPr="002D1030" w:rsidRDefault="002D1030" w:rsidP="002D1030"/>
    <w:p w14:paraId="729F5AD2" w14:textId="10E87DEF" w:rsidR="002D1030" w:rsidRPr="002D1030" w:rsidRDefault="002D1030" w:rsidP="002D1030"/>
    <w:p w14:paraId="5DEC1E00" w14:textId="64830ADD" w:rsidR="002D1030" w:rsidRPr="002D1030" w:rsidRDefault="002D1030" w:rsidP="002D1030"/>
    <w:p w14:paraId="4B82F6AA" w14:textId="6C83E401" w:rsidR="002D1030" w:rsidRPr="002D1030" w:rsidRDefault="002D1030" w:rsidP="002D1030"/>
    <w:p w14:paraId="29A28579" w14:textId="2F0B6D84" w:rsidR="002D1030" w:rsidRPr="002D1030" w:rsidRDefault="002D1030" w:rsidP="002D1030"/>
    <w:p w14:paraId="761E03EB" w14:textId="28BEBF41" w:rsidR="002D1030" w:rsidRPr="002D1030" w:rsidRDefault="002D1030" w:rsidP="002D1030"/>
    <w:p w14:paraId="434B152C" w14:textId="25A6FE6D" w:rsidR="002D1030" w:rsidRPr="002D1030" w:rsidRDefault="002D1030" w:rsidP="002D1030"/>
    <w:p w14:paraId="420CCA9F" w14:textId="198596EA" w:rsidR="002D1030" w:rsidRPr="002D1030" w:rsidRDefault="002D1030" w:rsidP="002D1030"/>
    <w:p w14:paraId="6993F82C" w14:textId="43219894" w:rsidR="002D1030" w:rsidRPr="002D1030" w:rsidRDefault="002D1030" w:rsidP="002D1030"/>
    <w:p w14:paraId="007327E1" w14:textId="5CCD8F52" w:rsidR="002D1030" w:rsidRPr="002D1030" w:rsidRDefault="002D1030" w:rsidP="002D1030"/>
    <w:p w14:paraId="5500198D" w14:textId="796D4489" w:rsidR="002D1030" w:rsidRPr="002D1030" w:rsidRDefault="002D1030" w:rsidP="002D1030"/>
    <w:p w14:paraId="792C1C3B" w14:textId="42B883DE" w:rsidR="002D1030" w:rsidRPr="002D1030" w:rsidRDefault="002D1030" w:rsidP="002D1030"/>
    <w:p w14:paraId="46412D80" w14:textId="4D474B71" w:rsidR="002D1030" w:rsidRPr="002D1030" w:rsidRDefault="002D1030" w:rsidP="002D1030"/>
    <w:p w14:paraId="0FB70AC6" w14:textId="2B31A96C" w:rsidR="002D1030" w:rsidRPr="002D1030" w:rsidRDefault="002D1030" w:rsidP="002D1030"/>
    <w:p w14:paraId="34B64D4E" w14:textId="50C07A08" w:rsidR="002D1030" w:rsidRPr="002D1030" w:rsidRDefault="002D1030" w:rsidP="002D1030"/>
    <w:p w14:paraId="031676CD" w14:textId="0FD84D8C" w:rsidR="002D1030" w:rsidRPr="002D1030" w:rsidRDefault="002D1030" w:rsidP="002D1030"/>
    <w:p w14:paraId="7823BABE" w14:textId="0DBFF56D" w:rsidR="002D1030" w:rsidRPr="002D1030" w:rsidRDefault="002D1030" w:rsidP="002D1030"/>
    <w:p w14:paraId="18370761" w14:textId="7E17DEBC" w:rsidR="002D1030" w:rsidRPr="002D1030" w:rsidRDefault="002D1030" w:rsidP="002D1030"/>
    <w:p w14:paraId="5CC198BA" w14:textId="146E2044" w:rsidR="002D1030" w:rsidRPr="002D1030" w:rsidRDefault="002D1030" w:rsidP="002D1030"/>
    <w:p w14:paraId="2F92E3ED" w14:textId="4C558160" w:rsidR="002D1030" w:rsidRPr="002D1030" w:rsidRDefault="002D1030" w:rsidP="002D1030"/>
    <w:p w14:paraId="52566E8A" w14:textId="359DDD51" w:rsidR="002D1030" w:rsidRPr="002D1030" w:rsidRDefault="002D1030" w:rsidP="002D1030"/>
    <w:p w14:paraId="79B2D1A6" w14:textId="5473F268" w:rsidR="002D1030" w:rsidRPr="002D1030" w:rsidRDefault="002D1030" w:rsidP="002D1030">
      <w:r>
        <w:rPr>
          <w:noProof/>
        </w:rPr>
        <w:drawing>
          <wp:anchor distT="0" distB="0" distL="114300" distR="114300" simplePos="0" relativeHeight="251972608" behindDoc="1" locked="0" layoutInCell="1" allowOverlap="1" wp14:anchorId="5EB96744" wp14:editId="7B91F476">
            <wp:simplePos x="0" y="0"/>
            <wp:positionH relativeFrom="column">
              <wp:posOffset>-526415</wp:posOffset>
            </wp:positionH>
            <wp:positionV relativeFrom="paragraph">
              <wp:posOffset>170180</wp:posOffset>
            </wp:positionV>
            <wp:extent cx="5213350" cy="1363980"/>
            <wp:effectExtent l="0" t="0" r="6350" b="7620"/>
            <wp:wrapTight wrapText="bothSides">
              <wp:wrapPolygon edited="0">
                <wp:start x="0" y="0"/>
                <wp:lineTo x="0" y="21419"/>
                <wp:lineTo x="21547" y="21419"/>
                <wp:lineTo x="21547" y="0"/>
                <wp:lineTo x="0" y="0"/>
              </wp:wrapPolygon>
            </wp:wrapTight>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a:extLst>
                        <a:ext uri="{28A0092B-C50C-407E-A947-70E740481C1C}">
                          <a14:useLocalDpi xmlns:a14="http://schemas.microsoft.com/office/drawing/2010/main" val="0"/>
                        </a:ext>
                      </a:extLst>
                    </a:blip>
                    <a:srcRect b="32120"/>
                    <a:stretch/>
                  </pic:blipFill>
                  <pic:spPr bwMode="auto">
                    <a:xfrm>
                      <a:off x="0" y="0"/>
                      <a:ext cx="5213350" cy="1363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8EC0E0" w14:textId="295C58FE" w:rsidR="002D1030" w:rsidRDefault="002D1030" w:rsidP="002D1030"/>
    <w:p w14:paraId="56CEC125" w14:textId="61E26904" w:rsidR="002D1030" w:rsidRPr="002D1030" w:rsidRDefault="002D1030" w:rsidP="002D1030"/>
    <w:p w14:paraId="45E39705" w14:textId="4725691E" w:rsidR="002D1030" w:rsidRPr="002D1030" w:rsidRDefault="002D1030" w:rsidP="002D1030"/>
    <w:p w14:paraId="013E76A0" w14:textId="5459799E" w:rsidR="002D1030" w:rsidRPr="002D1030" w:rsidRDefault="002D1030" w:rsidP="002D1030"/>
    <w:p w14:paraId="079B83A9" w14:textId="7416A07D" w:rsidR="002D1030" w:rsidRDefault="002D1030" w:rsidP="002D1030"/>
    <w:p w14:paraId="2317E129" w14:textId="4C335FEC" w:rsidR="002D1030" w:rsidRDefault="002D1030" w:rsidP="002D1030">
      <w:pPr>
        <w:tabs>
          <w:tab w:val="left" w:pos="3516"/>
        </w:tabs>
      </w:pPr>
      <w:r>
        <w:tab/>
      </w:r>
    </w:p>
    <w:p w14:paraId="69F3C68F" w14:textId="732BDF7C" w:rsidR="002D1030" w:rsidRDefault="00F23EF4" w:rsidP="002D1030">
      <w:pPr>
        <w:tabs>
          <w:tab w:val="left" w:pos="3516"/>
        </w:tabs>
      </w:pPr>
      <w:r>
        <w:rPr>
          <w:noProof/>
        </w:rPr>
        <w:lastRenderedPageBreak/>
        <w:drawing>
          <wp:anchor distT="0" distB="0" distL="114300" distR="114300" simplePos="0" relativeHeight="251973632" behindDoc="1" locked="0" layoutInCell="1" allowOverlap="1" wp14:anchorId="4C51C71D" wp14:editId="0DF7B6C8">
            <wp:simplePos x="0" y="0"/>
            <wp:positionH relativeFrom="margin">
              <wp:posOffset>-495300</wp:posOffset>
            </wp:positionH>
            <wp:positionV relativeFrom="paragraph">
              <wp:posOffset>0</wp:posOffset>
            </wp:positionV>
            <wp:extent cx="5450840" cy="6962140"/>
            <wp:effectExtent l="0" t="0" r="0" b="0"/>
            <wp:wrapTight wrapText="bothSides">
              <wp:wrapPolygon edited="0">
                <wp:start x="0" y="0"/>
                <wp:lineTo x="0" y="21513"/>
                <wp:lineTo x="21514" y="21513"/>
                <wp:lineTo x="21514" y="0"/>
                <wp:lineTo x="0" y="0"/>
              </wp:wrapPolygon>
            </wp:wrapTight>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extLst>
                        <a:ext uri="{28A0092B-C50C-407E-A947-70E740481C1C}">
                          <a14:useLocalDpi xmlns:a14="http://schemas.microsoft.com/office/drawing/2010/main" val="0"/>
                        </a:ext>
                      </a:extLst>
                    </a:blip>
                    <a:stretch>
                      <a:fillRect/>
                    </a:stretch>
                  </pic:blipFill>
                  <pic:spPr>
                    <a:xfrm>
                      <a:off x="0" y="0"/>
                      <a:ext cx="5450840" cy="6962140"/>
                    </a:xfrm>
                    <a:prstGeom prst="rect">
                      <a:avLst/>
                    </a:prstGeom>
                  </pic:spPr>
                </pic:pic>
              </a:graphicData>
            </a:graphic>
            <wp14:sizeRelH relativeFrom="page">
              <wp14:pctWidth>0</wp14:pctWidth>
            </wp14:sizeRelH>
            <wp14:sizeRelV relativeFrom="page">
              <wp14:pctHeight>0</wp14:pctHeight>
            </wp14:sizeRelV>
          </wp:anchor>
        </w:drawing>
      </w:r>
    </w:p>
    <w:p w14:paraId="7529872A" w14:textId="55333E7B" w:rsidR="00F23EF4" w:rsidRPr="00F23EF4" w:rsidRDefault="00F23EF4" w:rsidP="00F23EF4"/>
    <w:p w14:paraId="29F0E800" w14:textId="1A011062" w:rsidR="00F23EF4" w:rsidRPr="00F23EF4" w:rsidRDefault="00F23EF4" w:rsidP="00F23EF4"/>
    <w:p w14:paraId="35DE44E9" w14:textId="2B067929" w:rsidR="00F23EF4" w:rsidRPr="00F23EF4" w:rsidRDefault="00F23EF4" w:rsidP="00F23EF4"/>
    <w:p w14:paraId="3262DD8E" w14:textId="15DA6B41" w:rsidR="00F23EF4" w:rsidRPr="00F23EF4" w:rsidRDefault="00F23EF4" w:rsidP="00F23EF4"/>
    <w:p w14:paraId="775147D8" w14:textId="043E2242" w:rsidR="00F23EF4" w:rsidRPr="00F23EF4" w:rsidRDefault="00F23EF4" w:rsidP="00F23EF4"/>
    <w:p w14:paraId="5EB4E9F5" w14:textId="5D804DBE" w:rsidR="00F23EF4" w:rsidRPr="00F23EF4" w:rsidRDefault="00F23EF4" w:rsidP="00F23EF4"/>
    <w:p w14:paraId="1E3367E3" w14:textId="35253E97" w:rsidR="00F23EF4" w:rsidRPr="00F23EF4" w:rsidRDefault="00F23EF4" w:rsidP="00F23EF4"/>
    <w:p w14:paraId="70DEF980" w14:textId="35168AC1" w:rsidR="00F23EF4" w:rsidRPr="00F23EF4" w:rsidRDefault="00F23EF4" w:rsidP="00F23EF4"/>
    <w:p w14:paraId="3CD5CD47" w14:textId="7130FB5A" w:rsidR="00F23EF4" w:rsidRPr="00F23EF4" w:rsidRDefault="00F23EF4" w:rsidP="00F23EF4"/>
    <w:p w14:paraId="7F278E5F" w14:textId="2B8DDB42" w:rsidR="00F23EF4" w:rsidRPr="00F23EF4" w:rsidRDefault="00F23EF4" w:rsidP="00F23EF4"/>
    <w:p w14:paraId="7C21397B" w14:textId="21A720F7" w:rsidR="00F23EF4" w:rsidRPr="00F23EF4" w:rsidRDefault="00F23EF4" w:rsidP="00F23EF4"/>
    <w:p w14:paraId="23A8722F" w14:textId="10312F5F" w:rsidR="00F23EF4" w:rsidRPr="00F23EF4" w:rsidRDefault="00F23EF4" w:rsidP="00F23EF4"/>
    <w:p w14:paraId="49F30F20" w14:textId="0C9820A2" w:rsidR="00F23EF4" w:rsidRPr="00F23EF4" w:rsidRDefault="00F23EF4" w:rsidP="00F23EF4"/>
    <w:p w14:paraId="4328B0CE" w14:textId="0B13B365" w:rsidR="00F23EF4" w:rsidRPr="00F23EF4" w:rsidRDefault="00F23EF4" w:rsidP="00F23EF4"/>
    <w:p w14:paraId="0DD5D407" w14:textId="5F33DC12" w:rsidR="00F23EF4" w:rsidRPr="00F23EF4" w:rsidRDefault="00F23EF4" w:rsidP="00F23EF4"/>
    <w:p w14:paraId="638E7BF9" w14:textId="6C36ECB3" w:rsidR="00F23EF4" w:rsidRPr="00F23EF4" w:rsidRDefault="00F23EF4" w:rsidP="00F23EF4"/>
    <w:p w14:paraId="122388CA" w14:textId="7843674D" w:rsidR="00F23EF4" w:rsidRPr="00F23EF4" w:rsidRDefault="00F23EF4" w:rsidP="00F23EF4"/>
    <w:p w14:paraId="4CDEDE79" w14:textId="1D099835" w:rsidR="00F23EF4" w:rsidRPr="00F23EF4" w:rsidRDefault="00F23EF4" w:rsidP="00F23EF4"/>
    <w:p w14:paraId="1420F157" w14:textId="4ED7400A" w:rsidR="00F23EF4" w:rsidRPr="00F23EF4" w:rsidRDefault="00F23EF4" w:rsidP="00F23EF4"/>
    <w:p w14:paraId="32C0AAA2" w14:textId="245ECB04" w:rsidR="00F23EF4" w:rsidRPr="00F23EF4" w:rsidRDefault="00F23EF4" w:rsidP="00F23EF4"/>
    <w:p w14:paraId="639F1AD6" w14:textId="69D58165" w:rsidR="00F23EF4" w:rsidRPr="00F23EF4" w:rsidRDefault="00F23EF4" w:rsidP="00F23EF4"/>
    <w:p w14:paraId="3ED1F0FC" w14:textId="1716BF9A" w:rsidR="00F23EF4" w:rsidRPr="00F23EF4" w:rsidRDefault="00F23EF4" w:rsidP="00F23EF4"/>
    <w:p w14:paraId="5EC1386E" w14:textId="359ECAB9" w:rsidR="00F23EF4" w:rsidRPr="00F23EF4" w:rsidRDefault="00F23EF4" w:rsidP="00F23EF4"/>
    <w:p w14:paraId="27D3F13A" w14:textId="7F17E641" w:rsidR="00F23EF4" w:rsidRPr="00F23EF4" w:rsidRDefault="00F23EF4" w:rsidP="00F23EF4">
      <w:r>
        <w:rPr>
          <w:noProof/>
        </w:rPr>
        <w:drawing>
          <wp:anchor distT="0" distB="0" distL="114300" distR="114300" simplePos="0" relativeHeight="251974656" behindDoc="1" locked="0" layoutInCell="1" allowOverlap="1" wp14:anchorId="67306EE7" wp14:editId="72F46C09">
            <wp:simplePos x="0" y="0"/>
            <wp:positionH relativeFrom="margin">
              <wp:posOffset>-472440</wp:posOffset>
            </wp:positionH>
            <wp:positionV relativeFrom="paragraph">
              <wp:posOffset>147320</wp:posOffset>
            </wp:positionV>
            <wp:extent cx="4130040" cy="1147445"/>
            <wp:effectExtent l="0" t="0" r="3810" b="0"/>
            <wp:wrapTight wrapText="bothSides">
              <wp:wrapPolygon edited="0">
                <wp:start x="0" y="0"/>
                <wp:lineTo x="0" y="21158"/>
                <wp:lineTo x="21520" y="21158"/>
                <wp:lineTo x="21520" y="0"/>
                <wp:lineTo x="0" y="0"/>
              </wp:wrapPolygon>
            </wp:wrapTight>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a:extLst>
                        <a:ext uri="{28A0092B-C50C-407E-A947-70E740481C1C}">
                          <a14:useLocalDpi xmlns:a14="http://schemas.microsoft.com/office/drawing/2010/main" val="0"/>
                        </a:ext>
                      </a:extLst>
                    </a:blip>
                    <a:srcRect t="18860"/>
                    <a:stretch/>
                  </pic:blipFill>
                  <pic:spPr bwMode="auto">
                    <a:xfrm>
                      <a:off x="0" y="0"/>
                      <a:ext cx="4130040" cy="1147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16B6E0" w14:textId="52E94BF7" w:rsidR="00F23EF4" w:rsidRDefault="00F23EF4" w:rsidP="00F23EF4"/>
    <w:p w14:paraId="5B14226A" w14:textId="237FFED4" w:rsidR="00F23EF4" w:rsidRPr="00F23EF4" w:rsidRDefault="00F23EF4" w:rsidP="00F23EF4"/>
    <w:p w14:paraId="005FC29E" w14:textId="74B9D254" w:rsidR="00F23EF4" w:rsidRDefault="00F23EF4" w:rsidP="00F23EF4"/>
    <w:p w14:paraId="17C6E3CB" w14:textId="441DAD99" w:rsidR="00F23EF4" w:rsidRDefault="00F23EF4" w:rsidP="00F23EF4"/>
    <w:p w14:paraId="4199B208" w14:textId="404FA284" w:rsidR="00F23EF4" w:rsidRDefault="00F23EF4" w:rsidP="00F23EF4"/>
    <w:p w14:paraId="4A1A71FA" w14:textId="73935D5B" w:rsidR="00F23EF4" w:rsidRDefault="00F23EF4" w:rsidP="00F23EF4"/>
    <w:p w14:paraId="77716E95" w14:textId="12A84CF5" w:rsidR="00F23EF4" w:rsidRDefault="00787982" w:rsidP="00F23EF4">
      <w:r>
        <w:rPr>
          <w:noProof/>
        </w:rPr>
        <w:lastRenderedPageBreak/>
        <w:drawing>
          <wp:anchor distT="0" distB="0" distL="114300" distR="114300" simplePos="0" relativeHeight="251975680" behindDoc="1" locked="0" layoutInCell="1" allowOverlap="1" wp14:anchorId="7825BF77" wp14:editId="3A8EC856">
            <wp:simplePos x="0" y="0"/>
            <wp:positionH relativeFrom="margin">
              <wp:posOffset>-388620</wp:posOffset>
            </wp:positionH>
            <wp:positionV relativeFrom="paragraph">
              <wp:posOffset>0</wp:posOffset>
            </wp:positionV>
            <wp:extent cx="4865370" cy="6941820"/>
            <wp:effectExtent l="0" t="0" r="0" b="0"/>
            <wp:wrapTight wrapText="bothSides">
              <wp:wrapPolygon edited="0">
                <wp:start x="0" y="0"/>
                <wp:lineTo x="0" y="21517"/>
                <wp:lineTo x="21482" y="21517"/>
                <wp:lineTo x="21482" y="0"/>
                <wp:lineTo x="0" y="0"/>
              </wp:wrapPolygon>
            </wp:wrapTight>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extLst>
                        <a:ext uri="{28A0092B-C50C-407E-A947-70E740481C1C}">
                          <a14:useLocalDpi xmlns:a14="http://schemas.microsoft.com/office/drawing/2010/main" val="0"/>
                        </a:ext>
                      </a:extLst>
                    </a:blip>
                    <a:stretch>
                      <a:fillRect/>
                    </a:stretch>
                  </pic:blipFill>
                  <pic:spPr>
                    <a:xfrm>
                      <a:off x="0" y="0"/>
                      <a:ext cx="4865370" cy="6941820"/>
                    </a:xfrm>
                    <a:prstGeom prst="rect">
                      <a:avLst/>
                    </a:prstGeom>
                  </pic:spPr>
                </pic:pic>
              </a:graphicData>
            </a:graphic>
            <wp14:sizeRelH relativeFrom="page">
              <wp14:pctWidth>0</wp14:pctWidth>
            </wp14:sizeRelH>
            <wp14:sizeRelV relativeFrom="page">
              <wp14:pctHeight>0</wp14:pctHeight>
            </wp14:sizeRelV>
          </wp:anchor>
        </w:drawing>
      </w:r>
    </w:p>
    <w:p w14:paraId="5D9D11F1" w14:textId="6DC63A91" w:rsidR="00787982" w:rsidRPr="00787982" w:rsidRDefault="00787982" w:rsidP="00787982"/>
    <w:p w14:paraId="68C1BBB8" w14:textId="6B4B632C" w:rsidR="00787982" w:rsidRPr="00787982" w:rsidRDefault="00787982" w:rsidP="00787982"/>
    <w:p w14:paraId="46288D50" w14:textId="1CC2197F" w:rsidR="00787982" w:rsidRPr="00787982" w:rsidRDefault="00787982" w:rsidP="00787982"/>
    <w:p w14:paraId="5D58D209" w14:textId="337E8640" w:rsidR="00787982" w:rsidRPr="00787982" w:rsidRDefault="00787982" w:rsidP="00787982"/>
    <w:p w14:paraId="17F11D12" w14:textId="17F4EA86" w:rsidR="00787982" w:rsidRPr="00787982" w:rsidRDefault="00787982" w:rsidP="00787982"/>
    <w:p w14:paraId="29D5C5E3" w14:textId="09155994" w:rsidR="00787982" w:rsidRPr="00787982" w:rsidRDefault="00787982" w:rsidP="00787982"/>
    <w:p w14:paraId="131A3A84" w14:textId="704392D2" w:rsidR="00787982" w:rsidRPr="00787982" w:rsidRDefault="00787982" w:rsidP="00787982"/>
    <w:p w14:paraId="6B647D52" w14:textId="09289686" w:rsidR="00787982" w:rsidRPr="00787982" w:rsidRDefault="00787982" w:rsidP="00787982"/>
    <w:p w14:paraId="75233D29" w14:textId="63EE4DB8" w:rsidR="00787982" w:rsidRPr="00787982" w:rsidRDefault="00787982" w:rsidP="00787982"/>
    <w:p w14:paraId="4828878D" w14:textId="55E501CA" w:rsidR="00787982" w:rsidRPr="00787982" w:rsidRDefault="00787982" w:rsidP="00787982"/>
    <w:p w14:paraId="4D828CDB" w14:textId="24628BAC" w:rsidR="00787982" w:rsidRPr="00787982" w:rsidRDefault="00787982" w:rsidP="00787982"/>
    <w:p w14:paraId="7394FE5A" w14:textId="35EEBDBB" w:rsidR="00787982" w:rsidRPr="00787982" w:rsidRDefault="00787982" w:rsidP="00787982"/>
    <w:p w14:paraId="22F16C4D" w14:textId="22D496BF" w:rsidR="00787982" w:rsidRPr="00787982" w:rsidRDefault="00787982" w:rsidP="00787982"/>
    <w:p w14:paraId="50A7EFE2" w14:textId="55AA8A6A" w:rsidR="00787982" w:rsidRPr="00787982" w:rsidRDefault="00787982" w:rsidP="00787982"/>
    <w:p w14:paraId="0A8CF222" w14:textId="5C31ABDC" w:rsidR="00787982" w:rsidRPr="00787982" w:rsidRDefault="00787982" w:rsidP="00787982"/>
    <w:p w14:paraId="789B08E2" w14:textId="6EB0D0DE" w:rsidR="00787982" w:rsidRPr="00787982" w:rsidRDefault="00787982" w:rsidP="00787982"/>
    <w:p w14:paraId="1049BDC7" w14:textId="780228C5" w:rsidR="00787982" w:rsidRPr="00787982" w:rsidRDefault="00787982" w:rsidP="00787982"/>
    <w:p w14:paraId="05E31797" w14:textId="740C9F72" w:rsidR="00787982" w:rsidRPr="00787982" w:rsidRDefault="00787982" w:rsidP="00787982"/>
    <w:p w14:paraId="234DBCF8" w14:textId="785746F0" w:rsidR="00787982" w:rsidRPr="00787982" w:rsidRDefault="00787982" w:rsidP="00787982"/>
    <w:p w14:paraId="47496504" w14:textId="65B51FCB" w:rsidR="00787982" w:rsidRPr="00787982" w:rsidRDefault="00787982" w:rsidP="00787982"/>
    <w:p w14:paraId="7091AAAD" w14:textId="1F4D9953" w:rsidR="00787982" w:rsidRPr="00787982" w:rsidRDefault="00787982" w:rsidP="00787982"/>
    <w:p w14:paraId="7EFFBCF8" w14:textId="340182A9" w:rsidR="00787982" w:rsidRPr="00787982" w:rsidRDefault="00787982" w:rsidP="00787982"/>
    <w:p w14:paraId="38FE5DF1" w14:textId="1166CA82" w:rsidR="00787982" w:rsidRPr="00787982" w:rsidRDefault="00787982" w:rsidP="00787982"/>
    <w:p w14:paraId="2F739C8B" w14:textId="19A273C6" w:rsidR="00787982" w:rsidRDefault="00787982" w:rsidP="00787982">
      <w:r>
        <w:rPr>
          <w:noProof/>
        </w:rPr>
        <w:drawing>
          <wp:anchor distT="0" distB="0" distL="114300" distR="114300" simplePos="0" relativeHeight="251976704" behindDoc="1" locked="0" layoutInCell="1" allowOverlap="1" wp14:anchorId="03368FBB" wp14:editId="3441B3C2">
            <wp:simplePos x="0" y="0"/>
            <wp:positionH relativeFrom="margin">
              <wp:posOffset>-388620</wp:posOffset>
            </wp:positionH>
            <wp:positionV relativeFrom="paragraph">
              <wp:posOffset>132080</wp:posOffset>
            </wp:positionV>
            <wp:extent cx="4800600" cy="1121410"/>
            <wp:effectExtent l="0" t="0" r="0" b="2540"/>
            <wp:wrapTight wrapText="bothSides">
              <wp:wrapPolygon edited="0">
                <wp:start x="0" y="0"/>
                <wp:lineTo x="0" y="21282"/>
                <wp:lineTo x="21514" y="21282"/>
                <wp:lineTo x="21514" y="0"/>
                <wp:lineTo x="0" y="0"/>
              </wp:wrapPolygon>
            </wp:wrapTight>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extLst>
                        <a:ext uri="{28A0092B-C50C-407E-A947-70E740481C1C}">
                          <a14:useLocalDpi xmlns:a14="http://schemas.microsoft.com/office/drawing/2010/main" val="0"/>
                        </a:ext>
                      </a:extLst>
                    </a:blip>
                    <a:stretch>
                      <a:fillRect/>
                    </a:stretch>
                  </pic:blipFill>
                  <pic:spPr>
                    <a:xfrm>
                      <a:off x="0" y="0"/>
                      <a:ext cx="4800600" cy="1121410"/>
                    </a:xfrm>
                    <a:prstGeom prst="rect">
                      <a:avLst/>
                    </a:prstGeom>
                  </pic:spPr>
                </pic:pic>
              </a:graphicData>
            </a:graphic>
            <wp14:sizeRelH relativeFrom="page">
              <wp14:pctWidth>0</wp14:pctWidth>
            </wp14:sizeRelH>
            <wp14:sizeRelV relativeFrom="page">
              <wp14:pctHeight>0</wp14:pctHeight>
            </wp14:sizeRelV>
          </wp:anchor>
        </w:drawing>
      </w:r>
    </w:p>
    <w:p w14:paraId="732768ED" w14:textId="5799E321" w:rsidR="00787982" w:rsidRDefault="00787982" w:rsidP="00787982"/>
    <w:p w14:paraId="45AB5808" w14:textId="28D3D320" w:rsidR="00787982" w:rsidRPr="00787982" w:rsidRDefault="00787982" w:rsidP="00787982"/>
    <w:p w14:paraId="61573F33" w14:textId="6B2079CA" w:rsidR="00787982" w:rsidRPr="00787982" w:rsidRDefault="00787982" w:rsidP="00787982"/>
    <w:p w14:paraId="57ED3AA9" w14:textId="42F03E09" w:rsidR="00787982" w:rsidRDefault="00787982" w:rsidP="00787982"/>
    <w:p w14:paraId="1588B48A" w14:textId="0FF45488" w:rsidR="00787982" w:rsidRDefault="00787982" w:rsidP="00787982">
      <w:pPr>
        <w:tabs>
          <w:tab w:val="left" w:pos="3624"/>
        </w:tabs>
      </w:pPr>
      <w:r>
        <w:tab/>
      </w:r>
    </w:p>
    <w:p w14:paraId="2B5B9CC8" w14:textId="749A610C" w:rsidR="00787982" w:rsidRDefault="00787982" w:rsidP="00787982">
      <w:pPr>
        <w:tabs>
          <w:tab w:val="left" w:pos="3624"/>
        </w:tabs>
      </w:pPr>
    </w:p>
    <w:p w14:paraId="6189F2A2" w14:textId="1A807C8E" w:rsidR="00787982" w:rsidRDefault="004D5559" w:rsidP="00787982">
      <w:pPr>
        <w:tabs>
          <w:tab w:val="left" w:pos="3624"/>
        </w:tabs>
      </w:pPr>
      <w:r>
        <w:rPr>
          <w:noProof/>
        </w:rPr>
        <w:lastRenderedPageBreak/>
        <w:drawing>
          <wp:anchor distT="0" distB="0" distL="114300" distR="114300" simplePos="0" relativeHeight="251977728" behindDoc="1" locked="0" layoutInCell="1" allowOverlap="1" wp14:anchorId="11D79DC9" wp14:editId="38F0D2CE">
            <wp:simplePos x="0" y="0"/>
            <wp:positionH relativeFrom="margin">
              <wp:posOffset>-373380</wp:posOffset>
            </wp:positionH>
            <wp:positionV relativeFrom="paragraph">
              <wp:posOffset>0</wp:posOffset>
            </wp:positionV>
            <wp:extent cx="4769485" cy="6697980"/>
            <wp:effectExtent l="0" t="0" r="0" b="7620"/>
            <wp:wrapTight wrapText="bothSides">
              <wp:wrapPolygon edited="0">
                <wp:start x="0" y="0"/>
                <wp:lineTo x="0" y="21563"/>
                <wp:lineTo x="21482" y="21563"/>
                <wp:lineTo x="21482" y="0"/>
                <wp:lineTo x="0" y="0"/>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a:extLst>
                        <a:ext uri="{28A0092B-C50C-407E-A947-70E740481C1C}">
                          <a14:useLocalDpi xmlns:a14="http://schemas.microsoft.com/office/drawing/2010/main" val="0"/>
                        </a:ext>
                      </a:extLst>
                    </a:blip>
                    <a:srcRect b="2523"/>
                    <a:stretch/>
                  </pic:blipFill>
                  <pic:spPr bwMode="auto">
                    <a:xfrm>
                      <a:off x="0" y="0"/>
                      <a:ext cx="4769485" cy="6697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372016" w14:textId="65FF990E" w:rsidR="005D2662" w:rsidRPr="005D2662" w:rsidRDefault="005D2662" w:rsidP="005D2662"/>
    <w:p w14:paraId="540E0FEB" w14:textId="3A8582A3" w:rsidR="005D2662" w:rsidRPr="005D2662" w:rsidRDefault="005D2662" w:rsidP="005D2662"/>
    <w:p w14:paraId="2EF18002" w14:textId="22F71964" w:rsidR="005D2662" w:rsidRPr="005D2662" w:rsidRDefault="005D2662" w:rsidP="005D2662"/>
    <w:p w14:paraId="05526C67" w14:textId="13BCF0CE" w:rsidR="005D2662" w:rsidRPr="005D2662" w:rsidRDefault="005D2662" w:rsidP="005D2662"/>
    <w:p w14:paraId="3A5F9CF5" w14:textId="515632E5" w:rsidR="005D2662" w:rsidRPr="005D2662" w:rsidRDefault="005D2662" w:rsidP="005D2662"/>
    <w:p w14:paraId="240E9BB3" w14:textId="7B805A7A" w:rsidR="005D2662" w:rsidRPr="005D2662" w:rsidRDefault="005D2662" w:rsidP="005D2662"/>
    <w:p w14:paraId="146BC5D9" w14:textId="0476B227" w:rsidR="005D2662" w:rsidRPr="005D2662" w:rsidRDefault="005D2662" w:rsidP="005D2662"/>
    <w:p w14:paraId="47433215" w14:textId="521E6D0D" w:rsidR="005D2662" w:rsidRPr="005D2662" w:rsidRDefault="005D2662" w:rsidP="005D2662"/>
    <w:p w14:paraId="2F4EFCEE" w14:textId="0449F422" w:rsidR="005D2662" w:rsidRPr="005D2662" w:rsidRDefault="005D2662" w:rsidP="005D2662"/>
    <w:p w14:paraId="24275C46" w14:textId="595A34CE" w:rsidR="005D2662" w:rsidRPr="005D2662" w:rsidRDefault="005D2662" w:rsidP="005D2662"/>
    <w:p w14:paraId="7BBCE8DC" w14:textId="5087502A" w:rsidR="005D2662" w:rsidRPr="005D2662" w:rsidRDefault="005D2662" w:rsidP="005D2662"/>
    <w:p w14:paraId="0509538C" w14:textId="10A3FCA5" w:rsidR="005D2662" w:rsidRPr="005D2662" w:rsidRDefault="005D2662" w:rsidP="005D2662"/>
    <w:p w14:paraId="39CBB587" w14:textId="31066E99" w:rsidR="005D2662" w:rsidRPr="005D2662" w:rsidRDefault="005D2662" w:rsidP="005D2662"/>
    <w:p w14:paraId="2DD186E4" w14:textId="407A936B" w:rsidR="005D2662" w:rsidRPr="005D2662" w:rsidRDefault="005D2662" w:rsidP="005D2662"/>
    <w:p w14:paraId="15916658" w14:textId="060FFE1C" w:rsidR="005D2662" w:rsidRPr="005D2662" w:rsidRDefault="005D2662" w:rsidP="005D2662"/>
    <w:p w14:paraId="2E943E3B" w14:textId="41C4C781" w:rsidR="005D2662" w:rsidRPr="005D2662" w:rsidRDefault="005D2662" w:rsidP="005D2662"/>
    <w:p w14:paraId="6F74F517" w14:textId="74EB7820" w:rsidR="005D2662" w:rsidRPr="005D2662" w:rsidRDefault="005D2662" w:rsidP="005D2662"/>
    <w:p w14:paraId="086C5EBC" w14:textId="407B168F" w:rsidR="005D2662" w:rsidRPr="005D2662" w:rsidRDefault="005D2662" w:rsidP="005D2662"/>
    <w:p w14:paraId="4D1D31A2" w14:textId="163DD159" w:rsidR="005D2662" w:rsidRPr="005D2662" w:rsidRDefault="005D2662" w:rsidP="005D2662"/>
    <w:p w14:paraId="220F35E4" w14:textId="3421AA9C" w:rsidR="005D2662" w:rsidRPr="005D2662" w:rsidRDefault="005D2662" w:rsidP="005D2662"/>
    <w:p w14:paraId="738C4059" w14:textId="0C1D6C5A" w:rsidR="005D2662" w:rsidRPr="005D2662" w:rsidRDefault="005D2662" w:rsidP="005D2662"/>
    <w:p w14:paraId="61870F7F" w14:textId="4BBE9E21" w:rsidR="005D2662" w:rsidRPr="005D2662" w:rsidRDefault="005D2662" w:rsidP="005D2662"/>
    <w:p w14:paraId="2E390ABD" w14:textId="728E058C" w:rsidR="005D2662" w:rsidRPr="005D2662" w:rsidRDefault="005D2662" w:rsidP="005D2662">
      <w:r>
        <w:rPr>
          <w:noProof/>
        </w:rPr>
        <w:drawing>
          <wp:anchor distT="0" distB="0" distL="114300" distR="114300" simplePos="0" relativeHeight="251978752" behindDoc="1" locked="0" layoutInCell="1" allowOverlap="1" wp14:anchorId="1F9C6C49" wp14:editId="48988490">
            <wp:simplePos x="0" y="0"/>
            <wp:positionH relativeFrom="column">
              <wp:posOffset>-403860</wp:posOffset>
            </wp:positionH>
            <wp:positionV relativeFrom="paragraph">
              <wp:posOffset>215265</wp:posOffset>
            </wp:positionV>
            <wp:extent cx="4236720" cy="1871980"/>
            <wp:effectExtent l="0" t="0" r="0" b="0"/>
            <wp:wrapTight wrapText="bothSides">
              <wp:wrapPolygon edited="0">
                <wp:start x="0" y="0"/>
                <wp:lineTo x="0" y="21322"/>
                <wp:lineTo x="21464" y="21322"/>
                <wp:lineTo x="21464" y="0"/>
                <wp:lineTo x="0" y="0"/>
              </wp:wrapPolygon>
            </wp:wrapTight>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extLst>
                        <a:ext uri="{28A0092B-C50C-407E-A947-70E740481C1C}">
                          <a14:useLocalDpi xmlns:a14="http://schemas.microsoft.com/office/drawing/2010/main" val="0"/>
                        </a:ext>
                      </a:extLst>
                    </a:blip>
                    <a:stretch>
                      <a:fillRect/>
                    </a:stretch>
                  </pic:blipFill>
                  <pic:spPr>
                    <a:xfrm>
                      <a:off x="0" y="0"/>
                      <a:ext cx="4236720" cy="1871980"/>
                    </a:xfrm>
                    <a:prstGeom prst="rect">
                      <a:avLst/>
                    </a:prstGeom>
                  </pic:spPr>
                </pic:pic>
              </a:graphicData>
            </a:graphic>
            <wp14:sizeRelH relativeFrom="page">
              <wp14:pctWidth>0</wp14:pctWidth>
            </wp14:sizeRelH>
            <wp14:sizeRelV relativeFrom="page">
              <wp14:pctHeight>0</wp14:pctHeight>
            </wp14:sizeRelV>
          </wp:anchor>
        </w:drawing>
      </w:r>
    </w:p>
    <w:p w14:paraId="727FF967" w14:textId="531BF4E0" w:rsidR="005D2662" w:rsidRDefault="005D2662" w:rsidP="005D2662"/>
    <w:p w14:paraId="53626F08" w14:textId="1E22611B" w:rsidR="005D2662" w:rsidRDefault="005D2662" w:rsidP="005D2662"/>
    <w:p w14:paraId="27F405A7" w14:textId="57899E06" w:rsidR="005D2662" w:rsidRPr="005D2662" w:rsidRDefault="005D2662" w:rsidP="005D2662"/>
    <w:p w14:paraId="55803B86" w14:textId="33785A5F" w:rsidR="005D2662" w:rsidRPr="005D2662" w:rsidRDefault="005D2662" w:rsidP="005D2662"/>
    <w:p w14:paraId="2B2FCE6C" w14:textId="640ECBE4" w:rsidR="005D2662" w:rsidRPr="005D2662" w:rsidRDefault="005D2662" w:rsidP="005D2662"/>
    <w:p w14:paraId="26B0CEAF" w14:textId="67F5D5C8" w:rsidR="005D2662" w:rsidRDefault="005D2662" w:rsidP="005D2662"/>
    <w:p w14:paraId="5D173B10" w14:textId="5F41B3BF" w:rsidR="005D2662" w:rsidRDefault="005D2662" w:rsidP="005D2662"/>
    <w:p w14:paraId="7699858B" w14:textId="71B028CD" w:rsidR="005D2662" w:rsidRPr="005D2662" w:rsidRDefault="00E13A0B" w:rsidP="005D2662">
      <w:bookmarkStart w:id="54" w:name="_GoBack"/>
      <w:r>
        <w:rPr>
          <w:noProof/>
        </w:rPr>
        <w:lastRenderedPageBreak/>
        <w:drawing>
          <wp:anchor distT="0" distB="0" distL="114300" distR="114300" simplePos="0" relativeHeight="251979776" behindDoc="1" locked="0" layoutInCell="1" allowOverlap="1" wp14:anchorId="0E1A416D" wp14:editId="4BB0B237">
            <wp:simplePos x="0" y="0"/>
            <wp:positionH relativeFrom="column">
              <wp:posOffset>-426720</wp:posOffset>
            </wp:positionH>
            <wp:positionV relativeFrom="paragraph">
              <wp:posOffset>0</wp:posOffset>
            </wp:positionV>
            <wp:extent cx="5731510" cy="5502910"/>
            <wp:effectExtent l="0" t="0" r="2540" b="2540"/>
            <wp:wrapTight wrapText="bothSides">
              <wp:wrapPolygon edited="0">
                <wp:start x="0" y="0"/>
                <wp:lineTo x="0" y="21535"/>
                <wp:lineTo x="21538" y="21535"/>
                <wp:lineTo x="21538" y="0"/>
                <wp:lineTo x="0" y="0"/>
              </wp:wrapPolygon>
            </wp:wrapTight>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4">
                      <a:extLst>
                        <a:ext uri="{28A0092B-C50C-407E-A947-70E740481C1C}">
                          <a14:useLocalDpi xmlns:a14="http://schemas.microsoft.com/office/drawing/2010/main" val="0"/>
                        </a:ext>
                      </a:extLst>
                    </a:blip>
                    <a:srcRect t="3604"/>
                    <a:stretch/>
                  </pic:blipFill>
                  <pic:spPr bwMode="auto">
                    <a:xfrm>
                      <a:off x="0" y="0"/>
                      <a:ext cx="5731510" cy="5502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4"/>
    </w:p>
    <w:sectPr w:rsidR="005D2662" w:rsidRPr="005D2662" w:rsidSect="008674C1">
      <w:footerReference w:type="default" r:id="rId30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67AA2" w14:textId="77777777" w:rsidR="008D0F04" w:rsidRDefault="008D0F04" w:rsidP="00573166">
      <w:pPr>
        <w:spacing w:after="0" w:line="240" w:lineRule="auto"/>
      </w:pPr>
      <w:r>
        <w:separator/>
      </w:r>
    </w:p>
  </w:endnote>
  <w:endnote w:type="continuationSeparator" w:id="0">
    <w:p w14:paraId="71A7EF7E" w14:textId="77777777" w:rsidR="008D0F04" w:rsidRDefault="008D0F04" w:rsidP="0057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002197"/>
      <w:docPartObj>
        <w:docPartGallery w:val="Page Numbers (Bottom of Page)"/>
        <w:docPartUnique/>
      </w:docPartObj>
    </w:sdtPr>
    <w:sdtContent>
      <w:sdt>
        <w:sdtPr>
          <w:id w:val="-1769616900"/>
          <w:docPartObj>
            <w:docPartGallery w:val="Page Numbers (Top of Page)"/>
            <w:docPartUnique/>
          </w:docPartObj>
        </w:sdtPr>
        <w:sdtContent>
          <w:p w14:paraId="47622B18" w14:textId="7B1F9506" w:rsidR="00D17EA6" w:rsidRDefault="00D17EA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B60FCCB" w14:textId="77777777" w:rsidR="00D17EA6" w:rsidRDefault="00D17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86F72" w14:textId="77777777" w:rsidR="008D0F04" w:rsidRDefault="008D0F04" w:rsidP="00573166">
      <w:pPr>
        <w:spacing w:after="0" w:line="240" w:lineRule="auto"/>
      </w:pPr>
      <w:r>
        <w:separator/>
      </w:r>
    </w:p>
  </w:footnote>
  <w:footnote w:type="continuationSeparator" w:id="0">
    <w:p w14:paraId="322941C9" w14:textId="77777777" w:rsidR="008D0F04" w:rsidRDefault="008D0F04" w:rsidP="00573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71902"/>
    <w:multiLevelType w:val="hybridMultilevel"/>
    <w:tmpl w:val="1CF4FC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E2A6B"/>
    <w:multiLevelType w:val="hybridMultilevel"/>
    <w:tmpl w:val="BE9604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EE38D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61A2347"/>
    <w:multiLevelType w:val="hybridMultilevel"/>
    <w:tmpl w:val="932C66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422AE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426D57"/>
    <w:multiLevelType w:val="hybridMultilevel"/>
    <w:tmpl w:val="71AC5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595B93"/>
    <w:multiLevelType w:val="hybridMultilevel"/>
    <w:tmpl w:val="69F0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C66AC3"/>
    <w:multiLevelType w:val="hybridMultilevel"/>
    <w:tmpl w:val="3F669F5E"/>
    <w:lvl w:ilvl="0" w:tplc="00CA9E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0C7FAC"/>
    <w:multiLevelType w:val="hybridMultilevel"/>
    <w:tmpl w:val="9D1011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D6508D"/>
    <w:multiLevelType w:val="hybridMultilevel"/>
    <w:tmpl w:val="015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4D7D93"/>
    <w:multiLevelType w:val="hybridMultilevel"/>
    <w:tmpl w:val="FB0CA0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496DB5"/>
    <w:multiLevelType w:val="hybridMultilevel"/>
    <w:tmpl w:val="8368BF90"/>
    <w:lvl w:ilvl="0" w:tplc="F2D8D6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AD3F72"/>
    <w:multiLevelType w:val="hybridMultilevel"/>
    <w:tmpl w:val="96140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A02BA1"/>
    <w:multiLevelType w:val="hybridMultilevel"/>
    <w:tmpl w:val="505655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A4819E1"/>
    <w:multiLevelType w:val="hybridMultilevel"/>
    <w:tmpl w:val="221A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337574"/>
    <w:multiLevelType w:val="hybridMultilevel"/>
    <w:tmpl w:val="58E0EEEA"/>
    <w:lvl w:ilvl="0" w:tplc="C5AA8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B04DB8"/>
    <w:multiLevelType w:val="hybridMultilevel"/>
    <w:tmpl w:val="B540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622726"/>
    <w:multiLevelType w:val="hybridMultilevel"/>
    <w:tmpl w:val="CFFEFEB4"/>
    <w:lvl w:ilvl="0" w:tplc="ED8E0E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3"/>
  </w:num>
  <w:num w:numId="5">
    <w:abstractNumId w:val="9"/>
  </w:num>
  <w:num w:numId="6">
    <w:abstractNumId w:val="23"/>
  </w:num>
  <w:num w:numId="7">
    <w:abstractNumId w:val="7"/>
  </w:num>
  <w:num w:numId="8">
    <w:abstractNumId w:val="16"/>
  </w:num>
  <w:num w:numId="9">
    <w:abstractNumId w:val="10"/>
  </w:num>
  <w:num w:numId="10">
    <w:abstractNumId w:val="21"/>
  </w:num>
  <w:num w:numId="11">
    <w:abstractNumId w:val="22"/>
  </w:num>
  <w:num w:numId="12">
    <w:abstractNumId w:val="24"/>
  </w:num>
  <w:num w:numId="13">
    <w:abstractNumId w:val="20"/>
  </w:num>
  <w:num w:numId="14">
    <w:abstractNumId w:val="5"/>
  </w:num>
  <w:num w:numId="15">
    <w:abstractNumId w:val="15"/>
  </w:num>
  <w:num w:numId="16">
    <w:abstractNumId w:val="4"/>
  </w:num>
  <w:num w:numId="17">
    <w:abstractNumId w:val="1"/>
  </w:num>
  <w:num w:numId="18">
    <w:abstractNumId w:val="19"/>
  </w:num>
  <w:num w:numId="19">
    <w:abstractNumId w:val="11"/>
  </w:num>
  <w:num w:numId="20">
    <w:abstractNumId w:val="18"/>
  </w:num>
  <w:num w:numId="21">
    <w:abstractNumId w:val="0"/>
  </w:num>
  <w:num w:numId="22">
    <w:abstractNumId w:val="12"/>
  </w:num>
  <w:num w:numId="23">
    <w:abstractNumId w:val="14"/>
  </w:num>
  <w:num w:numId="24">
    <w:abstractNumId w:val="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2MzU3NjMzNTRT0lEKTi0uzszPAykwNKgFACYwU8ItAAAA"/>
  </w:docVars>
  <w:rsids>
    <w:rsidRoot w:val="00F94B07"/>
    <w:rsid w:val="00001B81"/>
    <w:rsid w:val="00032C52"/>
    <w:rsid w:val="00035499"/>
    <w:rsid w:val="00036F60"/>
    <w:rsid w:val="00055BC5"/>
    <w:rsid w:val="00057937"/>
    <w:rsid w:val="00060C4D"/>
    <w:rsid w:val="00061F4B"/>
    <w:rsid w:val="0006225A"/>
    <w:rsid w:val="00067070"/>
    <w:rsid w:val="0006720F"/>
    <w:rsid w:val="00070A2E"/>
    <w:rsid w:val="000714DB"/>
    <w:rsid w:val="00074B34"/>
    <w:rsid w:val="00087437"/>
    <w:rsid w:val="000954DF"/>
    <w:rsid w:val="000960FF"/>
    <w:rsid w:val="000A643B"/>
    <w:rsid w:val="000A68F8"/>
    <w:rsid w:val="000B0016"/>
    <w:rsid w:val="000C3645"/>
    <w:rsid w:val="000D10B9"/>
    <w:rsid w:val="000E3773"/>
    <w:rsid w:val="000E44E5"/>
    <w:rsid w:val="000E7546"/>
    <w:rsid w:val="000F11BC"/>
    <w:rsid w:val="000F35BD"/>
    <w:rsid w:val="000F734A"/>
    <w:rsid w:val="0010592A"/>
    <w:rsid w:val="0011051C"/>
    <w:rsid w:val="00113FCC"/>
    <w:rsid w:val="00132D99"/>
    <w:rsid w:val="00142E63"/>
    <w:rsid w:val="00146FEE"/>
    <w:rsid w:val="00147C34"/>
    <w:rsid w:val="00161468"/>
    <w:rsid w:val="00162453"/>
    <w:rsid w:val="0016413A"/>
    <w:rsid w:val="00165A72"/>
    <w:rsid w:val="00167BFE"/>
    <w:rsid w:val="00184633"/>
    <w:rsid w:val="00190D73"/>
    <w:rsid w:val="001A6DC6"/>
    <w:rsid w:val="001B2330"/>
    <w:rsid w:val="001B2362"/>
    <w:rsid w:val="001B3F0C"/>
    <w:rsid w:val="001B7281"/>
    <w:rsid w:val="001C63EB"/>
    <w:rsid w:val="001E4A13"/>
    <w:rsid w:val="001E7E33"/>
    <w:rsid w:val="001F3FEE"/>
    <w:rsid w:val="00201BAB"/>
    <w:rsid w:val="0020427A"/>
    <w:rsid w:val="00205105"/>
    <w:rsid w:val="00206333"/>
    <w:rsid w:val="00232623"/>
    <w:rsid w:val="00234989"/>
    <w:rsid w:val="00235D22"/>
    <w:rsid w:val="002458F5"/>
    <w:rsid w:val="00252EA5"/>
    <w:rsid w:val="00261303"/>
    <w:rsid w:val="002618FD"/>
    <w:rsid w:val="00262960"/>
    <w:rsid w:val="00281AFA"/>
    <w:rsid w:val="00284B7E"/>
    <w:rsid w:val="002A518F"/>
    <w:rsid w:val="002B2166"/>
    <w:rsid w:val="002C54B6"/>
    <w:rsid w:val="002D1030"/>
    <w:rsid w:val="002E5C6D"/>
    <w:rsid w:val="002F104D"/>
    <w:rsid w:val="00312480"/>
    <w:rsid w:val="00313D00"/>
    <w:rsid w:val="00331027"/>
    <w:rsid w:val="00341999"/>
    <w:rsid w:val="0034280B"/>
    <w:rsid w:val="003533A0"/>
    <w:rsid w:val="00354FCB"/>
    <w:rsid w:val="0035548F"/>
    <w:rsid w:val="003568C9"/>
    <w:rsid w:val="00365EDB"/>
    <w:rsid w:val="0036781D"/>
    <w:rsid w:val="00372746"/>
    <w:rsid w:val="003B24C2"/>
    <w:rsid w:val="003B3D22"/>
    <w:rsid w:val="003C17B9"/>
    <w:rsid w:val="003C7D0C"/>
    <w:rsid w:val="003D0108"/>
    <w:rsid w:val="003D6A8C"/>
    <w:rsid w:val="003E4F5E"/>
    <w:rsid w:val="003E724A"/>
    <w:rsid w:val="004039A5"/>
    <w:rsid w:val="00412D53"/>
    <w:rsid w:val="00437E7E"/>
    <w:rsid w:val="00445C9E"/>
    <w:rsid w:val="004508A8"/>
    <w:rsid w:val="00450C4D"/>
    <w:rsid w:val="00451F90"/>
    <w:rsid w:val="004557DA"/>
    <w:rsid w:val="004734BC"/>
    <w:rsid w:val="00474958"/>
    <w:rsid w:val="00480C6D"/>
    <w:rsid w:val="00484895"/>
    <w:rsid w:val="00495966"/>
    <w:rsid w:val="004A25A4"/>
    <w:rsid w:val="004A48D1"/>
    <w:rsid w:val="004C6729"/>
    <w:rsid w:val="004D0DCA"/>
    <w:rsid w:val="004D5559"/>
    <w:rsid w:val="004E3492"/>
    <w:rsid w:val="004E3F80"/>
    <w:rsid w:val="004F3AC0"/>
    <w:rsid w:val="004F5EC7"/>
    <w:rsid w:val="005047E6"/>
    <w:rsid w:val="00507586"/>
    <w:rsid w:val="00514E55"/>
    <w:rsid w:val="00524EBA"/>
    <w:rsid w:val="00540928"/>
    <w:rsid w:val="00547B26"/>
    <w:rsid w:val="005635A1"/>
    <w:rsid w:val="0056751C"/>
    <w:rsid w:val="00573166"/>
    <w:rsid w:val="00594E3A"/>
    <w:rsid w:val="005952B4"/>
    <w:rsid w:val="0059791B"/>
    <w:rsid w:val="005A0D87"/>
    <w:rsid w:val="005A347A"/>
    <w:rsid w:val="005A4A6D"/>
    <w:rsid w:val="005B7A87"/>
    <w:rsid w:val="005C1DF5"/>
    <w:rsid w:val="005D2662"/>
    <w:rsid w:val="005D46CC"/>
    <w:rsid w:val="005D57DE"/>
    <w:rsid w:val="005D5FBC"/>
    <w:rsid w:val="005D7B6F"/>
    <w:rsid w:val="00602AFC"/>
    <w:rsid w:val="0062494C"/>
    <w:rsid w:val="00634F64"/>
    <w:rsid w:val="006570A9"/>
    <w:rsid w:val="006578C3"/>
    <w:rsid w:val="0069238F"/>
    <w:rsid w:val="00693396"/>
    <w:rsid w:val="006A00E1"/>
    <w:rsid w:val="006A073C"/>
    <w:rsid w:val="006A47AE"/>
    <w:rsid w:val="006A4BFF"/>
    <w:rsid w:val="006A790B"/>
    <w:rsid w:val="006B1104"/>
    <w:rsid w:val="006D5DFD"/>
    <w:rsid w:val="006E0F77"/>
    <w:rsid w:val="006F0482"/>
    <w:rsid w:val="006F167D"/>
    <w:rsid w:val="006F2689"/>
    <w:rsid w:val="00711003"/>
    <w:rsid w:val="00715C50"/>
    <w:rsid w:val="00717D70"/>
    <w:rsid w:val="007248BE"/>
    <w:rsid w:val="00730EB8"/>
    <w:rsid w:val="0073159A"/>
    <w:rsid w:val="00745946"/>
    <w:rsid w:val="007558AE"/>
    <w:rsid w:val="00756BBB"/>
    <w:rsid w:val="00765182"/>
    <w:rsid w:val="00777E36"/>
    <w:rsid w:val="0078294C"/>
    <w:rsid w:val="00787982"/>
    <w:rsid w:val="00794FC1"/>
    <w:rsid w:val="007A00DF"/>
    <w:rsid w:val="007A12D6"/>
    <w:rsid w:val="007B32D5"/>
    <w:rsid w:val="007B41C4"/>
    <w:rsid w:val="007B7F79"/>
    <w:rsid w:val="007C566D"/>
    <w:rsid w:val="007C7610"/>
    <w:rsid w:val="007D0326"/>
    <w:rsid w:val="007E55E0"/>
    <w:rsid w:val="007E634D"/>
    <w:rsid w:val="007E7A54"/>
    <w:rsid w:val="007F654A"/>
    <w:rsid w:val="00805A48"/>
    <w:rsid w:val="008205AD"/>
    <w:rsid w:val="00835CB1"/>
    <w:rsid w:val="0085565E"/>
    <w:rsid w:val="00856D2B"/>
    <w:rsid w:val="0086017F"/>
    <w:rsid w:val="008673C1"/>
    <w:rsid w:val="008674C1"/>
    <w:rsid w:val="00871414"/>
    <w:rsid w:val="00874435"/>
    <w:rsid w:val="008744AA"/>
    <w:rsid w:val="0087699C"/>
    <w:rsid w:val="0088481B"/>
    <w:rsid w:val="0088607F"/>
    <w:rsid w:val="00893269"/>
    <w:rsid w:val="00893B9F"/>
    <w:rsid w:val="008A578A"/>
    <w:rsid w:val="008D0F04"/>
    <w:rsid w:val="008D1AFD"/>
    <w:rsid w:val="008D6880"/>
    <w:rsid w:val="00905A57"/>
    <w:rsid w:val="00912947"/>
    <w:rsid w:val="00927A88"/>
    <w:rsid w:val="00932978"/>
    <w:rsid w:val="00936E33"/>
    <w:rsid w:val="00955037"/>
    <w:rsid w:val="009558A2"/>
    <w:rsid w:val="0096111E"/>
    <w:rsid w:val="00962CB4"/>
    <w:rsid w:val="009643D7"/>
    <w:rsid w:val="009677C8"/>
    <w:rsid w:val="00972E6B"/>
    <w:rsid w:val="009972A2"/>
    <w:rsid w:val="009B1ACA"/>
    <w:rsid w:val="009B6B7C"/>
    <w:rsid w:val="009C2AA3"/>
    <w:rsid w:val="009C643E"/>
    <w:rsid w:val="009E06C5"/>
    <w:rsid w:val="009F33EE"/>
    <w:rsid w:val="00A11F9D"/>
    <w:rsid w:val="00A1327A"/>
    <w:rsid w:val="00A13981"/>
    <w:rsid w:val="00A14F9D"/>
    <w:rsid w:val="00A17718"/>
    <w:rsid w:val="00A33933"/>
    <w:rsid w:val="00A400E5"/>
    <w:rsid w:val="00A4046A"/>
    <w:rsid w:val="00A41AC3"/>
    <w:rsid w:val="00A41E14"/>
    <w:rsid w:val="00A42F02"/>
    <w:rsid w:val="00A448C8"/>
    <w:rsid w:val="00A533BB"/>
    <w:rsid w:val="00A8091A"/>
    <w:rsid w:val="00A817A8"/>
    <w:rsid w:val="00A95378"/>
    <w:rsid w:val="00A96A8A"/>
    <w:rsid w:val="00AC4C6F"/>
    <w:rsid w:val="00AC6180"/>
    <w:rsid w:val="00AD263B"/>
    <w:rsid w:val="00AD3C26"/>
    <w:rsid w:val="00AD3F27"/>
    <w:rsid w:val="00AD45FA"/>
    <w:rsid w:val="00AE165D"/>
    <w:rsid w:val="00AE56A4"/>
    <w:rsid w:val="00B03732"/>
    <w:rsid w:val="00B11B84"/>
    <w:rsid w:val="00B17B52"/>
    <w:rsid w:val="00B345FC"/>
    <w:rsid w:val="00B35408"/>
    <w:rsid w:val="00B46CD0"/>
    <w:rsid w:val="00B475D6"/>
    <w:rsid w:val="00B57426"/>
    <w:rsid w:val="00B66B64"/>
    <w:rsid w:val="00B82721"/>
    <w:rsid w:val="00B84AD3"/>
    <w:rsid w:val="00B84B98"/>
    <w:rsid w:val="00B9169E"/>
    <w:rsid w:val="00B92F60"/>
    <w:rsid w:val="00B95438"/>
    <w:rsid w:val="00BA2270"/>
    <w:rsid w:val="00BA3611"/>
    <w:rsid w:val="00BA5E10"/>
    <w:rsid w:val="00BC29E0"/>
    <w:rsid w:val="00BD2FA4"/>
    <w:rsid w:val="00BD44EA"/>
    <w:rsid w:val="00BE1090"/>
    <w:rsid w:val="00BE4755"/>
    <w:rsid w:val="00BF5A26"/>
    <w:rsid w:val="00C21547"/>
    <w:rsid w:val="00C27BA1"/>
    <w:rsid w:val="00C319F4"/>
    <w:rsid w:val="00C35A49"/>
    <w:rsid w:val="00C371EB"/>
    <w:rsid w:val="00C46474"/>
    <w:rsid w:val="00C50835"/>
    <w:rsid w:val="00C55A6D"/>
    <w:rsid w:val="00C573AE"/>
    <w:rsid w:val="00C57644"/>
    <w:rsid w:val="00C851FB"/>
    <w:rsid w:val="00C93EB8"/>
    <w:rsid w:val="00C957D1"/>
    <w:rsid w:val="00C96D95"/>
    <w:rsid w:val="00C97671"/>
    <w:rsid w:val="00CB0DC2"/>
    <w:rsid w:val="00CB2A6B"/>
    <w:rsid w:val="00CC7C74"/>
    <w:rsid w:val="00CE183C"/>
    <w:rsid w:val="00CF36C0"/>
    <w:rsid w:val="00CF534F"/>
    <w:rsid w:val="00CF7BE6"/>
    <w:rsid w:val="00D05529"/>
    <w:rsid w:val="00D17EA6"/>
    <w:rsid w:val="00D208F9"/>
    <w:rsid w:val="00D26E33"/>
    <w:rsid w:val="00D323BC"/>
    <w:rsid w:val="00D36332"/>
    <w:rsid w:val="00D44868"/>
    <w:rsid w:val="00D44C58"/>
    <w:rsid w:val="00D4504E"/>
    <w:rsid w:val="00D53D14"/>
    <w:rsid w:val="00D649C3"/>
    <w:rsid w:val="00D77A71"/>
    <w:rsid w:val="00D837BE"/>
    <w:rsid w:val="00D86475"/>
    <w:rsid w:val="00D92459"/>
    <w:rsid w:val="00DA67B9"/>
    <w:rsid w:val="00DB05F3"/>
    <w:rsid w:val="00DB13A4"/>
    <w:rsid w:val="00DB1FB3"/>
    <w:rsid w:val="00DC703E"/>
    <w:rsid w:val="00DE0B90"/>
    <w:rsid w:val="00DE29E0"/>
    <w:rsid w:val="00DE739A"/>
    <w:rsid w:val="00DF154A"/>
    <w:rsid w:val="00E07CC6"/>
    <w:rsid w:val="00E1142B"/>
    <w:rsid w:val="00E13A0B"/>
    <w:rsid w:val="00E30566"/>
    <w:rsid w:val="00E34C3F"/>
    <w:rsid w:val="00E3652D"/>
    <w:rsid w:val="00E37652"/>
    <w:rsid w:val="00E401DE"/>
    <w:rsid w:val="00E50B79"/>
    <w:rsid w:val="00E52977"/>
    <w:rsid w:val="00E52B59"/>
    <w:rsid w:val="00E5702F"/>
    <w:rsid w:val="00E62173"/>
    <w:rsid w:val="00E664CA"/>
    <w:rsid w:val="00E66F0F"/>
    <w:rsid w:val="00E726B0"/>
    <w:rsid w:val="00E74E42"/>
    <w:rsid w:val="00E864CA"/>
    <w:rsid w:val="00E9033B"/>
    <w:rsid w:val="00EB082B"/>
    <w:rsid w:val="00EB33A1"/>
    <w:rsid w:val="00EC10D2"/>
    <w:rsid w:val="00EC1DA2"/>
    <w:rsid w:val="00EC40BB"/>
    <w:rsid w:val="00ED180F"/>
    <w:rsid w:val="00ED57B8"/>
    <w:rsid w:val="00EE0202"/>
    <w:rsid w:val="00EE3BBA"/>
    <w:rsid w:val="00EF1FB9"/>
    <w:rsid w:val="00EF5E88"/>
    <w:rsid w:val="00F23EF4"/>
    <w:rsid w:val="00F320A1"/>
    <w:rsid w:val="00F323E6"/>
    <w:rsid w:val="00F44C98"/>
    <w:rsid w:val="00F52847"/>
    <w:rsid w:val="00F55214"/>
    <w:rsid w:val="00F643BA"/>
    <w:rsid w:val="00F71786"/>
    <w:rsid w:val="00F7542D"/>
    <w:rsid w:val="00F80C61"/>
    <w:rsid w:val="00F8334B"/>
    <w:rsid w:val="00F838B6"/>
    <w:rsid w:val="00F94B07"/>
    <w:rsid w:val="00FA2825"/>
    <w:rsid w:val="00FB0A30"/>
    <w:rsid w:val="00FC182F"/>
    <w:rsid w:val="00FD2B57"/>
    <w:rsid w:val="00FE04D9"/>
    <w:rsid w:val="00FE0FD2"/>
    <w:rsid w:val="00FE39EF"/>
    <w:rsid w:val="00FE435F"/>
    <w:rsid w:val="00FF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7F73"/>
  <w15:chartTrackingRefBased/>
  <w15:docId w15:val="{190F9686-1432-48E2-9E26-FE330243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C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34F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B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76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76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674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74C1"/>
    <w:rPr>
      <w:rFonts w:eastAsiaTheme="minorEastAsia"/>
      <w:lang w:val="en-US"/>
    </w:rPr>
  </w:style>
  <w:style w:type="character" w:styleId="PlaceholderText">
    <w:name w:val="Placeholder Text"/>
    <w:basedOn w:val="DefaultParagraphFont"/>
    <w:uiPriority w:val="99"/>
    <w:semiHidden/>
    <w:rsid w:val="008674C1"/>
    <w:rPr>
      <w:color w:val="808080"/>
    </w:rPr>
  </w:style>
  <w:style w:type="paragraph" w:styleId="ListParagraph">
    <w:name w:val="List Paragraph"/>
    <w:basedOn w:val="Normal"/>
    <w:uiPriority w:val="34"/>
    <w:qFormat/>
    <w:rsid w:val="00061F4B"/>
    <w:pPr>
      <w:ind w:left="720"/>
      <w:contextualSpacing/>
    </w:pPr>
  </w:style>
  <w:style w:type="paragraph" w:styleId="Header">
    <w:name w:val="header"/>
    <w:basedOn w:val="Normal"/>
    <w:link w:val="HeaderChar"/>
    <w:uiPriority w:val="99"/>
    <w:unhideWhenUsed/>
    <w:rsid w:val="00573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166"/>
  </w:style>
  <w:style w:type="paragraph" w:styleId="Footer">
    <w:name w:val="footer"/>
    <w:basedOn w:val="Normal"/>
    <w:link w:val="FooterChar"/>
    <w:uiPriority w:val="99"/>
    <w:unhideWhenUsed/>
    <w:rsid w:val="005731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166"/>
  </w:style>
  <w:style w:type="character" w:styleId="Emphasis">
    <w:name w:val="Emphasis"/>
    <w:basedOn w:val="DefaultParagraphFont"/>
    <w:uiPriority w:val="20"/>
    <w:qFormat/>
    <w:rsid w:val="006A47AE"/>
    <w:rPr>
      <w:i/>
      <w:iCs/>
    </w:rPr>
  </w:style>
  <w:style w:type="character" w:customStyle="1" w:styleId="Heading3Char">
    <w:name w:val="Heading 3 Char"/>
    <w:basedOn w:val="DefaultParagraphFont"/>
    <w:link w:val="Heading3"/>
    <w:uiPriority w:val="9"/>
    <w:rsid w:val="00147C3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C40BB"/>
    <w:rPr>
      <w:color w:val="0563C1" w:themeColor="hyperlink"/>
      <w:u w:val="single"/>
    </w:rPr>
  </w:style>
  <w:style w:type="character" w:styleId="UnresolvedMention">
    <w:name w:val="Unresolved Mention"/>
    <w:basedOn w:val="DefaultParagraphFont"/>
    <w:uiPriority w:val="99"/>
    <w:semiHidden/>
    <w:unhideWhenUsed/>
    <w:rsid w:val="00EC40BB"/>
    <w:rPr>
      <w:color w:val="605E5C"/>
      <w:shd w:val="clear" w:color="auto" w:fill="E1DFDD"/>
    </w:rPr>
  </w:style>
  <w:style w:type="paragraph" w:styleId="TOCHeading">
    <w:name w:val="TOC Heading"/>
    <w:basedOn w:val="Heading1"/>
    <w:next w:val="Normal"/>
    <w:uiPriority w:val="39"/>
    <w:unhideWhenUsed/>
    <w:qFormat/>
    <w:rsid w:val="0016413A"/>
    <w:pPr>
      <w:outlineLvl w:val="9"/>
    </w:pPr>
    <w:rPr>
      <w:lang w:val="en-US"/>
    </w:rPr>
  </w:style>
  <w:style w:type="paragraph" w:styleId="TOC1">
    <w:name w:val="toc 1"/>
    <w:basedOn w:val="Normal"/>
    <w:next w:val="Normal"/>
    <w:autoRedefine/>
    <w:uiPriority w:val="39"/>
    <w:unhideWhenUsed/>
    <w:rsid w:val="0016413A"/>
    <w:pPr>
      <w:spacing w:after="100"/>
    </w:pPr>
  </w:style>
  <w:style w:type="paragraph" w:styleId="TOC2">
    <w:name w:val="toc 2"/>
    <w:basedOn w:val="Normal"/>
    <w:next w:val="Normal"/>
    <w:autoRedefine/>
    <w:uiPriority w:val="39"/>
    <w:unhideWhenUsed/>
    <w:rsid w:val="0016413A"/>
    <w:pPr>
      <w:spacing w:after="100"/>
      <w:ind w:left="220"/>
    </w:pPr>
  </w:style>
  <w:style w:type="paragraph" w:styleId="TOC3">
    <w:name w:val="toc 3"/>
    <w:basedOn w:val="Normal"/>
    <w:next w:val="Normal"/>
    <w:autoRedefine/>
    <w:uiPriority w:val="39"/>
    <w:unhideWhenUsed/>
    <w:rsid w:val="0016413A"/>
    <w:pPr>
      <w:spacing w:after="100"/>
      <w:ind w:left="440"/>
    </w:pPr>
  </w:style>
  <w:style w:type="table" w:styleId="TableGrid">
    <w:name w:val="Table Grid"/>
    <w:basedOn w:val="TableNormal"/>
    <w:uiPriority w:val="39"/>
    <w:rsid w:val="000F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481B"/>
    <w:rPr>
      <w:sz w:val="16"/>
      <w:szCs w:val="16"/>
    </w:rPr>
  </w:style>
  <w:style w:type="paragraph" w:styleId="CommentText">
    <w:name w:val="annotation text"/>
    <w:basedOn w:val="Normal"/>
    <w:link w:val="CommentTextChar"/>
    <w:uiPriority w:val="99"/>
    <w:semiHidden/>
    <w:unhideWhenUsed/>
    <w:rsid w:val="0088481B"/>
    <w:pPr>
      <w:spacing w:line="240" w:lineRule="auto"/>
    </w:pPr>
    <w:rPr>
      <w:sz w:val="20"/>
      <w:szCs w:val="20"/>
    </w:rPr>
  </w:style>
  <w:style w:type="character" w:customStyle="1" w:styleId="CommentTextChar">
    <w:name w:val="Comment Text Char"/>
    <w:basedOn w:val="DefaultParagraphFont"/>
    <w:link w:val="CommentText"/>
    <w:uiPriority w:val="99"/>
    <w:semiHidden/>
    <w:rsid w:val="0088481B"/>
    <w:rPr>
      <w:sz w:val="20"/>
      <w:szCs w:val="20"/>
    </w:rPr>
  </w:style>
  <w:style w:type="paragraph" w:styleId="CommentSubject">
    <w:name w:val="annotation subject"/>
    <w:basedOn w:val="CommentText"/>
    <w:next w:val="CommentText"/>
    <w:link w:val="CommentSubjectChar"/>
    <w:uiPriority w:val="99"/>
    <w:semiHidden/>
    <w:unhideWhenUsed/>
    <w:rsid w:val="0088481B"/>
    <w:rPr>
      <w:b/>
      <w:bCs/>
    </w:rPr>
  </w:style>
  <w:style w:type="character" w:customStyle="1" w:styleId="CommentSubjectChar">
    <w:name w:val="Comment Subject Char"/>
    <w:basedOn w:val="CommentTextChar"/>
    <w:link w:val="CommentSubject"/>
    <w:uiPriority w:val="99"/>
    <w:semiHidden/>
    <w:rsid w:val="0088481B"/>
    <w:rPr>
      <w:b/>
      <w:bCs/>
      <w:sz w:val="20"/>
      <w:szCs w:val="20"/>
    </w:rPr>
  </w:style>
  <w:style w:type="paragraph" w:styleId="BalloonText">
    <w:name w:val="Balloon Text"/>
    <w:basedOn w:val="Normal"/>
    <w:link w:val="BalloonTextChar"/>
    <w:uiPriority w:val="99"/>
    <w:semiHidden/>
    <w:unhideWhenUsed/>
    <w:rsid w:val="00884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1B"/>
    <w:rPr>
      <w:rFonts w:ascii="Segoe UI" w:hAnsi="Segoe UI" w:cs="Segoe UI"/>
      <w:sz w:val="18"/>
      <w:szCs w:val="18"/>
    </w:rPr>
  </w:style>
  <w:style w:type="paragraph" w:styleId="HTMLPreformatted">
    <w:name w:val="HTML Preformatted"/>
    <w:basedOn w:val="Normal"/>
    <w:link w:val="HTMLPreformattedChar"/>
    <w:uiPriority w:val="99"/>
    <w:semiHidden/>
    <w:unhideWhenUsed/>
    <w:rsid w:val="00634F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34F64"/>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634F6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2495">
      <w:bodyDiv w:val="1"/>
      <w:marLeft w:val="0"/>
      <w:marRight w:val="0"/>
      <w:marTop w:val="0"/>
      <w:marBottom w:val="0"/>
      <w:divBdr>
        <w:top w:val="none" w:sz="0" w:space="0" w:color="auto"/>
        <w:left w:val="none" w:sz="0" w:space="0" w:color="auto"/>
        <w:bottom w:val="none" w:sz="0" w:space="0" w:color="auto"/>
        <w:right w:val="none" w:sz="0" w:space="0" w:color="auto"/>
      </w:divBdr>
    </w:div>
    <w:div w:id="1022050964">
      <w:bodyDiv w:val="1"/>
      <w:marLeft w:val="0"/>
      <w:marRight w:val="0"/>
      <w:marTop w:val="0"/>
      <w:marBottom w:val="0"/>
      <w:divBdr>
        <w:top w:val="none" w:sz="0" w:space="0" w:color="auto"/>
        <w:left w:val="none" w:sz="0" w:space="0" w:color="auto"/>
        <w:bottom w:val="none" w:sz="0" w:space="0" w:color="auto"/>
        <w:right w:val="none" w:sz="0" w:space="0" w:color="auto"/>
      </w:divBdr>
    </w:div>
    <w:div w:id="1258829121">
      <w:bodyDiv w:val="1"/>
      <w:marLeft w:val="0"/>
      <w:marRight w:val="0"/>
      <w:marTop w:val="0"/>
      <w:marBottom w:val="0"/>
      <w:divBdr>
        <w:top w:val="none" w:sz="0" w:space="0" w:color="auto"/>
        <w:left w:val="none" w:sz="0" w:space="0" w:color="auto"/>
        <w:bottom w:val="none" w:sz="0" w:space="0" w:color="auto"/>
        <w:right w:val="none" w:sz="0" w:space="0" w:color="auto"/>
      </w:divBdr>
    </w:div>
    <w:div w:id="136336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99" Type="http://schemas.openxmlformats.org/officeDocument/2006/relationships/image" Target="media/image283.png"/><Relationship Id="rId303" Type="http://schemas.openxmlformats.org/officeDocument/2006/relationships/image" Target="media/image28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image" Target="media/image146.png"/><Relationship Id="rId170" Type="http://schemas.openxmlformats.org/officeDocument/2006/relationships/image" Target="media/image157.png"/><Relationship Id="rId191" Type="http://schemas.openxmlformats.org/officeDocument/2006/relationships/image" Target="media/image178.png"/><Relationship Id="rId205" Type="http://schemas.openxmlformats.org/officeDocument/2006/relationships/image" Target="media/image192.png"/><Relationship Id="rId226" Type="http://schemas.openxmlformats.org/officeDocument/2006/relationships/image" Target="media/image213.png"/><Relationship Id="rId247" Type="http://schemas.openxmlformats.org/officeDocument/2006/relationships/image" Target="media/image234.png"/><Relationship Id="rId107" Type="http://schemas.openxmlformats.org/officeDocument/2006/relationships/image" Target="media/image95.png"/><Relationship Id="rId268" Type="http://schemas.openxmlformats.org/officeDocument/2006/relationships/image" Target="media/image255.png"/><Relationship Id="rId289" Type="http://schemas.openxmlformats.org/officeDocument/2006/relationships/image" Target="media/image273.png"/><Relationship Id="rId11" Type="http://schemas.openxmlformats.org/officeDocument/2006/relationships/hyperlink" Target="https://kivy.org/doc/stable/api-kivy.uix.html" TargetMode="Externa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7.png"/><Relationship Id="rId181" Type="http://schemas.openxmlformats.org/officeDocument/2006/relationships/image" Target="media/image168.png"/><Relationship Id="rId216" Type="http://schemas.openxmlformats.org/officeDocument/2006/relationships/image" Target="media/image203.png"/><Relationship Id="rId237" Type="http://schemas.openxmlformats.org/officeDocument/2006/relationships/image" Target="media/image224.png"/><Relationship Id="rId258" Type="http://schemas.openxmlformats.org/officeDocument/2006/relationships/image" Target="media/image245.png"/><Relationship Id="rId279" Type="http://schemas.openxmlformats.org/officeDocument/2006/relationships/image" Target="media/image263.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6.png"/><Relationship Id="rId139" Type="http://schemas.openxmlformats.org/officeDocument/2006/relationships/image" Target="media/image127.png"/><Relationship Id="rId290" Type="http://schemas.openxmlformats.org/officeDocument/2006/relationships/image" Target="media/image274.png"/><Relationship Id="rId304" Type="http://schemas.openxmlformats.org/officeDocument/2006/relationships/image" Target="media/image288.png"/><Relationship Id="rId85" Type="http://schemas.openxmlformats.org/officeDocument/2006/relationships/image" Target="media/image73.png"/><Relationship Id="rId150" Type="http://schemas.openxmlformats.org/officeDocument/2006/relationships/image" Target="media/image138.png"/><Relationship Id="rId171" Type="http://schemas.openxmlformats.org/officeDocument/2006/relationships/image" Target="media/image158.png"/><Relationship Id="rId192" Type="http://schemas.openxmlformats.org/officeDocument/2006/relationships/image" Target="media/image179.png"/><Relationship Id="rId206" Type="http://schemas.openxmlformats.org/officeDocument/2006/relationships/image" Target="media/image193.png"/><Relationship Id="rId227" Type="http://schemas.openxmlformats.org/officeDocument/2006/relationships/image" Target="media/image214.png"/><Relationship Id="rId248" Type="http://schemas.openxmlformats.org/officeDocument/2006/relationships/image" Target="media/image235.png"/><Relationship Id="rId269" Type="http://schemas.openxmlformats.org/officeDocument/2006/relationships/image" Target="media/image256.png"/><Relationship Id="rId12" Type="http://schemas.openxmlformats.org/officeDocument/2006/relationships/hyperlink" Target="https://kivy.org/doc/stable/api-kivy.app.html" TargetMode="External"/><Relationship Id="rId33" Type="http://schemas.openxmlformats.org/officeDocument/2006/relationships/image" Target="media/image23.png"/><Relationship Id="rId108" Type="http://schemas.openxmlformats.org/officeDocument/2006/relationships/image" Target="media/image96.png"/><Relationship Id="rId129" Type="http://schemas.openxmlformats.org/officeDocument/2006/relationships/image" Target="media/image117.png"/><Relationship Id="rId280" Type="http://schemas.openxmlformats.org/officeDocument/2006/relationships/image" Target="media/image264.png"/><Relationship Id="rId54" Type="http://schemas.openxmlformats.org/officeDocument/2006/relationships/image" Target="media/image44.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8.png"/><Relationship Id="rId161" Type="http://schemas.openxmlformats.org/officeDocument/2006/relationships/image" Target="media/image148.png"/><Relationship Id="rId182" Type="http://schemas.openxmlformats.org/officeDocument/2006/relationships/image" Target="media/image169.png"/><Relationship Id="rId217" Type="http://schemas.openxmlformats.org/officeDocument/2006/relationships/image" Target="media/image204.png"/><Relationship Id="rId6" Type="http://schemas.openxmlformats.org/officeDocument/2006/relationships/footnotes" Target="footnotes.xml"/><Relationship Id="rId238" Type="http://schemas.openxmlformats.org/officeDocument/2006/relationships/image" Target="media/image225.png"/><Relationship Id="rId259" Type="http://schemas.openxmlformats.org/officeDocument/2006/relationships/image" Target="media/image246.png"/><Relationship Id="rId23" Type="http://schemas.openxmlformats.org/officeDocument/2006/relationships/image" Target="media/image13.png"/><Relationship Id="rId119" Type="http://schemas.openxmlformats.org/officeDocument/2006/relationships/image" Target="media/image107.png"/><Relationship Id="rId270" Type="http://schemas.openxmlformats.org/officeDocument/2006/relationships/image" Target="media/image257.png"/><Relationship Id="rId291" Type="http://schemas.openxmlformats.org/officeDocument/2006/relationships/image" Target="media/image275.png"/><Relationship Id="rId305" Type="http://schemas.openxmlformats.org/officeDocument/2006/relationships/footer" Target="footer1.xml"/><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4.png"/><Relationship Id="rId130" Type="http://schemas.openxmlformats.org/officeDocument/2006/relationships/image" Target="media/image118.png"/><Relationship Id="rId151" Type="http://schemas.openxmlformats.org/officeDocument/2006/relationships/image" Target="media/image139.png"/><Relationship Id="rId172" Type="http://schemas.openxmlformats.org/officeDocument/2006/relationships/image" Target="media/image159.png"/><Relationship Id="rId193" Type="http://schemas.openxmlformats.org/officeDocument/2006/relationships/image" Target="media/image180.png"/><Relationship Id="rId207" Type="http://schemas.openxmlformats.org/officeDocument/2006/relationships/image" Target="media/image194.png"/><Relationship Id="rId228" Type="http://schemas.openxmlformats.org/officeDocument/2006/relationships/image" Target="media/image215.png"/><Relationship Id="rId249" Type="http://schemas.openxmlformats.org/officeDocument/2006/relationships/image" Target="media/image236.png"/><Relationship Id="rId13" Type="http://schemas.openxmlformats.org/officeDocument/2006/relationships/image" Target="media/image4.png"/><Relationship Id="rId109" Type="http://schemas.openxmlformats.org/officeDocument/2006/relationships/image" Target="media/image97.png"/><Relationship Id="rId260" Type="http://schemas.openxmlformats.org/officeDocument/2006/relationships/image" Target="media/image247.png"/><Relationship Id="rId281" Type="http://schemas.openxmlformats.org/officeDocument/2006/relationships/image" Target="media/image265.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162" Type="http://schemas.openxmlformats.org/officeDocument/2006/relationships/image" Target="media/image149.png"/><Relationship Id="rId183" Type="http://schemas.openxmlformats.org/officeDocument/2006/relationships/image" Target="media/image170.png"/><Relationship Id="rId218" Type="http://schemas.openxmlformats.org/officeDocument/2006/relationships/image" Target="media/image205.png"/><Relationship Id="rId239" Type="http://schemas.openxmlformats.org/officeDocument/2006/relationships/image" Target="media/image226.png"/><Relationship Id="rId250" Type="http://schemas.openxmlformats.org/officeDocument/2006/relationships/image" Target="media/image237.png"/><Relationship Id="rId271" Type="http://schemas.openxmlformats.org/officeDocument/2006/relationships/image" Target="media/image258.png"/><Relationship Id="rId292" Type="http://schemas.openxmlformats.org/officeDocument/2006/relationships/image" Target="media/image276.png"/><Relationship Id="rId306" Type="http://schemas.openxmlformats.org/officeDocument/2006/relationships/fontTable" Target="fontTable.xml"/><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mailto:h@h.h" TargetMode="External"/><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4.png"/><Relationship Id="rId178" Type="http://schemas.openxmlformats.org/officeDocument/2006/relationships/image" Target="media/image165.png"/><Relationship Id="rId301" Type="http://schemas.openxmlformats.org/officeDocument/2006/relationships/image" Target="media/image285.png"/><Relationship Id="rId61" Type="http://schemas.openxmlformats.org/officeDocument/2006/relationships/image" Target="media/image51.png"/><Relationship Id="rId82" Type="http://schemas.openxmlformats.org/officeDocument/2006/relationships/image" Target="media/image70.png"/><Relationship Id="rId152" Type="http://schemas.openxmlformats.org/officeDocument/2006/relationships/image" Target="media/image140.png"/><Relationship Id="rId173" Type="http://schemas.openxmlformats.org/officeDocument/2006/relationships/image" Target="media/image160.png"/><Relationship Id="rId194" Type="http://schemas.openxmlformats.org/officeDocument/2006/relationships/image" Target="media/image181.png"/><Relationship Id="rId199" Type="http://schemas.openxmlformats.org/officeDocument/2006/relationships/image" Target="media/image186.png"/><Relationship Id="rId203" Type="http://schemas.openxmlformats.org/officeDocument/2006/relationships/image" Target="media/image190.png"/><Relationship Id="rId208" Type="http://schemas.openxmlformats.org/officeDocument/2006/relationships/image" Target="media/image195.png"/><Relationship Id="rId229" Type="http://schemas.openxmlformats.org/officeDocument/2006/relationships/image" Target="media/image216.png"/><Relationship Id="rId19" Type="http://schemas.openxmlformats.org/officeDocument/2006/relationships/image" Target="media/image10.png"/><Relationship Id="rId224" Type="http://schemas.openxmlformats.org/officeDocument/2006/relationships/image" Target="media/image211.png"/><Relationship Id="rId240" Type="http://schemas.openxmlformats.org/officeDocument/2006/relationships/image" Target="media/image227.png"/><Relationship Id="rId245" Type="http://schemas.openxmlformats.org/officeDocument/2006/relationships/image" Target="media/image232.png"/><Relationship Id="rId261" Type="http://schemas.openxmlformats.org/officeDocument/2006/relationships/image" Target="media/image248.png"/><Relationship Id="rId266" Type="http://schemas.openxmlformats.org/officeDocument/2006/relationships/image" Target="media/image253.png"/><Relationship Id="rId287" Type="http://schemas.openxmlformats.org/officeDocument/2006/relationships/image" Target="media/image271.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5.png"/><Relationship Id="rId282" Type="http://schemas.openxmlformats.org/officeDocument/2006/relationships/image" Target="media/image266.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0.png"/><Relationship Id="rId184" Type="http://schemas.openxmlformats.org/officeDocument/2006/relationships/image" Target="media/image171.png"/><Relationship Id="rId189" Type="http://schemas.openxmlformats.org/officeDocument/2006/relationships/image" Target="media/image176.png"/><Relationship Id="rId219" Type="http://schemas.openxmlformats.org/officeDocument/2006/relationships/image" Target="media/image206.png"/><Relationship Id="rId3" Type="http://schemas.openxmlformats.org/officeDocument/2006/relationships/styles" Target="styles.xml"/><Relationship Id="rId214" Type="http://schemas.openxmlformats.org/officeDocument/2006/relationships/image" Target="media/image201.png"/><Relationship Id="rId230" Type="http://schemas.openxmlformats.org/officeDocument/2006/relationships/image" Target="media/image217.png"/><Relationship Id="rId235" Type="http://schemas.openxmlformats.org/officeDocument/2006/relationships/image" Target="media/image222.png"/><Relationship Id="rId251" Type="http://schemas.openxmlformats.org/officeDocument/2006/relationships/image" Target="media/image238.png"/><Relationship Id="rId256" Type="http://schemas.openxmlformats.org/officeDocument/2006/relationships/image" Target="media/image243.png"/><Relationship Id="rId277" Type="http://schemas.openxmlformats.org/officeDocument/2006/relationships/image" Target="media/image262.png"/><Relationship Id="rId298" Type="http://schemas.openxmlformats.org/officeDocument/2006/relationships/image" Target="media/image282.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5.png"/><Relationship Id="rId272" Type="http://schemas.openxmlformats.org/officeDocument/2006/relationships/customXml" Target="ink/ink1.xml"/><Relationship Id="rId293" Type="http://schemas.openxmlformats.org/officeDocument/2006/relationships/image" Target="media/image277.png"/><Relationship Id="rId302" Type="http://schemas.openxmlformats.org/officeDocument/2006/relationships/image" Target="media/image286.png"/><Relationship Id="rId307" Type="http://schemas.openxmlformats.org/officeDocument/2006/relationships/theme" Target="theme/theme1.xml"/><Relationship Id="rId20" Type="http://schemas.openxmlformats.org/officeDocument/2006/relationships/hyperlink" Target="mailto:h@h.h" TargetMode="External"/><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hyperlink" Target="https://ourairports.com/data/" TargetMode="External"/><Relationship Id="rId174" Type="http://schemas.openxmlformats.org/officeDocument/2006/relationships/image" Target="media/image161.png"/><Relationship Id="rId179" Type="http://schemas.openxmlformats.org/officeDocument/2006/relationships/image" Target="media/image166.png"/><Relationship Id="rId195" Type="http://schemas.openxmlformats.org/officeDocument/2006/relationships/image" Target="media/image182.png"/><Relationship Id="rId209" Type="http://schemas.openxmlformats.org/officeDocument/2006/relationships/image" Target="media/image196.png"/><Relationship Id="rId190" Type="http://schemas.openxmlformats.org/officeDocument/2006/relationships/image" Target="media/image177.png"/><Relationship Id="rId204" Type="http://schemas.openxmlformats.org/officeDocument/2006/relationships/image" Target="media/image191.png"/><Relationship Id="rId220" Type="http://schemas.openxmlformats.org/officeDocument/2006/relationships/image" Target="media/image207.png"/><Relationship Id="rId225" Type="http://schemas.openxmlformats.org/officeDocument/2006/relationships/image" Target="media/image212.png"/><Relationship Id="rId241" Type="http://schemas.openxmlformats.org/officeDocument/2006/relationships/image" Target="media/image228.png"/><Relationship Id="rId246" Type="http://schemas.openxmlformats.org/officeDocument/2006/relationships/image" Target="media/image233.png"/><Relationship Id="rId267" Type="http://schemas.openxmlformats.org/officeDocument/2006/relationships/image" Target="media/image254.png"/><Relationship Id="rId288" Type="http://schemas.openxmlformats.org/officeDocument/2006/relationships/image" Target="media/image272.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15.png"/><Relationship Id="rId262" Type="http://schemas.openxmlformats.org/officeDocument/2006/relationships/image" Target="media/image249.png"/><Relationship Id="rId283" Type="http://schemas.openxmlformats.org/officeDocument/2006/relationships/image" Target="media/image267.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hyperlink" Target="mailto:h@h.h" TargetMode="External"/><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1.png"/><Relationship Id="rId169" Type="http://schemas.openxmlformats.org/officeDocument/2006/relationships/image" Target="media/image156.png"/><Relationship Id="rId185" Type="http://schemas.openxmlformats.org/officeDocument/2006/relationships/image" Target="media/image17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7.png"/><Relationship Id="rId210" Type="http://schemas.openxmlformats.org/officeDocument/2006/relationships/image" Target="media/image197.png"/><Relationship Id="rId215" Type="http://schemas.openxmlformats.org/officeDocument/2006/relationships/image" Target="media/image202.png"/><Relationship Id="rId236" Type="http://schemas.openxmlformats.org/officeDocument/2006/relationships/image" Target="media/image223.png"/><Relationship Id="rId257" Type="http://schemas.openxmlformats.org/officeDocument/2006/relationships/image" Target="media/image244.png"/><Relationship Id="rId278" Type="http://schemas.openxmlformats.org/officeDocument/2006/relationships/customXml" Target="ink/ink3.xml"/><Relationship Id="rId26" Type="http://schemas.openxmlformats.org/officeDocument/2006/relationships/image" Target="media/image16.png"/><Relationship Id="rId231" Type="http://schemas.openxmlformats.org/officeDocument/2006/relationships/image" Target="media/image218.png"/><Relationship Id="rId252" Type="http://schemas.openxmlformats.org/officeDocument/2006/relationships/image" Target="media/image239.png"/><Relationship Id="rId273" Type="http://schemas.openxmlformats.org/officeDocument/2006/relationships/image" Target="media/image259.png"/><Relationship Id="rId294" Type="http://schemas.openxmlformats.org/officeDocument/2006/relationships/image" Target="media/image278.png"/><Relationship Id="rId47" Type="http://schemas.openxmlformats.org/officeDocument/2006/relationships/image" Target="media/image37.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1.png"/><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7.png"/><Relationship Id="rId221" Type="http://schemas.openxmlformats.org/officeDocument/2006/relationships/image" Target="media/image208.png"/><Relationship Id="rId242" Type="http://schemas.openxmlformats.org/officeDocument/2006/relationships/image" Target="media/image229.png"/><Relationship Id="rId263" Type="http://schemas.openxmlformats.org/officeDocument/2006/relationships/image" Target="media/image250.png"/><Relationship Id="rId284" Type="http://schemas.openxmlformats.org/officeDocument/2006/relationships/image" Target="media/image268.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9.png"/><Relationship Id="rId253" Type="http://schemas.openxmlformats.org/officeDocument/2006/relationships/image" Target="media/image240.png"/><Relationship Id="rId274" Type="http://schemas.openxmlformats.org/officeDocument/2006/relationships/image" Target="media/image260.png"/><Relationship Id="rId295" Type="http://schemas.openxmlformats.org/officeDocument/2006/relationships/image" Target="media/image279.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8.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8.png"/><Relationship Id="rId155" Type="http://schemas.openxmlformats.org/officeDocument/2006/relationships/image" Target="media/image142.png"/><Relationship Id="rId176" Type="http://schemas.openxmlformats.org/officeDocument/2006/relationships/image" Target="media/image163.png"/><Relationship Id="rId197" Type="http://schemas.openxmlformats.org/officeDocument/2006/relationships/image" Target="media/image184.png"/><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30.png"/><Relationship Id="rId264" Type="http://schemas.openxmlformats.org/officeDocument/2006/relationships/image" Target="media/image251.png"/><Relationship Id="rId285" Type="http://schemas.openxmlformats.org/officeDocument/2006/relationships/image" Target="media/image269.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image" Target="media/image59.png"/><Relationship Id="rId91" Type="http://schemas.openxmlformats.org/officeDocument/2006/relationships/image" Target="media/image79.png"/><Relationship Id="rId145" Type="http://schemas.openxmlformats.org/officeDocument/2006/relationships/image" Target="media/image133.png"/><Relationship Id="rId166" Type="http://schemas.openxmlformats.org/officeDocument/2006/relationships/image" Target="media/image153.png"/><Relationship Id="rId187" Type="http://schemas.openxmlformats.org/officeDocument/2006/relationships/image" Target="media/image174.png"/><Relationship Id="rId1" Type="http://schemas.openxmlformats.org/officeDocument/2006/relationships/customXml" Target="../customXml/item1.xml"/><Relationship Id="rId212" Type="http://schemas.openxmlformats.org/officeDocument/2006/relationships/image" Target="media/image199.png"/><Relationship Id="rId233" Type="http://schemas.openxmlformats.org/officeDocument/2006/relationships/image" Target="media/image220.png"/><Relationship Id="rId254" Type="http://schemas.openxmlformats.org/officeDocument/2006/relationships/image" Target="media/image241.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2.png"/><Relationship Id="rId275" Type="http://schemas.openxmlformats.org/officeDocument/2006/relationships/image" Target="media/image261.png"/><Relationship Id="rId296" Type="http://schemas.openxmlformats.org/officeDocument/2006/relationships/image" Target="media/image280.png"/><Relationship Id="rId300" Type="http://schemas.openxmlformats.org/officeDocument/2006/relationships/image" Target="media/image284.png"/><Relationship Id="rId60" Type="http://schemas.openxmlformats.org/officeDocument/2006/relationships/image" Target="media/image50.png"/><Relationship Id="rId81" Type="http://schemas.openxmlformats.org/officeDocument/2006/relationships/image" Target="media/image69.png"/><Relationship Id="rId135" Type="http://schemas.openxmlformats.org/officeDocument/2006/relationships/image" Target="media/image123.png"/><Relationship Id="rId156" Type="http://schemas.openxmlformats.org/officeDocument/2006/relationships/image" Target="media/image143.png"/><Relationship Id="rId177" Type="http://schemas.openxmlformats.org/officeDocument/2006/relationships/image" Target="media/image164.png"/><Relationship Id="rId198" Type="http://schemas.openxmlformats.org/officeDocument/2006/relationships/image" Target="media/image185.png"/><Relationship Id="rId202" Type="http://schemas.openxmlformats.org/officeDocument/2006/relationships/image" Target="media/image189.png"/><Relationship Id="rId223" Type="http://schemas.openxmlformats.org/officeDocument/2006/relationships/image" Target="media/image210.png"/><Relationship Id="rId244" Type="http://schemas.openxmlformats.org/officeDocument/2006/relationships/image" Target="media/image231.png"/><Relationship Id="rId18" Type="http://schemas.openxmlformats.org/officeDocument/2006/relationships/image" Target="media/image9.png"/><Relationship Id="rId39" Type="http://schemas.openxmlformats.org/officeDocument/2006/relationships/image" Target="media/image29.png"/><Relationship Id="rId265" Type="http://schemas.openxmlformats.org/officeDocument/2006/relationships/image" Target="media/image252.png"/><Relationship Id="rId286" Type="http://schemas.openxmlformats.org/officeDocument/2006/relationships/image" Target="media/image270.png"/><Relationship Id="rId50" Type="http://schemas.openxmlformats.org/officeDocument/2006/relationships/image" Target="media/image40.png"/><Relationship Id="rId104" Type="http://schemas.openxmlformats.org/officeDocument/2006/relationships/image" Target="media/image92.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4.png"/><Relationship Id="rId188" Type="http://schemas.openxmlformats.org/officeDocument/2006/relationships/image" Target="media/image175.png"/><Relationship Id="rId71" Type="http://schemas.openxmlformats.org/officeDocument/2006/relationships/image" Target="media/image60.png"/><Relationship Id="rId92" Type="http://schemas.openxmlformats.org/officeDocument/2006/relationships/image" Target="media/image80.png"/><Relationship Id="rId213" Type="http://schemas.openxmlformats.org/officeDocument/2006/relationships/image" Target="media/image200.png"/><Relationship Id="rId234" Type="http://schemas.openxmlformats.org/officeDocument/2006/relationships/image" Target="media/image221.png"/><Relationship Id="rId2" Type="http://schemas.openxmlformats.org/officeDocument/2006/relationships/numbering" Target="numbering.xml"/><Relationship Id="rId29" Type="http://schemas.openxmlformats.org/officeDocument/2006/relationships/image" Target="media/image19.png"/><Relationship Id="rId255" Type="http://schemas.openxmlformats.org/officeDocument/2006/relationships/image" Target="media/image242.png"/><Relationship Id="rId276" Type="http://schemas.openxmlformats.org/officeDocument/2006/relationships/customXml" Target="ink/ink2.xml"/><Relationship Id="rId297" Type="http://schemas.openxmlformats.org/officeDocument/2006/relationships/image" Target="media/image28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2-07T10:48:41.972"/>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4865.29639"/>
      <inkml:brushProperty name="anchorY" value="-1808.69458"/>
      <inkml:brushProperty name="scaleFactor" value="0.5"/>
    </inkml:brush>
  </inkml:definitions>
  <inkml:trace contextRef="#ctx0" brushRef="#br0">441 12,'0'0,"0"0,6 0,0 0,2 0,1 0,1 0,0 0,1 0,-2 0,-1 0,1 0,-1 0,1 0,1 0,-1 0,1 0,-2 0,1 0,-1 0,0 0,1 0,1 0,2 0,2 0,2 0,4 0,2 0,2 0,1 0,-1 0,-1 0,0 0,0 0,1 0,-2 0,1 0,-2 0,0 0,0 0,-1 0,0 0,1 0,-1 0,0 0,1 0,-1 0,0 0,1 0,1 0,0 0,1 0,-1 0,0-2,-1-1,0 1,-2 0,-3 1,-2 0,-2 1,-1 0,-2 0,-1 0,-3 0,-1 0,-1 0,-2 0,0 0,-1 0,-1 0,1 0,0 0,-3 0,-3 0,-5 0,-3 0,-3 0,-2 0,-4 0,-2 0,-2 0,-2 0,-2 0,3 0,1 0,2 0,1 0,3 0,0 0,1 0,0 0,0 0,-2 0,-3 0,1 0,-2 0,-2 0,0 0,-2 0,0 0,-1 0,0 0,0 0,2 0,1 0,-1 0,2 0,2 0,2 0,0 0,2 0,1 0,-1 0,1 0,0 0,-2 0,0 0,0 0,-2 2,0 0,0 1,2-2,0 1,3-1,0-1,1 0,-1 0,2 0,2 0,1 0,2 0,1 2,0 0,1 0,0 0,1-1,-1 0,0 0,2-1,0 0,2 0,2 0,1 0,2-1,0 1,1 0,0 0,1 0,-1 0,0 0,0 0,2 0,2 0,3 0,3 2,1 0,3 0,0 0,0-1,-1 0,-1-1,2 2,-1 0,-1 1,2-2,0 0,1 0,1 0,0-1,0 0,2 0,0 0,2 0,0-1,0 1,0 0,1 0,-1 0,1 0,-1 0,3 0,2 0,1 0,2 0,4 0,1 0,0 0,1 0,1 0,-2 0,0 0,0 0,-4 0,-2 0,-1 0,-1 0,0 0,0 0,-2 0,-1 0,0 0,1 0,0 0,-1 0,0 0,0 0,1 0,-1 0,3 0,-1 0,0 0,-1 0,-1 0,-1 0,0 0,-1 0,1 0,-3 0,0 0,-2 0,0 0,-1 0,1 0,-1 0,-2 0,0 0,-1 0,-2 0,1 0,1 0,2 0,2 0,2 0,1 0,1 0,1 0,0 0,-1 0,-1 0,-2 0,-1 0,-1 0,-2 0,2 0,-2 0,0 0,-2 0,1 0,-2 0,1 0,-3 0,-2 0,0 0,-2 0,-1 0,-1 0,-1 0,-1 0,0 0,0 0,0 0,0 0,-1 0,1 0,0 0,-2 0,-4 0,-4 0,-5 0,-2 0,0 0,-1 0,1 2,0 0,-1 0,-1 0,0-1,-1 0,0-1,2 0,1 0,1 0,0 0,-2 0,0 0,-2 0,1 0,-4 0,-1 0,-3 0,-4 0,-2 0,-4 0,-2 0,-1 0,1 0,1 0,3 0,2 0,1 0,-2 0,0 0,-3 0,-1 0,-3 0,-2 0,1 0,-1 0,3 0,2 0,3 0,1 0,3 0,0 0,0 0,3 0,0 2,0 0,-1 0,0 0,1-1,0 0,0 0,1-1,2 0,2 0,0 0,4 0,3 0,0-1,1 1,2 0,1 0,1 0,1 0,0 0,2 0,2 0,2 0,2 0,1 0,1 0,0 0,1 0,-1 0,1 0,-1 0,2 0,2 0,4 0,5 0,4 0,5 0,4-2,4 0,3 0,2 0,0 1,0 0,1-1,3 0,1-2,1 0,3 1,2 0,2 0,1 0,4 0,0 2,0 0,1-2,-4-2,-2 1,-1 0,-1 1,-4 1,-1 1,-2 0,-1 1,-3 0,-2 1,-1-1,0 0,-4 0,0 0,0 0,1 0,0 0,1 0,0 0,0 0,-1 0,-3 0,-1 0,-3 0,0 0,-2 0,-1 0,-3 0,-3 0,0 0,-3 0,1 0,-1 0,-3 0,-1 0,-2 0,-2 0,-1 0,-1 0,0 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2-07T10:48:19.669"/>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1746.63892"/>
      <inkml:brushProperty name="anchorY" value="-894.02814"/>
      <inkml:brushProperty name="scaleFactor" value="0.5"/>
    </inkml:brush>
  </inkml:definitions>
  <inkml:trace contextRef="#ctx0" brushRef="#br0">258 144,'0'0,"0"0,6-6,0 0,2-2,1-2,1 3,0-2,3 3,2-1,2 2,3 1,6 2,4-1,3 0,1 1,2 0,-1 1,-1 0,0 1,0 0,0 0,0 0,-2 0,0 1,-1-1,2 0,1 0,3-2,1-1,4 1,1-1,0-3,0-1,-1-1,0 1,0 1,-1 2,-2-1,-3 2,1 0,-2 1,-2 1,-2 1,-4 0,0 0,0 0,-2 0,-1 0,-1 0,-1 0,-1 0,-4 0,-3 0,-4 0,-4 0,-2 0,-3 0,-1 0,0 0,-1 0,1 0,-1 3,1 1,-5 2,-3 2,-5 1,-3 1,-4 1,-4-1,-3 1,-4-1,-6 0,-2-1,-7-1,-4 0,-5-2,-4-1,1-2,1-1,-1-1,1-1,0 0,2-1,0 1,0-2,0 0,2 0,0 0,1 1,2 0,3 1,-1 0,-2 0,0 0,2 0,3 2,4 0,4 2,3 0,4-1,1-1,3 0,3 1,0-1,4 3,3 0,2 1,2-2,1 2,3-2,2-1,3-1,1-1,1 0,1-1,3 0,1 0,3 0,3 1,6 1,4 2,7 0,5-1,6 0,9-2,8-2,9 0,9-1,8 2,3 1,2 2,-2 2,-1 3,-3 0,0 2,-3-4,-4-2,-3-2,-6-1,-2 0,-6-2,-5 1,-4-1,-3 1,-3 0,-2-1,-1-1,-3-2,0-2,-3-2,0-1,-1-1,-3 0,-2 1,-2 1,-1 1,-4 3,-5 1,-4 1,-4 2,-3-1,-3 2,0-1,-1 0,1 1,-1-1,-4-2,-4 0,-5 0,-9 0,-5 1,-8 0,-7 0,-1 1,-1 0,0-2,0 0,2 0,1-1,0 0,-1 0,-2-1,-2-2,-1-1,0 1,2 1,1 1,-1 1,-2 2,-2 1,0-1,-2 2,1-3,-1 0,2 1,1-1,2 1,-1 1,1-1,-2 1,0 0,-1 0,-1 0,3 0,1-2,4 0,6 0,5 0,5 1,4 0,3 1,5-1,1 1,3 0,1 0,2 1,3-1,1 0,3 0,0 0,1 0,0 0,3 0,1 0,5 0,5 0,6 0,4-2,8 0,4 0,5 0,6 1,6 2,4 3,2 2,4 2,1 1,0-1,-2-2,-1-1,-2-2,-3-2,2-2,1-4,3-1,0-3,-1 0,-2 1,0-1,-1 1,-1-1,0 1,2 3,0 1,-2 2,-3 1,-3 1,-4 0,-5 0,-6 1,-4-1,-3 0,-4 1,-3-1,-1 0,0 0,-2 0,-1 0,0 0,-2 0,-2 0,-4 0,0 0,-2 0,1 0,-2 0,0 0,-2 0,-1 0,-1 0,0 0,2 0,1 0,2 0,1 0,0 0,2 0,1 0,3 0,1 0,3 0,0 0,2 0,-3 0,-3 0,-5 0,-3 0,-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2-07T10:48:15.884"/>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0"/>
      <inkml:brushProperty name="anchorY" value="0"/>
      <inkml:brushProperty name="scaleFactor" value="0.5"/>
    </inkml:brush>
  </inkml:definitions>
  <inkml:trace contextRef="#ctx0" brushRef="#br0">10 122,'0'0,"0"0,-2-4,0 2,0 0,1 1,0 0,0 0,0 1,1 0,0 0,0 0,2 1,2-3,5 0,3-2,5-2,5-1,4-2,2-1,0 0,0 2,-1 2,-1 1,-2 3,-1 1,-1 0,-1 1,-1 1,3-3,1-2,2 0,0 1,2 0,-2 1,-2 1,0 0,-2 1,0 0,-2 0,1-2,-1 0,-2-1,0-1,-2 1,-1 0,-3 2,-2 0,-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94F78-A048-472C-B281-08075AB5C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4</TotalTime>
  <Pages>124</Pages>
  <Words>15362</Words>
  <Characters>87568</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OCR A Level Computer Science Programming Project.</vt:lpstr>
    </vt:vector>
  </TitlesOfParts>
  <Company>El Generico</Company>
  <LinksUpToDate>false</LinksUpToDate>
  <CharactersWithSpaces>10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A Level Computer Science Programming Project.</dc:title>
  <dc:subject/>
  <dc:creator>Harin Vyas</dc:creator>
  <cp:keywords/>
  <dc:description/>
  <cp:lastModifiedBy>Harin Vyas</cp:lastModifiedBy>
  <cp:revision>62</cp:revision>
  <dcterms:created xsi:type="dcterms:W3CDTF">2019-10-23T11:14:00Z</dcterms:created>
  <dcterms:modified xsi:type="dcterms:W3CDTF">2020-02-07T11:16:00Z</dcterms:modified>
</cp:coreProperties>
</file>